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Normal"/>
        <w:tblpPr w:leftFromText="141" w:rightFromText="141" w:vertAnchor="text" w:tblpXSpec="center" w:tblpY="1"/>
        <w:tblOverlap w:val="never"/>
        <w:tblW w:w="141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1E0" w:firstRow="1" w:lastRow="1" w:firstColumn="1" w:lastColumn="1" w:noHBand="0" w:noVBand="0"/>
      </w:tblPr>
      <w:tblGrid>
        <w:gridCol w:w="567"/>
        <w:gridCol w:w="2098"/>
        <w:gridCol w:w="5443"/>
        <w:gridCol w:w="6066"/>
      </w:tblGrid>
      <w:tr w:rsidR="00D20D35" w:rsidRPr="00D20D35" w14:paraId="736499F3" w14:textId="77777777" w:rsidTr="00937E13">
        <w:trPr>
          <w:trHeight w:val="567"/>
          <w:tblHeader/>
          <w:jc w:val="center"/>
        </w:trPr>
        <w:tc>
          <w:tcPr>
            <w:tcW w:w="567" w:type="dxa"/>
            <w:shd w:val="clear" w:color="auto" w:fill="auto"/>
            <w:vAlign w:val="center"/>
          </w:tcPr>
          <w:p w14:paraId="0A3B5140" w14:textId="77777777" w:rsidR="00FD25B2" w:rsidRPr="00D20D35" w:rsidRDefault="00F83464" w:rsidP="008B0A1D">
            <w:pPr>
              <w:pStyle w:val="TableParagraph"/>
              <w:ind w:left="57" w:right="57"/>
              <w:jc w:val="center"/>
              <w:rPr>
                <w:b/>
                <w:sz w:val="18"/>
              </w:rPr>
            </w:pPr>
            <w:r w:rsidRPr="00D20D35">
              <w:rPr>
                <w:b/>
                <w:sz w:val="18"/>
              </w:rPr>
              <w:t>p. č.</w:t>
            </w:r>
          </w:p>
        </w:tc>
        <w:tc>
          <w:tcPr>
            <w:tcW w:w="2098" w:type="dxa"/>
            <w:shd w:val="clear" w:color="auto" w:fill="auto"/>
            <w:vAlign w:val="center"/>
          </w:tcPr>
          <w:p w14:paraId="20A8A79E" w14:textId="77777777" w:rsidR="00FD25B2" w:rsidRPr="00D20D35" w:rsidRDefault="00F83464" w:rsidP="008B0A1D">
            <w:pPr>
              <w:pStyle w:val="TableParagraph"/>
              <w:ind w:left="57" w:right="57"/>
              <w:jc w:val="center"/>
              <w:rPr>
                <w:b/>
                <w:sz w:val="18"/>
              </w:rPr>
            </w:pPr>
            <w:r w:rsidRPr="00D20D35">
              <w:rPr>
                <w:b/>
                <w:sz w:val="18"/>
              </w:rPr>
              <w:t>Nositel úkolu (garant)</w:t>
            </w:r>
          </w:p>
          <w:p w14:paraId="0133280D" w14:textId="77777777" w:rsidR="00FD25B2" w:rsidRPr="00D20D35" w:rsidRDefault="00F83464" w:rsidP="008B0A1D">
            <w:pPr>
              <w:pStyle w:val="TableParagraph"/>
              <w:ind w:left="57" w:right="57"/>
              <w:jc w:val="center"/>
              <w:rPr>
                <w:i/>
                <w:sz w:val="18"/>
              </w:rPr>
            </w:pPr>
            <w:r w:rsidRPr="00D20D35">
              <w:rPr>
                <w:i/>
                <w:sz w:val="18"/>
              </w:rPr>
              <w:t>Spolupracující instituce</w:t>
            </w:r>
          </w:p>
        </w:tc>
        <w:tc>
          <w:tcPr>
            <w:tcW w:w="5443" w:type="dxa"/>
            <w:shd w:val="clear" w:color="auto" w:fill="auto"/>
            <w:vAlign w:val="center"/>
          </w:tcPr>
          <w:p w14:paraId="2A38C6A4" w14:textId="77777777" w:rsidR="00FD25B2" w:rsidRPr="00D20D35" w:rsidRDefault="00F83464" w:rsidP="008B0A1D">
            <w:pPr>
              <w:pStyle w:val="TableParagraph"/>
              <w:widowControl/>
              <w:spacing w:line="207" w:lineRule="exact"/>
              <w:ind w:left="57" w:right="57"/>
              <w:jc w:val="center"/>
              <w:rPr>
                <w:b/>
                <w:sz w:val="18"/>
              </w:rPr>
            </w:pPr>
            <w:r w:rsidRPr="00D20D35">
              <w:rPr>
                <w:b/>
                <w:sz w:val="18"/>
              </w:rPr>
              <w:t>Úkol</w:t>
            </w:r>
          </w:p>
          <w:p w14:paraId="5F294EB7" w14:textId="7EDFF6BA" w:rsidR="00FD25B2" w:rsidRPr="00D20D35" w:rsidRDefault="006E1251" w:rsidP="008B0A1D">
            <w:pPr>
              <w:pStyle w:val="TableParagraph"/>
              <w:widowControl/>
              <w:spacing w:line="207" w:lineRule="exact"/>
              <w:ind w:left="57" w:right="57"/>
              <w:jc w:val="center"/>
              <w:rPr>
                <w:b/>
                <w:sz w:val="18"/>
              </w:rPr>
            </w:pPr>
            <w:r w:rsidRPr="00D20D35">
              <w:rPr>
                <w:b/>
                <w:sz w:val="18"/>
              </w:rPr>
              <w:t>(</w:t>
            </w:r>
            <w:r w:rsidR="00F83464" w:rsidRPr="00D20D35">
              <w:rPr>
                <w:b/>
                <w:sz w:val="18"/>
              </w:rPr>
              <w:t xml:space="preserve">článek v PÚR ČR, ve znění </w:t>
            </w:r>
            <w:r w:rsidR="003F6BE0" w:rsidRPr="00D20D35">
              <w:rPr>
                <w:b/>
                <w:sz w:val="18"/>
              </w:rPr>
              <w:t>závazném od 1. 9. 202</w:t>
            </w:r>
            <w:r w:rsidR="00505A41" w:rsidRPr="00D20D35">
              <w:rPr>
                <w:b/>
                <w:sz w:val="18"/>
              </w:rPr>
              <w:t>1</w:t>
            </w:r>
            <w:r w:rsidR="003F6BE0" w:rsidRPr="00D20D35">
              <w:rPr>
                <w:b/>
                <w:sz w:val="18"/>
              </w:rPr>
              <w:t>)</w:t>
            </w:r>
          </w:p>
        </w:tc>
        <w:tc>
          <w:tcPr>
            <w:tcW w:w="6066" w:type="dxa"/>
            <w:shd w:val="clear" w:color="auto" w:fill="auto"/>
            <w:vAlign w:val="center"/>
          </w:tcPr>
          <w:p w14:paraId="6F92F241" w14:textId="77777777" w:rsidR="00FD25B2" w:rsidRPr="00C73ED3" w:rsidRDefault="00F83464" w:rsidP="008B0A1D">
            <w:pPr>
              <w:pStyle w:val="TableParagraph"/>
              <w:widowControl/>
              <w:ind w:left="57" w:right="57"/>
              <w:jc w:val="center"/>
              <w:rPr>
                <w:b/>
                <w:bCs/>
                <w:sz w:val="18"/>
              </w:rPr>
            </w:pPr>
            <w:r w:rsidRPr="00C73ED3">
              <w:rPr>
                <w:b/>
                <w:bCs/>
                <w:sz w:val="18"/>
              </w:rPr>
              <w:t>Vyjádření garanta o stavu plnění úkolu</w:t>
            </w:r>
          </w:p>
        </w:tc>
      </w:tr>
      <w:tr w:rsidR="00D20D35" w:rsidRPr="00D20D35" w14:paraId="0DD9026D" w14:textId="77777777" w:rsidTr="00937E13">
        <w:trPr>
          <w:trHeight w:val="20"/>
          <w:jc w:val="center"/>
        </w:trPr>
        <w:tc>
          <w:tcPr>
            <w:tcW w:w="567" w:type="dxa"/>
            <w:shd w:val="clear" w:color="auto" w:fill="auto"/>
            <w:tcMar>
              <w:top w:w="57" w:type="dxa"/>
              <w:left w:w="57" w:type="dxa"/>
            </w:tcMar>
          </w:tcPr>
          <w:p w14:paraId="757306AB" w14:textId="77777777" w:rsidR="00A724B7" w:rsidRPr="00D20D35" w:rsidRDefault="00A724B7" w:rsidP="008B0A1D">
            <w:pPr>
              <w:ind w:left="57" w:right="57"/>
              <w:jc w:val="center"/>
              <w:rPr>
                <w:rFonts w:eastAsia="Times New Roman"/>
                <w:b/>
                <w:bCs/>
                <w:sz w:val="18"/>
                <w:szCs w:val="18"/>
                <w:lang w:bidi="ar-SA"/>
              </w:rPr>
            </w:pPr>
            <w:r w:rsidRPr="00D20D35">
              <w:rPr>
                <w:b/>
                <w:bCs/>
                <w:sz w:val="18"/>
                <w:szCs w:val="18"/>
              </w:rPr>
              <w:t>1.</w:t>
            </w:r>
          </w:p>
        </w:tc>
        <w:tc>
          <w:tcPr>
            <w:tcW w:w="2098" w:type="dxa"/>
            <w:shd w:val="clear" w:color="auto" w:fill="auto"/>
          </w:tcPr>
          <w:p w14:paraId="58D3D704" w14:textId="77777777" w:rsidR="00A724B7" w:rsidRPr="00D20D35" w:rsidRDefault="00A724B7" w:rsidP="008B0A1D">
            <w:pPr>
              <w:pStyle w:val="TableParagraph"/>
              <w:ind w:left="57" w:right="57"/>
              <w:rPr>
                <w:b/>
                <w:sz w:val="18"/>
              </w:rPr>
            </w:pPr>
            <w:r w:rsidRPr="00D20D35">
              <w:rPr>
                <w:b/>
                <w:sz w:val="18"/>
              </w:rPr>
              <w:t>Hlavní město Praha</w:t>
            </w:r>
          </w:p>
        </w:tc>
        <w:tc>
          <w:tcPr>
            <w:tcW w:w="5443" w:type="dxa"/>
            <w:shd w:val="clear" w:color="auto" w:fill="auto"/>
          </w:tcPr>
          <w:p w14:paraId="51EC88E6" w14:textId="725F0FBC" w:rsidR="00A724B7" w:rsidRPr="00D20D35" w:rsidRDefault="00A724B7" w:rsidP="008B0A1D">
            <w:pPr>
              <w:pStyle w:val="TableParagraph"/>
              <w:widowControl/>
              <w:spacing w:line="203" w:lineRule="exact"/>
              <w:ind w:left="57" w:right="57"/>
              <w:jc w:val="both"/>
              <w:rPr>
                <w:b/>
                <w:sz w:val="18"/>
              </w:rPr>
            </w:pPr>
            <w:r w:rsidRPr="00D20D35">
              <w:rPr>
                <w:b/>
                <w:sz w:val="18"/>
              </w:rPr>
              <w:t>čl. (14) až (3</w:t>
            </w:r>
            <w:r w:rsidR="007662E8" w:rsidRPr="00D20D35">
              <w:rPr>
                <w:b/>
                <w:sz w:val="18"/>
              </w:rPr>
              <w:t>1</w:t>
            </w:r>
            <w:r w:rsidRPr="00D20D35">
              <w:rPr>
                <w:b/>
                <w:sz w:val="18"/>
              </w:rPr>
              <w:t>)</w:t>
            </w:r>
          </w:p>
          <w:p w14:paraId="7A4CAE3A"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6AC4DCA1" w14:textId="77777777" w:rsidR="00A724B7" w:rsidRPr="002F4BA4" w:rsidRDefault="00A724B7" w:rsidP="000B1CC2">
            <w:pPr>
              <w:pStyle w:val="TableParagraph"/>
              <w:widowControl/>
              <w:spacing w:before="3" w:after="60"/>
              <w:ind w:left="57" w:right="57"/>
              <w:jc w:val="both"/>
              <w:rPr>
                <w:spacing w:val="-2"/>
                <w:sz w:val="18"/>
              </w:rPr>
            </w:pPr>
            <w:r w:rsidRPr="002F4BA4">
              <w:rPr>
                <w:spacing w:val="-2"/>
                <w:sz w:val="18"/>
              </w:rPr>
              <w:t>Respektovat republikové priority územního plánování pro zajištění udržitelného rozvoje území v územně plánovací činnosti krajů a obcí</w:t>
            </w:r>
          </w:p>
          <w:p w14:paraId="1D510C8B" w14:textId="77777777" w:rsidR="00A724B7" w:rsidRPr="00D20D35" w:rsidRDefault="00A724B7" w:rsidP="008B0A1D">
            <w:pPr>
              <w:pStyle w:val="TableParagraph"/>
              <w:widowControl/>
              <w:spacing w:before="1" w:line="183" w:lineRule="exact"/>
              <w:ind w:left="57" w:right="57"/>
              <w:jc w:val="both"/>
              <w:rPr>
                <w:i/>
                <w:sz w:val="16"/>
              </w:rPr>
            </w:pPr>
            <w:r w:rsidRPr="00D20D35">
              <w:rPr>
                <w:i/>
                <w:sz w:val="16"/>
              </w:rPr>
              <w:t>[mimo jiné zejm. dle části I. odst. 1 písm. a) přílohy 4 vyhl. č. 500/2006 Sb.:</w:t>
            </w:r>
          </w:p>
          <w:p w14:paraId="495AF44E" w14:textId="77777777" w:rsidR="00A724B7" w:rsidRPr="00D20D35" w:rsidRDefault="00A724B7" w:rsidP="008B0A1D">
            <w:pPr>
              <w:pStyle w:val="TableParagraph"/>
              <w:widowControl/>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415B3CF0" w14:textId="40607B05" w:rsidR="00E57155" w:rsidRPr="00D20D35" w:rsidRDefault="00A724B7" w:rsidP="00531221">
            <w:pPr>
              <w:pStyle w:val="TableParagraph"/>
              <w:widowControl/>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643D8C8A" w14:textId="77777777" w:rsidR="00A724B7" w:rsidRPr="00C73ED3" w:rsidRDefault="00A724B7" w:rsidP="008B0A1D">
            <w:pPr>
              <w:pStyle w:val="TableParagraph"/>
              <w:widowControl/>
              <w:spacing w:line="204" w:lineRule="exact"/>
              <w:ind w:left="57" w:right="57"/>
              <w:jc w:val="both"/>
              <w:rPr>
                <w:b/>
                <w:bCs/>
                <w:sz w:val="18"/>
              </w:rPr>
            </w:pPr>
            <w:r w:rsidRPr="00C73ED3">
              <w:rPr>
                <w:b/>
                <w:bCs/>
                <w:sz w:val="18"/>
              </w:rPr>
              <w:t>Vyjádření Hlavního města Prahy k prioritám – obecně:</w:t>
            </w:r>
          </w:p>
          <w:p w14:paraId="284583AB" w14:textId="77777777" w:rsidR="00A724B7" w:rsidRPr="00C73ED3" w:rsidRDefault="00A724B7" w:rsidP="008B0A1D">
            <w:pPr>
              <w:pStyle w:val="TableParagraph"/>
              <w:widowControl/>
              <w:spacing w:before="4"/>
              <w:ind w:left="57" w:right="57"/>
              <w:jc w:val="both"/>
              <w:rPr>
                <w:sz w:val="18"/>
              </w:rPr>
            </w:pPr>
            <w:r w:rsidRPr="00C73ED3">
              <w:rPr>
                <w:sz w:val="18"/>
              </w:rPr>
              <w:t>Priority územního plánování hl. m. Prahy pro zajištění udržitelného rozvoje území jsou v ZÚR hl. m. Prahy obsaženy.</w:t>
            </w:r>
          </w:p>
        </w:tc>
      </w:tr>
      <w:tr w:rsidR="00D20D35" w:rsidRPr="00D20D35" w14:paraId="12FA82C4" w14:textId="77777777" w:rsidTr="00937E13">
        <w:trPr>
          <w:trHeight w:val="20"/>
          <w:jc w:val="center"/>
        </w:trPr>
        <w:tc>
          <w:tcPr>
            <w:tcW w:w="567" w:type="dxa"/>
            <w:shd w:val="clear" w:color="auto" w:fill="auto"/>
            <w:tcMar>
              <w:top w:w="57" w:type="dxa"/>
              <w:left w:w="57" w:type="dxa"/>
            </w:tcMar>
          </w:tcPr>
          <w:p w14:paraId="593ED821" w14:textId="77777777" w:rsidR="00A724B7" w:rsidRPr="00D20D35" w:rsidRDefault="00A724B7" w:rsidP="008B0A1D">
            <w:pPr>
              <w:ind w:left="57" w:right="57"/>
              <w:jc w:val="center"/>
              <w:rPr>
                <w:b/>
                <w:bCs/>
                <w:sz w:val="18"/>
                <w:szCs w:val="18"/>
              </w:rPr>
            </w:pPr>
            <w:r w:rsidRPr="00D20D35">
              <w:rPr>
                <w:b/>
                <w:bCs/>
                <w:sz w:val="18"/>
                <w:szCs w:val="18"/>
              </w:rPr>
              <w:t>2.</w:t>
            </w:r>
          </w:p>
        </w:tc>
        <w:tc>
          <w:tcPr>
            <w:tcW w:w="2098" w:type="dxa"/>
            <w:shd w:val="clear" w:color="auto" w:fill="auto"/>
          </w:tcPr>
          <w:p w14:paraId="5AF63D3B" w14:textId="77777777" w:rsidR="00A724B7" w:rsidRPr="00D20D35" w:rsidRDefault="00A724B7" w:rsidP="008B0A1D">
            <w:pPr>
              <w:pStyle w:val="TableParagraph"/>
              <w:ind w:left="57" w:right="57"/>
              <w:rPr>
                <w:b/>
                <w:sz w:val="18"/>
              </w:rPr>
            </w:pPr>
            <w:r w:rsidRPr="00D20D35">
              <w:rPr>
                <w:b/>
                <w:sz w:val="18"/>
              </w:rPr>
              <w:t>Středočeský kraj</w:t>
            </w:r>
          </w:p>
        </w:tc>
        <w:tc>
          <w:tcPr>
            <w:tcW w:w="5443" w:type="dxa"/>
            <w:shd w:val="clear" w:color="auto" w:fill="auto"/>
          </w:tcPr>
          <w:p w14:paraId="3397F912" w14:textId="724CDD22" w:rsidR="00A724B7" w:rsidRPr="00D20D35" w:rsidRDefault="00A724B7" w:rsidP="008B0A1D">
            <w:pPr>
              <w:pStyle w:val="TableParagraph"/>
              <w:widowControl/>
              <w:spacing w:line="201" w:lineRule="exact"/>
              <w:ind w:left="57" w:right="57"/>
              <w:jc w:val="both"/>
              <w:rPr>
                <w:b/>
                <w:sz w:val="18"/>
              </w:rPr>
            </w:pPr>
            <w:r w:rsidRPr="00D20D35">
              <w:rPr>
                <w:b/>
                <w:sz w:val="18"/>
              </w:rPr>
              <w:t xml:space="preserve">čl. (14) až </w:t>
            </w:r>
            <w:r w:rsidR="007662E8" w:rsidRPr="00D20D35">
              <w:rPr>
                <w:b/>
                <w:sz w:val="18"/>
              </w:rPr>
              <w:t>(31)</w:t>
            </w:r>
          </w:p>
          <w:p w14:paraId="683AEBF2" w14:textId="77777777" w:rsidR="00A724B7" w:rsidRPr="00D20D35" w:rsidRDefault="00A724B7" w:rsidP="008B0A1D">
            <w:pPr>
              <w:pStyle w:val="TableParagraph"/>
              <w:widowControl/>
              <w:spacing w:before="2"/>
              <w:ind w:left="57" w:right="57"/>
              <w:jc w:val="both"/>
              <w:rPr>
                <w:b/>
                <w:sz w:val="18"/>
              </w:rPr>
            </w:pPr>
            <w:r w:rsidRPr="00D20D35">
              <w:rPr>
                <w:b/>
                <w:sz w:val="18"/>
              </w:rPr>
              <w:t>Kapitola 2 „Republikové priority územního plánování pro zajištění udržitelného rozvoje území“</w:t>
            </w:r>
          </w:p>
          <w:p w14:paraId="377A9CE6" w14:textId="77777777" w:rsidR="00A724B7" w:rsidRPr="002F4BA4" w:rsidRDefault="00A724B7" w:rsidP="000B1CC2">
            <w:pPr>
              <w:pStyle w:val="TableParagraph"/>
              <w:widowControl/>
              <w:spacing w:before="3" w:after="60"/>
              <w:ind w:left="57" w:right="57"/>
              <w:jc w:val="both"/>
              <w:rPr>
                <w:spacing w:val="-2"/>
                <w:sz w:val="18"/>
              </w:rPr>
            </w:pPr>
            <w:r w:rsidRPr="002F4BA4">
              <w:rPr>
                <w:spacing w:val="-2"/>
                <w:sz w:val="18"/>
              </w:rPr>
              <w:t>Respektovat republikové priority územního plánování pro zajištění udržitelného rozvoje území v územně plánovací činnosti krajů a obcí</w:t>
            </w:r>
          </w:p>
          <w:p w14:paraId="75E1F24D" w14:textId="77777777" w:rsidR="00A724B7" w:rsidRPr="00D20D35" w:rsidRDefault="00A724B7" w:rsidP="008B0A1D">
            <w:pPr>
              <w:pStyle w:val="TableParagraph"/>
              <w:widowControl/>
              <w:spacing w:line="182" w:lineRule="exact"/>
              <w:ind w:left="57" w:right="57"/>
              <w:jc w:val="both"/>
              <w:rPr>
                <w:i/>
                <w:sz w:val="16"/>
              </w:rPr>
            </w:pPr>
            <w:r w:rsidRPr="00D20D35">
              <w:rPr>
                <w:i/>
                <w:sz w:val="16"/>
              </w:rPr>
              <w:t>[mimo jiné zejm. dle části I. odst. 1 písm. a) přílohy 4 vyhl. č. 500/2006 Sb.:</w:t>
            </w:r>
          </w:p>
          <w:p w14:paraId="78197080" w14:textId="77777777" w:rsidR="00A724B7" w:rsidRPr="00D20D35" w:rsidRDefault="00A724B7" w:rsidP="008B0A1D">
            <w:pPr>
              <w:pStyle w:val="TableParagraph"/>
              <w:widowControl/>
              <w:spacing w:before="1"/>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w:t>
            </w:r>
            <w:r w:rsidRPr="00D20D35">
              <w:rPr>
                <w:i/>
                <w:spacing w:val="-3"/>
                <w:sz w:val="16"/>
              </w:rPr>
              <w:t xml:space="preserve"> </w:t>
            </w:r>
            <w:r w:rsidRPr="00D20D35">
              <w:rPr>
                <w:i/>
                <w:sz w:val="16"/>
              </w:rPr>
              <w:t>priorit</w:t>
            </w:r>
            <w:r w:rsidRPr="00D20D35">
              <w:rPr>
                <w:i/>
                <w:spacing w:val="-5"/>
                <w:sz w:val="16"/>
              </w:rPr>
              <w:t xml:space="preserve"> </w:t>
            </w:r>
            <w:r w:rsidRPr="00D20D35">
              <w:rPr>
                <w:i/>
                <w:sz w:val="16"/>
              </w:rPr>
              <w:t>stanovených</w:t>
            </w:r>
            <w:r w:rsidRPr="00D20D35">
              <w:rPr>
                <w:i/>
                <w:spacing w:val="-5"/>
                <w:sz w:val="16"/>
              </w:rPr>
              <w:t xml:space="preserve"> </w:t>
            </w:r>
            <w:r w:rsidRPr="00D20D35">
              <w:rPr>
                <w:i/>
                <w:sz w:val="16"/>
              </w:rPr>
              <w:t>v</w:t>
            </w:r>
            <w:r w:rsidRPr="00D20D35">
              <w:rPr>
                <w:i/>
                <w:spacing w:val="-2"/>
                <w:sz w:val="16"/>
              </w:rPr>
              <w:t xml:space="preserve"> </w:t>
            </w:r>
            <w:r w:rsidRPr="00D20D35">
              <w:rPr>
                <w:i/>
                <w:sz w:val="16"/>
              </w:rPr>
              <w:t>politice</w:t>
            </w:r>
            <w:r w:rsidRPr="00D20D35">
              <w:rPr>
                <w:i/>
                <w:spacing w:val="-3"/>
                <w:sz w:val="16"/>
              </w:rPr>
              <w:t xml:space="preserve"> </w:t>
            </w:r>
            <w:r w:rsidRPr="00D20D35">
              <w:rPr>
                <w:i/>
                <w:sz w:val="16"/>
              </w:rPr>
              <w:t>územního</w:t>
            </w:r>
            <w:r w:rsidRPr="00D20D35">
              <w:rPr>
                <w:i/>
                <w:spacing w:val="-4"/>
                <w:sz w:val="16"/>
              </w:rPr>
              <w:t xml:space="preserve"> </w:t>
            </w:r>
            <w:r w:rsidRPr="00D20D35">
              <w:rPr>
                <w:i/>
                <w:sz w:val="16"/>
              </w:rPr>
              <w:t>rozvoje</w:t>
            </w:r>
            <w:r w:rsidRPr="00D20D35">
              <w:rPr>
                <w:i/>
                <w:spacing w:val="-3"/>
                <w:sz w:val="16"/>
              </w:rPr>
              <w:t xml:space="preserve"> </w:t>
            </w:r>
            <w:r w:rsidRPr="00D20D35">
              <w:rPr>
                <w:i/>
                <w:sz w:val="16"/>
              </w:rPr>
              <w:t>…“</w:t>
            </w:r>
            <w:r w:rsidRPr="00D20D35">
              <w:rPr>
                <w:i/>
                <w:spacing w:val="-4"/>
                <w:sz w:val="16"/>
              </w:rPr>
              <w:t xml:space="preserve"> </w:t>
            </w:r>
            <w:r w:rsidRPr="00D20D35">
              <w:rPr>
                <w:i/>
                <w:sz w:val="16"/>
              </w:rPr>
              <w:t>a</w:t>
            </w:r>
            <w:r w:rsidRPr="00D20D35">
              <w:rPr>
                <w:i/>
                <w:spacing w:val="-3"/>
                <w:sz w:val="16"/>
              </w:rPr>
              <w:t xml:space="preserve"> </w:t>
            </w:r>
            <w:r w:rsidRPr="00D20D35">
              <w:rPr>
                <w:i/>
                <w:sz w:val="16"/>
              </w:rPr>
              <w:t>dle</w:t>
            </w:r>
            <w:r w:rsidRPr="00D20D35">
              <w:rPr>
                <w:i/>
                <w:spacing w:val="-6"/>
                <w:sz w:val="16"/>
              </w:rPr>
              <w:t xml:space="preserve"> </w:t>
            </w:r>
            <w:r w:rsidRPr="00D20D35">
              <w:rPr>
                <w:i/>
                <w:sz w:val="16"/>
              </w:rPr>
              <w:t>písm.</w:t>
            </w:r>
          </w:p>
          <w:p w14:paraId="02FDDA83" w14:textId="505C4D13" w:rsidR="00E57155" w:rsidRPr="00D20D35" w:rsidRDefault="00A724B7" w:rsidP="00531221">
            <w:pPr>
              <w:pStyle w:val="TableParagraph"/>
              <w:widowControl/>
              <w:spacing w:before="3" w:line="184" w:lineRule="exact"/>
              <w:ind w:left="57" w:right="57"/>
              <w:jc w:val="both"/>
              <w:rPr>
                <w:i/>
                <w:sz w:val="16"/>
              </w:rPr>
            </w:pPr>
            <w:r w:rsidRPr="00D20D35">
              <w:rPr>
                <w:i/>
                <w:sz w:val="16"/>
              </w:rPr>
              <w:t xml:space="preserve">E. Obsah přílohy 5 vyhl. č. 500/2006 Sb., kde se stanovuje, </w:t>
            </w:r>
            <w:r w:rsidRPr="00D20D35">
              <w:rPr>
                <w:i/>
                <w:spacing w:val="-3"/>
                <w:sz w:val="16"/>
              </w:rPr>
              <w:t xml:space="preserve">že </w:t>
            </w:r>
            <w:r w:rsidRPr="00D20D35">
              <w:rPr>
                <w:i/>
                <w:sz w:val="16"/>
              </w:rPr>
              <w:t>vyhodnocení</w:t>
            </w:r>
            <w:r w:rsidRPr="00D20D35">
              <w:rPr>
                <w:i/>
                <w:spacing w:val="-5"/>
                <w:sz w:val="16"/>
              </w:rPr>
              <w:t xml:space="preserve"> </w:t>
            </w:r>
            <w:r w:rsidRPr="00D20D35">
              <w:rPr>
                <w:i/>
                <w:sz w:val="16"/>
              </w:rPr>
              <w:t>předpokládaných</w:t>
            </w:r>
            <w:r w:rsidRPr="00D20D35">
              <w:rPr>
                <w:i/>
                <w:spacing w:val="-6"/>
                <w:sz w:val="16"/>
              </w:rPr>
              <w:t xml:space="preserve"> </w:t>
            </w:r>
            <w:r w:rsidRPr="00D20D35">
              <w:rPr>
                <w:i/>
                <w:sz w:val="16"/>
              </w:rPr>
              <w:t>vlivů</w:t>
            </w:r>
            <w:r w:rsidRPr="00D20D35">
              <w:rPr>
                <w:i/>
                <w:spacing w:val="-3"/>
                <w:sz w:val="16"/>
              </w:rPr>
              <w:t xml:space="preserve"> </w:t>
            </w:r>
            <w:r w:rsidRPr="00D20D35">
              <w:rPr>
                <w:i/>
                <w:sz w:val="16"/>
              </w:rPr>
              <w:t>zásad</w:t>
            </w:r>
            <w:r w:rsidRPr="00D20D35">
              <w:rPr>
                <w:i/>
                <w:spacing w:val="-5"/>
                <w:sz w:val="16"/>
              </w:rPr>
              <w:t xml:space="preserve"> </w:t>
            </w:r>
            <w:r w:rsidRPr="00D20D35">
              <w:rPr>
                <w:i/>
                <w:sz w:val="16"/>
              </w:rPr>
              <w:t>územního</w:t>
            </w:r>
            <w:r w:rsidRPr="00D20D35">
              <w:rPr>
                <w:i/>
                <w:spacing w:val="-5"/>
                <w:sz w:val="16"/>
              </w:rPr>
              <w:t xml:space="preserve"> </w:t>
            </w:r>
            <w:r w:rsidRPr="00D20D35">
              <w:rPr>
                <w:i/>
                <w:sz w:val="16"/>
              </w:rPr>
              <w:t>rozvoje</w:t>
            </w:r>
            <w:r w:rsidRPr="00D20D35">
              <w:rPr>
                <w:i/>
                <w:spacing w:val="-5"/>
                <w:sz w:val="16"/>
              </w:rPr>
              <w:t xml:space="preserve"> </w:t>
            </w:r>
            <w:r w:rsidRPr="00D20D35">
              <w:rPr>
                <w:i/>
                <w:sz w:val="16"/>
              </w:rPr>
              <w:t>a</w:t>
            </w:r>
            <w:r w:rsidRPr="00D20D35">
              <w:rPr>
                <w:i/>
                <w:spacing w:val="-5"/>
                <w:sz w:val="16"/>
              </w:rPr>
              <w:t xml:space="preserve"> </w:t>
            </w:r>
            <w:r w:rsidRPr="00D20D35">
              <w:rPr>
                <w:i/>
                <w:sz w:val="16"/>
              </w:rPr>
              <w:t>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5FB47861" w14:textId="77777777" w:rsidR="00A724B7" w:rsidRPr="00C73ED3" w:rsidRDefault="00A724B7" w:rsidP="008B0A1D">
            <w:pPr>
              <w:pStyle w:val="TableParagraph"/>
              <w:widowControl/>
              <w:spacing w:line="201" w:lineRule="exact"/>
              <w:ind w:left="57" w:right="57"/>
              <w:jc w:val="both"/>
              <w:rPr>
                <w:b/>
                <w:bCs/>
                <w:sz w:val="18"/>
              </w:rPr>
            </w:pPr>
            <w:r w:rsidRPr="00C73ED3">
              <w:rPr>
                <w:b/>
                <w:bCs/>
                <w:sz w:val="18"/>
              </w:rPr>
              <w:t>Vyjádření Středočeského kraje k prioritám – obecně:</w:t>
            </w:r>
          </w:p>
          <w:p w14:paraId="297B0233" w14:textId="2DA27D1E" w:rsidR="00A724B7" w:rsidRPr="00C73ED3" w:rsidRDefault="00A724B7" w:rsidP="008B0A1D">
            <w:pPr>
              <w:pStyle w:val="TableParagraph"/>
              <w:widowControl/>
              <w:spacing w:line="201" w:lineRule="exact"/>
              <w:ind w:left="57" w:right="57"/>
              <w:jc w:val="both"/>
              <w:rPr>
                <w:sz w:val="18"/>
              </w:rPr>
            </w:pPr>
            <w:r w:rsidRPr="00C73ED3">
              <w:rPr>
                <w:sz w:val="18"/>
              </w:rPr>
              <w:t>Veškeré priority územního plánování pro zajištění udržitelného rozvoje území jsou v ZÚR SK ve znění 1. a 2. aktualizace obsaženy</w:t>
            </w:r>
            <w:r w:rsidR="004C2EB6" w:rsidRPr="00C73ED3">
              <w:rPr>
                <w:sz w:val="18"/>
              </w:rPr>
              <w:t xml:space="preserve">. </w:t>
            </w:r>
            <w:r w:rsidRPr="00C73ED3">
              <w:rPr>
                <w:sz w:val="18"/>
              </w:rPr>
              <w:t>Současně projednávaná 3. aktualizace ZÚR SK</w:t>
            </w:r>
            <w:r w:rsidR="00AF63B8" w:rsidRPr="00C73ED3">
              <w:rPr>
                <w:sz w:val="18"/>
              </w:rPr>
              <w:t xml:space="preserve">, která </w:t>
            </w:r>
            <w:r w:rsidRPr="00C73ED3">
              <w:rPr>
                <w:sz w:val="18"/>
              </w:rPr>
              <w:t>je zpracovávaná na základě Zprávy o uplatňování Zásad územního rozvoje Středočeského kraje v</w:t>
            </w:r>
            <w:r w:rsidR="00C73ED3">
              <w:rPr>
                <w:sz w:val="18"/>
              </w:rPr>
              <w:t> </w:t>
            </w:r>
            <w:r w:rsidRPr="00C73ED3">
              <w:rPr>
                <w:sz w:val="18"/>
              </w:rPr>
              <w:t xml:space="preserve">uplynulém období (2012 – 2016) </w:t>
            </w:r>
            <w:r w:rsidR="00AF63B8" w:rsidRPr="00C73ED3">
              <w:rPr>
                <w:sz w:val="18"/>
              </w:rPr>
              <w:t>bude prověřena v rámci naplňování všech stanovených priorit v současně platném znění PÚR ČR.</w:t>
            </w:r>
          </w:p>
          <w:p w14:paraId="5A41377C" w14:textId="77777777" w:rsidR="00A724B7" w:rsidRPr="00C73ED3" w:rsidRDefault="00A724B7" w:rsidP="008B0A1D">
            <w:pPr>
              <w:pStyle w:val="TableParagraph"/>
              <w:widowControl/>
              <w:ind w:left="57" w:right="57"/>
              <w:jc w:val="both"/>
              <w:rPr>
                <w:sz w:val="18"/>
              </w:rPr>
            </w:pPr>
          </w:p>
        </w:tc>
      </w:tr>
      <w:tr w:rsidR="00D20D35" w:rsidRPr="00D20D35" w14:paraId="7D55C1BC" w14:textId="77777777" w:rsidTr="00937E13">
        <w:trPr>
          <w:trHeight w:val="20"/>
          <w:jc w:val="center"/>
        </w:trPr>
        <w:tc>
          <w:tcPr>
            <w:tcW w:w="567" w:type="dxa"/>
            <w:shd w:val="clear" w:color="auto" w:fill="auto"/>
            <w:tcMar>
              <w:top w:w="57" w:type="dxa"/>
              <w:left w:w="57" w:type="dxa"/>
            </w:tcMar>
          </w:tcPr>
          <w:p w14:paraId="2F775034" w14:textId="77777777" w:rsidR="00A724B7" w:rsidRPr="00D20D35" w:rsidRDefault="00A724B7" w:rsidP="008B0A1D">
            <w:pPr>
              <w:ind w:left="57" w:right="57"/>
              <w:jc w:val="center"/>
              <w:rPr>
                <w:b/>
                <w:bCs/>
                <w:sz w:val="18"/>
                <w:szCs w:val="18"/>
              </w:rPr>
            </w:pPr>
            <w:r w:rsidRPr="00D20D35">
              <w:rPr>
                <w:b/>
                <w:bCs/>
                <w:sz w:val="18"/>
                <w:szCs w:val="18"/>
              </w:rPr>
              <w:t>3.</w:t>
            </w:r>
          </w:p>
        </w:tc>
        <w:tc>
          <w:tcPr>
            <w:tcW w:w="2098" w:type="dxa"/>
            <w:shd w:val="clear" w:color="auto" w:fill="auto"/>
          </w:tcPr>
          <w:p w14:paraId="0F4C9ACF" w14:textId="77777777" w:rsidR="00A724B7" w:rsidRPr="00D20D35" w:rsidRDefault="00A724B7" w:rsidP="008B0A1D">
            <w:pPr>
              <w:pStyle w:val="TableParagraph"/>
              <w:ind w:left="57" w:right="57"/>
              <w:rPr>
                <w:b/>
                <w:sz w:val="18"/>
              </w:rPr>
            </w:pPr>
            <w:r w:rsidRPr="00D20D35">
              <w:rPr>
                <w:b/>
                <w:sz w:val="18"/>
              </w:rPr>
              <w:t>Jihočeský kraj</w:t>
            </w:r>
          </w:p>
        </w:tc>
        <w:tc>
          <w:tcPr>
            <w:tcW w:w="5443" w:type="dxa"/>
            <w:shd w:val="clear" w:color="auto" w:fill="auto"/>
          </w:tcPr>
          <w:p w14:paraId="08DBA85B" w14:textId="010F3307" w:rsidR="00A724B7" w:rsidRPr="00D20D35" w:rsidRDefault="00A724B7" w:rsidP="008B0A1D">
            <w:pPr>
              <w:pStyle w:val="TableParagraph"/>
              <w:widowControl/>
              <w:spacing w:line="201" w:lineRule="exact"/>
              <w:ind w:left="57" w:right="57"/>
              <w:jc w:val="both"/>
              <w:rPr>
                <w:b/>
                <w:sz w:val="18"/>
              </w:rPr>
            </w:pPr>
            <w:r w:rsidRPr="00D20D35">
              <w:rPr>
                <w:b/>
                <w:sz w:val="18"/>
              </w:rPr>
              <w:t xml:space="preserve">čl. (14) až </w:t>
            </w:r>
            <w:r w:rsidR="007662E8" w:rsidRPr="00D20D35">
              <w:rPr>
                <w:b/>
                <w:sz w:val="18"/>
              </w:rPr>
              <w:t>(31)</w:t>
            </w:r>
          </w:p>
          <w:p w14:paraId="6DD66487"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54DB7518" w14:textId="77777777" w:rsidR="00A724B7" w:rsidRPr="002F4BA4" w:rsidRDefault="00A724B7" w:rsidP="000B1CC2">
            <w:pPr>
              <w:pStyle w:val="TableParagraph"/>
              <w:widowControl/>
              <w:spacing w:before="5" w:after="60"/>
              <w:ind w:left="57" w:right="57"/>
              <w:jc w:val="both"/>
              <w:rPr>
                <w:spacing w:val="-2"/>
                <w:sz w:val="18"/>
              </w:rPr>
            </w:pPr>
            <w:r w:rsidRPr="002F4BA4">
              <w:rPr>
                <w:spacing w:val="-2"/>
                <w:sz w:val="18"/>
              </w:rPr>
              <w:t>Respektovat republikové priority územního plánování pro zajištění udržitelného rozvoje území v územně plánovací činnosti krajů a obcí</w:t>
            </w:r>
          </w:p>
          <w:p w14:paraId="022802D9" w14:textId="77777777" w:rsidR="00A724B7" w:rsidRPr="00D20D35" w:rsidRDefault="00A724B7" w:rsidP="008B0A1D">
            <w:pPr>
              <w:pStyle w:val="TableParagraph"/>
              <w:widowControl/>
              <w:spacing w:line="182" w:lineRule="exact"/>
              <w:ind w:left="57" w:right="57"/>
              <w:jc w:val="both"/>
              <w:rPr>
                <w:i/>
                <w:sz w:val="16"/>
              </w:rPr>
            </w:pPr>
            <w:r w:rsidRPr="00D20D35">
              <w:rPr>
                <w:i/>
                <w:sz w:val="16"/>
              </w:rPr>
              <w:t>[mimo jiné zejm. dle části I. odst. 1 písm. a) přílohy 4 vyhl. č. 500/2006 Sb.:</w:t>
            </w:r>
          </w:p>
          <w:p w14:paraId="5401EC3D" w14:textId="77777777" w:rsidR="00A724B7" w:rsidRPr="00D20D35" w:rsidRDefault="00A724B7" w:rsidP="008B0A1D">
            <w:pPr>
              <w:pStyle w:val="TableParagraph"/>
              <w:widowControl/>
              <w:spacing w:before="1"/>
              <w:ind w:left="57" w:right="57"/>
              <w:jc w:val="both"/>
              <w:rPr>
                <w:i/>
                <w:sz w:val="16"/>
              </w:rPr>
            </w:pPr>
            <w:r w:rsidRPr="00D20D35">
              <w:rPr>
                <w:i/>
                <w:sz w:val="16"/>
              </w:rPr>
              <w:lastRenderedPageBreak/>
              <w:t>„Textová část zásad územního rozvoje obsahuje … a) stanovení priorit územního plánování kraje pro zajištění udržitelného rozvoje území včetně zohlednění priorit stanovených v politice územního rozvoje …“ a dle písm.</w:t>
            </w:r>
          </w:p>
          <w:p w14:paraId="68D0BCD9" w14:textId="0005BF14" w:rsidR="00E57155" w:rsidRPr="00D20D35" w:rsidRDefault="00A724B7" w:rsidP="00531221">
            <w:pPr>
              <w:pStyle w:val="TableParagraph"/>
              <w:widowControl/>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2AE9B5C3" w14:textId="77777777" w:rsidR="00A724B7" w:rsidRPr="00C73ED3" w:rsidRDefault="00A724B7" w:rsidP="008B0A1D">
            <w:pPr>
              <w:pStyle w:val="TableParagraph"/>
              <w:widowControl/>
              <w:spacing w:line="201" w:lineRule="exact"/>
              <w:ind w:left="57" w:right="57"/>
              <w:jc w:val="both"/>
              <w:rPr>
                <w:b/>
                <w:bCs/>
                <w:sz w:val="18"/>
              </w:rPr>
            </w:pPr>
            <w:r w:rsidRPr="00C73ED3">
              <w:rPr>
                <w:b/>
                <w:bCs/>
                <w:sz w:val="18"/>
              </w:rPr>
              <w:lastRenderedPageBreak/>
              <w:t>Vyjádření Jihočeského kraje k prioritám – obecně:</w:t>
            </w:r>
          </w:p>
          <w:p w14:paraId="62EEC704" w14:textId="5A91A188" w:rsidR="00A724B7" w:rsidRPr="00C73ED3" w:rsidRDefault="00A724B7" w:rsidP="008B0A1D">
            <w:pPr>
              <w:pStyle w:val="TableParagraph"/>
              <w:widowControl/>
              <w:spacing w:before="4"/>
              <w:ind w:left="57" w:right="57"/>
              <w:jc w:val="both"/>
              <w:rPr>
                <w:sz w:val="18"/>
              </w:rPr>
            </w:pPr>
            <w:r w:rsidRPr="00C73ED3">
              <w:rPr>
                <w:sz w:val="18"/>
              </w:rPr>
              <w:t xml:space="preserve">Priority jsou v ZÚR JčK zohledněny, část priorit, které jsou do PÚR nově vloženy popř. upraveny v rámci Aktualizace č. 1 </w:t>
            </w:r>
            <w:r w:rsidR="00A82853" w:rsidRPr="00C73ED3">
              <w:rPr>
                <w:sz w:val="18"/>
              </w:rPr>
              <w:t xml:space="preserve">a č. 4 </w:t>
            </w:r>
            <w:r w:rsidRPr="00C73ED3">
              <w:rPr>
                <w:sz w:val="18"/>
              </w:rPr>
              <w:t xml:space="preserve">PÚR </w:t>
            </w:r>
            <w:r w:rsidR="0013368B" w:rsidRPr="00C73ED3">
              <w:rPr>
                <w:sz w:val="18"/>
              </w:rPr>
              <w:t>je prověřována v pořizované</w:t>
            </w:r>
            <w:r w:rsidRPr="00C73ED3">
              <w:rPr>
                <w:sz w:val="18"/>
              </w:rPr>
              <w:t xml:space="preserve"> 4. aktualizací ZÚR JčK.</w:t>
            </w:r>
          </w:p>
        </w:tc>
      </w:tr>
      <w:tr w:rsidR="00D20D35" w:rsidRPr="00D20D35" w14:paraId="0096486C" w14:textId="77777777" w:rsidTr="00937E13">
        <w:trPr>
          <w:trHeight w:val="20"/>
          <w:jc w:val="center"/>
        </w:trPr>
        <w:tc>
          <w:tcPr>
            <w:tcW w:w="567" w:type="dxa"/>
            <w:shd w:val="clear" w:color="auto" w:fill="auto"/>
            <w:tcMar>
              <w:top w:w="57" w:type="dxa"/>
              <w:left w:w="57" w:type="dxa"/>
            </w:tcMar>
          </w:tcPr>
          <w:p w14:paraId="5DF64EF8" w14:textId="77777777" w:rsidR="00A724B7" w:rsidRPr="00D20D35" w:rsidRDefault="00A724B7" w:rsidP="008B0A1D">
            <w:pPr>
              <w:ind w:left="57" w:right="57"/>
              <w:jc w:val="center"/>
              <w:rPr>
                <w:b/>
                <w:bCs/>
                <w:sz w:val="18"/>
                <w:szCs w:val="18"/>
              </w:rPr>
            </w:pPr>
            <w:r w:rsidRPr="00D20D35">
              <w:rPr>
                <w:b/>
                <w:bCs/>
                <w:sz w:val="18"/>
                <w:szCs w:val="18"/>
              </w:rPr>
              <w:t>4.</w:t>
            </w:r>
          </w:p>
        </w:tc>
        <w:tc>
          <w:tcPr>
            <w:tcW w:w="2098" w:type="dxa"/>
            <w:shd w:val="clear" w:color="auto" w:fill="auto"/>
          </w:tcPr>
          <w:p w14:paraId="4D405BBB" w14:textId="77777777" w:rsidR="00A724B7" w:rsidRPr="00D20D35" w:rsidRDefault="00A724B7" w:rsidP="008B0A1D">
            <w:pPr>
              <w:pStyle w:val="TableParagraph"/>
              <w:ind w:left="57" w:right="57"/>
              <w:rPr>
                <w:b/>
                <w:sz w:val="18"/>
              </w:rPr>
            </w:pPr>
            <w:r w:rsidRPr="00D20D35">
              <w:rPr>
                <w:b/>
                <w:sz w:val="18"/>
              </w:rPr>
              <w:t>Plzeňský kraj</w:t>
            </w:r>
          </w:p>
        </w:tc>
        <w:tc>
          <w:tcPr>
            <w:tcW w:w="5443" w:type="dxa"/>
            <w:shd w:val="clear" w:color="auto" w:fill="auto"/>
          </w:tcPr>
          <w:p w14:paraId="390BF465" w14:textId="15DFE872" w:rsidR="00A724B7" w:rsidRPr="00D20D35" w:rsidRDefault="00A724B7" w:rsidP="008B0A1D">
            <w:pPr>
              <w:pStyle w:val="TableParagraph"/>
              <w:widowControl/>
              <w:spacing w:line="201" w:lineRule="exact"/>
              <w:ind w:left="57" w:right="57"/>
              <w:jc w:val="both"/>
              <w:rPr>
                <w:b/>
                <w:sz w:val="18"/>
              </w:rPr>
            </w:pPr>
            <w:r w:rsidRPr="00D20D35">
              <w:rPr>
                <w:b/>
                <w:sz w:val="18"/>
              </w:rPr>
              <w:t xml:space="preserve">čl. (14) až </w:t>
            </w:r>
            <w:r w:rsidR="007662E8" w:rsidRPr="00D20D35">
              <w:rPr>
                <w:b/>
                <w:sz w:val="18"/>
              </w:rPr>
              <w:t>(31)</w:t>
            </w:r>
          </w:p>
          <w:p w14:paraId="1AAB89E8"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41D63A22" w14:textId="77777777" w:rsidR="00A724B7" w:rsidRPr="002F4BA4" w:rsidRDefault="00A724B7" w:rsidP="000B1CC2">
            <w:pPr>
              <w:pStyle w:val="TableParagraph"/>
              <w:widowControl/>
              <w:spacing w:before="5" w:after="60"/>
              <w:ind w:left="57" w:right="57"/>
              <w:jc w:val="both"/>
              <w:rPr>
                <w:spacing w:val="-2"/>
                <w:sz w:val="18"/>
              </w:rPr>
            </w:pPr>
            <w:r w:rsidRPr="002F4BA4">
              <w:rPr>
                <w:spacing w:val="-2"/>
                <w:sz w:val="18"/>
              </w:rPr>
              <w:t>Respektovat republikové priority územního plánování pro zajištění udržitelného rozvoje území v územně plánovací činnosti krajů a obcí</w:t>
            </w:r>
          </w:p>
          <w:p w14:paraId="528114AD" w14:textId="77777777" w:rsidR="00A724B7" w:rsidRPr="00D20D35" w:rsidRDefault="00A724B7" w:rsidP="008B0A1D">
            <w:pPr>
              <w:pStyle w:val="TableParagraph"/>
              <w:widowControl/>
              <w:spacing w:line="182" w:lineRule="exact"/>
              <w:ind w:left="57" w:right="57"/>
              <w:jc w:val="both"/>
              <w:rPr>
                <w:i/>
                <w:sz w:val="16"/>
              </w:rPr>
            </w:pPr>
            <w:r w:rsidRPr="00D20D35">
              <w:rPr>
                <w:i/>
                <w:sz w:val="16"/>
              </w:rPr>
              <w:t>[mimo jiné zejm. dle části I. odst. 1 písm. a) přílohy 4 vyhl. č. 500/2006 Sb.:</w:t>
            </w:r>
          </w:p>
          <w:p w14:paraId="3D030105" w14:textId="77777777" w:rsidR="00A724B7" w:rsidRPr="00D20D35" w:rsidRDefault="00A724B7" w:rsidP="008B0A1D">
            <w:pPr>
              <w:pStyle w:val="TableParagraph"/>
              <w:widowControl/>
              <w:spacing w:before="1"/>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374B044B" w14:textId="77800853" w:rsidR="00E57155" w:rsidRPr="00D20D35" w:rsidRDefault="00A724B7" w:rsidP="00531221">
            <w:pPr>
              <w:pStyle w:val="TableParagraph"/>
              <w:widowControl/>
              <w:spacing w:before="1"/>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53F0852A" w14:textId="77777777" w:rsidR="00A724B7" w:rsidRPr="00C73ED3" w:rsidRDefault="00A724B7" w:rsidP="008B0A1D">
            <w:pPr>
              <w:pStyle w:val="TableParagraph"/>
              <w:widowControl/>
              <w:spacing w:line="201" w:lineRule="exact"/>
              <w:ind w:left="57" w:right="57"/>
              <w:jc w:val="both"/>
              <w:rPr>
                <w:b/>
                <w:bCs/>
                <w:sz w:val="18"/>
              </w:rPr>
            </w:pPr>
            <w:r w:rsidRPr="00C73ED3">
              <w:rPr>
                <w:b/>
                <w:bCs/>
                <w:sz w:val="18"/>
              </w:rPr>
              <w:t>Vyjádření Plzeňského kraje k prioritám – obecně:</w:t>
            </w:r>
          </w:p>
          <w:p w14:paraId="61C93F82" w14:textId="56F511D3" w:rsidR="00A724B7" w:rsidRPr="00C73ED3" w:rsidRDefault="00A724B7" w:rsidP="00C73ED3">
            <w:pPr>
              <w:pStyle w:val="TableParagraph"/>
              <w:widowControl/>
              <w:spacing w:before="4" w:line="207" w:lineRule="exact"/>
              <w:ind w:left="57" w:right="57"/>
              <w:jc w:val="both"/>
              <w:rPr>
                <w:sz w:val="18"/>
              </w:rPr>
            </w:pPr>
            <w:r w:rsidRPr="00C73ED3">
              <w:rPr>
                <w:sz w:val="18"/>
              </w:rPr>
              <w:t>Plzeňský kraj prostřednictvím ZÚR PK pečuje o komplexní územní rozvoj, zejména</w:t>
            </w:r>
            <w:r w:rsidR="000B1CC2" w:rsidRPr="00C73ED3">
              <w:rPr>
                <w:sz w:val="18"/>
              </w:rPr>
              <w:t xml:space="preserve"> </w:t>
            </w:r>
            <w:r w:rsidRPr="00C73ED3">
              <w:rPr>
                <w:sz w:val="18"/>
              </w:rPr>
              <w:t>o vytváření podmínek pro rozvoj sociální péče</w:t>
            </w:r>
            <w:r w:rsidR="000B1CC2" w:rsidRPr="00C73ED3">
              <w:rPr>
                <w:sz w:val="18"/>
              </w:rPr>
              <w:t xml:space="preserve"> </w:t>
            </w:r>
            <w:r w:rsidRPr="00C73ED3">
              <w:rPr>
                <w:sz w:val="18"/>
              </w:rPr>
              <w:t>a</w:t>
            </w:r>
            <w:r w:rsidR="00DE4EE1" w:rsidRPr="00C73ED3">
              <w:rPr>
                <w:sz w:val="18"/>
              </w:rPr>
              <w:t> </w:t>
            </w:r>
            <w:r w:rsidRPr="00C73ED3">
              <w:rPr>
                <w:sz w:val="18"/>
              </w:rPr>
              <w:t>uspokojování potřeb občanů, ochranu zdravých životních podmínek, rozvoj dopravy</w:t>
            </w:r>
            <w:r w:rsidR="00C73ED3">
              <w:rPr>
                <w:sz w:val="18"/>
              </w:rPr>
              <w:t xml:space="preserve"> </w:t>
            </w:r>
            <w:r w:rsidRPr="00C73ED3">
              <w:rPr>
                <w:sz w:val="18"/>
              </w:rPr>
              <w:t>a</w:t>
            </w:r>
            <w:r w:rsidR="00C73ED3">
              <w:rPr>
                <w:sz w:val="18"/>
              </w:rPr>
              <w:t> </w:t>
            </w:r>
            <w:r w:rsidRPr="00C73ED3">
              <w:rPr>
                <w:sz w:val="18"/>
              </w:rPr>
              <w:t>spojů,</w:t>
            </w:r>
            <w:r w:rsidRPr="00C73ED3">
              <w:rPr>
                <w:spacing w:val="-2"/>
                <w:sz w:val="18"/>
              </w:rPr>
              <w:t xml:space="preserve"> </w:t>
            </w:r>
            <w:r w:rsidRPr="00C73ED3">
              <w:rPr>
                <w:sz w:val="18"/>
              </w:rPr>
              <w:t>výchovu</w:t>
            </w:r>
            <w:r w:rsidRPr="00C73ED3">
              <w:rPr>
                <w:spacing w:val="-2"/>
                <w:sz w:val="18"/>
              </w:rPr>
              <w:t xml:space="preserve"> </w:t>
            </w:r>
            <w:r w:rsidRPr="00C73ED3">
              <w:rPr>
                <w:sz w:val="18"/>
              </w:rPr>
              <w:t>a</w:t>
            </w:r>
            <w:r w:rsidRPr="00C73ED3">
              <w:rPr>
                <w:spacing w:val="-2"/>
                <w:sz w:val="18"/>
              </w:rPr>
              <w:t xml:space="preserve"> </w:t>
            </w:r>
            <w:r w:rsidRPr="00C73ED3">
              <w:rPr>
                <w:sz w:val="18"/>
              </w:rPr>
              <w:t>vzdělávání</w:t>
            </w:r>
            <w:r w:rsidRPr="00C73ED3">
              <w:rPr>
                <w:spacing w:val="-4"/>
                <w:sz w:val="18"/>
              </w:rPr>
              <w:t xml:space="preserve"> </w:t>
            </w:r>
            <w:r w:rsidRPr="00C73ED3">
              <w:rPr>
                <w:sz w:val="18"/>
              </w:rPr>
              <w:t>a</w:t>
            </w:r>
            <w:r w:rsidRPr="00C73ED3">
              <w:rPr>
                <w:spacing w:val="-2"/>
                <w:sz w:val="18"/>
              </w:rPr>
              <w:t xml:space="preserve"> </w:t>
            </w:r>
            <w:r w:rsidRPr="00C73ED3">
              <w:rPr>
                <w:sz w:val="18"/>
              </w:rPr>
              <w:t>ochranu</w:t>
            </w:r>
            <w:r w:rsidRPr="00C73ED3">
              <w:rPr>
                <w:spacing w:val="-4"/>
                <w:sz w:val="18"/>
              </w:rPr>
              <w:t xml:space="preserve"> </w:t>
            </w:r>
            <w:r w:rsidRPr="00C73ED3">
              <w:rPr>
                <w:sz w:val="18"/>
              </w:rPr>
              <w:t>veřejného</w:t>
            </w:r>
            <w:r w:rsidRPr="00C73ED3">
              <w:rPr>
                <w:spacing w:val="-4"/>
                <w:sz w:val="18"/>
              </w:rPr>
              <w:t xml:space="preserve"> </w:t>
            </w:r>
            <w:r w:rsidRPr="00C73ED3">
              <w:rPr>
                <w:sz w:val="18"/>
              </w:rPr>
              <w:t>pořádku,</w:t>
            </w:r>
            <w:r w:rsidRPr="00C73ED3">
              <w:rPr>
                <w:spacing w:val="-6"/>
                <w:sz w:val="18"/>
              </w:rPr>
              <w:t xml:space="preserve"> </w:t>
            </w:r>
            <w:r w:rsidRPr="00C73ED3">
              <w:rPr>
                <w:sz w:val="18"/>
              </w:rPr>
              <w:t>s</w:t>
            </w:r>
            <w:r w:rsidRPr="00C73ED3">
              <w:rPr>
                <w:spacing w:val="-2"/>
                <w:sz w:val="18"/>
              </w:rPr>
              <w:t xml:space="preserve"> </w:t>
            </w:r>
            <w:r w:rsidRPr="00C73ED3">
              <w:rPr>
                <w:sz w:val="18"/>
              </w:rPr>
              <w:t>cílem</w:t>
            </w:r>
            <w:r w:rsidRPr="00C73ED3">
              <w:rPr>
                <w:spacing w:val="-4"/>
                <w:sz w:val="18"/>
              </w:rPr>
              <w:t xml:space="preserve"> </w:t>
            </w:r>
            <w:r w:rsidRPr="00C73ED3">
              <w:rPr>
                <w:sz w:val="18"/>
              </w:rPr>
              <w:t>zajistit</w:t>
            </w:r>
            <w:r w:rsidRPr="00C73ED3">
              <w:rPr>
                <w:spacing w:val="-4"/>
                <w:sz w:val="18"/>
              </w:rPr>
              <w:t xml:space="preserve"> </w:t>
            </w:r>
            <w:r w:rsidRPr="00C73ED3">
              <w:rPr>
                <w:sz w:val="18"/>
              </w:rPr>
              <w:t>udržitelný</w:t>
            </w:r>
            <w:r w:rsidRPr="00C73ED3">
              <w:rPr>
                <w:spacing w:val="-4"/>
                <w:sz w:val="18"/>
              </w:rPr>
              <w:t xml:space="preserve"> </w:t>
            </w:r>
            <w:r w:rsidRPr="00C73ED3">
              <w:rPr>
                <w:sz w:val="18"/>
              </w:rPr>
              <w:t>rozvoj území</w:t>
            </w:r>
            <w:r w:rsidRPr="00C73ED3">
              <w:rPr>
                <w:spacing w:val="-4"/>
                <w:sz w:val="18"/>
              </w:rPr>
              <w:t xml:space="preserve"> </w:t>
            </w:r>
            <w:r w:rsidRPr="00C73ED3">
              <w:rPr>
                <w:sz w:val="18"/>
              </w:rPr>
              <w:t>sleduje</w:t>
            </w:r>
            <w:r w:rsidRPr="00C73ED3">
              <w:rPr>
                <w:spacing w:val="-6"/>
                <w:sz w:val="18"/>
              </w:rPr>
              <w:t xml:space="preserve"> </w:t>
            </w:r>
            <w:r w:rsidRPr="00C73ED3">
              <w:rPr>
                <w:sz w:val="18"/>
              </w:rPr>
              <w:t>a</w:t>
            </w:r>
            <w:r w:rsidRPr="00C73ED3">
              <w:rPr>
                <w:spacing w:val="-4"/>
                <w:sz w:val="18"/>
              </w:rPr>
              <w:t xml:space="preserve"> </w:t>
            </w:r>
            <w:r w:rsidRPr="00C73ED3">
              <w:rPr>
                <w:sz w:val="18"/>
              </w:rPr>
              <w:t>zabezpečuje</w:t>
            </w:r>
            <w:r w:rsidRPr="00C73ED3">
              <w:rPr>
                <w:spacing w:val="-5"/>
                <w:sz w:val="18"/>
              </w:rPr>
              <w:t xml:space="preserve"> </w:t>
            </w:r>
            <w:r w:rsidRPr="00C73ED3">
              <w:rPr>
                <w:sz w:val="18"/>
              </w:rPr>
              <w:t>vyváženost</w:t>
            </w:r>
            <w:r w:rsidRPr="00C73ED3">
              <w:rPr>
                <w:spacing w:val="-4"/>
                <w:sz w:val="18"/>
              </w:rPr>
              <w:t xml:space="preserve"> </w:t>
            </w:r>
            <w:r w:rsidRPr="00C73ED3">
              <w:rPr>
                <w:sz w:val="18"/>
              </w:rPr>
              <w:t>příznivého</w:t>
            </w:r>
            <w:r w:rsidRPr="00C73ED3">
              <w:rPr>
                <w:spacing w:val="-4"/>
                <w:sz w:val="18"/>
              </w:rPr>
              <w:t xml:space="preserve"> </w:t>
            </w:r>
            <w:r w:rsidRPr="00C73ED3">
              <w:rPr>
                <w:sz w:val="18"/>
              </w:rPr>
              <w:t>životního</w:t>
            </w:r>
            <w:r w:rsidRPr="00C73ED3">
              <w:rPr>
                <w:spacing w:val="-3"/>
                <w:sz w:val="18"/>
              </w:rPr>
              <w:t xml:space="preserve"> </w:t>
            </w:r>
            <w:r w:rsidRPr="00C73ED3">
              <w:rPr>
                <w:sz w:val="18"/>
              </w:rPr>
              <w:t>prostředí,</w:t>
            </w:r>
            <w:r w:rsidRPr="00C73ED3">
              <w:rPr>
                <w:spacing w:val="-4"/>
                <w:sz w:val="18"/>
              </w:rPr>
              <w:t xml:space="preserve"> </w:t>
            </w:r>
            <w:r w:rsidRPr="00C73ED3">
              <w:rPr>
                <w:sz w:val="18"/>
              </w:rPr>
              <w:t>sociální</w:t>
            </w:r>
            <w:r w:rsidRPr="00C73ED3">
              <w:rPr>
                <w:spacing w:val="-6"/>
                <w:sz w:val="18"/>
              </w:rPr>
              <w:t xml:space="preserve"> </w:t>
            </w:r>
            <w:r w:rsidRPr="00C73ED3">
              <w:rPr>
                <w:sz w:val="18"/>
              </w:rPr>
              <w:t>soudržnosti společnosti a</w:t>
            </w:r>
            <w:r w:rsidR="00DE4EE1" w:rsidRPr="00C73ED3">
              <w:rPr>
                <w:sz w:val="18"/>
              </w:rPr>
              <w:t> </w:t>
            </w:r>
            <w:r w:rsidRPr="00C73ED3">
              <w:rPr>
                <w:sz w:val="18"/>
              </w:rPr>
              <w:t>hospodářského</w:t>
            </w:r>
            <w:r w:rsidRPr="00C73ED3">
              <w:rPr>
                <w:spacing w:val="-5"/>
                <w:sz w:val="18"/>
              </w:rPr>
              <w:t xml:space="preserve"> </w:t>
            </w:r>
            <w:r w:rsidRPr="00C73ED3">
              <w:rPr>
                <w:sz w:val="18"/>
              </w:rPr>
              <w:t>rozvoje.</w:t>
            </w:r>
          </w:p>
        </w:tc>
      </w:tr>
      <w:tr w:rsidR="00D20D35" w:rsidRPr="00D20D35" w14:paraId="7C8AC30B" w14:textId="77777777" w:rsidTr="00937E13">
        <w:trPr>
          <w:trHeight w:val="20"/>
          <w:jc w:val="center"/>
        </w:trPr>
        <w:tc>
          <w:tcPr>
            <w:tcW w:w="567" w:type="dxa"/>
            <w:shd w:val="clear" w:color="auto" w:fill="auto"/>
            <w:tcMar>
              <w:top w:w="57" w:type="dxa"/>
              <w:left w:w="57" w:type="dxa"/>
            </w:tcMar>
          </w:tcPr>
          <w:p w14:paraId="2065119B" w14:textId="77777777" w:rsidR="00A724B7" w:rsidRPr="00D20D35" w:rsidRDefault="00A724B7" w:rsidP="008B0A1D">
            <w:pPr>
              <w:ind w:left="57" w:right="57"/>
              <w:jc w:val="center"/>
              <w:rPr>
                <w:b/>
                <w:bCs/>
                <w:sz w:val="18"/>
                <w:szCs w:val="18"/>
              </w:rPr>
            </w:pPr>
            <w:r w:rsidRPr="00D20D35">
              <w:rPr>
                <w:b/>
                <w:bCs/>
                <w:sz w:val="18"/>
                <w:szCs w:val="18"/>
              </w:rPr>
              <w:t>5.</w:t>
            </w:r>
          </w:p>
        </w:tc>
        <w:tc>
          <w:tcPr>
            <w:tcW w:w="2098" w:type="dxa"/>
            <w:shd w:val="clear" w:color="auto" w:fill="auto"/>
          </w:tcPr>
          <w:p w14:paraId="60612DE4" w14:textId="77777777" w:rsidR="00A724B7" w:rsidRPr="00D20D35" w:rsidRDefault="00A724B7" w:rsidP="008B0A1D">
            <w:pPr>
              <w:pStyle w:val="TableParagraph"/>
              <w:ind w:left="57" w:right="57"/>
              <w:rPr>
                <w:b/>
                <w:sz w:val="18"/>
              </w:rPr>
            </w:pPr>
            <w:r w:rsidRPr="00D20D35">
              <w:rPr>
                <w:b/>
                <w:sz w:val="18"/>
              </w:rPr>
              <w:t>Karlovarský kraj</w:t>
            </w:r>
          </w:p>
        </w:tc>
        <w:tc>
          <w:tcPr>
            <w:tcW w:w="5443" w:type="dxa"/>
            <w:shd w:val="clear" w:color="auto" w:fill="auto"/>
          </w:tcPr>
          <w:p w14:paraId="0B2A6D38" w14:textId="776EE256" w:rsidR="00A724B7" w:rsidRPr="00D20D35" w:rsidRDefault="00A724B7" w:rsidP="008B0A1D">
            <w:pPr>
              <w:pStyle w:val="TableParagraph"/>
              <w:widowControl/>
              <w:spacing w:line="203" w:lineRule="exact"/>
              <w:ind w:left="57" w:right="57"/>
              <w:jc w:val="both"/>
              <w:rPr>
                <w:b/>
                <w:sz w:val="18"/>
              </w:rPr>
            </w:pPr>
            <w:r w:rsidRPr="00D20D35">
              <w:rPr>
                <w:b/>
                <w:sz w:val="18"/>
              </w:rPr>
              <w:t xml:space="preserve">čl. (14) až </w:t>
            </w:r>
            <w:r w:rsidR="007662E8" w:rsidRPr="00D20D35">
              <w:rPr>
                <w:b/>
                <w:sz w:val="18"/>
              </w:rPr>
              <w:t>(31)</w:t>
            </w:r>
          </w:p>
          <w:p w14:paraId="75ACAFFE"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7CE89B61" w14:textId="77777777" w:rsidR="00A724B7" w:rsidRPr="002F4BA4" w:rsidRDefault="00A724B7" w:rsidP="000B1CC2">
            <w:pPr>
              <w:pStyle w:val="TableParagraph"/>
              <w:widowControl/>
              <w:spacing w:before="3" w:after="60"/>
              <w:ind w:left="57" w:right="57"/>
              <w:jc w:val="both"/>
              <w:rPr>
                <w:spacing w:val="-2"/>
                <w:sz w:val="18"/>
              </w:rPr>
            </w:pPr>
            <w:r w:rsidRPr="002F4BA4">
              <w:rPr>
                <w:spacing w:val="-2"/>
                <w:sz w:val="18"/>
              </w:rPr>
              <w:t>Respektovat republikové priority územního plánování pro zajištění udržitelného rozvoje území v územně plánovací činnosti krajů a obcí</w:t>
            </w:r>
          </w:p>
          <w:p w14:paraId="029DDF0A" w14:textId="77777777" w:rsidR="00A724B7" w:rsidRPr="00D20D35" w:rsidRDefault="00A724B7" w:rsidP="008B0A1D">
            <w:pPr>
              <w:pStyle w:val="TableParagraph"/>
              <w:widowControl/>
              <w:spacing w:before="1" w:line="183" w:lineRule="exact"/>
              <w:ind w:left="57" w:right="57"/>
              <w:jc w:val="both"/>
              <w:rPr>
                <w:i/>
                <w:sz w:val="16"/>
              </w:rPr>
            </w:pPr>
            <w:r w:rsidRPr="00D20D35">
              <w:rPr>
                <w:i/>
                <w:sz w:val="16"/>
              </w:rPr>
              <w:t>[mimo jiné zejm. dle části I. odst. 1 písm. a) přílohy 4 vyhl. č. 500/2006 Sb.:</w:t>
            </w:r>
          </w:p>
          <w:p w14:paraId="7D822D6A" w14:textId="77777777" w:rsidR="00A724B7" w:rsidRPr="00D20D35" w:rsidRDefault="00A724B7" w:rsidP="008B0A1D">
            <w:pPr>
              <w:pStyle w:val="TableParagraph"/>
              <w:widowControl/>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061530DA" w14:textId="77777777" w:rsidR="00A724B7" w:rsidRPr="00D20D35" w:rsidRDefault="00A724B7" w:rsidP="008B0A1D">
            <w:pPr>
              <w:pStyle w:val="TableParagraph"/>
              <w:widowControl/>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75FFD09E" w14:textId="77777777" w:rsidR="00A724B7" w:rsidRPr="00C73ED3" w:rsidRDefault="00A724B7" w:rsidP="008B0A1D">
            <w:pPr>
              <w:pStyle w:val="TableParagraph"/>
              <w:widowControl/>
              <w:spacing w:line="204" w:lineRule="exact"/>
              <w:ind w:left="57" w:right="57"/>
              <w:jc w:val="both"/>
              <w:rPr>
                <w:b/>
                <w:bCs/>
                <w:sz w:val="18"/>
              </w:rPr>
            </w:pPr>
            <w:r w:rsidRPr="00C73ED3">
              <w:rPr>
                <w:b/>
                <w:bCs/>
                <w:sz w:val="18"/>
              </w:rPr>
              <w:t>Vyjádření Karlovarského kraje k prioritám – obecně:</w:t>
            </w:r>
          </w:p>
          <w:p w14:paraId="1496B1BA" w14:textId="4A54E182" w:rsidR="002C335B" w:rsidRPr="00C73ED3" w:rsidRDefault="002C335B" w:rsidP="008B0A1D">
            <w:pPr>
              <w:pStyle w:val="TableParagraph"/>
              <w:widowControl/>
              <w:spacing w:before="4"/>
              <w:ind w:left="57" w:right="57"/>
              <w:jc w:val="both"/>
              <w:rPr>
                <w:sz w:val="18"/>
              </w:rPr>
            </w:pPr>
            <w:r w:rsidRPr="00C73ED3">
              <w:rPr>
                <w:sz w:val="18"/>
              </w:rPr>
              <w:t>Republikové priority PÚR ČR, ve znění Aktualizace č. 1, jsou zohledněny v ZÚR KK, ve znění Aktualizace č. 1, které nabyly účinnosti 13. 7. 2018. Republikové priority byly zohledněny zejména v</w:t>
            </w:r>
            <w:r w:rsidR="00DE4EE1" w:rsidRPr="00C73ED3">
              <w:rPr>
                <w:sz w:val="18"/>
              </w:rPr>
              <w:t> </w:t>
            </w:r>
            <w:r w:rsidRPr="00C73ED3">
              <w:rPr>
                <w:sz w:val="18"/>
              </w:rPr>
              <w:t>kapitole A „Stanovení priorit územního plánování</w:t>
            </w:r>
            <w:r w:rsidRPr="00C73ED3">
              <w:rPr>
                <w:spacing w:val="-3"/>
                <w:sz w:val="18"/>
              </w:rPr>
              <w:t xml:space="preserve"> </w:t>
            </w:r>
            <w:r w:rsidRPr="00C73ED3">
              <w:rPr>
                <w:sz w:val="18"/>
              </w:rPr>
              <w:t>kraje</w:t>
            </w:r>
            <w:r w:rsidRPr="00C73ED3">
              <w:rPr>
                <w:spacing w:val="-5"/>
                <w:sz w:val="18"/>
              </w:rPr>
              <w:t xml:space="preserve"> </w:t>
            </w:r>
            <w:r w:rsidRPr="00C73ED3">
              <w:rPr>
                <w:sz w:val="18"/>
              </w:rPr>
              <w:t>pro</w:t>
            </w:r>
            <w:r w:rsidRPr="00C73ED3">
              <w:rPr>
                <w:spacing w:val="-3"/>
                <w:sz w:val="18"/>
              </w:rPr>
              <w:t xml:space="preserve"> </w:t>
            </w:r>
            <w:r w:rsidRPr="00C73ED3">
              <w:rPr>
                <w:sz w:val="18"/>
              </w:rPr>
              <w:t>zajištění</w:t>
            </w:r>
            <w:r w:rsidRPr="00C73ED3">
              <w:rPr>
                <w:spacing w:val="-2"/>
                <w:sz w:val="18"/>
              </w:rPr>
              <w:t xml:space="preserve"> </w:t>
            </w:r>
            <w:r w:rsidRPr="00C73ED3">
              <w:rPr>
                <w:sz w:val="18"/>
              </w:rPr>
              <w:t>udržitelného</w:t>
            </w:r>
            <w:r w:rsidRPr="00C73ED3">
              <w:rPr>
                <w:spacing w:val="-3"/>
                <w:sz w:val="18"/>
              </w:rPr>
              <w:t xml:space="preserve"> </w:t>
            </w:r>
            <w:r w:rsidRPr="00C73ED3">
              <w:rPr>
                <w:sz w:val="18"/>
              </w:rPr>
              <w:t>rozvoje</w:t>
            </w:r>
            <w:r w:rsidRPr="00C73ED3">
              <w:rPr>
                <w:spacing w:val="-3"/>
                <w:sz w:val="18"/>
              </w:rPr>
              <w:t xml:space="preserve"> </w:t>
            </w:r>
            <w:r w:rsidRPr="00C73ED3">
              <w:rPr>
                <w:sz w:val="18"/>
              </w:rPr>
              <w:t>území“.</w:t>
            </w:r>
          </w:p>
          <w:p w14:paraId="742CE271" w14:textId="77777777" w:rsidR="002C335B" w:rsidRPr="00C73ED3" w:rsidRDefault="002C335B" w:rsidP="008B0A1D">
            <w:pPr>
              <w:pStyle w:val="TableParagraph"/>
              <w:widowControl/>
              <w:spacing w:before="4"/>
              <w:ind w:left="57" w:right="57"/>
              <w:jc w:val="both"/>
              <w:rPr>
                <w:sz w:val="18"/>
              </w:rPr>
            </w:pPr>
          </w:p>
          <w:p w14:paraId="78F7F9E4" w14:textId="6016EC8A" w:rsidR="002C335B" w:rsidRPr="00C73ED3" w:rsidRDefault="002C335B" w:rsidP="008B0A1D">
            <w:pPr>
              <w:pStyle w:val="TableParagraph"/>
              <w:widowControl/>
              <w:ind w:left="57" w:right="57"/>
              <w:jc w:val="both"/>
              <w:rPr>
                <w:sz w:val="18"/>
              </w:rPr>
            </w:pPr>
            <w:r w:rsidRPr="00C73ED3">
              <w:rPr>
                <w:sz w:val="18"/>
              </w:rPr>
              <w:t>Dílčí změny Republikových priorit územního plánování pro zajištění udržitelného rozvoje území vyplývající</w:t>
            </w:r>
            <w:r w:rsidRPr="00C73ED3">
              <w:rPr>
                <w:spacing w:val="-2"/>
                <w:sz w:val="18"/>
              </w:rPr>
              <w:t xml:space="preserve"> </w:t>
            </w:r>
            <w:r w:rsidRPr="00C73ED3">
              <w:rPr>
                <w:sz w:val="18"/>
              </w:rPr>
              <w:t>z</w:t>
            </w:r>
            <w:r w:rsidRPr="00C73ED3">
              <w:rPr>
                <w:spacing w:val="-4"/>
                <w:sz w:val="18"/>
              </w:rPr>
              <w:t xml:space="preserve"> </w:t>
            </w:r>
            <w:r w:rsidRPr="00C73ED3">
              <w:rPr>
                <w:sz w:val="18"/>
              </w:rPr>
              <w:t>Aktualizace</w:t>
            </w:r>
            <w:r w:rsidRPr="00C73ED3">
              <w:rPr>
                <w:spacing w:val="-3"/>
                <w:sz w:val="18"/>
              </w:rPr>
              <w:t xml:space="preserve"> </w:t>
            </w:r>
            <w:r w:rsidRPr="00C73ED3">
              <w:rPr>
                <w:sz w:val="18"/>
              </w:rPr>
              <w:t>č.</w:t>
            </w:r>
            <w:r w:rsidRPr="00C73ED3">
              <w:rPr>
                <w:spacing w:val="-4"/>
                <w:sz w:val="18"/>
              </w:rPr>
              <w:t xml:space="preserve"> </w:t>
            </w:r>
            <w:r w:rsidRPr="00C73ED3">
              <w:rPr>
                <w:sz w:val="18"/>
              </w:rPr>
              <w:t>4</w:t>
            </w:r>
            <w:r w:rsidRPr="00C73ED3">
              <w:rPr>
                <w:spacing w:val="-2"/>
                <w:sz w:val="18"/>
              </w:rPr>
              <w:t xml:space="preserve"> </w:t>
            </w:r>
            <w:r w:rsidRPr="00C73ED3">
              <w:rPr>
                <w:sz w:val="18"/>
              </w:rPr>
              <w:t>PÚR</w:t>
            </w:r>
            <w:r w:rsidRPr="00C73ED3">
              <w:rPr>
                <w:spacing w:val="-2"/>
                <w:sz w:val="18"/>
              </w:rPr>
              <w:t xml:space="preserve"> </w:t>
            </w:r>
            <w:r w:rsidRPr="00C73ED3">
              <w:rPr>
                <w:sz w:val="18"/>
              </w:rPr>
              <w:t>ČR</w:t>
            </w:r>
            <w:r w:rsidRPr="00C73ED3">
              <w:rPr>
                <w:spacing w:val="-3"/>
                <w:sz w:val="18"/>
              </w:rPr>
              <w:t xml:space="preserve"> </w:t>
            </w:r>
            <w:r w:rsidRPr="00C73ED3">
              <w:rPr>
                <w:sz w:val="18"/>
              </w:rPr>
              <w:t>jsou</w:t>
            </w:r>
            <w:r w:rsidRPr="00C73ED3">
              <w:rPr>
                <w:spacing w:val="-1"/>
                <w:sz w:val="18"/>
              </w:rPr>
              <w:t xml:space="preserve"> </w:t>
            </w:r>
            <w:r w:rsidRPr="00C73ED3">
              <w:rPr>
                <w:sz w:val="18"/>
              </w:rPr>
              <w:t>zohledněny</w:t>
            </w:r>
            <w:r w:rsidRPr="00C73ED3">
              <w:rPr>
                <w:spacing w:val="-4"/>
                <w:sz w:val="18"/>
              </w:rPr>
              <w:t xml:space="preserve"> </w:t>
            </w:r>
            <w:r w:rsidR="00A12B8D" w:rsidRPr="00C73ED3">
              <w:rPr>
                <w:sz w:val="18"/>
              </w:rPr>
              <w:t>ve schválené Zprávě</w:t>
            </w:r>
            <w:r w:rsidRPr="00C73ED3">
              <w:rPr>
                <w:sz w:val="18"/>
              </w:rPr>
              <w:t xml:space="preserve"> o uplatňování Zásad územního rozvoje Karlovarského kraje v období 2018 – 2022, a to k zapracování v následné aktualizaci Zásad územního rozvoje Karlovarského kraje.</w:t>
            </w:r>
          </w:p>
          <w:p w14:paraId="69EE7852" w14:textId="579EBA3C" w:rsidR="00E57155" w:rsidRPr="00C73ED3" w:rsidRDefault="00E57155" w:rsidP="008B0A1D">
            <w:pPr>
              <w:pStyle w:val="TableParagraph"/>
              <w:widowControl/>
              <w:ind w:left="57" w:right="57"/>
              <w:jc w:val="both"/>
              <w:rPr>
                <w:sz w:val="18"/>
              </w:rPr>
            </w:pPr>
          </w:p>
        </w:tc>
      </w:tr>
      <w:tr w:rsidR="00D20D35" w:rsidRPr="00D20D35" w14:paraId="4934E150" w14:textId="77777777" w:rsidTr="00937E13">
        <w:trPr>
          <w:trHeight w:val="20"/>
          <w:jc w:val="center"/>
        </w:trPr>
        <w:tc>
          <w:tcPr>
            <w:tcW w:w="567" w:type="dxa"/>
            <w:shd w:val="clear" w:color="auto" w:fill="auto"/>
            <w:tcMar>
              <w:top w:w="57" w:type="dxa"/>
              <w:left w:w="57" w:type="dxa"/>
            </w:tcMar>
          </w:tcPr>
          <w:p w14:paraId="72697FD1" w14:textId="77777777" w:rsidR="00A724B7" w:rsidRPr="00D20D35" w:rsidRDefault="00A724B7" w:rsidP="008B0A1D">
            <w:pPr>
              <w:ind w:left="57" w:right="57"/>
              <w:jc w:val="center"/>
              <w:rPr>
                <w:b/>
                <w:bCs/>
                <w:sz w:val="18"/>
                <w:szCs w:val="18"/>
              </w:rPr>
            </w:pPr>
            <w:r w:rsidRPr="00D20D35">
              <w:rPr>
                <w:b/>
                <w:bCs/>
                <w:sz w:val="18"/>
                <w:szCs w:val="18"/>
              </w:rPr>
              <w:lastRenderedPageBreak/>
              <w:t>6.</w:t>
            </w:r>
          </w:p>
        </w:tc>
        <w:tc>
          <w:tcPr>
            <w:tcW w:w="2098" w:type="dxa"/>
            <w:shd w:val="clear" w:color="auto" w:fill="auto"/>
          </w:tcPr>
          <w:p w14:paraId="54597AD2" w14:textId="77777777" w:rsidR="00A724B7" w:rsidRPr="00D20D35" w:rsidRDefault="00A724B7" w:rsidP="008B0A1D">
            <w:pPr>
              <w:pStyle w:val="TableParagraph"/>
              <w:ind w:left="57" w:right="57"/>
              <w:rPr>
                <w:b/>
                <w:sz w:val="18"/>
              </w:rPr>
            </w:pPr>
            <w:r w:rsidRPr="00D20D35">
              <w:rPr>
                <w:b/>
                <w:sz w:val="18"/>
              </w:rPr>
              <w:t>Ústecký kraj</w:t>
            </w:r>
          </w:p>
        </w:tc>
        <w:tc>
          <w:tcPr>
            <w:tcW w:w="5443" w:type="dxa"/>
            <w:shd w:val="clear" w:color="auto" w:fill="auto"/>
          </w:tcPr>
          <w:p w14:paraId="07C9BAE9" w14:textId="0BF2D23C" w:rsidR="00A724B7" w:rsidRPr="00D20D35" w:rsidRDefault="00A724B7" w:rsidP="008B0A1D">
            <w:pPr>
              <w:pStyle w:val="TableParagraph"/>
              <w:widowControl/>
              <w:spacing w:line="203" w:lineRule="exact"/>
              <w:ind w:left="57" w:right="57"/>
              <w:jc w:val="both"/>
              <w:rPr>
                <w:b/>
                <w:sz w:val="18"/>
              </w:rPr>
            </w:pPr>
            <w:r w:rsidRPr="00D20D35">
              <w:rPr>
                <w:b/>
                <w:sz w:val="18"/>
              </w:rPr>
              <w:t xml:space="preserve">čl. (14) až </w:t>
            </w:r>
            <w:r w:rsidR="007662E8" w:rsidRPr="00D20D35">
              <w:rPr>
                <w:b/>
                <w:sz w:val="18"/>
              </w:rPr>
              <w:t>(31)</w:t>
            </w:r>
          </w:p>
          <w:p w14:paraId="61143058"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5E8F868B" w14:textId="77777777" w:rsidR="00A724B7" w:rsidRPr="002F4BA4" w:rsidRDefault="00A724B7" w:rsidP="000B1CC2">
            <w:pPr>
              <w:pStyle w:val="TableParagraph"/>
              <w:widowControl/>
              <w:spacing w:before="3" w:after="60"/>
              <w:ind w:left="57" w:right="57"/>
              <w:jc w:val="both"/>
              <w:rPr>
                <w:spacing w:val="-2"/>
                <w:sz w:val="18"/>
              </w:rPr>
            </w:pPr>
            <w:r w:rsidRPr="002F4BA4">
              <w:rPr>
                <w:spacing w:val="-2"/>
                <w:sz w:val="18"/>
              </w:rPr>
              <w:t>Respektovat republikové priority územního plánování pro zajištění udržitelného rozvoje území v územně plánovací činnosti krajů a obcí</w:t>
            </w:r>
          </w:p>
          <w:p w14:paraId="432975E3" w14:textId="77777777" w:rsidR="00A724B7" w:rsidRPr="00D20D35" w:rsidRDefault="00A724B7" w:rsidP="008B0A1D">
            <w:pPr>
              <w:pStyle w:val="TableParagraph"/>
              <w:widowControl/>
              <w:spacing w:before="1" w:line="183" w:lineRule="exact"/>
              <w:ind w:left="57" w:right="57"/>
              <w:jc w:val="both"/>
              <w:rPr>
                <w:i/>
                <w:sz w:val="16"/>
              </w:rPr>
            </w:pPr>
            <w:r w:rsidRPr="00D20D35">
              <w:rPr>
                <w:i/>
                <w:sz w:val="16"/>
              </w:rPr>
              <w:t>[mimo jiné zejm. dle části I. odst. 1 písm. a) přílohy 4 vyhl. č. 500/2006 Sb.:</w:t>
            </w:r>
          </w:p>
          <w:p w14:paraId="289C54D1" w14:textId="77777777" w:rsidR="00A724B7" w:rsidRPr="00D20D35" w:rsidRDefault="00A724B7" w:rsidP="008B0A1D">
            <w:pPr>
              <w:pStyle w:val="TableParagraph"/>
              <w:widowControl/>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106E971E" w14:textId="05CC62DA" w:rsidR="00E57155" w:rsidRPr="00D20D35" w:rsidRDefault="00A724B7" w:rsidP="00531221">
            <w:pPr>
              <w:pStyle w:val="TableParagraph"/>
              <w:widowControl/>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7DA80E6B" w14:textId="77777777" w:rsidR="00A724B7" w:rsidRPr="00C73ED3" w:rsidRDefault="00A724B7" w:rsidP="008B0A1D">
            <w:pPr>
              <w:pStyle w:val="TableParagraph"/>
              <w:widowControl/>
              <w:spacing w:line="204" w:lineRule="exact"/>
              <w:ind w:left="57" w:right="57"/>
              <w:jc w:val="both"/>
              <w:rPr>
                <w:b/>
                <w:bCs/>
                <w:sz w:val="18"/>
              </w:rPr>
            </w:pPr>
            <w:r w:rsidRPr="00C73ED3">
              <w:rPr>
                <w:b/>
                <w:bCs/>
                <w:sz w:val="18"/>
              </w:rPr>
              <w:t>Vyjádření Ústeckého kraje k prioritám – obecně:</w:t>
            </w:r>
          </w:p>
          <w:p w14:paraId="333E2BBD" w14:textId="77777777" w:rsidR="00A724B7" w:rsidRPr="00C73ED3" w:rsidRDefault="00A724B7" w:rsidP="008B0A1D">
            <w:pPr>
              <w:pStyle w:val="TableParagraph"/>
              <w:widowControl/>
              <w:spacing w:before="124"/>
              <w:ind w:left="57" w:right="57"/>
              <w:jc w:val="both"/>
              <w:rPr>
                <w:sz w:val="18"/>
              </w:rPr>
            </w:pPr>
            <w:r w:rsidRPr="00C73ED3">
              <w:rPr>
                <w:sz w:val="18"/>
              </w:rPr>
              <w:t>ZÚR ÚK jednak naplňují a konkretizují republikové priority územního plánování dle specifik území Ústeckého kraje a doplňují je o priority územního plánování krajské úrovně. Způsoby, kterými jsou v ZÚR ÚK jednotlivé republikové priority PÚR 2008 naplňovány a upřesňovány jsou uvedeny níže.</w:t>
            </w:r>
          </w:p>
          <w:p w14:paraId="7320B7B7" w14:textId="29CEB7E8" w:rsidR="00A724B7" w:rsidRPr="00C73ED3" w:rsidRDefault="00A724B7" w:rsidP="008B0A1D">
            <w:pPr>
              <w:pStyle w:val="TableParagraph"/>
              <w:widowControl/>
              <w:spacing w:before="121"/>
              <w:ind w:left="57" w:right="57"/>
              <w:jc w:val="both"/>
              <w:rPr>
                <w:sz w:val="18"/>
              </w:rPr>
            </w:pPr>
            <w:r w:rsidRPr="00C73ED3">
              <w:rPr>
                <w:sz w:val="18"/>
              </w:rPr>
              <w:t>Republikové priority územního plánování stanovené následně 1.</w:t>
            </w:r>
            <w:r w:rsidR="00DE4EE1" w:rsidRPr="00C73ED3">
              <w:rPr>
                <w:sz w:val="18"/>
              </w:rPr>
              <w:t> </w:t>
            </w:r>
            <w:r w:rsidRPr="00C73ED3">
              <w:rPr>
                <w:sz w:val="18"/>
              </w:rPr>
              <w:t>aktualizací PÚR ČR (např. 14a, 20a,</w:t>
            </w:r>
            <w:r w:rsidR="00A135C9" w:rsidRPr="00C73ED3">
              <w:rPr>
                <w:sz w:val="18"/>
              </w:rPr>
              <w:t xml:space="preserve"> </w:t>
            </w:r>
            <w:r w:rsidRPr="00C73ED3">
              <w:rPr>
                <w:sz w:val="18"/>
              </w:rPr>
              <w:t xml:space="preserve">apod.) jsou konkretizovány doplněním krajských priorit </w:t>
            </w:r>
            <w:r w:rsidR="0030155E" w:rsidRPr="00C73ED3">
              <w:rPr>
                <w:sz w:val="18"/>
              </w:rPr>
              <w:t xml:space="preserve">v 2. aktualizaci ZÚR ÚK, která byla vydána Zastupitelstvem Ústeckého kraje </w:t>
            </w:r>
            <w:r w:rsidR="00CD359B" w:rsidRPr="00C73ED3">
              <w:rPr>
                <w:sz w:val="18"/>
              </w:rPr>
              <w:t>22. 6. 2020</w:t>
            </w:r>
            <w:r w:rsidR="0030155E" w:rsidRPr="00C73ED3">
              <w:rPr>
                <w:sz w:val="18"/>
              </w:rPr>
              <w:t xml:space="preserve"> usnesením č.</w:t>
            </w:r>
            <w:r w:rsidR="00DE4EE1" w:rsidRPr="00C73ED3">
              <w:rPr>
                <w:sz w:val="18"/>
              </w:rPr>
              <w:t> </w:t>
            </w:r>
            <w:r w:rsidR="0030155E" w:rsidRPr="00C73ED3">
              <w:rPr>
                <w:sz w:val="18"/>
              </w:rPr>
              <w:t>025/30Z/2020</w:t>
            </w:r>
            <w:r w:rsidR="00BF2267" w:rsidRPr="00C73ED3">
              <w:rPr>
                <w:sz w:val="18"/>
              </w:rPr>
              <w:t xml:space="preserve"> a nabyla účinnosti </w:t>
            </w:r>
            <w:r w:rsidR="00CD359B" w:rsidRPr="00C73ED3">
              <w:rPr>
                <w:sz w:val="18"/>
              </w:rPr>
              <w:t>6. 8. 2020</w:t>
            </w:r>
            <w:r w:rsidR="0030155E" w:rsidRPr="00C73ED3">
              <w:rPr>
                <w:sz w:val="18"/>
              </w:rPr>
              <w:t>.</w:t>
            </w:r>
          </w:p>
        </w:tc>
      </w:tr>
      <w:tr w:rsidR="00D20D35" w:rsidRPr="00D20D35" w14:paraId="742AEC7D" w14:textId="77777777" w:rsidTr="00084BDF">
        <w:trPr>
          <w:trHeight w:val="243"/>
          <w:jc w:val="center"/>
        </w:trPr>
        <w:tc>
          <w:tcPr>
            <w:tcW w:w="567" w:type="dxa"/>
            <w:shd w:val="clear" w:color="auto" w:fill="auto"/>
            <w:tcMar>
              <w:top w:w="57" w:type="dxa"/>
              <w:left w:w="57" w:type="dxa"/>
            </w:tcMar>
          </w:tcPr>
          <w:p w14:paraId="0CB4A164" w14:textId="77777777" w:rsidR="00A724B7" w:rsidRPr="00D20D35" w:rsidRDefault="00A724B7" w:rsidP="008B0A1D">
            <w:pPr>
              <w:ind w:left="57" w:right="57"/>
              <w:jc w:val="center"/>
              <w:rPr>
                <w:b/>
                <w:bCs/>
                <w:sz w:val="18"/>
                <w:szCs w:val="18"/>
              </w:rPr>
            </w:pPr>
            <w:r w:rsidRPr="00D20D35">
              <w:rPr>
                <w:b/>
                <w:bCs/>
                <w:sz w:val="18"/>
                <w:szCs w:val="18"/>
              </w:rPr>
              <w:t>7.</w:t>
            </w:r>
          </w:p>
        </w:tc>
        <w:tc>
          <w:tcPr>
            <w:tcW w:w="2098" w:type="dxa"/>
            <w:shd w:val="clear" w:color="auto" w:fill="auto"/>
          </w:tcPr>
          <w:p w14:paraId="08A03F51" w14:textId="77777777" w:rsidR="00A724B7" w:rsidRPr="00D20D35" w:rsidRDefault="00A724B7" w:rsidP="008B0A1D">
            <w:pPr>
              <w:pStyle w:val="TableParagraph"/>
              <w:ind w:left="57" w:right="57"/>
              <w:rPr>
                <w:b/>
                <w:sz w:val="18"/>
              </w:rPr>
            </w:pPr>
            <w:r w:rsidRPr="00D20D35">
              <w:rPr>
                <w:b/>
                <w:sz w:val="18"/>
              </w:rPr>
              <w:t>Liberecký kraj</w:t>
            </w:r>
          </w:p>
        </w:tc>
        <w:tc>
          <w:tcPr>
            <w:tcW w:w="5443" w:type="dxa"/>
            <w:shd w:val="clear" w:color="auto" w:fill="auto"/>
          </w:tcPr>
          <w:p w14:paraId="06A9AC91" w14:textId="7E4E8557" w:rsidR="00A724B7" w:rsidRPr="00D20D35" w:rsidRDefault="00A724B7" w:rsidP="008B0A1D">
            <w:pPr>
              <w:pStyle w:val="TableParagraph"/>
              <w:widowControl/>
              <w:spacing w:line="201" w:lineRule="exact"/>
              <w:ind w:left="57" w:right="57"/>
              <w:jc w:val="both"/>
              <w:rPr>
                <w:b/>
                <w:sz w:val="18"/>
              </w:rPr>
            </w:pPr>
            <w:r w:rsidRPr="00D20D35">
              <w:rPr>
                <w:b/>
                <w:sz w:val="18"/>
              </w:rPr>
              <w:t xml:space="preserve">čl. (14) až </w:t>
            </w:r>
            <w:r w:rsidR="007662E8" w:rsidRPr="00D20D35">
              <w:rPr>
                <w:b/>
                <w:sz w:val="18"/>
              </w:rPr>
              <w:t>(31)</w:t>
            </w:r>
          </w:p>
          <w:p w14:paraId="364DFB9C"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68BA6DB4" w14:textId="77777777" w:rsidR="00A724B7" w:rsidRPr="002F4BA4" w:rsidRDefault="00A724B7" w:rsidP="000B1CC2">
            <w:pPr>
              <w:pStyle w:val="TableParagraph"/>
              <w:widowControl/>
              <w:spacing w:before="5" w:after="60"/>
              <w:ind w:left="57" w:right="57"/>
              <w:jc w:val="both"/>
              <w:rPr>
                <w:spacing w:val="-2"/>
                <w:sz w:val="18"/>
              </w:rPr>
            </w:pPr>
            <w:r w:rsidRPr="002F4BA4">
              <w:rPr>
                <w:spacing w:val="-2"/>
                <w:sz w:val="18"/>
              </w:rPr>
              <w:t>Respektovat republikové priority územního plánování pro zajištění udržitelného rozvoje území v územně plánovací činnosti krajů a obcí</w:t>
            </w:r>
          </w:p>
          <w:p w14:paraId="530F9105" w14:textId="77777777" w:rsidR="00A724B7" w:rsidRPr="00D20D35" w:rsidRDefault="00A724B7" w:rsidP="008B0A1D">
            <w:pPr>
              <w:pStyle w:val="TableParagraph"/>
              <w:widowControl/>
              <w:spacing w:line="182" w:lineRule="exact"/>
              <w:ind w:left="57" w:right="57"/>
              <w:jc w:val="both"/>
              <w:rPr>
                <w:i/>
                <w:sz w:val="16"/>
              </w:rPr>
            </w:pPr>
            <w:r w:rsidRPr="00D20D35">
              <w:rPr>
                <w:i/>
                <w:sz w:val="16"/>
              </w:rPr>
              <w:t>[mimo jiné zejm. dle části I. odst. 1 písm. a) přílohy 4 vyhl. č. 500/2006 Sb.:</w:t>
            </w:r>
          </w:p>
          <w:p w14:paraId="173B459C" w14:textId="77777777" w:rsidR="00A724B7" w:rsidRPr="00D20D35" w:rsidRDefault="00A724B7" w:rsidP="008B0A1D">
            <w:pPr>
              <w:pStyle w:val="TableParagraph"/>
              <w:widowControl/>
              <w:spacing w:before="1"/>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57EA2E83" w14:textId="0CF8E87D" w:rsidR="00E57155" w:rsidRPr="00D20D35" w:rsidRDefault="00A724B7" w:rsidP="00531221">
            <w:pPr>
              <w:pStyle w:val="TableParagraph"/>
              <w:widowControl/>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4E07444F" w14:textId="77777777" w:rsidR="00A724B7" w:rsidRPr="00C73ED3" w:rsidRDefault="00A724B7" w:rsidP="008B0A1D">
            <w:pPr>
              <w:pStyle w:val="TableParagraph"/>
              <w:widowControl/>
              <w:spacing w:line="201" w:lineRule="exact"/>
              <w:ind w:left="57" w:right="57"/>
              <w:jc w:val="both"/>
              <w:rPr>
                <w:b/>
                <w:bCs/>
                <w:sz w:val="18"/>
              </w:rPr>
            </w:pPr>
            <w:r w:rsidRPr="00C73ED3">
              <w:rPr>
                <w:b/>
                <w:bCs/>
                <w:sz w:val="18"/>
              </w:rPr>
              <w:t>Vyjádření Libereckého kraje k prioritám – obecně:</w:t>
            </w:r>
          </w:p>
          <w:p w14:paraId="4E4B3633" w14:textId="47DF569C" w:rsidR="00AC4BE7" w:rsidRPr="00C73ED3" w:rsidRDefault="00A724B7" w:rsidP="008B0A1D">
            <w:pPr>
              <w:pStyle w:val="TableParagraph"/>
              <w:widowControl/>
              <w:spacing w:before="4"/>
              <w:ind w:left="57" w:right="57"/>
              <w:jc w:val="both"/>
              <w:rPr>
                <w:sz w:val="18"/>
              </w:rPr>
            </w:pPr>
            <w:r w:rsidRPr="00C73ED3">
              <w:rPr>
                <w:sz w:val="18"/>
              </w:rPr>
              <w:t>Republikové priority územního plánování (dále jen priority ÚP) jsou v</w:t>
            </w:r>
            <w:r w:rsidR="00DE4EE1" w:rsidRPr="00C73ED3">
              <w:rPr>
                <w:sz w:val="18"/>
              </w:rPr>
              <w:t> </w:t>
            </w:r>
            <w:r w:rsidRPr="00C73ED3">
              <w:rPr>
                <w:sz w:val="18"/>
              </w:rPr>
              <w:t xml:space="preserve">územně plánovací činnosti kraje a obcí dle možností zohledňovány. Priority ÚP z PÚR ČR jsou zpřesněny v ZÚR LK zejména v kapitole A), kde jsou stanoveny krajské priority ÚP. </w:t>
            </w:r>
            <w:r w:rsidR="00AC4BE7" w:rsidRPr="00C73ED3">
              <w:rPr>
                <w:sz w:val="18"/>
              </w:rPr>
              <w:t>V rámci Aktualizace č. 1 ZÚR LK byly krajské priority ÚP kompletně přepracovány. Komplexně aktualizované krajské priority ÚP jsou jednoznačněji provázané s</w:t>
            </w:r>
            <w:r w:rsidR="00DE4EE1" w:rsidRPr="00C73ED3">
              <w:rPr>
                <w:sz w:val="18"/>
              </w:rPr>
              <w:t> </w:t>
            </w:r>
            <w:r w:rsidR="00AC4BE7" w:rsidRPr="00C73ED3">
              <w:rPr>
                <w:sz w:val="18"/>
              </w:rPr>
              <w:t>republikovými prioritami, což usnadní vyhodnocování souladu ÚP s</w:t>
            </w:r>
            <w:r w:rsidR="00DE4EE1" w:rsidRPr="00C73ED3">
              <w:rPr>
                <w:sz w:val="18"/>
              </w:rPr>
              <w:t> </w:t>
            </w:r>
            <w:r w:rsidR="00AC4BE7" w:rsidRPr="00C73ED3">
              <w:rPr>
                <w:sz w:val="18"/>
              </w:rPr>
              <w:t>prioritami PÚR a ZÚR. Republikové priority ÚP jsou rozpracovány i</w:t>
            </w:r>
            <w:r w:rsidR="00AC4ED3">
              <w:rPr>
                <w:sz w:val="18"/>
              </w:rPr>
              <w:t xml:space="preserve"> </w:t>
            </w:r>
            <w:r w:rsidR="00AC4BE7" w:rsidRPr="00C73ED3">
              <w:rPr>
                <w:sz w:val="18"/>
              </w:rPr>
              <w:t>v</w:t>
            </w:r>
            <w:r w:rsidR="00AC4ED3">
              <w:rPr>
                <w:sz w:val="18"/>
              </w:rPr>
              <w:t xml:space="preserve"> </w:t>
            </w:r>
            <w:r w:rsidR="00AC4BE7" w:rsidRPr="00C73ED3">
              <w:rPr>
                <w:sz w:val="18"/>
              </w:rPr>
              <w:t>ostatních částech ZÚR LK.</w:t>
            </w:r>
            <w:r w:rsidR="002A385D" w:rsidRPr="00C73ED3">
              <w:rPr>
                <w:sz w:val="18"/>
              </w:rPr>
              <w:t xml:space="preserve"> V</w:t>
            </w:r>
            <w:r w:rsidR="00C73ED3">
              <w:rPr>
                <w:sz w:val="18"/>
              </w:rPr>
              <w:t> </w:t>
            </w:r>
            <w:r w:rsidR="002A385D" w:rsidRPr="00C73ED3">
              <w:rPr>
                <w:sz w:val="18"/>
              </w:rPr>
              <w:t>rámci připravované Aktualizace č. 2 ZÚR LK bude prověřena případná úprava krajských priorit ÚP v</w:t>
            </w:r>
            <w:r w:rsidR="00DE4EE1" w:rsidRPr="00C73ED3">
              <w:rPr>
                <w:sz w:val="18"/>
              </w:rPr>
              <w:t> </w:t>
            </w:r>
            <w:r w:rsidR="002A385D" w:rsidRPr="00C73ED3">
              <w:rPr>
                <w:sz w:val="18"/>
              </w:rPr>
              <w:t>návaznosti na proběhlé úpravy republikových priorit ÚP v</w:t>
            </w:r>
            <w:r w:rsidR="00AC4ED3">
              <w:rPr>
                <w:sz w:val="18"/>
              </w:rPr>
              <w:t xml:space="preserve"> </w:t>
            </w:r>
            <w:r w:rsidR="002A385D" w:rsidRPr="00C73ED3">
              <w:rPr>
                <w:sz w:val="18"/>
              </w:rPr>
              <w:t>Aktualizaci č. 4 PÚR.</w:t>
            </w:r>
          </w:p>
          <w:p w14:paraId="7D5ACEAF" w14:textId="77777777" w:rsidR="00A724B7" w:rsidRPr="00C73ED3" w:rsidRDefault="00A724B7" w:rsidP="008B0A1D">
            <w:pPr>
              <w:pStyle w:val="TableParagraph"/>
              <w:widowControl/>
              <w:ind w:left="57" w:right="57"/>
              <w:jc w:val="both"/>
              <w:rPr>
                <w:sz w:val="18"/>
              </w:rPr>
            </w:pPr>
          </w:p>
          <w:p w14:paraId="1FB815D9" w14:textId="6AA961C6" w:rsidR="00E57155" w:rsidRPr="00C73ED3" w:rsidRDefault="00AC4BE7" w:rsidP="00AC4ED3">
            <w:pPr>
              <w:pStyle w:val="TableParagraph"/>
              <w:widowControl/>
              <w:spacing w:after="480"/>
              <w:ind w:left="57" w:right="57"/>
              <w:jc w:val="both"/>
              <w:rPr>
                <w:sz w:val="18"/>
              </w:rPr>
            </w:pPr>
            <w:r w:rsidRPr="00C73ED3">
              <w:rPr>
                <w:sz w:val="18"/>
              </w:rPr>
              <w:t xml:space="preserve">Republikové priority územního plánování pro zajištění udržitelného rozvoje území jsou v souladu se základním strategickým dokumentem Libereckého kraje – Strategií rozvoje Libereckého kraje 2021-2027. Při zpracovávání základních strategických dokumentů kraje zohledňujeme provázanost strategických a územně plánovacích krajských dokumentů. </w:t>
            </w:r>
            <w:r w:rsidR="00A724B7" w:rsidRPr="00C73ED3">
              <w:rPr>
                <w:sz w:val="18"/>
              </w:rPr>
              <w:t>Při</w:t>
            </w:r>
            <w:r w:rsidR="00AC4ED3">
              <w:rPr>
                <w:sz w:val="18"/>
              </w:rPr>
              <w:t> </w:t>
            </w:r>
            <w:r w:rsidR="00A724B7" w:rsidRPr="00C73ED3">
              <w:rPr>
                <w:sz w:val="18"/>
              </w:rPr>
              <w:t>zpracovávání základních strategických dokumentů kraje zohledňujeme provázanost strategických a územně plánovacích krajských dokumentů.</w:t>
            </w:r>
          </w:p>
        </w:tc>
      </w:tr>
      <w:tr w:rsidR="00D20D35" w:rsidRPr="00D20D35" w14:paraId="026F12F2" w14:textId="77777777" w:rsidTr="00937E13">
        <w:trPr>
          <w:trHeight w:val="20"/>
          <w:jc w:val="center"/>
        </w:trPr>
        <w:tc>
          <w:tcPr>
            <w:tcW w:w="567" w:type="dxa"/>
            <w:shd w:val="clear" w:color="auto" w:fill="auto"/>
            <w:tcMar>
              <w:top w:w="57" w:type="dxa"/>
              <w:left w:w="57" w:type="dxa"/>
            </w:tcMar>
          </w:tcPr>
          <w:p w14:paraId="2DBF5C44" w14:textId="77777777" w:rsidR="00A724B7" w:rsidRPr="00D20D35" w:rsidRDefault="00A724B7" w:rsidP="008B0A1D">
            <w:pPr>
              <w:ind w:left="57" w:right="57"/>
              <w:jc w:val="center"/>
              <w:rPr>
                <w:b/>
                <w:bCs/>
                <w:sz w:val="18"/>
                <w:szCs w:val="18"/>
              </w:rPr>
            </w:pPr>
            <w:r w:rsidRPr="00D20D35">
              <w:rPr>
                <w:b/>
                <w:bCs/>
                <w:sz w:val="18"/>
                <w:szCs w:val="18"/>
              </w:rPr>
              <w:lastRenderedPageBreak/>
              <w:t>8.</w:t>
            </w:r>
          </w:p>
        </w:tc>
        <w:tc>
          <w:tcPr>
            <w:tcW w:w="2098" w:type="dxa"/>
            <w:shd w:val="clear" w:color="auto" w:fill="auto"/>
          </w:tcPr>
          <w:p w14:paraId="21436310" w14:textId="77777777" w:rsidR="00A724B7" w:rsidRPr="00D20D35" w:rsidRDefault="00A724B7" w:rsidP="008B0A1D">
            <w:pPr>
              <w:pStyle w:val="TableParagraph"/>
              <w:ind w:left="57" w:right="57"/>
              <w:rPr>
                <w:b/>
                <w:sz w:val="18"/>
              </w:rPr>
            </w:pPr>
            <w:r w:rsidRPr="00D20D35">
              <w:rPr>
                <w:b/>
                <w:sz w:val="18"/>
              </w:rPr>
              <w:t>Královéhradecký kraj</w:t>
            </w:r>
          </w:p>
        </w:tc>
        <w:tc>
          <w:tcPr>
            <w:tcW w:w="5443" w:type="dxa"/>
            <w:shd w:val="clear" w:color="auto" w:fill="auto"/>
          </w:tcPr>
          <w:p w14:paraId="313C25CB" w14:textId="2FDA086E" w:rsidR="00A724B7" w:rsidRPr="00D20D35" w:rsidRDefault="00A724B7" w:rsidP="008B0A1D">
            <w:pPr>
              <w:pStyle w:val="TableParagraph"/>
              <w:widowControl/>
              <w:spacing w:line="201" w:lineRule="exact"/>
              <w:ind w:left="57" w:right="57"/>
              <w:jc w:val="both"/>
              <w:rPr>
                <w:b/>
                <w:sz w:val="18"/>
              </w:rPr>
            </w:pPr>
            <w:r w:rsidRPr="00D20D35">
              <w:rPr>
                <w:b/>
                <w:sz w:val="18"/>
              </w:rPr>
              <w:t xml:space="preserve">čl. (14) až </w:t>
            </w:r>
            <w:r w:rsidR="007662E8" w:rsidRPr="00D20D35">
              <w:rPr>
                <w:b/>
                <w:sz w:val="18"/>
              </w:rPr>
              <w:t>(31)</w:t>
            </w:r>
          </w:p>
          <w:p w14:paraId="6B82B370"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102AAF99" w14:textId="77777777" w:rsidR="00A724B7" w:rsidRPr="002F4BA4" w:rsidRDefault="00A724B7" w:rsidP="000B1CC2">
            <w:pPr>
              <w:pStyle w:val="TableParagraph"/>
              <w:widowControl/>
              <w:spacing w:before="3" w:after="60"/>
              <w:ind w:left="57" w:right="57"/>
              <w:jc w:val="both"/>
              <w:rPr>
                <w:spacing w:val="-2"/>
                <w:sz w:val="18"/>
              </w:rPr>
            </w:pPr>
            <w:r w:rsidRPr="002F4BA4">
              <w:rPr>
                <w:spacing w:val="-2"/>
                <w:sz w:val="18"/>
              </w:rPr>
              <w:t>Respektovat republikové priority územního plánování pro zajištění udržitelného rozvoje území v územně plánovací činnosti krajů a obcí</w:t>
            </w:r>
          </w:p>
          <w:p w14:paraId="509F473D" w14:textId="77777777" w:rsidR="00A724B7" w:rsidRPr="00D20D35" w:rsidRDefault="00A724B7" w:rsidP="008B0A1D">
            <w:pPr>
              <w:pStyle w:val="TableParagraph"/>
              <w:widowControl/>
              <w:spacing w:line="183" w:lineRule="exact"/>
              <w:ind w:left="57" w:right="57"/>
              <w:jc w:val="both"/>
              <w:rPr>
                <w:i/>
                <w:sz w:val="16"/>
              </w:rPr>
            </w:pPr>
            <w:r w:rsidRPr="00D20D35">
              <w:rPr>
                <w:i/>
                <w:sz w:val="16"/>
              </w:rPr>
              <w:t>[mimo jiné zejm. dle části I. odst. 1 písm. a) přílohy 4 vyhl. č. 500/2006 Sb.:</w:t>
            </w:r>
          </w:p>
          <w:p w14:paraId="097CD404" w14:textId="77777777" w:rsidR="00A724B7" w:rsidRPr="00D20D35" w:rsidRDefault="00A724B7" w:rsidP="008B0A1D">
            <w:pPr>
              <w:pStyle w:val="TableParagraph"/>
              <w:widowControl/>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14DE63AA" w14:textId="43FBCC17" w:rsidR="00E57155" w:rsidRPr="00D20D35" w:rsidRDefault="00A724B7" w:rsidP="00531221">
            <w:pPr>
              <w:pStyle w:val="TableParagraph"/>
              <w:widowControl/>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32A22BCD" w14:textId="77777777" w:rsidR="00A724B7" w:rsidRPr="00AC4ED3" w:rsidRDefault="00A724B7" w:rsidP="008B0A1D">
            <w:pPr>
              <w:pStyle w:val="TableParagraph"/>
              <w:widowControl/>
              <w:spacing w:line="201" w:lineRule="exact"/>
              <w:ind w:left="57" w:right="57"/>
              <w:jc w:val="both"/>
              <w:rPr>
                <w:b/>
                <w:bCs/>
                <w:sz w:val="18"/>
              </w:rPr>
            </w:pPr>
            <w:r w:rsidRPr="00AC4ED3">
              <w:rPr>
                <w:b/>
                <w:bCs/>
                <w:sz w:val="18"/>
              </w:rPr>
              <w:t>Vyjádření Královéhradeckého kraje k prioritám – obecně:</w:t>
            </w:r>
          </w:p>
          <w:p w14:paraId="12773669" w14:textId="0700101A" w:rsidR="0004058D" w:rsidRPr="00C73ED3" w:rsidRDefault="0004058D" w:rsidP="008B0A1D">
            <w:pPr>
              <w:pStyle w:val="TableParagraph"/>
              <w:widowControl/>
              <w:spacing w:before="4"/>
              <w:ind w:left="57" w:right="57"/>
              <w:jc w:val="both"/>
              <w:rPr>
                <w:sz w:val="18"/>
              </w:rPr>
            </w:pPr>
            <w:r w:rsidRPr="00C73ED3">
              <w:rPr>
                <w:sz w:val="18"/>
              </w:rPr>
              <w:t>K naplňování tohoto úkolu v ZÚR Královéhradeckého kraj</w:t>
            </w:r>
            <w:r w:rsidR="00AF0F77" w:rsidRPr="00C73ED3">
              <w:rPr>
                <w:sz w:val="18"/>
              </w:rPr>
              <w:t>e</w:t>
            </w:r>
            <w:r w:rsidRPr="00C73ED3">
              <w:rPr>
                <w:sz w:val="18"/>
              </w:rPr>
              <w:t xml:space="preserve"> dochází v</w:t>
            </w:r>
            <w:r w:rsidR="00D61774" w:rsidRPr="00C73ED3">
              <w:rPr>
                <w:sz w:val="18"/>
              </w:rPr>
              <w:t> </w:t>
            </w:r>
            <w:r w:rsidRPr="00C73ED3">
              <w:rPr>
                <w:sz w:val="18"/>
              </w:rPr>
              <w:t xml:space="preserve">rámci průběžně pořizovaných Aktualizací ZÚR KHK, jejichž obsahem je vždy s ohledem na aktuální podobu PÚR ČR, uvedení ZÚR KHK do souladu s PÚR ČR, a to s ohledem na povinnost stanovenou </w:t>
            </w:r>
            <w:r w:rsidR="00D61774" w:rsidRPr="00C73ED3">
              <w:rPr>
                <w:sz w:val="18"/>
              </w:rPr>
              <w:br/>
            </w:r>
            <w:r w:rsidRPr="00C73ED3">
              <w:rPr>
                <w:sz w:val="18"/>
              </w:rPr>
              <w:t>v § 5 odst. 6 stavebního zákona. Platné ZÚR KHK ve znění Aktualizací č.</w:t>
            </w:r>
            <w:r w:rsidR="00AC4ED3">
              <w:rPr>
                <w:sz w:val="18"/>
              </w:rPr>
              <w:t> </w:t>
            </w:r>
            <w:r w:rsidRPr="00C73ED3">
              <w:rPr>
                <w:sz w:val="18"/>
              </w:rPr>
              <w:t>1, 2, 3 a 4 zohledňují aktuální znění priorit stanovených v PÚR ČR, ve znění závazném od 1. 9. 2021.</w:t>
            </w:r>
          </w:p>
        </w:tc>
      </w:tr>
      <w:tr w:rsidR="00D20D35" w:rsidRPr="00D20D35" w14:paraId="0A766F98" w14:textId="77777777" w:rsidTr="00937E13">
        <w:trPr>
          <w:trHeight w:val="20"/>
          <w:jc w:val="center"/>
        </w:trPr>
        <w:tc>
          <w:tcPr>
            <w:tcW w:w="567" w:type="dxa"/>
            <w:shd w:val="clear" w:color="auto" w:fill="auto"/>
            <w:tcMar>
              <w:top w:w="57" w:type="dxa"/>
              <w:left w:w="57" w:type="dxa"/>
            </w:tcMar>
          </w:tcPr>
          <w:p w14:paraId="7A367540" w14:textId="77777777" w:rsidR="00A724B7" w:rsidRPr="00D20D35" w:rsidRDefault="00A724B7" w:rsidP="008B0A1D">
            <w:pPr>
              <w:ind w:left="57" w:right="57"/>
              <w:jc w:val="center"/>
              <w:rPr>
                <w:b/>
                <w:bCs/>
                <w:sz w:val="18"/>
                <w:szCs w:val="18"/>
              </w:rPr>
            </w:pPr>
            <w:r w:rsidRPr="00D20D35">
              <w:rPr>
                <w:b/>
                <w:bCs/>
                <w:sz w:val="18"/>
                <w:szCs w:val="18"/>
              </w:rPr>
              <w:t>9.</w:t>
            </w:r>
          </w:p>
        </w:tc>
        <w:tc>
          <w:tcPr>
            <w:tcW w:w="2098" w:type="dxa"/>
            <w:shd w:val="clear" w:color="auto" w:fill="auto"/>
          </w:tcPr>
          <w:p w14:paraId="163CFFF5" w14:textId="77777777" w:rsidR="00A724B7" w:rsidRPr="00D20D35" w:rsidRDefault="00A724B7" w:rsidP="008B0A1D">
            <w:pPr>
              <w:pStyle w:val="TableParagraph"/>
              <w:ind w:left="57" w:right="57"/>
              <w:rPr>
                <w:b/>
                <w:sz w:val="18"/>
              </w:rPr>
            </w:pPr>
            <w:r w:rsidRPr="00D20D35">
              <w:rPr>
                <w:b/>
                <w:sz w:val="18"/>
              </w:rPr>
              <w:t>Pardubický kraj</w:t>
            </w:r>
          </w:p>
        </w:tc>
        <w:tc>
          <w:tcPr>
            <w:tcW w:w="5443" w:type="dxa"/>
            <w:shd w:val="clear" w:color="auto" w:fill="auto"/>
          </w:tcPr>
          <w:p w14:paraId="3D340D2E" w14:textId="500B6458" w:rsidR="00A724B7" w:rsidRPr="00D20D35" w:rsidRDefault="00A724B7" w:rsidP="008B0A1D">
            <w:pPr>
              <w:pStyle w:val="TableParagraph"/>
              <w:widowControl/>
              <w:spacing w:line="201" w:lineRule="exact"/>
              <w:ind w:left="57" w:right="57"/>
              <w:jc w:val="both"/>
              <w:rPr>
                <w:b/>
                <w:sz w:val="18"/>
              </w:rPr>
            </w:pPr>
            <w:r w:rsidRPr="00D20D35">
              <w:rPr>
                <w:b/>
                <w:sz w:val="18"/>
              </w:rPr>
              <w:t xml:space="preserve">čl. (14) až </w:t>
            </w:r>
            <w:r w:rsidR="007662E8" w:rsidRPr="00D20D35">
              <w:rPr>
                <w:b/>
                <w:sz w:val="18"/>
              </w:rPr>
              <w:t>(31)</w:t>
            </w:r>
          </w:p>
          <w:p w14:paraId="10EA79E0"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0E5249E4" w14:textId="77777777" w:rsidR="00A724B7" w:rsidRPr="00C6690D" w:rsidRDefault="00A724B7" w:rsidP="000B1CC2">
            <w:pPr>
              <w:pStyle w:val="TableParagraph"/>
              <w:widowControl/>
              <w:spacing w:before="6" w:after="60"/>
              <w:ind w:left="57" w:right="57"/>
              <w:jc w:val="both"/>
              <w:rPr>
                <w:spacing w:val="-2"/>
                <w:sz w:val="18"/>
              </w:rPr>
            </w:pPr>
            <w:r w:rsidRPr="00C6690D">
              <w:rPr>
                <w:spacing w:val="-2"/>
                <w:sz w:val="18"/>
              </w:rPr>
              <w:t>Respektovat republikové priority územního plánování pro zajištění udržitelného rozvoje území v územně plánovací činnosti krajů a obcí</w:t>
            </w:r>
          </w:p>
          <w:p w14:paraId="05E95632" w14:textId="77777777" w:rsidR="00A724B7" w:rsidRPr="00D20D35" w:rsidRDefault="00A724B7" w:rsidP="008B0A1D">
            <w:pPr>
              <w:pStyle w:val="TableParagraph"/>
              <w:widowControl/>
              <w:spacing w:line="182" w:lineRule="exact"/>
              <w:ind w:left="57" w:right="57"/>
              <w:jc w:val="both"/>
              <w:rPr>
                <w:i/>
                <w:sz w:val="16"/>
              </w:rPr>
            </w:pPr>
            <w:r w:rsidRPr="00D20D35">
              <w:rPr>
                <w:i/>
                <w:sz w:val="16"/>
              </w:rPr>
              <w:t>[mimo jiné zejm. dle části I. odst. 1 písm. a) přílohy 4 vyhl. č. 500/2006 Sb.:</w:t>
            </w:r>
          </w:p>
          <w:p w14:paraId="639C6FA3" w14:textId="77777777" w:rsidR="00A724B7" w:rsidRPr="00D20D35" w:rsidRDefault="00A724B7" w:rsidP="008B0A1D">
            <w:pPr>
              <w:pStyle w:val="TableParagraph"/>
              <w:widowControl/>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0373B841" w14:textId="64A224CE" w:rsidR="00E57155" w:rsidRPr="00D20D35" w:rsidRDefault="00A724B7" w:rsidP="008B0A1D">
            <w:pPr>
              <w:pStyle w:val="TableParagraph"/>
              <w:widowControl/>
              <w:spacing w:before="1" w:line="166" w:lineRule="exact"/>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097048A5" w14:textId="77777777" w:rsidR="00A724B7" w:rsidRPr="00AC4ED3" w:rsidRDefault="00A724B7" w:rsidP="008B0A1D">
            <w:pPr>
              <w:pStyle w:val="TableParagraph"/>
              <w:widowControl/>
              <w:spacing w:line="201" w:lineRule="exact"/>
              <w:ind w:left="57" w:right="57"/>
              <w:jc w:val="both"/>
              <w:rPr>
                <w:b/>
                <w:bCs/>
                <w:sz w:val="18"/>
              </w:rPr>
            </w:pPr>
            <w:r w:rsidRPr="00AC4ED3">
              <w:rPr>
                <w:b/>
                <w:bCs/>
                <w:sz w:val="18"/>
              </w:rPr>
              <w:t>Vyjádření Pardubického kraje k prioritám – obecně:</w:t>
            </w:r>
          </w:p>
          <w:p w14:paraId="339F89CE" w14:textId="621CB1F9" w:rsidR="004C2EB6" w:rsidRPr="00C73ED3" w:rsidRDefault="00A724B7" w:rsidP="00084BDF">
            <w:pPr>
              <w:pStyle w:val="TableParagraph"/>
              <w:widowControl/>
              <w:spacing w:before="5"/>
              <w:ind w:left="57" w:right="57"/>
              <w:jc w:val="both"/>
              <w:rPr>
                <w:sz w:val="18"/>
              </w:rPr>
            </w:pPr>
            <w:r w:rsidRPr="00C73ED3">
              <w:rPr>
                <w:sz w:val="18"/>
              </w:rPr>
              <w:t xml:space="preserve">Republikové priority pro zajištění udržitelného rozvoje území </w:t>
            </w:r>
            <w:r w:rsidR="00C50414" w:rsidRPr="00C73ED3">
              <w:rPr>
                <w:sz w:val="18"/>
              </w:rPr>
              <w:t xml:space="preserve">dle PÚR ČR 2008 </w:t>
            </w:r>
            <w:r w:rsidRPr="00C73ED3">
              <w:rPr>
                <w:sz w:val="18"/>
              </w:rPr>
              <w:t xml:space="preserve">jsou v </w:t>
            </w:r>
            <w:r w:rsidR="00C50414" w:rsidRPr="00C73ED3">
              <w:rPr>
                <w:sz w:val="18"/>
              </w:rPr>
              <w:t>Zásadách územního rozvoje Pardubického kraje (ZÚR Pk), které nabyly účinnosti v roce 2010</w:t>
            </w:r>
            <w:r w:rsidRPr="00C73ED3">
              <w:rPr>
                <w:sz w:val="18"/>
              </w:rPr>
              <w:t xml:space="preserve"> obsaženy. Nové priority</w:t>
            </w:r>
            <w:r w:rsidR="00D61774" w:rsidRPr="00C73ED3">
              <w:rPr>
                <w:sz w:val="18"/>
              </w:rPr>
              <w:br/>
            </w:r>
            <w:r w:rsidR="00C50414" w:rsidRPr="00C73ED3">
              <w:rPr>
                <w:sz w:val="18"/>
              </w:rPr>
              <w:t xml:space="preserve">(čl. 14a, 16a, 20a a 24a) </w:t>
            </w:r>
            <w:r w:rsidRPr="00C73ED3">
              <w:rPr>
                <w:sz w:val="18"/>
              </w:rPr>
              <w:t xml:space="preserve">vyplývající z Aktualizace č. 1 PÚR ČR </w:t>
            </w:r>
            <w:r w:rsidR="00C50414" w:rsidRPr="00C73ED3">
              <w:rPr>
                <w:sz w:val="18"/>
              </w:rPr>
              <w:t>byly</w:t>
            </w:r>
            <w:r w:rsidRPr="00C73ED3">
              <w:rPr>
                <w:sz w:val="18"/>
              </w:rPr>
              <w:t xml:space="preserve"> prověřeny </w:t>
            </w:r>
            <w:r w:rsidR="00C50414" w:rsidRPr="00C73ED3">
              <w:rPr>
                <w:sz w:val="18"/>
              </w:rPr>
              <w:t xml:space="preserve">a zpřesněny </w:t>
            </w:r>
            <w:r w:rsidRPr="00C73ED3">
              <w:rPr>
                <w:sz w:val="18"/>
              </w:rPr>
              <w:t>v Aktualizaci č. 3 ZÚR</w:t>
            </w:r>
            <w:r w:rsidR="00A135C9" w:rsidRPr="00C73ED3">
              <w:rPr>
                <w:sz w:val="18"/>
              </w:rPr>
              <w:t> </w:t>
            </w:r>
            <w:r w:rsidRPr="00C73ED3">
              <w:rPr>
                <w:sz w:val="18"/>
              </w:rPr>
              <w:t>Pk</w:t>
            </w:r>
            <w:r w:rsidR="00C50414" w:rsidRPr="00C73ED3">
              <w:rPr>
                <w:sz w:val="18"/>
              </w:rPr>
              <w:t>, a to především v kapitole „1. Stanovení priorit územního plánování kraje pro zajištění udržitelného rozvoje území včetně zohlednění priorit stanovených v politice územního rozvoje“, stanovením nové priority v čl. 02a, 06c, 06g, 06h, 06i, 06j, 06k a</w:t>
            </w:r>
            <w:r w:rsidR="00AC4ED3">
              <w:rPr>
                <w:sz w:val="18"/>
              </w:rPr>
              <w:t> </w:t>
            </w:r>
            <w:r w:rsidR="00C50414" w:rsidRPr="00C73ED3">
              <w:rPr>
                <w:sz w:val="18"/>
              </w:rPr>
              <w:t xml:space="preserve">08a. </w:t>
            </w:r>
            <w:bookmarkStart w:id="0" w:name="_Hlk114045061"/>
            <w:r w:rsidR="00C50414" w:rsidRPr="00C73ED3">
              <w:rPr>
                <w:sz w:val="18"/>
              </w:rPr>
              <w:t xml:space="preserve"> </w:t>
            </w:r>
            <w:r w:rsidR="00F32B3C" w:rsidRPr="00C73ED3">
              <w:rPr>
                <w:sz w:val="18"/>
              </w:rPr>
              <w:t>Změny Republikových priorit územního plánování pro zajištění udržitelného rozvoje území vyplývající z</w:t>
            </w:r>
            <w:r w:rsidR="00D61774" w:rsidRPr="00C73ED3">
              <w:rPr>
                <w:sz w:val="18"/>
              </w:rPr>
              <w:t> </w:t>
            </w:r>
            <w:r w:rsidR="00F32B3C" w:rsidRPr="00C73ED3">
              <w:rPr>
                <w:sz w:val="18"/>
              </w:rPr>
              <w:t xml:space="preserve">Aktualizace č. 4 PÚR ČR budou zohledněny v následující aktualizaci </w:t>
            </w:r>
            <w:r w:rsidR="00C50414" w:rsidRPr="00C73ED3">
              <w:rPr>
                <w:sz w:val="18"/>
              </w:rPr>
              <w:t>ZÚR Pk</w:t>
            </w:r>
            <w:r w:rsidRPr="00C73ED3">
              <w:rPr>
                <w:sz w:val="18"/>
              </w:rPr>
              <w:t>.</w:t>
            </w:r>
            <w:bookmarkEnd w:id="0"/>
          </w:p>
        </w:tc>
      </w:tr>
      <w:tr w:rsidR="00D20D35" w:rsidRPr="00D20D35" w14:paraId="1C0432A9" w14:textId="77777777" w:rsidTr="00937E13">
        <w:trPr>
          <w:trHeight w:val="20"/>
          <w:jc w:val="center"/>
        </w:trPr>
        <w:tc>
          <w:tcPr>
            <w:tcW w:w="567" w:type="dxa"/>
            <w:shd w:val="clear" w:color="auto" w:fill="auto"/>
            <w:tcMar>
              <w:top w:w="57" w:type="dxa"/>
              <w:left w:w="57" w:type="dxa"/>
            </w:tcMar>
          </w:tcPr>
          <w:p w14:paraId="7CA3BFD4" w14:textId="77777777" w:rsidR="00A724B7" w:rsidRPr="00D20D35" w:rsidRDefault="00A724B7" w:rsidP="008B0A1D">
            <w:pPr>
              <w:ind w:left="57" w:right="57"/>
              <w:jc w:val="center"/>
              <w:rPr>
                <w:b/>
                <w:bCs/>
                <w:sz w:val="18"/>
                <w:szCs w:val="18"/>
              </w:rPr>
            </w:pPr>
            <w:r w:rsidRPr="00D20D35">
              <w:rPr>
                <w:b/>
                <w:bCs/>
                <w:sz w:val="18"/>
                <w:szCs w:val="18"/>
              </w:rPr>
              <w:t>10.</w:t>
            </w:r>
          </w:p>
        </w:tc>
        <w:tc>
          <w:tcPr>
            <w:tcW w:w="2098" w:type="dxa"/>
            <w:shd w:val="clear" w:color="auto" w:fill="auto"/>
          </w:tcPr>
          <w:p w14:paraId="31032F43" w14:textId="77777777" w:rsidR="00A724B7" w:rsidRPr="00D20D35" w:rsidRDefault="00A724B7" w:rsidP="008B0A1D">
            <w:pPr>
              <w:pStyle w:val="TableParagraph"/>
              <w:ind w:left="57" w:right="57"/>
              <w:rPr>
                <w:b/>
                <w:sz w:val="18"/>
              </w:rPr>
            </w:pPr>
            <w:r w:rsidRPr="00D20D35">
              <w:rPr>
                <w:b/>
                <w:sz w:val="18"/>
              </w:rPr>
              <w:t>Kraj Vysočina</w:t>
            </w:r>
          </w:p>
        </w:tc>
        <w:tc>
          <w:tcPr>
            <w:tcW w:w="5443" w:type="dxa"/>
            <w:shd w:val="clear" w:color="auto" w:fill="auto"/>
          </w:tcPr>
          <w:p w14:paraId="6238F1EF" w14:textId="3051EDA3" w:rsidR="00A724B7" w:rsidRPr="00D20D35" w:rsidRDefault="00A724B7" w:rsidP="008B0A1D">
            <w:pPr>
              <w:pStyle w:val="TableParagraph"/>
              <w:widowControl/>
              <w:spacing w:line="203" w:lineRule="exact"/>
              <w:ind w:left="57" w:right="57"/>
              <w:jc w:val="both"/>
              <w:rPr>
                <w:b/>
                <w:sz w:val="18"/>
              </w:rPr>
            </w:pPr>
            <w:r w:rsidRPr="00D20D35">
              <w:rPr>
                <w:b/>
                <w:sz w:val="18"/>
              </w:rPr>
              <w:t xml:space="preserve">čl. (14) až </w:t>
            </w:r>
            <w:r w:rsidR="007662E8" w:rsidRPr="00D20D35">
              <w:rPr>
                <w:b/>
                <w:sz w:val="18"/>
              </w:rPr>
              <w:t>(31)</w:t>
            </w:r>
          </w:p>
          <w:p w14:paraId="3DA63A70"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2D1CA1A5" w14:textId="77777777" w:rsidR="00A724B7" w:rsidRPr="00C6690D" w:rsidRDefault="00A724B7" w:rsidP="000B1CC2">
            <w:pPr>
              <w:pStyle w:val="TableParagraph"/>
              <w:widowControl/>
              <w:spacing w:before="3" w:after="60"/>
              <w:ind w:left="57" w:right="57"/>
              <w:jc w:val="both"/>
              <w:rPr>
                <w:spacing w:val="-2"/>
                <w:sz w:val="18"/>
              </w:rPr>
            </w:pPr>
            <w:r w:rsidRPr="00C6690D">
              <w:rPr>
                <w:spacing w:val="-2"/>
                <w:sz w:val="18"/>
              </w:rPr>
              <w:t>Respektovat republikové priority územního plánování pro zajištění udržitelného rozvoje území v územně plánovací činnosti krajů a obcí</w:t>
            </w:r>
          </w:p>
          <w:p w14:paraId="3E72114E" w14:textId="77777777" w:rsidR="00A724B7" w:rsidRPr="00D20D35" w:rsidRDefault="00A724B7" w:rsidP="008B0A1D">
            <w:pPr>
              <w:pStyle w:val="TableParagraph"/>
              <w:widowControl/>
              <w:spacing w:before="1" w:line="183" w:lineRule="exact"/>
              <w:ind w:left="57" w:right="57"/>
              <w:jc w:val="both"/>
              <w:rPr>
                <w:i/>
                <w:sz w:val="16"/>
              </w:rPr>
            </w:pPr>
            <w:r w:rsidRPr="00D20D35">
              <w:rPr>
                <w:i/>
                <w:sz w:val="16"/>
              </w:rPr>
              <w:t>[mimo jiné zejm. dle části I. odst. 1 písm. a) přílohy 4 vyhl. č. 500/2006 Sb.:</w:t>
            </w:r>
          </w:p>
          <w:p w14:paraId="390EB96C" w14:textId="77777777" w:rsidR="00A724B7" w:rsidRPr="00D20D35" w:rsidRDefault="00A724B7" w:rsidP="008B0A1D">
            <w:pPr>
              <w:pStyle w:val="TableParagraph"/>
              <w:widowControl/>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04EC4725" w14:textId="5AD92437" w:rsidR="00E57155" w:rsidRPr="00D20D35" w:rsidRDefault="00A724B7" w:rsidP="00084BDF">
            <w:pPr>
              <w:pStyle w:val="TableParagraph"/>
              <w:widowControl/>
              <w:ind w:left="57" w:right="57"/>
              <w:jc w:val="both"/>
              <w:rPr>
                <w:i/>
                <w:sz w:val="16"/>
              </w:rPr>
            </w:pPr>
            <w:r w:rsidRPr="00D20D35">
              <w:rPr>
                <w:i/>
                <w:sz w:val="16"/>
              </w:rPr>
              <w:lastRenderedPageBreak/>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777200EC" w14:textId="77777777" w:rsidR="00A724B7" w:rsidRPr="00AC4ED3" w:rsidRDefault="00A724B7" w:rsidP="008B0A1D">
            <w:pPr>
              <w:pStyle w:val="TableParagraph"/>
              <w:widowControl/>
              <w:spacing w:line="204" w:lineRule="exact"/>
              <w:ind w:left="57" w:right="57"/>
              <w:jc w:val="both"/>
              <w:rPr>
                <w:b/>
                <w:bCs/>
                <w:sz w:val="18"/>
              </w:rPr>
            </w:pPr>
            <w:r w:rsidRPr="00AC4ED3">
              <w:rPr>
                <w:b/>
                <w:bCs/>
                <w:sz w:val="18"/>
              </w:rPr>
              <w:lastRenderedPageBreak/>
              <w:t>Vyjádření Kraje Vysočina k prioritám – obecně:</w:t>
            </w:r>
          </w:p>
          <w:p w14:paraId="3F967D62" w14:textId="0E270835" w:rsidR="00C862C8" w:rsidRPr="00C73ED3" w:rsidRDefault="00C862C8" w:rsidP="008B0A1D">
            <w:pPr>
              <w:pStyle w:val="TableParagraph"/>
              <w:widowControl/>
              <w:spacing w:before="4"/>
              <w:ind w:left="57" w:right="57"/>
              <w:jc w:val="both"/>
              <w:rPr>
                <w:sz w:val="18"/>
              </w:rPr>
            </w:pPr>
            <w:r w:rsidRPr="00C73ED3">
              <w:rPr>
                <w:sz w:val="18"/>
              </w:rPr>
              <w:t>Republikové priority územního plánování pro zajištění udržitelného rozvoje území dle PÚR ČR 2008 byly zohledněny v</w:t>
            </w:r>
            <w:r w:rsidR="0018070A">
              <w:rPr>
                <w:sz w:val="18"/>
              </w:rPr>
              <w:t xml:space="preserve"> </w:t>
            </w:r>
            <w:r w:rsidRPr="00C73ED3">
              <w:rPr>
                <w:sz w:val="18"/>
              </w:rPr>
              <w:t>Aktualizaci</w:t>
            </w:r>
            <w:r w:rsidR="00D61774" w:rsidRPr="00C73ED3">
              <w:rPr>
                <w:sz w:val="18"/>
              </w:rPr>
              <w:br/>
            </w:r>
            <w:r w:rsidRPr="00C73ED3">
              <w:rPr>
                <w:sz w:val="18"/>
              </w:rPr>
              <w:t>č. 2 Zásad územního rozvoje Kraje Vysočina, které nabyly účinnosti dne 7.</w:t>
            </w:r>
            <w:r w:rsidR="0018070A">
              <w:rPr>
                <w:sz w:val="18"/>
              </w:rPr>
              <w:t> </w:t>
            </w:r>
            <w:r w:rsidRPr="00C73ED3">
              <w:rPr>
                <w:sz w:val="18"/>
              </w:rPr>
              <w:t>10. 2016.</w:t>
            </w:r>
          </w:p>
          <w:p w14:paraId="0B54DF43" w14:textId="77777777" w:rsidR="00C862C8" w:rsidRPr="00C73ED3" w:rsidRDefault="00C862C8" w:rsidP="008B0A1D">
            <w:pPr>
              <w:pStyle w:val="TableParagraph"/>
              <w:widowControl/>
              <w:ind w:left="57" w:right="57"/>
              <w:jc w:val="both"/>
              <w:rPr>
                <w:sz w:val="18"/>
              </w:rPr>
            </w:pPr>
            <w:r w:rsidRPr="00C73ED3">
              <w:rPr>
                <w:sz w:val="18"/>
              </w:rPr>
              <w:t xml:space="preserve">Změny republikových priorit územního plánování pro zajištění udržitelného rozvoje území vyplývající z Aktualizace č. 4 PÚR ČR budou prověřeny v rámci připravované Aktualizace č. 9 Zásad územního rozvoje Kraje Vysočina. </w:t>
            </w:r>
          </w:p>
          <w:p w14:paraId="6B9A5D8F" w14:textId="224FB5CC" w:rsidR="00C862C8" w:rsidRPr="00C73ED3" w:rsidRDefault="00C862C8" w:rsidP="008B0A1D">
            <w:pPr>
              <w:pStyle w:val="TableParagraph"/>
              <w:widowControl/>
              <w:spacing w:before="4"/>
              <w:ind w:left="57" w:right="57"/>
              <w:jc w:val="both"/>
              <w:rPr>
                <w:strike/>
                <w:sz w:val="18"/>
              </w:rPr>
            </w:pPr>
          </w:p>
        </w:tc>
      </w:tr>
      <w:tr w:rsidR="00D20D35" w:rsidRPr="00D20D35" w14:paraId="50734475" w14:textId="77777777" w:rsidTr="00937E13">
        <w:trPr>
          <w:trHeight w:val="20"/>
          <w:jc w:val="center"/>
        </w:trPr>
        <w:tc>
          <w:tcPr>
            <w:tcW w:w="567" w:type="dxa"/>
            <w:shd w:val="clear" w:color="auto" w:fill="auto"/>
            <w:tcMar>
              <w:top w:w="57" w:type="dxa"/>
              <w:left w:w="57" w:type="dxa"/>
            </w:tcMar>
          </w:tcPr>
          <w:p w14:paraId="68182CAC" w14:textId="77777777" w:rsidR="00A724B7" w:rsidRPr="00D20D35" w:rsidRDefault="00A724B7" w:rsidP="008B0A1D">
            <w:pPr>
              <w:ind w:left="57" w:right="57"/>
              <w:jc w:val="center"/>
              <w:rPr>
                <w:b/>
                <w:bCs/>
                <w:sz w:val="18"/>
                <w:szCs w:val="18"/>
              </w:rPr>
            </w:pPr>
            <w:r w:rsidRPr="00D20D35">
              <w:rPr>
                <w:b/>
                <w:bCs/>
                <w:sz w:val="18"/>
                <w:szCs w:val="18"/>
              </w:rPr>
              <w:lastRenderedPageBreak/>
              <w:t>11.</w:t>
            </w:r>
          </w:p>
        </w:tc>
        <w:tc>
          <w:tcPr>
            <w:tcW w:w="2098" w:type="dxa"/>
            <w:shd w:val="clear" w:color="auto" w:fill="auto"/>
          </w:tcPr>
          <w:p w14:paraId="0276B3EE" w14:textId="77777777" w:rsidR="00A724B7" w:rsidRPr="00D20D35" w:rsidRDefault="00A724B7" w:rsidP="008B0A1D">
            <w:pPr>
              <w:pStyle w:val="TableParagraph"/>
              <w:ind w:left="57" w:right="57"/>
              <w:rPr>
                <w:b/>
                <w:sz w:val="18"/>
              </w:rPr>
            </w:pPr>
            <w:r w:rsidRPr="00D20D35">
              <w:rPr>
                <w:b/>
                <w:sz w:val="18"/>
              </w:rPr>
              <w:t>Jihomoravský kraj</w:t>
            </w:r>
          </w:p>
        </w:tc>
        <w:tc>
          <w:tcPr>
            <w:tcW w:w="5443" w:type="dxa"/>
            <w:shd w:val="clear" w:color="auto" w:fill="auto"/>
          </w:tcPr>
          <w:p w14:paraId="1EE16517" w14:textId="3E86F53C" w:rsidR="00A724B7" w:rsidRPr="00D20D35" w:rsidRDefault="00A724B7" w:rsidP="008B0A1D">
            <w:pPr>
              <w:pStyle w:val="TableParagraph"/>
              <w:widowControl/>
              <w:spacing w:line="201" w:lineRule="exact"/>
              <w:ind w:left="57" w:right="57"/>
              <w:jc w:val="both"/>
              <w:rPr>
                <w:b/>
                <w:sz w:val="18"/>
              </w:rPr>
            </w:pPr>
            <w:r w:rsidRPr="00D20D35">
              <w:rPr>
                <w:b/>
                <w:sz w:val="18"/>
              </w:rPr>
              <w:t xml:space="preserve">čl. (14) až </w:t>
            </w:r>
            <w:r w:rsidR="007662E8" w:rsidRPr="00D20D35">
              <w:rPr>
                <w:b/>
                <w:sz w:val="18"/>
              </w:rPr>
              <w:t>(31)</w:t>
            </w:r>
          </w:p>
          <w:p w14:paraId="47EFDC9A"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57EEE818" w14:textId="77777777" w:rsidR="00A724B7" w:rsidRPr="001D22AB" w:rsidRDefault="00A724B7" w:rsidP="000B1CC2">
            <w:pPr>
              <w:pStyle w:val="TableParagraph"/>
              <w:widowControl/>
              <w:spacing w:before="5" w:after="60"/>
              <w:ind w:left="57" w:right="57"/>
              <w:jc w:val="both"/>
              <w:rPr>
                <w:spacing w:val="-2"/>
                <w:sz w:val="18"/>
              </w:rPr>
            </w:pPr>
            <w:r w:rsidRPr="001D22AB">
              <w:rPr>
                <w:spacing w:val="-2"/>
                <w:sz w:val="18"/>
              </w:rPr>
              <w:t>Respektovat republikové priority územního plánování pro zajištění udržitelného rozvoje území v územně plánovací činnosti krajů a obcí</w:t>
            </w:r>
          </w:p>
          <w:p w14:paraId="034ACCFF" w14:textId="77777777" w:rsidR="00A724B7" w:rsidRPr="00D20D35" w:rsidRDefault="00A724B7" w:rsidP="008B0A1D">
            <w:pPr>
              <w:pStyle w:val="TableParagraph"/>
              <w:widowControl/>
              <w:spacing w:line="182" w:lineRule="exact"/>
              <w:ind w:left="57" w:right="57"/>
              <w:jc w:val="both"/>
              <w:rPr>
                <w:i/>
                <w:sz w:val="16"/>
              </w:rPr>
            </w:pPr>
            <w:r w:rsidRPr="00D20D35">
              <w:rPr>
                <w:i/>
                <w:sz w:val="16"/>
              </w:rPr>
              <w:t>[mimo jiné zejm. dle části I. odst. 1 písm. a) přílohy 4 vyhl. č. 500/2006 Sb.:</w:t>
            </w:r>
          </w:p>
          <w:p w14:paraId="67A6F1CE" w14:textId="77777777" w:rsidR="00A724B7" w:rsidRPr="00D20D35" w:rsidRDefault="00A724B7" w:rsidP="008B0A1D">
            <w:pPr>
              <w:pStyle w:val="TableParagraph"/>
              <w:widowControl/>
              <w:spacing w:before="1"/>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0A975B43" w14:textId="574F3316" w:rsidR="00E57155" w:rsidRPr="00D20D35" w:rsidRDefault="00A724B7" w:rsidP="00084BDF">
            <w:pPr>
              <w:pStyle w:val="TableParagraph"/>
              <w:widowControl/>
              <w:spacing w:before="1"/>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6B94C146" w14:textId="77777777" w:rsidR="00A724B7" w:rsidRPr="0018070A" w:rsidRDefault="00A724B7" w:rsidP="008B0A1D">
            <w:pPr>
              <w:pStyle w:val="TableParagraph"/>
              <w:widowControl/>
              <w:spacing w:line="201" w:lineRule="exact"/>
              <w:ind w:left="57" w:right="57"/>
              <w:jc w:val="both"/>
              <w:rPr>
                <w:b/>
                <w:bCs/>
                <w:sz w:val="18"/>
              </w:rPr>
            </w:pPr>
            <w:r w:rsidRPr="0018070A">
              <w:rPr>
                <w:b/>
                <w:bCs/>
                <w:sz w:val="18"/>
              </w:rPr>
              <w:t>Vyjádření Jihomoravského kraje k prioritám – obecně:</w:t>
            </w:r>
          </w:p>
          <w:p w14:paraId="44C79384" w14:textId="68540AAE" w:rsidR="00A724B7" w:rsidRPr="00C73ED3" w:rsidRDefault="00A724B7" w:rsidP="008B0A1D">
            <w:pPr>
              <w:pStyle w:val="TableParagraph"/>
              <w:widowControl/>
              <w:spacing w:before="4"/>
              <w:ind w:left="57" w:right="57"/>
              <w:jc w:val="both"/>
              <w:rPr>
                <w:sz w:val="18"/>
              </w:rPr>
            </w:pPr>
            <w:r w:rsidRPr="00C73ED3">
              <w:rPr>
                <w:sz w:val="18"/>
              </w:rPr>
              <w:t xml:space="preserve">Republikové priority byly odpovídajícím způsobem zapracovány do ZÚR JMK </w:t>
            </w:r>
            <w:r w:rsidR="005F00A2" w:rsidRPr="00C73ED3">
              <w:rPr>
                <w:sz w:val="18"/>
              </w:rPr>
              <w:t>vydaných usnesením</w:t>
            </w:r>
            <w:r w:rsidRPr="00C73ED3">
              <w:rPr>
                <w:sz w:val="18"/>
              </w:rPr>
              <w:t xml:space="preserve"> Zastupitelstva Jihomoravského kraje č.</w:t>
            </w:r>
            <w:r w:rsidR="0018070A">
              <w:rPr>
                <w:sz w:val="18"/>
              </w:rPr>
              <w:t> </w:t>
            </w:r>
            <w:r w:rsidRPr="00C73ED3">
              <w:rPr>
                <w:sz w:val="18"/>
              </w:rPr>
              <w:t>2891/16/Z29 dne 05. 10. 2016.</w:t>
            </w:r>
          </w:p>
          <w:p w14:paraId="56F71C4A" w14:textId="2E0EB13F" w:rsidR="00A724B7" w:rsidRPr="00C73ED3" w:rsidRDefault="00A724B7" w:rsidP="008B0A1D">
            <w:pPr>
              <w:pStyle w:val="TableParagraph"/>
              <w:widowControl/>
              <w:spacing w:before="1"/>
              <w:ind w:left="57" w:right="57"/>
              <w:jc w:val="both"/>
              <w:rPr>
                <w:sz w:val="18"/>
              </w:rPr>
            </w:pPr>
            <w:r w:rsidRPr="00C73ED3">
              <w:rPr>
                <w:sz w:val="18"/>
              </w:rPr>
              <w:t>Republikové priority byly upřesněny zejména v kapitole A „Priority územního plánování Jihomoravského kraje“ (v obecné rovině) a dále v</w:t>
            </w:r>
            <w:r w:rsidR="0018070A">
              <w:rPr>
                <w:sz w:val="18"/>
              </w:rPr>
              <w:t> </w:t>
            </w:r>
            <w:r w:rsidRPr="00C73ED3">
              <w:rPr>
                <w:sz w:val="18"/>
              </w:rPr>
              <w:t>příslušných kapitolách a článcích ZÚR JMK viz odůvodnění ZÚR JMK - vyhodnocení souladu ZÚR s PÚR ČR.</w:t>
            </w:r>
          </w:p>
          <w:p w14:paraId="6105294F" w14:textId="77777777" w:rsidR="00F7152D" w:rsidRPr="00C73ED3" w:rsidRDefault="00F7152D" w:rsidP="008B0A1D">
            <w:pPr>
              <w:pStyle w:val="TableParagraph"/>
              <w:widowControl/>
              <w:spacing w:before="1"/>
              <w:ind w:left="57" w:right="57"/>
              <w:jc w:val="both"/>
              <w:rPr>
                <w:sz w:val="18"/>
              </w:rPr>
            </w:pPr>
          </w:p>
          <w:p w14:paraId="3772F6CF" w14:textId="1DC959A5" w:rsidR="00F7152D" w:rsidRPr="00C73ED3" w:rsidRDefault="00F7152D" w:rsidP="008B0A1D">
            <w:pPr>
              <w:pStyle w:val="TableParagraph"/>
              <w:widowControl/>
              <w:spacing w:before="1"/>
              <w:ind w:left="57" w:right="57"/>
              <w:jc w:val="both"/>
              <w:rPr>
                <w:sz w:val="18"/>
              </w:rPr>
            </w:pPr>
            <w:r w:rsidRPr="00C73ED3">
              <w:rPr>
                <w:sz w:val="18"/>
              </w:rPr>
              <w:t>ZÚR JMK ve znění aktualizace č. 1 a 2, která nabyla účinnosti dne 31.</w:t>
            </w:r>
            <w:r w:rsidR="00D61774" w:rsidRPr="00C73ED3">
              <w:rPr>
                <w:sz w:val="18"/>
              </w:rPr>
              <w:t> </w:t>
            </w:r>
            <w:r w:rsidRPr="00C73ED3">
              <w:rPr>
                <w:sz w:val="18"/>
              </w:rPr>
              <w:t>10.</w:t>
            </w:r>
            <w:r w:rsidR="0018070A">
              <w:rPr>
                <w:sz w:val="18"/>
              </w:rPr>
              <w:t> </w:t>
            </w:r>
            <w:r w:rsidRPr="00C73ED3">
              <w:rPr>
                <w:sz w:val="18"/>
              </w:rPr>
              <w:t>2020</w:t>
            </w:r>
            <w:r w:rsidR="00CD359B" w:rsidRPr="00C73ED3">
              <w:rPr>
                <w:sz w:val="18"/>
              </w:rPr>
              <w:t>,</w:t>
            </w:r>
            <w:r w:rsidRPr="00C73ED3">
              <w:rPr>
                <w:sz w:val="18"/>
              </w:rPr>
              <w:t xml:space="preserve"> zohlednily priority dle PÚR. Nově vložené nebo upravené priority v</w:t>
            </w:r>
            <w:r w:rsidR="0018070A">
              <w:rPr>
                <w:sz w:val="18"/>
              </w:rPr>
              <w:t> </w:t>
            </w:r>
            <w:r w:rsidRPr="00C73ED3">
              <w:rPr>
                <w:sz w:val="18"/>
              </w:rPr>
              <w:t>rámci Aktualizace č. 4 PÚR budou prověřeny a případně doplněny v rámci aktualizace č. 3 ZÚR JMK.</w:t>
            </w:r>
          </w:p>
        </w:tc>
      </w:tr>
      <w:tr w:rsidR="00D20D35" w:rsidRPr="00D20D35" w14:paraId="5937332A" w14:textId="77777777" w:rsidTr="00937E13">
        <w:trPr>
          <w:trHeight w:val="20"/>
          <w:jc w:val="center"/>
        </w:trPr>
        <w:tc>
          <w:tcPr>
            <w:tcW w:w="567" w:type="dxa"/>
            <w:shd w:val="clear" w:color="auto" w:fill="auto"/>
            <w:tcMar>
              <w:top w:w="57" w:type="dxa"/>
              <w:left w:w="57" w:type="dxa"/>
            </w:tcMar>
          </w:tcPr>
          <w:p w14:paraId="71160D80" w14:textId="77777777" w:rsidR="00A724B7" w:rsidRPr="00D20D35" w:rsidRDefault="00A724B7" w:rsidP="008B0A1D">
            <w:pPr>
              <w:ind w:left="57" w:right="57"/>
              <w:jc w:val="center"/>
              <w:rPr>
                <w:b/>
                <w:bCs/>
                <w:sz w:val="18"/>
                <w:szCs w:val="18"/>
              </w:rPr>
            </w:pPr>
            <w:r w:rsidRPr="00D20D35">
              <w:rPr>
                <w:b/>
                <w:bCs/>
                <w:sz w:val="18"/>
                <w:szCs w:val="18"/>
              </w:rPr>
              <w:t>12.</w:t>
            </w:r>
          </w:p>
        </w:tc>
        <w:tc>
          <w:tcPr>
            <w:tcW w:w="2098" w:type="dxa"/>
            <w:shd w:val="clear" w:color="auto" w:fill="auto"/>
          </w:tcPr>
          <w:p w14:paraId="7610CEE6" w14:textId="77777777" w:rsidR="00A724B7" w:rsidRPr="00D20D35" w:rsidRDefault="00A724B7" w:rsidP="008B0A1D">
            <w:pPr>
              <w:pStyle w:val="TableParagraph"/>
              <w:ind w:left="57" w:right="57"/>
              <w:rPr>
                <w:b/>
                <w:sz w:val="18"/>
              </w:rPr>
            </w:pPr>
            <w:r w:rsidRPr="00D20D35">
              <w:rPr>
                <w:b/>
                <w:sz w:val="18"/>
              </w:rPr>
              <w:t>Olomoucký kraj</w:t>
            </w:r>
          </w:p>
        </w:tc>
        <w:tc>
          <w:tcPr>
            <w:tcW w:w="5443" w:type="dxa"/>
            <w:shd w:val="clear" w:color="auto" w:fill="auto"/>
          </w:tcPr>
          <w:p w14:paraId="7DDE40DE" w14:textId="340CAB73" w:rsidR="00A724B7" w:rsidRPr="00D20D35" w:rsidRDefault="00A724B7" w:rsidP="008B0A1D">
            <w:pPr>
              <w:pStyle w:val="TableParagraph"/>
              <w:widowControl/>
              <w:spacing w:line="201" w:lineRule="exact"/>
              <w:ind w:left="57" w:right="57"/>
              <w:jc w:val="both"/>
              <w:rPr>
                <w:b/>
                <w:sz w:val="18"/>
              </w:rPr>
            </w:pPr>
            <w:r w:rsidRPr="00D20D35">
              <w:rPr>
                <w:b/>
                <w:sz w:val="18"/>
              </w:rPr>
              <w:t xml:space="preserve">čl. (14) až </w:t>
            </w:r>
            <w:r w:rsidR="007662E8" w:rsidRPr="00D20D35">
              <w:rPr>
                <w:b/>
                <w:sz w:val="18"/>
              </w:rPr>
              <w:t>(31)</w:t>
            </w:r>
          </w:p>
          <w:p w14:paraId="526B7377"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7F398EF1" w14:textId="77777777" w:rsidR="00A724B7" w:rsidRPr="001D22AB" w:rsidRDefault="00A724B7" w:rsidP="000B1CC2">
            <w:pPr>
              <w:pStyle w:val="TableParagraph"/>
              <w:widowControl/>
              <w:spacing w:before="6" w:after="60"/>
              <w:ind w:left="57" w:right="57"/>
              <w:jc w:val="both"/>
              <w:rPr>
                <w:spacing w:val="-2"/>
                <w:sz w:val="18"/>
              </w:rPr>
            </w:pPr>
            <w:r w:rsidRPr="001D22AB">
              <w:rPr>
                <w:spacing w:val="-2"/>
                <w:sz w:val="18"/>
              </w:rPr>
              <w:t>Respektovat republikové priority územního plánování pro zajištění udržitelného rozvoje území v územně plánovací činnosti krajů a obcí</w:t>
            </w:r>
          </w:p>
          <w:p w14:paraId="5E2DB746" w14:textId="77777777" w:rsidR="00A724B7" w:rsidRPr="00D20D35" w:rsidRDefault="00A724B7" w:rsidP="008B0A1D">
            <w:pPr>
              <w:pStyle w:val="TableParagraph"/>
              <w:widowControl/>
              <w:spacing w:line="182" w:lineRule="exact"/>
              <w:ind w:left="57" w:right="57"/>
              <w:jc w:val="both"/>
              <w:rPr>
                <w:i/>
                <w:sz w:val="16"/>
              </w:rPr>
            </w:pPr>
            <w:r w:rsidRPr="00D20D35">
              <w:rPr>
                <w:i/>
                <w:sz w:val="16"/>
              </w:rPr>
              <w:t>[mimo jiné zejm. dle části I. odst. 1 písm. a) přílohy 4 vyhl. č. 500/2006 Sb.:</w:t>
            </w:r>
          </w:p>
          <w:p w14:paraId="1ADCDEDC" w14:textId="77777777" w:rsidR="00A724B7" w:rsidRPr="00D20D35" w:rsidRDefault="00A724B7" w:rsidP="008B0A1D">
            <w:pPr>
              <w:pStyle w:val="TableParagraph"/>
              <w:widowControl/>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265E5D03" w14:textId="1467BC6B" w:rsidR="00E57155" w:rsidRPr="00D20D35" w:rsidRDefault="00A724B7" w:rsidP="00084BDF">
            <w:pPr>
              <w:pStyle w:val="TableParagraph"/>
              <w:widowControl/>
              <w:spacing w:before="1"/>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0D2313AF" w14:textId="77777777" w:rsidR="00A724B7" w:rsidRPr="00EF6AB1" w:rsidRDefault="00A724B7" w:rsidP="00084BDF">
            <w:pPr>
              <w:pStyle w:val="TableParagraph"/>
              <w:widowControl/>
              <w:ind w:left="57" w:right="57"/>
              <w:jc w:val="both"/>
              <w:rPr>
                <w:b/>
                <w:bCs/>
                <w:sz w:val="18"/>
              </w:rPr>
            </w:pPr>
            <w:r w:rsidRPr="00EF6AB1">
              <w:rPr>
                <w:b/>
                <w:bCs/>
                <w:sz w:val="18"/>
              </w:rPr>
              <w:t xml:space="preserve">Vyjádření Olomouckého kraje k prioritám – obecně: </w:t>
            </w:r>
          </w:p>
          <w:p w14:paraId="6B0C336D" w14:textId="128FD7E7" w:rsidR="00A724B7" w:rsidRPr="00C73ED3" w:rsidRDefault="00A724B7" w:rsidP="008B0A1D">
            <w:pPr>
              <w:pStyle w:val="TableParagraph"/>
              <w:widowControl/>
              <w:spacing w:before="118"/>
              <w:ind w:left="57" w:right="57"/>
              <w:jc w:val="both"/>
              <w:rPr>
                <w:sz w:val="18"/>
              </w:rPr>
            </w:pPr>
            <w:r w:rsidRPr="00C73ED3">
              <w:rPr>
                <w:sz w:val="18"/>
              </w:rPr>
              <w:t>Republikové priority územního plánování PÚR ČR ve znění Aktualizace č.</w:t>
            </w:r>
            <w:r w:rsidR="0018070A">
              <w:rPr>
                <w:sz w:val="18"/>
              </w:rPr>
              <w:t> </w:t>
            </w:r>
            <w:r w:rsidRPr="00C73ED3">
              <w:rPr>
                <w:sz w:val="18"/>
              </w:rPr>
              <w:t>1</w:t>
            </w:r>
            <w:r w:rsidR="00D30407" w:rsidRPr="00C73ED3">
              <w:rPr>
                <w:sz w:val="18"/>
              </w:rPr>
              <w:t>, 2</w:t>
            </w:r>
            <w:r w:rsidR="009966AC" w:rsidRPr="00C73ED3">
              <w:rPr>
                <w:sz w:val="18"/>
              </w:rPr>
              <w:t>, 3</w:t>
            </w:r>
            <w:r w:rsidR="00D30407" w:rsidRPr="00C73ED3">
              <w:rPr>
                <w:sz w:val="18"/>
              </w:rPr>
              <w:t xml:space="preserve"> a </w:t>
            </w:r>
            <w:r w:rsidR="009966AC" w:rsidRPr="00C73ED3">
              <w:rPr>
                <w:sz w:val="18"/>
              </w:rPr>
              <w:t>5</w:t>
            </w:r>
            <w:r w:rsidRPr="00C73ED3">
              <w:rPr>
                <w:sz w:val="18"/>
              </w:rPr>
              <w:t xml:space="preserve"> pro zajištění udržitelného rozvoje území řeší </w:t>
            </w:r>
            <w:r w:rsidR="00D6601E" w:rsidRPr="00C73ED3">
              <w:rPr>
                <w:sz w:val="18"/>
              </w:rPr>
              <w:t xml:space="preserve">ZÚR OK v platném znění. </w:t>
            </w:r>
            <w:r w:rsidRPr="00C73ED3">
              <w:rPr>
                <w:sz w:val="18"/>
              </w:rPr>
              <w:t>Naplňování</w:t>
            </w:r>
            <w:r w:rsidRPr="00C73ED3">
              <w:rPr>
                <w:spacing w:val="-4"/>
                <w:sz w:val="18"/>
              </w:rPr>
              <w:t xml:space="preserve"> </w:t>
            </w:r>
            <w:r w:rsidRPr="00C73ED3">
              <w:rPr>
                <w:sz w:val="18"/>
              </w:rPr>
              <w:t>priorit</w:t>
            </w:r>
            <w:r w:rsidRPr="00C73ED3">
              <w:rPr>
                <w:spacing w:val="-3"/>
                <w:sz w:val="18"/>
              </w:rPr>
              <w:t xml:space="preserve"> </w:t>
            </w:r>
            <w:r w:rsidRPr="00C73ED3">
              <w:rPr>
                <w:sz w:val="18"/>
              </w:rPr>
              <w:t>je</w:t>
            </w:r>
            <w:r w:rsidRPr="00C73ED3">
              <w:rPr>
                <w:spacing w:val="-2"/>
                <w:sz w:val="18"/>
              </w:rPr>
              <w:t xml:space="preserve"> </w:t>
            </w:r>
            <w:r w:rsidR="00D6601E" w:rsidRPr="00C73ED3">
              <w:rPr>
                <w:spacing w:val="-2"/>
                <w:sz w:val="18"/>
              </w:rPr>
              <w:t xml:space="preserve">podrobně popsáno </w:t>
            </w:r>
            <w:r w:rsidRPr="00C73ED3">
              <w:rPr>
                <w:sz w:val="18"/>
              </w:rPr>
              <w:t>v</w:t>
            </w:r>
            <w:r w:rsidR="00EF6AB1">
              <w:rPr>
                <w:sz w:val="18"/>
              </w:rPr>
              <w:t xml:space="preserve"> </w:t>
            </w:r>
            <w:r w:rsidRPr="00C73ED3">
              <w:rPr>
                <w:sz w:val="18"/>
              </w:rPr>
              <w:t>Aktualizac</w:t>
            </w:r>
            <w:r w:rsidR="009966AC" w:rsidRPr="00C73ED3">
              <w:rPr>
                <w:sz w:val="18"/>
              </w:rPr>
              <w:t>i</w:t>
            </w:r>
            <w:r w:rsidRPr="00C73ED3">
              <w:rPr>
                <w:spacing w:val="-2"/>
                <w:sz w:val="18"/>
              </w:rPr>
              <w:t xml:space="preserve"> </w:t>
            </w:r>
            <w:r w:rsidRPr="00C73ED3">
              <w:rPr>
                <w:sz w:val="18"/>
              </w:rPr>
              <w:t>č.</w:t>
            </w:r>
            <w:r w:rsidRPr="00C73ED3">
              <w:rPr>
                <w:spacing w:val="-2"/>
                <w:sz w:val="18"/>
              </w:rPr>
              <w:t xml:space="preserve"> </w:t>
            </w:r>
            <w:r w:rsidRPr="00C73ED3">
              <w:rPr>
                <w:sz w:val="18"/>
              </w:rPr>
              <w:t>2a</w:t>
            </w:r>
            <w:r w:rsidRPr="00C73ED3">
              <w:rPr>
                <w:spacing w:val="-3"/>
                <w:sz w:val="18"/>
              </w:rPr>
              <w:t xml:space="preserve"> </w:t>
            </w:r>
            <w:r w:rsidRPr="00C73ED3">
              <w:rPr>
                <w:sz w:val="18"/>
              </w:rPr>
              <w:t>ZÚR</w:t>
            </w:r>
            <w:r w:rsidRPr="00C73ED3">
              <w:rPr>
                <w:spacing w:val="-3"/>
                <w:sz w:val="18"/>
              </w:rPr>
              <w:t xml:space="preserve"> </w:t>
            </w:r>
            <w:r w:rsidRPr="00C73ED3">
              <w:rPr>
                <w:sz w:val="18"/>
              </w:rPr>
              <w:t>OK</w:t>
            </w:r>
            <w:r w:rsidR="00D6601E" w:rsidRPr="00C73ED3">
              <w:rPr>
                <w:sz w:val="18"/>
              </w:rPr>
              <w:t xml:space="preserve"> (vydána Zastupitelstvem Olomouckého kraje dne 23. 9. 2019 usnesením č.</w:t>
            </w:r>
            <w:r w:rsidR="00EF6AB1">
              <w:rPr>
                <w:sz w:val="18"/>
              </w:rPr>
              <w:t xml:space="preserve"> </w:t>
            </w:r>
            <w:r w:rsidR="00D6601E" w:rsidRPr="00C73ED3">
              <w:rPr>
                <w:sz w:val="18"/>
              </w:rPr>
              <w:t>UZ/17/60/2019 a nabyla účinnosti dne 15. 10. 2019)</w:t>
            </w:r>
            <w:r w:rsidRPr="00C73ED3">
              <w:rPr>
                <w:spacing w:val="-2"/>
                <w:sz w:val="18"/>
              </w:rPr>
              <w:t xml:space="preserve"> </w:t>
            </w:r>
            <w:r w:rsidRPr="00C73ED3">
              <w:rPr>
                <w:sz w:val="18"/>
              </w:rPr>
              <w:t>v kapitole Odůvodnění II. Vyhodnocení souladu s</w:t>
            </w:r>
            <w:r w:rsidR="00EF6AB1">
              <w:rPr>
                <w:sz w:val="18"/>
              </w:rPr>
              <w:t xml:space="preserve"> </w:t>
            </w:r>
            <w:r w:rsidRPr="00C73ED3">
              <w:rPr>
                <w:sz w:val="18"/>
              </w:rPr>
              <w:t>PÚR, výsledek přezkoumání</w:t>
            </w:r>
            <w:r w:rsidRPr="00C73ED3">
              <w:rPr>
                <w:spacing w:val="-28"/>
                <w:sz w:val="18"/>
              </w:rPr>
              <w:t xml:space="preserve"> </w:t>
            </w:r>
            <w:r w:rsidRPr="00C73ED3">
              <w:rPr>
                <w:sz w:val="18"/>
              </w:rPr>
              <w:t>dle</w:t>
            </w:r>
            <w:r w:rsidR="00BF17BC" w:rsidRPr="00C73ED3">
              <w:rPr>
                <w:sz w:val="18"/>
              </w:rPr>
              <w:t xml:space="preserve"> </w:t>
            </w:r>
            <w:r w:rsidRPr="00C73ED3">
              <w:rPr>
                <w:sz w:val="18"/>
              </w:rPr>
              <w:t>§</w:t>
            </w:r>
            <w:r w:rsidR="0018070A">
              <w:rPr>
                <w:sz w:val="18"/>
              </w:rPr>
              <w:t> </w:t>
            </w:r>
            <w:r w:rsidRPr="00C73ED3">
              <w:rPr>
                <w:sz w:val="18"/>
              </w:rPr>
              <w:t>40 odst. 1 a 2 stavebního zákona a</w:t>
            </w:r>
            <w:r w:rsidR="00EF6AB1">
              <w:rPr>
                <w:sz w:val="18"/>
              </w:rPr>
              <w:t xml:space="preserve"> </w:t>
            </w:r>
            <w:r w:rsidRPr="00C73ED3">
              <w:rPr>
                <w:sz w:val="18"/>
              </w:rPr>
              <w:t>ve VVURÚ v kapitole E „Vyhodnocení přínosu zásad územního rozvoje k naplnění priorit územního plánování“.</w:t>
            </w:r>
          </w:p>
          <w:p w14:paraId="23E31206" w14:textId="0B9486BE" w:rsidR="00D6601E" w:rsidRPr="00C73ED3" w:rsidRDefault="00D6601E" w:rsidP="00EF6AB1">
            <w:pPr>
              <w:pStyle w:val="TableParagraph"/>
              <w:widowControl/>
              <w:spacing w:before="121" w:after="720"/>
              <w:ind w:left="57" w:right="57"/>
              <w:jc w:val="both"/>
              <w:rPr>
                <w:sz w:val="18"/>
              </w:rPr>
            </w:pPr>
            <w:r w:rsidRPr="00C73ED3">
              <w:rPr>
                <w:sz w:val="18"/>
              </w:rPr>
              <w:t>Republikové priority vyplývající z aktualizace č. 4 PÚR ČR budou zapracovány do úplné aktualizace ZÚR OK, když práce na Zprávě o</w:t>
            </w:r>
            <w:r w:rsidR="00CF239D" w:rsidRPr="00C73ED3">
              <w:rPr>
                <w:sz w:val="18"/>
              </w:rPr>
              <w:t> </w:t>
            </w:r>
            <w:r w:rsidRPr="00C73ED3">
              <w:rPr>
                <w:sz w:val="18"/>
              </w:rPr>
              <w:t>uplatňování ZÚR OK za uplynulé období budou zahájeny v letošním roce.</w:t>
            </w:r>
          </w:p>
        </w:tc>
      </w:tr>
      <w:tr w:rsidR="00D20D35" w:rsidRPr="00D20D35" w14:paraId="5BD681B1" w14:textId="77777777" w:rsidTr="00937E13">
        <w:trPr>
          <w:trHeight w:val="20"/>
          <w:jc w:val="center"/>
        </w:trPr>
        <w:tc>
          <w:tcPr>
            <w:tcW w:w="567" w:type="dxa"/>
            <w:shd w:val="clear" w:color="auto" w:fill="auto"/>
            <w:tcMar>
              <w:top w:w="57" w:type="dxa"/>
              <w:left w:w="57" w:type="dxa"/>
            </w:tcMar>
          </w:tcPr>
          <w:p w14:paraId="35B2BAEF" w14:textId="77777777" w:rsidR="00A724B7" w:rsidRPr="00D20D35" w:rsidRDefault="00A724B7" w:rsidP="008B0A1D">
            <w:pPr>
              <w:ind w:left="57" w:right="57"/>
              <w:jc w:val="center"/>
              <w:rPr>
                <w:b/>
                <w:bCs/>
                <w:sz w:val="18"/>
                <w:szCs w:val="18"/>
              </w:rPr>
            </w:pPr>
            <w:r w:rsidRPr="00D20D35">
              <w:rPr>
                <w:b/>
                <w:bCs/>
                <w:sz w:val="18"/>
                <w:szCs w:val="18"/>
              </w:rPr>
              <w:lastRenderedPageBreak/>
              <w:t>13.</w:t>
            </w:r>
          </w:p>
        </w:tc>
        <w:tc>
          <w:tcPr>
            <w:tcW w:w="2098" w:type="dxa"/>
            <w:shd w:val="clear" w:color="auto" w:fill="auto"/>
          </w:tcPr>
          <w:p w14:paraId="24BA3326" w14:textId="77777777" w:rsidR="00A724B7" w:rsidRPr="00D20D35" w:rsidRDefault="00A724B7" w:rsidP="008B0A1D">
            <w:pPr>
              <w:pStyle w:val="TableParagraph"/>
              <w:ind w:left="57" w:right="57"/>
              <w:rPr>
                <w:b/>
                <w:sz w:val="18"/>
              </w:rPr>
            </w:pPr>
            <w:r w:rsidRPr="00D20D35">
              <w:rPr>
                <w:b/>
                <w:sz w:val="18"/>
              </w:rPr>
              <w:t>Zlínský kraj</w:t>
            </w:r>
          </w:p>
        </w:tc>
        <w:tc>
          <w:tcPr>
            <w:tcW w:w="5443" w:type="dxa"/>
            <w:shd w:val="clear" w:color="auto" w:fill="auto"/>
          </w:tcPr>
          <w:p w14:paraId="164907DB" w14:textId="39C5FE8B" w:rsidR="00A724B7" w:rsidRPr="00D20D35" w:rsidRDefault="00A724B7" w:rsidP="008B0A1D">
            <w:pPr>
              <w:pStyle w:val="TableParagraph"/>
              <w:widowControl/>
              <w:spacing w:line="201" w:lineRule="exact"/>
              <w:ind w:left="57" w:right="57"/>
              <w:jc w:val="both"/>
              <w:rPr>
                <w:b/>
                <w:sz w:val="18"/>
              </w:rPr>
            </w:pPr>
            <w:r w:rsidRPr="00D20D35">
              <w:rPr>
                <w:b/>
                <w:sz w:val="18"/>
              </w:rPr>
              <w:t xml:space="preserve">čl. (14) až </w:t>
            </w:r>
            <w:r w:rsidR="007662E8" w:rsidRPr="00D20D35">
              <w:rPr>
                <w:b/>
                <w:sz w:val="18"/>
              </w:rPr>
              <w:t>(31)</w:t>
            </w:r>
          </w:p>
          <w:p w14:paraId="0ABF283D"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6277712B" w14:textId="77777777" w:rsidR="00A724B7" w:rsidRPr="001D22AB" w:rsidRDefault="00A724B7" w:rsidP="000B1CC2">
            <w:pPr>
              <w:pStyle w:val="TableParagraph"/>
              <w:widowControl/>
              <w:spacing w:before="5" w:after="60"/>
              <w:ind w:left="57" w:right="57"/>
              <w:jc w:val="both"/>
              <w:rPr>
                <w:spacing w:val="-2"/>
                <w:sz w:val="18"/>
              </w:rPr>
            </w:pPr>
            <w:r w:rsidRPr="001D22AB">
              <w:rPr>
                <w:spacing w:val="-2"/>
                <w:sz w:val="18"/>
              </w:rPr>
              <w:t>Respektovat republikové priority územního plánování pro zajištění udržitelného rozvoje území v územně plánovací činnosti krajů a obcí</w:t>
            </w:r>
          </w:p>
          <w:p w14:paraId="1B3D63A1" w14:textId="77777777" w:rsidR="00A724B7" w:rsidRPr="00D20D35" w:rsidRDefault="00A724B7" w:rsidP="008B0A1D">
            <w:pPr>
              <w:pStyle w:val="TableParagraph"/>
              <w:widowControl/>
              <w:spacing w:line="182" w:lineRule="exact"/>
              <w:ind w:left="57" w:right="57"/>
              <w:jc w:val="both"/>
              <w:rPr>
                <w:i/>
                <w:sz w:val="16"/>
              </w:rPr>
            </w:pPr>
            <w:r w:rsidRPr="00D20D35">
              <w:rPr>
                <w:i/>
                <w:sz w:val="16"/>
              </w:rPr>
              <w:t>[mimo jiné zejm. dle části I. odst. 1 písm. a) přílohy 4 vyhl. č. 500/2006 Sb.:</w:t>
            </w:r>
          </w:p>
          <w:p w14:paraId="1D23C546" w14:textId="77777777" w:rsidR="00A724B7" w:rsidRPr="00D20D35" w:rsidRDefault="00A724B7" w:rsidP="008B0A1D">
            <w:pPr>
              <w:pStyle w:val="TableParagraph"/>
              <w:widowControl/>
              <w:spacing w:before="1"/>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0053C13C" w14:textId="6AB41E26" w:rsidR="00E57155" w:rsidRPr="00D20D35" w:rsidRDefault="00A724B7" w:rsidP="00084BDF">
            <w:pPr>
              <w:pStyle w:val="TableParagraph"/>
              <w:widowControl/>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2828D41E" w14:textId="77777777" w:rsidR="00A724B7" w:rsidRPr="00EF6AB1" w:rsidRDefault="00A724B7" w:rsidP="008B0A1D">
            <w:pPr>
              <w:pStyle w:val="TableParagraph"/>
              <w:widowControl/>
              <w:spacing w:line="201" w:lineRule="exact"/>
              <w:ind w:left="57" w:right="57"/>
              <w:jc w:val="both"/>
              <w:rPr>
                <w:b/>
                <w:bCs/>
                <w:sz w:val="18"/>
              </w:rPr>
            </w:pPr>
            <w:r w:rsidRPr="00EF6AB1">
              <w:rPr>
                <w:b/>
                <w:bCs/>
                <w:sz w:val="18"/>
              </w:rPr>
              <w:t>Vyjádření Zlínského kraje k prioritám – obecně:</w:t>
            </w:r>
          </w:p>
          <w:p w14:paraId="350F4551" w14:textId="022E3C08" w:rsidR="00887783" w:rsidRPr="00C73ED3" w:rsidRDefault="00A724B7" w:rsidP="008B0A1D">
            <w:pPr>
              <w:pStyle w:val="TableParagraph"/>
              <w:widowControl/>
              <w:spacing w:before="4"/>
              <w:ind w:left="57" w:right="57"/>
              <w:jc w:val="both"/>
              <w:rPr>
                <w:sz w:val="18"/>
              </w:rPr>
            </w:pPr>
            <w:r w:rsidRPr="00C73ED3">
              <w:rPr>
                <w:sz w:val="18"/>
              </w:rPr>
              <w:t xml:space="preserve">Republikové priority územního plánování pro zajištění udržitelného rozvoje území jsou zapracovány do účinných Zásad územního rozvoje ve znění aktualizace č. </w:t>
            </w:r>
            <w:r w:rsidR="00C75CEA" w:rsidRPr="00C73ED3">
              <w:rPr>
                <w:sz w:val="18"/>
              </w:rPr>
              <w:t>4</w:t>
            </w:r>
            <w:r w:rsidRPr="00C73ED3">
              <w:rPr>
                <w:sz w:val="18"/>
              </w:rPr>
              <w:t xml:space="preserve"> (dále ZÚR ZK), do kapitoly 1. Priority územního plánování.</w:t>
            </w:r>
            <w:r w:rsidR="00887783" w:rsidRPr="00C73ED3">
              <w:rPr>
                <w:sz w:val="18"/>
              </w:rPr>
              <w:t xml:space="preserve"> V souladu s úpravou republikových priorit územního plánování budou v rámci následující řádné aktualizace ZÚR ZK upraveny také priority územního plánování.</w:t>
            </w:r>
          </w:p>
          <w:p w14:paraId="415E5B04" w14:textId="25E30EF1" w:rsidR="00A724B7" w:rsidRPr="00C73ED3" w:rsidRDefault="00A724B7" w:rsidP="008B0A1D">
            <w:pPr>
              <w:pStyle w:val="TableParagraph"/>
              <w:widowControl/>
              <w:spacing w:before="4"/>
              <w:ind w:left="57" w:right="57"/>
              <w:jc w:val="both"/>
              <w:rPr>
                <w:sz w:val="18"/>
              </w:rPr>
            </w:pPr>
          </w:p>
        </w:tc>
      </w:tr>
      <w:tr w:rsidR="00D20D35" w:rsidRPr="00D20D35" w14:paraId="5C3BFEA7" w14:textId="77777777" w:rsidTr="00937E13">
        <w:trPr>
          <w:trHeight w:val="20"/>
          <w:jc w:val="center"/>
        </w:trPr>
        <w:tc>
          <w:tcPr>
            <w:tcW w:w="567" w:type="dxa"/>
            <w:shd w:val="clear" w:color="auto" w:fill="auto"/>
            <w:tcMar>
              <w:top w:w="57" w:type="dxa"/>
              <w:left w:w="57" w:type="dxa"/>
            </w:tcMar>
          </w:tcPr>
          <w:p w14:paraId="4F3A49F4" w14:textId="77777777" w:rsidR="00A724B7" w:rsidRPr="00D20D35" w:rsidRDefault="00A724B7" w:rsidP="008B0A1D">
            <w:pPr>
              <w:ind w:left="57" w:right="57"/>
              <w:jc w:val="center"/>
              <w:rPr>
                <w:b/>
                <w:bCs/>
                <w:sz w:val="18"/>
                <w:szCs w:val="18"/>
              </w:rPr>
            </w:pPr>
            <w:r w:rsidRPr="00D20D35">
              <w:rPr>
                <w:b/>
                <w:bCs/>
                <w:sz w:val="18"/>
                <w:szCs w:val="18"/>
              </w:rPr>
              <w:t>14.</w:t>
            </w:r>
          </w:p>
        </w:tc>
        <w:tc>
          <w:tcPr>
            <w:tcW w:w="2098" w:type="dxa"/>
            <w:shd w:val="clear" w:color="auto" w:fill="auto"/>
          </w:tcPr>
          <w:p w14:paraId="0A33E9A4" w14:textId="77777777" w:rsidR="00A724B7" w:rsidRPr="00D20D35" w:rsidRDefault="00A724B7" w:rsidP="008B0A1D">
            <w:pPr>
              <w:pStyle w:val="TableParagraph"/>
              <w:ind w:left="57" w:right="57"/>
              <w:rPr>
                <w:b/>
                <w:sz w:val="18"/>
              </w:rPr>
            </w:pPr>
            <w:r w:rsidRPr="00D20D35">
              <w:rPr>
                <w:b/>
                <w:sz w:val="18"/>
              </w:rPr>
              <w:t>Moravskoslezský kraj</w:t>
            </w:r>
          </w:p>
        </w:tc>
        <w:tc>
          <w:tcPr>
            <w:tcW w:w="5443" w:type="dxa"/>
            <w:shd w:val="clear" w:color="auto" w:fill="auto"/>
          </w:tcPr>
          <w:p w14:paraId="0496DD72" w14:textId="0274A9C9" w:rsidR="00A724B7" w:rsidRPr="00D20D35" w:rsidRDefault="00A724B7" w:rsidP="008B0A1D">
            <w:pPr>
              <w:pStyle w:val="TableParagraph"/>
              <w:widowControl/>
              <w:spacing w:line="203" w:lineRule="exact"/>
              <w:ind w:left="57" w:right="57"/>
              <w:jc w:val="both"/>
              <w:rPr>
                <w:b/>
                <w:sz w:val="18"/>
              </w:rPr>
            </w:pPr>
            <w:r w:rsidRPr="00D20D35">
              <w:rPr>
                <w:b/>
                <w:sz w:val="18"/>
              </w:rPr>
              <w:t xml:space="preserve">čl. (14) až </w:t>
            </w:r>
            <w:r w:rsidR="007662E8" w:rsidRPr="00D20D35">
              <w:rPr>
                <w:b/>
                <w:sz w:val="18"/>
              </w:rPr>
              <w:t>(31)</w:t>
            </w:r>
          </w:p>
          <w:p w14:paraId="2ABA1FFA" w14:textId="77777777" w:rsidR="00A724B7" w:rsidRPr="00D20D35" w:rsidRDefault="00A724B7" w:rsidP="008B0A1D">
            <w:pPr>
              <w:pStyle w:val="TableParagraph"/>
              <w:widowControl/>
              <w:ind w:left="57" w:right="57"/>
              <w:jc w:val="both"/>
              <w:rPr>
                <w:b/>
                <w:sz w:val="18"/>
              </w:rPr>
            </w:pPr>
            <w:r w:rsidRPr="00D20D35">
              <w:rPr>
                <w:b/>
                <w:sz w:val="18"/>
              </w:rPr>
              <w:t>Kapitola 2 „Republikové priority územního plánování pro zajištění udržitelného rozvoje území“</w:t>
            </w:r>
          </w:p>
          <w:p w14:paraId="41699130" w14:textId="77777777" w:rsidR="00A724B7" w:rsidRPr="001D22AB" w:rsidRDefault="00A724B7" w:rsidP="000B1CC2">
            <w:pPr>
              <w:pStyle w:val="TableParagraph"/>
              <w:widowControl/>
              <w:spacing w:before="3" w:after="60"/>
              <w:ind w:left="57" w:right="57"/>
              <w:jc w:val="both"/>
              <w:rPr>
                <w:spacing w:val="-2"/>
                <w:sz w:val="18"/>
              </w:rPr>
            </w:pPr>
            <w:r w:rsidRPr="001D22AB">
              <w:rPr>
                <w:spacing w:val="-2"/>
                <w:sz w:val="18"/>
              </w:rPr>
              <w:t>Respektovat republikové priority územního plánování pro zajištění udržitelného rozvoje území v územně plánovací činnosti krajů a obcí</w:t>
            </w:r>
          </w:p>
          <w:p w14:paraId="09F3B056" w14:textId="77777777" w:rsidR="00A724B7" w:rsidRPr="00D20D35" w:rsidRDefault="00A724B7" w:rsidP="008B0A1D">
            <w:pPr>
              <w:pStyle w:val="TableParagraph"/>
              <w:widowControl/>
              <w:spacing w:before="1" w:line="183" w:lineRule="exact"/>
              <w:ind w:left="57" w:right="57"/>
              <w:jc w:val="both"/>
              <w:rPr>
                <w:i/>
                <w:sz w:val="16"/>
              </w:rPr>
            </w:pPr>
            <w:r w:rsidRPr="00D20D35">
              <w:rPr>
                <w:i/>
                <w:sz w:val="16"/>
              </w:rPr>
              <w:t>[mimo jiné zejm. dle části I. odst. 1 písm. a) přílohy 4 vyhl. č. 500/2006 Sb.:</w:t>
            </w:r>
          </w:p>
          <w:p w14:paraId="64C09B2C" w14:textId="77777777" w:rsidR="00A724B7" w:rsidRPr="00D20D35" w:rsidRDefault="00A724B7" w:rsidP="008B0A1D">
            <w:pPr>
              <w:pStyle w:val="TableParagraph"/>
              <w:widowControl/>
              <w:ind w:left="57" w:right="57"/>
              <w:jc w:val="both"/>
              <w:rPr>
                <w:i/>
                <w:sz w:val="16"/>
              </w:rPr>
            </w:pPr>
            <w:r w:rsidRPr="00D20D35">
              <w:rPr>
                <w:i/>
                <w:sz w:val="16"/>
              </w:rPr>
              <w:t>„Textová část zásad územního rozvoje obsahuje … a) stanovení priorit územního plánování kraje pro zajištění udržitelného rozvoje území včetně zohlednění priorit stanovených v politice územního rozvoje …“ a dle písm.</w:t>
            </w:r>
          </w:p>
          <w:p w14:paraId="4C0DCF36" w14:textId="1AF58A5F" w:rsidR="00E57155" w:rsidRPr="00D20D35" w:rsidRDefault="00A724B7" w:rsidP="00084BDF">
            <w:pPr>
              <w:pStyle w:val="TableParagraph"/>
              <w:widowControl/>
              <w:ind w:left="57" w:right="57"/>
              <w:jc w:val="both"/>
              <w:rPr>
                <w:i/>
                <w:sz w:val="16"/>
              </w:rPr>
            </w:pPr>
            <w:r w:rsidRPr="00D20D35">
              <w:rPr>
                <w:i/>
                <w:sz w:val="16"/>
              </w:rPr>
              <w:t>E. Obsah přílohy 5 vyhl. č. 500/2006 Sb., kde se stanovuje, že vyhodnocení předpokládaných vlivů zásad územního rozvoje a územního plánu na udržitelný rozvoj území obsahuje: „Vyhodnocení přínosu zásad územního rozvoje nebo územního plánu k naplnění priorit územního plánování pro zajištění udržitelného rozvoje území obsažených v politice územního rozvoje nebo v zásadách územního rozvoje.“].</w:t>
            </w:r>
          </w:p>
        </w:tc>
        <w:tc>
          <w:tcPr>
            <w:tcW w:w="6066" w:type="dxa"/>
            <w:shd w:val="clear" w:color="auto" w:fill="auto"/>
          </w:tcPr>
          <w:p w14:paraId="48D3177E" w14:textId="77777777" w:rsidR="00A724B7" w:rsidRPr="00EF6AB1" w:rsidRDefault="00A724B7" w:rsidP="008B0A1D">
            <w:pPr>
              <w:pStyle w:val="TableParagraph"/>
              <w:widowControl/>
              <w:spacing w:line="204" w:lineRule="exact"/>
              <w:ind w:left="57" w:right="57"/>
              <w:jc w:val="both"/>
              <w:rPr>
                <w:b/>
                <w:bCs/>
                <w:sz w:val="18"/>
              </w:rPr>
            </w:pPr>
            <w:r w:rsidRPr="00EF6AB1">
              <w:rPr>
                <w:b/>
                <w:bCs/>
                <w:sz w:val="18"/>
              </w:rPr>
              <w:t>Vyjádření Moravskoslezského kraje k prioritám – obecně:</w:t>
            </w:r>
          </w:p>
          <w:p w14:paraId="6539248C" w14:textId="613C4B8A" w:rsidR="007642DB" w:rsidRPr="00C73ED3" w:rsidRDefault="00C5383A" w:rsidP="008B0A1D">
            <w:pPr>
              <w:pStyle w:val="TableParagraph"/>
              <w:widowControl/>
              <w:spacing w:before="4"/>
              <w:ind w:left="57" w:right="57"/>
              <w:jc w:val="both"/>
              <w:rPr>
                <w:sz w:val="18"/>
              </w:rPr>
            </w:pPr>
            <w:r w:rsidRPr="00C73ED3">
              <w:rPr>
                <w:sz w:val="18"/>
              </w:rPr>
              <w:t>Republikové priority územního plánování čl. (14) až (32)</w:t>
            </w:r>
            <w:r w:rsidR="0011774D" w:rsidRPr="00C73ED3">
              <w:t xml:space="preserve"> </w:t>
            </w:r>
            <w:r w:rsidR="0011774D" w:rsidRPr="00C73ED3">
              <w:rPr>
                <w:sz w:val="18"/>
              </w:rPr>
              <w:t>obsažené v</w:t>
            </w:r>
            <w:r w:rsidR="00CF239D" w:rsidRPr="00C73ED3">
              <w:rPr>
                <w:sz w:val="18"/>
              </w:rPr>
              <w:t> </w:t>
            </w:r>
            <w:r w:rsidR="0011774D" w:rsidRPr="00C73ED3">
              <w:rPr>
                <w:sz w:val="18"/>
              </w:rPr>
              <w:t xml:space="preserve">PÚR ČR ve znění jejích Aktualizací č. 1-3 a 5, </w:t>
            </w:r>
            <w:r w:rsidRPr="00C73ED3">
              <w:rPr>
                <w:sz w:val="18"/>
              </w:rPr>
              <w:t>byly zapracovány do Aktualizace č.</w:t>
            </w:r>
            <w:r w:rsidRPr="00C73ED3">
              <w:rPr>
                <w:spacing w:val="-3"/>
                <w:sz w:val="18"/>
              </w:rPr>
              <w:t xml:space="preserve"> </w:t>
            </w:r>
            <w:r w:rsidRPr="00C73ED3">
              <w:rPr>
                <w:sz w:val="18"/>
              </w:rPr>
              <w:t>1</w:t>
            </w:r>
            <w:r w:rsidRPr="00C73ED3">
              <w:rPr>
                <w:spacing w:val="-2"/>
                <w:sz w:val="18"/>
              </w:rPr>
              <w:t xml:space="preserve"> </w:t>
            </w:r>
            <w:r w:rsidRPr="00C73ED3">
              <w:rPr>
                <w:sz w:val="18"/>
              </w:rPr>
              <w:t>Zásad</w:t>
            </w:r>
            <w:r w:rsidRPr="00C73ED3">
              <w:rPr>
                <w:spacing w:val="-3"/>
                <w:sz w:val="18"/>
              </w:rPr>
              <w:t xml:space="preserve"> </w:t>
            </w:r>
            <w:r w:rsidRPr="00C73ED3">
              <w:rPr>
                <w:sz w:val="18"/>
              </w:rPr>
              <w:t>územního</w:t>
            </w:r>
            <w:r w:rsidRPr="00C73ED3">
              <w:rPr>
                <w:spacing w:val="-2"/>
                <w:sz w:val="18"/>
              </w:rPr>
              <w:t xml:space="preserve"> </w:t>
            </w:r>
            <w:r w:rsidRPr="00C73ED3">
              <w:rPr>
                <w:sz w:val="18"/>
              </w:rPr>
              <w:t>rozvoje</w:t>
            </w:r>
            <w:r w:rsidRPr="00C73ED3">
              <w:rPr>
                <w:spacing w:val="-4"/>
                <w:sz w:val="18"/>
              </w:rPr>
              <w:t xml:space="preserve"> </w:t>
            </w:r>
            <w:r w:rsidRPr="00C73ED3">
              <w:rPr>
                <w:sz w:val="18"/>
              </w:rPr>
              <w:t>Moravskoslezského</w:t>
            </w:r>
            <w:r w:rsidRPr="00C73ED3">
              <w:rPr>
                <w:spacing w:val="-5"/>
                <w:sz w:val="18"/>
              </w:rPr>
              <w:t xml:space="preserve"> </w:t>
            </w:r>
            <w:r w:rsidRPr="00C73ED3">
              <w:rPr>
                <w:sz w:val="18"/>
              </w:rPr>
              <w:t>kraje,</w:t>
            </w:r>
            <w:r w:rsidRPr="00C73ED3">
              <w:rPr>
                <w:spacing w:val="-4"/>
                <w:sz w:val="18"/>
              </w:rPr>
              <w:t xml:space="preserve"> </w:t>
            </w:r>
            <w:r w:rsidRPr="00C73ED3">
              <w:rPr>
                <w:sz w:val="18"/>
              </w:rPr>
              <w:t>která</w:t>
            </w:r>
            <w:r w:rsidRPr="00C73ED3">
              <w:rPr>
                <w:spacing w:val="-2"/>
                <w:sz w:val="18"/>
              </w:rPr>
              <w:t xml:space="preserve"> </w:t>
            </w:r>
            <w:r w:rsidRPr="00C73ED3">
              <w:rPr>
                <w:sz w:val="18"/>
              </w:rPr>
              <w:t>nabyla</w:t>
            </w:r>
            <w:r w:rsidRPr="00C73ED3">
              <w:rPr>
                <w:spacing w:val="-5"/>
                <w:sz w:val="18"/>
              </w:rPr>
              <w:t xml:space="preserve"> </w:t>
            </w:r>
            <w:r w:rsidRPr="00C73ED3">
              <w:rPr>
                <w:sz w:val="18"/>
              </w:rPr>
              <w:t>účinnost</w:t>
            </w:r>
            <w:r w:rsidRPr="00C73ED3">
              <w:rPr>
                <w:spacing w:val="-4"/>
                <w:sz w:val="18"/>
              </w:rPr>
              <w:t xml:space="preserve"> </w:t>
            </w:r>
            <w:r w:rsidRPr="00C73ED3">
              <w:rPr>
                <w:sz w:val="18"/>
              </w:rPr>
              <w:t>21.</w:t>
            </w:r>
            <w:r w:rsidRPr="00C73ED3">
              <w:rPr>
                <w:spacing w:val="-4"/>
                <w:sz w:val="18"/>
              </w:rPr>
              <w:t xml:space="preserve"> </w:t>
            </w:r>
            <w:r w:rsidRPr="00C73ED3">
              <w:rPr>
                <w:sz w:val="18"/>
              </w:rPr>
              <w:t>11.</w:t>
            </w:r>
            <w:r w:rsidRPr="00C73ED3">
              <w:rPr>
                <w:spacing w:val="-3"/>
                <w:sz w:val="18"/>
              </w:rPr>
              <w:t xml:space="preserve"> </w:t>
            </w:r>
            <w:r w:rsidRPr="00C73ED3">
              <w:rPr>
                <w:sz w:val="18"/>
              </w:rPr>
              <w:t xml:space="preserve">2018. </w:t>
            </w:r>
            <w:r w:rsidR="007642DB" w:rsidRPr="00C73ED3">
              <w:rPr>
                <w:sz w:val="18"/>
              </w:rPr>
              <w:t>V rámci aktualizace č. 2a</w:t>
            </w:r>
            <w:r w:rsidR="0011774D" w:rsidRPr="00C73ED3">
              <w:rPr>
                <w:sz w:val="18"/>
              </w:rPr>
              <w:t xml:space="preserve"> </w:t>
            </w:r>
            <w:r w:rsidR="007642DB" w:rsidRPr="00C73ED3">
              <w:rPr>
                <w:sz w:val="18"/>
              </w:rPr>
              <w:t>ZÚR</w:t>
            </w:r>
            <w:r w:rsidR="0011774D" w:rsidRPr="00C73ED3">
              <w:rPr>
                <w:sz w:val="18"/>
              </w:rPr>
              <w:t xml:space="preserve"> MSK</w:t>
            </w:r>
            <w:r w:rsidR="007642DB" w:rsidRPr="00C73ED3">
              <w:rPr>
                <w:sz w:val="18"/>
              </w:rPr>
              <w:t xml:space="preserve"> která je účinná od </w:t>
            </w:r>
            <w:r w:rsidR="00CD359B" w:rsidRPr="00C73ED3">
              <w:rPr>
                <w:sz w:val="18"/>
              </w:rPr>
              <w:t>16. 8. 2022</w:t>
            </w:r>
            <w:r w:rsidR="0011774D" w:rsidRPr="00C73ED3">
              <w:rPr>
                <w:sz w:val="18"/>
              </w:rPr>
              <w:t>,</w:t>
            </w:r>
            <w:r w:rsidR="007642DB" w:rsidRPr="00C73ED3">
              <w:rPr>
                <w:sz w:val="18"/>
              </w:rPr>
              <w:t xml:space="preserve"> byly republikové priority územního plánování </w:t>
            </w:r>
            <w:r w:rsidR="0011774D" w:rsidRPr="00C73ED3">
              <w:rPr>
                <w:sz w:val="18"/>
              </w:rPr>
              <w:t>vyplývající z</w:t>
            </w:r>
            <w:r w:rsidR="00EF6AB1">
              <w:rPr>
                <w:sz w:val="18"/>
              </w:rPr>
              <w:t> </w:t>
            </w:r>
            <w:r w:rsidR="0011774D" w:rsidRPr="00C73ED3">
              <w:rPr>
                <w:sz w:val="18"/>
              </w:rPr>
              <w:t xml:space="preserve">aktualizace č. 4 PÚR ČR </w:t>
            </w:r>
            <w:r w:rsidR="007642DB" w:rsidRPr="00C73ED3">
              <w:rPr>
                <w:sz w:val="18"/>
              </w:rPr>
              <w:t>promítnuty do ZÚR MSK.</w:t>
            </w:r>
          </w:p>
        </w:tc>
      </w:tr>
      <w:tr w:rsidR="00D20D35" w:rsidRPr="00D20D35" w14:paraId="4807DFF6" w14:textId="77777777" w:rsidTr="00937E13">
        <w:trPr>
          <w:trHeight w:val="20"/>
          <w:jc w:val="center"/>
        </w:trPr>
        <w:tc>
          <w:tcPr>
            <w:tcW w:w="567" w:type="dxa"/>
            <w:shd w:val="clear" w:color="auto" w:fill="auto"/>
            <w:tcMar>
              <w:top w:w="57" w:type="dxa"/>
              <w:left w:w="57" w:type="dxa"/>
            </w:tcMar>
          </w:tcPr>
          <w:p w14:paraId="04A526D0" w14:textId="77777777" w:rsidR="00A724B7" w:rsidRPr="00D20D35" w:rsidRDefault="00A724B7" w:rsidP="008B0A1D">
            <w:pPr>
              <w:ind w:left="57" w:right="57"/>
              <w:jc w:val="center"/>
              <w:rPr>
                <w:b/>
                <w:bCs/>
                <w:sz w:val="18"/>
                <w:szCs w:val="18"/>
              </w:rPr>
            </w:pPr>
            <w:r w:rsidRPr="00D20D35">
              <w:rPr>
                <w:b/>
                <w:bCs/>
                <w:sz w:val="18"/>
                <w:szCs w:val="18"/>
              </w:rPr>
              <w:t>15.</w:t>
            </w:r>
          </w:p>
        </w:tc>
        <w:tc>
          <w:tcPr>
            <w:tcW w:w="2098" w:type="dxa"/>
            <w:shd w:val="clear" w:color="auto" w:fill="auto"/>
          </w:tcPr>
          <w:p w14:paraId="4ECE9A61" w14:textId="77777777" w:rsidR="00A724B7" w:rsidRPr="00D20D35" w:rsidRDefault="00A724B7" w:rsidP="008B0A1D">
            <w:pPr>
              <w:pStyle w:val="TableParagraph"/>
              <w:ind w:left="57" w:right="57"/>
              <w:rPr>
                <w:b/>
                <w:sz w:val="18"/>
              </w:rPr>
            </w:pPr>
            <w:r w:rsidRPr="00D20D35">
              <w:rPr>
                <w:b/>
                <w:sz w:val="18"/>
              </w:rPr>
              <w:t>Kraje</w:t>
            </w:r>
          </w:p>
        </w:tc>
        <w:tc>
          <w:tcPr>
            <w:tcW w:w="5443" w:type="dxa"/>
            <w:shd w:val="clear" w:color="auto" w:fill="auto"/>
          </w:tcPr>
          <w:p w14:paraId="67056A81" w14:textId="77777777" w:rsidR="00A724B7" w:rsidRPr="00D20D35" w:rsidRDefault="00A724B7" w:rsidP="008B0A1D">
            <w:pPr>
              <w:pStyle w:val="TableParagraph"/>
              <w:widowControl/>
              <w:spacing w:line="203" w:lineRule="exact"/>
              <w:ind w:left="57" w:right="57"/>
              <w:jc w:val="both"/>
              <w:rPr>
                <w:b/>
                <w:sz w:val="18"/>
              </w:rPr>
            </w:pPr>
            <w:r w:rsidRPr="00D20D35">
              <w:rPr>
                <w:b/>
                <w:sz w:val="18"/>
              </w:rPr>
              <w:t>čl. (39)</w:t>
            </w:r>
          </w:p>
          <w:p w14:paraId="55D3CCF3" w14:textId="77777777" w:rsidR="00A724B7" w:rsidRPr="00D20D35" w:rsidRDefault="00A724B7" w:rsidP="00CF239D">
            <w:pPr>
              <w:pStyle w:val="TableParagraph"/>
              <w:widowControl/>
              <w:spacing w:after="60"/>
              <w:ind w:left="57" w:right="57"/>
              <w:jc w:val="both"/>
              <w:rPr>
                <w:b/>
                <w:sz w:val="18"/>
              </w:rPr>
            </w:pPr>
            <w:r w:rsidRPr="00D20D35">
              <w:rPr>
                <w:b/>
                <w:sz w:val="18"/>
              </w:rPr>
              <w:t>Kapitola 3 „Rozvojové oblasti a rozvojové osy“ Úkoly pro územní plánování, písm. a), b), c), d) a e):</w:t>
            </w:r>
          </w:p>
          <w:p w14:paraId="396A6A4F" w14:textId="0EC6BF10" w:rsidR="00A724B7" w:rsidRPr="00D20D35" w:rsidRDefault="00A724B7" w:rsidP="000109A6">
            <w:pPr>
              <w:pStyle w:val="TableParagraph"/>
              <w:widowControl/>
              <w:numPr>
                <w:ilvl w:val="0"/>
                <w:numId w:val="51"/>
              </w:numPr>
              <w:tabs>
                <w:tab w:val="left" w:pos="500"/>
              </w:tabs>
              <w:spacing w:before="3" w:after="60"/>
              <w:ind w:left="57" w:right="57" w:firstLine="0"/>
              <w:jc w:val="both"/>
              <w:rPr>
                <w:sz w:val="18"/>
              </w:rPr>
            </w:pPr>
            <w:r w:rsidRPr="00D20D35">
              <w:rPr>
                <w:sz w:val="18"/>
              </w:rPr>
              <w:t>Při respektování republikových priorit územního plánování umožňovat v rozvojových oblastech a rozvojových osách intenzivní využívání území v souvislosti s rozvojem veřejné infrastruktury. Z</w:t>
            </w:r>
            <w:r w:rsidR="00CF239D">
              <w:rPr>
                <w:sz w:val="18"/>
              </w:rPr>
              <w:t> </w:t>
            </w:r>
            <w:r w:rsidRPr="00D20D35">
              <w:rPr>
                <w:sz w:val="18"/>
              </w:rPr>
              <w:t xml:space="preserve">tohoto důvodu v rozvojových oblastech a v rozvojových osách vytvářet podmínky pro umístění aktivit mezinárodního </w:t>
            </w:r>
            <w:r w:rsidRPr="00D20D35">
              <w:rPr>
                <w:sz w:val="18"/>
              </w:rPr>
              <w:lastRenderedPageBreak/>
              <w:t>a</w:t>
            </w:r>
            <w:r w:rsidR="00CF239D">
              <w:rPr>
                <w:sz w:val="18"/>
              </w:rPr>
              <w:t> </w:t>
            </w:r>
            <w:r w:rsidRPr="00D20D35">
              <w:rPr>
                <w:sz w:val="18"/>
              </w:rPr>
              <w:t>republikového významu s požadavky na změny v území a tím přispívat k zachování charakteru</w:t>
            </w:r>
            <w:r w:rsidRPr="00D20D35">
              <w:rPr>
                <w:spacing w:val="-23"/>
                <w:sz w:val="18"/>
              </w:rPr>
              <w:t xml:space="preserve"> </w:t>
            </w:r>
            <w:r w:rsidRPr="00D20D35">
              <w:rPr>
                <w:sz w:val="18"/>
              </w:rPr>
              <w:t>území mimo rozvojové oblasti a</w:t>
            </w:r>
            <w:r w:rsidR="00CF239D">
              <w:rPr>
                <w:sz w:val="18"/>
              </w:rPr>
              <w:t> </w:t>
            </w:r>
            <w:r w:rsidRPr="00D20D35">
              <w:rPr>
                <w:sz w:val="18"/>
              </w:rPr>
              <w:t>rozvojové</w:t>
            </w:r>
            <w:r w:rsidRPr="00D20D35">
              <w:rPr>
                <w:spacing w:val="-4"/>
                <w:sz w:val="18"/>
              </w:rPr>
              <w:t xml:space="preserve"> </w:t>
            </w:r>
            <w:r w:rsidRPr="00D20D35">
              <w:rPr>
                <w:sz w:val="18"/>
              </w:rPr>
              <w:t>osy.</w:t>
            </w:r>
          </w:p>
          <w:p w14:paraId="427D1EFB" w14:textId="77777777" w:rsidR="00A724B7" w:rsidRPr="00D20D35" w:rsidRDefault="00A724B7" w:rsidP="00CF239D">
            <w:pPr>
              <w:pStyle w:val="TableParagraph"/>
              <w:widowControl/>
              <w:numPr>
                <w:ilvl w:val="0"/>
                <w:numId w:val="51"/>
              </w:numPr>
              <w:tabs>
                <w:tab w:val="left" w:pos="500"/>
              </w:tabs>
              <w:spacing w:before="1" w:after="60"/>
              <w:ind w:left="57" w:right="57" w:firstLine="0"/>
              <w:jc w:val="both"/>
              <w:rPr>
                <w:sz w:val="18"/>
              </w:rPr>
            </w:pPr>
            <w:r w:rsidRPr="00D20D35">
              <w:rPr>
                <w:sz w:val="18"/>
              </w:rPr>
              <w:t>Úkoly, stanovené pro jednotlivé rozvojové oblasti a</w:t>
            </w:r>
            <w:r w:rsidRPr="00D20D35">
              <w:rPr>
                <w:spacing w:val="-30"/>
                <w:sz w:val="18"/>
              </w:rPr>
              <w:t xml:space="preserve"> </w:t>
            </w:r>
            <w:r w:rsidRPr="00D20D35">
              <w:rPr>
                <w:sz w:val="18"/>
              </w:rPr>
              <w:t>rozvojové osy, musí být převzaty do územně plánovací dokumentace krajů a</w:t>
            </w:r>
            <w:r w:rsidRPr="00D20D35">
              <w:rPr>
                <w:spacing w:val="-2"/>
                <w:sz w:val="18"/>
              </w:rPr>
              <w:t xml:space="preserve"> </w:t>
            </w:r>
            <w:r w:rsidRPr="00D20D35">
              <w:rPr>
                <w:sz w:val="18"/>
              </w:rPr>
              <w:t>obcí.</w:t>
            </w:r>
          </w:p>
          <w:p w14:paraId="551A6B8F" w14:textId="77777777" w:rsidR="00A724B7" w:rsidRPr="00D20D35" w:rsidRDefault="00A724B7" w:rsidP="00CF239D">
            <w:pPr>
              <w:pStyle w:val="TableParagraph"/>
              <w:widowControl/>
              <w:numPr>
                <w:ilvl w:val="0"/>
                <w:numId w:val="51"/>
              </w:numPr>
              <w:tabs>
                <w:tab w:val="left" w:pos="499"/>
                <w:tab w:val="left" w:pos="500"/>
              </w:tabs>
              <w:spacing w:after="60"/>
              <w:ind w:left="57" w:right="57" w:firstLine="0"/>
              <w:jc w:val="both"/>
              <w:rPr>
                <w:sz w:val="18"/>
              </w:rPr>
            </w:pPr>
            <w:r w:rsidRPr="00D20D35">
              <w:rPr>
                <w:sz w:val="18"/>
              </w:rPr>
              <w:t>Kraje v zásadách územního rozvoje dle potřeby upřesní vymezení rozvojových oblastí a rozvojových os v rozlišení podle území jednotlivých obcí, popřípadě jednotlivých katastrálních území, při respektování důvodů vymezení dotyčných rozvojových oblastí a rozvojových os. V případě rozvojových os a oblastí je možné tyto osy nebo oblasti vymezit i pouze v části katastrálního</w:t>
            </w:r>
            <w:r w:rsidRPr="00D20D35">
              <w:rPr>
                <w:spacing w:val="-3"/>
                <w:sz w:val="18"/>
              </w:rPr>
              <w:t xml:space="preserve"> </w:t>
            </w:r>
            <w:r w:rsidRPr="00D20D35">
              <w:rPr>
                <w:sz w:val="18"/>
              </w:rPr>
              <w:t>území.</w:t>
            </w:r>
          </w:p>
          <w:p w14:paraId="719D27C2" w14:textId="5A3443DC" w:rsidR="00A724B7" w:rsidRPr="00D20D35" w:rsidRDefault="00A724B7" w:rsidP="00CF239D">
            <w:pPr>
              <w:pStyle w:val="TableParagraph"/>
              <w:widowControl/>
              <w:numPr>
                <w:ilvl w:val="0"/>
                <w:numId w:val="51"/>
              </w:numPr>
              <w:tabs>
                <w:tab w:val="left" w:pos="500"/>
              </w:tabs>
              <w:spacing w:before="2" w:after="60"/>
              <w:ind w:left="57" w:right="57" w:firstLine="0"/>
              <w:jc w:val="both"/>
              <w:rPr>
                <w:sz w:val="18"/>
              </w:rPr>
            </w:pPr>
            <w:r w:rsidRPr="00D20D35">
              <w:rPr>
                <w:sz w:val="18"/>
              </w:rPr>
              <w:t>V zásadách územního rozvoje nebo při jejich</w:t>
            </w:r>
            <w:r w:rsidRPr="00D20D35">
              <w:rPr>
                <w:spacing w:val="-24"/>
                <w:sz w:val="18"/>
              </w:rPr>
              <w:t xml:space="preserve"> </w:t>
            </w:r>
            <w:r w:rsidRPr="00D20D35">
              <w:rPr>
                <w:sz w:val="18"/>
              </w:rPr>
              <w:t xml:space="preserve">aktualizacích, podle konkrétních podmínek a možností území, zohlednit Strategii regionálního rozvoje ČR </w:t>
            </w:r>
            <w:r w:rsidR="00287DBA" w:rsidRPr="00D20D35">
              <w:rPr>
                <w:sz w:val="18"/>
              </w:rPr>
              <w:t>2021+ a vymezení center osídlení vyššího řádu a sídelní struktury podle územně analytických podkladů</w:t>
            </w:r>
            <w:r w:rsidRPr="00D20D35">
              <w:rPr>
                <w:sz w:val="18"/>
              </w:rPr>
              <w:t>.</w:t>
            </w:r>
          </w:p>
          <w:p w14:paraId="350B4360" w14:textId="77777777" w:rsidR="00A724B7" w:rsidRPr="00D20D35" w:rsidRDefault="00A724B7" w:rsidP="008B0A1D">
            <w:pPr>
              <w:pStyle w:val="TableParagraph"/>
              <w:widowControl/>
              <w:numPr>
                <w:ilvl w:val="0"/>
                <w:numId w:val="51"/>
              </w:numPr>
              <w:tabs>
                <w:tab w:val="left" w:pos="500"/>
              </w:tabs>
              <w:ind w:left="57" w:right="57" w:firstLine="0"/>
              <w:jc w:val="both"/>
              <w:rPr>
                <w:sz w:val="18"/>
              </w:rPr>
            </w:pPr>
            <w:r w:rsidRPr="00D20D35">
              <w:rPr>
                <w:sz w:val="18"/>
              </w:rPr>
              <w:t>V zásadách územního rozvoje nebo při jejich aktualizacích postupovat mimo jiné v souladu s Programy zlepšování kvality ovzduší, pokud to zmocnění pro obsah zásad územního rozvoje uvedené v právních předpisech</w:t>
            </w:r>
            <w:r w:rsidRPr="00D20D35">
              <w:rPr>
                <w:spacing w:val="-21"/>
                <w:sz w:val="18"/>
              </w:rPr>
              <w:t xml:space="preserve"> </w:t>
            </w:r>
            <w:r w:rsidRPr="00D20D35">
              <w:rPr>
                <w:sz w:val="18"/>
              </w:rPr>
              <w:t>umožňuje.</w:t>
            </w:r>
          </w:p>
          <w:p w14:paraId="0C248422" w14:textId="77777777" w:rsidR="00A724B7" w:rsidRPr="00D20D35" w:rsidRDefault="00A724B7" w:rsidP="008B0A1D">
            <w:pPr>
              <w:pStyle w:val="TableParagraph"/>
              <w:widowControl/>
              <w:spacing w:line="201" w:lineRule="exact"/>
              <w:ind w:left="57" w:right="57"/>
              <w:jc w:val="both"/>
              <w:rPr>
                <w:b/>
                <w:sz w:val="18"/>
              </w:rPr>
            </w:pPr>
            <w:r w:rsidRPr="00D20D35">
              <w:rPr>
                <w:sz w:val="18"/>
              </w:rPr>
              <w:t>Platí pro čl. (40) - (46).</w:t>
            </w:r>
          </w:p>
        </w:tc>
        <w:tc>
          <w:tcPr>
            <w:tcW w:w="6066" w:type="dxa"/>
            <w:shd w:val="clear" w:color="auto" w:fill="auto"/>
          </w:tcPr>
          <w:p w14:paraId="6FEDC00D" w14:textId="77777777" w:rsidR="00A724B7" w:rsidRPr="00C73ED3" w:rsidRDefault="00A724B7" w:rsidP="008B0A1D">
            <w:pPr>
              <w:pStyle w:val="TableParagraph"/>
              <w:widowControl/>
              <w:spacing w:before="1" w:line="207" w:lineRule="exact"/>
              <w:ind w:left="57" w:right="57"/>
              <w:jc w:val="both"/>
              <w:rPr>
                <w:sz w:val="18"/>
              </w:rPr>
            </w:pPr>
            <w:r w:rsidRPr="00C73ED3">
              <w:rPr>
                <w:sz w:val="18"/>
                <w:u w:val="single"/>
              </w:rPr>
              <w:lastRenderedPageBreak/>
              <w:t>Vyjádření hl. m. Prahy:</w:t>
            </w:r>
          </w:p>
          <w:p w14:paraId="0EED994E" w14:textId="092DC922" w:rsidR="00A724B7" w:rsidRPr="00C73ED3" w:rsidRDefault="00A724B7" w:rsidP="008B0A1D">
            <w:pPr>
              <w:pStyle w:val="TableParagraph"/>
              <w:widowControl/>
              <w:ind w:left="57" w:right="57"/>
              <w:jc w:val="both"/>
              <w:rPr>
                <w:sz w:val="18"/>
              </w:rPr>
            </w:pPr>
            <w:r w:rsidRPr="00C73ED3">
              <w:rPr>
                <w:sz w:val="18"/>
              </w:rPr>
              <w:t>Na území hl. m. Prahy je Aktualizací č. 1 PÚR ČR vymezena OB1 Metropolitní rozvojová oblast Praha. Aktualizací č. 1 ZÚR hl. m. Prahy zpřesňuje vymezení této rozvojové oblasti a dále vymezuje na svém území rozvojové oblasti a rozvojové osy nadmístního, tj.</w:t>
            </w:r>
            <w:r w:rsidR="00CF239D" w:rsidRPr="00C73ED3">
              <w:rPr>
                <w:sz w:val="18"/>
              </w:rPr>
              <w:t> </w:t>
            </w:r>
            <w:r w:rsidRPr="00C73ED3">
              <w:rPr>
                <w:sz w:val="18"/>
              </w:rPr>
              <w:t>celoměstského významu.</w:t>
            </w:r>
          </w:p>
          <w:p w14:paraId="6FE90E63" w14:textId="19195262" w:rsidR="000F5D64" w:rsidRPr="00C73ED3" w:rsidRDefault="000F5D64" w:rsidP="008B0A1D">
            <w:pPr>
              <w:pStyle w:val="TableParagraph"/>
              <w:widowControl/>
              <w:ind w:left="57" w:right="57"/>
              <w:jc w:val="both"/>
              <w:rPr>
                <w:sz w:val="18"/>
              </w:rPr>
            </w:pPr>
            <w:r w:rsidRPr="00C73ED3">
              <w:rPr>
                <w:sz w:val="18"/>
              </w:rPr>
              <w:t>Rozvojové oblasti a rozvojové osy nejspíše budou po AZUR č. 5, která se momentálně nachází ve fázi po VP, vypuštěny. Samozřejmě zůstává zachována Metropolitní rozvojová oblast Praha OB1.</w:t>
            </w:r>
          </w:p>
          <w:p w14:paraId="24F58D92" w14:textId="2D4F97EC" w:rsidR="004C2EB6" w:rsidRPr="00C73ED3" w:rsidRDefault="00033B3F" w:rsidP="008B0A1D">
            <w:pPr>
              <w:pStyle w:val="TableParagraph"/>
              <w:widowControl/>
              <w:ind w:left="57" w:right="57"/>
              <w:jc w:val="both"/>
              <w:rPr>
                <w:sz w:val="18"/>
              </w:rPr>
            </w:pPr>
            <w:r w:rsidRPr="00C73ED3">
              <w:rPr>
                <w:sz w:val="18"/>
              </w:rPr>
              <w:lastRenderedPageBreak/>
              <w:t>Nové požadavky vyplývající z Aktualizace č. 4 PÚR ČR budou prověřeny a</w:t>
            </w:r>
            <w:r w:rsidR="006F10F5">
              <w:rPr>
                <w:sz w:val="18"/>
              </w:rPr>
              <w:t> </w:t>
            </w:r>
            <w:r w:rsidRPr="00C73ED3">
              <w:rPr>
                <w:sz w:val="18"/>
              </w:rPr>
              <w:t>zpracovány nejpozději v rámci další úplné aktualizace ZÚR hl. m. Prahy, na níž se začne na konci roku 2022 pracovat přípravou Zprávy o</w:t>
            </w:r>
            <w:r w:rsidR="006F10F5">
              <w:rPr>
                <w:sz w:val="18"/>
              </w:rPr>
              <w:t> </w:t>
            </w:r>
            <w:r w:rsidRPr="00C73ED3">
              <w:rPr>
                <w:sz w:val="18"/>
              </w:rPr>
              <w:t>uplatňování ZÚR hl. m. Prahy za uplynulé období.</w:t>
            </w:r>
          </w:p>
          <w:p w14:paraId="4C1EEC13" w14:textId="77777777" w:rsidR="00A724B7" w:rsidRPr="00C73ED3" w:rsidRDefault="00A724B7" w:rsidP="008B0A1D">
            <w:pPr>
              <w:pStyle w:val="TableParagraph"/>
              <w:widowControl/>
              <w:ind w:left="57" w:right="57"/>
              <w:jc w:val="both"/>
              <w:rPr>
                <w:sz w:val="18"/>
              </w:rPr>
            </w:pPr>
          </w:p>
          <w:p w14:paraId="59536B38"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Olomouckého kraje:</w:t>
            </w:r>
          </w:p>
          <w:p w14:paraId="27ED5532" w14:textId="13FF1840" w:rsidR="00A724B7" w:rsidRPr="00C73ED3" w:rsidRDefault="00A724B7" w:rsidP="00084BDF">
            <w:pPr>
              <w:pStyle w:val="TableParagraph"/>
              <w:widowControl/>
              <w:ind w:left="57" w:right="57"/>
              <w:jc w:val="both"/>
              <w:rPr>
                <w:sz w:val="18"/>
              </w:rPr>
            </w:pPr>
            <w:r w:rsidRPr="00C73ED3">
              <w:rPr>
                <w:sz w:val="18"/>
              </w:rPr>
              <w:t xml:space="preserve">Analýza vymezení rozvojových os a oblastí </w:t>
            </w:r>
            <w:r w:rsidR="005B71A0" w:rsidRPr="00C73ED3">
              <w:rPr>
                <w:sz w:val="18"/>
              </w:rPr>
              <w:t xml:space="preserve">řešených </w:t>
            </w:r>
            <w:r w:rsidRPr="00C73ED3">
              <w:rPr>
                <w:sz w:val="18"/>
              </w:rPr>
              <w:t>v rámci PÚR ČR</w:t>
            </w:r>
            <w:r w:rsidR="00926614" w:rsidRPr="00C73ED3">
              <w:rPr>
                <w:sz w:val="18"/>
              </w:rPr>
              <w:t xml:space="preserve"> ve znění Aktualizace č. 1, 2, 3 a 5</w:t>
            </w:r>
            <w:r w:rsidRPr="00C73ED3">
              <w:rPr>
                <w:sz w:val="18"/>
              </w:rPr>
              <w:t>, ale i vymezení rozvojových oblastí a</w:t>
            </w:r>
            <w:r w:rsidR="006F10F5">
              <w:rPr>
                <w:sz w:val="18"/>
              </w:rPr>
              <w:t xml:space="preserve"> </w:t>
            </w:r>
            <w:r w:rsidRPr="00C73ED3">
              <w:rPr>
                <w:sz w:val="18"/>
              </w:rPr>
              <w:t>os (včetně specifických oblastí) upřesněných v ZÚR dalších krajů ČR vedla</w:t>
            </w:r>
            <w:r w:rsidR="00084BDF" w:rsidRPr="00C73ED3">
              <w:rPr>
                <w:sz w:val="18"/>
              </w:rPr>
              <w:t xml:space="preserve"> </w:t>
            </w:r>
            <w:r w:rsidRPr="00C73ED3">
              <w:rPr>
                <w:sz w:val="18"/>
              </w:rPr>
              <w:t>k</w:t>
            </w:r>
            <w:r w:rsidR="006F10F5">
              <w:rPr>
                <w:sz w:val="18"/>
              </w:rPr>
              <w:t> </w:t>
            </w:r>
            <w:r w:rsidRPr="00C73ED3">
              <w:rPr>
                <w:sz w:val="18"/>
              </w:rPr>
              <w:t xml:space="preserve">zásadní revizi vymezení rozvojových oblastí a rozvojových os </w:t>
            </w:r>
            <w:r w:rsidR="009966AC" w:rsidRPr="00C73ED3">
              <w:rPr>
                <w:sz w:val="18"/>
              </w:rPr>
              <w:t xml:space="preserve">v Akt. č. 2a </w:t>
            </w:r>
            <w:r w:rsidRPr="00C73ED3">
              <w:rPr>
                <w:sz w:val="18"/>
              </w:rPr>
              <w:t>ZÚR OK. Vymezení rozvojových oblastí a rozvojových os je provedeno na základě vyhodnocení možností zvýšených požadavků na provedení změn v území, přičemž byly respektovány platné limity v území. Možnosti provedení změn v území, jejich rozsah a přesnější lokalizaci bude řešit podrobnější ÚPD (ÚP). Při vymezování rozvojových os a oblastí bylo upřednostňováno jejich vyšší hierarchické zařazení plynoucí z PÚR ČR, tj.</w:t>
            </w:r>
            <w:r w:rsidR="006F10F5">
              <w:rPr>
                <w:sz w:val="18"/>
              </w:rPr>
              <w:t> </w:t>
            </w:r>
            <w:r w:rsidRPr="00C73ED3">
              <w:rPr>
                <w:sz w:val="18"/>
              </w:rPr>
              <w:t>přednost před vymezením rozvojových os a oblastí na krajské úrovni.</w:t>
            </w:r>
          </w:p>
          <w:p w14:paraId="56EA1BEE" w14:textId="77777777" w:rsidR="00A724B7" w:rsidRPr="00C73ED3" w:rsidRDefault="00A724B7" w:rsidP="008B0A1D">
            <w:pPr>
              <w:pStyle w:val="TableParagraph"/>
              <w:widowControl/>
              <w:ind w:left="57" w:right="57"/>
              <w:jc w:val="both"/>
              <w:rPr>
                <w:sz w:val="18"/>
              </w:rPr>
            </w:pPr>
            <w:r w:rsidRPr="00C73ED3">
              <w:rPr>
                <w:sz w:val="18"/>
              </w:rPr>
              <w:t xml:space="preserve">V rámci Aktualizace č.2a bylo zrušeno označení rozvojových oblasti vymezovaných ZÚR </w:t>
            </w:r>
            <w:r w:rsidR="009966AC" w:rsidRPr="00C73ED3">
              <w:rPr>
                <w:sz w:val="18"/>
              </w:rPr>
              <w:t xml:space="preserve">OK </w:t>
            </w:r>
            <w:r w:rsidRPr="00C73ED3">
              <w:rPr>
                <w:sz w:val="18"/>
              </w:rPr>
              <w:t>(ozn. kódy a název nadregionální) a všechny rozvojové oblasti vymezené ZÚR</w:t>
            </w:r>
            <w:r w:rsidR="009966AC" w:rsidRPr="00C73ED3">
              <w:rPr>
                <w:sz w:val="18"/>
              </w:rPr>
              <w:t xml:space="preserve"> OK</w:t>
            </w:r>
            <w:r w:rsidRPr="00C73ED3">
              <w:rPr>
                <w:sz w:val="18"/>
              </w:rPr>
              <w:t xml:space="preserve"> jsou nově označeny kódy a jsou považovány za rozvojové oblasti nadmístního významu.</w:t>
            </w:r>
          </w:p>
          <w:p w14:paraId="6E3E5F36" w14:textId="73744F84" w:rsidR="00A724B7" w:rsidRPr="00C73ED3" w:rsidRDefault="00A724B7" w:rsidP="008B0A1D">
            <w:pPr>
              <w:pStyle w:val="TableParagraph"/>
              <w:widowControl/>
              <w:ind w:left="57" w:right="57"/>
              <w:jc w:val="both"/>
              <w:rPr>
                <w:sz w:val="18"/>
              </w:rPr>
            </w:pPr>
            <w:r w:rsidRPr="00C73ED3">
              <w:rPr>
                <w:sz w:val="18"/>
              </w:rPr>
              <w:t xml:space="preserve">Při vymezení území rozvojových </w:t>
            </w:r>
            <w:r w:rsidR="007D6110" w:rsidRPr="00C73ED3">
              <w:rPr>
                <w:sz w:val="18"/>
              </w:rPr>
              <w:t xml:space="preserve">oblastí </w:t>
            </w:r>
            <w:r w:rsidRPr="00C73ED3">
              <w:rPr>
                <w:sz w:val="18"/>
              </w:rPr>
              <w:t>a os bylo plně zohledněno, aby zde existovaly reálné důvody soustředění aktivit mezinárodního a</w:t>
            </w:r>
            <w:r w:rsidR="00CF239D" w:rsidRPr="00C73ED3">
              <w:rPr>
                <w:sz w:val="18"/>
              </w:rPr>
              <w:t> </w:t>
            </w:r>
            <w:r w:rsidRPr="00C73ED3">
              <w:rPr>
                <w:sz w:val="18"/>
              </w:rPr>
              <w:t>republikového významu, které vyvolávají požadavky na změnu území a</w:t>
            </w:r>
            <w:r w:rsidR="006F10F5">
              <w:rPr>
                <w:sz w:val="18"/>
              </w:rPr>
              <w:t> </w:t>
            </w:r>
            <w:r w:rsidRPr="00C73ED3">
              <w:rPr>
                <w:sz w:val="18"/>
              </w:rPr>
              <w:t>také, aby ve vymezených osách a oblastech byly minimalizovány střety s</w:t>
            </w:r>
            <w:r w:rsidR="006F10F5">
              <w:rPr>
                <w:sz w:val="18"/>
              </w:rPr>
              <w:t> </w:t>
            </w:r>
            <w:r w:rsidRPr="00C73ED3">
              <w:rPr>
                <w:sz w:val="18"/>
              </w:rPr>
              <w:t>limity využití území.</w:t>
            </w:r>
          </w:p>
          <w:p w14:paraId="2EB90B9A" w14:textId="57514421" w:rsidR="007442E7" w:rsidRPr="00C73ED3" w:rsidRDefault="00464766" w:rsidP="006F10F5">
            <w:pPr>
              <w:pStyle w:val="TableParagraph"/>
              <w:widowControl/>
              <w:spacing w:after="120"/>
              <w:ind w:left="57" w:right="57"/>
              <w:jc w:val="both"/>
              <w:rPr>
                <w:sz w:val="18"/>
              </w:rPr>
            </w:pPr>
            <w:r w:rsidRPr="00C73ED3">
              <w:rPr>
                <w:sz w:val="18"/>
              </w:rPr>
              <w:t>Nové požadavky vyplývající z Aktualizace č. 4 PÚR ČR budou prověřeny a</w:t>
            </w:r>
            <w:r w:rsidR="006F10F5">
              <w:rPr>
                <w:sz w:val="18"/>
              </w:rPr>
              <w:t> </w:t>
            </w:r>
            <w:r w:rsidRPr="00C73ED3">
              <w:rPr>
                <w:sz w:val="18"/>
              </w:rPr>
              <w:t>zpracovány do úplné aktualizace ZÚR OK, když práce na Zprávě o</w:t>
            </w:r>
            <w:r w:rsidR="006F10F5">
              <w:rPr>
                <w:sz w:val="18"/>
              </w:rPr>
              <w:t> </w:t>
            </w:r>
            <w:r w:rsidRPr="00C73ED3">
              <w:rPr>
                <w:sz w:val="18"/>
              </w:rPr>
              <w:t>uplatňování ZÚR OK za uplynulé období budou zahájeny v letošním roce.</w:t>
            </w:r>
          </w:p>
          <w:p w14:paraId="7F58B436"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Karlovarského kraje:</w:t>
            </w:r>
          </w:p>
          <w:p w14:paraId="51FF875F" w14:textId="6228F2C2" w:rsidR="002C335B" w:rsidRPr="00C73ED3" w:rsidRDefault="002C335B" w:rsidP="008B0A1D">
            <w:pPr>
              <w:pStyle w:val="TableParagraph"/>
              <w:widowControl/>
              <w:spacing w:before="1"/>
              <w:ind w:left="57" w:right="57"/>
              <w:jc w:val="both"/>
              <w:rPr>
                <w:sz w:val="18"/>
              </w:rPr>
            </w:pPr>
            <w:r w:rsidRPr="00C73ED3">
              <w:rPr>
                <w:sz w:val="18"/>
              </w:rPr>
              <w:t>Úkoly pro územní plánování vyplývající z čl. (39), (51) a (58) PÚR ČR jsou zohledněny v ZÚR KK, ve znění Aktualizace č. 1, které nabyly účinnosti 13.</w:t>
            </w:r>
            <w:r w:rsidR="006F10F5">
              <w:rPr>
                <w:sz w:val="18"/>
              </w:rPr>
              <w:t> </w:t>
            </w:r>
            <w:r w:rsidRPr="00C73ED3">
              <w:rPr>
                <w:sz w:val="18"/>
              </w:rPr>
              <w:t xml:space="preserve">7. 2018. </w:t>
            </w:r>
          </w:p>
          <w:p w14:paraId="52F9332F" w14:textId="77777777" w:rsidR="002C335B" w:rsidRPr="00C73ED3" w:rsidRDefault="002C335B" w:rsidP="008B0A1D">
            <w:pPr>
              <w:pStyle w:val="TableParagraph"/>
              <w:widowControl/>
              <w:spacing w:before="1"/>
              <w:ind w:left="57" w:right="57"/>
              <w:jc w:val="both"/>
              <w:rPr>
                <w:sz w:val="18"/>
              </w:rPr>
            </w:pPr>
          </w:p>
          <w:p w14:paraId="3D2D6C97" w14:textId="13F5F62B" w:rsidR="002C335B" w:rsidRPr="00C73ED3" w:rsidRDefault="002C335B" w:rsidP="008B0A1D">
            <w:pPr>
              <w:pStyle w:val="TableParagraph"/>
              <w:widowControl/>
              <w:ind w:left="57" w:right="57"/>
              <w:jc w:val="both"/>
              <w:rPr>
                <w:sz w:val="18"/>
              </w:rPr>
            </w:pPr>
            <w:r w:rsidRPr="00C73ED3">
              <w:rPr>
                <w:sz w:val="18"/>
              </w:rPr>
              <w:t>Dílčí změny těchto článků vyplývající</w:t>
            </w:r>
            <w:r w:rsidRPr="00C73ED3">
              <w:rPr>
                <w:spacing w:val="-2"/>
                <w:sz w:val="18"/>
              </w:rPr>
              <w:t xml:space="preserve"> </w:t>
            </w:r>
            <w:r w:rsidRPr="00C73ED3">
              <w:rPr>
                <w:sz w:val="18"/>
              </w:rPr>
              <w:t>z</w:t>
            </w:r>
            <w:r w:rsidRPr="00C73ED3">
              <w:rPr>
                <w:spacing w:val="-4"/>
                <w:sz w:val="18"/>
              </w:rPr>
              <w:t xml:space="preserve"> </w:t>
            </w:r>
            <w:r w:rsidRPr="00C73ED3">
              <w:rPr>
                <w:sz w:val="18"/>
              </w:rPr>
              <w:t>Aktualizace</w:t>
            </w:r>
            <w:r w:rsidRPr="00C73ED3">
              <w:rPr>
                <w:spacing w:val="-3"/>
                <w:sz w:val="18"/>
              </w:rPr>
              <w:t xml:space="preserve"> </w:t>
            </w:r>
            <w:r w:rsidRPr="00C73ED3">
              <w:rPr>
                <w:sz w:val="18"/>
              </w:rPr>
              <w:t>č.</w:t>
            </w:r>
            <w:r w:rsidRPr="00C73ED3">
              <w:rPr>
                <w:spacing w:val="-4"/>
                <w:sz w:val="18"/>
              </w:rPr>
              <w:t xml:space="preserve"> </w:t>
            </w:r>
            <w:r w:rsidRPr="00C73ED3">
              <w:rPr>
                <w:sz w:val="18"/>
              </w:rPr>
              <w:t>4</w:t>
            </w:r>
            <w:r w:rsidRPr="00C73ED3">
              <w:rPr>
                <w:spacing w:val="-2"/>
                <w:sz w:val="18"/>
              </w:rPr>
              <w:t xml:space="preserve"> </w:t>
            </w:r>
            <w:r w:rsidRPr="00C73ED3">
              <w:rPr>
                <w:sz w:val="18"/>
              </w:rPr>
              <w:t>PÚR</w:t>
            </w:r>
            <w:r w:rsidRPr="00C73ED3">
              <w:rPr>
                <w:spacing w:val="-2"/>
                <w:sz w:val="18"/>
              </w:rPr>
              <w:t xml:space="preserve"> </w:t>
            </w:r>
            <w:r w:rsidRPr="00C73ED3">
              <w:rPr>
                <w:sz w:val="18"/>
              </w:rPr>
              <w:t>ČR</w:t>
            </w:r>
            <w:r w:rsidRPr="00C73ED3">
              <w:rPr>
                <w:spacing w:val="-3"/>
                <w:sz w:val="18"/>
              </w:rPr>
              <w:t xml:space="preserve"> </w:t>
            </w:r>
            <w:r w:rsidRPr="00C73ED3">
              <w:rPr>
                <w:sz w:val="18"/>
              </w:rPr>
              <w:t>jsou</w:t>
            </w:r>
            <w:r w:rsidRPr="00C73ED3">
              <w:rPr>
                <w:spacing w:val="-1"/>
                <w:sz w:val="18"/>
              </w:rPr>
              <w:t xml:space="preserve"> </w:t>
            </w:r>
            <w:r w:rsidRPr="00C73ED3">
              <w:rPr>
                <w:sz w:val="18"/>
              </w:rPr>
              <w:t>zohledněny</w:t>
            </w:r>
            <w:r w:rsidRPr="00C73ED3">
              <w:rPr>
                <w:spacing w:val="-4"/>
                <w:sz w:val="18"/>
              </w:rPr>
              <w:t xml:space="preserve"> </w:t>
            </w:r>
            <w:r w:rsidR="00A12B8D" w:rsidRPr="00C73ED3">
              <w:rPr>
                <w:sz w:val="18"/>
              </w:rPr>
              <w:t>ve schválené Zprávě</w:t>
            </w:r>
            <w:r w:rsidRPr="00C73ED3">
              <w:rPr>
                <w:sz w:val="18"/>
              </w:rPr>
              <w:t xml:space="preserve"> o uplatňování Zásad územního rozvoje </w:t>
            </w:r>
            <w:r w:rsidRPr="00C73ED3">
              <w:rPr>
                <w:sz w:val="18"/>
              </w:rPr>
              <w:lastRenderedPageBreak/>
              <w:t>Karlovarského kraje v období 2018 – 2022, a to k zapracování v následné aktualizaci Zásad územního rozvoje Karlovarského kraje.</w:t>
            </w:r>
          </w:p>
          <w:p w14:paraId="5C700F15" w14:textId="77777777" w:rsidR="002C335B" w:rsidRPr="00C73ED3" w:rsidRDefault="002C335B" w:rsidP="008B0A1D">
            <w:pPr>
              <w:pStyle w:val="TableParagraph"/>
              <w:widowControl/>
              <w:ind w:left="57" w:right="57"/>
              <w:jc w:val="both"/>
              <w:rPr>
                <w:sz w:val="18"/>
              </w:rPr>
            </w:pPr>
          </w:p>
          <w:p w14:paraId="2F1FCA91"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Libereckého kraje:</w:t>
            </w:r>
          </w:p>
          <w:p w14:paraId="598446E0" w14:textId="77777777" w:rsidR="00AC4BE7" w:rsidRPr="00C73ED3" w:rsidRDefault="00AC4BE7" w:rsidP="008B0A1D">
            <w:pPr>
              <w:pStyle w:val="TableParagraph"/>
              <w:widowControl/>
              <w:spacing w:before="1"/>
              <w:ind w:left="57" w:right="57"/>
              <w:jc w:val="both"/>
              <w:rPr>
                <w:sz w:val="18"/>
              </w:rPr>
            </w:pPr>
            <w:r w:rsidRPr="00C73ED3">
              <w:rPr>
                <w:sz w:val="18"/>
              </w:rPr>
              <w:t>Úkoly pro územní plánování jsou v ZÚR LK plněny. V ZÚR LK byla upřesněna rozvojová oblast OB7 a rozvojová osa OS3 z PÚR ČR a byly k nim stanoveny úkoly pro územní plánování a kritéria a podmínky pro rozhodování o změnách v území.</w:t>
            </w:r>
          </w:p>
          <w:p w14:paraId="7FF49EAB" w14:textId="23F3C2C8" w:rsidR="00AC4BE7" w:rsidRPr="00C73ED3" w:rsidRDefault="00AC4BE7" w:rsidP="008B0A1D">
            <w:pPr>
              <w:pStyle w:val="TableParagraph"/>
              <w:widowControl/>
              <w:spacing w:before="1"/>
              <w:ind w:left="57" w:right="57"/>
              <w:jc w:val="both"/>
              <w:rPr>
                <w:sz w:val="18"/>
              </w:rPr>
            </w:pPr>
          </w:p>
          <w:p w14:paraId="7C94C760"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Středočeského kraje:</w:t>
            </w:r>
          </w:p>
          <w:p w14:paraId="72B1AF20" w14:textId="10EEA7C7" w:rsidR="00A724B7" w:rsidRPr="00C73ED3" w:rsidRDefault="00A724B7" w:rsidP="008B0A1D">
            <w:pPr>
              <w:pStyle w:val="TableParagraph"/>
              <w:widowControl/>
              <w:ind w:left="57" w:right="57"/>
              <w:jc w:val="both"/>
              <w:rPr>
                <w:sz w:val="18"/>
              </w:rPr>
            </w:pPr>
            <w:r w:rsidRPr="00C73ED3">
              <w:rPr>
                <w:sz w:val="18"/>
              </w:rPr>
              <w:t>Úkoly budou naplňovány v rámci pořizované 3. aktualizace ZÚR SK (viz</w:t>
            </w:r>
            <w:r w:rsidR="006F10F5">
              <w:rPr>
                <w:sz w:val="18"/>
              </w:rPr>
              <w:t> </w:t>
            </w:r>
            <w:r w:rsidRPr="00C73ED3">
              <w:rPr>
                <w:sz w:val="18"/>
              </w:rPr>
              <w:t>schválená Zpráva o uplatňování ZÚR SK).</w:t>
            </w:r>
          </w:p>
          <w:p w14:paraId="25984534" w14:textId="77777777" w:rsidR="00A724B7" w:rsidRPr="00C73ED3" w:rsidRDefault="00A724B7" w:rsidP="008B0A1D">
            <w:pPr>
              <w:pStyle w:val="TableParagraph"/>
              <w:widowControl/>
              <w:ind w:left="57" w:right="57"/>
              <w:jc w:val="both"/>
              <w:rPr>
                <w:sz w:val="18"/>
              </w:rPr>
            </w:pPr>
          </w:p>
          <w:p w14:paraId="5DA3A8FE" w14:textId="77777777" w:rsidR="00A724B7" w:rsidRPr="00C73ED3" w:rsidRDefault="00A724B7" w:rsidP="008B0A1D">
            <w:pPr>
              <w:pStyle w:val="TableParagraph"/>
              <w:widowControl/>
              <w:spacing w:line="207" w:lineRule="exact"/>
              <w:ind w:left="57" w:right="57"/>
              <w:jc w:val="both"/>
              <w:rPr>
                <w:sz w:val="18"/>
                <w:u w:val="single"/>
              </w:rPr>
            </w:pPr>
            <w:r w:rsidRPr="00C73ED3">
              <w:rPr>
                <w:sz w:val="18"/>
                <w:u w:val="single"/>
              </w:rPr>
              <w:t>Vyjádření Pardubického kraje:</w:t>
            </w:r>
          </w:p>
          <w:p w14:paraId="6A96EE97" w14:textId="77777777" w:rsidR="00C50414" w:rsidRPr="00C73ED3" w:rsidRDefault="00C50414" w:rsidP="008B0A1D">
            <w:pPr>
              <w:pStyle w:val="TableParagraph"/>
              <w:widowControl/>
              <w:spacing w:line="207" w:lineRule="exact"/>
              <w:ind w:left="57" w:right="57"/>
              <w:jc w:val="both"/>
              <w:rPr>
                <w:sz w:val="18"/>
              </w:rPr>
            </w:pPr>
            <w:r w:rsidRPr="00C73ED3">
              <w:rPr>
                <w:sz w:val="18"/>
              </w:rPr>
              <w:t xml:space="preserve">ZÚR Pk zpřesňují vymezení rozvojových oblastí a rozvojových os OB4, OS4, OS8 a OS9, pro které dále stanovují zásady pro usměrňování územního rozvoje a rozhodování o změnách v území a úkoly pro územní plánování. V rámci Aktualizace č. 3 ZÚR Pk byly zásady a úkoly upřesněny. Zpřesnění rozvojových oblastí a os je prověřováno průběžně v rámci Rozboru udržitelného rozvoje ÚAP Pk. </w:t>
            </w:r>
          </w:p>
          <w:p w14:paraId="7DCA5C60" w14:textId="77777777" w:rsidR="00A724B7" w:rsidRPr="00C73ED3" w:rsidRDefault="00A724B7" w:rsidP="008B0A1D">
            <w:pPr>
              <w:pStyle w:val="TableParagraph"/>
              <w:widowControl/>
              <w:spacing w:before="11"/>
              <w:ind w:left="57" w:right="57"/>
              <w:jc w:val="both"/>
              <w:rPr>
                <w:sz w:val="17"/>
              </w:rPr>
            </w:pPr>
          </w:p>
          <w:p w14:paraId="5746C808"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Ústeckého kraje:</w:t>
            </w:r>
          </w:p>
          <w:p w14:paraId="5174D02B" w14:textId="7B0A7F9B" w:rsidR="00A724B7" w:rsidRPr="00C73ED3" w:rsidRDefault="00A724B7" w:rsidP="008B0A1D">
            <w:pPr>
              <w:pStyle w:val="TableParagraph"/>
              <w:widowControl/>
              <w:ind w:left="57" w:right="57"/>
              <w:jc w:val="both"/>
              <w:rPr>
                <w:sz w:val="18"/>
              </w:rPr>
            </w:pPr>
            <w:r w:rsidRPr="00C73ED3">
              <w:rPr>
                <w:sz w:val="18"/>
              </w:rPr>
              <w:t xml:space="preserve">ZÚR ÚK </w:t>
            </w:r>
            <w:r w:rsidR="00BF2267" w:rsidRPr="00C73ED3">
              <w:rPr>
                <w:sz w:val="18"/>
              </w:rPr>
              <w:t xml:space="preserve">ve znění 1., 2. a 3. aktualizace </w:t>
            </w:r>
            <w:r w:rsidRPr="00C73ED3">
              <w:rPr>
                <w:sz w:val="18"/>
              </w:rPr>
              <w:t>respektují a zpřesňují územní vymezení rozvojových oblastí a os vyplývajících z PÚR 2008 a její aktualizace a zpřesňují a dále rozvíjejí úkoly zadané pro územní plánování.</w:t>
            </w:r>
          </w:p>
          <w:p w14:paraId="0962E5BB" w14:textId="77777777" w:rsidR="00A724B7" w:rsidRPr="00C73ED3" w:rsidRDefault="00A724B7" w:rsidP="008B0A1D">
            <w:pPr>
              <w:pStyle w:val="TableParagraph"/>
              <w:widowControl/>
              <w:ind w:left="57" w:right="57"/>
              <w:jc w:val="both"/>
              <w:rPr>
                <w:sz w:val="18"/>
              </w:rPr>
            </w:pPr>
          </w:p>
          <w:p w14:paraId="3F31A58B" w14:textId="6B15398B" w:rsidR="00A724B7" w:rsidRPr="00C73ED3" w:rsidRDefault="00A724B7" w:rsidP="008B0A1D">
            <w:pPr>
              <w:pStyle w:val="TableParagraph"/>
              <w:widowControl/>
              <w:ind w:left="57" w:right="57"/>
              <w:jc w:val="both"/>
              <w:rPr>
                <w:sz w:val="18"/>
              </w:rPr>
            </w:pPr>
            <w:r w:rsidRPr="00C73ED3">
              <w:rPr>
                <w:sz w:val="18"/>
              </w:rPr>
              <w:t>Ad) a) Předmětný úkol pro územní plánování je implementován a</w:t>
            </w:r>
            <w:r w:rsidR="00E433AD" w:rsidRPr="00C73ED3">
              <w:rPr>
                <w:sz w:val="18"/>
              </w:rPr>
              <w:t> </w:t>
            </w:r>
            <w:r w:rsidRPr="00C73ED3">
              <w:rPr>
                <w:sz w:val="18"/>
              </w:rPr>
              <w:t xml:space="preserve">akcentován v ZÚR ÚK </w:t>
            </w:r>
            <w:r w:rsidR="00BF2267" w:rsidRPr="00C73ED3">
              <w:rPr>
                <w:sz w:val="18"/>
              </w:rPr>
              <w:t>ve znění 1., 2. a 3. aktualizace.</w:t>
            </w:r>
            <w:r w:rsidRPr="00C73ED3">
              <w:rPr>
                <w:sz w:val="18"/>
              </w:rPr>
              <w:t xml:space="preserve"> Všechny rozvojové oblasti a osy jsou vymezeny v rozsahu území obcí se zvýšeným rozvojovým potenciálem, zejména s ohledem na jejich dobrou vazbu na existující nebo navrhované významné dopravní cesty a s ohledem na jejich reálné plošné a prostorové rozvojové možnosti. ZÚR ÚK </w:t>
            </w:r>
            <w:r w:rsidR="00BF2267" w:rsidRPr="00C73ED3">
              <w:rPr>
                <w:sz w:val="18"/>
              </w:rPr>
              <w:t xml:space="preserve">ve znění 1., 2. a 3. aktualizace </w:t>
            </w:r>
            <w:r w:rsidRPr="00C73ED3">
              <w:rPr>
                <w:sz w:val="18"/>
              </w:rPr>
              <w:t>stanovují pro jednotlivé rozvojové oblasti a osy úkoly pro územní plánování pro plánování a</w:t>
            </w:r>
            <w:r w:rsidR="00E433AD" w:rsidRPr="00C73ED3">
              <w:rPr>
                <w:sz w:val="18"/>
              </w:rPr>
              <w:t> </w:t>
            </w:r>
            <w:r w:rsidRPr="00C73ED3">
              <w:rPr>
                <w:sz w:val="18"/>
              </w:rPr>
              <w:t>usměrňování územního rozvoje s cílem usměrnit rozvoj zejména ekonomických aktivit, občanského vybavení,</w:t>
            </w:r>
            <w:r w:rsidR="006F10F5">
              <w:rPr>
                <w:sz w:val="18"/>
              </w:rPr>
              <w:t xml:space="preserve"> </w:t>
            </w:r>
            <w:r w:rsidRPr="00C73ED3">
              <w:rPr>
                <w:sz w:val="18"/>
              </w:rPr>
              <w:t>bydlení, dopravní a</w:t>
            </w:r>
            <w:r w:rsidR="00330046">
              <w:rPr>
                <w:sz w:val="18"/>
              </w:rPr>
              <w:t> </w:t>
            </w:r>
            <w:r w:rsidRPr="00C73ED3">
              <w:rPr>
                <w:sz w:val="18"/>
              </w:rPr>
              <w:t xml:space="preserve">technické infrastruktury přednostně do jejich území. Např. v OB6 doplněný úkol (12) a v OS2 úkol (4) týkající se VTP. </w:t>
            </w:r>
          </w:p>
          <w:p w14:paraId="6EA8A0AE" w14:textId="77777777" w:rsidR="00A724B7" w:rsidRPr="00C73ED3" w:rsidRDefault="00A724B7" w:rsidP="008B0A1D">
            <w:pPr>
              <w:pStyle w:val="TableParagraph"/>
              <w:widowControl/>
              <w:ind w:left="57" w:right="57"/>
              <w:jc w:val="both"/>
              <w:rPr>
                <w:sz w:val="18"/>
              </w:rPr>
            </w:pPr>
          </w:p>
          <w:p w14:paraId="05F9976F" w14:textId="7EF22D76" w:rsidR="00A724B7" w:rsidRPr="00C73ED3" w:rsidRDefault="00A724B7" w:rsidP="00E433AD">
            <w:pPr>
              <w:pStyle w:val="TableParagraph"/>
              <w:widowControl/>
              <w:spacing w:line="207" w:lineRule="exact"/>
              <w:ind w:left="57" w:right="57"/>
              <w:jc w:val="both"/>
              <w:rPr>
                <w:sz w:val="18"/>
              </w:rPr>
            </w:pPr>
            <w:r w:rsidRPr="00C73ED3">
              <w:rPr>
                <w:sz w:val="18"/>
              </w:rPr>
              <w:lastRenderedPageBreak/>
              <w:t>Ad) b) Aktualizace č. 1</w:t>
            </w:r>
            <w:r w:rsidR="00BF2267" w:rsidRPr="00C73ED3">
              <w:rPr>
                <w:sz w:val="18"/>
              </w:rPr>
              <w:t xml:space="preserve">., 2., 3. a 5. </w:t>
            </w:r>
            <w:r w:rsidRPr="00C73ED3">
              <w:rPr>
                <w:sz w:val="18"/>
              </w:rPr>
              <w:t xml:space="preserve"> PÚR ČR již nestanovují pro rozvojovou oblast OB6, vymezenou</w:t>
            </w:r>
            <w:r w:rsidR="00E433AD" w:rsidRPr="00C73ED3">
              <w:rPr>
                <w:sz w:val="18"/>
              </w:rPr>
              <w:t xml:space="preserve"> </w:t>
            </w:r>
            <w:r w:rsidRPr="00C73ED3">
              <w:rPr>
                <w:sz w:val="18"/>
              </w:rPr>
              <w:t>v PÚR ČR na území Ústeckého kraje, žádné specifické úkoly pro územní plánování, které by návrh 2aZÚR ÚK mohl převzít. PÚR ČR stanovila pro rozvojové osy OS2 a</w:t>
            </w:r>
            <w:r w:rsidR="00E433AD" w:rsidRPr="00C73ED3">
              <w:rPr>
                <w:sz w:val="18"/>
              </w:rPr>
              <w:t> </w:t>
            </w:r>
            <w:r w:rsidRPr="00C73ED3">
              <w:rPr>
                <w:sz w:val="18"/>
              </w:rPr>
              <w:t xml:space="preserve">OS7 úkoly pro územní plánování, které již </w:t>
            </w:r>
            <w:r w:rsidR="00EF3E9D" w:rsidRPr="00C73ED3">
              <w:rPr>
                <w:sz w:val="18"/>
              </w:rPr>
              <w:t xml:space="preserve">byly v době pořizování návrhu 2aZÚR ÚK </w:t>
            </w:r>
            <w:r w:rsidRPr="00C73ED3">
              <w:rPr>
                <w:sz w:val="18"/>
              </w:rPr>
              <w:t>akcentovány v platných ZÚR ÚK.</w:t>
            </w:r>
          </w:p>
          <w:p w14:paraId="53332BEE" w14:textId="77777777" w:rsidR="00A724B7" w:rsidRPr="00C73ED3" w:rsidRDefault="00A724B7" w:rsidP="008B0A1D">
            <w:pPr>
              <w:pStyle w:val="TableParagraph"/>
              <w:widowControl/>
              <w:spacing w:before="1"/>
              <w:ind w:left="57" w:right="57"/>
              <w:jc w:val="both"/>
              <w:rPr>
                <w:sz w:val="18"/>
              </w:rPr>
            </w:pPr>
          </w:p>
          <w:p w14:paraId="6D29228C" w14:textId="49F0E8A9" w:rsidR="00A724B7" w:rsidRPr="00C73ED3" w:rsidRDefault="00A724B7" w:rsidP="008B0A1D">
            <w:pPr>
              <w:pStyle w:val="TableParagraph"/>
              <w:widowControl/>
              <w:ind w:left="57" w:right="57"/>
              <w:jc w:val="both"/>
              <w:rPr>
                <w:sz w:val="18"/>
              </w:rPr>
            </w:pPr>
            <w:r w:rsidRPr="00C73ED3">
              <w:rPr>
                <w:sz w:val="18"/>
              </w:rPr>
              <w:t xml:space="preserve">Ad) c) Rozvojové oblasti a osy </w:t>
            </w:r>
            <w:r w:rsidR="00EF3E9D" w:rsidRPr="00C73ED3">
              <w:rPr>
                <w:sz w:val="18"/>
              </w:rPr>
              <w:t xml:space="preserve">byly </w:t>
            </w:r>
            <w:r w:rsidRPr="00C73ED3">
              <w:rPr>
                <w:sz w:val="18"/>
              </w:rPr>
              <w:t xml:space="preserve">v platných ZÚR ÚK vymezeny na celá správní území jednotlivých obcí. V 2aZÚR ÚK bylo jejich vymezení částečně upraveno a pouze ve výjimečných případech je </w:t>
            </w:r>
            <w:r w:rsidR="00EF3E9D" w:rsidRPr="00C73ED3">
              <w:rPr>
                <w:sz w:val="18"/>
              </w:rPr>
              <w:t xml:space="preserve">v ZÚR ÚK ve znění 1., 2. a 3. aktualizace </w:t>
            </w:r>
            <w:r w:rsidRPr="00C73ED3">
              <w:rPr>
                <w:sz w:val="18"/>
              </w:rPr>
              <w:t>zpřesnění provedeno podle území jednotlivých katastrálních území (obce Dubí, Krupka, Osek) a zcela výjimečně i podle části jednotlivých katastrálních území (obec Košťany).</w:t>
            </w:r>
          </w:p>
          <w:p w14:paraId="5E1F53F0" w14:textId="77777777" w:rsidR="00A724B7" w:rsidRPr="00C73ED3" w:rsidRDefault="00A724B7" w:rsidP="008B0A1D">
            <w:pPr>
              <w:pStyle w:val="TableParagraph"/>
              <w:widowControl/>
              <w:spacing w:before="10"/>
              <w:ind w:left="57" w:right="57"/>
              <w:jc w:val="both"/>
              <w:rPr>
                <w:sz w:val="17"/>
              </w:rPr>
            </w:pPr>
          </w:p>
          <w:p w14:paraId="72E3FA6C" w14:textId="419CEA4B" w:rsidR="00A724B7" w:rsidRPr="00C73ED3" w:rsidRDefault="00A724B7" w:rsidP="008B0A1D">
            <w:pPr>
              <w:pStyle w:val="TableParagraph"/>
              <w:widowControl/>
              <w:ind w:left="57" w:right="57"/>
              <w:jc w:val="both"/>
              <w:rPr>
                <w:sz w:val="18"/>
              </w:rPr>
            </w:pPr>
            <w:r w:rsidRPr="00C73ED3">
              <w:rPr>
                <w:sz w:val="18"/>
              </w:rPr>
              <w:t xml:space="preserve">Ad) d) Při aktualizaci vymezení rozvojových oblastí a rozvojových os </w:t>
            </w:r>
            <w:r w:rsidR="00EF3E9D" w:rsidRPr="00C73ED3">
              <w:rPr>
                <w:sz w:val="18"/>
              </w:rPr>
              <w:t xml:space="preserve">byla </w:t>
            </w:r>
            <w:r w:rsidRPr="00C73ED3">
              <w:rPr>
                <w:sz w:val="18"/>
              </w:rPr>
              <w:t>v</w:t>
            </w:r>
            <w:r w:rsidR="00330046">
              <w:rPr>
                <w:sz w:val="18"/>
              </w:rPr>
              <w:t> </w:t>
            </w:r>
            <w:r w:rsidRPr="00C73ED3">
              <w:rPr>
                <w:sz w:val="18"/>
              </w:rPr>
              <w:t>rámci návrhu 2aZÚR ÚK zohledněna typologie území České republiky podle obcí (rozvojová urbanizovaná území / stabilizovaná území / periferní území) vymezená v rámci Strategie regionálního rozvoje ČR na období 2014-2020.</w:t>
            </w:r>
          </w:p>
          <w:p w14:paraId="2F0AF214" w14:textId="77777777" w:rsidR="00A724B7" w:rsidRPr="00C73ED3" w:rsidRDefault="00A724B7" w:rsidP="008B0A1D">
            <w:pPr>
              <w:pStyle w:val="TableParagraph"/>
              <w:widowControl/>
              <w:ind w:left="57" w:right="57"/>
              <w:jc w:val="both"/>
              <w:rPr>
                <w:sz w:val="18"/>
              </w:rPr>
            </w:pPr>
          </w:p>
          <w:p w14:paraId="51F5B205" w14:textId="0DF5AF77" w:rsidR="00A724B7" w:rsidRPr="00330046" w:rsidRDefault="00A724B7" w:rsidP="008B0A1D">
            <w:pPr>
              <w:pStyle w:val="TableParagraph"/>
              <w:widowControl/>
              <w:ind w:left="57" w:right="57"/>
              <w:jc w:val="both"/>
              <w:rPr>
                <w:spacing w:val="-2"/>
                <w:sz w:val="18"/>
              </w:rPr>
            </w:pPr>
            <w:r w:rsidRPr="00330046">
              <w:rPr>
                <w:spacing w:val="-2"/>
                <w:sz w:val="18"/>
              </w:rPr>
              <w:t xml:space="preserve">Ad) e) Podkladem pro zpracování návrhu 2aZÚR ÚK byl </w:t>
            </w:r>
            <w:r w:rsidRPr="00330046">
              <w:rPr>
                <w:i/>
                <w:spacing w:val="-2"/>
                <w:sz w:val="18"/>
              </w:rPr>
              <w:t>Program zlepšování kvality zóna Severozápad – CZ04 (Ministerstvo životního prostředí, 05/2016)</w:t>
            </w:r>
            <w:r w:rsidRPr="00330046">
              <w:rPr>
                <w:spacing w:val="-2"/>
                <w:sz w:val="18"/>
              </w:rPr>
              <w:t>, jehož cílem je zajistit na území celého kraje kvalitu ovzduší splňující zákonem stanovené požadavky (imisní limity a cílové imisní limity) a přispět k dodržení závazků, které Česká republika přijala v</w:t>
            </w:r>
            <w:r w:rsidR="00330046">
              <w:rPr>
                <w:spacing w:val="-2"/>
                <w:sz w:val="18"/>
              </w:rPr>
              <w:t xml:space="preserve"> </w:t>
            </w:r>
            <w:r w:rsidRPr="00330046">
              <w:rPr>
                <w:spacing w:val="-2"/>
                <w:sz w:val="18"/>
              </w:rPr>
              <w:t>oblasti omezování emisí znečišťujících látek do ovzduší (národní emisní stropy).</w:t>
            </w:r>
          </w:p>
          <w:p w14:paraId="59BB51F7" w14:textId="77777777" w:rsidR="00A724B7" w:rsidRPr="00C73ED3" w:rsidRDefault="00A724B7" w:rsidP="008B0A1D">
            <w:pPr>
              <w:pStyle w:val="TableParagraph"/>
              <w:widowControl/>
              <w:spacing w:before="1"/>
              <w:ind w:left="57" w:right="57"/>
              <w:jc w:val="both"/>
              <w:rPr>
                <w:sz w:val="18"/>
              </w:rPr>
            </w:pPr>
          </w:p>
          <w:p w14:paraId="02445D02" w14:textId="77777777" w:rsidR="00A724B7" w:rsidRPr="00C73ED3" w:rsidRDefault="00A724B7" w:rsidP="008B0A1D">
            <w:pPr>
              <w:pStyle w:val="TableParagraph"/>
              <w:widowControl/>
              <w:ind w:left="57" w:right="57"/>
              <w:jc w:val="both"/>
              <w:rPr>
                <w:sz w:val="18"/>
              </w:rPr>
            </w:pPr>
            <w:r w:rsidRPr="00C73ED3">
              <w:rPr>
                <w:sz w:val="18"/>
              </w:rPr>
              <w:t>Ústecký kraj vykazuje v rámci ČR dlouhodobě relativně vysoké množství emisí, zejména z důvodu přítomnosti průmyslu a zásobami nerostných surovin na území kraje, proto energetika, těžba uhlí, strojírenství, chemický a sklářský průmysl zaujímají významná postavení v ekonomice kraje.</w:t>
            </w:r>
          </w:p>
          <w:p w14:paraId="13B0B4E6" w14:textId="77777777" w:rsidR="00A724B7" w:rsidRPr="00C73ED3" w:rsidRDefault="00A724B7" w:rsidP="008B0A1D">
            <w:pPr>
              <w:pStyle w:val="TableParagraph"/>
              <w:widowControl/>
              <w:ind w:left="57" w:right="57"/>
              <w:jc w:val="both"/>
              <w:rPr>
                <w:sz w:val="18"/>
              </w:rPr>
            </w:pPr>
          </w:p>
          <w:p w14:paraId="7D18A49C" w14:textId="021CC6F2" w:rsidR="00A724B7" w:rsidRPr="00C73ED3" w:rsidRDefault="00A724B7" w:rsidP="008B0A1D">
            <w:pPr>
              <w:pStyle w:val="TableParagraph"/>
              <w:widowControl/>
              <w:ind w:left="57" w:right="57"/>
              <w:jc w:val="both"/>
              <w:rPr>
                <w:sz w:val="18"/>
              </w:rPr>
            </w:pPr>
            <w:r w:rsidRPr="00C73ED3">
              <w:rPr>
                <w:sz w:val="18"/>
              </w:rPr>
              <w:t xml:space="preserve">Na území zóny CZ04 Severozápad dochází dlouhodobě k překračování imisních limitů pro </w:t>
            </w:r>
            <w:r w:rsidRPr="00C73ED3">
              <w:rPr>
                <w:position w:val="1"/>
                <w:sz w:val="18"/>
              </w:rPr>
              <w:t>suspendované částice frakce PM</w:t>
            </w:r>
            <w:r w:rsidRPr="00C73ED3">
              <w:rPr>
                <w:sz w:val="12"/>
              </w:rPr>
              <w:t xml:space="preserve">10 </w:t>
            </w:r>
            <w:r w:rsidRPr="00C73ED3">
              <w:rPr>
                <w:position w:val="1"/>
                <w:sz w:val="18"/>
              </w:rPr>
              <w:t>a benzo(a)pyren (průměrná roční koncentrace). V minulosti dále docházelo k</w:t>
            </w:r>
            <w:r w:rsidR="00E433AD" w:rsidRPr="00C73ED3">
              <w:rPr>
                <w:position w:val="1"/>
                <w:sz w:val="18"/>
              </w:rPr>
              <w:t> </w:t>
            </w:r>
            <w:r w:rsidRPr="00C73ED3">
              <w:rPr>
                <w:position w:val="1"/>
                <w:sz w:val="18"/>
              </w:rPr>
              <w:t>překročení ročního imisního limitu NO</w:t>
            </w:r>
            <w:r w:rsidRPr="00C73ED3">
              <w:rPr>
                <w:sz w:val="12"/>
              </w:rPr>
              <w:t xml:space="preserve">2 </w:t>
            </w:r>
            <w:r w:rsidRPr="00C73ED3">
              <w:rPr>
                <w:position w:val="1"/>
                <w:sz w:val="18"/>
              </w:rPr>
              <w:t xml:space="preserve">na 2 dopravních stanicích, </w:t>
            </w:r>
            <w:r w:rsidRPr="00C73ED3">
              <w:rPr>
                <w:sz w:val="18"/>
              </w:rPr>
              <w:t>a</w:t>
            </w:r>
            <w:r w:rsidR="00E433AD" w:rsidRPr="00C73ED3">
              <w:rPr>
                <w:sz w:val="18"/>
              </w:rPr>
              <w:t> </w:t>
            </w:r>
            <w:r w:rsidRPr="00C73ED3">
              <w:rPr>
                <w:sz w:val="18"/>
              </w:rPr>
              <w:t>to na lokalitách Děčín-ZÚ (do roku 2009) a Ústí n. L. -Všebořická (hot spot) (do roku 2010).</w:t>
            </w:r>
          </w:p>
          <w:p w14:paraId="356FE956" w14:textId="77777777" w:rsidR="00A724B7" w:rsidRPr="00C73ED3" w:rsidRDefault="00A724B7" w:rsidP="008B0A1D">
            <w:pPr>
              <w:pStyle w:val="TableParagraph"/>
              <w:widowControl/>
              <w:ind w:left="57" w:right="57"/>
              <w:jc w:val="both"/>
              <w:rPr>
                <w:sz w:val="18"/>
              </w:rPr>
            </w:pPr>
          </w:p>
          <w:p w14:paraId="21575B0A" w14:textId="77777777" w:rsidR="00A724B7" w:rsidRPr="00C73ED3" w:rsidRDefault="00A724B7" w:rsidP="008B0A1D">
            <w:pPr>
              <w:pStyle w:val="TableParagraph"/>
              <w:widowControl/>
              <w:ind w:left="57" w:right="57"/>
              <w:jc w:val="both"/>
              <w:rPr>
                <w:sz w:val="18"/>
              </w:rPr>
            </w:pPr>
            <w:r w:rsidRPr="00C73ED3">
              <w:rPr>
                <w:sz w:val="18"/>
              </w:rPr>
              <w:lastRenderedPageBreak/>
              <w:t xml:space="preserve">S ohledem na výše uvedené stanovuje </w:t>
            </w:r>
            <w:r w:rsidRPr="00C73ED3">
              <w:rPr>
                <w:i/>
                <w:sz w:val="18"/>
              </w:rPr>
              <w:t xml:space="preserve">Program zlepšování kvality zóna Severozápad – CZ04 (Ministerstvo životního prostředí, 05/2016) </w:t>
            </w:r>
            <w:r w:rsidRPr="00C73ED3">
              <w:rPr>
                <w:sz w:val="18"/>
              </w:rPr>
              <w:t>následující vybraná opatření (ED1 – územní plánování) ke zlepšení kvality ovzduší na úrovni území Ústeckého kraje implementovatelná</w:t>
            </w:r>
          </w:p>
          <w:p w14:paraId="2F4C5D75" w14:textId="77777777" w:rsidR="00A724B7" w:rsidRPr="00C73ED3" w:rsidRDefault="00A724B7" w:rsidP="008B0A1D">
            <w:pPr>
              <w:pStyle w:val="TableParagraph"/>
              <w:widowControl/>
              <w:ind w:left="57" w:right="57"/>
              <w:jc w:val="both"/>
              <w:rPr>
                <w:sz w:val="18"/>
              </w:rPr>
            </w:pPr>
            <w:r w:rsidRPr="00C73ED3">
              <w:rPr>
                <w:sz w:val="18"/>
              </w:rPr>
              <w:t>v rámci ZÚR:</w:t>
            </w:r>
          </w:p>
          <w:p w14:paraId="5ECC1AF3" w14:textId="77777777" w:rsidR="00A724B7" w:rsidRPr="00C73ED3" w:rsidRDefault="00A724B7" w:rsidP="00330046">
            <w:pPr>
              <w:pStyle w:val="TableParagraph"/>
              <w:widowControl/>
              <w:numPr>
                <w:ilvl w:val="0"/>
                <w:numId w:val="50"/>
              </w:numPr>
              <w:tabs>
                <w:tab w:val="left" w:pos="250"/>
              </w:tabs>
              <w:spacing w:line="219" w:lineRule="exact"/>
              <w:ind w:left="57" w:right="57" w:firstLine="0"/>
              <w:jc w:val="both"/>
              <w:rPr>
                <w:sz w:val="18"/>
              </w:rPr>
            </w:pPr>
            <w:r w:rsidRPr="00C73ED3">
              <w:rPr>
                <w:sz w:val="18"/>
              </w:rPr>
              <w:t>rozvoj environmentálně příznivé energetické</w:t>
            </w:r>
            <w:r w:rsidRPr="00C73ED3">
              <w:rPr>
                <w:spacing w:val="-3"/>
                <w:sz w:val="18"/>
              </w:rPr>
              <w:t xml:space="preserve"> </w:t>
            </w:r>
            <w:r w:rsidRPr="00C73ED3">
              <w:rPr>
                <w:sz w:val="18"/>
              </w:rPr>
              <w:t>infrastruktury,</w:t>
            </w:r>
          </w:p>
          <w:p w14:paraId="5732C028" w14:textId="3EF506B9" w:rsidR="00A724B7" w:rsidRPr="00C73ED3" w:rsidRDefault="00A724B7" w:rsidP="00E433AD">
            <w:pPr>
              <w:pStyle w:val="TableParagraph"/>
              <w:widowControl/>
              <w:numPr>
                <w:ilvl w:val="0"/>
                <w:numId w:val="50"/>
              </w:numPr>
              <w:tabs>
                <w:tab w:val="left" w:pos="250"/>
              </w:tabs>
              <w:ind w:left="250" w:right="57" w:hanging="193"/>
              <w:jc w:val="both"/>
              <w:rPr>
                <w:sz w:val="18"/>
              </w:rPr>
            </w:pPr>
            <w:r w:rsidRPr="00C73ED3">
              <w:rPr>
                <w:sz w:val="18"/>
              </w:rPr>
              <w:t>vytvoření územních podmínek pro zajištění rozvoje města s</w:t>
            </w:r>
            <w:r w:rsidR="00E433AD" w:rsidRPr="00C73ED3">
              <w:rPr>
                <w:sz w:val="18"/>
              </w:rPr>
              <w:t> </w:t>
            </w:r>
            <w:r w:rsidRPr="00C73ED3">
              <w:rPr>
                <w:sz w:val="18"/>
              </w:rPr>
              <w:t>ohledem na snižování přepravních nároků a maximalizaci energetických úspor (optimalizace rozmístění a kapacit ploch s</w:t>
            </w:r>
            <w:r w:rsidR="00E433AD" w:rsidRPr="00C73ED3">
              <w:rPr>
                <w:sz w:val="18"/>
              </w:rPr>
              <w:t> </w:t>
            </w:r>
            <w:r w:rsidRPr="00C73ED3">
              <w:rPr>
                <w:sz w:val="18"/>
              </w:rPr>
              <w:t>rozdílným způsobem využití, omezování negativních dopadů suburbanizace, zamezení bezdůvodnému rozšiřování zastavitelného území s</w:t>
            </w:r>
            <w:r w:rsidRPr="00C73ED3">
              <w:rPr>
                <w:spacing w:val="-36"/>
                <w:sz w:val="18"/>
              </w:rPr>
              <w:t xml:space="preserve"> </w:t>
            </w:r>
            <w:r w:rsidRPr="00C73ED3">
              <w:rPr>
                <w:sz w:val="18"/>
              </w:rPr>
              <w:t>nízkou hustotou osídlení</w:t>
            </w:r>
            <w:r w:rsidRPr="00C73ED3">
              <w:rPr>
                <w:spacing w:val="-3"/>
                <w:sz w:val="18"/>
              </w:rPr>
              <w:t xml:space="preserve"> </w:t>
            </w:r>
            <w:r w:rsidRPr="00C73ED3">
              <w:rPr>
                <w:sz w:val="18"/>
              </w:rPr>
              <w:t>atd.),</w:t>
            </w:r>
          </w:p>
          <w:p w14:paraId="51029D3D" w14:textId="77777777" w:rsidR="00A724B7" w:rsidRPr="00C73ED3" w:rsidRDefault="00A724B7" w:rsidP="00E433AD">
            <w:pPr>
              <w:pStyle w:val="TableParagraph"/>
              <w:widowControl/>
              <w:numPr>
                <w:ilvl w:val="0"/>
                <w:numId w:val="50"/>
              </w:numPr>
              <w:tabs>
                <w:tab w:val="left" w:pos="425"/>
              </w:tabs>
              <w:spacing w:line="218" w:lineRule="exact"/>
              <w:ind w:left="250" w:right="57" w:hanging="193"/>
              <w:jc w:val="both"/>
              <w:rPr>
                <w:sz w:val="18"/>
              </w:rPr>
            </w:pPr>
            <w:r w:rsidRPr="00C73ED3">
              <w:rPr>
                <w:sz w:val="18"/>
              </w:rPr>
              <w:t>vytvoření územních podmínek pro snižování objemu individuální automobilové</w:t>
            </w:r>
            <w:r w:rsidRPr="00C73ED3">
              <w:rPr>
                <w:spacing w:val="-26"/>
                <w:sz w:val="18"/>
              </w:rPr>
              <w:t xml:space="preserve"> </w:t>
            </w:r>
            <w:r w:rsidRPr="00C73ED3">
              <w:rPr>
                <w:sz w:val="18"/>
              </w:rPr>
              <w:t>dopravy,</w:t>
            </w:r>
          </w:p>
          <w:p w14:paraId="6C571DC6" w14:textId="77777777" w:rsidR="00A724B7" w:rsidRPr="00C73ED3" w:rsidRDefault="00A724B7" w:rsidP="00E433AD">
            <w:pPr>
              <w:pStyle w:val="TableParagraph"/>
              <w:widowControl/>
              <w:numPr>
                <w:ilvl w:val="0"/>
                <w:numId w:val="50"/>
              </w:numPr>
              <w:tabs>
                <w:tab w:val="left" w:pos="250"/>
              </w:tabs>
              <w:ind w:left="250" w:right="57" w:hanging="193"/>
              <w:jc w:val="both"/>
              <w:rPr>
                <w:sz w:val="18"/>
              </w:rPr>
            </w:pPr>
            <w:r w:rsidRPr="00C73ED3">
              <w:rPr>
                <w:sz w:val="18"/>
              </w:rPr>
              <w:t>vytvoření územních podmínek pro další rozvoj veřejné hromadné dopravy, zejména kolejové, a rozvoj integrovaných systémů dopravy, včetně plnohodnotného</w:t>
            </w:r>
            <w:r w:rsidRPr="00C73ED3">
              <w:rPr>
                <w:spacing w:val="-36"/>
                <w:sz w:val="18"/>
              </w:rPr>
              <w:t xml:space="preserve"> </w:t>
            </w:r>
            <w:r w:rsidRPr="00C73ED3">
              <w:rPr>
                <w:sz w:val="18"/>
              </w:rPr>
              <w:t>začlenění železniční dopravy, pokud je to</w:t>
            </w:r>
            <w:r w:rsidRPr="00C73ED3">
              <w:rPr>
                <w:spacing w:val="-3"/>
                <w:sz w:val="18"/>
              </w:rPr>
              <w:t xml:space="preserve"> </w:t>
            </w:r>
            <w:r w:rsidRPr="00C73ED3">
              <w:rPr>
                <w:sz w:val="18"/>
              </w:rPr>
              <w:t>možné,</w:t>
            </w:r>
          </w:p>
          <w:p w14:paraId="651E355B" w14:textId="77777777" w:rsidR="00A724B7" w:rsidRPr="00C73ED3" w:rsidRDefault="00A724B7" w:rsidP="00E433AD">
            <w:pPr>
              <w:pStyle w:val="TableParagraph"/>
              <w:widowControl/>
              <w:numPr>
                <w:ilvl w:val="0"/>
                <w:numId w:val="50"/>
              </w:numPr>
              <w:tabs>
                <w:tab w:val="left" w:pos="250"/>
              </w:tabs>
              <w:ind w:left="250" w:right="57" w:hanging="193"/>
              <w:jc w:val="both"/>
              <w:rPr>
                <w:sz w:val="18"/>
              </w:rPr>
            </w:pPr>
            <w:r w:rsidRPr="00C73ED3">
              <w:rPr>
                <w:sz w:val="18"/>
              </w:rPr>
              <w:t>optimalizace napojení významných zdrojů či cílů automobilové dopravy, jako např. ploch pro výrobu, obchod a logistiku na dopravní infrastrukturu vyššího</w:t>
            </w:r>
            <w:r w:rsidRPr="00C73ED3">
              <w:rPr>
                <w:spacing w:val="-12"/>
                <w:sz w:val="18"/>
              </w:rPr>
              <w:t xml:space="preserve"> </w:t>
            </w:r>
            <w:r w:rsidRPr="00C73ED3">
              <w:rPr>
                <w:sz w:val="18"/>
              </w:rPr>
              <w:t>řádu,</w:t>
            </w:r>
          </w:p>
          <w:p w14:paraId="52F1CAC9" w14:textId="01B87D85" w:rsidR="00A724B7" w:rsidRPr="00C73ED3" w:rsidRDefault="00A724B7" w:rsidP="00330046">
            <w:pPr>
              <w:pStyle w:val="TableParagraph"/>
              <w:widowControl/>
              <w:numPr>
                <w:ilvl w:val="0"/>
                <w:numId w:val="50"/>
              </w:numPr>
              <w:tabs>
                <w:tab w:val="left" w:pos="250"/>
              </w:tabs>
              <w:spacing w:after="80"/>
              <w:ind w:left="250" w:right="57" w:hanging="193"/>
              <w:jc w:val="both"/>
              <w:rPr>
                <w:sz w:val="18"/>
              </w:rPr>
            </w:pPr>
            <w:r w:rsidRPr="00C73ED3">
              <w:rPr>
                <w:sz w:val="18"/>
              </w:rPr>
              <w:t>zachování zastoupení vegetace v urbanizovaném prostoru města,</w:t>
            </w:r>
            <w:r w:rsidRPr="00C73ED3">
              <w:rPr>
                <w:spacing w:val="-37"/>
                <w:sz w:val="18"/>
              </w:rPr>
              <w:t xml:space="preserve"> </w:t>
            </w:r>
            <w:r w:rsidRPr="00C73ED3">
              <w:rPr>
                <w:sz w:val="18"/>
              </w:rPr>
              <w:t>postupné zvyšování zastoupení vegetačních ploch v lokalitách s</w:t>
            </w:r>
            <w:r w:rsidR="00C41C20" w:rsidRPr="00C73ED3">
              <w:rPr>
                <w:sz w:val="18"/>
              </w:rPr>
              <w:t> </w:t>
            </w:r>
            <w:r w:rsidRPr="00C73ED3">
              <w:rPr>
                <w:sz w:val="18"/>
              </w:rPr>
              <w:t>deficitem vegetace,</w:t>
            </w:r>
            <w:r w:rsidRPr="00C73ED3">
              <w:rPr>
                <w:spacing w:val="-9"/>
                <w:sz w:val="18"/>
              </w:rPr>
              <w:t xml:space="preserve"> </w:t>
            </w:r>
            <w:r w:rsidRPr="00C73ED3">
              <w:rPr>
                <w:sz w:val="18"/>
              </w:rPr>
              <w:t>ad.</w:t>
            </w:r>
          </w:p>
          <w:p w14:paraId="32BE99A8" w14:textId="43C34CE0" w:rsidR="00A724B7" w:rsidRPr="00C73ED3" w:rsidRDefault="00A724B7" w:rsidP="008B0A1D">
            <w:pPr>
              <w:pStyle w:val="TableParagraph"/>
              <w:widowControl/>
              <w:ind w:left="57" w:right="57"/>
              <w:jc w:val="both"/>
              <w:rPr>
                <w:sz w:val="18"/>
              </w:rPr>
            </w:pPr>
            <w:r w:rsidRPr="00C73ED3">
              <w:rPr>
                <w:sz w:val="18"/>
              </w:rPr>
              <w:t xml:space="preserve">ZÚR ÚK </w:t>
            </w:r>
            <w:r w:rsidR="00EF3E9D" w:rsidRPr="00C73ED3">
              <w:rPr>
                <w:sz w:val="18"/>
              </w:rPr>
              <w:t xml:space="preserve">ve znění 1., 2. a 3. aktualizace </w:t>
            </w:r>
            <w:r w:rsidRPr="00C73ED3">
              <w:rPr>
                <w:sz w:val="18"/>
              </w:rPr>
              <w:t xml:space="preserve">vytváří vymezením koridorů pro přeložky silnic včetně obchvatů sídel podmínky pro snížení emisní zátěže obydlených území z automobilové dopravy. </w:t>
            </w:r>
            <w:r w:rsidR="00A133AE" w:rsidRPr="00C73ED3">
              <w:rPr>
                <w:sz w:val="18"/>
              </w:rPr>
              <w:t>2</w:t>
            </w:r>
            <w:r w:rsidR="00323EEF" w:rsidRPr="00C73ED3">
              <w:rPr>
                <w:sz w:val="18"/>
              </w:rPr>
              <w:t>a</w:t>
            </w:r>
            <w:r w:rsidRPr="00C73ED3">
              <w:rPr>
                <w:sz w:val="18"/>
              </w:rPr>
              <w:t>ZÚR ÚK vymezuje další koridory pro obchvaty sídel s cílem převedení tranzitní dopravy mimo obydlená území, například koridor pro obchvat Lomu (PK22), koridor pro obchvat Roudnice nad Labem b-II/240_VAR2, s</w:t>
            </w:r>
            <w:r w:rsidR="000109A6" w:rsidRPr="00C73ED3">
              <w:rPr>
                <w:sz w:val="18"/>
              </w:rPr>
              <w:t> </w:t>
            </w:r>
            <w:r w:rsidRPr="00C73ED3">
              <w:rPr>
                <w:sz w:val="18"/>
              </w:rPr>
              <w:t>úpravou dle usnesení Zastupitelstva ÚK ze dne 4. 3. 2019, či koridor pro obchvat Benešova nad Ploučnicí (PK4). 2aZÚR ÚK dále s cílem vytvoření podmínek pro podporu železniční dopravy, jakožto environmentálně šetrného způsobu dopravy, vymezuje koridor C-E61 pro optimalizaci železničních tratí č. 073 a č. 072.</w:t>
            </w:r>
          </w:p>
          <w:p w14:paraId="551983F8" w14:textId="77777777" w:rsidR="00A724B7" w:rsidRPr="00C73ED3" w:rsidRDefault="00A724B7" w:rsidP="008B0A1D">
            <w:pPr>
              <w:pStyle w:val="TableParagraph"/>
              <w:widowControl/>
              <w:spacing w:before="2"/>
              <w:ind w:left="57" w:right="57"/>
              <w:jc w:val="both"/>
              <w:rPr>
                <w:sz w:val="18"/>
              </w:rPr>
            </w:pPr>
          </w:p>
          <w:p w14:paraId="4BA69ED7" w14:textId="7DE7DD2C" w:rsidR="00A724B7" w:rsidRPr="00C73ED3" w:rsidRDefault="00A724B7" w:rsidP="008B0A1D">
            <w:pPr>
              <w:pStyle w:val="TableParagraph"/>
              <w:widowControl/>
              <w:ind w:left="57" w:right="57"/>
              <w:jc w:val="both"/>
              <w:rPr>
                <w:sz w:val="18"/>
              </w:rPr>
            </w:pPr>
            <w:r w:rsidRPr="00C73ED3">
              <w:rPr>
                <w:sz w:val="18"/>
              </w:rPr>
              <w:t xml:space="preserve">S cílem vytvoření podmínek pro zmírnění negativních účinků tranzitní silniční a železniční dopravy na obyvatelstvo je v 2aZÚR ÚK stanovena nová priorita územního plánování kraje č. (19a). S cílem vytvoření </w:t>
            </w:r>
            <w:r w:rsidRPr="00C73ED3">
              <w:rPr>
                <w:sz w:val="18"/>
              </w:rPr>
              <w:lastRenderedPageBreak/>
              <w:t xml:space="preserve">podmínek pro podporu dalších environmentálně šetrných způsobů dopravy, zejména cyklistické dopravy či pěší dopravy, </w:t>
            </w:r>
            <w:r w:rsidR="00EF3E9D" w:rsidRPr="00C73ED3">
              <w:rPr>
                <w:sz w:val="18"/>
              </w:rPr>
              <w:t xml:space="preserve">byla </w:t>
            </w:r>
            <w:r w:rsidRPr="00C73ED3">
              <w:rPr>
                <w:sz w:val="18"/>
              </w:rPr>
              <w:t>v platných ZÚR ÚK stanovena priorita územního plánování č. (38). V rámci 2aZÚR ÚK do</w:t>
            </w:r>
            <w:r w:rsidR="00EF3E9D" w:rsidRPr="00C73ED3">
              <w:rPr>
                <w:sz w:val="18"/>
              </w:rPr>
              <w:t>šlo</w:t>
            </w:r>
            <w:r w:rsidR="00162D4D" w:rsidRPr="00C73ED3">
              <w:rPr>
                <w:sz w:val="18"/>
              </w:rPr>
              <w:t xml:space="preserve"> </w:t>
            </w:r>
            <w:r w:rsidRPr="00C73ED3">
              <w:rPr>
                <w:sz w:val="18"/>
              </w:rPr>
              <w:t>k</w:t>
            </w:r>
            <w:r w:rsidR="00330046">
              <w:rPr>
                <w:sz w:val="18"/>
              </w:rPr>
              <w:t> </w:t>
            </w:r>
            <w:r w:rsidRPr="00C73ED3">
              <w:rPr>
                <w:sz w:val="18"/>
              </w:rPr>
              <w:t>aktualizaci jejího znění ve smyslu podpory výsadby doprovodné zeleně podél sítě cyklostezek a turistických cest, čímž rovněž dochází k aplikaci opatření ke zlepšení kvality ovzduší, resp. jsou vytvářeny základní podmínky pro snižování objemu individuální automobilové dopravy. Předcházení střetu vzájemně neslučitelných činností v území a k ochraně obytných a rekreačních území před nepříznivými účinky dopravy či emisí a</w:t>
            </w:r>
            <w:r w:rsidR="00330046">
              <w:rPr>
                <w:sz w:val="18"/>
              </w:rPr>
              <w:t> </w:t>
            </w:r>
            <w:r w:rsidRPr="00C73ED3">
              <w:rPr>
                <w:sz w:val="18"/>
              </w:rPr>
              <w:t>hluku z výrobních činností má přispět nová priorita územního plánování kraje č. (7a), stanovená 2aZÚR ÚK.</w:t>
            </w:r>
          </w:p>
          <w:p w14:paraId="5E67E048" w14:textId="77777777" w:rsidR="004C2EB6" w:rsidRPr="00C73ED3" w:rsidRDefault="004C2EB6" w:rsidP="008B0A1D">
            <w:pPr>
              <w:pStyle w:val="TableParagraph"/>
              <w:widowControl/>
              <w:spacing w:before="9"/>
              <w:ind w:left="57" w:right="57"/>
              <w:jc w:val="both"/>
              <w:rPr>
                <w:sz w:val="17"/>
              </w:rPr>
            </w:pPr>
          </w:p>
          <w:p w14:paraId="78E6EA0B" w14:textId="77777777" w:rsidR="00A724B7" w:rsidRPr="00C73ED3" w:rsidRDefault="00A724B7" w:rsidP="008B0A1D">
            <w:pPr>
              <w:pStyle w:val="TableParagraph"/>
              <w:widowControl/>
              <w:ind w:left="57" w:right="57"/>
              <w:jc w:val="both"/>
              <w:rPr>
                <w:sz w:val="18"/>
              </w:rPr>
            </w:pPr>
            <w:r w:rsidRPr="00C73ED3">
              <w:rPr>
                <w:sz w:val="18"/>
                <w:u w:val="single"/>
              </w:rPr>
              <w:t>Vyjádření Kraje Vysočina:</w:t>
            </w:r>
          </w:p>
          <w:p w14:paraId="5481C7AE" w14:textId="77777777" w:rsidR="00C862C8" w:rsidRPr="00C73ED3" w:rsidRDefault="00C862C8" w:rsidP="008B0A1D">
            <w:pPr>
              <w:pStyle w:val="TableParagraph"/>
              <w:widowControl/>
              <w:spacing w:before="3"/>
              <w:ind w:left="57" w:right="57"/>
              <w:jc w:val="both"/>
              <w:rPr>
                <w:sz w:val="18"/>
              </w:rPr>
            </w:pPr>
            <w:r w:rsidRPr="00C73ED3">
              <w:rPr>
                <w:sz w:val="18"/>
              </w:rPr>
              <w:t>Zásady územního rozvoje Kraje Vysočina vymezují a zpřesňují rozvojové oblasti a rozvojové osy, pro které stanovují zásady pro usměrňování územního rozvoje a úkoly pro územní plánování. Prověření a případné zohlednění Strategie regionálního rozvoje ČR 2021+, vymezení center osídlení vyššího řádu a sídelního struktury podle ÚAP bude předmětem připravované Aktualizace č. 9 Zásad územního rozvoje Kraje Vysočina.</w:t>
            </w:r>
          </w:p>
          <w:p w14:paraId="19F7FFD4" w14:textId="77777777" w:rsidR="00A724B7" w:rsidRPr="00C73ED3" w:rsidRDefault="00A724B7" w:rsidP="000109A6">
            <w:pPr>
              <w:pStyle w:val="TableParagraph"/>
              <w:widowControl/>
              <w:spacing w:before="120"/>
              <w:ind w:left="57" w:right="57"/>
              <w:jc w:val="both"/>
              <w:rPr>
                <w:sz w:val="17"/>
              </w:rPr>
            </w:pPr>
          </w:p>
          <w:p w14:paraId="5A1E2D19" w14:textId="77777777" w:rsidR="00A724B7" w:rsidRPr="00C73ED3" w:rsidRDefault="00A724B7" w:rsidP="008B0A1D">
            <w:pPr>
              <w:pStyle w:val="TableParagraph"/>
              <w:widowControl/>
              <w:ind w:left="57" w:right="57"/>
              <w:jc w:val="both"/>
              <w:rPr>
                <w:sz w:val="18"/>
              </w:rPr>
            </w:pPr>
            <w:r w:rsidRPr="00C73ED3">
              <w:rPr>
                <w:sz w:val="18"/>
                <w:u w:val="single"/>
              </w:rPr>
              <w:t>Vyjádření Zlínského kraje:</w:t>
            </w:r>
          </w:p>
          <w:p w14:paraId="52B5040E" w14:textId="47E629F1" w:rsidR="00A724B7" w:rsidRPr="00C73ED3" w:rsidRDefault="00A724B7" w:rsidP="008B0A1D">
            <w:pPr>
              <w:pStyle w:val="TableParagraph"/>
              <w:widowControl/>
              <w:spacing w:before="2"/>
              <w:ind w:left="57" w:right="57"/>
              <w:jc w:val="both"/>
              <w:rPr>
                <w:sz w:val="18"/>
              </w:rPr>
            </w:pPr>
            <w:r w:rsidRPr="00C73ED3">
              <w:rPr>
                <w:sz w:val="18"/>
              </w:rPr>
              <w:t>ZÚR ZK zpřesňují územní vymezení rozvojových oblastí a rozvojových os, pro které dále stanovují dodržování zásad pro rozhodování o</w:t>
            </w:r>
            <w:r w:rsidR="000109A6" w:rsidRPr="00C73ED3">
              <w:rPr>
                <w:sz w:val="18"/>
              </w:rPr>
              <w:t> </w:t>
            </w:r>
            <w:r w:rsidRPr="00C73ED3">
              <w:rPr>
                <w:sz w:val="18"/>
              </w:rPr>
              <w:t>změnách v</w:t>
            </w:r>
            <w:r w:rsidR="00330046">
              <w:rPr>
                <w:sz w:val="18"/>
              </w:rPr>
              <w:t> </w:t>
            </w:r>
            <w:r w:rsidRPr="00C73ED3">
              <w:rPr>
                <w:sz w:val="18"/>
              </w:rPr>
              <w:t>území a úkoly pro územní plánování.</w:t>
            </w:r>
            <w:r w:rsidR="00887783" w:rsidRPr="00C73ED3">
              <w:rPr>
                <w:sz w:val="18"/>
              </w:rPr>
              <w:t xml:space="preserve"> Vymezení center osídlení vyššího řádu a sídelní struktury podle územně analytických podkladů bude řešeno následující řádnou aktualizací ZÚR ZK.</w:t>
            </w:r>
          </w:p>
          <w:p w14:paraId="05695D1D" w14:textId="77777777" w:rsidR="00A724B7" w:rsidRPr="00C73ED3" w:rsidRDefault="00A724B7" w:rsidP="008B0A1D">
            <w:pPr>
              <w:pStyle w:val="TableParagraph"/>
              <w:widowControl/>
              <w:ind w:left="57" w:right="57"/>
              <w:jc w:val="both"/>
              <w:rPr>
                <w:sz w:val="18"/>
              </w:rPr>
            </w:pPr>
          </w:p>
          <w:p w14:paraId="3625D4B6"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Jihomoravského kraje:</w:t>
            </w:r>
          </w:p>
          <w:p w14:paraId="645E2647" w14:textId="77777777" w:rsidR="00A724B7" w:rsidRPr="00C73ED3" w:rsidRDefault="00A724B7" w:rsidP="008B0A1D">
            <w:pPr>
              <w:pStyle w:val="TableParagraph"/>
              <w:widowControl/>
              <w:ind w:left="57" w:right="57"/>
              <w:jc w:val="both"/>
              <w:rPr>
                <w:sz w:val="18"/>
              </w:rPr>
            </w:pPr>
            <w:r w:rsidRPr="00C73ED3">
              <w:rPr>
                <w:sz w:val="18"/>
              </w:rPr>
              <w:t>V ZÚR JMK byly příslušné rozvojové oblasti a rozvojové osy zpřesněny na úroveň obcí. U každé rozvojové oblasti a rozvojové osy byly stanoveny požadavky na uspořádání a využití území a úkoly pro územní plánování.</w:t>
            </w:r>
          </w:p>
          <w:p w14:paraId="0AEF5BAC" w14:textId="77777777" w:rsidR="00A724B7" w:rsidRPr="00C73ED3" w:rsidRDefault="00A724B7" w:rsidP="008B0A1D">
            <w:pPr>
              <w:pStyle w:val="TableParagraph"/>
              <w:widowControl/>
              <w:ind w:left="57" w:right="57"/>
              <w:jc w:val="both"/>
              <w:rPr>
                <w:sz w:val="18"/>
              </w:rPr>
            </w:pPr>
          </w:p>
          <w:p w14:paraId="1B9C7BDA"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Moravskoslezského kraje:</w:t>
            </w:r>
          </w:p>
          <w:p w14:paraId="5D480DAB" w14:textId="6D21A455" w:rsidR="00A724B7" w:rsidRPr="00C73ED3" w:rsidRDefault="00A724B7" w:rsidP="008B0A1D">
            <w:pPr>
              <w:pStyle w:val="TableParagraph"/>
              <w:widowControl/>
              <w:ind w:left="57" w:right="57"/>
              <w:jc w:val="both"/>
              <w:rPr>
                <w:sz w:val="18"/>
              </w:rPr>
            </w:pPr>
            <w:r w:rsidRPr="00C73ED3">
              <w:rPr>
                <w:sz w:val="18"/>
              </w:rPr>
              <w:t xml:space="preserve">ZÚR MSK, ve znění 1. aktualizace, která nabyla účinnosti dne </w:t>
            </w:r>
            <w:r w:rsidR="00D77C19" w:rsidRPr="00C73ED3">
              <w:rPr>
                <w:sz w:val="18"/>
              </w:rPr>
              <w:br/>
            </w:r>
            <w:r w:rsidRPr="00C73ED3">
              <w:rPr>
                <w:sz w:val="18"/>
              </w:rPr>
              <w:t>21. 11. 2018, zpřesňují územní vymezení rozvojových oblastí a</w:t>
            </w:r>
            <w:r w:rsidR="00D77C19" w:rsidRPr="00C73ED3">
              <w:rPr>
                <w:sz w:val="18"/>
              </w:rPr>
              <w:t> </w:t>
            </w:r>
            <w:r w:rsidRPr="00C73ED3">
              <w:rPr>
                <w:sz w:val="18"/>
              </w:rPr>
              <w:t>rozvojových os, pro které dále stanovují dodržování zásad pro rozhodování o</w:t>
            </w:r>
            <w:r w:rsidR="000109A6" w:rsidRPr="00C73ED3">
              <w:rPr>
                <w:sz w:val="18"/>
              </w:rPr>
              <w:t> </w:t>
            </w:r>
            <w:r w:rsidRPr="00C73ED3">
              <w:rPr>
                <w:sz w:val="18"/>
              </w:rPr>
              <w:t>změnách v území a úkoly pro územní plánování.</w:t>
            </w:r>
          </w:p>
          <w:p w14:paraId="18DC451F" w14:textId="35C76E4E" w:rsidR="00C5383A" w:rsidRPr="00C73ED3" w:rsidRDefault="00C5383A" w:rsidP="008B0A1D">
            <w:pPr>
              <w:pStyle w:val="TableParagraph"/>
              <w:widowControl/>
              <w:ind w:left="57" w:right="57"/>
              <w:jc w:val="both"/>
              <w:rPr>
                <w:sz w:val="18"/>
              </w:rPr>
            </w:pPr>
            <w:r w:rsidRPr="00C73ED3">
              <w:rPr>
                <w:sz w:val="18"/>
              </w:rPr>
              <w:lastRenderedPageBreak/>
              <w:t>Požadavek na zohlednění Strategie regionálního rozvoje ČR 2021+ a</w:t>
            </w:r>
            <w:r w:rsidR="000109A6" w:rsidRPr="00C73ED3">
              <w:rPr>
                <w:sz w:val="18"/>
              </w:rPr>
              <w:t> </w:t>
            </w:r>
            <w:r w:rsidRPr="00C73ED3">
              <w:rPr>
                <w:sz w:val="18"/>
              </w:rPr>
              <w:t>vymezení center osídlení vyššího řádu sídelní struktury podle ÚAP bude promítnut do zprávy o uplatňování ZÚR a následně do aktualizace ZÚR MSK.</w:t>
            </w:r>
            <w:r w:rsidR="007642DB" w:rsidRPr="00C73ED3">
              <w:rPr>
                <w:sz w:val="18"/>
              </w:rPr>
              <w:t xml:space="preserve"> MSK </w:t>
            </w:r>
            <w:r w:rsidR="00CD359B" w:rsidRPr="00C73ED3">
              <w:rPr>
                <w:sz w:val="18"/>
              </w:rPr>
              <w:t>upozorňuje, že</w:t>
            </w:r>
            <w:r w:rsidR="007642DB" w:rsidRPr="00C73ED3">
              <w:rPr>
                <w:sz w:val="18"/>
              </w:rPr>
              <w:t xml:space="preserve"> Strategie regionálního rozvoje ČR 2021+ a</w:t>
            </w:r>
            <w:r w:rsidR="00330046">
              <w:rPr>
                <w:sz w:val="18"/>
              </w:rPr>
              <w:t> </w:t>
            </w:r>
            <w:r w:rsidR="007642DB" w:rsidRPr="00C73ED3">
              <w:rPr>
                <w:sz w:val="18"/>
              </w:rPr>
              <w:t>vymezení center osídlení vyššího řádu bylo revidováno materiálem MMR „Centra osídlení České republiky“.</w:t>
            </w:r>
          </w:p>
          <w:p w14:paraId="497E99BA" w14:textId="77777777" w:rsidR="00C5383A" w:rsidRPr="00C73ED3" w:rsidRDefault="00C5383A" w:rsidP="008B0A1D">
            <w:pPr>
              <w:pStyle w:val="TableParagraph"/>
              <w:widowControl/>
              <w:ind w:left="57" w:right="57"/>
              <w:jc w:val="both"/>
              <w:rPr>
                <w:sz w:val="18"/>
              </w:rPr>
            </w:pPr>
          </w:p>
          <w:p w14:paraId="30415128"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Jihočeského kraje:</w:t>
            </w:r>
          </w:p>
          <w:p w14:paraId="54D344EB" w14:textId="1E6D79B9" w:rsidR="00E57155" w:rsidRPr="00C73ED3" w:rsidRDefault="00A724B7" w:rsidP="00D85F66">
            <w:pPr>
              <w:pStyle w:val="TableParagraph"/>
              <w:widowControl/>
              <w:ind w:left="57" w:right="57"/>
              <w:jc w:val="both"/>
              <w:rPr>
                <w:sz w:val="18"/>
              </w:rPr>
            </w:pPr>
            <w:r w:rsidRPr="00C73ED3">
              <w:rPr>
                <w:sz w:val="18"/>
              </w:rPr>
              <w:t>ZÚR JčK zpřesňují územní vymezení rozvojových oblastí a</w:t>
            </w:r>
            <w:r w:rsidR="00D77C19" w:rsidRPr="00C73ED3">
              <w:rPr>
                <w:sz w:val="18"/>
              </w:rPr>
              <w:t> </w:t>
            </w:r>
            <w:r w:rsidRPr="00C73ED3">
              <w:rPr>
                <w:sz w:val="18"/>
              </w:rPr>
              <w:t>rozvojových os, pro které dále stanovují dodržování zásad pro rozhodování o změnách v</w:t>
            </w:r>
            <w:r w:rsidR="00330046">
              <w:rPr>
                <w:sz w:val="18"/>
              </w:rPr>
              <w:t> </w:t>
            </w:r>
            <w:r w:rsidRPr="00C73ED3">
              <w:rPr>
                <w:sz w:val="18"/>
              </w:rPr>
              <w:t>území a úkoly pro územní plánování. Typologie obsažená ve Strategii regionálního rozvoje ČR 2014–2020 bude zohledněna v rámci probíhající 4. aktualizace ZUR JčK.</w:t>
            </w:r>
            <w:r w:rsidR="00A82853" w:rsidRPr="00C73ED3">
              <w:rPr>
                <w:sz w:val="18"/>
              </w:rPr>
              <w:t xml:space="preserve"> Vymezení center osídlení vyššího řádu a sídelní struktury podle územně analytických podkladů bude provedeno v ZÚR JČK až po dokončení jednotné metodiky pro všechny kraje. Nyní ÚAP JČK neobsahují kompletní výstup v této problematice, který by byl využitelný pro přenos do ZÚR.</w:t>
            </w:r>
          </w:p>
        </w:tc>
      </w:tr>
      <w:tr w:rsidR="00D20D35" w:rsidRPr="00D20D35" w14:paraId="67B74927" w14:textId="77777777" w:rsidTr="00937E13">
        <w:trPr>
          <w:trHeight w:val="20"/>
          <w:jc w:val="center"/>
        </w:trPr>
        <w:tc>
          <w:tcPr>
            <w:tcW w:w="567" w:type="dxa"/>
            <w:shd w:val="clear" w:color="auto" w:fill="auto"/>
            <w:tcMar>
              <w:top w:w="57" w:type="dxa"/>
              <w:left w:w="57" w:type="dxa"/>
            </w:tcMar>
          </w:tcPr>
          <w:p w14:paraId="7127AC1E" w14:textId="77777777" w:rsidR="00A724B7" w:rsidRPr="00D20D35" w:rsidRDefault="00A724B7" w:rsidP="008B0A1D">
            <w:pPr>
              <w:ind w:left="57" w:right="57"/>
              <w:jc w:val="center"/>
              <w:rPr>
                <w:b/>
                <w:bCs/>
                <w:sz w:val="18"/>
                <w:szCs w:val="18"/>
              </w:rPr>
            </w:pPr>
            <w:r w:rsidRPr="00D20D35">
              <w:rPr>
                <w:b/>
                <w:bCs/>
                <w:sz w:val="18"/>
                <w:szCs w:val="18"/>
              </w:rPr>
              <w:lastRenderedPageBreak/>
              <w:t>16.</w:t>
            </w:r>
          </w:p>
        </w:tc>
        <w:tc>
          <w:tcPr>
            <w:tcW w:w="2098" w:type="dxa"/>
            <w:shd w:val="clear" w:color="auto" w:fill="auto"/>
          </w:tcPr>
          <w:p w14:paraId="1A02ED3E" w14:textId="77777777" w:rsidR="00A724B7" w:rsidRPr="00D20D35" w:rsidRDefault="00A724B7" w:rsidP="008B0A1D">
            <w:pPr>
              <w:pStyle w:val="TableParagraph"/>
              <w:ind w:left="57" w:right="57"/>
              <w:rPr>
                <w:b/>
                <w:sz w:val="18"/>
              </w:rPr>
            </w:pPr>
            <w:r w:rsidRPr="00D20D35">
              <w:rPr>
                <w:b/>
                <w:sz w:val="18"/>
              </w:rPr>
              <w:t>Hlavní město Praha</w:t>
            </w:r>
          </w:p>
          <w:p w14:paraId="7D541E30" w14:textId="77777777" w:rsidR="00A724B7" w:rsidRPr="00D20D35" w:rsidRDefault="00A724B7" w:rsidP="008B0A1D">
            <w:pPr>
              <w:pStyle w:val="TableParagraph"/>
              <w:ind w:left="57" w:right="57"/>
              <w:rPr>
                <w:sz w:val="20"/>
              </w:rPr>
            </w:pPr>
          </w:p>
          <w:p w14:paraId="553D5187" w14:textId="77777777" w:rsidR="00A724B7" w:rsidRPr="00D20D35" w:rsidRDefault="00A724B7" w:rsidP="008B0A1D">
            <w:pPr>
              <w:pStyle w:val="TableParagraph"/>
              <w:ind w:left="57" w:right="57"/>
              <w:rPr>
                <w:i/>
                <w:sz w:val="18"/>
              </w:rPr>
            </w:pPr>
            <w:r w:rsidRPr="00D20D35">
              <w:rPr>
                <w:i/>
                <w:sz w:val="18"/>
              </w:rPr>
              <w:t>Ministerstvo pro místní rozvoj</w:t>
            </w:r>
          </w:p>
        </w:tc>
        <w:tc>
          <w:tcPr>
            <w:tcW w:w="5443" w:type="dxa"/>
            <w:shd w:val="clear" w:color="auto" w:fill="auto"/>
          </w:tcPr>
          <w:p w14:paraId="2C6D81CF" w14:textId="77777777" w:rsidR="00A724B7" w:rsidRPr="00D20D35" w:rsidRDefault="00A724B7" w:rsidP="008B0A1D">
            <w:pPr>
              <w:pStyle w:val="TableParagraph"/>
              <w:widowControl/>
              <w:ind w:left="57" w:right="57"/>
              <w:jc w:val="both"/>
              <w:rPr>
                <w:b/>
                <w:sz w:val="18"/>
              </w:rPr>
            </w:pPr>
            <w:r w:rsidRPr="00D20D35">
              <w:rPr>
                <w:b/>
                <w:sz w:val="18"/>
              </w:rPr>
              <w:t>čl. (40) OB1 Metropolitní rozvojová oblast Praha Kapitola 3 „Rozvojové oblasti a rozvojové osy“ Úkoly pro územní plánování, písm. a), b) a c):</w:t>
            </w:r>
          </w:p>
          <w:p w14:paraId="0019ACE8" w14:textId="55A29472" w:rsidR="00A724B7" w:rsidRPr="00D20D35" w:rsidRDefault="005101A6" w:rsidP="00D77C19">
            <w:pPr>
              <w:pStyle w:val="TableParagraph"/>
              <w:widowControl/>
              <w:numPr>
                <w:ilvl w:val="0"/>
                <w:numId w:val="49"/>
              </w:numPr>
              <w:tabs>
                <w:tab w:val="left" w:pos="469"/>
              </w:tabs>
              <w:spacing w:before="60"/>
              <w:ind w:left="57" w:right="57" w:firstLine="0"/>
              <w:jc w:val="both"/>
              <w:rPr>
                <w:sz w:val="18"/>
              </w:rPr>
            </w:pPr>
            <w:r w:rsidRPr="00D20D35">
              <w:rPr>
                <w:sz w:val="18"/>
              </w:rPr>
              <w:t>Koordinovat rozvoj a využití území hlavního města Prahy a</w:t>
            </w:r>
            <w:r w:rsidR="004D41D9">
              <w:rPr>
                <w:sz w:val="18"/>
              </w:rPr>
              <w:t> </w:t>
            </w:r>
            <w:r w:rsidRPr="00D20D35">
              <w:rPr>
                <w:sz w:val="18"/>
              </w:rPr>
              <w:t>Středočeského kraje s důrazem na řešení problémů suburbanizace, včetně odpovídající veřejné infrastruktury.</w:t>
            </w:r>
          </w:p>
          <w:p w14:paraId="740AF76D" w14:textId="4656BC14" w:rsidR="00A724B7" w:rsidRPr="00D20D35" w:rsidRDefault="009D6731" w:rsidP="00D77C19">
            <w:pPr>
              <w:pStyle w:val="TableParagraph"/>
              <w:widowControl/>
              <w:numPr>
                <w:ilvl w:val="0"/>
                <w:numId w:val="49"/>
              </w:numPr>
              <w:tabs>
                <w:tab w:val="left" w:pos="469"/>
              </w:tabs>
              <w:spacing w:before="60"/>
              <w:ind w:left="57" w:right="57" w:firstLine="0"/>
              <w:jc w:val="both"/>
              <w:rPr>
                <w:sz w:val="18"/>
              </w:rPr>
            </w:pPr>
            <w:r w:rsidRPr="00D20D35">
              <w:rPr>
                <w:sz w:val="18"/>
              </w:rPr>
              <w:t>Pořídit územní studie řešící zejména vzájemné vazby veřejné infrastru</w:t>
            </w:r>
            <w:r w:rsidR="00ED0BDB" w:rsidRPr="00D20D35">
              <w:rPr>
                <w:sz w:val="18"/>
              </w:rPr>
              <w:t>ktury.</w:t>
            </w:r>
          </w:p>
          <w:p w14:paraId="63C304D0" w14:textId="18FE17E5" w:rsidR="00E57155" w:rsidRPr="00D20D35" w:rsidRDefault="00A724B7" w:rsidP="00D77C19">
            <w:pPr>
              <w:pStyle w:val="TableParagraph"/>
              <w:widowControl/>
              <w:numPr>
                <w:ilvl w:val="0"/>
                <w:numId w:val="49"/>
              </w:numPr>
              <w:tabs>
                <w:tab w:val="left" w:pos="468"/>
                <w:tab w:val="left" w:pos="469"/>
              </w:tabs>
              <w:spacing w:before="60"/>
              <w:ind w:left="57" w:right="57" w:firstLine="0"/>
              <w:jc w:val="both"/>
              <w:rPr>
                <w:sz w:val="18"/>
              </w:rPr>
            </w:pPr>
            <w:r w:rsidRPr="00D20D35">
              <w:rPr>
                <w:sz w:val="18"/>
              </w:rPr>
              <w:t xml:space="preserve">Pořídit </w:t>
            </w:r>
            <w:r w:rsidR="00ED0BDB" w:rsidRPr="00D20D35">
              <w:rPr>
                <w:sz w:val="18"/>
              </w:rPr>
              <w:t xml:space="preserve">ve vzájemné koordinaci </w:t>
            </w:r>
            <w:r w:rsidRPr="00D20D35">
              <w:rPr>
                <w:sz w:val="18"/>
              </w:rPr>
              <w:t>územní studie řešící problémy</w:t>
            </w:r>
            <w:r w:rsidRPr="00D20D35">
              <w:rPr>
                <w:spacing w:val="-23"/>
                <w:sz w:val="18"/>
              </w:rPr>
              <w:t xml:space="preserve"> </w:t>
            </w:r>
            <w:r w:rsidRPr="00D20D35">
              <w:rPr>
                <w:sz w:val="18"/>
              </w:rPr>
              <w:t xml:space="preserve">suburbanizace, zejména </w:t>
            </w:r>
            <w:r w:rsidR="00ED0BDB" w:rsidRPr="00D20D35">
              <w:rPr>
                <w:sz w:val="18"/>
              </w:rPr>
              <w:t>hierarchizaci sídelní struktury a</w:t>
            </w:r>
            <w:r w:rsidR="004D41D9">
              <w:rPr>
                <w:sz w:val="18"/>
              </w:rPr>
              <w:t> </w:t>
            </w:r>
            <w:r w:rsidRPr="00D20D35">
              <w:rPr>
                <w:sz w:val="18"/>
              </w:rPr>
              <w:t>nekoncepční</w:t>
            </w:r>
            <w:r w:rsidRPr="00D20D35">
              <w:rPr>
                <w:spacing w:val="-3"/>
                <w:sz w:val="18"/>
              </w:rPr>
              <w:t xml:space="preserve"> </w:t>
            </w:r>
            <w:r w:rsidRPr="00D20D35">
              <w:rPr>
                <w:sz w:val="18"/>
              </w:rPr>
              <w:t>rozvoj.</w:t>
            </w:r>
          </w:p>
        </w:tc>
        <w:tc>
          <w:tcPr>
            <w:tcW w:w="6066" w:type="dxa"/>
            <w:shd w:val="clear" w:color="auto" w:fill="auto"/>
          </w:tcPr>
          <w:p w14:paraId="4B9C7C8C" w14:textId="77777777" w:rsidR="00A724B7" w:rsidRPr="00C73ED3" w:rsidRDefault="00A724B7" w:rsidP="008B0A1D">
            <w:pPr>
              <w:pStyle w:val="TableParagraph"/>
              <w:widowControl/>
              <w:spacing w:before="1" w:line="207" w:lineRule="exact"/>
              <w:ind w:left="57" w:right="57"/>
              <w:jc w:val="both"/>
              <w:rPr>
                <w:sz w:val="18"/>
              </w:rPr>
            </w:pPr>
            <w:r w:rsidRPr="00C73ED3">
              <w:rPr>
                <w:sz w:val="18"/>
                <w:u w:val="single"/>
              </w:rPr>
              <w:t>Vyjádření hl. m. Prahy:</w:t>
            </w:r>
          </w:p>
          <w:p w14:paraId="4D62F0A8" w14:textId="48BBEADD" w:rsidR="00A724B7" w:rsidRPr="00C73ED3" w:rsidRDefault="00A724B7" w:rsidP="008B0A1D">
            <w:pPr>
              <w:pStyle w:val="TableParagraph"/>
              <w:widowControl/>
              <w:ind w:left="57" w:right="57"/>
              <w:jc w:val="both"/>
              <w:rPr>
                <w:sz w:val="18"/>
              </w:rPr>
            </w:pPr>
            <w:r w:rsidRPr="00C73ED3">
              <w:rPr>
                <w:sz w:val="18"/>
              </w:rPr>
              <w:t>MMR zahájilo práci na územní studii Pražského regionu, jejímž cílem je analýza stavu území definující</w:t>
            </w:r>
            <w:r w:rsidRPr="00C73ED3">
              <w:rPr>
                <w:spacing w:val="-3"/>
                <w:sz w:val="18"/>
              </w:rPr>
              <w:t xml:space="preserve"> </w:t>
            </w:r>
            <w:r w:rsidRPr="00C73ED3">
              <w:rPr>
                <w:sz w:val="18"/>
              </w:rPr>
              <w:t>problémy</w:t>
            </w:r>
            <w:r w:rsidRPr="00C73ED3">
              <w:rPr>
                <w:spacing w:val="-5"/>
                <w:sz w:val="18"/>
              </w:rPr>
              <w:t xml:space="preserve"> </w:t>
            </w:r>
            <w:r w:rsidRPr="00C73ED3">
              <w:rPr>
                <w:sz w:val="18"/>
              </w:rPr>
              <w:t>k</w:t>
            </w:r>
            <w:r w:rsidRPr="00C73ED3">
              <w:rPr>
                <w:spacing w:val="-1"/>
                <w:sz w:val="18"/>
              </w:rPr>
              <w:t xml:space="preserve"> </w:t>
            </w:r>
            <w:r w:rsidRPr="00C73ED3">
              <w:rPr>
                <w:sz w:val="18"/>
              </w:rPr>
              <w:t>řešení,</w:t>
            </w:r>
            <w:r w:rsidRPr="00C73ED3">
              <w:rPr>
                <w:spacing w:val="-3"/>
                <w:sz w:val="18"/>
              </w:rPr>
              <w:t xml:space="preserve"> </w:t>
            </w:r>
            <w:r w:rsidRPr="00C73ED3">
              <w:rPr>
                <w:sz w:val="18"/>
              </w:rPr>
              <w:t>návrh</w:t>
            </w:r>
            <w:r w:rsidRPr="00C73ED3">
              <w:rPr>
                <w:spacing w:val="-2"/>
                <w:sz w:val="18"/>
              </w:rPr>
              <w:t xml:space="preserve"> </w:t>
            </w:r>
            <w:r w:rsidRPr="00C73ED3">
              <w:rPr>
                <w:sz w:val="18"/>
              </w:rPr>
              <w:t>jejich</w:t>
            </w:r>
            <w:r w:rsidRPr="00C73ED3">
              <w:rPr>
                <w:spacing w:val="-5"/>
                <w:sz w:val="18"/>
              </w:rPr>
              <w:t xml:space="preserve"> </w:t>
            </w:r>
            <w:r w:rsidRPr="00C73ED3">
              <w:rPr>
                <w:sz w:val="18"/>
              </w:rPr>
              <w:t>řešení</w:t>
            </w:r>
            <w:r w:rsidRPr="00C73ED3">
              <w:rPr>
                <w:spacing w:val="-2"/>
                <w:sz w:val="18"/>
              </w:rPr>
              <w:t xml:space="preserve"> </w:t>
            </w:r>
            <w:r w:rsidRPr="00C73ED3">
              <w:rPr>
                <w:sz w:val="18"/>
              </w:rPr>
              <w:t>v</w:t>
            </w:r>
            <w:r w:rsidR="00330046">
              <w:rPr>
                <w:sz w:val="18"/>
              </w:rPr>
              <w:t> </w:t>
            </w:r>
            <w:r w:rsidRPr="00C73ED3">
              <w:rPr>
                <w:sz w:val="18"/>
              </w:rPr>
              <w:t>rozsahu</w:t>
            </w:r>
            <w:r w:rsidRPr="00C73ED3">
              <w:rPr>
                <w:spacing w:val="-2"/>
                <w:sz w:val="18"/>
              </w:rPr>
              <w:t xml:space="preserve"> </w:t>
            </w:r>
            <w:r w:rsidRPr="00C73ED3">
              <w:rPr>
                <w:sz w:val="18"/>
              </w:rPr>
              <w:t>působnosti</w:t>
            </w:r>
            <w:r w:rsidRPr="00C73ED3">
              <w:rPr>
                <w:spacing w:val="-3"/>
                <w:sz w:val="18"/>
              </w:rPr>
              <w:t xml:space="preserve"> </w:t>
            </w:r>
            <w:r w:rsidRPr="00C73ED3">
              <w:rPr>
                <w:sz w:val="18"/>
              </w:rPr>
              <w:t>MMR,</w:t>
            </w:r>
            <w:r w:rsidRPr="00C73ED3">
              <w:rPr>
                <w:spacing w:val="-3"/>
                <w:sz w:val="18"/>
              </w:rPr>
              <w:t xml:space="preserve"> </w:t>
            </w:r>
            <w:r w:rsidRPr="00C73ED3">
              <w:rPr>
                <w:sz w:val="18"/>
              </w:rPr>
              <w:t>a</w:t>
            </w:r>
            <w:r w:rsidRPr="00C73ED3">
              <w:rPr>
                <w:spacing w:val="-3"/>
                <w:sz w:val="18"/>
              </w:rPr>
              <w:t xml:space="preserve"> </w:t>
            </w:r>
            <w:r w:rsidRPr="00C73ED3">
              <w:rPr>
                <w:sz w:val="18"/>
              </w:rPr>
              <w:t>navržení</w:t>
            </w:r>
            <w:r w:rsidRPr="00C73ED3">
              <w:rPr>
                <w:spacing w:val="-3"/>
                <w:sz w:val="18"/>
              </w:rPr>
              <w:t xml:space="preserve"> </w:t>
            </w:r>
            <w:r w:rsidRPr="00C73ED3">
              <w:rPr>
                <w:sz w:val="18"/>
              </w:rPr>
              <w:t>úkolů pro územní plánování z</w:t>
            </w:r>
            <w:r w:rsidR="00D77C19" w:rsidRPr="00C73ED3">
              <w:rPr>
                <w:sz w:val="18"/>
              </w:rPr>
              <w:t> </w:t>
            </w:r>
            <w:r w:rsidRPr="00C73ED3">
              <w:rPr>
                <w:sz w:val="18"/>
              </w:rPr>
              <w:t>hlediska využití území hlavního města Prahy a Středočeského kraje k</w:t>
            </w:r>
            <w:r w:rsidR="00330046">
              <w:rPr>
                <w:sz w:val="18"/>
              </w:rPr>
              <w:t> </w:t>
            </w:r>
            <w:r w:rsidRPr="00C73ED3">
              <w:rPr>
                <w:sz w:val="18"/>
              </w:rPr>
              <w:t>odstranění zjištěných problémů. Hlavní město Praha s MMR a</w:t>
            </w:r>
            <w:r w:rsidR="00D77C19" w:rsidRPr="00C73ED3">
              <w:rPr>
                <w:sz w:val="18"/>
              </w:rPr>
              <w:t> </w:t>
            </w:r>
            <w:r w:rsidRPr="00C73ED3">
              <w:rPr>
                <w:sz w:val="18"/>
              </w:rPr>
              <w:t>Středočeským krajem na této studii spolupracuje. Koordinace rozvoje a</w:t>
            </w:r>
            <w:r w:rsidR="00330046">
              <w:rPr>
                <w:sz w:val="18"/>
              </w:rPr>
              <w:t> </w:t>
            </w:r>
            <w:r w:rsidRPr="00C73ED3">
              <w:rPr>
                <w:sz w:val="18"/>
              </w:rPr>
              <w:t>využití území se Středočeským krajem probíhá.</w:t>
            </w:r>
          </w:p>
        </w:tc>
      </w:tr>
      <w:tr w:rsidR="00D20D35" w:rsidRPr="00D20D35" w14:paraId="2A553CC3" w14:textId="77777777" w:rsidTr="00937E13">
        <w:trPr>
          <w:trHeight w:val="20"/>
          <w:jc w:val="center"/>
        </w:trPr>
        <w:tc>
          <w:tcPr>
            <w:tcW w:w="567" w:type="dxa"/>
            <w:shd w:val="clear" w:color="auto" w:fill="auto"/>
            <w:tcMar>
              <w:top w:w="57" w:type="dxa"/>
              <w:left w:w="57" w:type="dxa"/>
            </w:tcMar>
          </w:tcPr>
          <w:p w14:paraId="7D7E3B20" w14:textId="77777777" w:rsidR="00A724B7" w:rsidRPr="00D20D35" w:rsidRDefault="00A724B7" w:rsidP="008B0A1D">
            <w:pPr>
              <w:ind w:left="57" w:right="57"/>
              <w:jc w:val="center"/>
              <w:rPr>
                <w:b/>
                <w:bCs/>
                <w:sz w:val="18"/>
                <w:szCs w:val="18"/>
              </w:rPr>
            </w:pPr>
            <w:r w:rsidRPr="00D20D35">
              <w:rPr>
                <w:b/>
                <w:bCs/>
                <w:sz w:val="18"/>
                <w:szCs w:val="18"/>
              </w:rPr>
              <w:t>17.</w:t>
            </w:r>
          </w:p>
        </w:tc>
        <w:tc>
          <w:tcPr>
            <w:tcW w:w="2098" w:type="dxa"/>
            <w:shd w:val="clear" w:color="auto" w:fill="auto"/>
          </w:tcPr>
          <w:p w14:paraId="6EAF3248" w14:textId="77777777" w:rsidR="00A724B7" w:rsidRPr="00D20D35" w:rsidRDefault="00A724B7" w:rsidP="008B0A1D">
            <w:pPr>
              <w:pStyle w:val="TableParagraph"/>
              <w:ind w:left="57" w:right="57"/>
              <w:rPr>
                <w:b/>
                <w:sz w:val="18"/>
              </w:rPr>
            </w:pPr>
            <w:r w:rsidRPr="00D20D35">
              <w:rPr>
                <w:b/>
                <w:sz w:val="18"/>
              </w:rPr>
              <w:t>Středočeský kraj</w:t>
            </w:r>
          </w:p>
          <w:p w14:paraId="5228F781" w14:textId="77777777" w:rsidR="00A724B7" w:rsidRPr="00D20D35" w:rsidRDefault="00A724B7" w:rsidP="008B0A1D">
            <w:pPr>
              <w:pStyle w:val="TableParagraph"/>
              <w:ind w:left="57" w:right="57"/>
              <w:rPr>
                <w:sz w:val="20"/>
              </w:rPr>
            </w:pPr>
          </w:p>
          <w:p w14:paraId="48989463" w14:textId="77777777" w:rsidR="00A724B7" w:rsidRPr="00D20D35" w:rsidRDefault="00A724B7" w:rsidP="008B0A1D">
            <w:pPr>
              <w:pStyle w:val="TableParagraph"/>
              <w:ind w:left="57" w:right="57"/>
              <w:rPr>
                <w:i/>
                <w:sz w:val="18"/>
              </w:rPr>
            </w:pPr>
            <w:r w:rsidRPr="00D20D35">
              <w:rPr>
                <w:i/>
                <w:sz w:val="18"/>
              </w:rPr>
              <w:t>Ministerstvo pro místní rozvoj</w:t>
            </w:r>
          </w:p>
        </w:tc>
        <w:tc>
          <w:tcPr>
            <w:tcW w:w="5443" w:type="dxa"/>
            <w:shd w:val="clear" w:color="auto" w:fill="auto"/>
          </w:tcPr>
          <w:p w14:paraId="208173CE" w14:textId="77777777" w:rsidR="00A724B7" w:rsidRPr="00D20D35" w:rsidRDefault="00A724B7" w:rsidP="008B0A1D">
            <w:pPr>
              <w:pStyle w:val="TableParagraph"/>
              <w:widowControl/>
              <w:ind w:left="57" w:right="57"/>
              <w:jc w:val="both"/>
              <w:rPr>
                <w:b/>
                <w:sz w:val="18"/>
              </w:rPr>
            </w:pPr>
            <w:r w:rsidRPr="00D20D35">
              <w:rPr>
                <w:b/>
                <w:sz w:val="18"/>
              </w:rPr>
              <w:t>čl. (40) OB1 Metropolitní rozvojová oblast Praha Kapitola 3 „Rozvojové oblasti a rozvojové osy“ Úkoly pro územní plánování, písm. a), b) a c):</w:t>
            </w:r>
          </w:p>
          <w:p w14:paraId="2F6997A9" w14:textId="59952385" w:rsidR="00C21EA1" w:rsidRPr="00D20D35" w:rsidRDefault="00C21EA1" w:rsidP="004D41D9">
            <w:pPr>
              <w:pStyle w:val="TableParagraph"/>
              <w:widowControl/>
              <w:numPr>
                <w:ilvl w:val="0"/>
                <w:numId w:val="54"/>
              </w:numPr>
              <w:tabs>
                <w:tab w:val="left" w:pos="469"/>
              </w:tabs>
              <w:spacing w:before="60" w:after="60"/>
              <w:ind w:left="57" w:right="57" w:firstLine="0"/>
              <w:jc w:val="both"/>
              <w:rPr>
                <w:sz w:val="18"/>
              </w:rPr>
            </w:pPr>
            <w:r w:rsidRPr="00D20D35">
              <w:rPr>
                <w:sz w:val="18"/>
              </w:rPr>
              <w:t>Koordinovat rozvoj a využití území hlavního města Prahy a</w:t>
            </w:r>
            <w:r w:rsidR="004D41D9">
              <w:rPr>
                <w:sz w:val="18"/>
              </w:rPr>
              <w:t> </w:t>
            </w:r>
            <w:r w:rsidRPr="00D20D35">
              <w:rPr>
                <w:sz w:val="18"/>
              </w:rPr>
              <w:t>Středočeského kraje s důrazem na řešení problémů suburbanizace, včetně odpovídající veřejné infrastruktury.</w:t>
            </w:r>
          </w:p>
          <w:p w14:paraId="00EC034B" w14:textId="77777777" w:rsidR="00C21EA1" w:rsidRPr="00D20D35" w:rsidRDefault="00C21EA1" w:rsidP="008B0A1D">
            <w:pPr>
              <w:pStyle w:val="TableParagraph"/>
              <w:widowControl/>
              <w:numPr>
                <w:ilvl w:val="0"/>
                <w:numId w:val="54"/>
              </w:numPr>
              <w:tabs>
                <w:tab w:val="left" w:pos="469"/>
              </w:tabs>
              <w:spacing w:before="1"/>
              <w:ind w:left="57" w:right="57" w:firstLine="0"/>
              <w:jc w:val="both"/>
              <w:rPr>
                <w:sz w:val="18"/>
              </w:rPr>
            </w:pPr>
            <w:r w:rsidRPr="00D20D35">
              <w:rPr>
                <w:sz w:val="18"/>
              </w:rPr>
              <w:lastRenderedPageBreak/>
              <w:t>Pořídit územní studie řešící zejména vzájemné vazby veřejné infrastruktury.</w:t>
            </w:r>
          </w:p>
          <w:p w14:paraId="35F76EA0" w14:textId="61F40F31" w:rsidR="00E57155" w:rsidRPr="00D20D35" w:rsidRDefault="00C21EA1" w:rsidP="004D41D9">
            <w:pPr>
              <w:pStyle w:val="TableParagraph"/>
              <w:widowControl/>
              <w:numPr>
                <w:ilvl w:val="0"/>
                <w:numId w:val="54"/>
              </w:numPr>
              <w:tabs>
                <w:tab w:val="left" w:pos="468"/>
                <w:tab w:val="left" w:pos="469"/>
              </w:tabs>
              <w:spacing w:before="60"/>
              <w:ind w:left="57" w:right="57" w:firstLine="0"/>
              <w:jc w:val="both"/>
              <w:rPr>
                <w:sz w:val="18"/>
              </w:rPr>
            </w:pPr>
            <w:r w:rsidRPr="00D20D35">
              <w:rPr>
                <w:sz w:val="18"/>
              </w:rPr>
              <w:t>Pořídit ve vzájemné koordinaci územní studie řešící problémy</w:t>
            </w:r>
            <w:r w:rsidRPr="00D20D35">
              <w:rPr>
                <w:spacing w:val="-23"/>
                <w:sz w:val="18"/>
              </w:rPr>
              <w:t xml:space="preserve"> </w:t>
            </w:r>
            <w:r w:rsidRPr="00D20D35">
              <w:rPr>
                <w:sz w:val="18"/>
              </w:rPr>
              <w:t>suburbanizace, zejména hierarchizaci sídelní struktury a</w:t>
            </w:r>
            <w:r w:rsidR="004D41D9">
              <w:rPr>
                <w:sz w:val="18"/>
              </w:rPr>
              <w:t> </w:t>
            </w:r>
            <w:r w:rsidRPr="00D20D35">
              <w:rPr>
                <w:sz w:val="18"/>
              </w:rPr>
              <w:t>nekoncepční</w:t>
            </w:r>
            <w:r w:rsidRPr="00D20D35">
              <w:rPr>
                <w:spacing w:val="-3"/>
                <w:sz w:val="18"/>
              </w:rPr>
              <w:t xml:space="preserve"> </w:t>
            </w:r>
            <w:r w:rsidRPr="00D20D35">
              <w:rPr>
                <w:sz w:val="18"/>
              </w:rPr>
              <w:t>rozvoj.</w:t>
            </w:r>
          </w:p>
        </w:tc>
        <w:tc>
          <w:tcPr>
            <w:tcW w:w="6066" w:type="dxa"/>
            <w:shd w:val="clear" w:color="auto" w:fill="auto"/>
          </w:tcPr>
          <w:p w14:paraId="705BBBE0" w14:textId="77777777" w:rsidR="00A724B7" w:rsidRPr="00C73ED3" w:rsidRDefault="00A724B7" w:rsidP="008B0A1D">
            <w:pPr>
              <w:pStyle w:val="TableParagraph"/>
              <w:widowControl/>
              <w:spacing w:line="206" w:lineRule="exact"/>
              <w:ind w:left="57" w:right="57"/>
              <w:jc w:val="both"/>
              <w:rPr>
                <w:sz w:val="18"/>
              </w:rPr>
            </w:pPr>
            <w:r w:rsidRPr="00C73ED3">
              <w:rPr>
                <w:sz w:val="18"/>
                <w:u w:val="single"/>
              </w:rPr>
              <w:lastRenderedPageBreak/>
              <w:t>Vyjádření Středočeského kraje:</w:t>
            </w:r>
          </w:p>
          <w:p w14:paraId="0A4372B8" w14:textId="12FBED87" w:rsidR="00A724B7" w:rsidRPr="00C73ED3" w:rsidRDefault="00A724B7" w:rsidP="008B0A1D">
            <w:pPr>
              <w:pStyle w:val="TableParagraph"/>
              <w:widowControl/>
              <w:ind w:left="57" w:right="57"/>
              <w:jc w:val="both"/>
              <w:rPr>
                <w:sz w:val="18"/>
              </w:rPr>
            </w:pPr>
            <w:r w:rsidRPr="00C73ED3">
              <w:rPr>
                <w:sz w:val="18"/>
              </w:rPr>
              <w:t>Středočeský kraj uplatnil komentář k návrhu zadání Územní studie Pražského regionu, který pořizuje MMR a i nadále bude na věci spolupracovat.</w:t>
            </w:r>
          </w:p>
          <w:p w14:paraId="1128D6E4" w14:textId="77777777" w:rsidR="007E27F5" w:rsidRPr="00C73ED3" w:rsidRDefault="007E27F5" w:rsidP="008B0A1D">
            <w:pPr>
              <w:pStyle w:val="TableParagraph"/>
              <w:widowControl/>
              <w:ind w:left="57" w:right="57"/>
              <w:jc w:val="both"/>
              <w:rPr>
                <w:sz w:val="18"/>
              </w:rPr>
            </w:pPr>
            <w:r w:rsidRPr="00C73ED3">
              <w:rPr>
                <w:sz w:val="18"/>
              </w:rPr>
              <w:t xml:space="preserve">ZÚR SK zpřesňují vymezení metropolitní rozvojové oblasti OB1. </w:t>
            </w:r>
          </w:p>
          <w:p w14:paraId="5C50FF0B" w14:textId="77777777" w:rsidR="00A724B7" w:rsidRPr="00C73ED3" w:rsidRDefault="00A724B7" w:rsidP="008B0A1D">
            <w:pPr>
              <w:pStyle w:val="TableParagraph"/>
              <w:widowControl/>
              <w:ind w:left="57" w:right="57"/>
              <w:jc w:val="both"/>
              <w:rPr>
                <w:strike/>
                <w:sz w:val="18"/>
              </w:rPr>
            </w:pPr>
          </w:p>
        </w:tc>
      </w:tr>
      <w:tr w:rsidR="00D20D35" w:rsidRPr="00D20D35" w14:paraId="23158162" w14:textId="77777777" w:rsidTr="00937E13">
        <w:trPr>
          <w:trHeight w:val="20"/>
          <w:jc w:val="center"/>
        </w:trPr>
        <w:tc>
          <w:tcPr>
            <w:tcW w:w="567" w:type="dxa"/>
            <w:shd w:val="clear" w:color="auto" w:fill="auto"/>
            <w:tcMar>
              <w:top w:w="57" w:type="dxa"/>
              <w:left w:w="57" w:type="dxa"/>
            </w:tcMar>
          </w:tcPr>
          <w:p w14:paraId="3CDBCA6E" w14:textId="76248A93" w:rsidR="00A724B7" w:rsidRPr="00D20D35" w:rsidRDefault="00A724B7" w:rsidP="008B0A1D">
            <w:pPr>
              <w:ind w:left="57" w:right="57"/>
              <w:jc w:val="center"/>
              <w:rPr>
                <w:b/>
                <w:bCs/>
                <w:sz w:val="18"/>
                <w:szCs w:val="18"/>
              </w:rPr>
            </w:pPr>
            <w:r w:rsidRPr="00D20D35">
              <w:rPr>
                <w:b/>
                <w:bCs/>
                <w:sz w:val="18"/>
                <w:szCs w:val="18"/>
              </w:rPr>
              <w:t>1</w:t>
            </w:r>
            <w:r w:rsidR="009C754B" w:rsidRPr="00D20D35">
              <w:rPr>
                <w:b/>
                <w:bCs/>
                <w:sz w:val="18"/>
                <w:szCs w:val="18"/>
              </w:rPr>
              <w:t>8</w:t>
            </w:r>
            <w:r w:rsidRPr="00D20D35">
              <w:rPr>
                <w:b/>
                <w:bCs/>
                <w:sz w:val="18"/>
                <w:szCs w:val="18"/>
              </w:rPr>
              <w:t>.</w:t>
            </w:r>
          </w:p>
        </w:tc>
        <w:tc>
          <w:tcPr>
            <w:tcW w:w="2098" w:type="dxa"/>
            <w:shd w:val="clear" w:color="auto" w:fill="auto"/>
          </w:tcPr>
          <w:p w14:paraId="56F1B301" w14:textId="77777777" w:rsidR="00A724B7" w:rsidRPr="00D20D35" w:rsidRDefault="00A724B7" w:rsidP="008B0A1D">
            <w:pPr>
              <w:pStyle w:val="TableParagraph"/>
              <w:ind w:left="57" w:right="57"/>
              <w:rPr>
                <w:b/>
                <w:sz w:val="18"/>
              </w:rPr>
            </w:pPr>
            <w:r w:rsidRPr="00D20D35">
              <w:rPr>
                <w:b/>
                <w:sz w:val="18"/>
              </w:rPr>
              <w:t>Jihomoravský kraj</w:t>
            </w:r>
          </w:p>
        </w:tc>
        <w:tc>
          <w:tcPr>
            <w:tcW w:w="5443" w:type="dxa"/>
            <w:shd w:val="clear" w:color="auto" w:fill="auto"/>
          </w:tcPr>
          <w:p w14:paraId="56598F2D" w14:textId="77777777" w:rsidR="009B0115" w:rsidRPr="00D20D35" w:rsidRDefault="00A724B7" w:rsidP="008B0A1D">
            <w:pPr>
              <w:pStyle w:val="TableParagraph"/>
              <w:widowControl/>
              <w:ind w:left="57" w:right="57"/>
              <w:jc w:val="both"/>
              <w:rPr>
                <w:b/>
                <w:sz w:val="18"/>
              </w:rPr>
            </w:pPr>
            <w:r w:rsidRPr="00D20D35">
              <w:rPr>
                <w:b/>
                <w:sz w:val="18"/>
              </w:rPr>
              <w:t>čl. (42) OB3 Metropolitní rozvojová oblast Brno Kapitola 3 „Rozvojové oblasti a rozvojové</w:t>
            </w:r>
            <w:r w:rsidRPr="00D20D35">
              <w:rPr>
                <w:b/>
                <w:spacing w:val="-23"/>
                <w:sz w:val="18"/>
              </w:rPr>
              <w:t xml:space="preserve"> </w:t>
            </w:r>
            <w:r w:rsidRPr="00D20D35">
              <w:rPr>
                <w:b/>
                <w:sz w:val="18"/>
              </w:rPr>
              <w:t xml:space="preserve">osy“ </w:t>
            </w:r>
          </w:p>
          <w:p w14:paraId="116D0D6D" w14:textId="3B736E41" w:rsidR="00A724B7" w:rsidRPr="00D20D35" w:rsidRDefault="00A724B7" w:rsidP="008B0A1D">
            <w:pPr>
              <w:pStyle w:val="TableParagraph"/>
              <w:widowControl/>
              <w:ind w:left="57" w:right="57"/>
              <w:jc w:val="both"/>
              <w:rPr>
                <w:b/>
                <w:sz w:val="18"/>
              </w:rPr>
            </w:pPr>
            <w:r w:rsidRPr="00D20D35">
              <w:rPr>
                <w:b/>
                <w:sz w:val="18"/>
              </w:rPr>
              <w:t>Úkoly pro územní plánování:</w:t>
            </w:r>
          </w:p>
          <w:p w14:paraId="2760EDA1" w14:textId="3B99F1D3" w:rsidR="00A724B7" w:rsidRPr="00D20D35" w:rsidRDefault="00DE67FD" w:rsidP="008B0A1D">
            <w:pPr>
              <w:pStyle w:val="TableParagraph"/>
              <w:widowControl/>
              <w:tabs>
                <w:tab w:val="left" w:pos="469"/>
              </w:tabs>
              <w:ind w:left="57" w:right="57"/>
              <w:jc w:val="both"/>
              <w:rPr>
                <w:sz w:val="18"/>
              </w:rPr>
            </w:pPr>
            <w:r w:rsidRPr="00D20D35">
              <w:rPr>
                <w:sz w:val="18"/>
              </w:rPr>
              <w:t>P</w:t>
            </w:r>
            <w:r w:rsidR="00A724B7" w:rsidRPr="00D20D35">
              <w:rPr>
                <w:sz w:val="18"/>
              </w:rPr>
              <w:t>ořídit územní studie řešící zejména vzájemné vazby</w:t>
            </w:r>
            <w:r w:rsidR="00A724B7" w:rsidRPr="00D20D35">
              <w:rPr>
                <w:spacing w:val="-26"/>
                <w:sz w:val="18"/>
              </w:rPr>
              <w:t xml:space="preserve"> </w:t>
            </w:r>
            <w:r w:rsidR="00A724B7" w:rsidRPr="00D20D35">
              <w:rPr>
                <w:sz w:val="18"/>
              </w:rPr>
              <w:t>veřejné infrastruktury.</w:t>
            </w:r>
          </w:p>
        </w:tc>
        <w:tc>
          <w:tcPr>
            <w:tcW w:w="6066" w:type="dxa"/>
            <w:shd w:val="clear" w:color="auto" w:fill="auto"/>
          </w:tcPr>
          <w:p w14:paraId="0D7C9520" w14:textId="5647826C" w:rsidR="004C2EB6" w:rsidRPr="00C73ED3" w:rsidRDefault="004C2EB6" w:rsidP="008B0A1D">
            <w:pPr>
              <w:pStyle w:val="TableParagraph"/>
              <w:widowControl/>
              <w:spacing w:line="242" w:lineRule="auto"/>
              <w:ind w:left="57" w:right="57"/>
              <w:jc w:val="both"/>
              <w:rPr>
                <w:sz w:val="18"/>
              </w:rPr>
            </w:pPr>
            <w:r w:rsidRPr="00C73ED3">
              <w:rPr>
                <w:sz w:val="18"/>
                <w:u w:val="single"/>
              </w:rPr>
              <w:t>Vyjádření Jihomoravského kraje</w:t>
            </w:r>
            <w:r w:rsidRPr="00C73ED3">
              <w:rPr>
                <w:sz w:val="18"/>
              </w:rPr>
              <w:t xml:space="preserve"> </w:t>
            </w:r>
          </w:p>
          <w:p w14:paraId="4C890072" w14:textId="0EDE9EBE" w:rsidR="00A724B7" w:rsidRPr="00C73ED3" w:rsidRDefault="00A724B7" w:rsidP="008B0A1D">
            <w:pPr>
              <w:pStyle w:val="TableParagraph"/>
              <w:widowControl/>
              <w:spacing w:line="242" w:lineRule="auto"/>
              <w:ind w:left="57" w:right="57"/>
              <w:jc w:val="both"/>
              <w:rPr>
                <w:sz w:val="18"/>
              </w:rPr>
            </w:pPr>
            <w:r w:rsidRPr="00C73ED3">
              <w:rPr>
                <w:sz w:val="18"/>
              </w:rPr>
              <w:t xml:space="preserve">ZÚR JMK upřesňují vymezení </w:t>
            </w:r>
            <w:r w:rsidRPr="006A535E">
              <w:rPr>
                <w:b/>
                <w:bCs/>
                <w:sz w:val="18"/>
              </w:rPr>
              <w:t>OB3</w:t>
            </w:r>
            <w:r w:rsidRPr="00C73ED3">
              <w:rPr>
                <w:sz w:val="18"/>
              </w:rPr>
              <w:t xml:space="preserve"> s ohledem na typologii obsaženou ve Strategii regionálního rozvoje ČR 2014 – 2020 v </w:t>
            </w:r>
            <w:r w:rsidRPr="00C73ED3">
              <w:rPr>
                <w:i/>
                <w:sz w:val="18"/>
              </w:rPr>
              <w:t xml:space="preserve">odst. (25) textové části ZÚR JMK </w:t>
            </w:r>
            <w:r w:rsidRPr="00C73ED3">
              <w:rPr>
                <w:sz w:val="18"/>
              </w:rPr>
              <w:t xml:space="preserve">a ve </w:t>
            </w:r>
            <w:r w:rsidRPr="00C73ED3">
              <w:rPr>
                <w:i/>
                <w:sz w:val="18"/>
              </w:rPr>
              <w:t>výkrese I.1 grafické části ZÚR JMK</w:t>
            </w:r>
            <w:r w:rsidRPr="00C73ED3">
              <w:rPr>
                <w:sz w:val="18"/>
              </w:rPr>
              <w:t>.</w:t>
            </w:r>
          </w:p>
          <w:p w14:paraId="3EE2EFC7" w14:textId="6AE8E1DD" w:rsidR="00E57155" w:rsidRPr="00C73ED3" w:rsidRDefault="00A724B7" w:rsidP="006A535E">
            <w:pPr>
              <w:pStyle w:val="TableParagraph"/>
              <w:widowControl/>
              <w:spacing w:line="242" w:lineRule="auto"/>
              <w:ind w:left="57" w:right="57"/>
              <w:jc w:val="both"/>
              <w:rPr>
                <w:sz w:val="18"/>
              </w:rPr>
            </w:pPr>
            <w:r w:rsidRPr="00C73ED3">
              <w:rPr>
                <w:sz w:val="18"/>
              </w:rPr>
              <w:t xml:space="preserve">ZÚR JMK upřesňují úkoly pro ÚP v PÚR (42) v </w:t>
            </w:r>
            <w:r w:rsidRPr="00C73ED3">
              <w:rPr>
                <w:i/>
                <w:sz w:val="18"/>
              </w:rPr>
              <w:t xml:space="preserve">kap. I textové části ZÚR JMK </w:t>
            </w:r>
            <w:r w:rsidRPr="00C73ED3">
              <w:rPr>
                <w:sz w:val="18"/>
              </w:rPr>
              <w:t>uložením prověření změn využití v OB3 metropolitní rozvojové oblasti Brno územní studií „Územní studie nadřazené dálniční a</w:t>
            </w:r>
            <w:r w:rsidR="004D41D9" w:rsidRPr="00C73ED3">
              <w:rPr>
                <w:sz w:val="18"/>
              </w:rPr>
              <w:t> </w:t>
            </w:r>
            <w:r w:rsidRPr="00C73ED3">
              <w:rPr>
                <w:sz w:val="18"/>
              </w:rPr>
              <w:t>silniční sítě v</w:t>
            </w:r>
            <w:r w:rsidR="006A535E">
              <w:rPr>
                <w:sz w:val="18"/>
              </w:rPr>
              <w:t> </w:t>
            </w:r>
            <w:r w:rsidRPr="00C73ED3">
              <w:rPr>
                <w:sz w:val="18"/>
              </w:rPr>
              <w:t>jádrovém území OB3 metropolitní rozvojové oblasti Brno“.</w:t>
            </w:r>
            <w:r w:rsidR="005F00A2" w:rsidRPr="00C73ED3">
              <w:rPr>
                <w:sz w:val="18"/>
              </w:rPr>
              <w:t xml:space="preserve"> Zpracovaná Územní studie byla podkladem pro Aktualizaci č. 1 ZÚR JMK, která nabyla účinnosti dne </w:t>
            </w:r>
            <w:r w:rsidR="00CD359B" w:rsidRPr="00C73ED3">
              <w:rPr>
                <w:sz w:val="18"/>
              </w:rPr>
              <w:t>31. 10. 2020</w:t>
            </w:r>
            <w:r w:rsidR="005F00A2" w:rsidRPr="00C73ED3">
              <w:rPr>
                <w:sz w:val="18"/>
              </w:rPr>
              <w:t>.</w:t>
            </w:r>
          </w:p>
        </w:tc>
      </w:tr>
      <w:tr w:rsidR="00D20D35" w:rsidRPr="00D20D35" w14:paraId="28D18E8B" w14:textId="77777777" w:rsidTr="00937E13">
        <w:trPr>
          <w:trHeight w:val="20"/>
          <w:jc w:val="center"/>
        </w:trPr>
        <w:tc>
          <w:tcPr>
            <w:tcW w:w="567" w:type="dxa"/>
            <w:shd w:val="clear" w:color="auto" w:fill="auto"/>
            <w:tcMar>
              <w:top w:w="57" w:type="dxa"/>
              <w:left w:w="57" w:type="dxa"/>
            </w:tcMar>
          </w:tcPr>
          <w:p w14:paraId="0B114926" w14:textId="7FCB810B" w:rsidR="00A724B7" w:rsidRPr="00D20D35" w:rsidRDefault="009C754B" w:rsidP="008B0A1D">
            <w:pPr>
              <w:ind w:left="57" w:right="57"/>
              <w:jc w:val="center"/>
              <w:rPr>
                <w:b/>
                <w:bCs/>
                <w:sz w:val="18"/>
                <w:szCs w:val="18"/>
              </w:rPr>
            </w:pPr>
            <w:r w:rsidRPr="00D20D35">
              <w:rPr>
                <w:b/>
                <w:bCs/>
                <w:sz w:val="18"/>
                <w:szCs w:val="18"/>
              </w:rPr>
              <w:t>19</w:t>
            </w:r>
            <w:r w:rsidR="00A724B7" w:rsidRPr="00D20D35">
              <w:rPr>
                <w:b/>
                <w:bCs/>
                <w:sz w:val="18"/>
                <w:szCs w:val="18"/>
              </w:rPr>
              <w:t>.</w:t>
            </w:r>
          </w:p>
        </w:tc>
        <w:tc>
          <w:tcPr>
            <w:tcW w:w="2098" w:type="dxa"/>
            <w:shd w:val="clear" w:color="auto" w:fill="auto"/>
          </w:tcPr>
          <w:p w14:paraId="312FE14A" w14:textId="77777777" w:rsidR="00A724B7" w:rsidRPr="00D20D35" w:rsidRDefault="00A724B7" w:rsidP="008B0A1D">
            <w:pPr>
              <w:pStyle w:val="TableParagraph"/>
              <w:ind w:left="57" w:right="57"/>
              <w:rPr>
                <w:b/>
                <w:sz w:val="18"/>
              </w:rPr>
            </w:pPr>
            <w:r w:rsidRPr="00D20D35">
              <w:rPr>
                <w:b/>
                <w:sz w:val="18"/>
              </w:rPr>
              <w:t>Liberecký kraj</w:t>
            </w:r>
          </w:p>
        </w:tc>
        <w:tc>
          <w:tcPr>
            <w:tcW w:w="5443" w:type="dxa"/>
            <w:shd w:val="clear" w:color="auto" w:fill="auto"/>
          </w:tcPr>
          <w:p w14:paraId="14E2AD5A" w14:textId="77777777" w:rsidR="00A724B7" w:rsidRPr="00D20D35" w:rsidRDefault="00A724B7" w:rsidP="008B0A1D">
            <w:pPr>
              <w:pStyle w:val="TableParagraph"/>
              <w:widowControl/>
              <w:spacing w:line="203" w:lineRule="exact"/>
              <w:ind w:left="57" w:right="57"/>
              <w:jc w:val="both"/>
              <w:rPr>
                <w:b/>
                <w:sz w:val="18"/>
              </w:rPr>
            </w:pPr>
            <w:r w:rsidRPr="00D20D35">
              <w:rPr>
                <w:b/>
                <w:sz w:val="18"/>
              </w:rPr>
              <w:t>čl. (46) OB7 Rozvojová oblast Liberec</w:t>
            </w:r>
          </w:p>
          <w:p w14:paraId="57210486" w14:textId="772A90A6" w:rsidR="00A724B7" w:rsidRPr="00D20D35" w:rsidRDefault="00A724B7" w:rsidP="008B0A1D">
            <w:pPr>
              <w:pStyle w:val="TableParagraph"/>
              <w:widowControl/>
              <w:ind w:left="57" w:right="57"/>
              <w:jc w:val="both"/>
              <w:rPr>
                <w:b/>
                <w:sz w:val="18"/>
              </w:rPr>
            </w:pPr>
            <w:r w:rsidRPr="00D20D35">
              <w:rPr>
                <w:b/>
                <w:sz w:val="18"/>
              </w:rPr>
              <w:t xml:space="preserve">Kapitola 3 „Rozvojové oblasti a rozvojové osy“ </w:t>
            </w:r>
            <w:r w:rsidR="009B0115" w:rsidRPr="00D20D35">
              <w:rPr>
                <w:b/>
                <w:sz w:val="18"/>
              </w:rPr>
              <w:t>Ú</w:t>
            </w:r>
            <w:r w:rsidRPr="00D20D35">
              <w:rPr>
                <w:b/>
                <w:sz w:val="18"/>
              </w:rPr>
              <w:t>koly pro územní plánování:</w:t>
            </w:r>
          </w:p>
          <w:p w14:paraId="28B776AD" w14:textId="77777777" w:rsidR="00A724B7" w:rsidRPr="00D20D35" w:rsidRDefault="00A724B7" w:rsidP="008B0A1D">
            <w:pPr>
              <w:pStyle w:val="TableParagraph"/>
              <w:widowControl/>
              <w:spacing w:before="3"/>
              <w:ind w:left="57" w:right="57"/>
              <w:jc w:val="both"/>
              <w:rPr>
                <w:sz w:val="18"/>
              </w:rPr>
            </w:pPr>
            <w:r w:rsidRPr="00D20D35">
              <w:rPr>
                <w:sz w:val="18"/>
              </w:rPr>
              <w:t>Řešit územní souvislosti napojení oblasti na modernizované železniční tratě ve směru na Prahu.</w:t>
            </w:r>
          </w:p>
        </w:tc>
        <w:tc>
          <w:tcPr>
            <w:tcW w:w="6066" w:type="dxa"/>
            <w:shd w:val="clear" w:color="auto" w:fill="auto"/>
          </w:tcPr>
          <w:p w14:paraId="4C6BB188" w14:textId="17BE66A5" w:rsidR="004C2EB6" w:rsidRPr="00C73ED3" w:rsidRDefault="004C2EB6" w:rsidP="008B0A1D">
            <w:pPr>
              <w:pStyle w:val="TableParagraph"/>
              <w:widowControl/>
              <w:spacing w:line="242" w:lineRule="auto"/>
              <w:ind w:left="57" w:right="57"/>
              <w:jc w:val="both"/>
              <w:rPr>
                <w:sz w:val="18"/>
              </w:rPr>
            </w:pPr>
            <w:r w:rsidRPr="00C73ED3">
              <w:rPr>
                <w:sz w:val="18"/>
                <w:u w:val="single"/>
              </w:rPr>
              <w:t>Vyjádření Libereckého kraje</w:t>
            </w:r>
            <w:r w:rsidRPr="00C73ED3">
              <w:rPr>
                <w:sz w:val="18"/>
              </w:rPr>
              <w:t xml:space="preserve"> </w:t>
            </w:r>
          </w:p>
          <w:p w14:paraId="4D8956BE" w14:textId="11A8C29E" w:rsidR="00E57155" w:rsidRPr="00C73ED3" w:rsidRDefault="00AC4BE7" w:rsidP="00D85F66">
            <w:pPr>
              <w:pStyle w:val="TableParagraph"/>
              <w:widowControl/>
              <w:ind w:left="57" w:right="57"/>
              <w:jc w:val="both"/>
              <w:rPr>
                <w:sz w:val="18"/>
              </w:rPr>
            </w:pPr>
            <w:r w:rsidRPr="00C73ED3">
              <w:rPr>
                <w:sz w:val="18"/>
              </w:rPr>
              <w:t>ZÚR LK vymezují pro železniční napojení Rozvojové oblasti OB7 Liberec na Prahu koridory mezinárodního významu ŽD8_D26</w:t>
            </w:r>
            <w:r w:rsidR="002A385D" w:rsidRPr="00C73ED3">
              <w:rPr>
                <w:sz w:val="18"/>
              </w:rPr>
              <w:t>D</w:t>
            </w:r>
            <w:r w:rsidRPr="00C73ED3">
              <w:rPr>
                <w:sz w:val="18"/>
              </w:rPr>
              <w:t>, ŽD8_D26/1 a ŽD8_D26/2 v rámci železničního spojení Praha – Mladá Boleslav – Turnov - Liberec – hranice ČR/Polsko (- Zawidów). Podněty na aktualizaci vymezení těchto koridorů mohou vyplynout ze studie proveditelnosti, kterou aktuálně pořizuje MD respektive SŽ.</w:t>
            </w:r>
          </w:p>
        </w:tc>
      </w:tr>
      <w:tr w:rsidR="00D20D35" w:rsidRPr="00D20D35" w14:paraId="405CC2E2" w14:textId="77777777" w:rsidTr="00937E13">
        <w:trPr>
          <w:trHeight w:val="20"/>
          <w:jc w:val="center"/>
        </w:trPr>
        <w:tc>
          <w:tcPr>
            <w:tcW w:w="567" w:type="dxa"/>
            <w:shd w:val="clear" w:color="auto" w:fill="auto"/>
            <w:tcMar>
              <w:top w:w="57" w:type="dxa"/>
              <w:left w:w="57" w:type="dxa"/>
            </w:tcMar>
          </w:tcPr>
          <w:p w14:paraId="21FBB6CF" w14:textId="6F5DD54A" w:rsidR="00A724B7" w:rsidRPr="00D20D35" w:rsidRDefault="00A724B7" w:rsidP="008B0A1D">
            <w:pPr>
              <w:ind w:left="57" w:right="57"/>
              <w:jc w:val="center"/>
              <w:rPr>
                <w:b/>
                <w:bCs/>
                <w:sz w:val="18"/>
                <w:szCs w:val="18"/>
              </w:rPr>
            </w:pPr>
            <w:r w:rsidRPr="00D20D35">
              <w:rPr>
                <w:b/>
                <w:bCs/>
                <w:sz w:val="18"/>
                <w:szCs w:val="18"/>
              </w:rPr>
              <w:t>2</w:t>
            </w:r>
            <w:r w:rsidR="009C754B" w:rsidRPr="00D20D35">
              <w:rPr>
                <w:b/>
                <w:bCs/>
                <w:sz w:val="18"/>
                <w:szCs w:val="18"/>
              </w:rPr>
              <w:t>0</w:t>
            </w:r>
            <w:r w:rsidRPr="00D20D35">
              <w:rPr>
                <w:b/>
                <w:bCs/>
                <w:sz w:val="18"/>
                <w:szCs w:val="18"/>
              </w:rPr>
              <w:t>.</w:t>
            </w:r>
          </w:p>
        </w:tc>
        <w:tc>
          <w:tcPr>
            <w:tcW w:w="2098" w:type="dxa"/>
            <w:shd w:val="clear" w:color="auto" w:fill="auto"/>
          </w:tcPr>
          <w:p w14:paraId="50A0D6E6" w14:textId="77777777" w:rsidR="00A724B7" w:rsidRPr="00D20D35" w:rsidRDefault="00A724B7" w:rsidP="008B0A1D">
            <w:pPr>
              <w:pStyle w:val="TableParagraph"/>
              <w:ind w:left="57" w:right="57"/>
              <w:rPr>
                <w:b/>
                <w:sz w:val="18"/>
              </w:rPr>
            </w:pPr>
            <w:r w:rsidRPr="00D20D35">
              <w:rPr>
                <w:b/>
                <w:sz w:val="18"/>
              </w:rPr>
              <w:t>Kraje</w:t>
            </w:r>
          </w:p>
        </w:tc>
        <w:tc>
          <w:tcPr>
            <w:tcW w:w="5443" w:type="dxa"/>
            <w:shd w:val="clear" w:color="auto" w:fill="auto"/>
          </w:tcPr>
          <w:p w14:paraId="45611C22" w14:textId="77777777" w:rsidR="00A724B7" w:rsidRPr="00D20D35" w:rsidRDefault="00A724B7" w:rsidP="008B0A1D">
            <w:pPr>
              <w:pStyle w:val="TableParagraph"/>
              <w:widowControl/>
              <w:spacing w:line="201" w:lineRule="exact"/>
              <w:ind w:left="57" w:right="57"/>
              <w:jc w:val="both"/>
              <w:rPr>
                <w:b/>
                <w:sz w:val="18"/>
              </w:rPr>
            </w:pPr>
            <w:r w:rsidRPr="00D20D35">
              <w:rPr>
                <w:b/>
                <w:sz w:val="18"/>
              </w:rPr>
              <w:t>čl. (68)</w:t>
            </w:r>
          </w:p>
          <w:p w14:paraId="39811161" w14:textId="77777777" w:rsidR="00A724B7" w:rsidRPr="00D20D35" w:rsidRDefault="00A724B7" w:rsidP="008B0A1D">
            <w:pPr>
              <w:pStyle w:val="TableParagraph"/>
              <w:widowControl/>
              <w:spacing w:line="206" w:lineRule="exact"/>
              <w:ind w:left="57" w:right="57"/>
              <w:jc w:val="both"/>
              <w:rPr>
                <w:b/>
                <w:sz w:val="18"/>
              </w:rPr>
            </w:pPr>
            <w:r w:rsidRPr="00D20D35">
              <w:rPr>
                <w:b/>
                <w:sz w:val="18"/>
              </w:rPr>
              <w:t>Kapitola 4 „Specifické oblasti“</w:t>
            </w:r>
          </w:p>
          <w:p w14:paraId="27848597" w14:textId="22A97FC0" w:rsidR="00A724B7" w:rsidRPr="00D20D35" w:rsidRDefault="00A724B7" w:rsidP="008B0A1D">
            <w:pPr>
              <w:pStyle w:val="TableParagraph"/>
              <w:widowControl/>
              <w:spacing w:line="207" w:lineRule="exact"/>
              <w:ind w:left="57" w:right="57"/>
              <w:jc w:val="both"/>
              <w:rPr>
                <w:b/>
                <w:sz w:val="18"/>
              </w:rPr>
            </w:pPr>
            <w:r w:rsidRPr="00D20D35">
              <w:rPr>
                <w:b/>
                <w:sz w:val="18"/>
              </w:rPr>
              <w:t>Úkoly pro územní plánování, písm. a), b)</w:t>
            </w:r>
            <w:r w:rsidR="001F1DA5" w:rsidRPr="00D20D35">
              <w:rPr>
                <w:b/>
                <w:sz w:val="18"/>
              </w:rPr>
              <w:t>,</w:t>
            </w:r>
            <w:r w:rsidRPr="00D20D35">
              <w:rPr>
                <w:b/>
                <w:sz w:val="18"/>
              </w:rPr>
              <w:t xml:space="preserve"> c)</w:t>
            </w:r>
            <w:r w:rsidR="001F1DA5" w:rsidRPr="00D20D35">
              <w:rPr>
                <w:b/>
                <w:sz w:val="18"/>
              </w:rPr>
              <w:t xml:space="preserve"> a d)</w:t>
            </w:r>
            <w:r w:rsidRPr="00D20D35">
              <w:rPr>
                <w:b/>
                <w:sz w:val="18"/>
              </w:rPr>
              <w:t>:</w:t>
            </w:r>
          </w:p>
          <w:p w14:paraId="2205B30C" w14:textId="77777777" w:rsidR="00A724B7" w:rsidRPr="00D20D35" w:rsidRDefault="00A724B7" w:rsidP="004D41D9">
            <w:pPr>
              <w:pStyle w:val="TableParagraph"/>
              <w:widowControl/>
              <w:numPr>
                <w:ilvl w:val="0"/>
                <w:numId w:val="48"/>
              </w:numPr>
              <w:tabs>
                <w:tab w:val="left" w:pos="469"/>
              </w:tabs>
              <w:spacing w:before="60"/>
              <w:ind w:left="57" w:right="57" w:firstLine="0"/>
              <w:jc w:val="both"/>
              <w:rPr>
                <w:sz w:val="18"/>
              </w:rPr>
            </w:pPr>
            <w:r w:rsidRPr="00D20D35">
              <w:rPr>
                <w:sz w:val="18"/>
              </w:rPr>
              <w:t>kraje v zásadách územního rozvoje dle potřeby upřesní vymezení specifických oblastí v rozlišení podle území jednotlivých obcí, případně s ohledem na charakter daného území podle jednotlivých katastrálních území a výjimečně,</w:t>
            </w:r>
            <w:r w:rsidRPr="00D20D35">
              <w:rPr>
                <w:spacing w:val="-23"/>
                <w:sz w:val="18"/>
              </w:rPr>
              <w:t xml:space="preserve"> </w:t>
            </w:r>
            <w:r w:rsidRPr="00D20D35">
              <w:rPr>
                <w:sz w:val="18"/>
              </w:rPr>
              <w:t>ve zvláště odůvodněných případech, i podle částí katastrálních území, při respektování důvodů vymezení a kritérií a podmínek pro rozhodování jednotlivých specifických oblastí; upřesněné specifické oblasti se mohou</w:t>
            </w:r>
            <w:r w:rsidRPr="00D20D35">
              <w:rPr>
                <w:spacing w:val="-7"/>
                <w:sz w:val="18"/>
              </w:rPr>
              <w:t xml:space="preserve"> </w:t>
            </w:r>
            <w:r w:rsidRPr="00D20D35">
              <w:rPr>
                <w:sz w:val="18"/>
              </w:rPr>
              <w:t>překrývat</w:t>
            </w:r>
          </w:p>
          <w:p w14:paraId="4FB287E2" w14:textId="77777777" w:rsidR="00A724B7" w:rsidRPr="00D20D35" w:rsidRDefault="00A724B7" w:rsidP="008B0A1D">
            <w:pPr>
              <w:pStyle w:val="TableParagraph"/>
              <w:widowControl/>
              <w:ind w:left="57" w:right="57"/>
              <w:jc w:val="both"/>
              <w:rPr>
                <w:sz w:val="18"/>
              </w:rPr>
            </w:pPr>
            <w:r w:rsidRPr="00D20D35">
              <w:rPr>
                <w:sz w:val="18"/>
              </w:rPr>
              <w:t>s upřesněnými rozvojovými oblastmi nebo osami pouze výjimečně a jen ve zvláště odůvodněných případech,</w:t>
            </w:r>
          </w:p>
          <w:p w14:paraId="0F13CF9B" w14:textId="1EEA3482" w:rsidR="00A724B7" w:rsidRPr="00D20D35" w:rsidRDefault="00A724B7" w:rsidP="004D41D9">
            <w:pPr>
              <w:pStyle w:val="TableParagraph"/>
              <w:widowControl/>
              <w:numPr>
                <w:ilvl w:val="0"/>
                <w:numId w:val="48"/>
              </w:numPr>
              <w:tabs>
                <w:tab w:val="left" w:pos="469"/>
              </w:tabs>
              <w:spacing w:before="60"/>
              <w:ind w:left="57" w:right="57" w:firstLine="0"/>
              <w:jc w:val="both"/>
              <w:rPr>
                <w:sz w:val="18"/>
              </w:rPr>
            </w:pPr>
            <w:r w:rsidRPr="00D20D35">
              <w:rPr>
                <w:sz w:val="18"/>
              </w:rPr>
              <w:lastRenderedPageBreak/>
              <w:t>kraje a obce postupují při pořizování územně plánovací dokumentace v souladu s kritérii a podmínkami</w:t>
            </w:r>
            <w:r w:rsidRPr="00D20D35">
              <w:rPr>
                <w:spacing w:val="-24"/>
                <w:sz w:val="18"/>
              </w:rPr>
              <w:t xml:space="preserve"> </w:t>
            </w:r>
            <w:r w:rsidRPr="00D20D35">
              <w:rPr>
                <w:sz w:val="18"/>
              </w:rPr>
              <w:t>pro rozhodování o</w:t>
            </w:r>
            <w:r w:rsidR="004D41D9">
              <w:rPr>
                <w:sz w:val="18"/>
              </w:rPr>
              <w:t> </w:t>
            </w:r>
            <w:r w:rsidRPr="00D20D35">
              <w:rPr>
                <w:sz w:val="18"/>
              </w:rPr>
              <w:t>změnách v</w:t>
            </w:r>
            <w:r w:rsidRPr="00D20D35">
              <w:rPr>
                <w:spacing w:val="-4"/>
                <w:sz w:val="18"/>
              </w:rPr>
              <w:t xml:space="preserve"> </w:t>
            </w:r>
            <w:r w:rsidRPr="00D20D35">
              <w:rPr>
                <w:sz w:val="18"/>
              </w:rPr>
              <w:t>území,</w:t>
            </w:r>
          </w:p>
          <w:p w14:paraId="0610335F" w14:textId="1ACD7ADB" w:rsidR="00A724B7" w:rsidRPr="00D20D35" w:rsidRDefault="00A724B7" w:rsidP="004D41D9">
            <w:pPr>
              <w:pStyle w:val="TableParagraph"/>
              <w:widowControl/>
              <w:numPr>
                <w:ilvl w:val="0"/>
                <w:numId w:val="48"/>
              </w:numPr>
              <w:tabs>
                <w:tab w:val="left" w:pos="468"/>
                <w:tab w:val="left" w:pos="469"/>
              </w:tabs>
              <w:spacing w:before="60"/>
              <w:ind w:left="57" w:right="57" w:firstLine="0"/>
              <w:jc w:val="both"/>
              <w:rPr>
                <w:sz w:val="18"/>
              </w:rPr>
            </w:pPr>
            <w:r w:rsidRPr="00D20D35">
              <w:rPr>
                <w:sz w:val="18"/>
              </w:rPr>
              <w:t>úkoly, stanovené pro jednotlivé specifické oblasti, musí</w:t>
            </w:r>
            <w:r w:rsidRPr="00D20D35">
              <w:rPr>
                <w:spacing w:val="-26"/>
                <w:sz w:val="18"/>
              </w:rPr>
              <w:t xml:space="preserve"> </w:t>
            </w:r>
            <w:r w:rsidRPr="00D20D35">
              <w:rPr>
                <w:sz w:val="18"/>
              </w:rPr>
              <w:t>být převzaty do územně plánovací dokumentace krajů a</w:t>
            </w:r>
            <w:r w:rsidRPr="00D20D35">
              <w:rPr>
                <w:spacing w:val="-20"/>
                <w:sz w:val="18"/>
              </w:rPr>
              <w:t xml:space="preserve"> </w:t>
            </w:r>
            <w:r w:rsidRPr="00D20D35">
              <w:rPr>
                <w:sz w:val="18"/>
              </w:rPr>
              <w:t>obcí.</w:t>
            </w:r>
          </w:p>
          <w:p w14:paraId="57EEDD2D" w14:textId="3DD8A064" w:rsidR="001F1DA5" w:rsidRPr="00D20D35" w:rsidRDefault="001F1DA5" w:rsidP="004D41D9">
            <w:pPr>
              <w:pStyle w:val="TableParagraph"/>
              <w:widowControl/>
              <w:numPr>
                <w:ilvl w:val="0"/>
                <w:numId w:val="48"/>
              </w:numPr>
              <w:tabs>
                <w:tab w:val="left" w:pos="468"/>
                <w:tab w:val="left" w:pos="469"/>
              </w:tabs>
              <w:spacing w:before="60"/>
              <w:ind w:left="57" w:right="57" w:firstLine="0"/>
              <w:jc w:val="both"/>
              <w:rPr>
                <w:sz w:val="18"/>
              </w:rPr>
            </w:pPr>
            <w:r w:rsidRPr="00D20D35">
              <w:rPr>
                <w:sz w:val="18"/>
              </w:rPr>
              <w:t>kraje prověří možnosti dalšího rozvoje specifických oblastí mj. s ohledem na periferní polohu území, zejm. zlepšováním dopravní dostupnosti vnitřních periferií a příhraničních oblastí.</w:t>
            </w:r>
          </w:p>
          <w:p w14:paraId="368F709F" w14:textId="77777777" w:rsidR="00A724B7" w:rsidRPr="00D20D35" w:rsidRDefault="00A724B7" w:rsidP="008B0A1D">
            <w:pPr>
              <w:pStyle w:val="TableParagraph"/>
              <w:widowControl/>
              <w:spacing w:line="188" w:lineRule="exact"/>
              <w:ind w:left="57" w:right="57"/>
              <w:jc w:val="both"/>
              <w:rPr>
                <w:sz w:val="18"/>
              </w:rPr>
            </w:pPr>
            <w:r w:rsidRPr="00D20D35">
              <w:rPr>
                <w:sz w:val="18"/>
              </w:rPr>
              <w:t>Platí pro čl. (69) - (75).</w:t>
            </w:r>
          </w:p>
        </w:tc>
        <w:tc>
          <w:tcPr>
            <w:tcW w:w="6066" w:type="dxa"/>
            <w:shd w:val="clear" w:color="auto" w:fill="auto"/>
          </w:tcPr>
          <w:p w14:paraId="37E04493" w14:textId="77777777" w:rsidR="00A724B7" w:rsidRPr="00C73ED3" w:rsidRDefault="00A724B7" w:rsidP="008B0A1D">
            <w:pPr>
              <w:pStyle w:val="TableParagraph"/>
              <w:widowControl/>
              <w:spacing w:line="206" w:lineRule="exact"/>
              <w:ind w:left="57" w:right="57"/>
              <w:jc w:val="both"/>
              <w:rPr>
                <w:sz w:val="18"/>
              </w:rPr>
            </w:pPr>
            <w:r w:rsidRPr="00C73ED3">
              <w:rPr>
                <w:sz w:val="18"/>
                <w:u w:val="single"/>
              </w:rPr>
              <w:lastRenderedPageBreak/>
              <w:t>Vyjádření Královéhradeckého kraje:</w:t>
            </w:r>
          </w:p>
          <w:p w14:paraId="31B399D0" w14:textId="0D5089F1" w:rsidR="00A724B7" w:rsidRPr="00C73ED3" w:rsidRDefault="00A724B7" w:rsidP="008B0A1D">
            <w:pPr>
              <w:pStyle w:val="TableParagraph"/>
              <w:widowControl/>
              <w:ind w:left="57" w:right="57"/>
              <w:jc w:val="both"/>
              <w:rPr>
                <w:sz w:val="18"/>
              </w:rPr>
            </w:pPr>
            <w:r w:rsidRPr="00C73ED3">
              <w:rPr>
                <w:sz w:val="18"/>
              </w:rPr>
              <w:t>Vydané ZÚR KHK mají již upřesněné vymezení specifických oblastí v</w:t>
            </w:r>
            <w:r w:rsidR="004D41D9" w:rsidRPr="00C73ED3">
              <w:rPr>
                <w:sz w:val="18"/>
              </w:rPr>
              <w:t> </w:t>
            </w:r>
            <w:r w:rsidRPr="00C73ED3">
              <w:rPr>
                <w:sz w:val="18"/>
              </w:rPr>
              <w:t>rozlišení podle jednotlivých obcí. V rámci Aktualizace č. 1 ZÚR KHK jsou upravovány - upřesňovány úkoly územního plánování, a to zejména s</w:t>
            </w:r>
            <w:r w:rsidR="006A535E">
              <w:rPr>
                <w:sz w:val="18"/>
              </w:rPr>
              <w:t> </w:t>
            </w:r>
            <w:r w:rsidRPr="00C73ED3">
              <w:rPr>
                <w:sz w:val="18"/>
              </w:rPr>
              <w:t>ohledem na požadavky Správy KRNAP a dále na Integrovanou strategii rozvoje regionu Krkonoše.</w:t>
            </w:r>
          </w:p>
          <w:p w14:paraId="5220954E" w14:textId="77777777" w:rsidR="00A724B7" w:rsidRPr="00C73ED3" w:rsidRDefault="00A724B7" w:rsidP="008B0A1D">
            <w:pPr>
              <w:pStyle w:val="TableParagraph"/>
              <w:widowControl/>
              <w:spacing w:before="10"/>
              <w:ind w:left="57" w:right="57"/>
              <w:jc w:val="both"/>
              <w:rPr>
                <w:sz w:val="17"/>
              </w:rPr>
            </w:pPr>
          </w:p>
          <w:p w14:paraId="470CBBE2" w14:textId="77777777" w:rsidR="00A724B7" w:rsidRPr="00C73ED3" w:rsidRDefault="00A724B7" w:rsidP="008B0A1D">
            <w:pPr>
              <w:pStyle w:val="TableParagraph"/>
              <w:widowControl/>
              <w:ind w:left="57" w:right="57"/>
              <w:jc w:val="both"/>
              <w:rPr>
                <w:sz w:val="18"/>
              </w:rPr>
            </w:pPr>
            <w:r w:rsidRPr="00C73ED3">
              <w:rPr>
                <w:sz w:val="18"/>
                <w:u w:val="single"/>
              </w:rPr>
              <w:t>Vyjádření hl. m. Prahy:</w:t>
            </w:r>
          </w:p>
          <w:p w14:paraId="1448EF3E" w14:textId="77777777" w:rsidR="000F5D64" w:rsidRPr="006A535E" w:rsidRDefault="000F5D64" w:rsidP="008B0A1D">
            <w:pPr>
              <w:pStyle w:val="TableParagraph"/>
              <w:widowControl/>
              <w:spacing w:before="2"/>
              <w:ind w:left="57" w:right="57"/>
              <w:jc w:val="both"/>
              <w:rPr>
                <w:spacing w:val="-2"/>
                <w:sz w:val="18"/>
              </w:rPr>
            </w:pPr>
            <w:r w:rsidRPr="006A535E">
              <w:rPr>
                <w:spacing w:val="-2"/>
                <w:sz w:val="18"/>
              </w:rPr>
              <w:t>Specifická oblast SOB9 byla zapracována do návrhu AZUR č. 5 k veřejnému projednání. Momentálně se tato Aktualizace nachází ve fázi po VP.</w:t>
            </w:r>
          </w:p>
          <w:p w14:paraId="201069D3" w14:textId="77777777" w:rsidR="00A724B7" w:rsidRPr="00C73ED3" w:rsidRDefault="00A724B7" w:rsidP="008B0A1D">
            <w:pPr>
              <w:pStyle w:val="TableParagraph"/>
              <w:widowControl/>
              <w:spacing w:before="10"/>
              <w:ind w:left="57" w:right="57"/>
              <w:jc w:val="both"/>
              <w:rPr>
                <w:sz w:val="17"/>
              </w:rPr>
            </w:pPr>
          </w:p>
          <w:p w14:paraId="30B898B2" w14:textId="0616B95D" w:rsidR="00A724B7" w:rsidRPr="00C73ED3" w:rsidRDefault="00A724B7" w:rsidP="008B0A1D">
            <w:pPr>
              <w:pStyle w:val="TableParagraph"/>
              <w:widowControl/>
              <w:spacing w:before="1" w:line="207" w:lineRule="exact"/>
              <w:ind w:left="57" w:right="57"/>
              <w:jc w:val="both"/>
              <w:rPr>
                <w:sz w:val="18"/>
                <w:u w:val="single"/>
              </w:rPr>
            </w:pPr>
            <w:r w:rsidRPr="00C73ED3">
              <w:rPr>
                <w:sz w:val="18"/>
                <w:u w:val="single"/>
              </w:rPr>
              <w:t>Vyjádření Olomouckého kraje:</w:t>
            </w:r>
          </w:p>
          <w:p w14:paraId="30D1EAEB" w14:textId="5D39F0B4" w:rsidR="00464766" w:rsidRPr="00C73ED3" w:rsidRDefault="00464766" w:rsidP="008B0A1D">
            <w:pPr>
              <w:pStyle w:val="TableParagraph"/>
              <w:widowControl/>
              <w:spacing w:before="1" w:line="207" w:lineRule="exact"/>
              <w:ind w:left="57" w:right="57"/>
              <w:jc w:val="both"/>
              <w:rPr>
                <w:sz w:val="18"/>
              </w:rPr>
            </w:pPr>
            <w:r w:rsidRPr="00C73ED3">
              <w:rPr>
                <w:sz w:val="18"/>
              </w:rPr>
              <w:t>ZÚR OK v platném znění vymezují specifické oblasti.</w:t>
            </w:r>
          </w:p>
          <w:p w14:paraId="4875C1CD" w14:textId="5C52C625" w:rsidR="00A724B7" w:rsidRPr="00C73ED3" w:rsidRDefault="00A724B7" w:rsidP="008B0A1D">
            <w:pPr>
              <w:pStyle w:val="TableParagraph"/>
              <w:widowControl/>
              <w:ind w:left="57" w:right="57"/>
              <w:jc w:val="both"/>
              <w:rPr>
                <w:sz w:val="18"/>
              </w:rPr>
            </w:pPr>
            <w:r w:rsidRPr="00C73ED3">
              <w:rPr>
                <w:sz w:val="18"/>
              </w:rPr>
              <w:lastRenderedPageBreak/>
              <w:t>Zásadním podkladem pro prověření a zpřesnění vymezení specifických oblastí je zejména Strategie rozvoje územního obvodu Olomouckého kraje (SRÚOOK). V odst. 11. a navazujících 11.1. až 11.12 v Aktualizaci č. 2a ZÚR OK bylo vymezení specifických oblastí prověřeno, a to zejména s</w:t>
            </w:r>
            <w:r w:rsidR="006A535E">
              <w:rPr>
                <w:sz w:val="18"/>
              </w:rPr>
              <w:t> </w:t>
            </w:r>
            <w:r w:rsidRPr="00C73ED3">
              <w:rPr>
                <w:sz w:val="18"/>
              </w:rPr>
              <w:t>ohledem na požadavky PÚR ČR</w:t>
            </w:r>
            <w:r w:rsidR="003A5BB5" w:rsidRPr="00C73ED3">
              <w:rPr>
                <w:sz w:val="18"/>
              </w:rPr>
              <w:t xml:space="preserve"> ve znění Aktualizace č. 1, 2, 3 a 5</w:t>
            </w:r>
            <w:r w:rsidRPr="00C73ED3">
              <w:rPr>
                <w:sz w:val="18"/>
              </w:rPr>
              <w:t>, výstupů SRÚOOK a návaznosti na území sousedních krajů. Zpřesňování vymezení dle</w:t>
            </w:r>
            <w:r w:rsidR="003A5BB5" w:rsidRPr="00C73ED3">
              <w:rPr>
                <w:sz w:val="18"/>
              </w:rPr>
              <w:t xml:space="preserve"> </w:t>
            </w:r>
            <w:r w:rsidRPr="00C73ED3">
              <w:rPr>
                <w:sz w:val="18"/>
              </w:rPr>
              <w:t>katastrálních území je možné pouze ve vybraných případech. Obecně byla upřednostněna zásada regionálního pohledu vyplývající ze samotné podstaty antropogenní transformace krajinné</w:t>
            </w:r>
            <w:r w:rsidRPr="00C73ED3">
              <w:rPr>
                <w:spacing w:val="-5"/>
                <w:sz w:val="18"/>
              </w:rPr>
              <w:t xml:space="preserve"> </w:t>
            </w:r>
            <w:r w:rsidRPr="00C73ED3">
              <w:rPr>
                <w:sz w:val="18"/>
              </w:rPr>
              <w:t>sféry</w:t>
            </w:r>
            <w:r w:rsidRPr="00C73ED3">
              <w:rPr>
                <w:spacing w:val="-2"/>
                <w:sz w:val="18"/>
              </w:rPr>
              <w:t xml:space="preserve"> </w:t>
            </w:r>
            <w:r w:rsidRPr="00C73ED3">
              <w:rPr>
                <w:sz w:val="18"/>
              </w:rPr>
              <w:t>–</w:t>
            </w:r>
            <w:r w:rsidRPr="00C73ED3">
              <w:rPr>
                <w:spacing w:val="-4"/>
                <w:sz w:val="18"/>
              </w:rPr>
              <w:t xml:space="preserve"> </w:t>
            </w:r>
            <w:r w:rsidRPr="00C73ED3">
              <w:rPr>
                <w:sz w:val="18"/>
              </w:rPr>
              <w:t>neexistence</w:t>
            </w:r>
            <w:r w:rsidRPr="00C73ED3">
              <w:rPr>
                <w:spacing w:val="-3"/>
                <w:sz w:val="18"/>
              </w:rPr>
              <w:t xml:space="preserve"> </w:t>
            </w:r>
            <w:r w:rsidRPr="00C73ED3">
              <w:rPr>
                <w:sz w:val="18"/>
              </w:rPr>
              <w:t>výrazných</w:t>
            </w:r>
            <w:r w:rsidRPr="00C73ED3">
              <w:rPr>
                <w:spacing w:val="-2"/>
                <w:sz w:val="18"/>
              </w:rPr>
              <w:t xml:space="preserve"> </w:t>
            </w:r>
            <w:r w:rsidRPr="00C73ED3">
              <w:rPr>
                <w:sz w:val="18"/>
              </w:rPr>
              <w:t>hranic</w:t>
            </w:r>
            <w:r w:rsidRPr="00C73ED3">
              <w:rPr>
                <w:spacing w:val="-1"/>
                <w:sz w:val="18"/>
              </w:rPr>
              <w:t xml:space="preserve"> </w:t>
            </w:r>
            <w:r w:rsidRPr="00C73ED3">
              <w:rPr>
                <w:sz w:val="18"/>
              </w:rPr>
              <w:t>jevů</w:t>
            </w:r>
            <w:r w:rsidRPr="00C73ED3">
              <w:rPr>
                <w:spacing w:val="-3"/>
                <w:sz w:val="18"/>
              </w:rPr>
              <w:t xml:space="preserve"> </w:t>
            </w:r>
            <w:r w:rsidRPr="00C73ED3">
              <w:rPr>
                <w:sz w:val="18"/>
              </w:rPr>
              <w:t>(zejména</w:t>
            </w:r>
            <w:r w:rsidRPr="00C73ED3">
              <w:rPr>
                <w:spacing w:val="-4"/>
                <w:sz w:val="18"/>
              </w:rPr>
              <w:t xml:space="preserve"> </w:t>
            </w:r>
            <w:r w:rsidRPr="00C73ED3">
              <w:rPr>
                <w:sz w:val="18"/>
              </w:rPr>
              <w:t>pak</w:t>
            </w:r>
            <w:r w:rsidRPr="00C73ED3">
              <w:rPr>
                <w:spacing w:val="-3"/>
                <w:sz w:val="18"/>
              </w:rPr>
              <w:t xml:space="preserve"> </w:t>
            </w:r>
            <w:r w:rsidRPr="00C73ED3">
              <w:rPr>
                <w:sz w:val="18"/>
              </w:rPr>
              <w:t>u</w:t>
            </w:r>
            <w:r w:rsidRPr="00C73ED3">
              <w:rPr>
                <w:spacing w:val="-3"/>
                <w:sz w:val="18"/>
              </w:rPr>
              <w:t xml:space="preserve"> </w:t>
            </w:r>
            <w:r w:rsidRPr="00C73ED3">
              <w:rPr>
                <w:sz w:val="18"/>
              </w:rPr>
              <w:t>pilíře</w:t>
            </w:r>
            <w:r w:rsidRPr="00C73ED3">
              <w:rPr>
                <w:spacing w:val="-2"/>
                <w:sz w:val="18"/>
              </w:rPr>
              <w:t xml:space="preserve"> </w:t>
            </w:r>
            <w:r w:rsidRPr="00C73ED3">
              <w:rPr>
                <w:sz w:val="18"/>
              </w:rPr>
              <w:t>životního</w:t>
            </w:r>
            <w:r w:rsidRPr="00C73ED3">
              <w:rPr>
                <w:spacing w:val="-4"/>
                <w:sz w:val="18"/>
              </w:rPr>
              <w:t xml:space="preserve"> </w:t>
            </w:r>
            <w:r w:rsidRPr="00C73ED3">
              <w:rPr>
                <w:sz w:val="18"/>
              </w:rPr>
              <w:t>prostředí</w:t>
            </w:r>
            <w:r w:rsidRPr="00C73ED3">
              <w:rPr>
                <w:spacing w:val="-3"/>
                <w:sz w:val="18"/>
              </w:rPr>
              <w:t xml:space="preserve"> </w:t>
            </w:r>
            <w:r w:rsidRPr="00C73ED3">
              <w:rPr>
                <w:sz w:val="18"/>
              </w:rPr>
              <w:t>a pilíře hospodářského</w:t>
            </w:r>
            <w:r w:rsidRPr="00C73ED3">
              <w:rPr>
                <w:spacing w:val="-3"/>
                <w:sz w:val="18"/>
              </w:rPr>
              <w:t xml:space="preserve"> </w:t>
            </w:r>
            <w:r w:rsidRPr="00C73ED3">
              <w:rPr>
                <w:sz w:val="18"/>
              </w:rPr>
              <w:t>rozvoje).</w:t>
            </w:r>
          </w:p>
          <w:p w14:paraId="6D63FF62" w14:textId="5727F052" w:rsidR="00464766" w:rsidRPr="00C73ED3" w:rsidRDefault="00464766" w:rsidP="008B0A1D">
            <w:pPr>
              <w:pStyle w:val="TableParagraph"/>
              <w:widowControl/>
              <w:spacing w:before="1"/>
              <w:ind w:left="57" w:right="57"/>
              <w:jc w:val="both"/>
              <w:rPr>
                <w:sz w:val="18"/>
              </w:rPr>
            </w:pPr>
            <w:r w:rsidRPr="00C73ED3">
              <w:rPr>
                <w:sz w:val="18"/>
              </w:rPr>
              <w:t>Nové požadavky vyplývající z Aktualizace č. 4 PÚR ČR budou prověřeny a</w:t>
            </w:r>
            <w:r w:rsidR="006A535E">
              <w:rPr>
                <w:sz w:val="18"/>
              </w:rPr>
              <w:t> </w:t>
            </w:r>
            <w:r w:rsidRPr="00C73ED3">
              <w:rPr>
                <w:sz w:val="18"/>
              </w:rPr>
              <w:t xml:space="preserve">zapracovány do úplné aktualizace ZÚR OK, když práce na </w:t>
            </w:r>
            <w:r w:rsidR="00CD359B" w:rsidRPr="00C73ED3">
              <w:rPr>
                <w:sz w:val="18"/>
              </w:rPr>
              <w:t>Zprávě</w:t>
            </w:r>
            <w:r w:rsidRPr="00C73ED3">
              <w:rPr>
                <w:sz w:val="18"/>
              </w:rPr>
              <w:t xml:space="preserve"> o</w:t>
            </w:r>
            <w:r w:rsidR="006A535E">
              <w:rPr>
                <w:sz w:val="18"/>
              </w:rPr>
              <w:t> </w:t>
            </w:r>
            <w:r w:rsidRPr="00C73ED3">
              <w:rPr>
                <w:sz w:val="18"/>
              </w:rPr>
              <w:t>uplatňování ZÚR OK za uplynulé období budou zahájeny v letošním roce.</w:t>
            </w:r>
          </w:p>
          <w:p w14:paraId="44F4BCF3" w14:textId="77777777" w:rsidR="00A724B7" w:rsidRPr="00C73ED3" w:rsidRDefault="00A724B7" w:rsidP="006A535E">
            <w:pPr>
              <w:pStyle w:val="TableParagraph"/>
              <w:widowControl/>
              <w:spacing w:before="120" w:line="207" w:lineRule="exact"/>
              <w:ind w:left="57" w:right="57"/>
              <w:jc w:val="both"/>
              <w:rPr>
                <w:sz w:val="18"/>
              </w:rPr>
            </w:pPr>
            <w:r w:rsidRPr="00C73ED3">
              <w:rPr>
                <w:sz w:val="18"/>
                <w:u w:val="single"/>
              </w:rPr>
              <w:t>Vyjádření Karlovarského</w:t>
            </w:r>
            <w:r w:rsidRPr="00C73ED3">
              <w:rPr>
                <w:spacing w:val="-13"/>
                <w:sz w:val="18"/>
                <w:u w:val="single"/>
              </w:rPr>
              <w:t xml:space="preserve"> </w:t>
            </w:r>
            <w:r w:rsidRPr="00C73ED3">
              <w:rPr>
                <w:sz w:val="18"/>
                <w:u w:val="single"/>
              </w:rPr>
              <w:t>kraje:</w:t>
            </w:r>
          </w:p>
          <w:p w14:paraId="47655B86" w14:textId="1888005C" w:rsidR="002C335B" w:rsidRPr="00C73ED3" w:rsidRDefault="002C335B" w:rsidP="008B0A1D">
            <w:pPr>
              <w:pStyle w:val="TableParagraph"/>
              <w:widowControl/>
              <w:spacing w:before="1"/>
              <w:ind w:left="57" w:right="57"/>
              <w:jc w:val="both"/>
              <w:rPr>
                <w:sz w:val="18"/>
              </w:rPr>
            </w:pPr>
            <w:r w:rsidRPr="00C73ED3">
              <w:rPr>
                <w:sz w:val="18"/>
              </w:rPr>
              <w:t>Úkoly pro územní plánování vyplývající z čl. (68) a (74) PÚR ČR jsou zohledněny v ZÚR KK, ve znění Aktualizace č. 1, které nabyly účinnosti 13.</w:t>
            </w:r>
            <w:r w:rsidR="003668C5">
              <w:rPr>
                <w:sz w:val="18"/>
              </w:rPr>
              <w:t> </w:t>
            </w:r>
            <w:r w:rsidRPr="00C73ED3">
              <w:rPr>
                <w:sz w:val="18"/>
              </w:rPr>
              <w:t xml:space="preserve">7. 2018. </w:t>
            </w:r>
          </w:p>
          <w:p w14:paraId="20936FF9" w14:textId="18F9D26E" w:rsidR="002C335B" w:rsidRPr="00C73ED3" w:rsidRDefault="002C335B" w:rsidP="003668C5">
            <w:pPr>
              <w:pStyle w:val="TableParagraph"/>
              <w:widowControl/>
              <w:spacing w:before="80"/>
              <w:ind w:left="57" w:right="57"/>
              <w:jc w:val="both"/>
              <w:rPr>
                <w:sz w:val="18"/>
              </w:rPr>
            </w:pPr>
            <w:r w:rsidRPr="00C73ED3">
              <w:rPr>
                <w:sz w:val="18"/>
              </w:rPr>
              <w:t>Dílčí změny těchto článků vyplývající</w:t>
            </w:r>
            <w:r w:rsidRPr="00C73ED3">
              <w:rPr>
                <w:spacing w:val="-2"/>
                <w:sz w:val="18"/>
              </w:rPr>
              <w:t xml:space="preserve"> </w:t>
            </w:r>
            <w:r w:rsidRPr="00C73ED3">
              <w:rPr>
                <w:sz w:val="18"/>
              </w:rPr>
              <w:t>z</w:t>
            </w:r>
            <w:r w:rsidRPr="00C73ED3">
              <w:rPr>
                <w:spacing w:val="-4"/>
                <w:sz w:val="18"/>
              </w:rPr>
              <w:t xml:space="preserve"> </w:t>
            </w:r>
            <w:r w:rsidRPr="00C73ED3">
              <w:rPr>
                <w:sz w:val="18"/>
              </w:rPr>
              <w:t>Aktualizace</w:t>
            </w:r>
            <w:r w:rsidRPr="00C73ED3">
              <w:rPr>
                <w:spacing w:val="-3"/>
                <w:sz w:val="18"/>
              </w:rPr>
              <w:t xml:space="preserve"> </w:t>
            </w:r>
            <w:r w:rsidRPr="00C73ED3">
              <w:rPr>
                <w:sz w:val="18"/>
              </w:rPr>
              <w:t>č.</w:t>
            </w:r>
            <w:r w:rsidRPr="00C73ED3">
              <w:rPr>
                <w:spacing w:val="-4"/>
                <w:sz w:val="18"/>
              </w:rPr>
              <w:t xml:space="preserve"> </w:t>
            </w:r>
            <w:r w:rsidRPr="00C73ED3">
              <w:rPr>
                <w:sz w:val="18"/>
              </w:rPr>
              <w:t>4</w:t>
            </w:r>
            <w:r w:rsidRPr="00C73ED3">
              <w:rPr>
                <w:spacing w:val="-2"/>
                <w:sz w:val="18"/>
              </w:rPr>
              <w:t xml:space="preserve"> </w:t>
            </w:r>
            <w:r w:rsidRPr="00C73ED3">
              <w:rPr>
                <w:sz w:val="18"/>
              </w:rPr>
              <w:t>PÚR</w:t>
            </w:r>
            <w:r w:rsidRPr="00C73ED3">
              <w:rPr>
                <w:spacing w:val="-2"/>
                <w:sz w:val="18"/>
              </w:rPr>
              <w:t xml:space="preserve"> </w:t>
            </w:r>
            <w:r w:rsidRPr="00C73ED3">
              <w:rPr>
                <w:sz w:val="18"/>
              </w:rPr>
              <w:t>ČR</w:t>
            </w:r>
            <w:r w:rsidRPr="00C73ED3">
              <w:rPr>
                <w:spacing w:val="-3"/>
                <w:sz w:val="18"/>
              </w:rPr>
              <w:t xml:space="preserve"> </w:t>
            </w:r>
            <w:r w:rsidRPr="00C73ED3">
              <w:rPr>
                <w:sz w:val="18"/>
              </w:rPr>
              <w:t>jsou</w:t>
            </w:r>
            <w:r w:rsidRPr="00C73ED3">
              <w:rPr>
                <w:spacing w:val="-1"/>
                <w:sz w:val="18"/>
              </w:rPr>
              <w:t xml:space="preserve"> </w:t>
            </w:r>
            <w:r w:rsidRPr="00C73ED3">
              <w:rPr>
                <w:sz w:val="18"/>
              </w:rPr>
              <w:t>zohledněny</w:t>
            </w:r>
            <w:r w:rsidR="006C1FE5" w:rsidRPr="00C73ED3">
              <w:rPr>
                <w:sz w:val="18"/>
              </w:rPr>
              <w:t xml:space="preserve"> </w:t>
            </w:r>
            <w:r w:rsidR="00FF7771" w:rsidRPr="00C73ED3">
              <w:rPr>
                <w:sz w:val="18"/>
              </w:rPr>
              <w:t>ve schválené Zprávě</w:t>
            </w:r>
            <w:r w:rsidRPr="00C73ED3">
              <w:rPr>
                <w:sz w:val="18"/>
              </w:rPr>
              <w:t xml:space="preserve"> o uplatňování Zásad územního rozvoje Karlovarského kraje v období 2018 – 2022, a to k zapracování v následné aktualizaci Zásad územního rozvoje Karlovarského kraje.</w:t>
            </w:r>
          </w:p>
          <w:p w14:paraId="6316BFAA" w14:textId="77777777" w:rsidR="00A724B7" w:rsidRPr="00C73ED3" w:rsidRDefault="00A724B7" w:rsidP="008B0A1D">
            <w:pPr>
              <w:pStyle w:val="TableParagraph"/>
              <w:widowControl/>
              <w:spacing w:before="8"/>
              <w:ind w:left="57" w:right="57"/>
              <w:jc w:val="both"/>
              <w:rPr>
                <w:sz w:val="17"/>
              </w:rPr>
            </w:pPr>
          </w:p>
          <w:p w14:paraId="7AC3BFBC"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Libereckého kraje:</w:t>
            </w:r>
          </w:p>
          <w:p w14:paraId="34CB6A60" w14:textId="6A532461" w:rsidR="00AC4BE7" w:rsidRPr="00C73ED3" w:rsidRDefault="00AC4BE7" w:rsidP="008B0A1D">
            <w:pPr>
              <w:pStyle w:val="TableParagraph"/>
              <w:widowControl/>
              <w:ind w:left="57" w:right="57"/>
              <w:jc w:val="both"/>
              <w:rPr>
                <w:sz w:val="18"/>
              </w:rPr>
            </w:pPr>
            <w:r w:rsidRPr="00C73ED3">
              <w:rPr>
                <w:sz w:val="18"/>
              </w:rPr>
              <w:t>Úkoly pro územní plánování jsou v ZÚR LK plněny. V ZÚR LK byla upřesněna rozvojová oblast SOB7 Krkonoše – Jizerské hory do SOB7a Jizerské hory a SOB7b Západní Krkonoše a byly k nim stanoveny úkoly pro územní plánování a kritéria a podmínky pro rozhodování o změnách v území. V </w:t>
            </w:r>
            <w:r w:rsidR="006C1FE5" w:rsidRPr="00C73ED3">
              <w:rPr>
                <w:sz w:val="18"/>
              </w:rPr>
              <w:t>rámci připravované</w:t>
            </w:r>
            <w:r w:rsidR="002A385D" w:rsidRPr="00C73ED3">
              <w:rPr>
                <w:sz w:val="18"/>
              </w:rPr>
              <w:t xml:space="preserve"> </w:t>
            </w:r>
            <w:r w:rsidRPr="00C73ED3">
              <w:rPr>
                <w:sz w:val="18"/>
              </w:rPr>
              <w:t>Aktualizace č.</w:t>
            </w:r>
            <w:r w:rsidR="00D111C3" w:rsidRPr="00C73ED3">
              <w:rPr>
                <w:sz w:val="18"/>
              </w:rPr>
              <w:t> </w:t>
            </w:r>
            <w:r w:rsidRPr="00C73ED3">
              <w:rPr>
                <w:sz w:val="18"/>
              </w:rPr>
              <w:t>2 ZÚR LK bude zohledněno rozšíření specifické oblasti SOB7 v PÚR ČR na celý Frýdlantský výběžek.</w:t>
            </w:r>
          </w:p>
          <w:p w14:paraId="38DA93C7" w14:textId="5602A9FD" w:rsidR="00A724B7" w:rsidRPr="00C73ED3" w:rsidRDefault="00A724B7" w:rsidP="008B0A1D">
            <w:pPr>
              <w:pStyle w:val="TableParagraph"/>
              <w:widowControl/>
              <w:spacing w:before="44" w:line="416" w:lineRule="exact"/>
              <w:ind w:left="57" w:right="57"/>
              <w:jc w:val="both"/>
              <w:rPr>
                <w:sz w:val="18"/>
              </w:rPr>
            </w:pPr>
            <w:r w:rsidRPr="00C73ED3">
              <w:rPr>
                <w:sz w:val="18"/>
                <w:u w:val="single"/>
              </w:rPr>
              <w:t>Vyjádření Středočeského kraje:</w:t>
            </w:r>
          </w:p>
          <w:p w14:paraId="55DDBCA1" w14:textId="7E9BE0E4" w:rsidR="007E27F5" w:rsidRPr="00C73ED3" w:rsidRDefault="007E27F5" w:rsidP="008B0A1D">
            <w:pPr>
              <w:pStyle w:val="TableParagraph"/>
              <w:widowControl/>
              <w:ind w:left="57" w:right="57"/>
              <w:jc w:val="both"/>
              <w:rPr>
                <w:sz w:val="18"/>
              </w:rPr>
            </w:pPr>
            <w:r w:rsidRPr="00C73ED3">
              <w:rPr>
                <w:sz w:val="18"/>
              </w:rPr>
              <w:t>ZÚR SK v současné době nevymezují žádnou specifickou oblast. Specifická oblast SOB9 se týká celého správního území Středočeského kraje a ZÚR SK problematiku sucha již řeší v rámci kapitoly E. Upřesnění územních podmínek koncepce ochrany a</w:t>
            </w:r>
            <w:r w:rsidR="00D111C3" w:rsidRPr="00C73ED3">
              <w:rPr>
                <w:sz w:val="18"/>
              </w:rPr>
              <w:t> </w:t>
            </w:r>
            <w:r w:rsidRPr="00C73ED3">
              <w:rPr>
                <w:sz w:val="18"/>
              </w:rPr>
              <w:t>rozvoje přírodních, kulturních a</w:t>
            </w:r>
            <w:r w:rsidR="003668C5">
              <w:rPr>
                <w:sz w:val="18"/>
              </w:rPr>
              <w:t> </w:t>
            </w:r>
            <w:r w:rsidRPr="00C73ED3">
              <w:rPr>
                <w:sz w:val="18"/>
              </w:rPr>
              <w:t xml:space="preserve">civilizačních hodnot, podkapitola E.1. Přírodní hodnoty území kraje </w:t>
            </w:r>
            <w:r w:rsidRPr="00C73ED3">
              <w:rPr>
                <w:sz w:val="18"/>
              </w:rPr>
              <w:lastRenderedPageBreak/>
              <w:t>čl.</w:t>
            </w:r>
            <w:r w:rsidR="003668C5">
              <w:rPr>
                <w:sz w:val="18"/>
              </w:rPr>
              <w:t> </w:t>
            </w:r>
            <w:r w:rsidRPr="00C73ED3">
              <w:rPr>
                <w:sz w:val="18"/>
              </w:rPr>
              <w:t>(198) pod písm. b) a l), kde stanovuje zásadu ochrany vodního režimu, vydatnosti a jakosti zdrojů povrchových a podzemních vod a dále i</w:t>
            </w:r>
            <w:r w:rsidR="003668C5">
              <w:rPr>
                <w:sz w:val="18"/>
              </w:rPr>
              <w:t> </w:t>
            </w:r>
            <w:r w:rsidRPr="00C73ED3">
              <w:rPr>
                <w:sz w:val="18"/>
              </w:rPr>
              <w:t>přírodních léčivých zdrojů a</w:t>
            </w:r>
            <w:r w:rsidR="00D111C3" w:rsidRPr="00C73ED3">
              <w:rPr>
                <w:sz w:val="18"/>
              </w:rPr>
              <w:t> </w:t>
            </w:r>
            <w:r w:rsidRPr="00C73ED3">
              <w:rPr>
                <w:sz w:val="18"/>
              </w:rPr>
              <w:t>ochranu říčních nivy. Ochrana je zajištěna i</w:t>
            </w:r>
            <w:r w:rsidR="003668C5">
              <w:rPr>
                <w:sz w:val="18"/>
              </w:rPr>
              <w:t> </w:t>
            </w:r>
            <w:r w:rsidRPr="00C73ED3">
              <w:rPr>
                <w:sz w:val="18"/>
              </w:rPr>
              <w:t xml:space="preserve">prostřednictvím vymezení LAPV. Zastupitelstvo Středočeského kraje </w:t>
            </w:r>
            <w:r w:rsidR="003668C5">
              <w:rPr>
                <w:sz w:val="18"/>
              </w:rPr>
              <w:br/>
            </w:r>
            <w:r w:rsidRPr="00C73ED3">
              <w:rPr>
                <w:sz w:val="18"/>
              </w:rPr>
              <w:t>dále</w:t>
            </w:r>
            <w:r w:rsidR="00AD51B1" w:rsidRPr="00C73ED3">
              <w:rPr>
                <w:sz w:val="18"/>
              </w:rPr>
              <w:t xml:space="preserve"> vydalo 7.</w:t>
            </w:r>
            <w:r w:rsidR="00D111C3" w:rsidRPr="00C73ED3">
              <w:rPr>
                <w:sz w:val="18"/>
              </w:rPr>
              <w:t> </w:t>
            </w:r>
            <w:r w:rsidR="00AD51B1" w:rsidRPr="00C73ED3">
              <w:rPr>
                <w:sz w:val="18"/>
              </w:rPr>
              <w:t xml:space="preserve">aktualizaci Zásad územního rozvoje SK usnesením </w:t>
            </w:r>
            <w:r w:rsidR="003668C5">
              <w:rPr>
                <w:sz w:val="18"/>
              </w:rPr>
              <w:br/>
            </w:r>
            <w:r w:rsidR="00AD51B1" w:rsidRPr="00C73ED3">
              <w:rPr>
                <w:sz w:val="18"/>
              </w:rPr>
              <w:t>č. 027-16/2022/ZK ze dne 30. 5. 2022</w:t>
            </w:r>
            <w:r w:rsidRPr="00C73ED3">
              <w:rPr>
                <w:sz w:val="18"/>
              </w:rPr>
              <w:t>, která se týká vymezení koridoru pro veřejně prospěšnou stavbu vodovodu, jenž má za cíl v lokalitách ovlivněných suchem (oblast kolem plánované dálnice D3), rozšířit zásobování pitnou vodou. Ke zpřesnění oblasti SOB9 dojde v případě dostupnosti relevantních podkladů pro řešení věci a posouzení nutnosti její podrobnější diferenciace vymezení v případě, kdy jde o</w:t>
            </w:r>
            <w:r w:rsidR="00D111C3" w:rsidRPr="00C73ED3">
              <w:rPr>
                <w:sz w:val="18"/>
              </w:rPr>
              <w:t> </w:t>
            </w:r>
            <w:r w:rsidRPr="00C73ED3">
              <w:rPr>
                <w:sz w:val="18"/>
              </w:rPr>
              <w:t>celé správní území Středočeského kraje, a to v rámci samostatné aktualizace ZÚR SK. Uplatňování tohoto článku je sledováno v rámci pořizovacího procesu jednotlivých územních plánů, které jsou zmocněny, s ohledem na jejich zákonné měřítko, k řešení požadovaných detailů stanovených úkoly pro územní plánování</w:t>
            </w:r>
            <w:r w:rsidR="003668C5">
              <w:rPr>
                <w:sz w:val="18"/>
              </w:rPr>
              <w:t xml:space="preserve"> </w:t>
            </w:r>
            <w:r w:rsidRPr="00C73ED3">
              <w:rPr>
                <w:sz w:val="18"/>
              </w:rPr>
              <w:t>v čl. (75b) a je pro ně PÚR ČR závazná.</w:t>
            </w:r>
          </w:p>
          <w:p w14:paraId="2B9D8AAC" w14:textId="77777777" w:rsidR="007E27F5" w:rsidRPr="00C73ED3" w:rsidRDefault="007E27F5" w:rsidP="008B0A1D">
            <w:pPr>
              <w:pStyle w:val="TableParagraph"/>
              <w:widowControl/>
              <w:spacing w:line="161" w:lineRule="exact"/>
              <w:ind w:left="57" w:right="57"/>
              <w:jc w:val="both"/>
              <w:rPr>
                <w:sz w:val="18"/>
              </w:rPr>
            </w:pPr>
          </w:p>
          <w:p w14:paraId="6AE867FA" w14:textId="77777777" w:rsidR="00A724B7" w:rsidRPr="00C73ED3" w:rsidRDefault="00A724B7" w:rsidP="008B0A1D">
            <w:pPr>
              <w:pStyle w:val="TableParagraph"/>
              <w:widowControl/>
              <w:ind w:left="57" w:right="57"/>
              <w:jc w:val="both"/>
              <w:rPr>
                <w:sz w:val="18"/>
                <w:u w:val="single"/>
              </w:rPr>
            </w:pPr>
            <w:r w:rsidRPr="00C73ED3">
              <w:rPr>
                <w:sz w:val="18"/>
                <w:u w:val="single"/>
              </w:rPr>
              <w:t>Vyjádření Pardubického kraje:</w:t>
            </w:r>
          </w:p>
          <w:p w14:paraId="41B97E0B" w14:textId="1519A8E7" w:rsidR="00C66039" w:rsidRPr="00C73ED3" w:rsidRDefault="00C50414" w:rsidP="008B0A1D">
            <w:pPr>
              <w:pStyle w:val="TableParagraph"/>
              <w:widowControl/>
              <w:ind w:left="57" w:right="57"/>
              <w:jc w:val="both"/>
              <w:rPr>
                <w:sz w:val="18"/>
              </w:rPr>
            </w:pPr>
            <w:r w:rsidRPr="00C73ED3">
              <w:rPr>
                <w:sz w:val="18"/>
              </w:rPr>
              <w:t>ZÚR Pk vymezují a zpřesňují specifickou oblast SOB3 a stanovují zásady pro usměrňování územního rozvoje a rozhodování o změnách v území a</w:t>
            </w:r>
            <w:r w:rsidR="003668C5">
              <w:rPr>
                <w:sz w:val="18"/>
              </w:rPr>
              <w:t> </w:t>
            </w:r>
            <w:r w:rsidRPr="00C73ED3">
              <w:rPr>
                <w:sz w:val="18"/>
              </w:rPr>
              <w:t>úkoly pro územní plánování. V rámci Aktualizace č. 3 ZÚR Pk byly zásady a úkoly upřesněny. Zpřesnění vymezení specifické oblasti je prověřováno průběžně v rámci Rozboru udržitelného rozvoje ÚAP Pk.</w:t>
            </w:r>
            <w:r w:rsidR="00C66039" w:rsidRPr="00C73ED3">
              <w:rPr>
                <w:sz w:val="18"/>
              </w:rPr>
              <w:t xml:space="preserve"> ZÚR Pk vymezují koridory D23</w:t>
            </w:r>
            <w:r w:rsidR="00851ACD" w:rsidRPr="00C73ED3">
              <w:rPr>
                <w:sz w:val="18"/>
              </w:rPr>
              <w:t>, D2</w:t>
            </w:r>
            <w:r w:rsidR="003E6C03" w:rsidRPr="00C73ED3">
              <w:rPr>
                <w:sz w:val="18"/>
              </w:rPr>
              <w:t>4</w:t>
            </w:r>
            <w:r w:rsidR="00C66039" w:rsidRPr="00C73ED3">
              <w:rPr>
                <w:sz w:val="18"/>
              </w:rPr>
              <w:t xml:space="preserve"> a D 28 pro přeložky silnice I. třídy, které vytváří předpoklady pro zlepšení dostupnosti specifické oblasti SOB3.</w:t>
            </w:r>
          </w:p>
          <w:p w14:paraId="1D274320" w14:textId="77777777" w:rsidR="00241B8A" w:rsidRPr="00C73ED3" w:rsidRDefault="00241B8A" w:rsidP="008B0A1D">
            <w:pPr>
              <w:pStyle w:val="TableParagraph"/>
              <w:widowControl/>
              <w:spacing w:line="207" w:lineRule="exact"/>
              <w:ind w:left="57" w:right="57"/>
              <w:jc w:val="both"/>
              <w:rPr>
                <w:sz w:val="18"/>
                <w:u w:val="single"/>
              </w:rPr>
            </w:pPr>
          </w:p>
          <w:p w14:paraId="0646EC82"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Ústeckého kraje:</w:t>
            </w:r>
          </w:p>
          <w:p w14:paraId="69EBEE72" w14:textId="084B25A9" w:rsidR="00A724B7" w:rsidRPr="00C73ED3" w:rsidRDefault="00A724B7" w:rsidP="008B0A1D">
            <w:pPr>
              <w:pStyle w:val="TableParagraph"/>
              <w:widowControl/>
              <w:ind w:left="57" w:right="57"/>
              <w:jc w:val="both"/>
              <w:rPr>
                <w:sz w:val="18"/>
              </w:rPr>
            </w:pPr>
            <w:r w:rsidRPr="00C73ED3">
              <w:rPr>
                <w:sz w:val="18"/>
              </w:rPr>
              <w:t>ZÚR ÚK i 2aZÚR ÚK respektují a zpřesňují územní vymezení specifických oblastí vyplývajících z PÚR 2008 a její aktualizace. Zpřesňují a dále rozvíjejí úkoly zadané pro územní plánování.</w:t>
            </w:r>
          </w:p>
          <w:p w14:paraId="1B278699" w14:textId="77777777" w:rsidR="00A724B7" w:rsidRPr="00C73ED3" w:rsidRDefault="00A724B7" w:rsidP="008B0A1D">
            <w:pPr>
              <w:pStyle w:val="TableParagraph"/>
              <w:widowControl/>
              <w:spacing w:before="1"/>
              <w:ind w:left="57" w:right="57"/>
              <w:jc w:val="both"/>
              <w:rPr>
                <w:sz w:val="18"/>
              </w:rPr>
            </w:pPr>
          </w:p>
          <w:p w14:paraId="566366BC" w14:textId="542EBCC2" w:rsidR="00A724B7" w:rsidRPr="00C73ED3" w:rsidRDefault="00A724B7" w:rsidP="008B0A1D">
            <w:pPr>
              <w:pStyle w:val="TableParagraph"/>
              <w:widowControl/>
              <w:ind w:left="57" w:right="57"/>
              <w:jc w:val="both"/>
              <w:rPr>
                <w:sz w:val="18"/>
              </w:rPr>
            </w:pPr>
            <w:r w:rsidRPr="00C73ED3">
              <w:rPr>
                <w:sz w:val="18"/>
              </w:rPr>
              <w:t>Ad a) Specifické oblasti jsou v platných ZÚR ÚK vymezovány v</w:t>
            </w:r>
            <w:r w:rsidR="00D111C3" w:rsidRPr="00C73ED3">
              <w:rPr>
                <w:sz w:val="18"/>
              </w:rPr>
              <w:t> </w:t>
            </w:r>
            <w:r w:rsidRPr="00C73ED3">
              <w:rPr>
                <w:sz w:val="18"/>
              </w:rPr>
              <w:t>rozsahu celých správních území obcí. Pouze v případě SOB6 je v</w:t>
            </w:r>
            <w:r w:rsidR="00D111C3" w:rsidRPr="00C73ED3">
              <w:rPr>
                <w:sz w:val="18"/>
              </w:rPr>
              <w:t> </w:t>
            </w:r>
            <w:r w:rsidRPr="00C73ED3">
              <w:rPr>
                <w:sz w:val="18"/>
              </w:rPr>
              <w:t>2aZÚR ÚK zpřesnění částečně provedeno podle území jednotlivých katastrálních území (obce Dubí, Krupka, Osek) a zcela výjimečně i</w:t>
            </w:r>
            <w:r w:rsidR="00D111C3" w:rsidRPr="00C73ED3">
              <w:rPr>
                <w:sz w:val="18"/>
              </w:rPr>
              <w:t> </w:t>
            </w:r>
            <w:r w:rsidRPr="00C73ED3">
              <w:rPr>
                <w:sz w:val="18"/>
              </w:rPr>
              <w:t>podle části jednotlivých katastrálních území (obec Košťany).</w:t>
            </w:r>
          </w:p>
          <w:p w14:paraId="3E691B41" w14:textId="77777777" w:rsidR="00A724B7" w:rsidRPr="00C73ED3" w:rsidRDefault="00A724B7" w:rsidP="008B0A1D">
            <w:pPr>
              <w:pStyle w:val="TableParagraph"/>
              <w:widowControl/>
              <w:spacing w:before="11"/>
              <w:ind w:left="57" w:right="57"/>
              <w:jc w:val="both"/>
              <w:rPr>
                <w:sz w:val="17"/>
              </w:rPr>
            </w:pPr>
          </w:p>
          <w:p w14:paraId="61476819" w14:textId="340B6501" w:rsidR="00A724B7" w:rsidRPr="00C73ED3" w:rsidRDefault="00A724B7" w:rsidP="008B0A1D">
            <w:pPr>
              <w:pStyle w:val="TableParagraph"/>
              <w:widowControl/>
              <w:ind w:left="57" w:right="57"/>
              <w:jc w:val="both"/>
              <w:rPr>
                <w:sz w:val="18"/>
              </w:rPr>
            </w:pPr>
            <w:r w:rsidRPr="00C73ED3">
              <w:rPr>
                <w:sz w:val="18"/>
              </w:rPr>
              <w:lastRenderedPageBreak/>
              <w:t>Specifická oblast SOB6 je v 2aZÚR ÚK vymezena s respektem ke všem důvodům vymezení a v souladu s kritérii a podmínkami pro rozhodování stanovenými v PÚR ČR.</w:t>
            </w:r>
          </w:p>
          <w:p w14:paraId="0B717EF9" w14:textId="77777777" w:rsidR="00A724B7" w:rsidRPr="00C73ED3" w:rsidRDefault="00A724B7" w:rsidP="008B0A1D">
            <w:pPr>
              <w:pStyle w:val="TableParagraph"/>
              <w:widowControl/>
              <w:ind w:left="57" w:right="57"/>
              <w:jc w:val="both"/>
              <w:rPr>
                <w:sz w:val="18"/>
              </w:rPr>
            </w:pPr>
          </w:p>
          <w:p w14:paraId="1C20BB8D" w14:textId="0E8BDC1A" w:rsidR="00A724B7" w:rsidRPr="003668C5" w:rsidRDefault="00A724B7" w:rsidP="008B0A1D">
            <w:pPr>
              <w:pStyle w:val="TableParagraph"/>
              <w:widowControl/>
              <w:ind w:left="57" w:right="57"/>
              <w:jc w:val="both"/>
              <w:rPr>
                <w:spacing w:val="-2"/>
                <w:sz w:val="18"/>
              </w:rPr>
            </w:pPr>
            <w:r w:rsidRPr="003668C5">
              <w:rPr>
                <w:spacing w:val="-2"/>
                <w:sz w:val="18"/>
              </w:rPr>
              <w:t>Ad b) 2aZÚR ÚK je zpracován</w:t>
            </w:r>
            <w:r w:rsidR="00EF3E9D" w:rsidRPr="003668C5">
              <w:rPr>
                <w:spacing w:val="-2"/>
                <w:sz w:val="18"/>
              </w:rPr>
              <w:t>a</w:t>
            </w:r>
            <w:r w:rsidRPr="003668C5">
              <w:rPr>
                <w:spacing w:val="-2"/>
                <w:sz w:val="18"/>
              </w:rPr>
              <w:t xml:space="preserve"> plně v souladu s kritérii a podmínkami pro rozhodování o změnách v území pro SOB5 a SOB6 stanovenými v</w:t>
            </w:r>
            <w:r w:rsidR="00D111C3" w:rsidRPr="003668C5">
              <w:rPr>
                <w:spacing w:val="-2"/>
                <w:sz w:val="18"/>
              </w:rPr>
              <w:t> </w:t>
            </w:r>
            <w:r w:rsidRPr="003668C5">
              <w:rPr>
                <w:spacing w:val="-2"/>
                <w:sz w:val="18"/>
              </w:rPr>
              <w:t>PÚR ČR.</w:t>
            </w:r>
          </w:p>
          <w:p w14:paraId="2EC7C054" w14:textId="77777777" w:rsidR="00A724B7" w:rsidRPr="00C73ED3" w:rsidRDefault="00A724B7" w:rsidP="008B0A1D">
            <w:pPr>
              <w:pStyle w:val="TableParagraph"/>
              <w:widowControl/>
              <w:spacing w:before="1"/>
              <w:ind w:left="57" w:right="57"/>
              <w:jc w:val="both"/>
              <w:rPr>
                <w:sz w:val="18"/>
              </w:rPr>
            </w:pPr>
          </w:p>
          <w:p w14:paraId="402A2185" w14:textId="7E9E8611" w:rsidR="00A724B7" w:rsidRPr="00C73ED3" w:rsidRDefault="00A724B7" w:rsidP="008B0A1D">
            <w:pPr>
              <w:pStyle w:val="TableParagraph"/>
              <w:widowControl/>
              <w:ind w:left="57" w:right="57"/>
              <w:jc w:val="both"/>
              <w:rPr>
                <w:sz w:val="18"/>
              </w:rPr>
            </w:pPr>
            <w:r w:rsidRPr="00C73ED3">
              <w:rPr>
                <w:sz w:val="18"/>
              </w:rPr>
              <w:t>Ad c) Platné ZÚR ÚK i 2aZÚR ÚK přebírá a upřesňuje úkoly pro územní plánování stanovené pro SOB5 a SOB6 v PÚR ČR.</w:t>
            </w:r>
          </w:p>
          <w:p w14:paraId="2B54BE57" w14:textId="77777777" w:rsidR="00A724B7" w:rsidRPr="00C73ED3" w:rsidRDefault="00A724B7" w:rsidP="008B0A1D">
            <w:pPr>
              <w:pStyle w:val="TableParagraph"/>
              <w:widowControl/>
              <w:spacing w:before="10"/>
              <w:ind w:left="57" w:right="57"/>
              <w:jc w:val="both"/>
              <w:rPr>
                <w:sz w:val="17"/>
              </w:rPr>
            </w:pPr>
          </w:p>
          <w:p w14:paraId="6D16CCF8" w14:textId="77777777" w:rsidR="00A724B7" w:rsidRPr="00C73ED3" w:rsidRDefault="00A724B7" w:rsidP="008B0A1D">
            <w:pPr>
              <w:pStyle w:val="TableParagraph"/>
              <w:widowControl/>
              <w:ind w:left="57" w:right="57"/>
              <w:jc w:val="both"/>
              <w:rPr>
                <w:sz w:val="18"/>
              </w:rPr>
            </w:pPr>
            <w:r w:rsidRPr="00C73ED3">
              <w:rPr>
                <w:sz w:val="18"/>
                <w:u w:val="single"/>
              </w:rPr>
              <w:t>Specifické oblasti</w:t>
            </w:r>
          </w:p>
          <w:p w14:paraId="1EC23D3B" w14:textId="77777777" w:rsidR="00A724B7" w:rsidRPr="00C73ED3" w:rsidRDefault="00A724B7" w:rsidP="00D85F66">
            <w:pPr>
              <w:pStyle w:val="TableParagraph"/>
              <w:widowControl/>
              <w:spacing w:before="2"/>
              <w:ind w:left="57" w:right="57"/>
              <w:jc w:val="both"/>
              <w:rPr>
                <w:sz w:val="18"/>
              </w:rPr>
            </w:pPr>
            <w:r w:rsidRPr="00C73ED3">
              <w:rPr>
                <w:sz w:val="18"/>
              </w:rPr>
              <w:t>SOB5 Specifická oblast Mostecko. SOB6 Specifická oblast Krušné hory.</w:t>
            </w:r>
          </w:p>
          <w:p w14:paraId="1CB3D315" w14:textId="5C1D6240" w:rsidR="00A724B7" w:rsidRPr="00C73ED3" w:rsidRDefault="00A724B7" w:rsidP="008B0A1D">
            <w:pPr>
              <w:pStyle w:val="TableParagraph"/>
              <w:widowControl/>
              <w:ind w:left="57" w:right="57"/>
              <w:jc w:val="both"/>
              <w:rPr>
                <w:sz w:val="18"/>
              </w:rPr>
            </w:pPr>
            <w:r w:rsidRPr="00C73ED3">
              <w:rPr>
                <w:sz w:val="18"/>
              </w:rPr>
              <w:t>Odůvodnění týkající se specifických oblastí vyplývajících z PÚR 2008 a</w:t>
            </w:r>
            <w:r w:rsidR="003668C5">
              <w:rPr>
                <w:sz w:val="18"/>
              </w:rPr>
              <w:t> </w:t>
            </w:r>
            <w:r w:rsidRPr="00C73ED3">
              <w:rPr>
                <w:sz w:val="18"/>
              </w:rPr>
              <w:t>zpřesnění i rozvíjení úkolů zadaných pro územní plánování v PÚR 2008 je uvedeno v kapitole B3.</w:t>
            </w:r>
          </w:p>
          <w:p w14:paraId="39B58D84" w14:textId="77777777" w:rsidR="00A724B7" w:rsidRPr="00C73ED3" w:rsidRDefault="00A724B7" w:rsidP="008B0A1D">
            <w:pPr>
              <w:pStyle w:val="TableParagraph"/>
              <w:widowControl/>
              <w:spacing w:before="120"/>
              <w:ind w:left="57" w:right="57"/>
              <w:jc w:val="both"/>
              <w:rPr>
                <w:sz w:val="18"/>
              </w:rPr>
            </w:pPr>
            <w:r w:rsidRPr="00C73ED3">
              <w:rPr>
                <w:sz w:val="18"/>
              </w:rPr>
              <w:t>Ve schválené zprávě o uplatňování ZÚR ÚK v uplynulém období je stanoven následující požadavek k dané problematice, cit.:</w:t>
            </w:r>
          </w:p>
          <w:p w14:paraId="0502E656" w14:textId="3A9845A9" w:rsidR="00A724B7" w:rsidRPr="00C73ED3" w:rsidRDefault="00A724B7" w:rsidP="003668C5">
            <w:pPr>
              <w:pStyle w:val="TableParagraph"/>
              <w:widowControl/>
              <w:numPr>
                <w:ilvl w:val="0"/>
                <w:numId w:val="47"/>
              </w:numPr>
              <w:tabs>
                <w:tab w:val="left" w:pos="391"/>
              </w:tabs>
              <w:spacing w:before="117"/>
              <w:ind w:left="57" w:right="57" w:firstLine="0"/>
              <w:jc w:val="both"/>
              <w:rPr>
                <w:i/>
                <w:sz w:val="18"/>
              </w:rPr>
            </w:pPr>
            <w:r w:rsidRPr="00C73ED3">
              <w:rPr>
                <w:i/>
                <w:sz w:val="18"/>
              </w:rPr>
              <w:t>V návrhu 2. Aktualizace ZÚR ÚK budou prověřeny podmínky koncepce vymezení specifických oblastí stanovené v čl. (68) u všech vymezených popřípadě upravených specifických oblastí a budou implementovány do úkolů pro územní plánování pro plánování a</w:t>
            </w:r>
            <w:r w:rsidR="00D111C3" w:rsidRPr="00C73ED3">
              <w:rPr>
                <w:i/>
                <w:sz w:val="18"/>
              </w:rPr>
              <w:t> </w:t>
            </w:r>
            <w:r w:rsidRPr="00C73ED3">
              <w:rPr>
                <w:i/>
                <w:sz w:val="18"/>
              </w:rPr>
              <w:t>usměrňování územního</w:t>
            </w:r>
            <w:r w:rsidRPr="00C73ED3">
              <w:rPr>
                <w:i/>
                <w:spacing w:val="-4"/>
                <w:sz w:val="18"/>
              </w:rPr>
              <w:t xml:space="preserve"> </w:t>
            </w:r>
            <w:r w:rsidRPr="00C73ED3">
              <w:rPr>
                <w:i/>
                <w:sz w:val="18"/>
              </w:rPr>
              <w:t>rozvoje.</w:t>
            </w:r>
          </w:p>
          <w:p w14:paraId="5B4B1B80" w14:textId="77777777" w:rsidR="00A724B7" w:rsidRPr="00C73ED3" w:rsidRDefault="00A724B7" w:rsidP="008E726F">
            <w:pPr>
              <w:pStyle w:val="TableParagraph"/>
              <w:widowControl/>
              <w:tabs>
                <w:tab w:val="left" w:pos="425"/>
              </w:tabs>
              <w:ind w:left="57" w:right="57"/>
              <w:jc w:val="both"/>
              <w:rPr>
                <w:i/>
                <w:sz w:val="18"/>
              </w:rPr>
            </w:pPr>
          </w:p>
          <w:p w14:paraId="6B6AE86C" w14:textId="77777777" w:rsidR="00A724B7" w:rsidRPr="00C73ED3" w:rsidRDefault="00A724B7" w:rsidP="008B0A1D">
            <w:pPr>
              <w:pStyle w:val="TableParagraph"/>
              <w:widowControl/>
              <w:spacing w:line="189" w:lineRule="exact"/>
              <w:ind w:left="57" w:right="57"/>
              <w:jc w:val="both"/>
              <w:rPr>
                <w:sz w:val="18"/>
                <w:u w:val="single"/>
              </w:rPr>
            </w:pPr>
            <w:r w:rsidRPr="00C73ED3">
              <w:rPr>
                <w:sz w:val="18"/>
                <w:u w:val="single"/>
              </w:rPr>
              <w:t>Vyjádření Zlínského kraje:</w:t>
            </w:r>
          </w:p>
          <w:p w14:paraId="7F6358CA" w14:textId="3F80801E" w:rsidR="00A724B7" w:rsidRPr="00C73ED3" w:rsidRDefault="00A724B7" w:rsidP="008B0A1D">
            <w:pPr>
              <w:pStyle w:val="TableParagraph"/>
              <w:widowControl/>
              <w:spacing w:before="1"/>
              <w:ind w:left="57" w:right="57"/>
              <w:jc w:val="both"/>
              <w:rPr>
                <w:sz w:val="18"/>
              </w:rPr>
            </w:pPr>
            <w:r w:rsidRPr="00C73ED3">
              <w:rPr>
                <w:sz w:val="18"/>
              </w:rPr>
              <w:t>ZÚR ZK zpřesňují územní vymezení specifických oblastí a rozvojových os, pro které dále stanovují dodržování zásad pro rozhodování o</w:t>
            </w:r>
            <w:r w:rsidR="008E726F" w:rsidRPr="00C73ED3">
              <w:rPr>
                <w:sz w:val="18"/>
              </w:rPr>
              <w:t> </w:t>
            </w:r>
            <w:r w:rsidRPr="00C73ED3">
              <w:rPr>
                <w:sz w:val="18"/>
              </w:rPr>
              <w:t>změnách v</w:t>
            </w:r>
            <w:r w:rsidR="003668C5">
              <w:rPr>
                <w:sz w:val="18"/>
              </w:rPr>
              <w:t> </w:t>
            </w:r>
            <w:r w:rsidRPr="00C73ED3">
              <w:rPr>
                <w:sz w:val="18"/>
              </w:rPr>
              <w:t>území a úkoly pro územní plánování.</w:t>
            </w:r>
          </w:p>
          <w:p w14:paraId="21522A68" w14:textId="77777777" w:rsidR="00A724B7" w:rsidRPr="00C73ED3" w:rsidRDefault="00A724B7" w:rsidP="008B0A1D">
            <w:pPr>
              <w:pStyle w:val="TableParagraph"/>
              <w:widowControl/>
              <w:spacing w:before="9"/>
              <w:ind w:left="57" w:right="57"/>
              <w:jc w:val="both"/>
              <w:rPr>
                <w:sz w:val="17"/>
              </w:rPr>
            </w:pPr>
          </w:p>
          <w:p w14:paraId="68319658" w14:textId="77777777" w:rsidR="00A724B7" w:rsidRPr="00C73ED3" w:rsidRDefault="00A724B7" w:rsidP="008B0A1D">
            <w:pPr>
              <w:pStyle w:val="TableParagraph"/>
              <w:widowControl/>
              <w:ind w:left="57" w:right="57"/>
              <w:jc w:val="both"/>
              <w:rPr>
                <w:sz w:val="18"/>
              </w:rPr>
            </w:pPr>
            <w:r w:rsidRPr="00C73ED3">
              <w:rPr>
                <w:sz w:val="18"/>
                <w:u w:val="single"/>
              </w:rPr>
              <w:t>Vyjádření Jihomoravského kraje:</w:t>
            </w:r>
          </w:p>
          <w:p w14:paraId="7BD84D60" w14:textId="52C5E006" w:rsidR="00F7152D" w:rsidRPr="00C73ED3" w:rsidRDefault="00F7152D" w:rsidP="008B0A1D">
            <w:pPr>
              <w:pStyle w:val="TableParagraph"/>
              <w:widowControl/>
              <w:spacing w:before="3"/>
              <w:ind w:left="57" w:right="57"/>
              <w:jc w:val="both"/>
              <w:rPr>
                <w:sz w:val="18"/>
              </w:rPr>
            </w:pPr>
            <w:r w:rsidRPr="00C73ED3">
              <w:rPr>
                <w:sz w:val="18"/>
              </w:rPr>
              <w:t>V aktualizaci ZÚR JMK bude zpřesněna specifická oblast SOB9 a</w:t>
            </w:r>
            <w:r w:rsidR="008E726F" w:rsidRPr="00C73ED3">
              <w:rPr>
                <w:sz w:val="18"/>
              </w:rPr>
              <w:t> </w:t>
            </w:r>
            <w:r w:rsidRPr="00C73ED3">
              <w:rPr>
                <w:sz w:val="18"/>
              </w:rPr>
              <w:t>budou stanoveny požadavky na uspořádání a využití území a úkoly pro územní plánování.</w:t>
            </w:r>
          </w:p>
          <w:p w14:paraId="297DD584" w14:textId="77777777" w:rsidR="00A724B7" w:rsidRPr="00C73ED3" w:rsidRDefault="00A724B7" w:rsidP="008B0A1D">
            <w:pPr>
              <w:pStyle w:val="TableParagraph"/>
              <w:widowControl/>
              <w:spacing w:before="10"/>
              <w:ind w:left="57" w:right="57"/>
              <w:jc w:val="both"/>
              <w:rPr>
                <w:sz w:val="17"/>
              </w:rPr>
            </w:pPr>
          </w:p>
          <w:p w14:paraId="5B74E1E6"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Moravskoslezského kraje:</w:t>
            </w:r>
          </w:p>
          <w:p w14:paraId="2E0B1032" w14:textId="09C632E8" w:rsidR="00A724B7" w:rsidRPr="00C73ED3" w:rsidRDefault="00A724B7" w:rsidP="008B0A1D">
            <w:pPr>
              <w:pStyle w:val="TableParagraph"/>
              <w:widowControl/>
              <w:ind w:left="57" w:right="57"/>
              <w:jc w:val="both"/>
              <w:rPr>
                <w:sz w:val="18"/>
              </w:rPr>
            </w:pPr>
            <w:r w:rsidRPr="00C73ED3">
              <w:rPr>
                <w:sz w:val="18"/>
              </w:rPr>
              <w:t xml:space="preserve">ZÚR MSK, ve znění 1. aktualizace, která nabyla účinnosti dne </w:t>
            </w:r>
            <w:r w:rsidR="008E726F" w:rsidRPr="00C73ED3">
              <w:rPr>
                <w:sz w:val="18"/>
              </w:rPr>
              <w:br/>
            </w:r>
            <w:r w:rsidRPr="00C73ED3">
              <w:rPr>
                <w:sz w:val="18"/>
              </w:rPr>
              <w:t>21. 11. 2018, zpřesňují územní vymezení specifických oblastí a</w:t>
            </w:r>
            <w:r w:rsidR="008E726F" w:rsidRPr="00C73ED3">
              <w:rPr>
                <w:sz w:val="18"/>
              </w:rPr>
              <w:t> </w:t>
            </w:r>
            <w:r w:rsidRPr="00C73ED3">
              <w:rPr>
                <w:sz w:val="18"/>
              </w:rPr>
              <w:t xml:space="preserve">rozvojových os, pro které dále stanovují podmínky pro rozhodování </w:t>
            </w:r>
            <w:r w:rsidRPr="00C73ED3">
              <w:rPr>
                <w:sz w:val="18"/>
              </w:rPr>
              <w:lastRenderedPageBreak/>
              <w:t>o</w:t>
            </w:r>
            <w:r w:rsidR="00E431D1">
              <w:rPr>
                <w:sz w:val="18"/>
              </w:rPr>
              <w:t> </w:t>
            </w:r>
            <w:r w:rsidRPr="00C73ED3">
              <w:rPr>
                <w:sz w:val="18"/>
              </w:rPr>
              <w:t>změnách v území a úkoly pro územní plánování.</w:t>
            </w:r>
            <w:r w:rsidR="00C5383A" w:rsidRPr="00C73ED3">
              <w:rPr>
                <w:sz w:val="18"/>
              </w:rPr>
              <w:t xml:space="preserve"> V platných ZÚR MSK je zohledněna problematika dostupnosti vnitřních periferií a</w:t>
            </w:r>
            <w:r w:rsidR="008E726F" w:rsidRPr="00C73ED3">
              <w:rPr>
                <w:sz w:val="18"/>
              </w:rPr>
              <w:t> </w:t>
            </w:r>
            <w:r w:rsidR="00C5383A" w:rsidRPr="00C73ED3">
              <w:rPr>
                <w:sz w:val="18"/>
              </w:rPr>
              <w:t xml:space="preserve">příhraničních oblastí. (Např. převedení územní rezervy obchvatu obce Vrchy na silnici I/57 do návrhového koridoru, Hájení a upřesnění koridoru na silnic I/68 v úseku Bohumín – Karviná, korekce koridorů na silnici I/11 v úseku Opava – Ol. Kraj, </w:t>
            </w:r>
            <w:r w:rsidR="00CD359B" w:rsidRPr="00C73ED3">
              <w:rPr>
                <w:sz w:val="18"/>
              </w:rPr>
              <w:t>atd.</w:t>
            </w:r>
            <w:r w:rsidR="00C5383A" w:rsidRPr="00C73ED3">
              <w:rPr>
                <w:sz w:val="18"/>
              </w:rPr>
              <w:t xml:space="preserve">)  </w:t>
            </w:r>
          </w:p>
          <w:p w14:paraId="3318588D" w14:textId="77777777" w:rsidR="00A724B7" w:rsidRPr="00C73ED3" w:rsidRDefault="00A724B7" w:rsidP="00E431D1">
            <w:pPr>
              <w:pStyle w:val="TableParagraph"/>
              <w:widowControl/>
              <w:spacing w:before="120"/>
              <w:ind w:left="57" w:right="57"/>
              <w:jc w:val="both"/>
              <w:rPr>
                <w:sz w:val="18"/>
              </w:rPr>
            </w:pPr>
            <w:r w:rsidRPr="00C73ED3">
              <w:rPr>
                <w:sz w:val="18"/>
                <w:u w:val="single"/>
              </w:rPr>
              <w:t>Vyjádření Jihočeského kraje</w:t>
            </w:r>
            <w:r w:rsidRPr="00C73ED3">
              <w:rPr>
                <w:sz w:val="18"/>
              </w:rPr>
              <w:t>:</w:t>
            </w:r>
          </w:p>
          <w:p w14:paraId="0A6AD91C" w14:textId="03267C8B" w:rsidR="00A724B7" w:rsidRPr="00C73ED3" w:rsidRDefault="00A724B7" w:rsidP="008B0A1D">
            <w:pPr>
              <w:pStyle w:val="TableParagraph"/>
              <w:widowControl/>
              <w:spacing w:before="5" w:line="206" w:lineRule="exact"/>
              <w:ind w:left="57" w:right="57"/>
              <w:jc w:val="both"/>
              <w:rPr>
                <w:sz w:val="18"/>
              </w:rPr>
            </w:pPr>
            <w:r w:rsidRPr="00C73ED3">
              <w:rPr>
                <w:sz w:val="18"/>
              </w:rPr>
              <w:t xml:space="preserve">Úkoly vyplývající z Aktualizace č. 1 </w:t>
            </w:r>
            <w:r w:rsidR="00A82853" w:rsidRPr="00C73ED3">
              <w:rPr>
                <w:sz w:val="18"/>
              </w:rPr>
              <w:t xml:space="preserve">a č. 4 </w:t>
            </w:r>
            <w:r w:rsidRPr="00C73ED3">
              <w:rPr>
                <w:sz w:val="18"/>
              </w:rPr>
              <w:t>PUR ČR jsou zohledněny v</w:t>
            </w:r>
            <w:r w:rsidR="008E726F" w:rsidRPr="00C73ED3">
              <w:rPr>
                <w:sz w:val="18"/>
              </w:rPr>
              <w:t> </w:t>
            </w:r>
            <w:r w:rsidRPr="00C73ED3">
              <w:rPr>
                <w:sz w:val="18"/>
              </w:rPr>
              <w:t>právě pořizované 4. aktualizace ZUR JčK.</w:t>
            </w:r>
          </w:p>
          <w:p w14:paraId="1138DD6E" w14:textId="4D938AA5" w:rsidR="008848E2" w:rsidRPr="00C73ED3" w:rsidRDefault="008848E2" w:rsidP="008B0A1D">
            <w:pPr>
              <w:pStyle w:val="TableParagraph"/>
              <w:widowControl/>
              <w:spacing w:before="5" w:line="206" w:lineRule="exact"/>
              <w:ind w:left="57" w:right="57"/>
              <w:jc w:val="both"/>
              <w:rPr>
                <w:sz w:val="18"/>
              </w:rPr>
            </w:pPr>
          </w:p>
          <w:p w14:paraId="56EF503E" w14:textId="77777777" w:rsidR="008848E2" w:rsidRPr="00C73ED3" w:rsidRDefault="008848E2" w:rsidP="008B0A1D">
            <w:pPr>
              <w:pStyle w:val="TableParagraph"/>
              <w:widowControl/>
              <w:spacing w:line="206" w:lineRule="exact"/>
              <w:ind w:left="57" w:right="57"/>
              <w:jc w:val="both"/>
              <w:rPr>
                <w:sz w:val="18"/>
              </w:rPr>
            </w:pPr>
            <w:r w:rsidRPr="00C73ED3">
              <w:rPr>
                <w:sz w:val="18"/>
                <w:u w:val="single"/>
              </w:rPr>
              <w:t>Vyjádření Kraje Vysočina:</w:t>
            </w:r>
          </w:p>
          <w:p w14:paraId="4809F084" w14:textId="48E11760" w:rsidR="00E57155" w:rsidRPr="00C73ED3" w:rsidRDefault="008848E2" w:rsidP="00D85F66">
            <w:pPr>
              <w:pStyle w:val="TableParagraph"/>
              <w:widowControl/>
              <w:spacing w:before="5" w:line="206" w:lineRule="exact"/>
              <w:ind w:left="57" w:right="57"/>
              <w:jc w:val="both"/>
              <w:rPr>
                <w:sz w:val="18"/>
              </w:rPr>
            </w:pPr>
            <w:r w:rsidRPr="00C73ED3">
              <w:rPr>
                <w:sz w:val="18"/>
              </w:rPr>
              <w:t>Vymezení a zpřesnění nové SOB9 včetně prověření a zapracování úkolů pro územní plánování bude předmětem připravované Aktualizace č. 9 Zásad územního rozvoje Kraje Vysočina. Platné Zásady územního rozvoje Kraje Vysočina v rámci stanovených priorit územního plánování pro zajištění udržitelného rozvoje území stanovují v čl. (06) – (08a) podmínky, které v některých případech jsou totožné s úkoly pro územní plánování definovanými pro SOB9</w:t>
            </w:r>
            <w:r w:rsidR="00E431D1">
              <w:rPr>
                <w:sz w:val="18"/>
              </w:rPr>
              <w:t xml:space="preserve"> </w:t>
            </w:r>
            <w:r w:rsidRPr="00C73ED3">
              <w:rPr>
                <w:sz w:val="18"/>
              </w:rPr>
              <w:t>v čl. (75b) PÚR ČR.</w:t>
            </w:r>
          </w:p>
        </w:tc>
      </w:tr>
      <w:tr w:rsidR="00D20D35" w:rsidRPr="00D20D35" w14:paraId="1D466130" w14:textId="77777777" w:rsidTr="00937E13">
        <w:trPr>
          <w:trHeight w:val="20"/>
          <w:jc w:val="center"/>
        </w:trPr>
        <w:tc>
          <w:tcPr>
            <w:tcW w:w="567" w:type="dxa"/>
            <w:shd w:val="clear" w:color="auto" w:fill="auto"/>
            <w:tcMar>
              <w:top w:w="57" w:type="dxa"/>
              <w:left w:w="57" w:type="dxa"/>
            </w:tcMar>
          </w:tcPr>
          <w:p w14:paraId="41AD2427" w14:textId="272DA0EB" w:rsidR="00A724B7" w:rsidRPr="00D20D35" w:rsidRDefault="00A724B7" w:rsidP="008B0A1D">
            <w:pPr>
              <w:ind w:left="57" w:right="57"/>
              <w:jc w:val="center"/>
              <w:rPr>
                <w:b/>
                <w:bCs/>
                <w:sz w:val="18"/>
                <w:szCs w:val="18"/>
              </w:rPr>
            </w:pPr>
            <w:r w:rsidRPr="00D20D35">
              <w:rPr>
                <w:b/>
                <w:bCs/>
                <w:sz w:val="18"/>
                <w:szCs w:val="18"/>
              </w:rPr>
              <w:lastRenderedPageBreak/>
              <w:t>2</w:t>
            </w:r>
            <w:r w:rsidR="009C754B" w:rsidRPr="00D20D35">
              <w:rPr>
                <w:b/>
                <w:bCs/>
                <w:sz w:val="18"/>
                <w:szCs w:val="18"/>
              </w:rPr>
              <w:t>1</w:t>
            </w:r>
            <w:r w:rsidRPr="00D20D35">
              <w:rPr>
                <w:b/>
                <w:bCs/>
                <w:sz w:val="18"/>
                <w:szCs w:val="18"/>
              </w:rPr>
              <w:t>.</w:t>
            </w:r>
          </w:p>
        </w:tc>
        <w:tc>
          <w:tcPr>
            <w:tcW w:w="2098" w:type="dxa"/>
            <w:shd w:val="clear" w:color="auto" w:fill="auto"/>
          </w:tcPr>
          <w:p w14:paraId="2A50D405" w14:textId="77777777" w:rsidR="00A724B7" w:rsidRPr="00D20D35" w:rsidRDefault="00A724B7" w:rsidP="008B0A1D">
            <w:pPr>
              <w:pStyle w:val="TableParagraph"/>
              <w:ind w:left="57" w:right="57"/>
              <w:rPr>
                <w:b/>
                <w:sz w:val="18"/>
              </w:rPr>
            </w:pPr>
            <w:r w:rsidRPr="00D20D35">
              <w:rPr>
                <w:b/>
                <w:sz w:val="18"/>
              </w:rPr>
              <w:t>Jihočeský kraj</w:t>
            </w:r>
          </w:p>
        </w:tc>
        <w:tc>
          <w:tcPr>
            <w:tcW w:w="5443" w:type="dxa"/>
            <w:shd w:val="clear" w:color="auto" w:fill="auto"/>
          </w:tcPr>
          <w:p w14:paraId="79E29436" w14:textId="77777777" w:rsidR="00A724B7" w:rsidRPr="00D20D35" w:rsidRDefault="00A724B7" w:rsidP="008B0A1D">
            <w:pPr>
              <w:pStyle w:val="TableParagraph"/>
              <w:widowControl/>
              <w:ind w:left="57" w:right="57"/>
              <w:jc w:val="both"/>
              <w:rPr>
                <w:b/>
                <w:sz w:val="18"/>
              </w:rPr>
            </w:pPr>
            <w:r w:rsidRPr="00D20D35">
              <w:rPr>
                <w:b/>
                <w:sz w:val="18"/>
              </w:rPr>
              <w:t>čl. (69) SOB1 Specifická oblast Šumava Kapitola 4 „Specifické oblasti“</w:t>
            </w:r>
          </w:p>
          <w:p w14:paraId="045CD801" w14:textId="77777777" w:rsidR="00A724B7" w:rsidRPr="00D20D35" w:rsidRDefault="00A724B7" w:rsidP="008B0A1D">
            <w:pPr>
              <w:pStyle w:val="TableParagraph"/>
              <w:widowControl/>
              <w:spacing w:line="206" w:lineRule="exact"/>
              <w:ind w:left="57" w:right="57"/>
              <w:jc w:val="both"/>
              <w:rPr>
                <w:b/>
                <w:sz w:val="18"/>
              </w:rPr>
            </w:pPr>
            <w:r w:rsidRPr="00D20D35">
              <w:rPr>
                <w:b/>
                <w:sz w:val="18"/>
              </w:rPr>
              <w:t>Úkoly pro územní plánování, písm. a), b), c), d) a e):</w:t>
            </w:r>
          </w:p>
          <w:p w14:paraId="78D73F8E"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74AE1654" w14:textId="77777777" w:rsidR="00A724B7" w:rsidRPr="00D20D35" w:rsidRDefault="00A724B7" w:rsidP="00892549">
            <w:pPr>
              <w:pStyle w:val="TableParagraph"/>
              <w:widowControl/>
              <w:numPr>
                <w:ilvl w:val="0"/>
                <w:numId w:val="46"/>
              </w:numPr>
              <w:tabs>
                <w:tab w:val="left" w:pos="469"/>
              </w:tabs>
              <w:spacing w:before="60"/>
              <w:ind w:left="57" w:right="57" w:firstLine="0"/>
              <w:jc w:val="both"/>
              <w:rPr>
                <w:sz w:val="18"/>
              </w:rPr>
            </w:pPr>
            <w:r w:rsidRPr="00D20D35">
              <w:rPr>
                <w:sz w:val="18"/>
              </w:rPr>
              <w:t>identifikovat hlavní póly a střediska ekonomického</w:t>
            </w:r>
            <w:r w:rsidRPr="00D20D35">
              <w:rPr>
                <w:spacing w:val="-27"/>
                <w:sz w:val="18"/>
              </w:rPr>
              <w:t xml:space="preserve"> </w:t>
            </w:r>
            <w:r w:rsidRPr="00D20D35">
              <w:rPr>
                <w:sz w:val="18"/>
              </w:rPr>
              <w:t>rozvoje oblasti a vytvářet zde územní podmínky pro zkvalitnění a rozvoj dopravní a technické infrastruktury, bydlení a občanského</w:t>
            </w:r>
            <w:r w:rsidRPr="00D20D35">
              <w:rPr>
                <w:spacing w:val="-3"/>
                <w:sz w:val="18"/>
              </w:rPr>
              <w:t xml:space="preserve"> </w:t>
            </w:r>
            <w:r w:rsidRPr="00D20D35">
              <w:rPr>
                <w:sz w:val="18"/>
              </w:rPr>
              <w:t>vybavení,</w:t>
            </w:r>
          </w:p>
          <w:p w14:paraId="559B9C82" w14:textId="7F36B3EE" w:rsidR="00A724B7" w:rsidRPr="00D20D35" w:rsidRDefault="00A724B7" w:rsidP="00892549">
            <w:pPr>
              <w:pStyle w:val="TableParagraph"/>
              <w:widowControl/>
              <w:numPr>
                <w:ilvl w:val="0"/>
                <w:numId w:val="46"/>
              </w:numPr>
              <w:tabs>
                <w:tab w:val="left" w:pos="469"/>
              </w:tabs>
              <w:spacing w:before="60"/>
              <w:ind w:left="57" w:right="57" w:firstLine="0"/>
              <w:jc w:val="both"/>
              <w:rPr>
                <w:sz w:val="18"/>
              </w:rPr>
            </w:pPr>
            <w:r w:rsidRPr="00D20D35">
              <w:rPr>
                <w:sz w:val="18"/>
              </w:rPr>
              <w:t>vytvářet územní podmínky pro rozvoj dopravní</w:t>
            </w:r>
            <w:r w:rsidRPr="00D20D35">
              <w:rPr>
                <w:spacing w:val="-24"/>
                <w:sz w:val="18"/>
              </w:rPr>
              <w:t xml:space="preserve"> </w:t>
            </w:r>
            <w:r w:rsidRPr="00D20D35">
              <w:rPr>
                <w:sz w:val="18"/>
              </w:rPr>
              <w:t>dostupnosti území a rozvoj přeshraničních dopravních tahů mezinárodního a</w:t>
            </w:r>
            <w:r w:rsidR="00892549">
              <w:rPr>
                <w:sz w:val="18"/>
              </w:rPr>
              <w:t> </w:t>
            </w:r>
            <w:r w:rsidRPr="00D20D35">
              <w:rPr>
                <w:sz w:val="18"/>
              </w:rPr>
              <w:t>republikového</w:t>
            </w:r>
            <w:r w:rsidRPr="00D20D35">
              <w:rPr>
                <w:spacing w:val="-2"/>
                <w:sz w:val="18"/>
              </w:rPr>
              <w:t xml:space="preserve"> </w:t>
            </w:r>
            <w:r w:rsidRPr="00D20D35">
              <w:rPr>
                <w:sz w:val="18"/>
              </w:rPr>
              <w:t>významu,</w:t>
            </w:r>
          </w:p>
          <w:p w14:paraId="4DD01B24" w14:textId="0862BEE7" w:rsidR="00A724B7" w:rsidRPr="00D20D35" w:rsidRDefault="00A724B7" w:rsidP="00892549">
            <w:pPr>
              <w:pStyle w:val="TableParagraph"/>
              <w:widowControl/>
              <w:numPr>
                <w:ilvl w:val="0"/>
                <w:numId w:val="46"/>
              </w:numPr>
              <w:tabs>
                <w:tab w:val="left" w:pos="468"/>
                <w:tab w:val="left" w:pos="469"/>
              </w:tabs>
              <w:spacing w:before="60"/>
              <w:ind w:left="57" w:right="57" w:firstLine="0"/>
              <w:jc w:val="both"/>
              <w:rPr>
                <w:sz w:val="18"/>
              </w:rPr>
            </w:pPr>
            <w:r w:rsidRPr="00D20D35">
              <w:rPr>
                <w:sz w:val="18"/>
              </w:rPr>
              <w:t>vytvářet územní podmínky pro propojení systému pěších a</w:t>
            </w:r>
            <w:r w:rsidR="00892549">
              <w:rPr>
                <w:sz w:val="18"/>
              </w:rPr>
              <w:t> </w:t>
            </w:r>
            <w:r w:rsidRPr="00D20D35">
              <w:rPr>
                <w:sz w:val="18"/>
              </w:rPr>
              <w:t>cyklistických tras se sousedními státy a koncepčního</w:t>
            </w:r>
            <w:r w:rsidRPr="00D20D35">
              <w:rPr>
                <w:spacing w:val="-23"/>
                <w:sz w:val="18"/>
              </w:rPr>
              <w:t xml:space="preserve"> </w:t>
            </w:r>
            <w:r w:rsidRPr="00D20D35">
              <w:rPr>
                <w:sz w:val="18"/>
              </w:rPr>
              <w:t>rozvoje systému dálkových</w:t>
            </w:r>
            <w:r w:rsidRPr="00D20D35">
              <w:rPr>
                <w:spacing w:val="-1"/>
                <w:sz w:val="18"/>
              </w:rPr>
              <w:t xml:space="preserve"> </w:t>
            </w:r>
            <w:r w:rsidRPr="00D20D35">
              <w:rPr>
                <w:sz w:val="18"/>
              </w:rPr>
              <w:t>tras,</w:t>
            </w:r>
          </w:p>
          <w:p w14:paraId="0755E22D" w14:textId="76684796" w:rsidR="00A724B7" w:rsidRPr="00892549" w:rsidRDefault="00A724B7" w:rsidP="000A5616">
            <w:pPr>
              <w:pStyle w:val="TableParagraph"/>
              <w:widowControl/>
              <w:numPr>
                <w:ilvl w:val="0"/>
                <w:numId w:val="46"/>
              </w:numPr>
              <w:tabs>
                <w:tab w:val="left" w:pos="469"/>
              </w:tabs>
              <w:spacing w:before="60" w:line="189" w:lineRule="exact"/>
              <w:ind w:left="57" w:right="57" w:firstLine="0"/>
              <w:jc w:val="both"/>
              <w:rPr>
                <w:sz w:val="18"/>
              </w:rPr>
            </w:pPr>
            <w:r w:rsidRPr="00892549">
              <w:rPr>
                <w:sz w:val="18"/>
              </w:rPr>
              <w:t>vytvářet územní podmínky pro rozvoj celoroční rekreace a</w:t>
            </w:r>
            <w:r w:rsidR="00892549">
              <w:rPr>
                <w:sz w:val="18"/>
              </w:rPr>
              <w:t> </w:t>
            </w:r>
            <w:r w:rsidRPr="00892549">
              <w:rPr>
                <w:sz w:val="18"/>
              </w:rPr>
              <w:t>cestovního ruchu, dřevozpracujícího průmyslu a místních tradičních řemesel, zejména vymezením vhodných lokalit</w:t>
            </w:r>
            <w:r w:rsidRPr="00892549">
              <w:rPr>
                <w:spacing w:val="-23"/>
                <w:sz w:val="18"/>
              </w:rPr>
              <w:t xml:space="preserve"> </w:t>
            </w:r>
            <w:r w:rsidRPr="00892549">
              <w:rPr>
                <w:sz w:val="18"/>
              </w:rPr>
              <w:lastRenderedPageBreak/>
              <w:t>a</w:t>
            </w:r>
            <w:r w:rsidR="00892549">
              <w:rPr>
                <w:sz w:val="18"/>
              </w:rPr>
              <w:t> </w:t>
            </w:r>
            <w:r w:rsidRPr="00892549">
              <w:rPr>
                <w:sz w:val="18"/>
              </w:rPr>
              <w:t>stanovením podmínek pro umísťování těchto aktivit</w:t>
            </w:r>
            <w:r w:rsidRPr="00892549">
              <w:rPr>
                <w:spacing w:val="-7"/>
                <w:sz w:val="18"/>
              </w:rPr>
              <w:t xml:space="preserve"> </w:t>
            </w:r>
            <w:r w:rsidRPr="00892549">
              <w:rPr>
                <w:sz w:val="18"/>
              </w:rPr>
              <w:t>v</w:t>
            </w:r>
            <w:r w:rsidR="00892549">
              <w:rPr>
                <w:sz w:val="18"/>
              </w:rPr>
              <w:t xml:space="preserve"> </w:t>
            </w:r>
            <w:r w:rsidRPr="00892549">
              <w:rPr>
                <w:sz w:val="18"/>
              </w:rPr>
              <w:t>koordinaci s ochranou přírody a krajiny,</w:t>
            </w:r>
          </w:p>
          <w:p w14:paraId="6904481D" w14:textId="78D0360A" w:rsidR="00A724B7" w:rsidRPr="00D20D35" w:rsidRDefault="00A724B7" w:rsidP="00E431D1">
            <w:pPr>
              <w:pStyle w:val="TableParagraph"/>
              <w:widowControl/>
              <w:numPr>
                <w:ilvl w:val="0"/>
                <w:numId w:val="46"/>
              </w:numPr>
              <w:tabs>
                <w:tab w:val="left" w:pos="452"/>
              </w:tabs>
              <w:spacing w:before="60" w:after="120" w:line="189" w:lineRule="exact"/>
              <w:ind w:left="57" w:right="57" w:firstLine="0"/>
              <w:jc w:val="both"/>
              <w:rPr>
                <w:sz w:val="18"/>
              </w:rPr>
            </w:pPr>
            <w:r w:rsidRPr="00D20D35">
              <w:rPr>
                <w:sz w:val="18"/>
              </w:rPr>
              <w:t>vytvářet územní podmínky pro rozvoj ekologických forem dopravy včetně železniční</w:t>
            </w:r>
            <w:r w:rsidR="006B6841" w:rsidRPr="00D20D35">
              <w:rPr>
                <w:sz w:val="18"/>
              </w:rPr>
              <w:t>,</w:t>
            </w:r>
          </w:p>
          <w:p w14:paraId="04D28F80" w14:textId="63DDF265" w:rsidR="00E57155" w:rsidRPr="00D20D35" w:rsidRDefault="006B6841" w:rsidP="00E431D1">
            <w:pPr>
              <w:pStyle w:val="TableParagraph"/>
              <w:widowControl/>
              <w:numPr>
                <w:ilvl w:val="0"/>
                <w:numId w:val="46"/>
              </w:numPr>
              <w:tabs>
                <w:tab w:val="left" w:pos="452"/>
              </w:tabs>
              <w:spacing w:line="189" w:lineRule="exact"/>
              <w:ind w:left="57" w:right="57" w:firstLine="0"/>
              <w:jc w:val="both"/>
              <w:rPr>
                <w:sz w:val="18"/>
              </w:rPr>
            </w:pPr>
            <w:r w:rsidRPr="00D20D35">
              <w:rPr>
                <w:sz w:val="18"/>
              </w:rPr>
              <w:t>vytvářet územní podmínky pro dopravní propojení středisek cestovního ruchu mezi sebou, zohledňujícího jak potřeby územního rozvoje, tak i předměty a cíle ochrany NP a CHKO Šumava.</w:t>
            </w:r>
          </w:p>
        </w:tc>
        <w:tc>
          <w:tcPr>
            <w:tcW w:w="6066" w:type="dxa"/>
            <w:shd w:val="clear" w:color="auto" w:fill="auto"/>
          </w:tcPr>
          <w:p w14:paraId="1CD7C8FD" w14:textId="0C8611DB" w:rsidR="00A724B7" w:rsidRPr="00C73ED3" w:rsidRDefault="00A724B7" w:rsidP="008B0A1D">
            <w:pPr>
              <w:pStyle w:val="TableParagraph"/>
              <w:widowControl/>
              <w:spacing w:before="1"/>
              <w:ind w:left="57" w:right="57"/>
              <w:jc w:val="both"/>
              <w:rPr>
                <w:sz w:val="18"/>
              </w:rPr>
            </w:pPr>
            <w:r w:rsidRPr="00C73ED3">
              <w:rPr>
                <w:sz w:val="18"/>
              </w:rPr>
              <w:lastRenderedPageBreak/>
              <w:t xml:space="preserve">Nové úkoly vyplývající z Aktualizace č. 1 </w:t>
            </w:r>
            <w:r w:rsidR="00A82853" w:rsidRPr="00C73ED3">
              <w:rPr>
                <w:sz w:val="18"/>
              </w:rPr>
              <w:t xml:space="preserve">a č. 4 </w:t>
            </w:r>
            <w:r w:rsidRPr="00C73ED3">
              <w:rPr>
                <w:sz w:val="18"/>
              </w:rPr>
              <w:t>PUR ČR jsou zohledněny v</w:t>
            </w:r>
            <w:r w:rsidR="00E431D1">
              <w:rPr>
                <w:sz w:val="18"/>
              </w:rPr>
              <w:t> </w:t>
            </w:r>
            <w:r w:rsidRPr="00C73ED3">
              <w:rPr>
                <w:sz w:val="18"/>
              </w:rPr>
              <w:t>právě pořizované 4. aktualizaci ZUR JčK. Jako podklad pro 4. aktualizaci ZUR JčK bylo území prověřeno studií Lipensko – odstranění disparit rozvoje území (schválení využití 2017, zpracovatel KPMG). Vytváření územních podmínek dopravní dostupnosti území a</w:t>
            </w:r>
            <w:r w:rsidR="00892549" w:rsidRPr="00C73ED3">
              <w:rPr>
                <w:sz w:val="18"/>
              </w:rPr>
              <w:t> </w:t>
            </w:r>
            <w:r w:rsidRPr="00C73ED3">
              <w:rPr>
                <w:sz w:val="18"/>
              </w:rPr>
              <w:t>rozvoj přeshraničních dopravních tahů významným způsobem komplikuje a znemožňuje environmentální ochrana území.</w:t>
            </w:r>
          </w:p>
        </w:tc>
      </w:tr>
      <w:tr w:rsidR="00D20D35" w:rsidRPr="00D20D35" w14:paraId="13AC376B" w14:textId="77777777" w:rsidTr="00937E13">
        <w:trPr>
          <w:trHeight w:val="20"/>
          <w:jc w:val="center"/>
        </w:trPr>
        <w:tc>
          <w:tcPr>
            <w:tcW w:w="567" w:type="dxa"/>
            <w:shd w:val="clear" w:color="auto" w:fill="auto"/>
            <w:tcMar>
              <w:top w:w="57" w:type="dxa"/>
              <w:left w:w="57" w:type="dxa"/>
            </w:tcMar>
          </w:tcPr>
          <w:p w14:paraId="300B28A8" w14:textId="6C326242" w:rsidR="00A724B7" w:rsidRPr="00D20D35" w:rsidRDefault="00A724B7" w:rsidP="008B0A1D">
            <w:pPr>
              <w:ind w:left="57" w:right="57"/>
              <w:jc w:val="center"/>
              <w:rPr>
                <w:b/>
                <w:bCs/>
                <w:sz w:val="18"/>
                <w:szCs w:val="18"/>
              </w:rPr>
            </w:pPr>
            <w:r w:rsidRPr="00D20D35">
              <w:rPr>
                <w:b/>
                <w:bCs/>
                <w:sz w:val="18"/>
                <w:szCs w:val="18"/>
              </w:rPr>
              <w:t>2</w:t>
            </w:r>
            <w:r w:rsidR="009C754B" w:rsidRPr="00D20D35">
              <w:rPr>
                <w:b/>
                <w:bCs/>
                <w:sz w:val="18"/>
                <w:szCs w:val="18"/>
              </w:rPr>
              <w:t>2</w:t>
            </w:r>
            <w:r w:rsidRPr="00D20D35">
              <w:rPr>
                <w:b/>
                <w:bCs/>
                <w:sz w:val="18"/>
                <w:szCs w:val="18"/>
              </w:rPr>
              <w:t>.</w:t>
            </w:r>
          </w:p>
        </w:tc>
        <w:tc>
          <w:tcPr>
            <w:tcW w:w="2098" w:type="dxa"/>
            <w:shd w:val="clear" w:color="auto" w:fill="auto"/>
          </w:tcPr>
          <w:p w14:paraId="3723940B" w14:textId="77777777" w:rsidR="00A724B7" w:rsidRPr="00D20D35" w:rsidRDefault="00A724B7" w:rsidP="008B0A1D">
            <w:pPr>
              <w:pStyle w:val="TableParagraph"/>
              <w:ind w:left="57" w:right="57"/>
              <w:rPr>
                <w:b/>
                <w:sz w:val="18"/>
              </w:rPr>
            </w:pPr>
            <w:r w:rsidRPr="00D20D35">
              <w:rPr>
                <w:b/>
                <w:sz w:val="18"/>
              </w:rPr>
              <w:t>Plzeňský kraj</w:t>
            </w:r>
          </w:p>
        </w:tc>
        <w:tc>
          <w:tcPr>
            <w:tcW w:w="5443" w:type="dxa"/>
            <w:shd w:val="clear" w:color="auto" w:fill="auto"/>
          </w:tcPr>
          <w:p w14:paraId="6AF329C2" w14:textId="77777777" w:rsidR="00A724B7" w:rsidRPr="00D20D35" w:rsidRDefault="00A724B7" w:rsidP="008B0A1D">
            <w:pPr>
              <w:pStyle w:val="TableParagraph"/>
              <w:widowControl/>
              <w:spacing w:line="242" w:lineRule="auto"/>
              <w:ind w:left="57" w:right="57"/>
              <w:jc w:val="both"/>
              <w:rPr>
                <w:b/>
                <w:sz w:val="18"/>
              </w:rPr>
            </w:pPr>
            <w:r w:rsidRPr="00D20D35">
              <w:rPr>
                <w:b/>
                <w:sz w:val="18"/>
              </w:rPr>
              <w:t>čl. (69) SOB1 Specifická oblast Šumava Kapitola 4 „Specifické oblasti“</w:t>
            </w:r>
          </w:p>
          <w:p w14:paraId="0D95E76C" w14:textId="77777777" w:rsidR="00A724B7" w:rsidRPr="00D20D35" w:rsidRDefault="00A724B7" w:rsidP="008B0A1D">
            <w:pPr>
              <w:pStyle w:val="TableParagraph"/>
              <w:widowControl/>
              <w:spacing w:line="205" w:lineRule="exact"/>
              <w:ind w:left="57" w:right="57"/>
              <w:jc w:val="both"/>
              <w:rPr>
                <w:b/>
                <w:sz w:val="18"/>
              </w:rPr>
            </w:pPr>
            <w:r w:rsidRPr="00D20D35">
              <w:rPr>
                <w:b/>
                <w:sz w:val="18"/>
              </w:rPr>
              <w:t>Úkoly pro územní plánování, písm. a), b), c), d) a e):</w:t>
            </w:r>
          </w:p>
          <w:p w14:paraId="4ADBDC19"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6F9777F5" w14:textId="77777777" w:rsidR="00A724B7" w:rsidRPr="00D20D35" w:rsidRDefault="00A724B7" w:rsidP="00DA5FA9">
            <w:pPr>
              <w:pStyle w:val="TableParagraph"/>
              <w:widowControl/>
              <w:numPr>
                <w:ilvl w:val="0"/>
                <w:numId w:val="45"/>
              </w:numPr>
              <w:tabs>
                <w:tab w:val="left" w:pos="469"/>
              </w:tabs>
              <w:spacing w:before="60"/>
              <w:ind w:left="57" w:right="57" w:firstLine="0"/>
              <w:jc w:val="both"/>
              <w:rPr>
                <w:sz w:val="18"/>
              </w:rPr>
            </w:pPr>
            <w:r w:rsidRPr="00D20D35">
              <w:rPr>
                <w:sz w:val="18"/>
              </w:rPr>
              <w:t>identifikovat hlavní póly a střediska ekonomického rozvoje oblasti a vytvářet zde územní podmínky pro zkvalitnění a rozvoj dopravní a technické infrastruktury, bydlení a občanského</w:t>
            </w:r>
            <w:r w:rsidRPr="00D20D35">
              <w:rPr>
                <w:spacing w:val="-3"/>
                <w:sz w:val="18"/>
              </w:rPr>
              <w:t xml:space="preserve"> </w:t>
            </w:r>
            <w:r w:rsidRPr="00D20D35">
              <w:rPr>
                <w:sz w:val="18"/>
              </w:rPr>
              <w:t>vybavení,</w:t>
            </w:r>
          </w:p>
          <w:p w14:paraId="20E1D9C8" w14:textId="01FF0D7F" w:rsidR="00A724B7" w:rsidRPr="00D20D35" w:rsidRDefault="00A724B7" w:rsidP="00DA5FA9">
            <w:pPr>
              <w:pStyle w:val="TableParagraph"/>
              <w:widowControl/>
              <w:numPr>
                <w:ilvl w:val="0"/>
                <w:numId w:val="45"/>
              </w:numPr>
              <w:tabs>
                <w:tab w:val="left" w:pos="469"/>
              </w:tabs>
              <w:spacing w:before="60"/>
              <w:ind w:left="57" w:right="57" w:firstLine="0"/>
              <w:jc w:val="both"/>
              <w:rPr>
                <w:sz w:val="18"/>
              </w:rPr>
            </w:pPr>
            <w:r w:rsidRPr="00D20D35">
              <w:rPr>
                <w:sz w:val="18"/>
              </w:rPr>
              <w:t>vytvářet územní podmínky pro rozvoj dopravní</w:t>
            </w:r>
            <w:r w:rsidRPr="00D20D35">
              <w:rPr>
                <w:spacing w:val="-24"/>
                <w:sz w:val="18"/>
              </w:rPr>
              <w:t xml:space="preserve"> </w:t>
            </w:r>
            <w:r w:rsidRPr="00D20D35">
              <w:rPr>
                <w:sz w:val="18"/>
              </w:rPr>
              <w:t>dostupnosti území a rozvoj přeshraničních dopravních tahů mezinárodního a</w:t>
            </w:r>
            <w:r w:rsidR="00DA5FA9">
              <w:rPr>
                <w:sz w:val="18"/>
              </w:rPr>
              <w:t> </w:t>
            </w:r>
            <w:r w:rsidRPr="00D20D35">
              <w:rPr>
                <w:sz w:val="18"/>
              </w:rPr>
              <w:t>republikového významu,</w:t>
            </w:r>
          </w:p>
          <w:p w14:paraId="136C972A" w14:textId="3C0DFF4C" w:rsidR="00A724B7" w:rsidRPr="00D20D35" w:rsidRDefault="00A724B7" w:rsidP="00DA5FA9">
            <w:pPr>
              <w:pStyle w:val="TableParagraph"/>
              <w:widowControl/>
              <w:numPr>
                <w:ilvl w:val="0"/>
                <w:numId w:val="45"/>
              </w:numPr>
              <w:tabs>
                <w:tab w:val="left" w:pos="468"/>
                <w:tab w:val="left" w:pos="469"/>
              </w:tabs>
              <w:spacing w:before="60"/>
              <w:ind w:left="57" w:right="57" w:firstLine="0"/>
              <w:jc w:val="both"/>
              <w:rPr>
                <w:sz w:val="18"/>
              </w:rPr>
            </w:pPr>
            <w:r w:rsidRPr="00D20D35">
              <w:rPr>
                <w:sz w:val="18"/>
              </w:rPr>
              <w:t>vytvářet územní podmínky pro propojení systému pěších a</w:t>
            </w:r>
            <w:r w:rsidR="00DA5FA9">
              <w:rPr>
                <w:sz w:val="18"/>
              </w:rPr>
              <w:t> </w:t>
            </w:r>
            <w:r w:rsidRPr="00D20D35">
              <w:rPr>
                <w:sz w:val="18"/>
              </w:rPr>
              <w:t>cyklistických tras se sousedními státy a koncepčního</w:t>
            </w:r>
            <w:r w:rsidRPr="00D20D35">
              <w:rPr>
                <w:spacing w:val="-23"/>
                <w:sz w:val="18"/>
              </w:rPr>
              <w:t xml:space="preserve"> </w:t>
            </w:r>
            <w:r w:rsidRPr="00D20D35">
              <w:rPr>
                <w:sz w:val="18"/>
              </w:rPr>
              <w:t>rozvoje systému dálkových</w:t>
            </w:r>
            <w:r w:rsidRPr="00D20D35">
              <w:rPr>
                <w:spacing w:val="-1"/>
                <w:sz w:val="18"/>
              </w:rPr>
              <w:t xml:space="preserve"> </w:t>
            </w:r>
            <w:r w:rsidRPr="00D20D35">
              <w:rPr>
                <w:sz w:val="18"/>
              </w:rPr>
              <w:t>tras,</w:t>
            </w:r>
          </w:p>
          <w:p w14:paraId="47EFE100" w14:textId="2339381D" w:rsidR="00A724B7" w:rsidRPr="00D20D35" w:rsidRDefault="00A724B7" w:rsidP="00DA5FA9">
            <w:pPr>
              <w:pStyle w:val="TableParagraph"/>
              <w:widowControl/>
              <w:numPr>
                <w:ilvl w:val="0"/>
                <w:numId w:val="45"/>
              </w:numPr>
              <w:tabs>
                <w:tab w:val="left" w:pos="469"/>
              </w:tabs>
              <w:spacing w:before="60"/>
              <w:ind w:left="57" w:right="57" w:firstLine="0"/>
              <w:jc w:val="both"/>
              <w:rPr>
                <w:sz w:val="18"/>
              </w:rPr>
            </w:pPr>
            <w:r w:rsidRPr="00D20D35">
              <w:rPr>
                <w:sz w:val="18"/>
              </w:rPr>
              <w:t>vytvářet územní podmínky pro rozvoj celoroční rekreace a</w:t>
            </w:r>
            <w:r w:rsidR="00DA5FA9">
              <w:rPr>
                <w:sz w:val="18"/>
              </w:rPr>
              <w:t> </w:t>
            </w:r>
            <w:r w:rsidRPr="00D20D35">
              <w:rPr>
                <w:sz w:val="18"/>
              </w:rPr>
              <w:t>cestovního ruchu, dřevozpracujícího průmyslu a místních tradičních řemesel, zejména vymezením vhodných lokalit</w:t>
            </w:r>
            <w:r w:rsidRPr="00D20D35">
              <w:rPr>
                <w:spacing w:val="-23"/>
                <w:sz w:val="18"/>
              </w:rPr>
              <w:t xml:space="preserve"> </w:t>
            </w:r>
            <w:r w:rsidRPr="00D20D35">
              <w:rPr>
                <w:sz w:val="18"/>
              </w:rPr>
              <w:t>a</w:t>
            </w:r>
            <w:r w:rsidR="00DA5FA9">
              <w:rPr>
                <w:sz w:val="18"/>
              </w:rPr>
              <w:t> </w:t>
            </w:r>
            <w:r w:rsidRPr="00D20D35">
              <w:rPr>
                <w:sz w:val="18"/>
              </w:rPr>
              <w:t>stanovením podmínek pro umísťování těchto aktivit v koordinaci s ochranou přírody a</w:t>
            </w:r>
            <w:r w:rsidRPr="00D20D35">
              <w:rPr>
                <w:spacing w:val="-8"/>
                <w:sz w:val="18"/>
              </w:rPr>
              <w:t xml:space="preserve"> </w:t>
            </w:r>
            <w:r w:rsidRPr="00D20D35">
              <w:rPr>
                <w:sz w:val="18"/>
              </w:rPr>
              <w:t>krajiny,</w:t>
            </w:r>
          </w:p>
          <w:p w14:paraId="0D148C2D" w14:textId="77777777" w:rsidR="00A724B7" w:rsidRPr="00D20D35" w:rsidRDefault="00A724B7" w:rsidP="00DA5FA9">
            <w:pPr>
              <w:pStyle w:val="TableParagraph"/>
              <w:widowControl/>
              <w:numPr>
                <w:ilvl w:val="0"/>
                <w:numId w:val="45"/>
              </w:numPr>
              <w:tabs>
                <w:tab w:val="left" w:pos="469"/>
              </w:tabs>
              <w:spacing w:before="60"/>
              <w:ind w:left="57" w:right="57" w:firstLine="0"/>
              <w:jc w:val="both"/>
              <w:rPr>
                <w:sz w:val="18"/>
              </w:rPr>
            </w:pPr>
            <w:r w:rsidRPr="00D20D35">
              <w:rPr>
                <w:sz w:val="18"/>
              </w:rPr>
              <w:t>vytvářet územní podmínky pro rozvoj ekologických</w:t>
            </w:r>
            <w:r w:rsidRPr="00D20D35">
              <w:rPr>
                <w:spacing w:val="-23"/>
                <w:sz w:val="18"/>
              </w:rPr>
              <w:t xml:space="preserve"> </w:t>
            </w:r>
            <w:r w:rsidRPr="00D20D35">
              <w:rPr>
                <w:sz w:val="18"/>
              </w:rPr>
              <w:t>forem dopravy včetně</w:t>
            </w:r>
            <w:r w:rsidRPr="00D20D35">
              <w:rPr>
                <w:spacing w:val="-3"/>
                <w:sz w:val="18"/>
              </w:rPr>
              <w:t xml:space="preserve"> </w:t>
            </w:r>
            <w:r w:rsidRPr="00D20D35">
              <w:rPr>
                <w:sz w:val="18"/>
              </w:rPr>
              <w:t>železniční</w:t>
            </w:r>
            <w:r w:rsidR="00555200" w:rsidRPr="00D20D35">
              <w:rPr>
                <w:sz w:val="18"/>
              </w:rPr>
              <w:t>,</w:t>
            </w:r>
          </w:p>
          <w:p w14:paraId="5897A66C" w14:textId="6218E22A" w:rsidR="00555200" w:rsidRPr="00D20D35" w:rsidRDefault="00555200" w:rsidP="00A148DE">
            <w:pPr>
              <w:pStyle w:val="TableParagraph"/>
              <w:widowControl/>
              <w:numPr>
                <w:ilvl w:val="0"/>
                <w:numId w:val="45"/>
              </w:numPr>
              <w:tabs>
                <w:tab w:val="left" w:pos="452"/>
              </w:tabs>
              <w:spacing w:before="60" w:line="189" w:lineRule="exact"/>
              <w:ind w:left="57" w:right="57" w:firstLine="0"/>
              <w:jc w:val="both"/>
              <w:rPr>
                <w:sz w:val="18"/>
              </w:rPr>
            </w:pPr>
            <w:r w:rsidRPr="00D20D35">
              <w:rPr>
                <w:sz w:val="18"/>
              </w:rPr>
              <w:t>vytvářet územní podmínky pro dopravní propojení středisek cestovního ruchu mezi sebou, zohledňujícího jak potřeby územního rozvoje, tak i předměty a cíle ochrany NP a CHKO Šumava.</w:t>
            </w:r>
          </w:p>
        </w:tc>
        <w:tc>
          <w:tcPr>
            <w:tcW w:w="6066" w:type="dxa"/>
            <w:shd w:val="clear" w:color="auto" w:fill="auto"/>
          </w:tcPr>
          <w:p w14:paraId="4CD86CE1" w14:textId="1842BF0B" w:rsidR="00A724B7" w:rsidRPr="00C73ED3" w:rsidRDefault="00A724B7" w:rsidP="008B0A1D">
            <w:pPr>
              <w:pStyle w:val="TableParagraph"/>
              <w:widowControl/>
              <w:ind w:left="57" w:right="57"/>
              <w:jc w:val="both"/>
              <w:rPr>
                <w:sz w:val="18"/>
              </w:rPr>
            </w:pPr>
            <w:r w:rsidRPr="00C73ED3">
              <w:rPr>
                <w:sz w:val="18"/>
              </w:rPr>
              <w:t>ZÚR PK v rámci zpřesněné SOB1 jako střediska ekonomického rozvoje identifikuje města Hartmanice, Kašperské Hory a Železná Ruda, ve kterých je třeba vytvářet územní podmínky pro zkvalitnění a</w:t>
            </w:r>
            <w:r w:rsidR="00DA5FA9" w:rsidRPr="00C73ED3">
              <w:rPr>
                <w:sz w:val="18"/>
              </w:rPr>
              <w:t> </w:t>
            </w:r>
            <w:r w:rsidRPr="00C73ED3">
              <w:rPr>
                <w:sz w:val="18"/>
              </w:rPr>
              <w:t>rozvoj dopravní a</w:t>
            </w:r>
            <w:r w:rsidR="00A148DE">
              <w:rPr>
                <w:sz w:val="18"/>
              </w:rPr>
              <w:t> </w:t>
            </w:r>
            <w:r w:rsidRPr="00C73ED3">
              <w:rPr>
                <w:sz w:val="18"/>
              </w:rPr>
              <w:t>technické infrastruktury, bydlení a občanského vybavení</w:t>
            </w:r>
            <w:r w:rsidR="00D85F66" w:rsidRPr="00C73ED3">
              <w:rPr>
                <w:sz w:val="18"/>
              </w:rPr>
              <w:t>.</w:t>
            </w:r>
          </w:p>
          <w:p w14:paraId="25D5BFF1" w14:textId="77777777" w:rsidR="00A724B7" w:rsidRPr="00C73ED3" w:rsidRDefault="00A724B7" w:rsidP="008B0A1D">
            <w:pPr>
              <w:pStyle w:val="TableParagraph"/>
              <w:widowControl/>
              <w:spacing w:before="11"/>
              <w:ind w:left="57" w:right="57"/>
              <w:jc w:val="both"/>
              <w:rPr>
                <w:sz w:val="17"/>
              </w:rPr>
            </w:pPr>
          </w:p>
          <w:p w14:paraId="14314FFA" w14:textId="2E415185" w:rsidR="00A724B7" w:rsidRPr="00C73ED3" w:rsidRDefault="00A724B7" w:rsidP="008B0A1D">
            <w:pPr>
              <w:pStyle w:val="TableParagraph"/>
              <w:widowControl/>
              <w:ind w:left="57" w:right="57"/>
              <w:jc w:val="both"/>
              <w:rPr>
                <w:sz w:val="18"/>
              </w:rPr>
            </w:pPr>
            <w:r w:rsidRPr="00C73ED3">
              <w:rPr>
                <w:sz w:val="18"/>
              </w:rPr>
              <w:t>Dalším úkoly byly stanoveny jako úkoly pro územní plánování obcí, jejichž cílem je: Vytvářet územní podmínky pro rozvoj dopravní dostupnosti území a rozvoj přeshraničních dopravních tahů mezinárodního a republikového významu včetně propojení pěších a</w:t>
            </w:r>
            <w:r w:rsidR="00DA5FA9" w:rsidRPr="00C73ED3">
              <w:rPr>
                <w:sz w:val="18"/>
              </w:rPr>
              <w:t> </w:t>
            </w:r>
            <w:r w:rsidRPr="00C73ED3">
              <w:rPr>
                <w:sz w:val="18"/>
              </w:rPr>
              <w:t>turistických tras s Bavorskem.</w:t>
            </w:r>
          </w:p>
          <w:p w14:paraId="42D5F1FA" w14:textId="4D340C08" w:rsidR="00A724B7" w:rsidRPr="00C73ED3" w:rsidRDefault="00A724B7" w:rsidP="008B0A1D">
            <w:pPr>
              <w:pStyle w:val="TableParagraph"/>
              <w:widowControl/>
              <w:ind w:left="57" w:right="57"/>
              <w:jc w:val="both"/>
              <w:rPr>
                <w:sz w:val="18"/>
              </w:rPr>
            </w:pPr>
            <w:r w:rsidRPr="00C73ED3">
              <w:rPr>
                <w:sz w:val="18"/>
              </w:rPr>
              <w:t>Vytvářet podmínky pro rozvoj celoroční rekreace a komplexní využití rekreačního potenciálu území včetně vodní turistiky na Otavě s</w:t>
            </w:r>
            <w:r w:rsidR="00DA5FA9" w:rsidRPr="00C73ED3">
              <w:rPr>
                <w:sz w:val="18"/>
              </w:rPr>
              <w:t> </w:t>
            </w:r>
            <w:r w:rsidRPr="00C73ED3">
              <w:rPr>
                <w:sz w:val="18"/>
              </w:rPr>
              <w:t>ohledem na místní podmínky a minimalizaci negativních vlivů na životní prostředí.</w:t>
            </w:r>
          </w:p>
          <w:p w14:paraId="24B0DA97" w14:textId="4B9605B3" w:rsidR="00A724B7" w:rsidRPr="00C73ED3" w:rsidRDefault="00A724B7" w:rsidP="008B0A1D">
            <w:pPr>
              <w:pStyle w:val="TableParagraph"/>
              <w:widowControl/>
              <w:spacing w:before="1"/>
              <w:ind w:left="57" w:right="57"/>
              <w:jc w:val="both"/>
              <w:rPr>
                <w:sz w:val="18"/>
              </w:rPr>
            </w:pPr>
            <w:r w:rsidRPr="00C73ED3">
              <w:rPr>
                <w:sz w:val="18"/>
              </w:rPr>
              <w:t>Zabezpečit podmínky pro lokalizaci tradičních podnikatelských aktivit v</w:t>
            </w:r>
            <w:r w:rsidR="00A148DE">
              <w:rPr>
                <w:sz w:val="18"/>
              </w:rPr>
              <w:t> </w:t>
            </w:r>
            <w:r w:rsidRPr="00C73ED3">
              <w:rPr>
                <w:sz w:val="18"/>
              </w:rPr>
              <w:t xml:space="preserve">sídlech a jejich zázemí se zohledněním požadavků na udržitelný </w:t>
            </w:r>
            <w:r w:rsidR="008870D8">
              <w:rPr>
                <w:sz w:val="18"/>
              </w:rPr>
              <w:br/>
            </w:r>
            <w:r w:rsidRPr="00C73ED3">
              <w:rPr>
                <w:sz w:val="18"/>
              </w:rPr>
              <w:t>rozvoj území.</w:t>
            </w:r>
          </w:p>
          <w:p w14:paraId="2FBE935F" w14:textId="77777777" w:rsidR="00A724B7" w:rsidRPr="00C73ED3" w:rsidRDefault="00A724B7" w:rsidP="008B0A1D">
            <w:pPr>
              <w:pStyle w:val="TableParagraph"/>
              <w:widowControl/>
              <w:spacing w:before="1"/>
              <w:ind w:left="57" w:right="57"/>
              <w:jc w:val="both"/>
              <w:rPr>
                <w:sz w:val="18"/>
              </w:rPr>
            </w:pPr>
            <w:r w:rsidRPr="00C73ED3">
              <w:rPr>
                <w:sz w:val="18"/>
              </w:rPr>
              <w:t>Při územně plánovací činnosti chránit lesní plochy a vytvářet podmínky pro jejich přirozenou obnovu.</w:t>
            </w:r>
          </w:p>
          <w:p w14:paraId="3D28660C" w14:textId="55658B5A" w:rsidR="00A724B7" w:rsidRPr="00C73ED3" w:rsidRDefault="00A724B7" w:rsidP="008B0A1D">
            <w:pPr>
              <w:pStyle w:val="TableParagraph"/>
              <w:widowControl/>
              <w:ind w:left="57" w:right="57"/>
              <w:jc w:val="both"/>
              <w:rPr>
                <w:sz w:val="18"/>
              </w:rPr>
            </w:pPr>
            <w:r w:rsidRPr="00C73ED3">
              <w:rPr>
                <w:sz w:val="18"/>
              </w:rPr>
              <w:t xml:space="preserve">Posilovat stabilitu osídlení v malých sídlech včetně přiměřeného rozvoje druhého bydlení zkvalitňováním veřejné infrastruktury, nepřipouštět vymezování nových ploch pro bydlení a služby bez vazeb na </w:t>
            </w:r>
            <w:r w:rsidR="008870D8">
              <w:rPr>
                <w:sz w:val="18"/>
              </w:rPr>
              <w:br/>
            </w:r>
            <w:r w:rsidRPr="00C73ED3">
              <w:rPr>
                <w:sz w:val="18"/>
              </w:rPr>
              <w:t>zastavěné území.</w:t>
            </w:r>
          </w:p>
          <w:p w14:paraId="51DFBF96" w14:textId="77777777" w:rsidR="00A724B7" w:rsidRPr="00A148DE" w:rsidRDefault="00A724B7" w:rsidP="008B0A1D">
            <w:pPr>
              <w:pStyle w:val="TableParagraph"/>
              <w:widowControl/>
              <w:ind w:left="57" w:right="57"/>
              <w:jc w:val="both"/>
              <w:rPr>
                <w:spacing w:val="-2"/>
                <w:sz w:val="18"/>
              </w:rPr>
            </w:pPr>
            <w:r w:rsidRPr="00A148DE">
              <w:rPr>
                <w:spacing w:val="-2"/>
                <w:sz w:val="18"/>
              </w:rPr>
              <w:t>K obnově zaniklých sídel přistupovat pouze při potřebě zajištění obsluhy území při zohlednění požadavků ochrany přírody a krajiny, přičemž se nejedná o sídla ležící uvnitř velkoplošných zvláště chráněných území přírody.</w:t>
            </w:r>
          </w:p>
          <w:p w14:paraId="0FC5C68B" w14:textId="77777777" w:rsidR="00A724B7" w:rsidRPr="00C73ED3" w:rsidRDefault="00A724B7" w:rsidP="008B0A1D">
            <w:pPr>
              <w:pStyle w:val="TableParagraph"/>
              <w:widowControl/>
              <w:ind w:left="57" w:right="57"/>
              <w:jc w:val="both"/>
              <w:rPr>
                <w:sz w:val="18"/>
              </w:rPr>
            </w:pPr>
            <w:r w:rsidRPr="00C73ED3">
              <w:rPr>
                <w:sz w:val="18"/>
              </w:rPr>
              <w:t>Koordinovat územně plánovací činnost příhraničních obcí a územní rozvoj oblasti s německou stranou.</w:t>
            </w:r>
          </w:p>
          <w:p w14:paraId="315E8F4C" w14:textId="710AC545" w:rsidR="00E57155" w:rsidRPr="00C73ED3" w:rsidRDefault="00A724B7" w:rsidP="00A148DE">
            <w:pPr>
              <w:pStyle w:val="TableParagraph"/>
              <w:widowControl/>
              <w:spacing w:after="240"/>
              <w:ind w:left="57" w:right="57"/>
              <w:jc w:val="both"/>
              <w:rPr>
                <w:sz w:val="18"/>
              </w:rPr>
            </w:pPr>
            <w:r w:rsidRPr="00C73ED3">
              <w:rPr>
                <w:sz w:val="18"/>
              </w:rPr>
              <w:t>Vytvářet podmínky pro obnovování a zřizování malých vodních nádrží.</w:t>
            </w:r>
          </w:p>
        </w:tc>
      </w:tr>
      <w:tr w:rsidR="00D20D35" w:rsidRPr="00D20D35" w14:paraId="762DDCDD" w14:textId="77777777" w:rsidTr="00937E13">
        <w:trPr>
          <w:trHeight w:val="20"/>
          <w:jc w:val="center"/>
        </w:trPr>
        <w:tc>
          <w:tcPr>
            <w:tcW w:w="567" w:type="dxa"/>
            <w:shd w:val="clear" w:color="auto" w:fill="auto"/>
            <w:tcMar>
              <w:top w:w="57" w:type="dxa"/>
              <w:left w:w="57" w:type="dxa"/>
            </w:tcMar>
          </w:tcPr>
          <w:p w14:paraId="50D6D16C" w14:textId="1956DCCB" w:rsidR="00A724B7" w:rsidRPr="00D20D35" w:rsidRDefault="00A724B7" w:rsidP="008B0A1D">
            <w:pPr>
              <w:ind w:left="57" w:right="57"/>
              <w:jc w:val="center"/>
              <w:rPr>
                <w:b/>
                <w:bCs/>
                <w:sz w:val="18"/>
                <w:szCs w:val="18"/>
              </w:rPr>
            </w:pPr>
            <w:r w:rsidRPr="00D20D35">
              <w:rPr>
                <w:b/>
                <w:bCs/>
                <w:sz w:val="18"/>
                <w:szCs w:val="18"/>
              </w:rPr>
              <w:lastRenderedPageBreak/>
              <w:t>2</w:t>
            </w:r>
            <w:r w:rsidR="009C754B" w:rsidRPr="00D20D35">
              <w:rPr>
                <w:b/>
                <w:bCs/>
                <w:sz w:val="18"/>
                <w:szCs w:val="18"/>
              </w:rPr>
              <w:t>3</w:t>
            </w:r>
            <w:r w:rsidRPr="00D20D35">
              <w:rPr>
                <w:b/>
                <w:bCs/>
                <w:sz w:val="18"/>
                <w:szCs w:val="18"/>
              </w:rPr>
              <w:t>.</w:t>
            </w:r>
          </w:p>
        </w:tc>
        <w:tc>
          <w:tcPr>
            <w:tcW w:w="2098" w:type="dxa"/>
            <w:shd w:val="clear" w:color="auto" w:fill="auto"/>
          </w:tcPr>
          <w:p w14:paraId="5C2CF5FF" w14:textId="77777777" w:rsidR="00A724B7" w:rsidRPr="00D20D35" w:rsidRDefault="00A724B7" w:rsidP="008B0A1D">
            <w:pPr>
              <w:pStyle w:val="TableParagraph"/>
              <w:ind w:left="57" w:right="57"/>
              <w:rPr>
                <w:b/>
                <w:sz w:val="18"/>
              </w:rPr>
            </w:pPr>
            <w:r w:rsidRPr="00D20D35">
              <w:rPr>
                <w:b/>
                <w:sz w:val="18"/>
              </w:rPr>
              <w:t>Moravskoslezský kraj</w:t>
            </w:r>
          </w:p>
        </w:tc>
        <w:tc>
          <w:tcPr>
            <w:tcW w:w="5443" w:type="dxa"/>
            <w:shd w:val="clear" w:color="auto" w:fill="auto"/>
          </w:tcPr>
          <w:p w14:paraId="43E628B4" w14:textId="77777777" w:rsidR="00A724B7" w:rsidRPr="00D20D35" w:rsidRDefault="00A724B7" w:rsidP="008B0A1D">
            <w:pPr>
              <w:pStyle w:val="TableParagraph"/>
              <w:widowControl/>
              <w:ind w:left="57" w:right="57"/>
              <w:jc w:val="both"/>
              <w:rPr>
                <w:b/>
                <w:sz w:val="18"/>
              </w:rPr>
            </w:pPr>
            <w:r w:rsidRPr="00D20D35">
              <w:rPr>
                <w:b/>
                <w:sz w:val="18"/>
              </w:rPr>
              <w:t>čl. (70) SOB2 Specifická oblast Beskydy Kapitola 4 „Specifické oblasti“</w:t>
            </w:r>
          </w:p>
          <w:p w14:paraId="6FB45EE6" w14:textId="13C6DFBB" w:rsidR="00A724B7" w:rsidRPr="00D20D35" w:rsidRDefault="00A724B7" w:rsidP="008B0A1D">
            <w:pPr>
              <w:pStyle w:val="TableParagraph"/>
              <w:widowControl/>
              <w:spacing w:line="206" w:lineRule="exact"/>
              <w:ind w:left="57" w:right="57"/>
              <w:jc w:val="both"/>
              <w:rPr>
                <w:b/>
                <w:sz w:val="18"/>
              </w:rPr>
            </w:pPr>
            <w:r w:rsidRPr="00D20D35">
              <w:rPr>
                <w:b/>
                <w:sz w:val="18"/>
              </w:rPr>
              <w:t>Úkoly pro územní plánování, písm. a), b), c), d)</w:t>
            </w:r>
            <w:r w:rsidR="00502311" w:rsidRPr="00D20D35">
              <w:rPr>
                <w:b/>
                <w:sz w:val="18"/>
              </w:rPr>
              <w:t>,</w:t>
            </w:r>
            <w:r w:rsidRPr="00D20D35">
              <w:rPr>
                <w:b/>
                <w:sz w:val="18"/>
              </w:rPr>
              <w:t xml:space="preserve"> e) a f):</w:t>
            </w:r>
          </w:p>
          <w:p w14:paraId="75A991C4"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054A01EB" w14:textId="7314B96D" w:rsidR="00A724B7" w:rsidRPr="00D20D35" w:rsidRDefault="00A724B7" w:rsidP="00100D43">
            <w:pPr>
              <w:pStyle w:val="TableParagraph"/>
              <w:widowControl/>
              <w:numPr>
                <w:ilvl w:val="0"/>
                <w:numId w:val="44"/>
              </w:numPr>
              <w:tabs>
                <w:tab w:val="left" w:pos="469"/>
              </w:tabs>
              <w:spacing w:before="60"/>
              <w:ind w:left="57" w:right="57" w:firstLine="0"/>
              <w:jc w:val="both"/>
              <w:rPr>
                <w:sz w:val="18"/>
              </w:rPr>
            </w:pPr>
            <w:r w:rsidRPr="00D20D35">
              <w:rPr>
                <w:sz w:val="18"/>
              </w:rPr>
              <w:t>vytvářet územní podmínky pro umísťování aktivit spojených</w:t>
            </w:r>
            <w:r w:rsidRPr="00D20D35">
              <w:rPr>
                <w:spacing w:val="-23"/>
                <w:sz w:val="18"/>
              </w:rPr>
              <w:t xml:space="preserve"> </w:t>
            </w:r>
            <w:r w:rsidRPr="00D20D35">
              <w:rPr>
                <w:sz w:val="18"/>
              </w:rPr>
              <w:t>s</w:t>
            </w:r>
            <w:r w:rsidR="00100D43">
              <w:rPr>
                <w:sz w:val="18"/>
              </w:rPr>
              <w:t> </w:t>
            </w:r>
            <w:r w:rsidRPr="00D20D35">
              <w:rPr>
                <w:sz w:val="18"/>
              </w:rPr>
              <w:t>restrukturalizací</w:t>
            </w:r>
            <w:r w:rsidRPr="00D20D35">
              <w:rPr>
                <w:spacing w:val="-1"/>
                <w:sz w:val="18"/>
              </w:rPr>
              <w:t xml:space="preserve"> </w:t>
            </w:r>
            <w:r w:rsidRPr="00D20D35">
              <w:rPr>
                <w:sz w:val="18"/>
              </w:rPr>
              <w:t>ekonomiky,</w:t>
            </w:r>
          </w:p>
          <w:p w14:paraId="033855A3" w14:textId="77777777" w:rsidR="00A724B7" w:rsidRPr="00D20D35" w:rsidRDefault="00A724B7" w:rsidP="00100D43">
            <w:pPr>
              <w:pStyle w:val="TableParagraph"/>
              <w:widowControl/>
              <w:numPr>
                <w:ilvl w:val="0"/>
                <w:numId w:val="44"/>
              </w:numPr>
              <w:tabs>
                <w:tab w:val="left" w:pos="469"/>
              </w:tabs>
              <w:spacing w:before="60"/>
              <w:ind w:left="57" w:right="57" w:firstLine="0"/>
              <w:jc w:val="both"/>
              <w:rPr>
                <w:sz w:val="18"/>
              </w:rPr>
            </w:pPr>
            <w:r w:rsidRPr="00D20D35">
              <w:rPr>
                <w:sz w:val="18"/>
              </w:rPr>
              <w:t>vytvářet územní podmínky pro zlepšení dopravní</w:t>
            </w:r>
            <w:r w:rsidRPr="00D20D35">
              <w:rPr>
                <w:spacing w:val="-23"/>
                <w:sz w:val="18"/>
              </w:rPr>
              <w:t xml:space="preserve"> </w:t>
            </w:r>
            <w:r w:rsidRPr="00D20D35">
              <w:rPr>
                <w:sz w:val="18"/>
              </w:rPr>
              <w:t>dostupnosti hraničních oblastí se</w:t>
            </w:r>
            <w:r w:rsidRPr="00D20D35">
              <w:rPr>
                <w:spacing w:val="-3"/>
                <w:sz w:val="18"/>
              </w:rPr>
              <w:t xml:space="preserve"> </w:t>
            </w:r>
            <w:r w:rsidRPr="00D20D35">
              <w:rPr>
                <w:sz w:val="18"/>
              </w:rPr>
              <w:t>Slovenskem,</w:t>
            </w:r>
          </w:p>
          <w:p w14:paraId="233A09B6" w14:textId="77777777" w:rsidR="00A724B7" w:rsidRPr="00D20D35" w:rsidRDefault="00A724B7" w:rsidP="00100D43">
            <w:pPr>
              <w:pStyle w:val="TableParagraph"/>
              <w:widowControl/>
              <w:numPr>
                <w:ilvl w:val="0"/>
                <w:numId w:val="44"/>
              </w:numPr>
              <w:tabs>
                <w:tab w:val="left" w:pos="468"/>
                <w:tab w:val="left" w:pos="469"/>
              </w:tabs>
              <w:spacing w:before="60"/>
              <w:ind w:left="57" w:right="57" w:firstLine="0"/>
              <w:jc w:val="both"/>
              <w:rPr>
                <w:sz w:val="18"/>
              </w:rPr>
            </w:pPr>
            <w:r w:rsidRPr="00D20D35">
              <w:rPr>
                <w:sz w:val="18"/>
              </w:rPr>
              <w:t>vytvářet územní podmínky pro rozvoj systému</w:t>
            </w:r>
            <w:r w:rsidRPr="00D20D35">
              <w:rPr>
                <w:spacing w:val="-25"/>
                <w:sz w:val="18"/>
              </w:rPr>
              <w:t xml:space="preserve"> </w:t>
            </w:r>
            <w:r w:rsidRPr="00D20D35">
              <w:rPr>
                <w:sz w:val="18"/>
              </w:rPr>
              <w:t>přeshraničních pěších a cyklistických</w:t>
            </w:r>
            <w:r w:rsidRPr="00D20D35">
              <w:rPr>
                <w:spacing w:val="-2"/>
                <w:sz w:val="18"/>
              </w:rPr>
              <w:t xml:space="preserve"> </w:t>
            </w:r>
            <w:r w:rsidRPr="00D20D35">
              <w:rPr>
                <w:sz w:val="18"/>
              </w:rPr>
              <w:t>tras,</w:t>
            </w:r>
          </w:p>
          <w:p w14:paraId="04934724" w14:textId="77777777" w:rsidR="00A724B7" w:rsidRPr="00D20D35" w:rsidRDefault="00A724B7" w:rsidP="00100D43">
            <w:pPr>
              <w:pStyle w:val="TableParagraph"/>
              <w:widowControl/>
              <w:numPr>
                <w:ilvl w:val="0"/>
                <w:numId w:val="44"/>
              </w:numPr>
              <w:tabs>
                <w:tab w:val="left" w:pos="469"/>
              </w:tabs>
              <w:spacing w:before="60" w:line="206" w:lineRule="exact"/>
              <w:ind w:left="57" w:right="57" w:firstLine="0"/>
              <w:jc w:val="both"/>
              <w:rPr>
                <w:sz w:val="18"/>
              </w:rPr>
            </w:pPr>
            <w:r w:rsidRPr="00D20D35">
              <w:rPr>
                <w:sz w:val="18"/>
              </w:rPr>
              <w:t>vytvářet územní podmínky pro rozvoj</w:t>
            </w:r>
            <w:r w:rsidRPr="00D20D35">
              <w:rPr>
                <w:spacing w:val="-7"/>
                <w:sz w:val="18"/>
              </w:rPr>
              <w:t xml:space="preserve"> </w:t>
            </w:r>
            <w:r w:rsidRPr="00D20D35">
              <w:rPr>
                <w:sz w:val="18"/>
              </w:rPr>
              <w:t>rekreace,</w:t>
            </w:r>
          </w:p>
          <w:p w14:paraId="211CE727" w14:textId="15E3C5B1" w:rsidR="00A724B7" w:rsidRPr="00D20D35" w:rsidRDefault="00A724B7" w:rsidP="00100D43">
            <w:pPr>
              <w:pStyle w:val="TableParagraph"/>
              <w:widowControl/>
              <w:numPr>
                <w:ilvl w:val="0"/>
                <w:numId w:val="44"/>
              </w:numPr>
              <w:tabs>
                <w:tab w:val="left" w:pos="469"/>
              </w:tabs>
              <w:spacing w:before="60"/>
              <w:ind w:left="57" w:right="57" w:firstLine="0"/>
              <w:jc w:val="both"/>
              <w:rPr>
                <w:sz w:val="18"/>
              </w:rPr>
            </w:pPr>
            <w:r w:rsidRPr="00D20D35">
              <w:rPr>
                <w:sz w:val="18"/>
              </w:rPr>
              <w:t>chránit v ÚPD území pro modernizaci a rekonstrukci silnice I/11</w:t>
            </w:r>
            <w:r w:rsidR="00502311" w:rsidRPr="00D20D35">
              <w:rPr>
                <w:sz w:val="18"/>
              </w:rPr>
              <w:t>, I/68</w:t>
            </w:r>
            <w:r w:rsidRPr="00D20D35">
              <w:rPr>
                <w:sz w:val="18"/>
              </w:rPr>
              <w:t xml:space="preserve"> v úseku MÚK </w:t>
            </w:r>
            <w:r w:rsidR="00502311" w:rsidRPr="00D20D35">
              <w:rPr>
                <w:sz w:val="18"/>
              </w:rPr>
              <w:t>D</w:t>
            </w:r>
            <w:r w:rsidRPr="00D20D35">
              <w:rPr>
                <w:sz w:val="18"/>
              </w:rPr>
              <w:t>48 – státní hranice v souladu s rozvojovými aktivitami</w:t>
            </w:r>
            <w:r w:rsidRPr="00D20D35">
              <w:rPr>
                <w:spacing w:val="-4"/>
                <w:sz w:val="18"/>
              </w:rPr>
              <w:t xml:space="preserve"> </w:t>
            </w:r>
            <w:r w:rsidRPr="00D20D35">
              <w:rPr>
                <w:sz w:val="18"/>
              </w:rPr>
              <w:t>oblasti,</w:t>
            </w:r>
          </w:p>
          <w:p w14:paraId="6CDC8A0C" w14:textId="453EE426" w:rsidR="00E57155" w:rsidRPr="00D20D35" w:rsidRDefault="00A724B7" w:rsidP="00100D43">
            <w:pPr>
              <w:pStyle w:val="TableParagraph"/>
              <w:widowControl/>
              <w:numPr>
                <w:ilvl w:val="0"/>
                <w:numId w:val="44"/>
              </w:numPr>
              <w:tabs>
                <w:tab w:val="left" w:pos="468"/>
                <w:tab w:val="left" w:pos="469"/>
              </w:tabs>
              <w:spacing w:before="60"/>
              <w:ind w:left="57" w:right="57" w:firstLine="0"/>
              <w:jc w:val="both"/>
              <w:rPr>
                <w:sz w:val="18"/>
              </w:rPr>
            </w:pPr>
            <w:r w:rsidRPr="00D20D35">
              <w:rPr>
                <w:sz w:val="18"/>
              </w:rPr>
              <w:t>vytvářet územní podmínky pro zemědělskou výrobu podhorského a horského charakteru, zejména</w:t>
            </w:r>
            <w:r w:rsidRPr="00D20D35">
              <w:rPr>
                <w:spacing w:val="-26"/>
                <w:sz w:val="18"/>
              </w:rPr>
              <w:t xml:space="preserve"> </w:t>
            </w:r>
            <w:r w:rsidRPr="00D20D35">
              <w:rPr>
                <w:sz w:val="18"/>
              </w:rPr>
              <w:t>vymezením vhodných lokalit pro zatravňování a</w:t>
            </w:r>
            <w:r w:rsidRPr="00D20D35">
              <w:rPr>
                <w:spacing w:val="-9"/>
                <w:sz w:val="18"/>
              </w:rPr>
              <w:t xml:space="preserve"> </w:t>
            </w:r>
            <w:r w:rsidRPr="00D20D35">
              <w:rPr>
                <w:sz w:val="18"/>
              </w:rPr>
              <w:t>pastvinářství.</w:t>
            </w:r>
          </w:p>
        </w:tc>
        <w:tc>
          <w:tcPr>
            <w:tcW w:w="6066" w:type="dxa"/>
            <w:shd w:val="clear" w:color="auto" w:fill="auto"/>
          </w:tcPr>
          <w:p w14:paraId="0F637937" w14:textId="3E7F4A95" w:rsidR="00C5383A" w:rsidRPr="00C73ED3" w:rsidRDefault="00A724B7" w:rsidP="00100D43">
            <w:pPr>
              <w:pStyle w:val="TableParagraph"/>
              <w:widowControl/>
              <w:ind w:left="57" w:right="57"/>
              <w:jc w:val="both"/>
              <w:rPr>
                <w:sz w:val="18"/>
              </w:rPr>
            </w:pPr>
            <w:r w:rsidRPr="00C73ED3">
              <w:rPr>
                <w:sz w:val="18"/>
              </w:rPr>
              <w:t xml:space="preserve">ZÚR MSK, ve </w:t>
            </w:r>
            <w:r w:rsidR="006C1FE5" w:rsidRPr="00C73ED3">
              <w:rPr>
                <w:sz w:val="18"/>
              </w:rPr>
              <w:t>znění aktualizací</w:t>
            </w:r>
            <w:r w:rsidRPr="00C73ED3">
              <w:rPr>
                <w:sz w:val="18"/>
              </w:rPr>
              <w:t>,  zpřesňují na území kraje vymezení specifické oblasti SOB2 Beskydy, pro kterou dále stanovují podmínky pro rozhodování o změnách v území a úkoly pro územní plánování. Úkoly vyplývající</w:t>
            </w:r>
            <w:r w:rsidR="00100D43" w:rsidRPr="00C73ED3">
              <w:rPr>
                <w:sz w:val="18"/>
              </w:rPr>
              <w:t xml:space="preserve"> </w:t>
            </w:r>
            <w:r w:rsidRPr="00C73ED3">
              <w:rPr>
                <w:sz w:val="18"/>
              </w:rPr>
              <w:t>z článku 70 PÚR jsou konkrétně rozpracovány a</w:t>
            </w:r>
            <w:r w:rsidR="00100D43" w:rsidRPr="00C73ED3">
              <w:rPr>
                <w:sz w:val="18"/>
              </w:rPr>
              <w:t> </w:t>
            </w:r>
            <w:r w:rsidRPr="00C73ED3">
              <w:rPr>
                <w:sz w:val="18"/>
              </w:rPr>
              <w:t>promítnuty také do jednotlivých záměrů kapitoly D.</w:t>
            </w:r>
          </w:p>
        </w:tc>
      </w:tr>
      <w:tr w:rsidR="00D20D35" w:rsidRPr="00D20D35" w14:paraId="4269A6FA" w14:textId="77777777" w:rsidTr="00937E13">
        <w:trPr>
          <w:trHeight w:val="20"/>
          <w:jc w:val="center"/>
        </w:trPr>
        <w:tc>
          <w:tcPr>
            <w:tcW w:w="567" w:type="dxa"/>
            <w:shd w:val="clear" w:color="auto" w:fill="auto"/>
            <w:tcMar>
              <w:top w:w="57" w:type="dxa"/>
              <w:left w:w="57" w:type="dxa"/>
            </w:tcMar>
          </w:tcPr>
          <w:p w14:paraId="587EF8BA" w14:textId="0A1DB9B4" w:rsidR="00A724B7" w:rsidRPr="00D20D35" w:rsidRDefault="00A724B7" w:rsidP="008B0A1D">
            <w:pPr>
              <w:ind w:left="57" w:right="57"/>
              <w:jc w:val="center"/>
              <w:rPr>
                <w:b/>
                <w:bCs/>
                <w:sz w:val="18"/>
                <w:szCs w:val="18"/>
              </w:rPr>
            </w:pPr>
            <w:r w:rsidRPr="00D20D35">
              <w:rPr>
                <w:b/>
                <w:bCs/>
                <w:sz w:val="18"/>
                <w:szCs w:val="18"/>
              </w:rPr>
              <w:t>2</w:t>
            </w:r>
            <w:r w:rsidR="009C754B" w:rsidRPr="00D20D35">
              <w:rPr>
                <w:b/>
                <w:bCs/>
                <w:sz w:val="18"/>
                <w:szCs w:val="18"/>
              </w:rPr>
              <w:t>4</w:t>
            </w:r>
            <w:r w:rsidRPr="00D20D35">
              <w:rPr>
                <w:b/>
                <w:bCs/>
                <w:sz w:val="18"/>
                <w:szCs w:val="18"/>
              </w:rPr>
              <w:t>.</w:t>
            </w:r>
          </w:p>
        </w:tc>
        <w:tc>
          <w:tcPr>
            <w:tcW w:w="2098" w:type="dxa"/>
            <w:shd w:val="clear" w:color="auto" w:fill="auto"/>
          </w:tcPr>
          <w:p w14:paraId="1A18EDE2" w14:textId="77777777" w:rsidR="00A724B7" w:rsidRPr="00D20D35" w:rsidRDefault="00A724B7" w:rsidP="008B0A1D">
            <w:pPr>
              <w:pStyle w:val="TableParagraph"/>
              <w:ind w:left="57" w:right="57"/>
              <w:rPr>
                <w:b/>
                <w:sz w:val="18"/>
              </w:rPr>
            </w:pPr>
            <w:r w:rsidRPr="00D20D35">
              <w:rPr>
                <w:b/>
                <w:sz w:val="18"/>
              </w:rPr>
              <w:t>Zlínský kraj</w:t>
            </w:r>
          </w:p>
        </w:tc>
        <w:tc>
          <w:tcPr>
            <w:tcW w:w="5443" w:type="dxa"/>
            <w:shd w:val="clear" w:color="auto" w:fill="auto"/>
          </w:tcPr>
          <w:p w14:paraId="496AC9AC" w14:textId="77777777" w:rsidR="00A724B7" w:rsidRPr="00D20D35" w:rsidRDefault="00A724B7" w:rsidP="008B0A1D">
            <w:pPr>
              <w:pStyle w:val="TableParagraph"/>
              <w:widowControl/>
              <w:spacing w:line="242" w:lineRule="auto"/>
              <w:ind w:left="57" w:right="57"/>
              <w:jc w:val="both"/>
              <w:rPr>
                <w:b/>
                <w:sz w:val="18"/>
              </w:rPr>
            </w:pPr>
            <w:r w:rsidRPr="00D20D35">
              <w:rPr>
                <w:b/>
                <w:sz w:val="18"/>
              </w:rPr>
              <w:t>čl. (70) SOB2 Specifická oblast Beskydy Kapitola 4 „Specifické oblasti“</w:t>
            </w:r>
          </w:p>
          <w:p w14:paraId="20C7ABC5" w14:textId="77777777" w:rsidR="00A724B7" w:rsidRPr="00D20D35" w:rsidRDefault="00A724B7" w:rsidP="008B0A1D">
            <w:pPr>
              <w:pStyle w:val="TableParagraph"/>
              <w:widowControl/>
              <w:spacing w:line="204" w:lineRule="exact"/>
              <w:ind w:left="57" w:right="57"/>
              <w:jc w:val="both"/>
              <w:rPr>
                <w:b/>
                <w:sz w:val="18"/>
              </w:rPr>
            </w:pPr>
            <w:r w:rsidRPr="00D20D35">
              <w:rPr>
                <w:b/>
                <w:sz w:val="18"/>
              </w:rPr>
              <w:t>Úkoly pro územní plánování, písm. a), b), c), d) a f):</w:t>
            </w:r>
          </w:p>
          <w:p w14:paraId="271567B4"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7B3834A3" w14:textId="448DC5CC" w:rsidR="00A724B7" w:rsidRPr="00D20D35" w:rsidRDefault="00A724B7" w:rsidP="00100D43">
            <w:pPr>
              <w:pStyle w:val="TableParagraph"/>
              <w:widowControl/>
              <w:numPr>
                <w:ilvl w:val="0"/>
                <w:numId w:val="43"/>
              </w:numPr>
              <w:tabs>
                <w:tab w:val="left" w:pos="469"/>
              </w:tabs>
              <w:spacing w:before="60"/>
              <w:ind w:left="57" w:right="57" w:firstLine="0"/>
              <w:jc w:val="both"/>
              <w:rPr>
                <w:sz w:val="18"/>
              </w:rPr>
            </w:pPr>
            <w:r w:rsidRPr="00D20D35">
              <w:rPr>
                <w:sz w:val="18"/>
              </w:rPr>
              <w:t>vytvářet územní podmínky pro umísťování aktivit spojených</w:t>
            </w:r>
            <w:r w:rsidRPr="00D20D35">
              <w:rPr>
                <w:spacing w:val="-23"/>
                <w:sz w:val="18"/>
              </w:rPr>
              <w:t xml:space="preserve"> </w:t>
            </w:r>
            <w:r w:rsidRPr="00D20D35">
              <w:rPr>
                <w:sz w:val="18"/>
              </w:rPr>
              <w:t>s</w:t>
            </w:r>
            <w:r w:rsidR="00FC716D">
              <w:rPr>
                <w:sz w:val="18"/>
              </w:rPr>
              <w:t> </w:t>
            </w:r>
            <w:r w:rsidRPr="00D20D35">
              <w:rPr>
                <w:sz w:val="18"/>
              </w:rPr>
              <w:t>restrukturalizací</w:t>
            </w:r>
            <w:r w:rsidRPr="00D20D35">
              <w:rPr>
                <w:spacing w:val="-1"/>
                <w:sz w:val="18"/>
              </w:rPr>
              <w:t xml:space="preserve"> </w:t>
            </w:r>
            <w:r w:rsidRPr="00D20D35">
              <w:rPr>
                <w:sz w:val="18"/>
              </w:rPr>
              <w:t>ekonomiky,</w:t>
            </w:r>
          </w:p>
          <w:p w14:paraId="36483FA9" w14:textId="77777777" w:rsidR="00A724B7" w:rsidRPr="00D20D35" w:rsidRDefault="00A724B7" w:rsidP="00100D43">
            <w:pPr>
              <w:pStyle w:val="TableParagraph"/>
              <w:widowControl/>
              <w:numPr>
                <w:ilvl w:val="0"/>
                <w:numId w:val="43"/>
              </w:numPr>
              <w:tabs>
                <w:tab w:val="left" w:pos="469"/>
              </w:tabs>
              <w:spacing w:before="60"/>
              <w:ind w:left="57" w:right="57" w:firstLine="0"/>
              <w:jc w:val="both"/>
              <w:rPr>
                <w:sz w:val="18"/>
              </w:rPr>
            </w:pPr>
            <w:r w:rsidRPr="00D20D35">
              <w:rPr>
                <w:sz w:val="18"/>
              </w:rPr>
              <w:t>vytvářet územní podmínky pro zlepšení dopravní</w:t>
            </w:r>
            <w:r w:rsidRPr="00D20D35">
              <w:rPr>
                <w:spacing w:val="-23"/>
                <w:sz w:val="18"/>
              </w:rPr>
              <w:t xml:space="preserve"> </w:t>
            </w:r>
            <w:r w:rsidRPr="00D20D35">
              <w:rPr>
                <w:sz w:val="18"/>
              </w:rPr>
              <w:t>dostupnosti hraničních oblastí se</w:t>
            </w:r>
            <w:r w:rsidRPr="00D20D35">
              <w:rPr>
                <w:spacing w:val="-3"/>
                <w:sz w:val="18"/>
              </w:rPr>
              <w:t xml:space="preserve"> </w:t>
            </w:r>
            <w:r w:rsidRPr="00D20D35">
              <w:rPr>
                <w:sz w:val="18"/>
              </w:rPr>
              <w:t>Slovenskem,</w:t>
            </w:r>
          </w:p>
          <w:p w14:paraId="0CBF0659" w14:textId="77777777" w:rsidR="00A724B7" w:rsidRPr="00D20D35" w:rsidRDefault="00A724B7" w:rsidP="00100D43">
            <w:pPr>
              <w:pStyle w:val="TableParagraph"/>
              <w:widowControl/>
              <w:numPr>
                <w:ilvl w:val="0"/>
                <w:numId w:val="43"/>
              </w:numPr>
              <w:tabs>
                <w:tab w:val="left" w:pos="468"/>
                <w:tab w:val="left" w:pos="469"/>
              </w:tabs>
              <w:spacing w:before="60"/>
              <w:ind w:left="57" w:right="57" w:firstLine="0"/>
              <w:jc w:val="both"/>
              <w:rPr>
                <w:sz w:val="18"/>
              </w:rPr>
            </w:pPr>
            <w:r w:rsidRPr="00D20D35">
              <w:rPr>
                <w:sz w:val="18"/>
              </w:rPr>
              <w:t>vytvářet územní podmínky pro rozvoj systému</w:t>
            </w:r>
            <w:r w:rsidRPr="00D20D35">
              <w:rPr>
                <w:spacing w:val="-26"/>
                <w:sz w:val="18"/>
              </w:rPr>
              <w:t xml:space="preserve"> </w:t>
            </w:r>
            <w:r w:rsidRPr="00D20D35">
              <w:rPr>
                <w:sz w:val="18"/>
              </w:rPr>
              <w:t>přeshraničních pěších a cyklistických</w:t>
            </w:r>
            <w:r w:rsidRPr="00D20D35">
              <w:rPr>
                <w:spacing w:val="-2"/>
                <w:sz w:val="18"/>
              </w:rPr>
              <w:t xml:space="preserve"> </w:t>
            </w:r>
            <w:r w:rsidRPr="00D20D35">
              <w:rPr>
                <w:sz w:val="18"/>
              </w:rPr>
              <w:t>tras,</w:t>
            </w:r>
          </w:p>
          <w:p w14:paraId="1763308B" w14:textId="77777777" w:rsidR="00A724B7" w:rsidRPr="00D20D35" w:rsidRDefault="00A724B7" w:rsidP="00100D43">
            <w:pPr>
              <w:pStyle w:val="TableParagraph"/>
              <w:widowControl/>
              <w:numPr>
                <w:ilvl w:val="0"/>
                <w:numId w:val="43"/>
              </w:numPr>
              <w:tabs>
                <w:tab w:val="left" w:pos="469"/>
              </w:tabs>
              <w:spacing w:before="60"/>
              <w:ind w:left="57" w:right="57" w:firstLine="0"/>
              <w:jc w:val="both"/>
              <w:rPr>
                <w:sz w:val="18"/>
              </w:rPr>
            </w:pPr>
            <w:r w:rsidRPr="00D20D35">
              <w:rPr>
                <w:sz w:val="18"/>
              </w:rPr>
              <w:t>vytvářet územní podmínky pro rozvoj</w:t>
            </w:r>
            <w:r w:rsidRPr="00D20D35">
              <w:rPr>
                <w:spacing w:val="-7"/>
                <w:sz w:val="18"/>
              </w:rPr>
              <w:t xml:space="preserve"> </w:t>
            </w:r>
            <w:r w:rsidRPr="00D20D35">
              <w:rPr>
                <w:sz w:val="18"/>
              </w:rPr>
              <w:t>rekreace,</w:t>
            </w:r>
          </w:p>
          <w:p w14:paraId="5349FE6A" w14:textId="18C357DB" w:rsidR="00E57155" w:rsidRPr="00D20D35" w:rsidRDefault="00502311" w:rsidP="00100D43">
            <w:pPr>
              <w:pStyle w:val="TableParagraph"/>
              <w:widowControl/>
              <w:tabs>
                <w:tab w:val="left" w:pos="457"/>
              </w:tabs>
              <w:spacing w:before="60"/>
              <w:ind w:left="57" w:right="57"/>
              <w:jc w:val="both"/>
              <w:rPr>
                <w:sz w:val="18"/>
              </w:rPr>
            </w:pPr>
            <w:r w:rsidRPr="00D20D35">
              <w:rPr>
                <w:sz w:val="18"/>
              </w:rPr>
              <w:t xml:space="preserve">  f)    </w:t>
            </w:r>
            <w:r w:rsidR="00A724B7" w:rsidRPr="00D20D35">
              <w:rPr>
                <w:sz w:val="18"/>
              </w:rPr>
              <w:t>vytvářet územní podmínky pro zemědělskou výrobu podhorského a horského charakteru, zejména</w:t>
            </w:r>
            <w:r w:rsidR="00A724B7" w:rsidRPr="00D20D35">
              <w:rPr>
                <w:spacing w:val="-26"/>
                <w:sz w:val="18"/>
              </w:rPr>
              <w:t xml:space="preserve"> </w:t>
            </w:r>
            <w:r w:rsidR="00A724B7" w:rsidRPr="00D20D35">
              <w:rPr>
                <w:sz w:val="18"/>
              </w:rPr>
              <w:t>vymezením vhodných lokalit pro zatravňování a</w:t>
            </w:r>
            <w:r w:rsidR="00A724B7" w:rsidRPr="00D20D35">
              <w:rPr>
                <w:spacing w:val="-9"/>
                <w:sz w:val="18"/>
              </w:rPr>
              <w:t xml:space="preserve"> </w:t>
            </w:r>
            <w:r w:rsidR="00A724B7" w:rsidRPr="00D20D35">
              <w:rPr>
                <w:sz w:val="18"/>
              </w:rPr>
              <w:t>pastvinářství.</w:t>
            </w:r>
          </w:p>
        </w:tc>
        <w:tc>
          <w:tcPr>
            <w:tcW w:w="6066" w:type="dxa"/>
            <w:shd w:val="clear" w:color="auto" w:fill="auto"/>
          </w:tcPr>
          <w:p w14:paraId="58B21201" w14:textId="3E3A99C7" w:rsidR="00A724B7" w:rsidRPr="008870D8" w:rsidRDefault="00A724B7" w:rsidP="008B0A1D">
            <w:pPr>
              <w:pStyle w:val="TableParagraph"/>
              <w:widowControl/>
              <w:ind w:left="57" w:right="57"/>
              <w:jc w:val="both"/>
              <w:rPr>
                <w:spacing w:val="-2"/>
                <w:sz w:val="18"/>
              </w:rPr>
            </w:pPr>
            <w:r w:rsidRPr="008870D8">
              <w:rPr>
                <w:spacing w:val="-2"/>
                <w:sz w:val="18"/>
              </w:rPr>
              <w:t>ZÚR ZK zpřesňují na území Zlínského kraje vymezení části specifické oblasti SOB2 Beskydy, pro kterou dále stanovují dodržování zásad pro rozhodování o změnách v území a úkoly pro územní plánování. Specifická oblast je na území kraje vymezena územními obvody obcí, případně k. ú. obcí</w:t>
            </w:r>
            <w:r w:rsidR="00CD359B" w:rsidRPr="008870D8">
              <w:rPr>
                <w:spacing w:val="-2"/>
                <w:sz w:val="18"/>
              </w:rPr>
              <w:t>.</w:t>
            </w:r>
          </w:p>
        </w:tc>
      </w:tr>
      <w:tr w:rsidR="00D20D35" w:rsidRPr="00D20D35" w14:paraId="5759F97A" w14:textId="77777777" w:rsidTr="00937E13">
        <w:trPr>
          <w:trHeight w:val="20"/>
          <w:jc w:val="center"/>
        </w:trPr>
        <w:tc>
          <w:tcPr>
            <w:tcW w:w="567" w:type="dxa"/>
            <w:shd w:val="clear" w:color="auto" w:fill="auto"/>
            <w:tcMar>
              <w:top w:w="57" w:type="dxa"/>
              <w:left w:w="57" w:type="dxa"/>
            </w:tcMar>
          </w:tcPr>
          <w:p w14:paraId="6A378CE6" w14:textId="66609A8E" w:rsidR="00A724B7" w:rsidRPr="00D20D35" w:rsidRDefault="009C754B" w:rsidP="008B0A1D">
            <w:pPr>
              <w:ind w:left="57" w:right="57"/>
              <w:jc w:val="center"/>
              <w:rPr>
                <w:b/>
                <w:bCs/>
                <w:sz w:val="18"/>
                <w:szCs w:val="18"/>
              </w:rPr>
            </w:pPr>
            <w:r w:rsidRPr="00D20D35">
              <w:rPr>
                <w:b/>
                <w:bCs/>
                <w:sz w:val="18"/>
                <w:szCs w:val="18"/>
              </w:rPr>
              <w:lastRenderedPageBreak/>
              <w:t>25</w:t>
            </w:r>
            <w:r w:rsidR="00A724B7" w:rsidRPr="00D20D35">
              <w:rPr>
                <w:b/>
                <w:bCs/>
                <w:sz w:val="18"/>
                <w:szCs w:val="18"/>
              </w:rPr>
              <w:t>.</w:t>
            </w:r>
          </w:p>
        </w:tc>
        <w:tc>
          <w:tcPr>
            <w:tcW w:w="2098" w:type="dxa"/>
            <w:shd w:val="clear" w:color="auto" w:fill="auto"/>
          </w:tcPr>
          <w:p w14:paraId="702549B7" w14:textId="77777777" w:rsidR="00A724B7" w:rsidRPr="00D20D35" w:rsidRDefault="00A724B7" w:rsidP="008B0A1D">
            <w:pPr>
              <w:pStyle w:val="TableParagraph"/>
              <w:ind w:left="57" w:right="57"/>
              <w:rPr>
                <w:b/>
                <w:sz w:val="18"/>
              </w:rPr>
            </w:pPr>
            <w:r w:rsidRPr="00D20D35">
              <w:rPr>
                <w:b/>
                <w:sz w:val="18"/>
              </w:rPr>
              <w:t>Moravskoslezský kraj</w:t>
            </w:r>
          </w:p>
        </w:tc>
        <w:tc>
          <w:tcPr>
            <w:tcW w:w="5443" w:type="dxa"/>
            <w:shd w:val="clear" w:color="auto" w:fill="auto"/>
          </w:tcPr>
          <w:p w14:paraId="6189DC7A" w14:textId="77777777" w:rsidR="00A724B7" w:rsidRPr="00D20D35" w:rsidRDefault="00A724B7" w:rsidP="008B0A1D">
            <w:pPr>
              <w:pStyle w:val="TableParagraph"/>
              <w:widowControl/>
              <w:ind w:left="57" w:right="57"/>
              <w:jc w:val="both"/>
              <w:rPr>
                <w:b/>
                <w:sz w:val="18"/>
              </w:rPr>
            </w:pPr>
            <w:r w:rsidRPr="00D20D35">
              <w:rPr>
                <w:b/>
                <w:sz w:val="18"/>
              </w:rPr>
              <w:t>čl. (71) SOB3 Specifická oblast Jeseníky–Králický Sněžník Kapitola 4 „Specifické oblasti“</w:t>
            </w:r>
          </w:p>
          <w:p w14:paraId="00DC1CD9" w14:textId="77777777" w:rsidR="00A724B7" w:rsidRPr="00D20D35" w:rsidRDefault="00A724B7" w:rsidP="008B0A1D">
            <w:pPr>
              <w:pStyle w:val="TableParagraph"/>
              <w:widowControl/>
              <w:spacing w:line="206" w:lineRule="exact"/>
              <w:ind w:left="57" w:right="57"/>
              <w:jc w:val="both"/>
              <w:rPr>
                <w:b/>
                <w:sz w:val="18"/>
              </w:rPr>
            </w:pPr>
            <w:r w:rsidRPr="00D20D35">
              <w:rPr>
                <w:b/>
                <w:sz w:val="18"/>
              </w:rPr>
              <w:t>Úkoly pro územní plánování, písm. a), c), d), e), f) a g):</w:t>
            </w:r>
          </w:p>
          <w:p w14:paraId="174B7339"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449002A3" w14:textId="7F778DE1" w:rsidR="00A724B7" w:rsidRPr="00D20D35" w:rsidRDefault="00A724B7" w:rsidP="008870D8">
            <w:pPr>
              <w:pStyle w:val="TableParagraph"/>
              <w:widowControl/>
              <w:numPr>
                <w:ilvl w:val="0"/>
                <w:numId w:val="63"/>
              </w:numPr>
              <w:tabs>
                <w:tab w:val="left" w:pos="452"/>
              </w:tabs>
              <w:spacing w:before="60"/>
              <w:ind w:left="57" w:right="57" w:firstLine="0"/>
              <w:jc w:val="both"/>
              <w:rPr>
                <w:sz w:val="18"/>
              </w:rPr>
            </w:pPr>
            <w:r w:rsidRPr="00D20D35">
              <w:rPr>
                <w:sz w:val="18"/>
              </w:rPr>
              <w:t>identifikovat hlavní póly a střediska ekonomického rozvoje oblasti a vytvářet zde územní podmínky pro zkvalitnění a rozvoj dopravní a technické infrastruktury, bydlení a občanského vybavení,</w:t>
            </w:r>
          </w:p>
          <w:p w14:paraId="63C1FDA5" w14:textId="5CCFADA7" w:rsidR="00A724B7" w:rsidRPr="00D20D35" w:rsidRDefault="00A724B7" w:rsidP="00FC716D">
            <w:pPr>
              <w:pStyle w:val="TableParagraph"/>
              <w:widowControl/>
              <w:numPr>
                <w:ilvl w:val="0"/>
                <w:numId w:val="42"/>
              </w:numPr>
              <w:tabs>
                <w:tab w:val="left" w:pos="468"/>
                <w:tab w:val="left" w:pos="469"/>
              </w:tabs>
              <w:spacing w:before="60"/>
              <w:ind w:left="57" w:right="57" w:firstLine="0"/>
              <w:jc w:val="both"/>
              <w:rPr>
                <w:sz w:val="18"/>
              </w:rPr>
            </w:pPr>
            <w:r w:rsidRPr="00D20D35">
              <w:rPr>
                <w:sz w:val="18"/>
              </w:rPr>
              <w:t>vytvářet územní podmínky pro rozvoj systému pěších a</w:t>
            </w:r>
            <w:r w:rsidR="00FC716D">
              <w:rPr>
                <w:sz w:val="18"/>
              </w:rPr>
              <w:t> </w:t>
            </w:r>
            <w:r w:rsidRPr="00D20D35">
              <w:rPr>
                <w:sz w:val="18"/>
              </w:rPr>
              <w:t>cyklistických tras a propojení systému se sousedním Polskem, koncepčního rozvoje systému dálkových</w:t>
            </w:r>
            <w:r w:rsidRPr="00D20D35">
              <w:rPr>
                <w:spacing w:val="-24"/>
                <w:sz w:val="18"/>
              </w:rPr>
              <w:t xml:space="preserve"> </w:t>
            </w:r>
            <w:r w:rsidRPr="00D20D35">
              <w:rPr>
                <w:sz w:val="18"/>
              </w:rPr>
              <w:t>tras,</w:t>
            </w:r>
          </w:p>
          <w:p w14:paraId="242C7D9B" w14:textId="6DA0654E" w:rsidR="00A724B7" w:rsidRPr="00D20D35" w:rsidRDefault="00A724B7" w:rsidP="00FC716D">
            <w:pPr>
              <w:pStyle w:val="TableParagraph"/>
              <w:widowControl/>
              <w:numPr>
                <w:ilvl w:val="0"/>
                <w:numId w:val="42"/>
              </w:numPr>
              <w:tabs>
                <w:tab w:val="left" w:pos="469"/>
              </w:tabs>
              <w:spacing w:before="60"/>
              <w:ind w:left="57" w:right="57" w:firstLine="0"/>
              <w:jc w:val="both"/>
              <w:rPr>
                <w:sz w:val="18"/>
              </w:rPr>
            </w:pPr>
            <w:r w:rsidRPr="00D20D35">
              <w:rPr>
                <w:sz w:val="18"/>
              </w:rPr>
              <w:t>vytvářet územní podmínky pro rozvoj rekreace a</w:t>
            </w:r>
            <w:r w:rsidRPr="00D20D35">
              <w:rPr>
                <w:spacing w:val="-22"/>
                <w:sz w:val="18"/>
              </w:rPr>
              <w:t xml:space="preserve"> </w:t>
            </w:r>
            <w:r w:rsidRPr="00D20D35">
              <w:rPr>
                <w:sz w:val="18"/>
              </w:rPr>
              <w:t>cestovního ruchu, dřevozpracujícího průmyslu a ekologického zemědělství,</w:t>
            </w:r>
          </w:p>
          <w:p w14:paraId="59DB74E7" w14:textId="77777777" w:rsidR="00A724B7" w:rsidRPr="00D20D35" w:rsidRDefault="00A724B7" w:rsidP="00FC716D">
            <w:pPr>
              <w:pStyle w:val="TableParagraph"/>
              <w:widowControl/>
              <w:numPr>
                <w:ilvl w:val="0"/>
                <w:numId w:val="42"/>
              </w:numPr>
              <w:tabs>
                <w:tab w:val="left" w:pos="469"/>
              </w:tabs>
              <w:spacing w:before="60"/>
              <w:ind w:left="57" w:right="57" w:firstLine="0"/>
              <w:jc w:val="both"/>
              <w:rPr>
                <w:sz w:val="18"/>
              </w:rPr>
            </w:pPr>
            <w:r w:rsidRPr="00D20D35">
              <w:rPr>
                <w:sz w:val="18"/>
              </w:rPr>
              <w:t>vytvářet územní podmínky pro zemědělskou výrobu podhorského a horského charakteru, zejména</w:t>
            </w:r>
            <w:r w:rsidRPr="00D20D35">
              <w:rPr>
                <w:spacing w:val="-26"/>
                <w:sz w:val="18"/>
              </w:rPr>
              <w:t xml:space="preserve"> </w:t>
            </w:r>
            <w:r w:rsidRPr="00D20D35">
              <w:rPr>
                <w:sz w:val="18"/>
              </w:rPr>
              <w:t>vymezením vhodných území pro zatravňování a</w:t>
            </w:r>
            <w:r w:rsidRPr="00D20D35">
              <w:rPr>
                <w:spacing w:val="-8"/>
                <w:sz w:val="18"/>
              </w:rPr>
              <w:t xml:space="preserve"> </w:t>
            </w:r>
            <w:r w:rsidRPr="00D20D35">
              <w:rPr>
                <w:sz w:val="18"/>
              </w:rPr>
              <w:t>pastvinářství,</w:t>
            </w:r>
          </w:p>
          <w:p w14:paraId="5320BAB4" w14:textId="77777777" w:rsidR="00A724B7" w:rsidRPr="00D20D35" w:rsidRDefault="00A724B7" w:rsidP="00FC716D">
            <w:pPr>
              <w:pStyle w:val="TableParagraph"/>
              <w:widowControl/>
              <w:numPr>
                <w:ilvl w:val="0"/>
                <w:numId w:val="42"/>
              </w:numPr>
              <w:tabs>
                <w:tab w:val="left" w:pos="468"/>
                <w:tab w:val="left" w:pos="469"/>
              </w:tabs>
              <w:spacing w:before="60"/>
              <w:ind w:left="57" w:right="57" w:firstLine="0"/>
              <w:jc w:val="both"/>
              <w:rPr>
                <w:sz w:val="18"/>
              </w:rPr>
            </w:pPr>
            <w:r w:rsidRPr="00D20D35">
              <w:rPr>
                <w:sz w:val="18"/>
              </w:rPr>
              <w:t>řešit územní souvislosti napojení Jeseníků směrem</w:t>
            </w:r>
            <w:r w:rsidRPr="00D20D35">
              <w:rPr>
                <w:spacing w:val="-19"/>
                <w:sz w:val="18"/>
              </w:rPr>
              <w:t xml:space="preserve"> </w:t>
            </w:r>
            <w:r w:rsidRPr="00D20D35">
              <w:rPr>
                <w:sz w:val="18"/>
              </w:rPr>
              <w:t>na Ostravu,</w:t>
            </w:r>
          </w:p>
          <w:p w14:paraId="29A75DBD" w14:textId="5FB8F60E" w:rsidR="00E57155" w:rsidRPr="00D20D35" w:rsidRDefault="00A724B7" w:rsidP="00FC716D">
            <w:pPr>
              <w:pStyle w:val="TableParagraph"/>
              <w:widowControl/>
              <w:numPr>
                <w:ilvl w:val="0"/>
                <w:numId w:val="42"/>
              </w:numPr>
              <w:tabs>
                <w:tab w:val="left" w:pos="469"/>
              </w:tabs>
              <w:spacing w:before="60"/>
              <w:ind w:left="57" w:right="57" w:firstLine="0"/>
              <w:jc w:val="both"/>
              <w:rPr>
                <w:sz w:val="18"/>
              </w:rPr>
            </w:pPr>
            <w:r w:rsidRPr="00D20D35">
              <w:rPr>
                <w:sz w:val="18"/>
              </w:rPr>
              <w:t>vytvářet územní podmínky pro umístění staveb, technických a</w:t>
            </w:r>
            <w:r w:rsidR="00FC716D">
              <w:rPr>
                <w:sz w:val="18"/>
              </w:rPr>
              <w:t> </w:t>
            </w:r>
            <w:r w:rsidRPr="00D20D35">
              <w:rPr>
                <w:sz w:val="18"/>
              </w:rPr>
              <w:t>přírodě blízkých opatření ke snížení povodňových rizik, včetně opatření na horní Opavě s údolní nádrží Nové Heřminovy.</w:t>
            </w:r>
          </w:p>
        </w:tc>
        <w:tc>
          <w:tcPr>
            <w:tcW w:w="6066" w:type="dxa"/>
            <w:shd w:val="clear" w:color="auto" w:fill="auto"/>
          </w:tcPr>
          <w:p w14:paraId="3A833A22" w14:textId="643AEC37" w:rsidR="00A724B7" w:rsidRPr="00C73ED3" w:rsidRDefault="00A724B7" w:rsidP="008B0A1D">
            <w:pPr>
              <w:pStyle w:val="TableParagraph"/>
              <w:widowControl/>
              <w:spacing w:before="1"/>
              <w:ind w:left="57" w:right="57"/>
              <w:jc w:val="both"/>
              <w:rPr>
                <w:sz w:val="18"/>
              </w:rPr>
            </w:pPr>
            <w:r w:rsidRPr="00C73ED3">
              <w:rPr>
                <w:sz w:val="18"/>
              </w:rPr>
              <w:t>ZÚR MSK, ve znění</w:t>
            </w:r>
            <w:r w:rsidR="007642DB" w:rsidRPr="00C73ED3">
              <w:rPr>
                <w:sz w:val="18"/>
              </w:rPr>
              <w:t xml:space="preserve"> aktualizací</w:t>
            </w:r>
            <w:r w:rsidRPr="00C73ED3">
              <w:rPr>
                <w:sz w:val="18"/>
              </w:rPr>
              <w:t>, zpřesňují na území kraje vymezení specifické oblasti SOB3 Jeseníky, pro kterou dále stanovují podmínky pro rozhodování o změnách v území a úkoly pro územní plánování. Úkoly vyplývající</w:t>
            </w:r>
            <w:r w:rsidR="004158FB" w:rsidRPr="00C73ED3">
              <w:rPr>
                <w:sz w:val="18"/>
              </w:rPr>
              <w:t xml:space="preserve"> </w:t>
            </w:r>
            <w:r w:rsidRPr="00C73ED3">
              <w:rPr>
                <w:sz w:val="18"/>
              </w:rPr>
              <w:t>z článku 71 PÚR jsou konkrétně rozpracovány a</w:t>
            </w:r>
            <w:r w:rsidR="00FC716D" w:rsidRPr="00C73ED3">
              <w:rPr>
                <w:sz w:val="18"/>
              </w:rPr>
              <w:t> </w:t>
            </w:r>
            <w:r w:rsidRPr="00C73ED3">
              <w:rPr>
                <w:sz w:val="18"/>
              </w:rPr>
              <w:t>promítnuty také do jednotlivých záměrů kapitoly D.</w:t>
            </w:r>
          </w:p>
        </w:tc>
      </w:tr>
      <w:tr w:rsidR="00D20D35" w:rsidRPr="00D20D35" w14:paraId="7378DCFF" w14:textId="77777777" w:rsidTr="00937E13">
        <w:trPr>
          <w:trHeight w:val="20"/>
          <w:jc w:val="center"/>
        </w:trPr>
        <w:tc>
          <w:tcPr>
            <w:tcW w:w="567" w:type="dxa"/>
            <w:shd w:val="clear" w:color="auto" w:fill="auto"/>
            <w:tcMar>
              <w:top w:w="57" w:type="dxa"/>
              <w:left w:w="57" w:type="dxa"/>
            </w:tcMar>
          </w:tcPr>
          <w:p w14:paraId="31C48FF8" w14:textId="498709B0" w:rsidR="00A724B7" w:rsidRPr="00D20D35" w:rsidRDefault="009C754B" w:rsidP="008B0A1D">
            <w:pPr>
              <w:ind w:left="57" w:right="57"/>
              <w:jc w:val="center"/>
              <w:rPr>
                <w:b/>
                <w:bCs/>
                <w:sz w:val="18"/>
                <w:szCs w:val="18"/>
              </w:rPr>
            </w:pPr>
            <w:r w:rsidRPr="00D20D35">
              <w:rPr>
                <w:b/>
                <w:bCs/>
                <w:sz w:val="18"/>
                <w:szCs w:val="18"/>
              </w:rPr>
              <w:t>26</w:t>
            </w:r>
            <w:r w:rsidR="00A724B7" w:rsidRPr="00D20D35">
              <w:rPr>
                <w:b/>
                <w:bCs/>
                <w:sz w:val="18"/>
                <w:szCs w:val="18"/>
              </w:rPr>
              <w:t>.</w:t>
            </w:r>
          </w:p>
        </w:tc>
        <w:tc>
          <w:tcPr>
            <w:tcW w:w="2098" w:type="dxa"/>
            <w:shd w:val="clear" w:color="auto" w:fill="auto"/>
          </w:tcPr>
          <w:p w14:paraId="5CD3DDFB" w14:textId="77777777" w:rsidR="00A724B7" w:rsidRPr="00D20D35" w:rsidRDefault="00A724B7" w:rsidP="008B0A1D">
            <w:pPr>
              <w:pStyle w:val="TableParagraph"/>
              <w:ind w:left="57" w:right="57"/>
              <w:rPr>
                <w:b/>
                <w:sz w:val="18"/>
              </w:rPr>
            </w:pPr>
            <w:r w:rsidRPr="00D20D35">
              <w:rPr>
                <w:b/>
                <w:sz w:val="18"/>
              </w:rPr>
              <w:t>Olomoucký kraj</w:t>
            </w:r>
          </w:p>
        </w:tc>
        <w:tc>
          <w:tcPr>
            <w:tcW w:w="5443" w:type="dxa"/>
            <w:shd w:val="clear" w:color="auto" w:fill="auto"/>
          </w:tcPr>
          <w:p w14:paraId="46F7CB90" w14:textId="77777777" w:rsidR="00A724B7" w:rsidRPr="00D20D35" w:rsidRDefault="00A724B7" w:rsidP="008B0A1D">
            <w:pPr>
              <w:pStyle w:val="TableParagraph"/>
              <w:widowControl/>
              <w:ind w:left="57" w:right="57"/>
              <w:jc w:val="both"/>
              <w:rPr>
                <w:b/>
                <w:sz w:val="18"/>
              </w:rPr>
            </w:pPr>
            <w:r w:rsidRPr="00D20D35">
              <w:rPr>
                <w:b/>
                <w:sz w:val="18"/>
              </w:rPr>
              <w:t>čl. (71) SOB3 Specifická oblast Jeseníky–Králický Sněžník Kapitola 4 „Specifické oblasti“</w:t>
            </w:r>
          </w:p>
          <w:p w14:paraId="2B4923F0" w14:textId="692A4AB8" w:rsidR="00A724B7" w:rsidRPr="00D20D35" w:rsidRDefault="00A724B7" w:rsidP="008B0A1D">
            <w:pPr>
              <w:pStyle w:val="TableParagraph"/>
              <w:widowControl/>
              <w:spacing w:line="206" w:lineRule="exact"/>
              <w:ind w:left="57" w:right="57"/>
              <w:jc w:val="both"/>
              <w:rPr>
                <w:b/>
                <w:sz w:val="18"/>
              </w:rPr>
            </w:pPr>
            <w:r w:rsidRPr="00D20D35">
              <w:rPr>
                <w:b/>
                <w:sz w:val="18"/>
              </w:rPr>
              <w:t>Úkoly pro územní plánování, písm. a), b), c), d), e) a g):</w:t>
            </w:r>
          </w:p>
          <w:p w14:paraId="2FF472C0"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4FE2EAF1" w14:textId="77777777" w:rsidR="00A724B7" w:rsidRPr="00D20D35" w:rsidRDefault="00A724B7" w:rsidP="00FC716D">
            <w:pPr>
              <w:pStyle w:val="TableParagraph"/>
              <w:widowControl/>
              <w:numPr>
                <w:ilvl w:val="0"/>
                <w:numId w:val="41"/>
              </w:numPr>
              <w:tabs>
                <w:tab w:val="left" w:pos="469"/>
              </w:tabs>
              <w:spacing w:before="60"/>
              <w:ind w:left="57" w:right="57" w:firstLine="0"/>
              <w:jc w:val="both"/>
              <w:rPr>
                <w:sz w:val="18"/>
              </w:rPr>
            </w:pPr>
            <w:r w:rsidRPr="00D20D35">
              <w:rPr>
                <w:sz w:val="18"/>
              </w:rPr>
              <w:t>identifikovat hlavní póly a střediska ekonomického rozvoje oblasti a vy-tvářet zde územní podmínky pro zkvalitnění a rozvoj dopravní a technické infrastruktury, bydlení a občanského</w:t>
            </w:r>
            <w:r w:rsidRPr="00D20D35">
              <w:rPr>
                <w:spacing w:val="-3"/>
                <w:sz w:val="18"/>
              </w:rPr>
              <w:t xml:space="preserve"> </w:t>
            </w:r>
            <w:r w:rsidRPr="00D20D35">
              <w:rPr>
                <w:sz w:val="18"/>
              </w:rPr>
              <w:t>vybavení,</w:t>
            </w:r>
          </w:p>
          <w:p w14:paraId="4F5C0C6C" w14:textId="77777777" w:rsidR="00A724B7" w:rsidRPr="00D20D35" w:rsidRDefault="00A724B7" w:rsidP="00FC716D">
            <w:pPr>
              <w:pStyle w:val="TableParagraph"/>
              <w:widowControl/>
              <w:numPr>
                <w:ilvl w:val="0"/>
                <w:numId w:val="41"/>
              </w:numPr>
              <w:tabs>
                <w:tab w:val="left" w:pos="469"/>
              </w:tabs>
              <w:spacing w:before="60"/>
              <w:ind w:left="57" w:right="57" w:firstLine="0"/>
              <w:jc w:val="both"/>
              <w:rPr>
                <w:sz w:val="18"/>
              </w:rPr>
            </w:pPr>
            <w:r w:rsidRPr="00D20D35">
              <w:rPr>
                <w:sz w:val="18"/>
              </w:rPr>
              <w:t>vytvářet územní podmínky pro zlepšení dopravní</w:t>
            </w:r>
            <w:r w:rsidRPr="00D20D35">
              <w:rPr>
                <w:spacing w:val="-23"/>
                <w:sz w:val="18"/>
              </w:rPr>
              <w:t xml:space="preserve"> </w:t>
            </w:r>
            <w:r w:rsidRPr="00D20D35">
              <w:rPr>
                <w:sz w:val="18"/>
              </w:rPr>
              <w:t>dostupnosti území a přeshraničních dopravních tahů, zejména na Kladsko,</w:t>
            </w:r>
          </w:p>
          <w:p w14:paraId="19556227" w14:textId="3B704D4E" w:rsidR="00A724B7" w:rsidRPr="00D20D35" w:rsidRDefault="00A724B7" w:rsidP="00FC716D">
            <w:pPr>
              <w:pStyle w:val="TableParagraph"/>
              <w:widowControl/>
              <w:numPr>
                <w:ilvl w:val="0"/>
                <w:numId w:val="41"/>
              </w:numPr>
              <w:tabs>
                <w:tab w:val="left" w:pos="468"/>
                <w:tab w:val="left" w:pos="469"/>
              </w:tabs>
              <w:spacing w:before="60"/>
              <w:ind w:left="57" w:right="57" w:firstLine="0"/>
              <w:jc w:val="both"/>
              <w:rPr>
                <w:sz w:val="18"/>
              </w:rPr>
            </w:pPr>
            <w:r w:rsidRPr="00D20D35">
              <w:rPr>
                <w:sz w:val="18"/>
              </w:rPr>
              <w:lastRenderedPageBreak/>
              <w:t>vytvářet územní podmínky pro rozvoj systému pěších a</w:t>
            </w:r>
            <w:r w:rsidR="00607AA8">
              <w:rPr>
                <w:sz w:val="18"/>
              </w:rPr>
              <w:t> </w:t>
            </w:r>
            <w:r w:rsidRPr="00D20D35">
              <w:rPr>
                <w:sz w:val="18"/>
              </w:rPr>
              <w:t>cyklistických tras a propojení systému se sousedním Polskem, koncepčního rozvoje systému dálkových</w:t>
            </w:r>
            <w:r w:rsidRPr="00D20D35">
              <w:rPr>
                <w:spacing w:val="-24"/>
                <w:sz w:val="18"/>
              </w:rPr>
              <w:t xml:space="preserve"> </w:t>
            </w:r>
            <w:r w:rsidRPr="00D20D35">
              <w:rPr>
                <w:sz w:val="18"/>
              </w:rPr>
              <w:t>tras,</w:t>
            </w:r>
          </w:p>
          <w:p w14:paraId="7BA3409D" w14:textId="37FBA63B" w:rsidR="00A724B7" w:rsidRPr="00D20D35" w:rsidRDefault="00A724B7" w:rsidP="008B0A1D">
            <w:pPr>
              <w:pStyle w:val="TableParagraph"/>
              <w:widowControl/>
              <w:numPr>
                <w:ilvl w:val="0"/>
                <w:numId w:val="41"/>
              </w:numPr>
              <w:tabs>
                <w:tab w:val="left" w:pos="469"/>
              </w:tabs>
              <w:ind w:left="57" w:right="57" w:firstLine="0"/>
              <w:jc w:val="both"/>
              <w:rPr>
                <w:sz w:val="18"/>
              </w:rPr>
            </w:pPr>
            <w:r w:rsidRPr="00D20D35">
              <w:rPr>
                <w:sz w:val="18"/>
              </w:rPr>
              <w:t>vytvářet územní podmínky pro rozvoj rekreace a</w:t>
            </w:r>
            <w:r w:rsidRPr="00D20D35">
              <w:rPr>
                <w:spacing w:val="-22"/>
                <w:sz w:val="18"/>
              </w:rPr>
              <w:t xml:space="preserve"> </w:t>
            </w:r>
            <w:r w:rsidRPr="00D20D35">
              <w:rPr>
                <w:sz w:val="18"/>
              </w:rPr>
              <w:t>cestovního ruchu, dřevozpracujícího průmyslu a ekologického zemědělství,</w:t>
            </w:r>
          </w:p>
          <w:p w14:paraId="40F2CE0E" w14:textId="77777777" w:rsidR="00A724B7" w:rsidRPr="00D20D35" w:rsidRDefault="00A724B7" w:rsidP="00607AA8">
            <w:pPr>
              <w:pStyle w:val="TableParagraph"/>
              <w:widowControl/>
              <w:numPr>
                <w:ilvl w:val="0"/>
                <w:numId w:val="41"/>
              </w:numPr>
              <w:tabs>
                <w:tab w:val="left" w:pos="469"/>
              </w:tabs>
              <w:spacing w:before="60"/>
              <w:ind w:left="57" w:right="57" w:firstLine="0"/>
              <w:jc w:val="both"/>
              <w:rPr>
                <w:sz w:val="18"/>
              </w:rPr>
            </w:pPr>
            <w:r w:rsidRPr="00D20D35">
              <w:rPr>
                <w:sz w:val="18"/>
              </w:rPr>
              <w:t>vytvářet územní podmínky pro zemědělskou výrobu podhorského a horského charakteru, zejména</w:t>
            </w:r>
            <w:r w:rsidRPr="00D20D35">
              <w:rPr>
                <w:spacing w:val="-26"/>
                <w:sz w:val="18"/>
              </w:rPr>
              <w:t xml:space="preserve"> </w:t>
            </w:r>
            <w:r w:rsidRPr="00D20D35">
              <w:rPr>
                <w:sz w:val="18"/>
              </w:rPr>
              <w:t>vymezením vhodných území pro zatravňování a</w:t>
            </w:r>
            <w:r w:rsidRPr="00D20D35">
              <w:rPr>
                <w:spacing w:val="-8"/>
                <w:sz w:val="18"/>
              </w:rPr>
              <w:t xml:space="preserve"> </w:t>
            </w:r>
            <w:r w:rsidRPr="00D20D35">
              <w:rPr>
                <w:sz w:val="18"/>
              </w:rPr>
              <w:t>pastvinářství,</w:t>
            </w:r>
          </w:p>
          <w:p w14:paraId="3DD7D537" w14:textId="7896BDBB" w:rsidR="00E57155" w:rsidRPr="00D20D35" w:rsidRDefault="00971E73" w:rsidP="003B39F8">
            <w:pPr>
              <w:pStyle w:val="TableParagraph"/>
              <w:widowControl/>
              <w:tabs>
                <w:tab w:val="left" w:pos="469"/>
              </w:tabs>
              <w:spacing w:before="60"/>
              <w:ind w:left="57" w:right="57"/>
              <w:jc w:val="both"/>
              <w:rPr>
                <w:sz w:val="18"/>
              </w:rPr>
            </w:pPr>
            <w:r w:rsidRPr="00D20D35">
              <w:rPr>
                <w:sz w:val="18"/>
              </w:rPr>
              <w:t xml:space="preserve">g)     </w:t>
            </w:r>
            <w:r w:rsidR="00A724B7" w:rsidRPr="00D20D35">
              <w:rPr>
                <w:sz w:val="18"/>
              </w:rPr>
              <w:t>vytvářet územní podmínky pro umístění staveb, technických a</w:t>
            </w:r>
            <w:r w:rsidR="00173FF3">
              <w:rPr>
                <w:sz w:val="18"/>
              </w:rPr>
              <w:t> </w:t>
            </w:r>
            <w:r w:rsidR="00A724B7" w:rsidRPr="00D20D35">
              <w:rPr>
                <w:sz w:val="18"/>
              </w:rPr>
              <w:t>přírodě blízkých opatření ke snížení povodňových rizik, včetně opatření na horní Opavě s údolní nádrží Nové Heřminovy.</w:t>
            </w:r>
          </w:p>
        </w:tc>
        <w:tc>
          <w:tcPr>
            <w:tcW w:w="6066" w:type="dxa"/>
            <w:shd w:val="clear" w:color="auto" w:fill="auto"/>
          </w:tcPr>
          <w:p w14:paraId="0F4587D4" w14:textId="5A156A1E" w:rsidR="004C2EB6" w:rsidRPr="00C73ED3" w:rsidRDefault="004C2EB6" w:rsidP="008B0A1D">
            <w:pPr>
              <w:pStyle w:val="TableParagraph"/>
              <w:widowControl/>
              <w:spacing w:line="242" w:lineRule="auto"/>
              <w:ind w:left="57" w:right="57"/>
              <w:jc w:val="both"/>
              <w:rPr>
                <w:sz w:val="18"/>
              </w:rPr>
            </w:pPr>
            <w:r w:rsidRPr="00C73ED3">
              <w:rPr>
                <w:sz w:val="18"/>
                <w:u w:val="single"/>
              </w:rPr>
              <w:lastRenderedPageBreak/>
              <w:t>Vyjádření Olomouckého kraje</w:t>
            </w:r>
            <w:r w:rsidRPr="00C73ED3">
              <w:rPr>
                <w:sz w:val="18"/>
              </w:rPr>
              <w:t xml:space="preserve"> </w:t>
            </w:r>
          </w:p>
          <w:p w14:paraId="56ABA57B" w14:textId="03A60145" w:rsidR="00464766" w:rsidRPr="00C73ED3" w:rsidRDefault="00464766" w:rsidP="008B0A1D">
            <w:pPr>
              <w:pStyle w:val="TableParagraph"/>
              <w:widowControl/>
              <w:spacing w:before="1" w:line="207" w:lineRule="exact"/>
              <w:ind w:left="57" w:right="57"/>
              <w:jc w:val="both"/>
              <w:rPr>
                <w:sz w:val="18"/>
              </w:rPr>
            </w:pPr>
            <w:r w:rsidRPr="00C73ED3">
              <w:rPr>
                <w:sz w:val="18"/>
              </w:rPr>
              <w:t>ZÚR OK v platném znění vymezuje specifickou oblast SOB3 (Specifická oblast Jeseníky-Kralický Sněžník).</w:t>
            </w:r>
          </w:p>
          <w:p w14:paraId="62871E06" w14:textId="16F996B7" w:rsidR="00A724B7" w:rsidRPr="00C73ED3" w:rsidRDefault="00A724B7" w:rsidP="00607AA8">
            <w:pPr>
              <w:pStyle w:val="TableParagraph"/>
              <w:widowControl/>
              <w:spacing w:before="1" w:line="207" w:lineRule="exact"/>
              <w:ind w:left="57" w:right="57"/>
              <w:jc w:val="both"/>
              <w:rPr>
                <w:sz w:val="18"/>
              </w:rPr>
            </w:pPr>
            <w:r w:rsidRPr="00C73ED3">
              <w:rPr>
                <w:sz w:val="18"/>
              </w:rPr>
              <w:t>Aktualizace č. 2a ZÚR prověřila vymezení specifických oblastí v ZÚR OK a</w:t>
            </w:r>
            <w:r w:rsidR="003B39F8">
              <w:rPr>
                <w:sz w:val="18"/>
              </w:rPr>
              <w:t> </w:t>
            </w:r>
            <w:r w:rsidRPr="00C73ED3">
              <w:rPr>
                <w:sz w:val="18"/>
              </w:rPr>
              <w:t>to zejména</w:t>
            </w:r>
            <w:r w:rsidR="00607AA8" w:rsidRPr="00C73ED3">
              <w:rPr>
                <w:sz w:val="18"/>
              </w:rPr>
              <w:t xml:space="preserve"> </w:t>
            </w:r>
            <w:r w:rsidRPr="00C73ED3">
              <w:rPr>
                <w:sz w:val="18"/>
              </w:rPr>
              <w:t>s ohledem na požadavky PÚR ČR</w:t>
            </w:r>
            <w:r w:rsidR="0012609D" w:rsidRPr="00C73ED3">
              <w:rPr>
                <w:sz w:val="18"/>
              </w:rPr>
              <w:t xml:space="preserve"> ve znění Aktualizace č. 1, 2, 3 a 5</w:t>
            </w:r>
            <w:r w:rsidRPr="00C73ED3">
              <w:rPr>
                <w:sz w:val="18"/>
              </w:rPr>
              <w:t>, výstupy SRÚOOK a návaznosti na území krajů. Prověřila překryvy rozvojových a specifických oblastí se závěrem, že řešení odpovídá podmínkám území OK, zejména s</w:t>
            </w:r>
            <w:r w:rsidR="00607AA8" w:rsidRPr="00C73ED3">
              <w:rPr>
                <w:sz w:val="18"/>
              </w:rPr>
              <w:t> </w:t>
            </w:r>
            <w:r w:rsidRPr="00C73ED3">
              <w:rPr>
                <w:sz w:val="18"/>
              </w:rPr>
              <w:t>ohledem na identifikovaný rozsah problémů hospodářského pilíře OK, generující rozhodujícím způsobem vymezení specifických oblastí.</w:t>
            </w:r>
          </w:p>
          <w:p w14:paraId="7497B17B" w14:textId="77777777" w:rsidR="00A724B7" w:rsidRPr="00C73ED3" w:rsidRDefault="00A724B7" w:rsidP="008B0A1D">
            <w:pPr>
              <w:pStyle w:val="TableParagraph"/>
              <w:widowControl/>
              <w:ind w:left="57" w:right="57"/>
              <w:jc w:val="both"/>
              <w:rPr>
                <w:sz w:val="18"/>
              </w:rPr>
            </w:pPr>
          </w:p>
          <w:p w14:paraId="7A80ABB3" w14:textId="74783582" w:rsidR="00A724B7" w:rsidRPr="00C73ED3" w:rsidRDefault="00A724B7" w:rsidP="008B0A1D">
            <w:pPr>
              <w:pStyle w:val="TableParagraph"/>
              <w:widowControl/>
              <w:ind w:left="57" w:right="57"/>
              <w:jc w:val="both"/>
              <w:rPr>
                <w:sz w:val="18"/>
              </w:rPr>
            </w:pPr>
            <w:r w:rsidRPr="00C73ED3">
              <w:rPr>
                <w:sz w:val="18"/>
              </w:rPr>
              <w:t>Na území OK u vymezení Specifické oblasti Jeseníky–Králický Sněžník nedochází oproti předcházejícímu stavu ke změně, u řešení nedochází k</w:t>
            </w:r>
            <w:r w:rsidR="003B39F8">
              <w:rPr>
                <w:sz w:val="18"/>
              </w:rPr>
              <w:t> </w:t>
            </w:r>
            <w:r w:rsidRPr="00C73ED3">
              <w:rPr>
                <w:sz w:val="18"/>
              </w:rPr>
              <w:t>zásadní změně.</w:t>
            </w:r>
          </w:p>
          <w:p w14:paraId="278F1BBB" w14:textId="0DC94B18" w:rsidR="00A724B7" w:rsidRPr="00C73ED3" w:rsidRDefault="00A724B7" w:rsidP="008B0A1D">
            <w:pPr>
              <w:pStyle w:val="TableParagraph"/>
              <w:widowControl/>
              <w:spacing w:before="1"/>
              <w:ind w:left="57" w:right="57"/>
              <w:jc w:val="both"/>
              <w:rPr>
                <w:sz w:val="18"/>
              </w:rPr>
            </w:pPr>
            <w:r w:rsidRPr="00C73ED3">
              <w:rPr>
                <w:sz w:val="18"/>
              </w:rPr>
              <w:lastRenderedPageBreak/>
              <w:t xml:space="preserve">Aktualizace č. 2a po prověření stavu území, návazností a vazeb rozvojových os na území sousedních krajů </w:t>
            </w:r>
            <w:r w:rsidR="00464766" w:rsidRPr="00C73ED3">
              <w:rPr>
                <w:sz w:val="18"/>
              </w:rPr>
              <w:t xml:space="preserve">zrušila </w:t>
            </w:r>
            <w:r w:rsidRPr="00C73ED3">
              <w:rPr>
                <w:sz w:val="18"/>
              </w:rPr>
              <w:t>rozvojov</w:t>
            </w:r>
            <w:r w:rsidR="00464766" w:rsidRPr="00C73ED3">
              <w:rPr>
                <w:sz w:val="18"/>
              </w:rPr>
              <w:t>ou</w:t>
            </w:r>
            <w:r w:rsidRPr="00C73ED3">
              <w:rPr>
                <w:sz w:val="18"/>
              </w:rPr>
              <w:t xml:space="preserve"> os</w:t>
            </w:r>
            <w:r w:rsidR="00464766" w:rsidRPr="00C73ED3">
              <w:rPr>
                <w:sz w:val="18"/>
              </w:rPr>
              <w:t xml:space="preserve">u </w:t>
            </w:r>
            <w:r w:rsidRPr="00C73ED3">
              <w:rPr>
                <w:sz w:val="18"/>
              </w:rPr>
              <w:t xml:space="preserve">nadmístního významu OR2  Mohelnice - Zábřeh – Šumperk – Jeseník – Mikulovice – Polsko (v podstatě v úseku Šumperk-Jeseník, tj. přes masiv Jeseníků, ostatní úseky bývalé osy spadají do rozvojových oblastí), dále </w:t>
            </w:r>
            <w:r w:rsidR="00464766" w:rsidRPr="00C73ED3">
              <w:rPr>
                <w:sz w:val="18"/>
              </w:rPr>
              <w:t>upravila</w:t>
            </w:r>
            <w:r w:rsidRPr="00C73ED3">
              <w:rPr>
                <w:sz w:val="18"/>
              </w:rPr>
              <w:t xml:space="preserve"> poloh</w:t>
            </w:r>
            <w:r w:rsidR="00464766" w:rsidRPr="00C73ED3">
              <w:rPr>
                <w:sz w:val="18"/>
              </w:rPr>
              <w:t>u</w:t>
            </w:r>
            <w:r w:rsidRPr="00C73ED3">
              <w:rPr>
                <w:sz w:val="18"/>
              </w:rPr>
              <w:t xml:space="preserve"> u dílčích úseků koridorů DI a TI, </w:t>
            </w:r>
            <w:r w:rsidR="00464766" w:rsidRPr="00C73ED3">
              <w:rPr>
                <w:sz w:val="18"/>
              </w:rPr>
              <w:t xml:space="preserve">navrhla </w:t>
            </w:r>
            <w:r w:rsidRPr="00C73ED3">
              <w:rPr>
                <w:sz w:val="18"/>
              </w:rPr>
              <w:t>na Jesenicku</w:t>
            </w:r>
            <w:r w:rsidRPr="00C73ED3">
              <w:rPr>
                <w:spacing w:val="-5"/>
                <w:sz w:val="18"/>
              </w:rPr>
              <w:t xml:space="preserve"> </w:t>
            </w:r>
            <w:r w:rsidRPr="00C73ED3">
              <w:rPr>
                <w:sz w:val="18"/>
              </w:rPr>
              <w:t>směrování</w:t>
            </w:r>
            <w:r w:rsidRPr="00C73ED3">
              <w:rPr>
                <w:spacing w:val="-5"/>
                <w:sz w:val="18"/>
              </w:rPr>
              <w:t xml:space="preserve"> </w:t>
            </w:r>
            <w:r w:rsidRPr="00C73ED3">
              <w:rPr>
                <w:sz w:val="18"/>
              </w:rPr>
              <w:t>nové</w:t>
            </w:r>
            <w:r w:rsidRPr="00C73ED3">
              <w:rPr>
                <w:spacing w:val="-2"/>
                <w:sz w:val="18"/>
              </w:rPr>
              <w:t xml:space="preserve"> </w:t>
            </w:r>
            <w:r w:rsidRPr="00C73ED3">
              <w:rPr>
                <w:sz w:val="18"/>
              </w:rPr>
              <w:t>významné</w:t>
            </w:r>
            <w:r w:rsidRPr="00C73ED3">
              <w:rPr>
                <w:spacing w:val="-3"/>
                <w:sz w:val="18"/>
              </w:rPr>
              <w:t xml:space="preserve"> </w:t>
            </w:r>
            <w:r w:rsidRPr="00C73ED3">
              <w:rPr>
                <w:sz w:val="18"/>
              </w:rPr>
              <w:t>rozvojové</w:t>
            </w:r>
            <w:r w:rsidRPr="00C73ED3">
              <w:rPr>
                <w:spacing w:val="-3"/>
                <w:sz w:val="18"/>
              </w:rPr>
              <w:t xml:space="preserve"> </w:t>
            </w:r>
            <w:r w:rsidRPr="00C73ED3">
              <w:rPr>
                <w:sz w:val="18"/>
              </w:rPr>
              <w:t>plochy</w:t>
            </w:r>
            <w:r w:rsidRPr="00C73ED3">
              <w:rPr>
                <w:spacing w:val="-4"/>
                <w:sz w:val="18"/>
              </w:rPr>
              <w:t xml:space="preserve"> </w:t>
            </w:r>
            <w:r w:rsidRPr="00C73ED3">
              <w:rPr>
                <w:sz w:val="18"/>
              </w:rPr>
              <w:t>pro</w:t>
            </w:r>
            <w:r w:rsidRPr="00C73ED3">
              <w:rPr>
                <w:spacing w:val="-5"/>
                <w:sz w:val="18"/>
              </w:rPr>
              <w:t xml:space="preserve"> </w:t>
            </w:r>
            <w:r w:rsidRPr="00C73ED3">
              <w:rPr>
                <w:sz w:val="18"/>
              </w:rPr>
              <w:t>sport</w:t>
            </w:r>
            <w:r w:rsidRPr="00C73ED3">
              <w:rPr>
                <w:spacing w:val="-2"/>
                <w:sz w:val="18"/>
              </w:rPr>
              <w:t xml:space="preserve"> </w:t>
            </w:r>
            <w:r w:rsidRPr="00C73ED3">
              <w:rPr>
                <w:sz w:val="18"/>
              </w:rPr>
              <w:t>a</w:t>
            </w:r>
            <w:r w:rsidR="006673D6" w:rsidRPr="00C73ED3">
              <w:rPr>
                <w:sz w:val="18"/>
              </w:rPr>
              <w:t> </w:t>
            </w:r>
            <w:r w:rsidRPr="00C73ED3">
              <w:rPr>
                <w:sz w:val="18"/>
              </w:rPr>
              <w:t>rekreaci</w:t>
            </w:r>
            <w:r w:rsidR="004C2EB6" w:rsidRPr="00C73ED3">
              <w:rPr>
                <w:sz w:val="18"/>
              </w:rPr>
              <w:t>,</w:t>
            </w:r>
            <w:r w:rsidR="00464766" w:rsidRPr="00C73ED3">
              <w:rPr>
                <w:spacing w:val="-4"/>
                <w:sz w:val="18"/>
              </w:rPr>
              <w:t xml:space="preserve"> a vymezila</w:t>
            </w:r>
            <w:r w:rsidRPr="00C73ED3">
              <w:rPr>
                <w:spacing w:val="-4"/>
                <w:sz w:val="18"/>
              </w:rPr>
              <w:t xml:space="preserve"> </w:t>
            </w:r>
            <w:r w:rsidRPr="00C73ED3">
              <w:rPr>
                <w:sz w:val="18"/>
              </w:rPr>
              <w:t>území významné pro situování protipovodňových</w:t>
            </w:r>
            <w:r w:rsidRPr="00C73ED3">
              <w:rPr>
                <w:spacing w:val="-6"/>
                <w:sz w:val="18"/>
              </w:rPr>
              <w:t xml:space="preserve"> </w:t>
            </w:r>
            <w:r w:rsidRPr="00C73ED3">
              <w:rPr>
                <w:sz w:val="18"/>
              </w:rPr>
              <w:t>opatření.</w:t>
            </w:r>
          </w:p>
          <w:p w14:paraId="219530AB" w14:textId="31EF439C" w:rsidR="00B66200" w:rsidRPr="00C73ED3" w:rsidRDefault="00B66200" w:rsidP="009B30F4">
            <w:pPr>
              <w:pStyle w:val="TableParagraph"/>
              <w:widowControl/>
              <w:spacing w:before="1"/>
              <w:ind w:left="57" w:right="57"/>
              <w:jc w:val="both"/>
              <w:rPr>
                <w:sz w:val="18"/>
              </w:rPr>
            </w:pPr>
            <w:r w:rsidRPr="00C73ED3">
              <w:rPr>
                <w:sz w:val="18"/>
              </w:rPr>
              <w:t>Nové požadavky vyplývající z Aktualizace č. 4 PÚR ČR – ve vztahu na sucho - budou prověřeny a zapracovány do úplné aktualizace ZÚR OK, když práce na Zprávě o uplatňování ZÚR OK za uplynulé období budou zahájeny v letošním roce.</w:t>
            </w:r>
          </w:p>
        </w:tc>
      </w:tr>
      <w:tr w:rsidR="00D20D35" w:rsidRPr="00D20D35" w14:paraId="667DA235" w14:textId="77777777" w:rsidTr="00937E13">
        <w:trPr>
          <w:trHeight w:val="20"/>
          <w:jc w:val="center"/>
        </w:trPr>
        <w:tc>
          <w:tcPr>
            <w:tcW w:w="567" w:type="dxa"/>
            <w:shd w:val="clear" w:color="auto" w:fill="auto"/>
            <w:tcMar>
              <w:top w:w="57" w:type="dxa"/>
              <w:left w:w="57" w:type="dxa"/>
            </w:tcMar>
          </w:tcPr>
          <w:p w14:paraId="7EC30A69" w14:textId="10E66F21" w:rsidR="00A724B7" w:rsidRPr="00D20D35" w:rsidRDefault="009C754B" w:rsidP="008B0A1D">
            <w:pPr>
              <w:ind w:left="57" w:right="57"/>
              <w:jc w:val="center"/>
              <w:rPr>
                <w:b/>
                <w:bCs/>
                <w:sz w:val="18"/>
                <w:szCs w:val="18"/>
              </w:rPr>
            </w:pPr>
            <w:r w:rsidRPr="00D20D35">
              <w:rPr>
                <w:b/>
                <w:bCs/>
                <w:sz w:val="18"/>
                <w:szCs w:val="18"/>
              </w:rPr>
              <w:lastRenderedPageBreak/>
              <w:t>27</w:t>
            </w:r>
            <w:r w:rsidR="00A724B7" w:rsidRPr="00D20D35">
              <w:rPr>
                <w:b/>
                <w:bCs/>
                <w:sz w:val="18"/>
                <w:szCs w:val="18"/>
              </w:rPr>
              <w:t>.</w:t>
            </w:r>
          </w:p>
        </w:tc>
        <w:tc>
          <w:tcPr>
            <w:tcW w:w="2098" w:type="dxa"/>
            <w:shd w:val="clear" w:color="auto" w:fill="auto"/>
          </w:tcPr>
          <w:p w14:paraId="1B734E04" w14:textId="77777777" w:rsidR="00A724B7" w:rsidRPr="00D20D35" w:rsidRDefault="00A724B7" w:rsidP="008B0A1D">
            <w:pPr>
              <w:pStyle w:val="TableParagraph"/>
              <w:ind w:left="57" w:right="57"/>
              <w:rPr>
                <w:b/>
                <w:sz w:val="18"/>
              </w:rPr>
            </w:pPr>
            <w:r w:rsidRPr="00D20D35">
              <w:rPr>
                <w:b/>
                <w:sz w:val="18"/>
              </w:rPr>
              <w:t>Pardubický kraj</w:t>
            </w:r>
          </w:p>
        </w:tc>
        <w:tc>
          <w:tcPr>
            <w:tcW w:w="5443" w:type="dxa"/>
            <w:shd w:val="clear" w:color="auto" w:fill="auto"/>
          </w:tcPr>
          <w:p w14:paraId="3184AA46" w14:textId="77777777" w:rsidR="00A724B7" w:rsidRPr="00D20D35" w:rsidRDefault="00A724B7" w:rsidP="008B0A1D">
            <w:pPr>
              <w:pStyle w:val="TableParagraph"/>
              <w:widowControl/>
              <w:ind w:left="57" w:right="57"/>
              <w:jc w:val="both"/>
              <w:rPr>
                <w:b/>
                <w:sz w:val="18"/>
              </w:rPr>
            </w:pPr>
            <w:r w:rsidRPr="00D20D35">
              <w:rPr>
                <w:b/>
                <w:sz w:val="18"/>
              </w:rPr>
              <w:t>čl. (71) SOB3 Specifická oblast Jeseníky–Králický Sněžník Kapitola 4 „Specifické oblasti“</w:t>
            </w:r>
          </w:p>
          <w:p w14:paraId="49850975" w14:textId="77777777" w:rsidR="00A724B7" w:rsidRPr="00D20D35" w:rsidRDefault="00A724B7" w:rsidP="008B0A1D">
            <w:pPr>
              <w:pStyle w:val="TableParagraph"/>
              <w:widowControl/>
              <w:spacing w:line="206" w:lineRule="exact"/>
              <w:ind w:left="57" w:right="57"/>
              <w:jc w:val="both"/>
              <w:rPr>
                <w:b/>
                <w:sz w:val="18"/>
              </w:rPr>
            </w:pPr>
            <w:r w:rsidRPr="00D20D35">
              <w:rPr>
                <w:b/>
                <w:sz w:val="18"/>
              </w:rPr>
              <w:t>Úkoly pro územní plánování, písm. a), b), c), d) a e):</w:t>
            </w:r>
          </w:p>
          <w:p w14:paraId="0FC8B907"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226F0E1F" w14:textId="77777777" w:rsidR="00A724B7" w:rsidRPr="00D20D35" w:rsidRDefault="00A724B7" w:rsidP="006673D6">
            <w:pPr>
              <w:pStyle w:val="TableParagraph"/>
              <w:widowControl/>
              <w:numPr>
                <w:ilvl w:val="0"/>
                <w:numId w:val="40"/>
              </w:numPr>
              <w:tabs>
                <w:tab w:val="left" w:pos="469"/>
              </w:tabs>
              <w:spacing w:before="60"/>
              <w:ind w:left="57" w:right="57" w:firstLine="0"/>
              <w:jc w:val="both"/>
              <w:rPr>
                <w:sz w:val="18"/>
              </w:rPr>
            </w:pPr>
            <w:r w:rsidRPr="00D20D35">
              <w:rPr>
                <w:sz w:val="18"/>
              </w:rPr>
              <w:t>identifikovat hlavní póly a střediska ekonomického</w:t>
            </w:r>
            <w:r w:rsidRPr="00D20D35">
              <w:rPr>
                <w:spacing w:val="-27"/>
                <w:sz w:val="18"/>
              </w:rPr>
              <w:t xml:space="preserve"> </w:t>
            </w:r>
            <w:r w:rsidRPr="00D20D35">
              <w:rPr>
                <w:sz w:val="18"/>
              </w:rPr>
              <w:t>rozvoje oblasti a vy-tvářet zde územní podmínky pro zkvalitnění a rozvoj dopravní a technické infrastruktury, bydlení a občanského</w:t>
            </w:r>
            <w:r w:rsidRPr="00D20D35">
              <w:rPr>
                <w:spacing w:val="-3"/>
                <w:sz w:val="18"/>
              </w:rPr>
              <w:t xml:space="preserve"> </w:t>
            </w:r>
            <w:r w:rsidRPr="00D20D35">
              <w:rPr>
                <w:sz w:val="18"/>
              </w:rPr>
              <w:t>vybavení,</w:t>
            </w:r>
          </w:p>
          <w:p w14:paraId="197D872B" w14:textId="77777777" w:rsidR="00A724B7" w:rsidRPr="00D20D35" w:rsidRDefault="00A724B7" w:rsidP="006673D6">
            <w:pPr>
              <w:pStyle w:val="TableParagraph"/>
              <w:widowControl/>
              <w:numPr>
                <w:ilvl w:val="0"/>
                <w:numId w:val="40"/>
              </w:numPr>
              <w:tabs>
                <w:tab w:val="left" w:pos="469"/>
              </w:tabs>
              <w:spacing w:before="60"/>
              <w:ind w:left="57" w:right="57" w:firstLine="0"/>
              <w:jc w:val="both"/>
              <w:rPr>
                <w:sz w:val="18"/>
              </w:rPr>
            </w:pPr>
            <w:r w:rsidRPr="00D20D35">
              <w:rPr>
                <w:sz w:val="18"/>
              </w:rPr>
              <w:t>vytvářet územní podmínky pro zlepšení dopravní</w:t>
            </w:r>
            <w:r w:rsidRPr="00D20D35">
              <w:rPr>
                <w:spacing w:val="-23"/>
                <w:sz w:val="18"/>
              </w:rPr>
              <w:t xml:space="preserve"> </w:t>
            </w:r>
            <w:r w:rsidRPr="00D20D35">
              <w:rPr>
                <w:sz w:val="18"/>
              </w:rPr>
              <w:t>dostupnosti území a přeshraničních dopravních tahů, zejména na Kladsko,</w:t>
            </w:r>
          </w:p>
          <w:p w14:paraId="7FB7302B" w14:textId="049B657B" w:rsidR="00A724B7" w:rsidRPr="00D20D35" w:rsidRDefault="00A724B7" w:rsidP="006673D6">
            <w:pPr>
              <w:pStyle w:val="TableParagraph"/>
              <w:widowControl/>
              <w:numPr>
                <w:ilvl w:val="0"/>
                <w:numId w:val="40"/>
              </w:numPr>
              <w:tabs>
                <w:tab w:val="left" w:pos="468"/>
                <w:tab w:val="left" w:pos="469"/>
              </w:tabs>
              <w:spacing w:before="60"/>
              <w:ind w:left="57" w:right="57" w:firstLine="0"/>
              <w:jc w:val="both"/>
              <w:rPr>
                <w:sz w:val="18"/>
              </w:rPr>
            </w:pPr>
            <w:r w:rsidRPr="00D20D35">
              <w:rPr>
                <w:sz w:val="18"/>
              </w:rPr>
              <w:t>vytvářet územní podmínky pro rozvoj systému pěších a</w:t>
            </w:r>
            <w:r w:rsidR="006673D6">
              <w:rPr>
                <w:sz w:val="18"/>
              </w:rPr>
              <w:t> </w:t>
            </w:r>
            <w:r w:rsidRPr="00D20D35">
              <w:rPr>
                <w:sz w:val="18"/>
              </w:rPr>
              <w:t>cyklistických tras a propojení systému se sousedním Polskem, koncepčního rozvoje systému dálkových</w:t>
            </w:r>
            <w:r w:rsidRPr="00D20D35">
              <w:rPr>
                <w:spacing w:val="-24"/>
                <w:sz w:val="18"/>
              </w:rPr>
              <w:t xml:space="preserve"> </w:t>
            </w:r>
            <w:r w:rsidRPr="00D20D35">
              <w:rPr>
                <w:sz w:val="18"/>
              </w:rPr>
              <w:t>tras,</w:t>
            </w:r>
          </w:p>
          <w:p w14:paraId="31BFE0A0" w14:textId="0D156016" w:rsidR="00A724B7" w:rsidRPr="00D20D35" w:rsidRDefault="00A724B7" w:rsidP="006673D6">
            <w:pPr>
              <w:pStyle w:val="TableParagraph"/>
              <w:widowControl/>
              <w:numPr>
                <w:ilvl w:val="0"/>
                <w:numId w:val="40"/>
              </w:numPr>
              <w:tabs>
                <w:tab w:val="left" w:pos="469"/>
              </w:tabs>
              <w:spacing w:before="60"/>
              <w:ind w:left="57" w:right="57" w:firstLine="0"/>
              <w:jc w:val="both"/>
              <w:rPr>
                <w:sz w:val="18"/>
              </w:rPr>
            </w:pPr>
            <w:r w:rsidRPr="00D20D35">
              <w:rPr>
                <w:sz w:val="18"/>
              </w:rPr>
              <w:t>vytvářet územní podmínky pro rozvoj rekreace a</w:t>
            </w:r>
            <w:r w:rsidRPr="00D20D35">
              <w:rPr>
                <w:spacing w:val="-22"/>
                <w:sz w:val="18"/>
              </w:rPr>
              <w:t xml:space="preserve"> </w:t>
            </w:r>
            <w:r w:rsidRPr="00D20D35">
              <w:rPr>
                <w:sz w:val="18"/>
              </w:rPr>
              <w:t>cestovního ruchu, dřevozpracujícího průmyslu a ekologického zemědělství</w:t>
            </w:r>
            <w:r w:rsidR="00C43E39" w:rsidRPr="00D20D35">
              <w:rPr>
                <w:sz w:val="18"/>
              </w:rPr>
              <w:t>,</w:t>
            </w:r>
          </w:p>
          <w:p w14:paraId="29192F78" w14:textId="2886D060" w:rsidR="00E57155" w:rsidRPr="00D20D35" w:rsidRDefault="00A724B7" w:rsidP="006673D6">
            <w:pPr>
              <w:pStyle w:val="TableParagraph"/>
              <w:widowControl/>
              <w:numPr>
                <w:ilvl w:val="0"/>
                <w:numId w:val="40"/>
              </w:numPr>
              <w:tabs>
                <w:tab w:val="left" w:pos="469"/>
              </w:tabs>
              <w:spacing w:before="60"/>
              <w:ind w:left="57" w:right="57" w:firstLine="0"/>
              <w:jc w:val="both"/>
              <w:rPr>
                <w:sz w:val="18"/>
              </w:rPr>
            </w:pPr>
            <w:r w:rsidRPr="00D20D35">
              <w:rPr>
                <w:sz w:val="18"/>
              </w:rPr>
              <w:t>vytvářet územní podmínky pro zemědělskou výrobu podhorského a horského charakteru, zejména</w:t>
            </w:r>
            <w:r w:rsidRPr="00D20D35">
              <w:rPr>
                <w:spacing w:val="-26"/>
                <w:sz w:val="18"/>
              </w:rPr>
              <w:t xml:space="preserve"> </w:t>
            </w:r>
            <w:r w:rsidRPr="00D20D35">
              <w:rPr>
                <w:sz w:val="18"/>
              </w:rPr>
              <w:t>vymezením vhodných území pro zatravňování a</w:t>
            </w:r>
            <w:r w:rsidRPr="00D20D35">
              <w:rPr>
                <w:spacing w:val="-8"/>
                <w:sz w:val="18"/>
              </w:rPr>
              <w:t xml:space="preserve"> </w:t>
            </w:r>
            <w:r w:rsidRPr="00D20D35">
              <w:rPr>
                <w:sz w:val="18"/>
              </w:rPr>
              <w:t>pastvinářství</w:t>
            </w:r>
            <w:r w:rsidR="006673D6">
              <w:rPr>
                <w:sz w:val="18"/>
              </w:rPr>
              <w:t>.</w:t>
            </w:r>
          </w:p>
        </w:tc>
        <w:tc>
          <w:tcPr>
            <w:tcW w:w="6066" w:type="dxa"/>
            <w:shd w:val="clear" w:color="auto" w:fill="auto"/>
          </w:tcPr>
          <w:p w14:paraId="7C22C9C4" w14:textId="75238859" w:rsidR="004C2EB6" w:rsidRPr="00C73ED3" w:rsidRDefault="004C2EB6" w:rsidP="008B0A1D">
            <w:pPr>
              <w:pStyle w:val="TableParagraph"/>
              <w:widowControl/>
              <w:spacing w:line="242" w:lineRule="auto"/>
              <w:ind w:left="57" w:right="57"/>
              <w:jc w:val="both"/>
              <w:rPr>
                <w:sz w:val="18"/>
              </w:rPr>
            </w:pPr>
            <w:r w:rsidRPr="00C73ED3">
              <w:rPr>
                <w:sz w:val="18"/>
                <w:u w:val="single"/>
              </w:rPr>
              <w:t>Vyjádření Pardubického kraje</w:t>
            </w:r>
            <w:r w:rsidRPr="00C73ED3">
              <w:rPr>
                <w:sz w:val="18"/>
              </w:rPr>
              <w:t xml:space="preserve"> </w:t>
            </w:r>
          </w:p>
          <w:p w14:paraId="2678F68B" w14:textId="46DC3F3F" w:rsidR="00851ACD" w:rsidRPr="00C73ED3" w:rsidRDefault="00A724B7" w:rsidP="008B0A1D">
            <w:pPr>
              <w:pStyle w:val="TableParagraph"/>
              <w:widowControl/>
              <w:spacing w:before="39"/>
              <w:ind w:left="57" w:right="57"/>
              <w:jc w:val="both"/>
              <w:rPr>
                <w:sz w:val="18"/>
              </w:rPr>
            </w:pPr>
            <w:r w:rsidRPr="00C73ED3">
              <w:rPr>
                <w:sz w:val="18"/>
              </w:rPr>
              <w:t>ZÚR Pk vymezují zásady pro specifickou oblast SOB 3, které jsou stanoveny ve čl. (68) ZÚR Pk: spolupracovat s Olomouckým krajem na vytváření podmínek pro stabilizaci obyvatel oblasti; ve spolupráci s</w:t>
            </w:r>
            <w:r w:rsidR="006673D6" w:rsidRPr="00C73ED3">
              <w:rPr>
                <w:sz w:val="18"/>
              </w:rPr>
              <w:t> </w:t>
            </w:r>
            <w:r w:rsidRPr="00C73ED3">
              <w:rPr>
                <w:sz w:val="18"/>
              </w:rPr>
              <w:t>Olomouckým krajem zlepšit dopravní spojení v koridorech silnic I/11, I/43 (</w:t>
            </w:r>
            <w:r w:rsidR="00C50414" w:rsidRPr="00C73ED3">
              <w:rPr>
                <w:sz w:val="18"/>
              </w:rPr>
              <w:t>dálnic D35</w:t>
            </w:r>
            <w:r w:rsidRPr="00C73ED3">
              <w:rPr>
                <w:sz w:val="18"/>
              </w:rPr>
              <w:t xml:space="preserve"> – Polsko) a II/312 (Králíky – Hanušovice); zlepšit železniční spojení ve směrech na Ústí nad Orlicí a Polsko; vytvářet podmínky pro rozvoj rekreace a cestovního ruchu; vytvářet podmínky pro saturaci ekonomických a sociálních potřeb a zájmů ochrany přírody.</w:t>
            </w:r>
          </w:p>
          <w:p w14:paraId="1BB667A5" w14:textId="77777777" w:rsidR="00A724B7" w:rsidRPr="00C73ED3" w:rsidRDefault="00A724B7" w:rsidP="008B0A1D">
            <w:pPr>
              <w:pStyle w:val="TableParagraph"/>
              <w:widowControl/>
              <w:spacing w:before="39"/>
              <w:ind w:left="57" w:right="57"/>
              <w:jc w:val="both"/>
              <w:rPr>
                <w:sz w:val="18"/>
              </w:rPr>
            </w:pPr>
            <w:r w:rsidRPr="00C73ED3">
              <w:rPr>
                <w:sz w:val="18"/>
              </w:rPr>
              <w:t xml:space="preserve">Úkoly pro územní plánování jsou uvedeny ve čl. (69) ZÚR Pk a ukládají: stabilizovat koridory dopravních staveb, zejména I/11 a I/43; zlepšit podmínky pro realizaci přeshraničních vazeb; prověřit možnosti využití rekreačního potenciálu území pro rekreaci; vytvářet podmínky pro zemědělskou výrobu podhorského, resp. horského charakteru; koordinovat územní rozvoj oblasti s polskými přístupy a záměry; respektovat požadavky na ochranu </w:t>
            </w:r>
            <w:r w:rsidR="00E56A31" w:rsidRPr="00C73ED3">
              <w:rPr>
                <w:sz w:val="18"/>
              </w:rPr>
              <w:t>přírodních a kulturních hodnost stanovených v odst. (115) až (118) ZÚR Pk.</w:t>
            </w:r>
            <w:r w:rsidR="00E56A31" w:rsidRPr="00C73ED3" w:rsidDel="00E56A31">
              <w:rPr>
                <w:sz w:val="18"/>
              </w:rPr>
              <w:t xml:space="preserve"> </w:t>
            </w:r>
          </w:p>
          <w:p w14:paraId="76F66B41" w14:textId="3FB2E0CF" w:rsidR="00851ACD" w:rsidRPr="00C73ED3" w:rsidRDefault="00851ACD" w:rsidP="003B39F8">
            <w:pPr>
              <w:pStyle w:val="TableParagraph"/>
              <w:widowControl/>
              <w:spacing w:before="39" w:after="840"/>
              <w:ind w:left="57" w:right="57"/>
              <w:jc w:val="both"/>
              <w:rPr>
                <w:sz w:val="18"/>
              </w:rPr>
            </w:pPr>
            <w:r w:rsidRPr="00C73ED3">
              <w:rPr>
                <w:sz w:val="18"/>
              </w:rPr>
              <w:t>Stanovené úkoly v čl. (71) PÚR ČR pro SOB3 budou v rámci aktualizace ZÚR Pk prověřeny a případně zpřesněny.</w:t>
            </w:r>
          </w:p>
        </w:tc>
      </w:tr>
      <w:tr w:rsidR="00D20D35" w:rsidRPr="00D20D35" w14:paraId="7B008B1D" w14:textId="77777777" w:rsidTr="00937E13">
        <w:trPr>
          <w:trHeight w:val="20"/>
          <w:jc w:val="center"/>
        </w:trPr>
        <w:tc>
          <w:tcPr>
            <w:tcW w:w="567" w:type="dxa"/>
            <w:shd w:val="clear" w:color="auto" w:fill="auto"/>
            <w:tcMar>
              <w:top w:w="57" w:type="dxa"/>
              <w:left w:w="57" w:type="dxa"/>
            </w:tcMar>
          </w:tcPr>
          <w:p w14:paraId="7CC4C65C" w14:textId="45A6D0FC" w:rsidR="00A724B7" w:rsidRPr="00D20D35" w:rsidRDefault="009C754B" w:rsidP="008B0A1D">
            <w:pPr>
              <w:ind w:left="57" w:right="57"/>
              <w:jc w:val="center"/>
              <w:rPr>
                <w:b/>
                <w:bCs/>
                <w:sz w:val="18"/>
                <w:szCs w:val="18"/>
              </w:rPr>
            </w:pPr>
            <w:r w:rsidRPr="00D20D35">
              <w:rPr>
                <w:b/>
                <w:bCs/>
                <w:sz w:val="18"/>
                <w:szCs w:val="18"/>
              </w:rPr>
              <w:lastRenderedPageBreak/>
              <w:t>28</w:t>
            </w:r>
            <w:r w:rsidR="00A724B7" w:rsidRPr="00D20D35">
              <w:rPr>
                <w:b/>
                <w:bCs/>
                <w:sz w:val="18"/>
                <w:szCs w:val="18"/>
              </w:rPr>
              <w:t>.</w:t>
            </w:r>
          </w:p>
        </w:tc>
        <w:tc>
          <w:tcPr>
            <w:tcW w:w="2098" w:type="dxa"/>
            <w:shd w:val="clear" w:color="auto" w:fill="auto"/>
          </w:tcPr>
          <w:p w14:paraId="23FAA1F9" w14:textId="77777777" w:rsidR="00A724B7" w:rsidRPr="00D20D35" w:rsidRDefault="00A724B7" w:rsidP="008B0A1D">
            <w:pPr>
              <w:pStyle w:val="TableParagraph"/>
              <w:ind w:left="57" w:right="57"/>
              <w:rPr>
                <w:b/>
                <w:sz w:val="18"/>
              </w:rPr>
            </w:pPr>
            <w:r w:rsidRPr="00D20D35">
              <w:rPr>
                <w:b/>
                <w:sz w:val="18"/>
              </w:rPr>
              <w:t>Moravskoslezský kraj</w:t>
            </w:r>
          </w:p>
        </w:tc>
        <w:tc>
          <w:tcPr>
            <w:tcW w:w="5443" w:type="dxa"/>
            <w:shd w:val="clear" w:color="auto" w:fill="auto"/>
          </w:tcPr>
          <w:p w14:paraId="61248C52" w14:textId="77777777" w:rsidR="00A724B7" w:rsidRPr="00D20D35" w:rsidRDefault="00A724B7" w:rsidP="008B0A1D">
            <w:pPr>
              <w:pStyle w:val="TableParagraph"/>
              <w:widowControl/>
              <w:ind w:left="57" w:right="57"/>
              <w:jc w:val="both"/>
              <w:rPr>
                <w:b/>
                <w:sz w:val="18"/>
              </w:rPr>
            </w:pPr>
            <w:r w:rsidRPr="00D20D35">
              <w:rPr>
                <w:b/>
                <w:sz w:val="18"/>
              </w:rPr>
              <w:t>čl. (72) SOB4 Specifická oblast Karvinsko Kapitola 4 „Specifické oblasti“</w:t>
            </w:r>
          </w:p>
          <w:p w14:paraId="52280ED6" w14:textId="7FC60875" w:rsidR="00A724B7" w:rsidRPr="00D20D35" w:rsidRDefault="00A724B7" w:rsidP="008B0A1D">
            <w:pPr>
              <w:pStyle w:val="TableParagraph"/>
              <w:widowControl/>
              <w:ind w:left="57" w:right="57"/>
              <w:jc w:val="both"/>
              <w:rPr>
                <w:b/>
                <w:sz w:val="18"/>
              </w:rPr>
            </w:pPr>
            <w:r w:rsidRPr="00D20D35">
              <w:rPr>
                <w:b/>
                <w:sz w:val="18"/>
              </w:rPr>
              <w:t>Úkoly pro územní plánování, písm. a), b), c), d)</w:t>
            </w:r>
            <w:r w:rsidR="002F5159" w:rsidRPr="00D20D35">
              <w:rPr>
                <w:b/>
                <w:sz w:val="18"/>
              </w:rPr>
              <w:t>,</w:t>
            </w:r>
            <w:r w:rsidRPr="00D20D35">
              <w:rPr>
                <w:b/>
                <w:sz w:val="18"/>
              </w:rPr>
              <w:t xml:space="preserve"> e) a f):</w:t>
            </w:r>
          </w:p>
          <w:p w14:paraId="65CE1AE8"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2EEB1717" w14:textId="77777777" w:rsidR="00A724B7" w:rsidRPr="00D20D35" w:rsidRDefault="00A724B7" w:rsidP="006673D6">
            <w:pPr>
              <w:pStyle w:val="TableParagraph"/>
              <w:widowControl/>
              <w:numPr>
                <w:ilvl w:val="0"/>
                <w:numId w:val="39"/>
              </w:numPr>
              <w:tabs>
                <w:tab w:val="left" w:pos="469"/>
              </w:tabs>
              <w:spacing w:before="60"/>
              <w:ind w:left="57" w:right="57" w:firstLine="0"/>
              <w:jc w:val="both"/>
              <w:rPr>
                <w:sz w:val="18"/>
              </w:rPr>
            </w:pPr>
            <w:r w:rsidRPr="00D20D35">
              <w:rPr>
                <w:sz w:val="18"/>
              </w:rPr>
              <w:t>vytvářet územní podmínky pro regeneraci sídel, zejména</w:t>
            </w:r>
            <w:r w:rsidRPr="00D20D35">
              <w:rPr>
                <w:spacing w:val="-24"/>
                <w:sz w:val="18"/>
              </w:rPr>
              <w:t xml:space="preserve"> </w:t>
            </w:r>
            <w:r w:rsidRPr="00D20D35">
              <w:rPr>
                <w:sz w:val="18"/>
              </w:rPr>
              <w:t>pro přestavbu zastavěného</w:t>
            </w:r>
            <w:r w:rsidRPr="00D20D35">
              <w:rPr>
                <w:spacing w:val="-3"/>
                <w:sz w:val="18"/>
              </w:rPr>
              <w:t xml:space="preserve"> </w:t>
            </w:r>
            <w:r w:rsidRPr="00D20D35">
              <w:rPr>
                <w:sz w:val="18"/>
              </w:rPr>
              <w:t>území,</w:t>
            </w:r>
          </w:p>
          <w:p w14:paraId="0BE19AE9" w14:textId="77777777" w:rsidR="00A724B7" w:rsidRPr="00D20D35" w:rsidRDefault="00A724B7" w:rsidP="006673D6">
            <w:pPr>
              <w:pStyle w:val="TableParagraph"/>
              <w:widowControl/>
              <w:numPr>
                <w:ilvl w:val="0"/>
                <w:numId w:val="39"/>
              </w:numPr>
              <w:tabs>
                <w:tab w:val="left" w:pos="469"/>
              </w:tabs>
              <w:spacing w:before="60"/>
              <w:ind w:left="57" w:right="57" w:firstLine="0"/>
              <w:jc w:val="both"/>
              <w:rPr>
                <w:sz w:val="18"/>
              </w:rPr>
            </w:pPr>
            <w:r w:rsidRPr="00D20D35">
              <w:rPr>
                <w:sz w:val="18"/>
              </w:rPr>
              <w:t>vytvářet územní podmínky pro rekultivaci a revitalizaci devastovaných ploch a brownfields za účelem vyhledávání ploch vhodných k využití pro ekonomické aktivity a pro rekreaci,</w:t>
            </w:r>
          </w:p>
          <w:p w14:paraId="6900900B" w14:textId="01E450C5" w:rsidR="00A724B7" w:rsidRPr="00D20D35" w:rsidRDefault="00A724B7" w:rsidP="006673D6">
            <w:pPr>
              <w:pStyle w:val="TableParagraph"/>
              <w:widowControl/>
              <w:numPr>
                <w:ilvl w:val="0"/>
                <w:numId w:val="39"/>
              </w:numPr>
              <w:tabs>
                <w:tab w:val="left" w:pos="468"/>
                <w:tab w:val="left" w:pos="469"/>
              </w:tabs>
              <w:spacing w:before="60" w:line="206" w:lineRule="exact"/>
              <w:ind w:left="57" w:right="57" w:firstLine="0"/>
              <w:jc w:val="both"/>
              <w:rPr>
                <w:sz w:val="18"/>
              </w:rPr>
            </w:pPr>
            <w:r w:rsidRPr="00D20D35">
              <w:rPr>
                <w:sz w:val="18"/>
              </w:rPr>
              <w:t>koncepčně řešit začlenění ploch rekultivovaných po</w:t>
            </w:r>
            <w:r w:rsidRPr="00D20D35">
              <w:rPr>
                <w:spacing w:val="-25"/>
                <w:sz w:val="18"/>
              </w:rPr>
              <w:t xml:space="preserve"> </w:t>
            </w:r>
            <w:r w:rsidRPr="00D20D35">
              <w:rPr>
                <w:sz w:val="18"/>
              </w:rPr>
              <w:t>těžbě, s</w:t>
            </w:r>
            <w:r w:rsidR="006673D6">
              <w:rPr>
                <w:sz w:val="18"/>
              </w:rPr>
              <w:t> </w:t>
            </w:r>
            <w:r w:rsidRPr="00D20D35">
              <w:rPr>
                <w:sz w:val="18"/>
              </w:rPr>
              <w:t>přihlédnutím k možnosti začlenit kvalitní biotopy do územního systému ekologické</w:t>
            </w:r>
            <w:r w:rsidRPr="00D20D35">
              <w:rPr>
                <w:spacing w:val="-4"/>
                <w:sz w:val="18"/>
              </w:rPr>
              <w:t xml:space="preserve"> </w:t>
            </w:r>
            <w:r w:rsidRPr="00D20D35">
              <w:rPr>
                <w:sz w:val="18"/>
              </w:rPr>
              <w:t>stability,</w:t>
            </w:r>
          </w:p>
          <w:p w14:paraId="55A2E710" w14:textId="77777777" w:rsidR="00A724B7" w:rsidRPr="00D20D35" w:rsidRDefault="00A724B7" w:rsidP="006673D6">
            <w:pPr>
              <w:pStyle w:val="TableParagraph"/>
              <w:widowControl/>
              <w:numPr>
                <w:ilvl w:val="0"/>
                <w:numId w:val="39"/>
              </w:numPr>
              <w:tabs>
                <w:tab w:val="left" w:pos="469"/>
              </w:tabs>
              <w:spacing w:before="60"/>
              <w:ind w:left="57" w:right="57" w:firstLine="0"/>
              <w:jc w:val="both"/>
              <w:rPr>
                <w:sz w:val="18"/>
              </w:rPr>
            </w:pPr>
            <w:r w:rsidRPr="00D20D35">
              <w:rPr>
                <w:sz w:val="18"/>
              </w:rPr>
              <w:t>chránit před zastavěním plochy nezbytné pro vytvoření souvislých veřejně přístupných zelených pásů, vhodných</w:t>
            </w:r>
            <w:r w:rsidRPr="00D20D35">
              <w:rPr>
                <w:spacing w:val="-28"/>
                <w:sz w:val="18"/>
              </w:rPr>
              <w:t xml:space="preserve"> </w:t>
            </w:r>
            <w:r w:rsidRPr="00D20D35">
              <w:rPr>
                <w:sz w:val="18"/>
              </w:rPr>
              <w:t>pro nenáročné formy krátkodobé rekreace a dále pro</w:t>
            </w:r>
            <w:r w:rsidRPr="00D20D35">
              <w:rPr>
                <w:spacing w:val="-8"/>
                <w:sz w:val="18"/>
              </w:rPr>
              <w:t xml:space="preserve"> </w:t>
            </w:r>
            <w:r w:rsidRPr="00D20D35">
              <w:rPr>
                <w:sz w:val="18"/>
              </w:rPr>
              <w:t>vznik</w:t>
            </w:r>
          </w:p>
          <w:p w14:paraId="65872E52" w14:textId="77777777" w:rsidR="00A724B7" w:rsidRPr="00D20D35" w:rsidRDefault="00A724B7" w:rsidP="008B0A1D">
            <w:pPr>
              <w:pStyle w:val="TableParagraph"/>
              <w:widowControl/>
              <w:spacing w:line="205" w:lineRule="exact"/>
              <w:ind w:left="57" w:right="57"/>
              <w:jc w:val="both"/>
              <w:rPr>
                <w:sz w:val="18"/>
              </w:rPr>
            </w:pPr>
            <w:r w:rsidRPr="00D20D35">
              <w:rPr>
                <w:sz w:val="18"/>
              </w:rPr>
              <w:t>a rozvoj lesních porostů a zachování prostupnosti krajiny,</w:t>
            </w:r>
          </w:p>
          <w:p w14:paraId="0E08F402" w14:textId="77777777" w:rsidR="00A724B7" w:rsidRPr="00D20D35" w:rsidRDefault="00A724B7" w:rsidP="006673D6">
            <w:pPr>
              <w:pStyle w:val="TableParagraph"/>
              <w:widowControl/>
              <w:numPr>
                <w:ilvl w:val="0"/>
                <w:numId w:val="39"/>
              </w:numPr>
              <w:tabs>
                <w:tab w:val="left" w:pos="469"/>
              </w:tabs>
              <w:spacing w:before="60"/>
              <w:ind w:left="57" w:right="57" w:firstLine="0"/>
              <w:jc w:val="both"/>
              <w:rPr>
                <w:sz w:val="18"/>
              </w:rPr>
            </w:pPr>
            <w:r w:rsidRPr="00D20D35">
              <w:rPr>
                <w:sz w:val="18"/>
              </w:rPr>
              <w:t>prověřit možnosti umístění průmyslové zóny o velikosti</w:t>
            </w:r>
            <w:r w:rsidRPr="00D20D35">
              <w:rPr>
                <w:spacing w:val="-22"/>
                <w:sz w:val="18"/>
              </w:rPr>
              <w:t xml:space="preserve"> </w:t>
            </w:r>
            <w:r w:rsidRPr="00D20D35">
              <w:rPr>
                <w:sz w:val="18"/>
              </w:rPr>
              <w:t>cca 100 až 200 ha, včetně prověření možností využití ploch brownfields,</w:t>
            </w:r>
          </w:p>
          <w:p w14:paraId="088599A4" w14:textId="2F09F6D2" w:rsidR="00E57155" w:rsidRPr="00D20D35" w:rsidRDefault="00A724B7" w:rsidP="006673D6">
            <w:pPr>
              <w:pStyle w:val="TableParagraph"/>
              <w:widowControl/>
              <w:numPr>
                <w:ilvl w:val="0"/>
                <w:numId w:val="39"/>
              </w:numPr>
              <w:tabs>
                <w:tab w:val="left" w:pos="468"/>
                <w:tab w:val="left" w:pos="469"/>
              </w:tabs>
              <w:spacing w:before="60" w:line="206" w:lineRule="exact"/>
              <w:ind w:left="57" w:right="57" w:firstLine="0"/>
              <w:jc w:val="both"/>
              <w:rPr>
                <w:sz w:val="18"/>
              </w:rPr>
            </w:pPr>
            <w:r w:rsidRPr="00D20D35">
              <w:rPr>
                <w:sz w:val="18"/>
              </w:rPr>
              <w:t>vytvářet v rozsahu možností územního plánování</w:t>
            </w:r>
            <w:r w:rsidRPr="00D20D35">
              <w:rPr>
                <w:spacing w:val="-22"/>
                <w:sz w:val="18"/>
              </w:rPr>
              <w:t xml:space="preserve"> </w:t>
            </w:r>
            <w:r w:rsidRPr="00D20D35">
              <w:rPr>
                <w:sz w:val="18"/>
              </w:rPr>
              <w:t>územní podmínky pro zlepšování kvality ovzduší se zohledněním programů zlepšování kvality</w:t>
            </w:r>
            <w:r w:rsidRPr="00D20D35">
              <w:rPr>
                <w:spacing w:val="-3"/>
                <w:sz w:val="18"/>
              </w:rPr>
              <w:t xml:space="preserve"> </w:t>
            </w:r>
            <w:r w:rsidRPr="00D20D35">
              <w:rPr>
                <w:sz w:val="18"/>
              </w:rPr>
              <w:t>ovzduší.</w:t>
            </w:r>
          </w:p>
        </w:tc>
        <w:tc>
          <w:tcPr>
            <w:tcW w:w="6066" w:type="dxa"/>
            <w:shd w:val="clear" w:color="auto" w:fill="auto"/>
          </w:tcPr>
          <w:p w14:paraId="58CA1AF6" w14:textId="05AB8E55" w:rsidR="007642DB" w:rsidRPr="00C73ED3" w:rsidRDefault="004C2EB6" w:rsidP="003B39F8">
            <w:pPr>
              <w:pStyle w:val="TableParagraph"/>
              <w:widowControl/>
              <w:spacing w:line="242" w:lineRule="auto"/>
              <w:ind w:left="57" w:right="57"/>
              <w:jc w:val="both"/>
              <w:rPr>
                <w:sz w:val="18"/>
              </w:rPr>
            </w:pPr>
            <w:r w:rsidRPr="00C73ED3">
              <w:rPr>
                <w:sz w:val="18"/>
                <w:u w:val="single"/>
              </w:rPr>
              <w:t>Vyjádření Moravskoslezského kraje</w:t>
            </w:r>
            <w:r w:rsidRPr="00C73ED3">
              <w:rPr>
                <w:sz w:val="18"/>
              </w:rPr>
              <w:t xml:space="preserve"> </w:t>
            </w:r>
          </w:p>
          <w:p w14:paraId="0863E2CD" w14:textId="45DFD57C" w:rsidR="00A724B7" w:rsidRPr="00C73ED3" w:rsidRDefault="004158FB" w:rsidP="008B0A1D">
            <w:pPr>
              <w:pStyle w:val="TableParagraph"/>
              <w:widowControl/>
              <w:ind w:left="57" w:right="57"/>
              <w:jc w:val="both"/>
              <w:rPr>
                <w:sz w:val="18"/>
              </w:rPr>
            </w:pPr>
            <w:r w:rsidRPr="00C73ED3">
              <w:rPr>
                <w:sz w:val="18"/>
              </w:rPr>
              <w:t>ZÚR MSK, ve znění aktualizací, zpřesňují na území kraje vymezení specifické oblasti SOB4 Karvinsko, pro kterou dále stanovují podmínky pro rozhodování o změnách v území a úkoly pro územní plánování. Úkoly vyplývající z článku 72 PÚR jsou konkrétně rozpracovány a promítnuty také do jednotlivých záměrů kapitoly D. Část koridoru pro vedení silnice I/68 v</w:t>
            </w:r>
            <w:r w:rsidR="003B39F8">
              <w:rPr>
                <w:sz w:val="18"/>
              </w:rPr>
              <w:t> </w:t>
            </w:r>
            <w:r w:rsidRPr="00C73ED3">
              <w:rPr>
                <w:sz w:val="18"/>
              </w:rPr>
              <w:t>úseku Bohumín – Karviná je hájená v platných ZÚR MSK. Další část možného vedení propojení na D48 dosud není prověřena. Dle dostupných informací byla ze strany ŘSD rozpracována vyhledávací studie. Výsledky studie budou případně zapracovány do aktualizace, pořizované na základě zprávy o</w:t>
            </w:r>
            <w:r w:rsidR="006673D6" w:rsidRPr="00C73ED3">
              <w:rPr>
                <w:sz w:val="18"/>
              </w:rPr>
              <w:t> </w:t>
            </w:r>
            <w:r w:rsidRPr="00C73ED3">
              <w:rPr>
                <w:sz w:val="18"/>
              </w:rPr>
              <w:t>uplatňování. V ZÚR MSK je v kontextu bodu e) vymezena plocha RPZ1 Nad Barborou, jejíž rozsah a podmínky využití jsou upraveny Aktualizací č. 7 ZÚR MSK (předpoklad vydání 06/2023).</w:t>
            </w:r>
          </w:p>
        </w:tc>
      </w:tr>
      <w:tr w:rsidR="00D20D35" w:rsidRPr="00D20D35" w14:paraId="1976F481" w14:textId="77777777" w:rsidTr="00937E13">
        <w:trPr>
          <w:trHeight w:val="20"/>
          <w:jc w:val="center"/>
        </w:trPr>
        <w:tc>
          <w:tcPr>
            <w:tcW w:w="567" w:type="dxa"/>
            <w:shd w:val="clear" w:color="auto" w:fill="auto"/>
            <w:tcMar>
              <w:top w:w="57" w:type="dxa"/>
              <w:left w:w="57" w:type="dxa"/>
            </w:tcMar>
          </w:tcPr>
          <w:p w14:paraId="5EE5E406" w14:textId="5DA71073" w:rsidR="00A724B7" w:rsidRPr="00D20D35" w:rsidRDefault="009C754B" w:rsidP="008B0A1D">
            <w:pPr>
              <w:ind w:left="57" w:right="57"/>
              <w:jc w:val="center"/>
              <w:rPr>
                <w:b/>
                <w:bCs/>
                <w:sz w:val="18"/>
                <w:szCs w:val="18"/>
              </w:rPr>
            </w:pPr>
            <w:r w:rsidRPr="00D20D35">
              <w:rPr>
                <w:b/>
                <w:bCs/>
                <w:sz w:val="18"/>
                <w:szCs w:val="18"/>
              </w:rPr>
              <w:t>29</w:t>
            </w:r>
            <w:r w:rsidR="00A724B7" w:rsidRPr="00D20D35">
              <w:rPr>
                <w:b/>
                <w:bCs/>
                <w:sz w:val="18"/>
                <w:szCs w:val="18"/>
              </w:rPr>
              <w:t>.</w:t>
            </w:r>
          </w:p>
        </w:tc>
        <w:tc>
          <w:tcPr>
            <w:tcW w:w="2098" w:type="dxa"/>
            <w:shd w:val="clear" w:color="auto" w:fill="auto"/>
          </w:tcPr>
          <w:p w14:paraId="3469AA33" w14:textId="77777777" w:rsidR="00A724B7" w:rsidRPr="00D20D35" w:rsidRDefault="00A724B7" w:rsidP="008B0A1D">
            <w:pPr>
              <w:pStyle w:val="TableParagraph"/>
              <w:ind w:left="57" w:right="57"/>
              <w:rPr>
                <w:b/>
                <w:sz w:val="18"/>
              </w:rPr>
            </w:pPr>
            <w:r w:rsidRPr="00D20D35">
              <w:rPr>
                <w:b/>
                <w:sz w:val="18"/>
              </w:rPr>
              <w:t>Ústecký kraj</w:t>
            </w:r>
          </w:p>
        </w:tc>
        <w:tc>
          <w:tcPr>
            <w:tcW w:w="5443" w:type="dxa"/>
            <w:shd w:val="clear" w:color="auto" w:fill="auto"/>
          </w:tcPr>
          <w:p w14:paraId="54B32F35" w14:textId="77777777" w:rsidR="00A724B7" w:rsidRPr="00D20D35" w:rsidRDefault="00A724B7" w:rsidP="008B0A1D">
            <w:pPr>
              <w:pStyle w:val="TableParagraph"/>
              <w:widowControl/>
              <w:spacing w:line="242" w:lineRule="auto"/>
              <w:ind w:left="57" w:right="57"/>
              <w:jc w:val="both"/>
              <w:rPr>
                <w:b/>
                <w:sz w:val="18"/>
              </w:rPr>
            </w:pPr>
            <w:r w:rsidRPr="00D20D35">
              <w:rPr>
                <w:b/>
                <w:sz w:val="18"/>
              </w:rPr>
              <w:t>čl. (73) SOB5 Specifická oblast Mostecko Kapitola 4 „Specifické oblasti“</w:t>
            </w:r>
          </w:p>
          <w:p w14:paraId="7926E56F" w14:textId="77777777" w:rsidR="00A724B7" w:rsidRPr="00D20D35" w:rsidRDefault="00A724B7" w:rsidP="008B0A1D">
            <w:pPr>
              <w:pStyle w:val="TableParagraph"/>
              <w:widowControl/>
              <w:spacing w:line="204" w:lineRule="exact"/>
              <w:ind w:left="57" w:right="57"/>
              <w:jc w:val="both"/>
              <w:rPr>
                <w:b/>
                <w:sz w:val="18"/>
              </w:rPr>
            </w:pPr>
            <w:r w:rsidRPr="00D20D35">
              <w:rPr>
                <w:b/>
                <w:sz w:val="18"/>
              </w:rPr>
              <w:t>Úkoly pro územní plánování, písm. a), b), c) a d):</w:t>
            </w:r>
          </w:p>
          <w:p w14:paraId="643CC3B7"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0A2D2F02" w14:textId="77777777" w:rsidR="00A724B7" w:rsidRPr="00D20D35" w:rsidRDefault="00A724B7" w:rsidP="006673D6">
            <w:pPr>
              <w:pStyle w:val="TableParagraph"/>
              <w:widowControl/>
              <w:numPr>
                <w:ilvl w:val="0"/>
                <w:numId w:val="38"/>
              </w:numPr>
              <w:tabs>
                <w:tab w:val="left" w:pos="469"/>
              </w:tabs>
              <w:spacing w:before="60"/>
              <w:ind w:left="57" w:right="57" w:firstLine="0"/>
              <w:jc w:val="both"/>
              <w:rPr>
                <w:sz w:val="18"/>
              </w:rPr>
            </w:pPr>
            <w:r w:rsidRPr="00D20D35">
              <w:rPr>
                <w:sz w:val="18"/>
              </w:rPr>
              <w:t>vytvářet územní podmínky pro nutnou obnovu krajiny,</w:t>
            </w:r>
            <w:r w:rsidRPr="00D20D35">
              <w:rPr>
                <w:spacing w:val="-24"/>
                <w:sz w:val="18"/>
              </w:rPr>
              <w:t xml:space="preserve"> </w:t>
            </w:r>
            <w:r w:rsidRPr="00D20D35">
              <w:rPr>
                <w:sz w:val="18"/>
              </w:rPr>
              <w:t>jejího vodního režimu, obnovu dopravního systému a pro polyfunkční využití území (vodní hospodářství,</w:t>
            </w:r>
            <w:r w:rsidRPr="00D20D35">
              <w:rPr>
                <w:spacing w:val="-23"/>
                <w:sz w:val="18"/>
              </w:rPr>
              <w:t xml:space="preserve"> </w:t>
            </w:r>
            <w:r w:rsidRPr="00D20D35">
              <w:rPr>
                <w:sz w:val="18"/>
              </w:rPr>
              <w:t>zemědělství, les, rekreace, sport, bydlení apod.) s ohledem na specifické podmínky jednotlivých</w:t>
            </w:r>
            <w:r w:rsidRPr="00D20D35">
              <w:rPr>
                <w:spacing w:val="-5"/>
                <w:sz w:val="18"/>
              </w:rPr>
              <w:t xml:space="preserve"> </w:t>
            </w:r>
            <w:r w:rsidRPr="00D20D35">
              <w:rPr>
                <w:sz w:val="18"/>
              </w:rPr>
              <w:t>území,</w:t>
            </w:r>
          </w:p>
          <w:p w14:paraId="027105F2" w14:textId="385F9049" w:rsidR="00A724B7" w:rsidRPr="00D20D35" w:rsidRDefault="00A724B7" w:rsidP="006673D6">
            <w:pPr>
              <w:pStyle w:val="TableParagraph"/>
              <w:widowControl/>
              <w:numPr>
                <w:ilvl w:val="0"/>
                <w:numId w:val="38"/>
              </w:numPr>
              <w:tabs>
                <w:tab w:val="left" w:pos="469"/>
              </w:tabs>
              <w:spacing w:before="60"/>
              <w:ind w:left="57" w:right="57" w:firstLine="0"/>
              <w:jc w:val="both"/>
              <w:rPr>
                <w:sz w:val="18"/>
              </w:rPr>
            </w:pPr>
            <w:r w:rsidRPr="00D20D35">
              <w:rPr>
                <w:sz w:val="18"/>
              </w:rPr>
              <w:t xml:space="preserve">s cílem obnovy kulturní krajiny a polyfunkčního využití území vytvářet územní podmínky pro vznik jezer ve zbytkových jamách </w:t>
            </w:r>
            <w:r w:rsidRPr="00D20D35">
              <w:rPr>
                <w:sz w:val="18"/>
              </w:rPr>
              <w:lastRenderedPageBreak/>
              <w:t>povrchových uhelných lomů, velkých souvislých</w:t>
            </w:r>
            <w:r w:rsidRPr="00D20D35">
              <w:rPr>
                <w:spacing w:val="-28"/>
                <w:sz w:val="18"/>
              </w:rPr>
              <w:t xml:space="preserve"> </w:t>
            </w:r>
            <w:r w:rsidRPr="00D20D35">
              <w:rPr>
                <w:sz w:val="18"/>
              </w:rPr>
              <w:t>ploch zeleně s</w:t>
            </w:r>
            <w:r w:rsidR="00644966">
              <w:rPr>
                <w:sz w:val="18"/>
              </w:rPr>
              <w:t> </w:t>
            </w:r>
            <w:r w:rsidRPr="00D20D35">
              <w:rPr>
                <w:sz w:val="18"/>
              </w:rPr>
              <w:t>rekreační funkcí i specifických zemědělských</w:t>
            </w:r>
            <w:r w:rsidRPr="00D20D35">
              <w:rPr>
                <w:spacing w:val="-20"/>
                <w:sz w:val="18"/>
              </w:rPr>
              <w:t xml:space="preserve"> </w:t>
            </w:r>
            <w:r w:rsidRPr="00D20D35">
              <w:rPr>
                <w:sz w:val="18"/>
              </w:rPr>
              <w:t>ploch,</w:t>
            </w:r>
          </w:p>
          <w:p w14:paraId="44FDBA74" w14:textId="77777777" w:rsidR="00A724B7" w:rsidRPr="00D20D35" w:rsidRDefault="00A724B7" w:rsidP="00644966">
            <w:pPr>
              <w:pStyle w:val="TableParagraph"/>
              <w:widowControl/>
              <w:numPr>
                <w:ilvl w:val="0"/>
                <w:numId w:val="38"/>
              </w:numPr>
              <w:tabs>
                <w:tab w:val="left" w:pos="468"/>
                <w:tab w:val="left" w:pos="469"/>
              </w:tabs>
              <w:spacing w:before="60"/>
              <w:ind w:left="57" w:right="57" w:firstLine="0"/>
              <w:jc w:val="both"/>
              <w:rPr>
                <w:sz w:val="18"/>
              </w:rPr>
            </w:pPr>
            <w:r w:rsidRPr="00D20D35">
              <w:rPr>
                <w:sz w:val="18"/>
              </w:rPr>
              <w:t>v případě rozšíření povrchové těžby hnědého uhlí</w:t>
            </w:r>
            <w:r w:rsidRPr="00D20D35">
              <w:rPr>
                <w:spacing w:val="-27"/>
                <w:sz w:val="18"/>
              </w:rPr>
              <w:t xml:space="preserve"> </w:t>
            </w:r>
            <w:r w:rsidRPr="00D20D35">
              <w:rPr>
                <w:sz w:val="18"/>
              </w:rPr>
              <w:t>stanovit rámce mezí únosnosti území a regulativy pro zachování vyváženosti tří pilířů udržitelného rozvoje území a pro ochranu kulturních, sídelních, přírodních a krajinářských hodnot, pro celkovou stabilizaci sídelní</w:t>
            </w:r>
            <w:r w:rsidRPr="00D20D35">
              <w:rPr>
                <w:spacing w:val="-8"/>
                <w:sz w:val="18"/>
              </w:rPr>
              <w:t xml:space="preserve"> </w:t>
            </w:r>
            <w:r w:rsidRPr="00D20D35">
              <w:rPr>
                <w:sz w:val="18"/>
              </w:rPr>
              <w:t>struktury,</w:t>
            </w:r>
          </w:p>
          <w:p w14:paraId="54E6CE0E" w14:textId="77777777" w:rsidR="00A724B7" w:rsidRPr="00D20D35" w:rsidRDefault="00A724B7" w:rsidP="00644966">
            <w:pPr>
              <w:pStyle w:val="TableParagraph"/>
              <w:widowControl/>
              <w:numPr>
                <w:ilvl w:val="0"/>
                <w:numId w:val="38"/>
              </w:numPr>
              <w:tabs>
                <w:tab w:val="left" w:pos="469"/>
              </w:tabs>
              <w:spacing w:before="60"/>
              <w:ind w:left="57" w:right="57" w:firstLine="0"/>
              <w:jc w:val="both"/>
              <w:rPr>
                <w:sz w:val="18"/>
              </w:rPr>
            </w:pPr>
            <w:r w:rsidRPr="00D20D35">
              <w:rPr>
                <w:sz w:val="18"/>
              </w:rPr>
              <w:t>vymezit a chránit před zastavěním plochy nezbytné pro vytvoření souvislých veřejně přístupných zelených pásů, vhodných pro nenáročné formy krátkodobé rekreace a dále pro vznik a rozvoj lesních porostů a zachování</w:t>
            </w:r>
            <w:r w:rsidRPr="00D20D35">
              <w:rPr>
                <w:spacing w:val="-21"/>
                <w:sz w:val="18"/>
              </w:rPr>
              <w:t xml:space="preserve"> </w:t>
            </w:r>
            <w:r w:rsidRPr="00D20D35">
              <w:rPr>
                <w:sz w:val="18"/>
              </w:rPr>
              <w:t>prostupnosti krajiny.</w:t>
            </w:r>
          </w:p>
        </w:tc>
        <w:tc>
          <w:tcPr>
            <w:tcW w:w="6066" w:type="dxa"/>
            <w:shd w:val="clear" w:color="auto" w:fill="auto"/>
          </w:tcPr>
          <w:p w14:paraId="4BCCFF6E" w14:textId="69A01C2D" w:rsidR="004C2EB6" w:rsidRPr="00C73ED3" w:rsidRDefault="004C2EB6" w:rsidP="008B0A1D">
            <w:pPr>
              <w:pStyle w:val="TableParagraph"/>
              <w:widowControl/>
              <w:spacing w:line="242" w:lineRule="auto"/>
              <w:ind w:left="57" w:right="57"/>
              <w:jc w:val="both"/>
              <w:rPr>
                <w:sz w:val="18"/>
              </w:rPr>
            </w:pPr>
            <w:r w:rsidRPr="00C73ED3">
              <w:rPr>
                <w:sz w:val="18"/>
                <w:u w:val="single"/>
              </w:rPr>
              <w:lastRenderedPageBreak/>
              <w:t>Vyjádření Ústeckého kraje</w:t>
            </w:r>
            <w:r w:rsidRPr="00C73ED3">
              <w:rPr>
                <w:sz w:val="18"/>
              </w:rPr>
              <w:t xml:space="preserve"> </w:t>
            </w:r>
          </w:p>
          <w:p w14:paraId="357BDEBB" w14:textId="465B37F5" w:rsidR="00A724B7" w:rsidRPr="00C73ED3" w:rsidRDefault="00A724B7" w:rsidP="008B0A1D">
            <w:pPr>
              <w:pStyle w:val="TableParagraph"/>
              <w:widowControl/>
              <w:spacing w:before="119"/>
              <w:ind w:left="57" w:right="57"/>
              <w:jc w:val="both"/>
              <w:rPr>
                <w:sz w:val="18"/>
              </w:rPr>
            </w:pPr>
            <w:r w:rsidRPr="00C73ED3">
              <w:rPr>
                <w:sz w:val="18"/>
              </w:rPr>
              <w:t xml:space="preserve">V platných ZÚR ÚK </w:t>
            </w:r>
            <w:r w:rsidR="00EF3E9D" w:rsidRPr="00C73ED3">
              <w:rPr>
                <w:sz w:val="18"/>
              </w:rPr>
              <w:t xml:space="preserve">(v době pořizování návrhu 2aZÚR ÚK) byly </w:t>
            </w:r>
            <w:r w:rsidRPr="00C73ED3">
              <w:rPr>
                <w:sz w:val="18"/>
              </w:rPr>
              <w:t>úkoly stanovené v PÚR 2008 pro specifickou oblast SOB5 zpřesněny stanovením úkolů pro územní plánování a usměrňování územního rozvoje pro zpřesněnou specifickou oblast republikového významu SOB5, viz níže:</w:t>
            </w:r>
          </w:p>
          <w:p w14:paraId="6C1C7822" w14:textId="77777777" w:rsidR="00A724B7" w:rsidRPr="00C73ED3" w:rsidRDefault="00A724B7" w:rsidP="008B0A1D">
            <w:pPr>
              <w:pStyle w:val="TableParagraph"/>
              <w:widowControl/>
              <w:numPr>
                <w:ilvl w:val="0"/>
                <w:numId w:val="37"/>
              </w:numPr>
              <w:tabs>
                <w:tab w:val="left" w:pos="413"/>
              </w:tabs>
              <w:spacing w:before="120"/>
              <w:ind w:left="57" w:right="57" w:firstLine="0"/>
              <w:jc w:val="both"/>
              <w:rPr>
                <w:sz w:val="18"/>
              </w:rPr>
            </w:pPr>
            <w:r w:rsidRPr="00C73ED3">
              <w:rPr>
                <w:sz w:val="18"/>
              </w:rPr>
              <w:t>Posilovat všechny tři pilíře udržitelného rozvoje - hospodářský rozvoj,</w:t>
            </w:r>
            <w:r w:rsidRPr="00C73ED3">
              <w:rPr>
                <w:spacing w:val="-34"/>
                <w:sz w:val="18"/>
              </w:rPr>
              <w:t xml:space="preserve"> </w:t>
            </w:r>
            <w:r w:rsidRPr="00C73ED3">
              <w:rPr>
                <w:sz w:val="18"/>
              </w:rPr>
              <w:t>sociální soudržnost, životní</w:t>
            </w:r>
            <w:r w:rsidRPr="00C73ED3">
              <w:rPr>
                <w:spacing w:val="-1"/>
                <w:sz w:val="18"/>
              </w:rPr>
              <w:t xml:space="preserve"> </w:t>
            </w:r>
            <w:r w:rsidRPr="00C73ED3">
              <w:rPr>
                <w:sz w:val="18"/>
              </w:rPr>
              <w:t>prostředí.</w:t>
            </w:r>
          </w:p>
          <w:p w14:paraId="1B39A624" w14:textId="11815422" w:rsidR="00A724B7" w:rsidRPr="00C73ED3" w:rsidRDefault="00A724B7" w:rsidP="006673D6">
            <w:pPr>
              <w:pStyle w:val="TableParagraph"/>
              <w:widowControl/>
              <w:numPr>
                <w:ilvl w:val="0"/>
                <w:numId w:val="37"/>
              </w:numPr>
              <w:tabs>
                <w:tab w:val="left" w:pos="413"/>
              </w:tabs>
              <w:spacing w:before="60"/>
              <w:ind w:left="57" w:right="57" w:firstLine="0"/>
              <w:jc w:val="both"/>
              <w:rPr>
                <w:sz w:val="18"/>
              </w:rPr>
            </w:pPr>
            <w:r w:rsidRPr="00C73ED3">
              <w:rPr>
                <w:sz w:val="18"/>
              </w:rPr>
              <w:t>Zajistit pokrytí území specifické oblasti územními plány, ověřovat a</w:t>
            </w:r>
            <w:r w:rsidR="00173FF3">
              <w:rPr>
                <w:sz w:val="18"/>
              </w:rPr>
              <w:t> </w:t>
            </w:r>
            <w:r w:rsidRPr="00C73ED3">
              <w:rPr>
                <w:sz w:val="18"/>
              </w:rPr>
              <w:t>zpřesňovat řešení problémů územními studiemi a regulačními</w:t>
            </w:r>
            <w:r w:rsidRPr="00C73ED3">
              <w:rPr>
                <w:spacing w:val="-11"/>
                <w:sz w:val="18"/>
              </w:rPr>
              <w:t xml:space="preserve"> </w:t>
            </w:r>
            <w:r w:rsidRPr="00C73ED3">
              <w:rPr>
                <w:sz w:val="18"/>
              </w:rPr>
              <w:t>plány.</w:t>
            </w:r>
          </w:p>
          <w:p w14:paraId="0DA77B3D" w14:textId="77777777" w:rsidR="00A724B7" w:rsidRPr="00C73ED3" w:rsidRDefault="00A724B7" w:rsidP="008B0A1D">
            <w:pPr>
              <w:pStyle w:val="TableParagraph"/>
              <w:widowControl/>
              <w:numPr>
                <w:ilvl w:val="0"/>
                <w:numId w:val="37"/>
              </w:numPr>
              <w:tabs>
                <w:tab w:val="left" w:pos="413"/>
              </w:tabs>
              <w:spacing w:before="59"/>
              <w:ind w:left="57" w:right="57" w:firstLine="0"/>
              <w:jc w:val="both"/>
              <w:rPr>
                <w:sz w:val="18"/>
              </w:rPr>
            </w:pPr>
            <w:r w:rsidRPr="00C73ED3">
              <w:rPr>
                <w:sz w:val="18"/>
              </w:rPr>
              <w:t xml:space="preserve">Stanovovat a dodržovat limity rozvoje pro všechny činnosti, které by mohly přesahovat meze únosnosti území - podmínky udržitelného rozvoje, </w:t>
            </w:r>
            <w:r w:rsidRPr="00C73ED3">
              <w:rPr>
                <w:sz w:val="18"/>
              </w:rPr>
              <w:lastRenderedPageBreak/>
              <w:t>způsobovat jeho poškození anebo bránit rozvoji jiných žádoucích forem využití</w:t>
            </w:r>
            <w:r w:rsidRPr="00C73ED3">
              <w:rPr>
                <w:spacing w:val="-7"/>
                <w:sz w:val="18"/>
              </w:rPr>
              <w:t xml:space="preserve"> </w:t>
            </w:r>
            <w:r w:rsidRPr="00C73ED3">
              <w:rPr>
                <w:sz w:val="18"/>
              </w:rPr>
              <w:t>území.</w:t>
            </w:r>
          </w:p>
          <w:p w14:paraId="6D2F8390" w14:textId="16817679" w:rsidR="00A724B7" w:rsidRPr="00C73ED3" w:rsidRDefault="00A724B7" w:rsidP="008B0A1D">
            <w:pPr>
              <w:pStyle w:val="TableParagraph"/>
              <w:widowControl/>
              <w:numPr>
                <w:ilvl w:val="0"/>
                <w:numId w:val="37"/>
              </w:numPr>
              <w:tabs>
                <w:tab w:val="left" w:pos="413"/>
              </w:tabs>
              <w:spacing w:before="60"/>
              <w:ind w:left="57" w:right="57" w:firstLine="0"/>
              <w:jc w:val="both"/>
              <w:rPr>
                <w:sz w:val="18"/>
              </w:rPr>
            </w:pPr>
            <w:r w:rsidRPr="00C73ED3">
              <w:rPr>
                <w:sz w:val="18"/>
              </w:rPr>
              <w:t xml:space="preserve">Řešit územní souvislosti těžby hnědého uhlí při respektování ÚEL stanovených usnesením vlády ČR č.331/1991 a č.444/1991, včetně usnesení vlády ČR č. </w:t>
            </w:r>
            <w:r w:rsidR="00AB1421" w:rsidRPr="00C73ED3">
              <w:rPr>
                <w:sz w:val="18"/>
              </w:rPr>
              <w:t>827/2015</w:t>
            </w:r>
            <w:r w:rsidR="0096210C" w:rsidRPr="00C73ED3">
              <w:rPr>
                <w:sz w:val="18"/>
              </w:rPr>
              <w:t xml:space="preserve"> </w:t>
            </w:r>
            <w:r w:rsidRPr="00C73ED3">
              <w:rPr>
                <w:sz w:val="18"/>
              </w:rPr>
              <w:t>(tj. asanace, rekultivace, revitalizace území, obnova historické dopravní sítě, lokálně i osídlení apod</w:t>
            </w:r>
            <w:r w:rsidR="005B1120" w:rsidRPr="00C73ED3">
              <w:rPr>
                <w:sz w:val="18"/>
              </w:rPr>
              <w:t>.</w:t>
            </w:r>
            <w:r w:rsidRPr="00C73ED3">
              <w:rPr>
                <w:sz w:val="18"/>
              </w:rPr>
              <w:t>).</w:t>
            </w:r>
          </w:p>
          <w:p w14:paraId="52D71230" w14:textId="256C05FA" w:rsidR="00A724B7" w:rsidRPr="00C73ED3" w:rsidRDefault="00A724B7" w:rsidP="00644966">
            <w:pPr>
              <w:pStyle w:val="TableParagraph"/>
              <w:widowControl/>
              <w:numPr>
                <w:ilvl w:val="0"/>
                <w:numId w:val="37"/>
              </w:numPr>
              <w:tabs>
                <w:tab w:val="left" w:pos="413"/>
              </w:tabs>
              <w:spacing w:before="60"/>
              <w:ind w:left="57" w:right="57" w:firstLine="0"/>
              <w:jc w:val="both"/>
              <w:rPr>
                <w:sz w:val="18"/>
              </w:rPr>
            </w:pPr>
            <w:r w:rsidRPr="00C73ED3">
              <w:rPr>
                <w:sz w:val="18"/>
              </w:rPr>
              <w:t>Vytvářet územní předpoklady pro průběžnou rekultivaci a</w:t>
            </w:r>
            <w:r w:rsidR="00644966" w:rsidRPr="00C73ED3">
              <w:rPr>
                <w:sz w:val="18"/>
              </w:rPr>
              <w:t> </w:t>
            </w:r>
            <w:r w:rsidRPr="00C73ED3">
              <w:rPr>
                <w:sz w:val="18"/>
              </w:rPr>
              <w:t>revitalizaci krajiny poškozené těžbou hnědého uhlí a průmyslovou výrobou, dosáhnout v dohledném časovém horizontu zásadního ozdravění a markantně viditelného zlepšení krajiny, zahrnující vznik souvislých ploch zeleně s</w:t>
            </w:r>
            <w:r w:rsidR="003B39F8">
              <w:rPr>
                <w:sz w:val="18"/>
              </w:rPr>
              <w:t> </w:t>
            </w:r>
            <w:r w:rsidRPr="00C73ED3">
              <w:rPr>
                <w:sz w:val="18"/>
              </w:rPr>
              <w:t>rekreační funkcí, včetně ploch vyčleněných pro ochranu a zachování biodiverzity.</w:t>
            </w:r>
          </w:p>
          <w:p w14:paraId="2E6D3C58" w14:textId="7A8838A8" w:rsidR="00A724B7" w:rsidRPr="00C73ED3" w:rsidRDefault="00A724B7" w:rsidP="006246D6">
            <w:pPr>
              <w:pStyle w:val="TableParagraph"/>
              <w:widowControl/>
              <w:numPr>
                <w:ilvl w:val="0"/>
                <w:numId w:val="37"/>
              </w:numPr>
              <w:tabs>
                <w:tab w:val="left" w:pos="413"/>
              </w:tabs>
              <w:spacing w:before="60" w:line="187" w:lineRule="exact"/>
              <w:ind w:left="57" w:right="57" w:firstLine="0"/>
              <w:jc w:val="both"/>
              <w:rPr>
                <w:sz w:val="18"/>
              </w:rPr>
            </w:pPr>
            <w:r w:rsidRPr="00C73ED3">
              <w:rPr>
                <w:sz w:val="18"/>
              </w:rPr>
              <w:t>Vytvářet územní podmínky pro obnovu vodního režimu krajiny poškozené těžbou hnědého</w:t>
            </w:r>
            <w:r w:rsidRPr="00C73ED3">
              <w:rPr>
                <w:spacing w:val="-4"/>
                <w:sz w:val="18"/>
              </w:rPr>
              <w:t xml:space="preserve"> </w:t>
            </w:r>
            <w:r w:rsidRPr="00C73ED3">
              <w:rPr>
                <w:sz w:val="18"/>
              </w:rPr>
              <w:t>uhlí</w:t>
            </w:r>
            <w:r w:rsidRPr="00C73ED3">
              <w:rPr>
                <w:spacing w:val="-5"/>
                <w:sz w:val="18"/>
              </w:rPr>
              <w:t xml:space="preserve"> </w:t>
            </w:r>
            <w:r w:rsidRPr="00C73ED3">
              <w:rPr>
                <w:sz w:val="18"/>
              </w:rPr>
              <w:t>a</w:t>
            </w:r>
            <w:r w:rsidRPr="00C73ED3">
              <w:rPr>
                <w:spacing w:val="-3"/>
                <w:sz w:val="18"/>
              </w:rPr>
              <w:t xml:space="preserve"> </w:t>
            </w:r>
            <w:r w:rsidRPr="00C73ED3">
              <w:rPr>
                <w:sz w:val="18"/>
              </w:rPr>
              <w:t>průmyslovou</w:t>
            </w:r>
            <w:r w:rsidRPr="00C73ED3">
              <w:rPr>
                <w:spacing w:val="-3"/>
                <w:sz w:val="18"/>
              </w:rPr>
              <w:t xml:space="preserve"> </w:t>
            </w:r>
            <w:r w:rsidRPr="00C73ED3">
              <w:rPr>
                <w:sz w:val="18"/>
              </w:rPr>
              <w:t>výrobou,</w:t>
            </w:r>
            <w:r w:rsidRPr="00C73ED3">
              <w:rPr>
                <w:spacing w:val="-4"/>
                <w:sz w:val="18"/>
              </w:rPr>
              <w:t xml:space="preserve"> </w:t>
            </w:r>
            <w:r w:rsidRPr="00C73ED3">
              <w:rPr>
                <w:sz w:val="18"/>
              </w:rPr>
              <w:t>obnovu</w:t>
            </w:r>
            <w:r w:rsidRPr="00C73ED3">
              <w:rPr>
                <w:spacing w:val="-3"/>
                <w:sz w:val="18"/>
              </w:rPr>
              <w:t xml:space="preserve"> </w:t>
            </w:r>
            <w:r w:rsidRPr="00C73ED3">
              <w:rPr>
                <w:sz w:val="18"/>
              </w:rPr>
              <w:t>jejího</w:t>
            </w:r>
            <w:r w:rsidRPr="00C73ED3">
              <w:rPr>
                <w:spacing w:val="-3"/>
                <w:sz w:val="18"/>
              </w:rPr>
              <w:t xml:space="preserve"> </w:t>
            </w:r>
            <w:r w:rsidRPr="00C73ED3">
              <w:rPr>
                <w:sz w:val="18"/>
              </w:rPr>
              <w:t>dopravního</w:t>
            </w:r>
            <w:r w:rsidRPr="00C73ED3">
              <w:rPr>
                <w:spacing w:val="-3"/>
                <w:sz w:val="18"/>
              </w:rPr>
              <w:t xml:space="preserve"> </w:t>
            </w:r>
            <w:r w:rsidRPr="00C73ED3">
              <w:rPr>
                <w:sz w:val="18"/>
              </w:rPr>
              <w:t>systému</w:t>
            </w:r>
            <w:r w:rsidRPr="00C73ED3">
              <w:rPr>
                <w:spacing w:val="-4"/>
                <w:sz w:val="18"/>
              </w:rPr>
              <w:t xml:space="preserve"> </w:t>
            </w:r>
            <w:r w:rsidRPr="00C73ED3">
              <w:rPr>
                <w:sz w:val="18"/>
              </w:rPr>
              <w:t>a</w:t>
            </w:r>
            <w:r w:rsidRPr="00C73ED3">
              <w:rPr>
                <w:spacing w:val="-5"/>
                <w:sz w:val="18"/>
              </w:rPr>
              <w:t xml:space="preserve"> </w:t>
            </w:r>
            <w:r w:rsidRPr="00C73ED3">
              <w:rPr>
                <w:sz w:val="18"/>
              </w:rPr>
              <w:t>pro</w:t>
            </w:r>
            <w:r w:rsidRPr="00C73ED3">
              <w:rPr>
                <w:spacing w:val="-3"/>
                <w:sz w:val="18"/>
              </w:rPr>
              <w:t xml:space="preserve"> </w:t>
            </w:r>
            <w:r w:rsidRPr="00C73ED3">
              <w:rPr>
                <w:sz w:val="18"/>
              </w:rPr>
              <w:t>polyfunkční využití území (vodní hospodářství, zemědělství, les, rekreace, sport, bydlení apod.)</w:t>
            </w:r>
            <w:r w:rsidRPr="00C73ED3">
              <w:rPr>
                <w:spacing w:val="-19"/>
                <w:sz w:val="18"/>
              </w:rPr>
              <w:t xml:space="preserve"> </w:t>
            </w:r>
            <w:r w:rsidRPr="00C73ED3">
              <w:rPr>
                <w:sz w:val="18"/>
              </w:rPr>
              <w:t>s</w:t>
            </w:r>
            <w:r w:rsidR="00644966" w:rsidRPr="00C73ED3">
              <w:rPr>
                <w:sz w:val="18"/>
              </w:rPr>
              <w:t> </w:t>
            </w:r>
            <w:r w:rsidRPr="00C73ED3">
              <w:rPr>
                <w:sz w:val="18"/>
              </w:rPr>
              <w:t>ohledem na specifické podmínky jednotlivých území.</w:t>
            </w:r>
          </w:p>
          <w:p w14:paraId="2FB0BA89" w14:textId="31023FB7" w:rsidR="00A724B7" w:rsidRPr="00C73ED3" w:rsidRDefault="00A724B7" w:rsidP="00644966">
            <w:pPr>
              <w:pStyle w:val="TableParagraph"/>
              <w:widowControl/>
              <w:numPr>
                <w:ilvl w:val="0"/>
                <w:numId w:val="36"/>
              </w:numPr>
              <w:tabs>
                <w:tab w:val="left" w:pos="413"/>
              </w:tabs>
              <w:spacing w:before="60"/>
              <w:ind w:left="57" w:right="57" w:firstLine="0"/>
              <w:jc w:val="both"/>
              <w:rPr>
                <w:sz w:val="18"/>
              </w:rPr>
            </w:pPr>
            <w:r w:rsidRPr="00C73ED3">
              <w:rPr>
                <w:sz w:val="18"/>
              </w:rPr>
              <w:t>S cílem obnovy kulturní krajiny a polyfunkčního využití území poškozeného těžbou hnědého uhlí a průmyslovou výrobou vytvářet územní podmínky pro vznik jezer ve zbytkových jamách povrchových uhelných lomů, velkých souvislých ploch zeleně s rekreační funkcí i</w:t>
            </w:r>
            <w:r w:rsidR="00644966" w:rsidRPr="00C73ED3">
              <w:rPr>
                <w:sz w:val="18"/>
              </w:rPr>
              <w:t> </w:t>
            </w:r>
            <w:r w:rsidRPr="00C73ED3">
              <w:rPr>
                <w:sz w:val="18"/>
              </w:rPr>
              <w:t>specifických zemědělských</w:t>
            </w:r>
            <w:r w:rsidRPr="00C73ED3">
              <w:rPr>
                <w:spacing w:val="-3"/>
                <w:sz w:val="18"/>
              </w:rPr>
              <w:t xml:space="preserve"> </w:t>
            </w:r>
            <w:r w:rsidRPr="00C73ED3">
              <w:rPr>
                <w:sz w:val="18"/>
              </w:rPr>
              <w:t>ploch.</w:t>
            </w:r>
          </w:p>
          <w:p w14:paraId="29F0E6F3" w14:textId="507AC5D1" w:rsidR="00A724B7" w:rsidRPr="00C73ED3" w:rsidRDefault="00A724B7" w:rsidP="00644966">
            <w:pPr>
              <w:pStyle w:val="TableParagraph"/>
              <w:widowControl/>
              <w:numPr>
                <w:ilvl w:val="0"/>
                <w:numId w:val="36"/>
              </w:numPr>
              <w:tabs>
                <w:tab w:val="left" w:pos="413"/>
              </w:tabs>
              <w:spacing w:before="60"/>
              <w:ind w:left="57" w:right="57" w:firstLine="0"/>
              <w:jc w:val="both"/>
              <w:rPr>
                <w:sz w:val="18"/>
              </w:rPr>
            </w:pPr>
            <w:r w:rsidRPr="00C73ED3">
              <w:rPr>
                <w:sz w:val="18"/>
              </w:rPr>
              <w:t>Vymezit a chránit před zastavěním plochy nezbytné pro vytvoření souvislých veřejně přístupných zelených pásů, vhodných pro nenáročné formy krátkodobé rekreace a dále</w:t>
            </w:r>
            <w:r w:rsidRPr="00C73ED3">
              <w:rPr>
                <w:spacing w:val="-36"/>
                <w:sz w:val="18"/>
              </w:rPr>
              <w:t xml:space="preserve"> </w:t>
            </w:r>
            <w:r w:rsidRPr="00C73ED3">
              <w:rPr>
                <w:sz w:val="18"/>
              </w:rPr>
              <w:t>pro vznik a rozvoj lesních porostů a</w:t>
            </w:r>
            <w:r w:rsidR="003B39F8">
              <w:rPr>
                <w:sz w:val="18"/>
              </w:rPr>
              <w:t> </w:t>
            </w:r>
            <w:r w:rsidRPr="00C73ED3">
              <w:rPr>
                <w:sz w:val="18"/>
              </w:rPr>
              <w:t>zachování prostupnosti</w:t>
            </w:r>
            <w:r w:rsidRPr="00C73ED3">
              <w:rPr>
                <w:spacing w:val="-8"/>
                <w:sz w:val="18"/>
              </w:rPr>
              <w:t xml:space="preserve"> </w:t>
            </w:r>
            <w:r w:rsidRPr="00C73ED3">
              <w:rPr>
                <w:sz w:val="18"/>
              </w:rPr>
              <w:t>krajiny.</w:t>
            </w:r>
          </w:p>
          <w:p w14:paraId="19D8AF34" w14:textId="0B11A62E" w:rsidR="00A724B7" w:rsidRPr="00C73ED3" w:rsidRDefault="00A724B7" w:rsidP="00644966">
            <w:pPr>
              <w:pStyle w:val="TableParagraph"/>
              <w:widowControl/>
              <w:numPr>
                <w:ilvl w:val="0"/>
                <w:numId w:val="36"/>
              </w:numPr>
              <w:tabs>
                <w:tab w:val="left" w:pos="413"/>
              </w:tabs>
              <w:spacing w:before="60"/>
              <w:ind w:left="57" w:right="57" w:firstLine="0"/>
              <w:jc w:val="both"/>
              <w:rPr>
                <w:sz w:val="18"/>
              </w:rPr>
            </w:pPr>
            <w:r w:rsidRPr="00C73ED3">
              <w:rPr>
                <w:sz w:val="18"/>
              </w:rPr>
              <w:t>Obnovit přirozený tok řeky Bíliny v zatrubněném úseku při Ervěnickém koridoru a další úseky vodních toků, které byly v</w:t>
            </w:r>
            <w:r w:rsidR="00644966" w:rsidRPr="00C73ED3">
              <w:rPr>
                <w:sz w:val="18"/>
              </w:rPr>
              <w:t> </w:t>
            </w:r>
            <w:r w:rsidRPr="00C73ED3">
              <w:rPr>
                <w:sz w:val="18"/>
              </w:rPr>
              <w:t>minulosti v souvislosti s</w:t>
            </w:r>
            <w:r w:rsidR="003B39F8">
              <w:rPr>
                <w:sz w:val="18"/>
              </w:rPr>
              <w:t> </w:t>
            </w:r>
            <w:r w:rsidRPr="00C73ED3">
              <w:rPr>
                <w:sz w:val="18"/>
              </w:rPr>
              <w:t>těžbou uhlí, rozvojem výroby,</w:t>
            </w:r>
            <w:r w:rsidRPr="00C73ED3">
              <w:rPr>
                <w:spacing w:val="-34"/>
                <w:sz w:val="18"/>
              </w:rPr>
              <w:t xml:space="preserve"> </w:t>
            </w:r>
            <w:r w:rsidRPr="00C73ED3">
              <w:rPr>
                <w:sz w:val="18"/>
              </w:rPr>
              <w:t>nebo urbanizačním procesem necitlivě</w:t>
            </w:r>
            <w:r w:rsidRPr="00C73ED3">
              <w:rPr>
                <w:spacing w:val="1"/>
                <w:sz w:val="18"/>
              </w:rPr>
              <w:t xml:space="preserve"> </w:t>
            </w:r>
            <w:r w:rsidRPr="00C73ED3">
              <w:rPr>
                <w:sz w:val="18"/>
              </w:rPr>
              <w:t>upravené.</w:t>
            </w:r>
          </w:p>
          <w:p w14:paraId="28C616D6" w14:textId="77777777" w:rsidR="00A724B7" w:rsidRPr="00C73ED3" w:rsidRDefault="00A724B7" w:rsidP="00644966">
            <w:pPr>
              <w:pStyle w:val="TableParagraph"/>
              <w:widowControl/>
              <w:numPr>
                <w:ilvl w:val="0"/>
                <w:numId w:val="36"/>
              </w:numPr>
              <w:tabs>
                <w:tab w:val="left" w:pos="513"/>
              </w:tabs>
              <w:spacing w:before="60"/>
              <w:ind w:left="57" w:right="57" w:firstLine="0"/>
              <w:jc w:val="both"/>
              <w:rPr>
                <w:sz w:val="18"/>
              </w:rPr>
            </w:pPr>
            <w:r w:rsidRPr="00C73ED3">
              <w:rPr>
                <w:sz w:val="18"/>
              </w:rPr>
              <w:t>Chránit a kultivovat krajinářské, urbanistické a architektonické hodnoty</w:t>
            </w:r>
            <w:r w:rsidRPr="00C73ED3">
              <w:rPr>
                <w:spacing w:val="-34"/>
                <w:sz w:val="18"/>
              </w:rPr>
              <w:t xml:space="preserve"> </w:t>
            </w:r>
            <w:r w:rsidRPr="00C73ED3">
              <w:rPr>
                <w:sz w:val="18"/>
              </w:rPr>
              <w:t>specifické oblasti, rozvíjet pozitivní znaky území, zvýšit prestiž specifické</w:t>
            </w:r>
            <w:r w:rsidRPr="00C73ED3">
              <w:rPr>
                <w:spacing w:val="-16"/>
                <w:sz w:val="18"/>
              </w:rPr>
              <w:t xml:space="preserve"> </w:t>
            </w:r>
            <w:r w:rsidRPr="00C73ED3">
              <w:rPr>
                <w:sz w:val="18"/>
              </w:rPr>
              <w:t>oblasti.</w:t>
            </w:r>
          </w:p>
          <w:p w14:paraId="5266EB61" w14:textId="488EE0A2" w:rsidR="00A724B7" w:rsidRPr="00C73ED3" w:rsidRDefault="00A724B7" w:rsidP="00644966">
            <w:pPr>
              <w:pStyle w:val="TableParagraph"/>
              <w:widowControl/>
              <w:numPr>
                <w:ilvl w:val="0"/>
                <w:numId w:val="36"/>
              </w:numPr>
              <w:tabs>
                <w:tab w:val="left" w:pos="513"/>
              </w:tabs>
              <w:spacing w:before="60"/>
              <w:ind w:left="57" w:right="57" w:firstLine="0"/>
              <w:jc w:val="both"/>
              <w:rPr>
                <w:sz w:val="18"/>
              </w:rPr>
            </w:pPr>
            <w:r w:rsidRPr="00C73ED3">
              <w:rPr>
                <w:sz w:val="18"/>
              </w:rPr>
              <w:t>Podpořit opatření na ochranu životního prostředí v obcích v</w:t>
            </w:r>
            <w:r w:rsidR="00644966" w:rsidRPr="00C73ED3">
              <w:rPr>
                <w:sz w:val="18"/>
              </w:rPr>
              <w:t> </w:t>
            </w:r>
            <w:r w:rsidRPr="00C73ED3">
              <w:rPr>
                <w:sz w:val="18"/>
              </w:rPr>
              <w:t xml:space="preserve">kontaktu s činnými lomy na hnědé uhlí: Horní Jiřetín - vč. části Černice, západní část Litvínova (lom ČSA), Braňany, Mariánské Radčice, Lom u Litvínova, </w:t>
            </w:r>
            <w:r w:rsidRPr="00C73ED3">
              <w:rPr>
                <w:sz w:val="18"/>
              </w:rPr>
              <w:lastRenderedPageBreak/>
              <w:t>Duchcov, Ledvice, Bílina (lom Bílina), Malé Březno - Vysoké Březno (lom Vršany).</w:t>
            </w:r>
          </w:p>
          <w:p w14:paraId="5160C7B2" w14:textId="190E8018" w:rsidR="00A724B7" w:rsidRPr="00C73ED3" w:rsidRDefault="00A724B7" w:rsidP="00644966">
            <w:pPr>
              <w:pStyle w:val="TableParagraph"/>
              <w:widowControl/>
              <w:numPr>
                <w:ilvl w:val="0"/>
                <w:numId w:val="36"/>
              </w:numPr>
              <w:tabs>
                <w:tab w:val="left" w:pos="513"/>
              </w:tabs>
              <w:spacing w:before="60"/>
              <w:ind w:left="57" w:right="57" w:firstLine="0"/>
              <w:jc w:val="both"/>
              <w:rPr>
                <w:sz w:val="18"/>
              </w:rPr>
            </w:pPr>
            <w:r w:rsidRPr="00C73ED3">
              <w:rPr>
                <w:sz w:val="18"/>
              </w:rPr>
              <w:t>Zamezit extenzivnímu rozvoji palivoenergetického komplexu a</w:t>
            </w:r>
            <w:r w:rsidR="00644966" w:rsidRPr="00C73ED3">
              <w:rPr>
                <w:sz w:val="18"/>
              </w:rPr>
              <w:t> </w:t>
            </w:r>
            <w:r w:rsidRPr="00C73ED3">
              <w:rPr>
                <w:sz w:val="18"/>
              </w:rPr>
              <w:t>těžkého průmyslu, podporovat transformaci ekonomické struktury s</w:t>
            </w:r>
            <w:r w:rsidR="00890492" w:rsidRPr="00C73ED3">
              <w:rPr>
                <w:sz w:val="18"/>
              </w:rPr>
              <w:t> </w:t>
            </w:r>
            <w:r w:rsidRPr="00C73ED3">
              <w:rPr>
                <w:sz w:val="18"/>
              </w:rPr>
              <w:t>odvětvovou rozmanitostí a</w:t>
            </w:r>
            <w:r w:rsidRPr="00C73ED3">
              <w:rPr>
                <w:spacing w:val="-32"/>
                <w:sz w:val="18"/>
              </w:rPr>
              <w:t xml:space="preserve"> </w:t>
            </w:r>
            <w:r w:rsidRPr="00C73ED3">
              <w:rPr>
                <w:sz w:val="18"/>
              </w:rPr>
              <w:t>zvýšeným podílem progresivních výrob a</w:t>
            </w:r>
            <w:r w:rsidR="00890492" w:rsidRPr="00C73ED3">
              <w:rPr>
                <w:sz w:val="18"/>
              </w:rPr>
              <w:t> </w:t>
            </w:r>
            <w:r w:rsidRPr="00C73ED3">
              <w:rPr>
                <w:sz w:val="18"/>
              </w:rPr>
              <w:t>služeb.</w:t>
            </w:r>
          </w:p>
          <w:p w14:paraId="08D9E13E" w14:textId="77777777" w:rsidR="00A724B7" w:rsidRPr="00C73ED3" w:rsidRDefault="00A724B7" w:rsidP="00644966">
            <w:pPr>
              <w:pStyle w:val="TableParagraph"/>
              <w:widowControl/>
              <w:numPr>
                <w:ilvl w:val="0"/>
                <w:numId w:val="36"/>
              </w:numPr>
              <w:tabs>
                <w:tab w:val="left" w:pos="513"/>
              </w:tabs>
              <w:spacing w:before="60"/>
              <w:ind w:left="57" w:right="57" w:firstLine="0"/>
              <w:jc w:val="both"/>
              <w:rPr>
                <w:sz w:val="18"/>
              </w:rPr>
            </w:pPr>
            <w:r w:rsidRPr="00C73ED3">
              <w:rPr>
                <w:sz w:val="18"/>
              </w:rPr>
              <w:t>Zaměřit se na revitalizaci opuštěných nebo nedostatečně využitých ploch a areálů průmyslového,</w:t>
            </w:r>
            <w:r w:rsidRPr="00C73ED3">
              <w:rPr>
                <w:spacing w:val="-4"/>
                <w:sz w:val="18"/>
              </w:rPr>
              <w:t xml:space="preserve"> </w:t>
            </w:r>
            <w:r w:rsidRPr="00C73ED3">
              <w:rPr>
                <w:sz w:val="18"/>
              </w:rPr>
              <w:t>zemědělského,</w:t>
            </w:r>
            <w:r w:rsidRPr="00C73ED3">
              <w:rPr>
                <w:spacing w:val="-6"/>
                <w:sz w:val="18"/>
              </w:rPr>
              <w:t xml:space="preserve"> </w:t>
            </w:r>
            <w:r w:rsidRPr="00C73ED3">
              <w:rPr>
                <w:sz w:val="18"/>
              </w:rPr>
              <w:t>vojenského</w:t>
            </w:r>
            <w:r w:rsidRPr="00C73ED3">
              <w:rPr>
                <w:spacing w:val="-4"/>
                <w:sz w:val="18"/>
              </w:rPr>
              <w:t xml:space="preserve"> </w:t>
            </w:r>
            <w:r w:rsidRPr="00C73ED3">
              <w:rPr>
                <w:sz w:val="18"/>
              </w:rPr>
              <w:t>či</w:t>
            </w:r>
            <w:r w:rsidRPr="00C73ED3">
              <w:rPr>
                <w:spacing w:val="-3"/>
                <w:sz w:val="18"/>
              </w:rPr>
              <w:t xml:space="preserve"> </w:t>
            </w:r>
            <w:r w:rsidRPr="00C73ED3">
              <w:rPr>
                <w:sz w:val="18"/>
              </w:rPr>
              <w:t>jiného</w:t>
            </w:r>
            <w:r w:rsidRPr="00C73ED3">
              <w:rPr>
                <w:spacing w:val="-4"/>
                <w:sz w:val="18"/>
              </w:rPr>
              <w:t xml:space="preserve"> </w:t>
            </w:r>
            <w:r w:rsidRPr="00C73ED3">
              <w:rPr>
                <w:sz w:val="18"/>
              </w:rPr>
              <w:t>původu</w:t>
            </w:r>
            <w:r w:rsidRPr="00C73ED3">
              <w:rPr>
                <w:spacing w:val="-4"/>
                <w:sz w:val="18"/>
              </w:rPr>
              <w:t xml:space="preserve"> </w:t>
            </w:r>
            <w:r w:rsidRPr="00C73ED3">
              <w:rPr>
                <w:sz w:val="18"/>
              </w:rPr>
              <w:t>(typ</w:t>
            </w:r>
            <w:r w:rsidRPr="00C73ED3">
              <w:rPr>
                <w:spacing w:val="-3"/>
                <w:sz w:val="18"/>
              </w:rPr>
              <w:t xml:space="preserve"> </w:t>
            </w:r>
            <w:r w:rsidRPr="00C73ED3">
              <w:rPr>
                <w:sz w:val="18"/>
              </w:rPr>
              <w:t>brownfield)</w:t>
            </w:r>
            <w:r w:rsidRPr="00C73ED3">
              <w:rPr>
                <w:spacing w:val="-6"/>
                <w:sz w:val="18"/>
              </w:rPr>
              <w:t xml:space="preserve"> </w:t>
            </w:r>
            <w:r w:rsidRPr="00C73ED3">
              <w:rPr>
                <w:sz w:val="18"/>
              </w:rPr>
              <w:t>a</w:t>
            </w:r>
            <w:r w:rsidRPr="00C73ED3">
              <w:rPr>
                <w:spacing w:val="-4"/>
                <w:sz w:val="18"/>
              </w:rPr>
              <w:t xml:space="preserve"> </w:t>
            </w:r>
            <w:r w:rsidRPr="00C73ED3">
              <w:rPr>
                <w:sz w:val="18"/>
              </w:rPr>
              <w:t>upřednostnit využívání území brownfield před výstavbou na volných</w:t>
            </w:r>
            <w:r w:rsidRPr="00C73ED3">
              <w:rPr>
                <w:spacing w:val="-8"/>
                <w:sz w:val="18"/>
              </w:rPr>
              <w:t xml:space="preserve"> </w:t>
            </w:r>
            <w:r w:rsidRPr="00C73ED3">
              <w:rPr>
                <w:sz w:val="18"/>
              </w:rPr>
              <w:t>plochách.</w:t>
            </w:r>
          </w:p>
          <w:p w14:paraId="29A2B861" w14:textId="77777777" w:rsidR="00A724B7" w:rsidRPr="00C73ED3" w:rsidRDefault="00A724B7" w:rsidP="008B0A1D">
            <w:pPr>
              <w:pStyle w:val="TableParagraph"/>
              <w:widowControl/>
              <w:numPr>
                <w:ilvl w:val="0"/>
                <w:numId w:val="36"/>
              </w:numPr>
              <w:tabs>
                <w:tab w:val="left" w:pos="513"/>
              </w:tabs>
              <w:spacing w:before="60"/>
              <w:ind w:left="57" w:right="57" w:firstLine="0"/>
              <w:jc w:val="both"/>
              <w:rPr>
                <w:sz w:val="18"/>
              </w:rPr>
            </w:pPr>
            <w:r w:rsidRPr="00C73ED3">
              <w:rPr>
                <w:sz w:val="18"/>
              </w:rPr>
              <w:t>Vytvářet územní předpoklady pro obnovu provozu a atraktivity lázní</w:t>
            </w:r>
            <w:r w:rsidRPr="00C73ED3">
              <w:rPr>
                <w:spacing w:val="-12"/>
                <w:sz w:val="18"/>
              </w:rPr>
              <w:t xml:space="preserve"> </w:t>
            </w:r>
            <w:r w:rsidRPr="00C73ED3">
              <w:rPr>
                <w:sz w:val="18"/>
              </w:rPr>
              <w:t>Bílina.</w:t>
            </w:r>
          </w:p>
          <w:p w14:paraId="62882532" w14:textId="641301C9" w:rsidR="00A724B7" w:rsidRPr="00C73ED3" w:rsidRDefault="00A724B7" w:rsidP="008B0A1D">
            <w:pPr>
              <w:pStyle w:val="TableParagraph"/>
              <w:widowControl/>
              <w:numPr>
                <w:ilvl w:val="0"/>
                <w:numId w:val="36"/>
              </w:numPr>
              <w:tabs>
                <w:tab w:val="left" w:pos="513"/>
              </w:tabs>
              <w:spacing w:before="60"/>
              <w:ind w:left="57" w:right="57" w:firstLine="0"/>
              <w:jc w:val="both"/>
              <w:rPr>
                <w:sz w:val="18"/>
              </w:rPr>
            </w:pPr>
            <w:r w:rsidRPr="00C73ED3">
              <w:rPr>
                <w:sz w:val="18"/>
              </w:rPr>
              <w:t>V souladu s platnými legislativními postupy usilovat o redukci rozsáhlých omezení územního</w:t>
            </w:r>
            <w:r w:rsidRPr="00C73ED3">
              <w:rPr>
                <w:spacing w:val="-3"/>
                <w:sz w:val="18"/>
              </w:rPr>
              <w:t xml:space="preserve"> </w:t>
            </w:r>
            <w:r w:rsidRPr="00C73ED3">
              <w:rPr>
                <w:sz w:val="18"/>
              </w:rPr>
              <w:t>rozvoje</w:t>
            </w:r>
            <w:r w:rsidRPr="00C73ED3">
              <w:rPr>
                <w:spacing w:val="-4"/>
                <w:sz w:val="18"/>
              </w:rPr>
              <w:t xml:space="preserve"> </w:t>
            </w:r>
            <w:r w:rsidRPr="00C73ED3">
              <w:rPr>
                <w:sz w:val="18"/>
              </w:rPr>
              <w:t>ve</w:t>
            </w:r>
            <w:r w:rsidRPr="00C73ED3">
              <w:rPr>
                <w:spacing w:val="-4"/>
                <w:sz w:val="18"/>
              </w:rPr>
              <w:t xml:space="preserve"> </w:t>
            </w:r>
            <w:r w:rsidRPr="00C73ED3">
              <w:rPr>
                <w:sz w:val="18"/>
              </w:rPr>
              <w:t>specifické</w:t>
            </w:r>
            <w:r w:rsidRPr="00C73ED3">
              <w:rPr>
                <w:spacing w:val="-3"/>
                <w:sz w:val="18"/>
              </w:rPr>
              <w:t xml:space="preserve"> </w:t>
            </w:r>
            <w:r w:rsidRPr="00C73ED3">
              <w:rPr>
                <w:sz w:val="18"/>
              </w:rPr>
              <w:t>oblasti</w:t>
            </w:r>
            <w:r w:rsidRPr="00C73ED3">
              <w:rPr>
                <w:spacing w:val="-3"/>
                <w:sz w:val="18"/>
              </w:rPr>
              <w:t xml:space="preserve"> </w:t>
            </w:r>
            <w:r w:rsidRPr="00C73ED3">
              <w:rPr>
                <w:sz w:val="18"/>
              </w:rPr>
              <w:t>vyplývající</w:t>
            </w:r>
            <w:r w:rsidRPr="00C73ED3">
              <w:rPr>
                <w:spacing w:val="-3"/>
                <w:sz w:val="18"/>
              </w:rPr>
              <w:t xml:space="preserve"> </w:t>
            </w:r>
            <w:r w:rsidRPr="00C73ED3">
              <w:rPr>
                <w:sz w:val="18"/>
              </w:rPr>
              <w:t>z</w:t>
            </w:r>
            <w:r w:rsidR="00AC2B9F">
              <w:rPr>
                <w:sz w:val="18"/>
              </w:rPr>
              <w:t> </w:t>
            </w:r>
            <w:r w:rsidRPr="00C73ED3">
              <w:rPr>
                <w:sz w:val="18"/>
              </w:rPr>
              <w:t>vyhlášených</w:t>
            </w:r>
            <w:r w:rsidRPr="00C73ED3">
              <w:rPr>
                <w:spacing w:val="-3"/>
                <w:sz w:val="18"/>
              </w:rPr>
              <w:t xml:space="preserve"> </w:t>
            </w:r>
            <w:r w:rsidRPr="00C73ED3">
              <w:rPr>
                <w:sz w:val="18"/>
              </w:rPr>
              <w:t>dobývacích</w:t>
            </w:r>
            <w:r w:rsidRPr="00C73ED3">
              <w:rPr>
                <w:spacing w:val="-3"/>
                <w:sz w:val="18"/>
              </w:rPr>
              <w:t xml:space="preserve"> </w:t>
            </w:r>
            <w:r w:rsidRPr="00C73ED3">
              <w:rPr>
                <w:sz w:val="18"/>
              </w:rPr>
              <w:t>prostorů</w:t>
            </w:r>
            <w:r w:rsidRPr="00C73ED3">
              <w:rPr>
                <w:spacing w:val="-3"/>
                <w:sz w:val="18"/>
              </w:rPr>
              <w:t xml:space="preserve"> </w:t>
            </w:r>
            <w:r w:rsidRPr="00C73ED3">
              <w:rPr>
                <w:sz w:val="18"/>
              </w:rPr>
              <w:t>(DP)</w:t>
            </w:r>
            <w:r w:rsidRPr="00C73ED3">
              <w:rPr>
                <w:spacing w:val="-5"/>
                <w:sz w:val="18"/>
              </w:rPr>
              <w:t xml:space="preserve"> </w:t>
            </w:r>
            <w:r w:rsidRPr="00C73ED3">
              <w:rPr>
                <w:sz w:val="18"/>
              </w:rPr>
              <w:t>a chráněných ložiskových území</w:t>
            </w:r>
            <w:r w:rsidRPr="00C73ED3">
              <w:rPr>
                <w:spacing w:val="-5"/>
                <w:sz w:val="18"/>
              </w:rPr>
              <w:t xml:space="preserve"> </w:t>
            </w:r>
            <w:r w:rsidRPr="00C73ED3">
              <w:rPr>
                <w:sz w:val="18"/>
              </w:rPr>
              <w:t>(CHLÚ).</w:t>
            </w:r>
          </w:p>
          <w:p w14:paraId="1C07E5B4" w14:textId="77777777" w:rsidR="00A724B7" w:rsidRPr="00C73ED3" w:rsidRDefault="00A724B7" w:rsidP="008B0A1D">
            <w:pPr>
              <w:pStyle w:val="TableParagraph"/>
              <w:widowControl/>
              <w:numPr>
                <w:ilvl w:val="0"/>
                <w:numId w:val="36"/>
              </w:numPr>
              <w:tabs>
                <w:tab w:val="left" w:pos="513"/>
              </w:tabs>
              <w:spacing w:before="60"/>
              <w:ind w:left="57" w:right="57" w:firstLine="0"/>
              <w:jc w:val="both"/>
              <w:rPr>
                <w:sz w:val="18"/>
              </w:rPr>
            </w:pPr>
            <w:r w:rsidRPr="00C73ED3">
              <w:rPr>
                <w:sz w:val="18"/>
              </w:rPr>
              <w:t>Zajistit</w:t>
            </w:r>
            <w:r w:rsidRPr="00C73ED3">
              <w:rPr>
                <w:spacing w:val="-4"/>
                <w:sz w:val="18"/>
              </w:rPr>
              <w:t xml:space="preserve"> </w:t>
            </w:r>
            <w:r w:rsidRPr="00C73ED3">
              <w:rPr>
                <w:sz w:val="18"/>
              </w:rPr>
              <w:t>zlepšení</w:t>
            </w:r>
            <w:r w:rsidRPr="00C73ED3">
              <w:rPr>
                <w:spacing w:val="-3"/>
                <w:sz w:val="18"/>
              </w:rPr>
              <w:t xml:space="preserve"> </w:t>
            </w:r>
            <w:r w:rsidRPr="00C73ED3">
              <w:rPr>
                <w:sz w:val="18"/>
              </w:rPr>
              <w:t>vnitřních</w:t>
            </w:r>
            <w:r w:rsidRPr="00C73ED3">
              <w:rPr>
                <w:spacing w:val="-5"/>
                <w:sz w:val="18"/>
              </w:rPr>
              <w:t xml:space="preserve"> </w:t>
            </w:r>
            <w:r w:rsidRPr="00C73ED3">
              <w:rPr>
                <w:sz w:val="18"/>
              </w:rPr>
              <w:t>a</w:t>
            </w:r>
            <w:r w:rsidRPr="00C73ED3">
              <w:rPr>
                <w:spacing w:val="-3"/>
                <w:sz w:val="18"/>
              </w:rPr>
              <w:t xml:space="preserve"> </w:t>
            </w:r>
            <w:r w:rsidRPr="00C73ED3">
              <w:rPr>
                <w:sz w:val="18"/>
              </w:rPr>
              <w:t>vnějších</w:t>
            </w:r>
            <w:r w:rsidRPr="00C73ED3">
              <w:rPr>
                <w:spacing w:val="-5"/>
                <w:sz w:val="18"/>
              </w:rPr>
              <w:t xml:space="preserve"> </w:t>
            </w:r>
            <w:r w:rsidRPr="00C73ED3">
              <w:rPr>
                <w:sz w:val="18"/>
              </w:rPr>
              <w:t>silničních</w:t>
            </w:r>
            <w:r w:rsidRPr="00C73ED3">
              <w:rPr>
                <w:spacing w:val="1"/>
                <w:sz w:val="18"/>
              </w:rPr>
              <w:t xml:space="preserve"> </w:t>
            </w:r>
            <w:r w:rsidRPr="00C73ED3">
              <w:rPr>
                <w:sz w:val="18"/>
              </w:rPr>
              <w:t>i</w:t>
            </w:r>
            <w:r w:rsidRPr="00C73ED3">
              <w:rPr>
                <w:spacing w:val="-5"/>
                <w:sz w:val="18"/>
              </w:rPr>
              <w:t xml:space="preserve"> </w:t>
            </w:r>
            <w:r w:rsidRPr="00C73ED3">
              <w:rPr>
                <w:sz w:val="18"/>
              </w:rPr>
              <w:t>železničních</w:t>
            </w:r>
            <w:r w:rsidRPr="00C73ED3">
              <w:rPr>
                <w:spacing w:val="-5"/>
                <w:sz w:val="18"/>
              </w:rPr>
              <w:t xml:space="preserve"> </w:t>
            </w:r>
            <w:r w:rsidRPr="00C73ED3">
              <w:rPr>
                <w:sz w:val="18"/>
              </w:rPr>
              <w:t>dopravních</w:t>
            </w:r>
            <w:r w:rsidRPr="00C73ED3">
              <w:rPr>
                <w:spacing w:val="-3"/>
                <w:sz w:val="18"/>
              </w:rPr>
              <w:t xml:space="preserve"> </w:t>
            </w:r>
            <w:r w:rsidRPr="00C73ED3">
              <w:rPr>
                <w:sz w:val="18"/>
              </w:rPr>
              <w:t>vztahů</w:t>
            </w:r>
            <w:r w:rsidRPr="00C73ED3">
              <w:rPr>
                <w:spacing w:val="-5"/>
                <w:sz w:val="18"/>
              </w:rPr>
              <w:t xml:space="preserve"> </w:t>
            </w:r>
            <w:r w:rsidRPr="00C73ED3">
              <w:rPr>
                <w:sz w:val="18"/>
              </w:rPr>
              <w:t>oblasti zejména s důrazem na dosažitelnost Teplic, Ústí nad Labem, Chomutova s pokračováním na území</w:t>
            </w:r>
            <w:r w:rsidRPr="00C73ED3">
              <w:rPr>
                <w:spacing w:val="-3"/>
                <w:sz w:val="18"/>
              </w:rPr>
              <w:t xml:space="preserve"> </w:t>
            </w:r>
            <w:r w:rsidRPr="00C73ED3">
              <w:rPr>
                <w:sz w:val="18"/>
              </w:rPr>
              <w:t>Saska.</w:t>
            </w:r>
          </w:p>
          <w:p w14:paraId="7603EB80" w14:textId="76266F3B" w:rsidR="00A724B7" w:rsidRPr="00C73ED3" w:rsidRDefault="00AB1421" w:rsidP="00644966">
            <w:pPr>
              <w:pStyle w:val="TableParagraph"/>
              <w:widowControl/>
              <w:numPr>
                <w:ilvl w:val="0"/>
                <w:numId w:val="36"/>
              </w:numPr>
              <w:tabs>
                <w:tab w:val="left" w:pos="513"/>
              </w:tabs>
              <w:spacing w:before="60"/>
              <w:ind w:left="57" w:right="57" w:firstLine="0"/>
              <w:jc w:val="both"/>
              <w:rPr>
                <w:sz w:val="18"/>
              </w:rPr>
            </w:pPr>
            <w:r w:rsidRPr="00C73ED3">
              <w:rPr>
                <w:sz w:val="18"/>
              </w:rPr>
              <w:t>Územně chránit vybranou variantu vedení koridoru silnice I/13 na území města Bílina.</w:t>
            </w:r>
          </w:p>
          <w:p w14:paraId="1E5BEE48" w14:textId="4CA329C5" w:rsidR="00094D02" w:rsidRPr="00C73ED3" w:rsidRDefault="00B57230" w:rsidP="00644966">
            <w:pPr>
              <w:pStyle w:val="TableParagraph"/>
              <w:widowControl/>
              <w:spacing w:before="60" w:after="60" w:line="187" w:lineRule="exact"/>
              <w:ind w:left="57" w:right="57"/>
              <w:jc w:val="both"/>
              <w:rPr>
                <w:sz w:val="18"/>
              </w:rPr>
            </w:pPr>
            <w:r w:rsidRPr="00C73ED3">
              <w:rPr>
                <w:sz w:val="18"/>
              </w:rPr>
              <w:t xml:space="preserve">(18) </w:t>
            </w:r>
            <w:r w:rsidR="00A724B7" w:rsidRPr="00C73ED3">
              <w:rPr>
                <w:sz w:val="18"/>
              </w:rPr>
              <w:t>Vyhodnocovat vývoj v dílčích částech území a předcházet prohlubování</w:t>
            </w:r>
            <w:r w:rsidR="00A724B7" w:rsidRPr="00C73ED3">
              <w:rPr>
                <w:spacing w:val="-36"/>
                <w:sz w:val="18"/>
              </w:rPr>
              <w:t xml:space="preserve"> </w:t>
            </w:r>
            <w:r w:rsidR="00A724B7" w:rsidRPr="00C73ED3">
              <w:rPr>
                <w:sz w:val="18"/>
              </w:rPr>
              <w:t>nežádoucích rozdílů a vzniku problémových území ve specifické</w:t>
            </w:r>
            <w:r w:rsidR="00A724B7" w:rsidRPr="00C73ED3">
              <w:rPr>
                <w:spacing w:val="-7"/>
                <w:sz w:val="18"/>
              </w:rPr>
              <w:t xml:space="preserve"> </w:t>
            </w:r>
            <w:r w:rsidR="00A724B7" w:rsidRPr="00C73ED3">
              <w:rPr>
                <w:sz w:val="18"/>
              </w:rPr>
              <w:t xml:space="preserve">oblasti. </w:t>
            </w:r>
          </w:p>
          <w:p w14:paraId="47D105D7" w14:textId="2A8648C1" w:rsidR="00094D02" w:rsidRPr="00C73ED3" w:rsidRDefault="00094D02" w:rsidP="008B0A1D">
            <w:pPr>
              <w:pStyle w:val="TableParagraph"/>
              <w:widowControl/>
              <w:spacing w:line="187" w:lineRule="exact"/>
              <w:ind w:left="57" w:right="57"/>
              <w:jc w:val="both"/>
              <w:rPr>
                <w:sz w:val="18"/>
              </w:rPr>
            </w:pPr>
            <w:r w:rsidRPr="00C73ED3">
              <w:rPr>
                <w:sz w:val="18"/>
              </w:rPr>
              <w:t>(19) Vytvářet územní podmínky pro vhodné využití a kooperaci prostorů průmyslových zón Triangle, Joseph a areálu elektrárny Počerany (EPOČ).</w:t>
            </w:r>
          </w:p>
          <w:p w14:paraId="7CA1D3F3" w14:textId="77777777" w:rsidR="00B57230" w:rsidRPr="00C73ED3" w:rsidRDefault="00B57230" w:rsidP="008B0A1D">
            <w:pPr>
              <w:pStyle w:val="TableParagraph"/>
              <w:widowControl/>
              <w:spacing w:line="187" w:lineRule="exact"/>
              <w:ind w:left="57" w:right="57"/>
              <w:jc w:val="both"/>
              <w:rPr>
                <w:sz w:val="18"/>
              </w:rPr>
            </w:pPr>
          </w:p>
          <w:p w14:paraId="38D9E019" w14:textId="2C4EB5C0" w:rsidR="00E57155" w:rsidRPr="00C73ED3" w:rsidRDefault="00A724B7" w:rsidP="00AC2B9F">
            <w:pPr>
              <w:pStyle w:val="TableParagraph"/>
              <w:widowControl/>
              <w:spacing w:after="720" w:line="187" w:lineRule="exact"/>
              <w:ind w:left="57" w:right="57"/>
              <w:jc w:val="both"/>
              <w:rPr>
                <w:sz w:val="18"/>
              </w:rPr>
            </w:pPr>
            <w:r w:rsidRPr="00C73ED3">
              <w:rPr>
                <w:sz w:val="18"/>
              </w:rPr>
              <w:t xml:space="preserve">V rámci 2a ZÚR ÚK </w:t>
            </w:r>
            <w:r w:rsidR="00B920DB" w:rsidRPr="00C73ED3">
              <w:rPr>
                <w:sz w:val="18"/>
              </w:rPr>
              <w:t>byl</w:t>
            </w:r>
            <w:r w:rsidRPr="00C73ED3">
              <w:rPr>
                <w:sz w:val="18"/>
              </w:rPr>
              <w:t xml:space="preserve"> pouze upraven výše uvedený úkol (4), a to ve vazbě na usnesení vlády č. 827/2015 a úkol č. (17) týkající se obchvatu města Bílina. Dále byl doplněn úkol (19) týkající se průmyslových zón Triangle Joseph a elektrárny Počerady.</w:t>
            </w:r>
          </w:p>
        </w:tc>
      </w:tr>
      <w:tr w:rsidR="00D20D35" w:rsidRPr="00D20D35" w14:paraId="4D031920" w14:textId="77777777" w:rsidTr="00937E13">
        <w:trPr>
          <w:trHeight w:val="20"/>
          <w:jc w:val="center"/>
        </w:trPr>
        <w:tc>
          <w:tcPr>
            <w:tcW w:w="567" w:type="dxa"/>
            <w:shd w:val="clear" w:color="auto" w:fill="auto"/>
            <w:tcMar>
              <w:top w:w="57" w:type="dxa"/>
              <w:left w:w="57" w:type="dxa"/>
            </w:tcMar>
          </w:tcPr>
          <w:p w14:paraId="038EAF0A" w14:textId="3D64D677" w:rsidR="00A724B7" w:rsidRPr="00D20D35" w:rsidRDefault="00A724B7" w:rsidP="008B0A1D">
            <w:pPr>
              <w:ind w:left="57" w:right="57"/>
              <w:jc w:val="center"/>
              <w:rPr>
                <w:b/>
                <w:bCs/>
                <w:sz w:val="18"/>
                <w:szCs w:val="18"/>
              </w:rPr>
            </w:pPr>
            <w:r w:rsidRPr="00D20D35">
              <w:rPr>
                <w:b/>
                <w:bCs/>
                <w:sz w:val="18"/>
                <w:szCs w:val="18"/>
              </w:rPr>
              <w:lastRenderedPageBreak/>
              <w:t>3</w:t>
            </w:r>
            <w:r w:rsidR="009C754B" w:rsidRPr="00D20D35">
              <w:rPr>
                <w:b/>
                <w:bCs/>
                <w:sz w:val="18"/>
                <w:szCs w:val="18"/>
              </w:rPr>
              <w:t>0</w:t>
            </w:r>
            <w:r w:rsidRPr="00D20D35">
              <w:rPr>
                <w:b/>
                <w:bCs/>
                <w:sz w:val="18"/>
                <w:szCs w:val="18"/>
              </w:rPr>
              <w:t>.</w:t>
            </w:r>
          </w:p>
        </w:tc>
        <w:tc>
          <w:tcPr>
            <w:tcW w:w="2098" w:type="dxa"/>
            <w:shd w:val="clear" w:color="auto" w:fill="auto"/>
          </w:tcPr>
          <w:p w14:paraId="13DDD2A0" w14:textId="77777777" w:rsidR="00A724B7" w:rsidRPr="00D20D35" w:rsidRDefault="00A724B7" w:rsidP="008B0A1D">
            <w:pPr>
              <w:pStyle w:val="TableParagraph"/>
              <w:ind w:left="57" w:right="57"/>
              <w:rPr>
                <w:b/>
                <w:sz w:val="18"/>
              </w:rPr>
            </w:pPr>
            <w:r w:rsidRPr="00D20D35">
              <w:rPr>
                <w:b/>
                <w:sz w:val="18"/>
              </w:rPr>
              <w:t>Ústecký kraj</w:t>
            </w:r>
          </w:p>
        </w:tc>
        <w:tc>
          <w:tcPr>
            <w:tcW w:w="5443" w:type="dxa"/>
            <w:shd w:val="clear" w:color="auto" w:fill="auto"/>
          </w:tcPr>
          <w:p w14:paraId="3FE5FC3F" w14:textId="77777777" w:rsidR="00A724B7" w:rsidRPr="00D20D35" w:rsidRDefault="00A724B7" w:rsidP="008B0A1D">
            <w:pPr>
              <w:pStyle w:val="TableParagraph"/>
              <w:widowControl/>
              <w:ind w:left="57" w:right="57"/>
              <w:jc w:val="both"/>
              <w:rPr>
                <w:b/>
                <w:sz w:val="18"/>
              </w:rPr>
            </w:pPr>
            <w:r w:rsidRPr="00D20D35">
              <w:rPr>
                <w:b/>
                <w:sz w:val="18"/>
              </w:rPr>
              <w:t>čl. (74) SOB6 Specifická oblast Krušné hory Kapitola 4 „Specifické oblasti“</w:t>
            </w:r>
          </w:p>
          <w:p w14:paraId="750AD899" w14:textId="77777777" w:rsidR="00A724B7" w:rsidRPr="00D20D35" w:rsidRDefault="00A724B7" w:rsidP="008B0A1D">
            <w:pPr>
              <w:pStyle w:val="TableParagraph"/>
              <w:widowControl/>
              <w:spacing w:line="206" w:lineRule="exact"/>
              <w:ind w:left="57" w:right="57"/>
              <w:jc w:val="both"/>
              <w:rPr>
                <w:b/>
                <w:sz w:val="18"/>
              </w:rPr>
            </w:pPr>
            <w:r w:rsidRPr="00D20D35">
              <w:rPr>
                <w:b/>
                <w:sz w:val="18"/>
              </w:rPr>
              <w:t>Úkoly pro územní plánování, písm. a), b), c), d), e) a f):</w:t>
            </w:r>
          </w:p>
          <w:p w14:paraId="3C244C02" w14:textId="77777777" w:rsidR="00A724B7" w:rsidRPr="00D20D35" w:rsidRDefault="00A724B7" w:rsidP="008B0A1D">
            <w:pPr>
              <w:pStyle w:val="TableParagraph"/>
              <w:widowControl/>
              <w:spacing w:before="1"/>
              <w:ind w:left="57" w:right="57"/>
              <w:jc w:val="both"/>
              <w:rPr>
                <w:sz w:val="18"/>
              </w:rPr>
            </w:pPr>
            <w:r w:rsidRPr="00D20D35">
              <w:rPr>
                <w:sz w:val="18"/>
              </w:rPr>
              <w:t>V rámci územně plánovací činnosti kraje a koordinace územně plánovací činnosti obcí</w:t>
            </w:r>
          </w:p>
          <w:p w14:paraId="5784CE41" w14:textId="0B3C9E0E" w:rsidR="00A724B7" w:rsidRPr="00D20D35" w:rsidRDefault="00A724B7" w:rsidP="00890492">
            <w:pPr>
              <w:pStyle w:val="TableParagraph"/>
              <w:widowControl/>
              <w:numPr>
                <w:ilvl w:val="0"/>
                <w:numId w:val="35"/>
              </w:numPr>
              <w:tabs>
                <w:tab w:val="left" w:pos="469"/>
              </w:tabs>
              <w:spacing w:before="60"/>
              <w:ind w:left="57" w:right="57" w:firstLine="0"/>
              <w:jc w:val="both"/>
              <w:rPr>
                <w:sz w:val="18"/>
              </w:rPr>
            </w:pPr>
            <w:r w:rsidRPr="00D20D35">
              <w:rPr>
                <w:sz w:val="18"/>
              </w:rPr>
              <w:t>identifikovat hlavní póly ekonomického rozvoje oblasti a</w:t>
            </w:r>
            <w:r w:rsidR="008E7E6B">
              <w:rPr>
                <w:sz w:val="18"/>
              </w:rPr>
              <w:t> </w:t>
            </w:r>
            <w:r w:rsidRPr="00D20D35">
              <w:rPr>
                <w:sz w:val="18"/>
              </w:rPr>
              <w:t>vytvářet zde územní podmínky pro rozvoj rekreační</w:t>
            </w:r>
            <w:r w:rsidRPr="00D20D35">
              <w:rPr>
                <w:spacing w:val="-22"/>
                <w:sz w:val="18"/>
              </w:rPr>
              <w:t xml:space="preserve"> </w:t>
            </w:r>
            <w:r w:rsidRPr="00D20D35">
              <w:rPr>
                <w:sz w:val="18"/>
              </w:rPr>
              <w:t>funkce Krušných hor a zkvalitnění dopravní a technické infrastruktury, bydlení a občanského</w:t>
            </w:r>
            <w:r w:rsidRPr="00D20D35">
              <w:rPr>
                <w:spacing w:val="-5"/>
                <w:sz w:val="18"/>
              </w:rPr>
              <w:t xml:space="preserve"> </w:t>
            </w:r>
            <w:r w:rsidRPr="00D20D35">
              <w:rPr>
                <w:sz w:val="18"/>
              </w:rPr>
              <w:t>vybavení,</w:t>
            </w:r>
          </w:p>
          <w:p w14:paraId="1CE9722D" w14:textId="2DBF004A" w:rsidR="00A724B7" w:rsidRPr="00D20D35" w:rsidRDefault="00A724B7" w:rsidP="00890492">
            <w:pPr>
              <w:pStyle w:val="TableParagraph"/>
              <w:widowControl/>
              <w:numPr>
                <w:ilvl w:val="0"/>
                <w:numId w:val="35"/>
              </w:numPr>
              <w:tabs>
                <w:tab w:val="left" w:pos="469"/>
              </w:tabs>
              <w:spacing w:before="60"/>
              <w:ind w:left="57" w:right="57" w:firstLine="0"/>
              <w:jc w:val="both"/>
              <w:rPr>
                <w:sz w:val="18"/>
              </w:rPr>
            </w:pPr>
            <w:r w:rsidRPr="00D20D35">
              <w:rPr>
                <w:sz w:val="18"/>
              </w:rPr>
              <w:t>vytvářet územní podmínky pro rozvoj dopravní</w:t>
            </w:r>
            <w:r w:rsidRPr="00D20D35">
              <w:rPr>
                <w:spacing w:val="-24"/>
                <w:sz w:val="18"/>
              </w:rPr>
              <w:t xml:space="preserve"> </w:t>
            </w:r>
            <w:r w:rsidRPr="00D20D35">
              <w:rPr>
                <w:sz w:val="18"/>
              </w:rPr>
              <w:t>dostupnosti území a přeshraničních dopravních</w:t>
            </w:r>
            <w:r w:rsidRPr="00D20D35">
              <w:rPr>
                <w:spacing w:val="-6"/>
                <w:sz w:val="18"/>
              </w:rPr>
              <w:t xml:space="preserve"> </w:t>
            </w:r>
            <w:r w:rsidRPr="00D20D35">
              <w:rPr>
                <w:sz w:val="18"/>
              </w:rPr>
              <w:t>tahů,</w:t>
            </w:r>
          </w:p>
          <w:p w14:paraId="42CDE4AA" w14:textId="77777777" w:rsidR="00A724B7" w:rsidRPr="00D20D35" w:rsidRDefault="00A724B7" w:rsidP="00890492">
            <w:pPr>
              <w:pStyle w:val="TableParagraph"/>
              <w:widowControl/>
              <w:numPr>
                <w:ilvl w:val="0"/>
                <w:numId w:val="35"/>
              </w:numPr>
              <w:tabs>
                <w:tab w:val="left" w:pos="469"/>
              </w:tabs>
              <w:spacing w:before="60"/>
              <w:ind w:left="57" w:right="57" w:firstLine="0"/>
              <w:jc w:val="both"/>
              <w:rPr>
                <w:sz w:val="18"/>
              </w:rPr>
            </w:pPr>
            <w:r w:rsidRPr="00D20D35">
              <w:rPr>
                <w:sz w:val="18"/>
              </w:rPr>
              <w:t>vytvářet územní podmínky pro ekonomický rozvoj, zejména lesnictví, ekologického zemědělství, rekreace a cestovního ruchu,</w:t>
            </w:r>
          </w:p>
          <w:p w14:paraId="6FCA3010" w14:textId="6BFE705F" w:rsidR="00A724B7" w:rsidRPr="00D20D35" w:rsidRDefault="00A724B7" w:rsidP="00890492">
            <w:pPr>
              <w:pStyle w:val="TableParagraph"/>
              <w:widowControl/>
              <w:numPr>
                <w:ilvl w:val="0"/>
                <w:numId w:val="35"/>
              </w:numPr>
              <w:tabs>
                <w:tab w:val="left" w:pos="469"/>
              </w:tabs>
              <w:spacing w:before="60"/>
              <w:ind w:left="57" w:right="57" w:firstLine="0"/>
              <w:jc w:val="both"/>
              <w:rPr>
                <w:sz w:val="18"/>
              </w:rPr>
            </w:pPr>
            <w:r w:rsidRPr="00D20D35">
              <w:rPr>
                <w:sz w:val="18"/>
              </w:rPr>
              <w:t>vytvářet územní podmínky pro pokračování procesu</w:t>
            </w:r>
            <w:r w:rsidRPr="00D20D35">
              <w:rPr>
                <w:spacing w:val="-22"/>
                <w:sz w:val="18"/>
              </w:rPr>
              <w:t xml:space="preserve"> </w:t>
            </w:r>
            <w:r w:rsidRPr="00D20D35">
              <w:rPr>
                <w:sz w:val="18"/>
              </w:rPr>
              <w:t xml:space="preserve">obnovy lesních porostů, </w:t>
            </w:r>
          </w:p>
          <w:p w14:paraId="3AA2BBA4" w14:textId="77777777" w:rsidR="00A724B7" w:rsidRPr="00D20D35" w:rsidRDefault="00A724B7" w:rsidP="00890492">
            <w:pPr>
              <w:pStyle w:val="TableParagraph"/>
              <w:widowControl/>
              <w:numPr>
                <w:ilvl w:val="0"/>
                <w:numId w:val="35"/>
              </w:numPr>
              <w:tabs>
                <w:tab w:val="left" w:pos="469"/>
              </w:tabs>
              <w:spacing w:before="60"/>
              <w:ind w:left="57" w:right="57" w:firstLine="0"/>
              <w:jc w:val="both"/>
              <w:rPr>
                <w:sz w:val="18"/>
              </w:rPr>
            </w:pPr>
            <w:r w:rsidRPr="00D20D35">
              <w:rPr>
                <w:sz w:val="18"/>
              </w:rPr>
              <w:t>účinným způsobem regulovat a zamezit rizikům překotně se rozvíjející výstavby větrných elektráren, včetně souvisejících zařízení (přístupových komunikací, vyvedení energetického výkonu apod.), jak z hlediska minimalizace vlivů na životní prostředí, krajinu a osídlení, tak z hlediska funkčnosti větrných elektráren v systému zásobování elektrickou</w:t>
            </w:r>
            <w:r w:rsidRPr="00D20D35">
              <w:rPr>
                <w:spacing w:val="-25"/>
                <w:sz w:val="18"/>
              </w:rPr>
              <w:t xml:space="preserve"> </w:t>
            </w:r>
            <w:r w:rsidRPr="00D20D35">
              <w:rPr>
                <w:sz w:val="18"/>
              </w:rPr>
              <w:t>energií, především v Ústeckém</w:t>
            </w:r>
            <w:r w:rsidRPr="00D20D35">
              <w:rPr>
                <w:spacing w:val="-2"/>
                <w:sz w:val="18"/>
              </w:rPr>
              <w:t xml:space="preserve"> </w:t>
            </w:r>
            <w:r w:rsidRPr="00D20D35">
              <w:rPr>
                <w:sz w:val="18"/>
              </w:rPr>
              <w:t>kraji,</w:t>
            </w:r>
          </w:p>
          <w:p w14:paraId="100556BA" w14:textId="77777777" w:rsidR="00A724B7" w:rsidRPr="00D20D35" w:rsidRDefault="00A724B7" w:rsidP="00890492">
            <w:pPr>
              <w:pStyle w:val="TableParagraph"/>
              <w:widowControl/>
              <w:numPr>
                <w:ilvl w:val="0"/>
                <w:numId w:val="35"/>
              </w:numPr>
              <w:tabs>
                <w:tab w:val="left" w:pos="468"/>
                <w:tab w:val="left" w:pos="469"/>
              </w:tabs>
              <w:spacing w:before="60"/>
              <w:ind w:left="57" w:right="57" w:firstLine="0"/>
              <w:jc w:val="both"/>
              <w:rPr>
                <w:sz w:val="18"/>
              </w:rPr>
            </w:pPr>
            <w:r w:rsidRPr="00D20D35">
              <w:rPr>
                <w:sz w:val="18"/>
              </w:rPr>
              <w:t>vytvářet územní podmínky pro posílení koordinace</w:t>
            </w:r>
            <w:r w:rsidRPr="00D20D35">
              <w:rPr>
                <w:spacing w:val="-25"/>
                <w:sz w:val="18"/>
              </w:rPr>
              <w:t xml:space="preserve"> </w:t>
            </w:r>
            <w:r w:rsidRPr="00D20D35">
              <w:rPr>
                <w:sz w:val="18"/>
              </w:rPr>
              <w:t>cestovního ruchu v SOB6 Krušné hory a lázeňství v OB12 Karlovy</w:t>
            </w:r>
            <w:r w:rsidRPr="00D20D35">
              <w:rPr>
                <w:spacing w:val="-21"/>
                <w:sz w:val="18"/>
              </w:rPr>
              <w:t xml:space="preserve"> </w:t>
            </w:r>
            <w:r w:rsidRPr="00D20D35">
              <w:rPr>
                <w:sz w:val="18"/>
              </w:rPr>
              <w:t>Vary.</w:t>
            </w:r>
          </w:p>
        </w:tc>
        <w:tc>
          <w:tcPr>
            <w:tcW w:w="6066" w:type="dxa"/>
            <w:shd w:val="clear" w:color="auto" w:fill="auto"/>
          </w:tcPr>
          <w:p w14:paraId="37DCD05F" w14:textId="674D0830" w:rsidR="00A724B7" w:rsidRPr="00C73ED3" w:rsidRDefault="00A724B7" w:rsidP="009B30F4">
            <w:pPr>
              <w:pStyle w:val="TableParagraph"/>
              <w:widowControl/>
              <w:ind w:left="57" w:right="57"/>
              <w:jc w:val="both"/>
              <w:rPr>
                <w:sz w:val="18"/>
              </w:rPr>
            </w:pPr>
            <w:r w:rsidRPr="00C73ED3">
              <w:rPr>
                <w:sz w:val="18"/>
              </w:rPr>
              <w:t>V</w:t>
            </w:r>
            <w:r w:rsidR="0043079E" w:rsidRPr="00C73ED3">
              <w:rPr>
                <w:sz w:val="18"/>
              </w:rPr>
              <w:t xml:space="preserve"> platných</w:t>
            </w:r>
            <w:r w:rsidRPr="00C73ED3">
              <w:rPr>
                <w:sz w:val="18"/>
              </w:rPr>
              <w:t xml:space="preserve"> ZÚR ÚK </w:t>
            </w:r>
            <w:r w:rsidR="0043079E" w:rsidRPr="00C73ED3">
              <w:rPr>
                <w:sz w:val="18"/>
              </w:rPr>
              <w:t>(v době pořizování návrhu 2aZÚR ÚK) byly</w:t>
            </w:r>
            <w:r w:rsidRPr="00C73ED3">
              <w:rPr>
                <w:sz w:val="18"/>
              </w:rPr>
              <w:t xml:space="preserve"> úkoly stanovené v PÚR 2008 pro specifickou oblast SOB6 zpřesněny stanovením úkolů pro územní plánování a usměrňování územního rozvoje pro zpřesněnou specifickou oblast republikového významu SOB6, viz níže:</w:t>
            </w:r>
          </w:p>
          <w:p w14:paraId="2D32AC32" w14:textId="77777777" w:rsidR="00A724B7" w:rsidRPr="00C73ED3" w:rsidRDefault="00A724B7" w:rsidP="008B0A1D">
            <w:pPr>
              <w:pStyle w:val="TableParagraph"/>
              <w:widowControl/>
              <w:numPr>
                <w:ilvl w:val="0"/>
                <w:numId w:val="34"/>
              </w:numPr>
              <w:tabs>
                <w:tab w:val="left" w:pos="413"/>
              </w:tabs>
              <w:spacing w:before="118"/>
              <w:ind w:left="57" w:right="57" w:firstLine="0"/>
              <w:jc w:val="both"/>
              <w:rPr>
                <w:sz w:val="18"/>
              </w:rPr>
            </w:pPr>
            <w:r w:rsidRPr="00C73ED3">
              <w:rPr>
                <w:sz w:val="18"/>
              </w:rPr>
              <w:t>Posilovat</w:t>
            </w:r>
            <w:r w:rsidRPr="00C73ED3">
              <w:rPr>
                <w:spacing w:val="-3"/>
                <w:sz w:val="18"/>
              </w:rPr>
              <w:t xml:space="preserve"> </w:t>
            </w:r>
            <w:r w:rsidRPr="00C73ED3">
              <w:rPr>
                <w:sz w:val="18"/>
              </w:rPr>
              <w:t>všechny</w:t>
            </w:r>
            <w:r w:rsidRPr="00C73ED3">
              <w:rPr>
                <w:spacing w:val="-5"/>
                <w:sz w:val="18"/>
              </w:rPr>
              <w:t xml:space="preserve"> </w:t>
            </w:r>
            <w:r w:rsidRPr="00C73ED3">
              <w:rPr>
                <w:sz w:val="18"/>
              </w:rPr>
              <w:t>tři</w:t>
            </w:r>
            <w:r w:rsidRPr="00C73ED3">
              <w:rPr>
                <w:spacing w:val="-3"/>
                <w:sz w:val="18"/>
              </w:rPr>
              <w:t xml:space="preserve"> </w:t>
            </w:r>
            <w:r w:rsidRPr="00C73ED3">
              <w:rPr>
                <w:sz w:val="18"/>
              </w:rPr>
              <w:t>pilíře</w:t>
            </w:r>
            <w:r w:rsidRPr="00C73ED3">
              <w:rPr>
                <w:spacing w:val="-7"/>
                <w:sz w:val="18"/>
              </w:rPr>
              <w:t xml:space="preserve"> </w:t>
            </w:r>
            <w:r w:rsidRPr="00C73ED3">
              <w:rPr>
                <w:sz w:val="18"/>
              </w:rPr>
              <w:t>udržitelného</w:t>
            </w:r>
            <w:r w:rsidRPr="00C73ED3">
              <w:rPr>
                <w:spacing w:val="-5"/>
                <w:sz w:val="18"/>
              </w:rPr>
              <w:t xml:space="preserve"> </w:t>
            </w:r>
            <w:r w:rsidRPr="00C73ED3">
              <w:rPr>
                <w:sz w:val="18"/>
              </w:rPr>
              <w:t>rozvoje</w:t>
            </w:r>
            <w:r w:rsidRPr="00C73ED3">
              <w:rPr>
                <w:spacing w:val="2"/>
                <w:sz w:val="18"/>
              </w:rPr>
              <w:t xml:space="preserve"> </w:t>
            </w:r>
            <w:r w:rsidRPr="00C73ED3">
              <w:rPr>
                <w:sz w:val="18"/>
              </w:rPr>
              <w:t>-</w:t>
            </w:r>
            <w:r w:rsidRPr="00C73ED3">
              <w:rPr>
                <w:spacing w:val="-3"/>
                <w:sz w:val="18"/>
              </w:rPr>
              <w:t xml:space="preserve"> </w:t>
            </w:r>
            <w:r w:rsidRPr="00C73ED3">
              <w:rPr>
                <w:sz w:val="18"/>
              </w:rPr>
              <w:t>hospodářský</w:t>
            </w:r>
            <w:r w:rsidRPr="00C73ED3">
              <w:rPr>
                <w:spacing w:val="-4"/>
                <w:sz w:val="18"/>
              </w:rPr>
              <w:t xml:space="preserve"> </w:t>
            </w:r>
            <w:r w:rsidRPr="00C73ED3">
              <w:rPr>
                <w:sz w:val="18"/>
              </w:rPr>
              <w:t>rozvoj,</w:t>
            </w:r>
            <w:r w:rsidRPr="00C73ED3">
              <w:rPr>
                <w:spacing w:val="-5"/>
                <w:sz w:val="18"/>
              </w:rPr>
              <w:t xml:space="preserve"> </w:t>
            </w:r>
            <w:r w:rsidRPr="00C73ED3">
              <w:rPr>
                <w:sz w:val="18"/>
              </w:rPr>
              <w:t>sociální</w:t>
            </w:r>
            <w:r w:rsidRPr="00C73ED3">
              <w:rPr>
                <w:spacing w:val="-5"/>
                <w:sz w:val="18"/>
              </w:rPr>
              <w:t xml:space="preserve"> </w:t>
            </w:r>
            <w:r w:rsidRPr="00C73ED3">
              <w:rPr>
                <w:sz w:val="18"/>
              </w:rPr>
              <w:t>soudržnost obyvatel, životní</w:t>
            </w:r>
            <w:r w:rsidRPr="00C73ED3">
              <w:rPr>
                <w:spacing w:val="-1"/>
                <w:sz w:val="18"/>
              </w:rPr>
              <w:t xml:space="preserve"> </w:t>
            </w:r>
            <w:r w:rsidRPr="00C73ED3">
              <w:rPr>
                <w:sz w:val="18"/>
              </w:rPr>
              <w:t>prostředí.</w:t>
            </w:r>
          </w:p>
          <w:p w14:paraId="0C04D249" w14:textId="5428C32B" w:rsidR="00A724B7" w:rsidRPr="00C73ED3" w:rsidRDefault="00A724B7" w:rsidP="008B0A1D">
            <w:pPr>
              <w:pStyle w:val="TableParagraph"/>
              <w:widowControl/>
              <w:numPr>
                <w:ilvl w:val="0"/>
                <w:numId w:val="34"/>
              </w:numPr>
              <w:tabs>
                <w:tab w:val="left" w:pos="413"/>
              </w:tabs>
              <w:spacing w:before="61"/>
              <w:ind w:left="57" w:right="57" w:firstLine="0"/>
              <w:jc w:val="both"/>
              <w:rPr>
                <w:sz w:val="18"/>
              </w:rPr>
            </w:pPr>
            <w:r w:rsidRPr="00C73ED3">
              <w:rPr>
                <w:sz w:val="18"/>
              </w:rPr>
              <w:t>Zajistit</w:t>
            </w:r>
            <w:r w:rsidRPr="00C73ED3">
              <w:rPr>
                <w:spacing w:val="-4"/>
                <w:sz w:val="18"/>
              </w:rPr>
              <w:t xml:space="preserve"> </w:t>
            </w:r>
            <w:r w:rsidRPr="00C73ED3">
              <w:rPr>
                <w:sz w:val="18"/>
              </w:rPr>
              <w:t>pokrytí</w:t>
            </w:r>
            <w:r w:rsidRPr="00C73ED3">
              <w:rPr>
                <w:spacing w:val="-4"/>
                <w:sz w:val="18"/>
              </w:rPr>
              <w:t xml:space="preserve"> </w:t>
            </w:r>
            <w:r w:rsidRPr="00C73ED3">
              <w:rPr>
                <w:sz w:val="18"/>
              </w:rPr>
              <w:t>území</w:t>
            </w:r>
            <w:r w:rsidRPr="00C73ED3">
              <w:rPr>
                <w:spacing w:val="-4"/>
                <w:sz w:val="18"/>
              </w:rPr>
              <w:t xml:space="preserve"> </w:t>
            </w:r>
            <w:r w:rsidRPr="00C73ED3">
              <w:rPr>
                <w:sz w:val="18"/>
              </w:rPr>
              <w:t>specifické</w:t>
            </w:r>
            <w:r w:rsidRPr="00C73ED3">
              <w:rPr>
                <w:spacing w:val="-3"/>
                <w:sz w:val="18"/>
              </w:rPr>
              <w:t xml:space="preserve"> </w:t>
            </w:r>
            <w:r w:rsidRPr="00C73ED3">
              <w:rPr>
                <w:sz w:val="18"/>
              </w:rPr>
              <w:t>oblasti</w:t>
            </w:r>
            <w:r w:rsidRPr="00C73ED3">
              <w:rPr>
                <w:spacing w:val="-3"/>
                <w:sz w:val="18"/>
              </w:rPr>
              <w:t xml:space="preserve"> </w:t>
            </w:r>
            <w:r w:rsidRPr="00C73ED3">
              <w:rPr>
                <w:sz w:val="18"/>
              </w:rPr>
              <w:t>územními</w:t>
            </w:r>
            <w:r w:rsidRPr="00C73ED3">
              <w:rPr>
                <w:spacing w:val="-4"/>
                <w:sz w:val="18"/>
              </w:rPr>
              <w:t xml:space="preserve"> </w:t>
            </w:r>
            <w:r w:rsidRPr="00C73ED3">
              <w:rPr>
                <w:sz w:val="18"/>
              </w:rPr>
              <w:t>plány,</w:t>
            </w:r>
            <w:r w:rsidRPr="00C73ED3">
              <w:rPr>
                <w:spacing w:val="-4"/>
                <w:sz w:val="18"/>
              </w:rPr>
              <w:t xml:space="preserve"> </w:t>
            </w:r>
            <w:r w:rsidRPr="00C73ED3">
              <w:rPr>
                <w:sz w:val="18"/>
              </w:rPr>
              <w:t>ověřovat</w:t>
            </w:r>
            <w:r w:rsidRPr="00C73ED3">
              <w:rPr>
                <w:spacing w:val="-3"/>
                <w:sz w:val="18"/>
              </w:rPr>
              <w:t xml:space="preserve"> </w:t>
            </w:r>
            <w:r w:rsidRPr="00C73ED3">
              <w:rPr>
                <w:sz w:val="18"/>
              </w:rPr>
              <w:t>a</w:t>
            </w:r>
            <w:r w:rsidR="00AC2B9F">
              <w:rPr>
                <w:sz w:val="18"/>
              </w:rPr>
              <w:t> </w:t>
            </w:r>
            <w:r w:rsidRPr="00C73ED3">
              <w:rPr>
                <w:sz w:val="18"/>
              </w:rPr>
              <w:t>zpřesňovat</w:t>
            </w:r>
            <w:r w:rsidRPr="00C73ED3">
              <w:rPr>
                <w:spacing w:val="-4"/>
                <w:sz w:val="18"/>
              </w:rPr>
              <w:t xml:space="preserve"> </w:t>
            </w:r>
            <w:r w:rsidRPr="00C73ED3">
              <w:rPr>
                <w:sz w:val="18"/>
              </w:rPr>
              <w:t>řešení problémů územními studiemi a regulačními</w:t>
            </w:r>
            <w:r w:rsidRPr="00C73ED3">
              <w:rPr>
                <w:spacing w:val="-11"/>
                <w:sz w:val="18"/>
              </w:rPr>
              <w:t xml:space="preserve"> </w:t>
            </w:r>
            <w:r w:rsidRPr="00C73ED3">
              <w:rPr>
                <w:sz w:val="18"/>
              </w:rPr>
              <w:t>plány.</w:t>
            </w:r>
          </w:p>
          <w:p w14:paraId="3003DF03" w14:textId="77777777" w:rsidR="00A724B7" w:rsidRPr="00C73ED3" w:rsidRDefault="00A724B7" w:rsidP="009B30F4">
            <w:pPr>
              <w:pStyle w:val="TableParagraph"/>
              <w:widowControl/>
              <w:numPr>
                <w:ilvl w:val="0"/>
                <w:numId w:val="34"/>
              </w:numPr>
              <w:tabs>
                <w:tab w:val="left" w:pos="413"/>
              </w:tabs>
              <w:spacing w:before="60"/>
              <w:ind w:left="57" w:right="57" w:firstLine="0"/>
              <w:jc w:val="both"/>
              <w:rPr>
                <w:sz w:val="18"/>
              </w:rPr>
            </w:pPr>
            <w:r w:rsidRPr="00C73ED3">
              <w:rPr>
                <w:sz w:val="18"/>
              </w:rPr>
              <w:t>Využívat</w:t>
            </w:r>
            <w:r w:rsidRPr="00C73ED3">
              <w:rPr>
                <w:spacing w:val="-5"/>
                <w:sz w:val="18"/>
              </w:rPr>
              <w:t xml:space="preserve"> </w:t>
            </w:r>
            <w:r w:rsidRPr="00C73ED3">
              <w:rPr>
                <w:sz w:val="18"/>
              </w:rPr>
              <w:t>celorepublikového</w:t>
            </w:r>
            <w:r w:rsidRPr="00C73ED3">
              <w:rPr>
                <w:spacing w:val="-4"/>
                <w:sz w:val="18"/>
              </w:rPr>
              <w:t xml:space="preserve"> </w:t>
            </w:r>
            <w:r w:rsidRPr="00C73ED3">
              <w:rPr>
                <w:sz w:val="18"/>
              </w:rPr>
              <w:t>i</w:t>
            </w:r>
            <w:r w:rsidRPr="00C73ED3">
              <w:rPr>
                <w:spacing w:val="-3"/>
                <w:sz w:val="18"/>
              </w:rPr>
              <w:t xml:space="preserve"> </w:t>
            </w:r>
            <w:r w:rsidRPr="00C73ED3">
              <w:rPr>
                <w:sz w:val="18"/>
              </w:rPr>
              <w:t>mezinárodně</w:t>
            </w:r>
            <w:r w:rsidRPr="00C73ED3">
              <w:rPr>
                <w:spacing w:val="-4"/>
                <w:sz w:val="18"/>
              </w:rPr>
              <w:t xml:space="preserve"> </w:t>
            </w:r>
            <w:r w:rsidRPr="00C73ED3">
              <w:rPr>
                <w:sz w:val="18"/>
              </w:rPr>
              <w:t>významného</w:t>
            </w:r>
            <w:r w:rsidRPr="00C73ED3">
              <w:rPr>
                <w:spacing w:val="-6"/>
                <w:sz w:val="18"/>
              </w:rPr>
              <w:t xml:space="preserve"> </w:t>
            </w:r>
            <w:r w:rsidRPr="00C73ED3">
              <w:rPr>
                <w:sz w:val="18"/>
              </w:rPr>
              <w:t>potenciálu</w:t>
            </w:r>
            <w:r w:rsidRPr="00C73ED3">
              <w:rPr>
                <w:spacing w:val="-6"/>
                <w:sz w:val="18"/>
              </w:rPr>
              <w:t xml:space="preserve"> </w:t>
            </w:r>
            <w:r w:rsidRPr="00C73ED3">
              <w:rPr>
                <w:sz w:val="18"/>
              </w:rPr>
              <w:t>specifické</w:t>
            </w:r>
            <w:r w:rsidRPr="00C73ED3">
              <w:rPr>
                <w:spacing w:val="-4"/>
                <w:sz w:val="18"/>
              </w:rPr>
              <w:t xml:space="preserve"> </w:t>
            </w:r>
            <w:r w:rsidRPr="00C73ED3">
              <w:rPr>
                <w:sz w:val="18"/>
              </w:rPr>
              <w:t>oblasti</w:t>
            </w:r>
            <w:r w:rsidRPr="00C73ED3">
              <w:rPr>
                <w:spacing w:val="-5"/>
                <w:sz w:val="18"/>
              </w:rPr>
              <w:t xml:space="preserve"> </w:t>
            </w:r>
            <w:r w:rsidRPr="00C73ED3">
              <w:rPr>
                <w:sz w:val="18"/>
              </w:rPr>
              <w:t>pro rozvoj rekreace a cestovní ruchu při zachování klidového charakteru</w:t>
            </w:r>
            <w:r w:rsidRPr="00C73ED3">
              <w:rPr>
                <w:spacing w:val="-11"/>
                <w:sz w:val="18"/>
              </w:rPr>
              <w:t xml:space="preserve"> </w:t>
            </w:r>
            <w:r w:rsidRPr="00C73ED3">
              <w:rPr>
                <w:sz w:val="18"/>
              </w:rPr>
              <w:t>oblasti.</w:t>
            </w:r>
          </w:p>
          <w:p w14:paraId="1F8F3B2D" w14:textId="1D3BD57B" w:rsidR="00A724B7" w:rsidRPr="00C73ED3" w:rsidRDefault="00A724B7" w:rsidP="008B0A1D">
            <w:pPr>
              <w:pStyle w:val="TableParagraph"/>
              <w:widowControl/>
              <w:numPr>
                <w:ilvl w:val="0"/>
                <w:numId w:val="34"/>
              </w:numPr>
              <w:tabs>
                <w:tab w:val="left" w:pos="413"/>
              </w:tabs>
              <w:spacing w:before="61"/>
              <w:ind w:left="57" w:right="57" w:firstLine="0"/>
              <w:jc w:val="both"/>
              <w:rPr>
                <w:sz w:val="18"/>
              </w:rPr>
            </w:pPr>
            <w:r w:rsidRPr="00C73ED3">
              <w:rPr>
                <w:sz w:val="18"/>
              </w:rPr>
              <w:t>Chránit a kultivovat přírodní, krajinářské, urbanistické a</w:t>
            </w:r>
            <w:r w:rsidR="004879B8" w:rsidRPr="00C73ED3">
              <w:rPr>
                <w:sz w:val="18"/>
              </w:rPr>
              <w:t> </w:t>
            </w:r>
            <w:r w:rsidRPr="00C73ED3">
              <w:rPr>
                <w:sz w:val="18"/>
              </w:rPr>
              <w:t>architektonické hodnoty</w:t>
            </w:r>
            <w:r w:rsidRPr="00C73ED3">
              <w:rPr>
                <w:spacing w:val="-36"/>
                <w:sz w:val="18"/>
              </w:rPr>
              <w:t xml:space="preserve"> </w:t>
            </w:r>
            <w:r w:rsidRPr="00C73ED3">
              <w:rPr>
                <w:sz w:val="18"/>
              </w:rPr>
              <w:t>oblasti, využít pozitivní znaky území pro zvýšení prestiže specifické</w:t>
            </w:r>
            <w:r w:rsidRPr="00C73ED3">
              <w:rPr>
                <w:spacing w:val="-10"/>
                <w:sz w:val="18"/>
              </w:rPr>
              <w:t xml:space="preserve"> </w:t>
            </w:r>
            <w:r w:rsidRPr="00C73ED3">
              <w:rPr>
                <w:sz w:val="18"/>
              </w:rPr>
              <w:t>oblasti.</w:t>
            </w:r>
          </w:p>
          <w:p w14:paraId="61BE7107" w14:textId="7854B1D1" w:rsidR="00A724B7" w:rsidRPr="00C73ED3" w:rsidRDefault="00A724B7" w:rsidP="004879B8">
            <w:pPr>
              <w:pStyle w:val="TableParagraph"/>
              <w:widowControl/>
              <w:numPr>
                <w:ilvl w:val="0"/>
                <w:numId w:val="34"/>
              </w:numPr>
              <w:tabs>
                <w:tab w:val="left" w:pos="413"/>
              </w:tabs>
              <w:spacing w:before="60"/>
              <w:ind w:left="57" w:right="57" w:firstLine="0"/>
              <w:jc w:val="both"/>
              <w:rPr>
                <w:sz w:val="18"/>
              </w:rPr>
            </w:pPr>
            <w:r w:rsidRPr="00C73ED3">
              <w:rPr>
                <w:sz w:val="18"/>
              </w:rPr>
              <w:t>Identifikovat hlavní střediska ekonomického rozvoje oblasti, vytvářet jim podmínky pro územní</w:t>
            </w:r>
            <w:r w:rsidRPr="00C73ED3">
              <w:rPr>
                <w:spacing w:val="-3"/>
                <w:sz w:val="18"/>
              </w:rPr>
              <w:t xml:space="preserve"> </w:t>
            </w:r>
            <w:r w:rsidRPr="00C73ED3">
              <w:rPr>
                <w:sz w:val="18"/>
              </w:rPr>
              <w:t>rozvoj,</w:t>
            </w:r>
            <w:r w:rsidRPr="00C73ED3">
              <w:rPr>
                <w:spacing w:val="-3"/>
                <w:sz w:val="18"/>
              </w:rPr>
              <w:t xml:space="preserve"> </w:t>
            </w:r>
            <w:r w:rsidRPr="00C73ED3">
              <w:rPr>
                <w:sz w:val="18"/>
              </w:rPr>
              <w:t>pro</w:t>
            </w:r>
            <w:r w:rsidRPr="00C73ED3">
              <w:rPr>
                <w:spacing w:val="-3"/>
                <w:sz w:val="18"/>
              </w:rPr>
              <w:t xml:space="preserve"> </w:t>
            </w:r>
            <w:r w:rsidRPr="00C73ED3">
              <w:rPr>
                <w:sz w:val="18"/>
              </w:rPr>
              <w:t>rozvoj</w:t>
            </w:r>
            <w:r w:rsidRPr="00C73ED3">
              <w:rPr>
                <w:spacing w:val="-3"/>
                <w:sz w:val="18"/>
              </w:rPr>
              <w:t xml:space="preserve"> </w:t>
            </w:r>
            <w:r w:rsidRPr="00C73ED3">
              <w:rPr>
                <w:sz w:val="18"/>
              </w:rPr>
              <w:t>rekreační</w:t>
            </w:r>
            <w:r w:rsidRPr="00C73ED3">
              <w:rPr>
                <w:spacing w:val="-2"/>
                <w:sz w:val="18"/>
              </w:rPr>
              <w:t xml:space="preserve"> </w:t>
            </w:r>
            <w:r w:rsidRPr="00C73ED3">
              <w:rPr>
                <w:sz w:val="18"/>
              </w:rPr>
              <w:t>funkce</w:t>
            </w:r>
            <w:r w:rsidRPr="00C73ED3">
              <w:rPr>
                <w:spacing w:val="-3"/>
                <w:sz w:val="18"/>
              </w:rPr>
              <w:t xml:space="preserve"> </w:t>
            </w:r>
            <w:r w:rsidRPr="00C73ED3">
              <w:rPr>
                <w:sz w:val="18"/>
              </w:rPr>
              <w:t>Krušných</w:t>
            </w:r>
            <w:r w:rsidRPr="00C73ED3">
              <w:rPr>
                <w:spacing w:val="-5"/>
                <w:sz w:val="18"/>
              </w:rPr>
              <w:t xml:space="preserve"> </w:t>
            </w:r>
            <w:r w:rsidRPr="00C73ED3">
              <w:rPr>
                <w:sz w:val="18"/>
              </w:rPr>
              <w:t>hor</w:t>
            </w:r>
            <w:r w:rsidRPr="00C73ED3">
              <w:rPr>
                <w:spacing w:val="-3"/>
                <w:sz w:val="18"/>
              </w:rPr>
              <w:t xml:space="preserve"> </w:t>
            </w:r>
            <w:r w:rsidRPr="00C73ED3">
              <w:rPr>
                <w:sz w:val="18"/>
              </w:rPr>
              <w:t>a</w:t>
            </w:r>
            <w:r w:rsidRPr="00C73ED3">
              <w:rPr>
                <w:spacing w:val="-4"/>
                <w:sz w:val="18"/>
              </w:rPr>
              <w:t xml:space="preserve"> </w:t>
            </w:r>
            <w:r w:rsidRPr="00C73ED3">
              <w:rPr>
                <w:sz w:val="18"/>
              </w:rPr>
              <w:t>zkvalitnění</w:t>
            </w:r>
            <w:r w:rsidRPr="00C73ED3">
              <w:rPr>
                <w:spacing w:val="-5"/>
                <w:sz w:val="18"/>
              </w:rPr>
              <w:t xml:space="preserve"> </w:t>
            </w:r>
            <w:r w:rsidRPr="00C73ED3">
              <w:rPr>
                <w:sz w:val="18"/>
              </w:rPr>
              <w:t>dopravní</w:t>
            </w:r>
            <w:r w:rsidRPr="00C73ED3">
              <w:rPr>
                <w:spacing w:val="-5"/>
                <w:sz w:val="18"/>
              </w:rPr>
              <w:t xml:space="preserve"> </w:t>
            </w:r>
            <w:r w:rsidRPr="00C73ED3">
              <w:rPr>
                <w:sz w:val="18"/>
              </w:rPr>
              <w:t>a</w:t>
            </w:r>
            <w:r w:rsidRPr="00C73ED3">
              <w:rPr>
                <w:spacing w:val="-2"/>
                <w:sz w:val="18"/>
              </w:rPr>
              <w:t xml:space="preserve"> </w:t>
            </w:r>
            <w:r w:rsidRPr="00C73ED3">
              <w:rPr>
                <w:sz w:val="18"/>
              </w:rPr>
              <w:t>technické infrastruktury, bydlení a občanského vybavení s předpokladem šíření pozitivních</w:t>
            </w:r>
            <w:r w:rsidRPr="00C73ED3">
              <w:rPr>
                <w:spacing w:val="-22"/>
                <w:sz w:val="18"/>
              </w:rPr>
              <w:t xml:space="preserve"> </w:t>
            </w:r>
            <w:r w:rsidRPr="00C73ED3">
              <w:rPr>
                <w:sz w:val="18"/>
              </w:rPr>
              <w:t>impulsů</w:t>
            </w:r>
            <w:r w:rsidR="004879B8" w:rsidRPr="00C73ED3">
              <w:rPr>
                <w:sz w:val="18"/>
              </w:rPr>
              <w:t xml:space="preserve"> </w:t>
            </w:r>
            <w:r w:rsidRPr="00C73ED3">
              <w:rPr>
                <w:sz w:val="18"/>
              </w:rPr>
              <w:t>z těchto rozvojových pólů do okolí.</w:t>
            </w:r>
          </w:p>
          <w:p w14:paraId="6202F315" w14:textId="11AD0C26" w:rsidR="00A724B7" w:rsidRPr="00C73ED3" w:rsidRDefault="00A724B7" w:rsidP="008B0A1D">
            <w:pPr>
              <w:pStyle w:val="TableParagraph"/>
              <w:widowControl/>
              <w:numPr>
                <w:ilvl w:val="0"/>
                <w:numId w:val="34"/>
              </w:numPr>
              <w:tabs>
                <w:tab w:val="left" w:pos="413"/>
              </w:tabs>
              <w:spacing w:before="60"/>
              <w:ind w:left="57" w:right="57" w:firstLine="0"/>
              <w:jc w:val="both"/>
              <w:rPr>
                <w:sz w:val="18"/>
              </w:rPr>
            </w:pPr>
            <w:r w:rsidRPr="00C73ED3">
              <w:rPr>
                <w:sz w:val="18"/>
              </w:rPr>
              <w:t>Územně plánovacími nástroji podporovat rozvoj místních ekonomických aktivit - lesnictví, ekologického zemědělství, potravinářského průmyslu, tradičních řemesel, rekreace a cestovního ruchu apod., při zohlednění požadavků ochrany hodnot přírody a</w:t>
            </w:r>
            <w:r w:rsidR="004879B8" w:rsidRPr="00C73ED3">
              <w:rPr>
                <w:sz w:val="18"/>
              </w:rPr>
              <w:t> </w:t>
            </w:r>
            <w:r w:rsidRPr="00C73ED3">
              <w:rPr>
                <w:sz w:val="18"/>
              </w:rPr>
              <w:t>krajiny.</w:t>
            </w:r>
          </w:p>
          <w:p w14:paraId="3ED95742" w14:textId="19E0CB88" w:rsidR="00A724B7" w:rsidRPr="00C73ED3" w:rsidRDefault="00A724B7" w:rsidP="00F204E1">
            <w:pPr>
              <w:pStyle w:val="TableParagraph"/>
              <w:widowControl/>
              <w:numPr>
                <w:ilvl w:val="0"/>
                <w:numId w:val="34"/>
              </w:numPr>
              <w:tabs>
                <w:tab w:val="left" w:pos="413"/>
              </w:tabs>
              <w:spacing w:before="60" w:line="207" w:lineRule="exact"/>
              <w:ind w:left="57" w:right="57" w:firstLine="0"/>
              <w:jc w:val="both"/>
              <w:rPr>
                <w:sz w:val="18"/>
              </w:rPr>
            </w:pPr>
            <w:r w:rsidRPr="00C73ED3">
              <w:rPr>
                <w:sz w:val="18"/>
              </w:rPr>
              <w:t>V příhraničních prostorech ČR/SRN podporovat vzájemně výhodnou</w:t>
            </w:r>
            <w:r w:rsidRPr="00C73ED3">
              <w:rPr>
                <w:spacing w:val="-11"/>
                <w:sz w:val="18"/>
              </w:rPr>
              <w:t xml:space="preserve"> </w:t>
            </w:r>
            <w:r w:rsidRPr="00C73ED3">
              <w:rPr>
                <w:sz w:val="18"/>
              </w:rPr>
              <w:t>kooperaci</w:t>
            </w:r>
            <w:r w:rsidR="00A57C94" w:rsidRPr="00C73ED3">
              <w:rPr>
                <w:sz w:val="18"/>
              </w:rPr>
              <w:t xml:space="preserve"> </w:t>
            </w:r>
            <w:r w:rsidRPr="00C73ED3">
              <w:rPr>
                <w:sz w:val="18"/>
              </w:rPr>
              <w:t>a provázanost sídelních soustav, rekreačních areálů, dopravní, technické i občanské infrastruktury.</w:t>
            </w:r>
          </w:p>
          <w:p w14:paraId="32F54BB4" w14:textId="77777777" w:rsidR="00A724B7" w:rsidRPr="00C73ED3" w:rsidRDefault="00A724B7" w:rsidP="008B0A1D">
            <w:pPr>
              <w:pStyle w:val="TableParagraph"/>
              <w:widowControl/>
              <w:numPr>
                <w:ilvl w:val="0"/>
                <w:numId w:val="34"/>
              </w:numPr>
              <w:tabs>
                <w:tab w:val="left" w:pos="413"/>
              </w:tabs>
              <w:spacing w:before="61"/>
              <w:ind w:left="57" w:right="57" w:firstLine="0"/>
              <w:jc w:val="both"/>
              <w:rPr>
                <w:sz w:val="18"/>
              </w:rPr>
            </w:pPr>
            <w:r w:rsidRPr="00C73ED3">
              <w:rPr>
                <w:sz w:val="18"/>
              </w:rPr>
              <w:t>Revitalizovat opuštěné nebo nedostatečně využité plochy a areály</w:t>
            </w:r>
            <w:r w:rsidRPr="00C73ED3">
              <w:rPr>
                <w:spacing w:val="-32"/>
                <w:sz w:val="18"/>
              </w:rPr>
              <w:t xml:space="preserve"> </w:t>
            </w:r>
            <w:r w:rsidRPr="00C73ED3">
              <w:rPr>
                <w:sz w:val="18"/>
              </w:rPr>
              <w:t>zemědělského, průmyslového, sídelního či jiného původu (typ</w:t>
            </w:r>
            <w:r w:rsidRPr="00C73ED3">
              <w:rPr>
                <w:spacing w:val="-9"/>
                <w:sz w:val="18"/>
              </w:rPr>
              <w:t xml:space="preserve"> </w:t>
            </w:r>
            <w:r w:rsidRPr="00C73ED3">
              <w:rPr>
                <w:sz w:val="18"/>
              </w:rPr>
              <w:t>brownfield).</w:t>
            </w:r>
          </w:p>
          <w:p w14:paraId="0766123C" w14:textId="77777777" w:rsidR="00A724B7" w:rsidRPr="00C73ED3" w:rsidRDefault="00A724B7" w:rsidP="008B0A1D">
            <w:pPr>
              <w:pStyle w:val="TableParagraph"/>
              <w:widowControl/>
              <w:numPr>
                <w:ilvl w:val="0"/>
                <w:numId w:val="34"/>
              </w:numPr>
              <w:tabs>
                <w:tab w:val="left" w:pos="413"/>
              </w:tabs>
              <w:spacing w:before="60"/>
              <w:ind w:left="57" w:right="57" w:firstLine="0"/>
              <w:jc w:val="both"/>
              <w:rPr>
                <w:sz w:val="18"/>
              </w:rPr>
            </w:pPr>
            <w:r w:rsidRPr="00C73ED3">
              <w:rPr>
                <w:sz w:val="18"/>
              </w:rPr>
              <w:t>Vytvářet územní předpoklady pro rozvoj dopravní dostupnosti vyšších center</w:t>
            </w:r>
            <w:r w:rsidRPr="00C73ED3">
              <w:rPr>
                <w:spacing w:val="-33"/>
                <w:sz w:val="18"/>
              </w:rPr>
              <w:t xml:space="preserve"> </w:t>
            </w:r>
            <w:r w:rsidRPr="00C73ED3">
              <w:rPr>
                <w:sz w:val="18"/>
              </w:rPr>
              <w:t>osídlení, a vzájemnou dopravní provázanost osídlení ve specifické</w:t>
            </w:r>
            <w:r w:rsidRPr="00C73ED3">
              <w:rPr>
                <w:spacing w:val="-6"/>
                <w:sz w:val="18"/>
              </w:rPr>
              <w:t xml:space="preserve"> </w:t>
            </w:r>
            <w:r w:rsidRPr="00C73ED3">
              <w:rPr>
                <w:sz w:val="18"/>
              </w:rPr>
              <w:t>oblasti.</w:t>
            </w:r>
          </w:p>
          <w:p w14:paraId="71D6331A" w14:textId="77777777" w:rsidR="00A724B7" w:rsidRPr="00C73ED3" w:rsidRDefault="0043079E" w:rsidP="008B0A1D">
            <w:pPr>
              <w:pStyle w:val="TableParagraph"/>
              <w:widowControl/>
              <w:tabs>
                <w:tab w:val="left" w:pos="513"/>
              </w:tabs>
              <w:spacing w:before="61"/>
              <w:ind w:left="57" w:right="57"/>
              <w:jc w:val="both"/>
              <w:rPr>
                <w:sz w:val="18"/>
              </w:rPr>
            </w:pPr>
            <w:r w:rsidRPr="00C73ED3">
              <w:rPr>
                <w:sz w:val="18"/>
              </w:rPr>
              <w:t xml:space="preserve">(10) </w:t>
            </w:r>
            <w:r w:rsidR="00A724B7" w:rsidRPr="00C73ED3">
              <w:rPr>
                <w:sz w:val="18"/>
              </w:rPr>
              <w:t>Zajistit</w:t>
            </w:r>
            <w:r w:rsidR="00A724B7" w:rsidRPr="00C73ED3">
              <w:rPr>
                <w:spacing w:val="-6"/>
                <w:sz w:val="18"/>
              </w:rPr>
              <w:t xml:space="preserve"> </w:t>
            </w:r>
            <w:r w:rsidR="00A724B7" w:rsidRPr="00C73ED3">
              <w:rPr>
                <w:sz w:val="18"/>
              </w:rPr>
              <w:t>průchodnost</w:t>
            </w:r>
            <w:r w:rsidR="00A724B7" w:rsidRPr="00C73ED3">
              <w:rPr>
                <w:spacing w:val="-6"/>
                <w:sz w:val="18"/>
              </w:rPr>
              <w:t xml:space="preserve"> </w:t>
            </w:r>
            <w:r w:rsidR="00A724B7" w:rsidRPr="00C73ED3">
              <w:rPr>
                <w:sz w:val="18"/>
              </w:rPr>
              <w:t>nadřazených</w:t>
            </w:r>
            <w:r w:rsidR="00A724B7" w:rsidRPr="00C73ED3">
              <w:rPr>
                <w:spacing w:val="-4"/>
                <w:sz w:val="18"/>
              </w:rPr>
              <w:t xml:space="preserve"> </w:t>
            </w:r>
            <w:r w:rsidR="00A724B7" w:rsidRPr="00C73ED3">
              <w:rPr>
                <w:sz w:val="18"/>
              </w:rPr>
              <w:t>koridorů</w:t>
            </w:r>
            <w:r w:rsidR="00A724B7" w:rsidRPr="00C73ED3">
              <w:rPr>
                <w:spacing w:val="-4"/>
                <w:sz w:val="18"/>
              </w:rPr>
              <w:t xml:space="preserve"> </w:t>
            </w:r>
            <w:r w:rsidR="00A724B7" w:rsidRPr="00C73ED3">
              <w:rPr>
                <w:sz w:val="18"/>
              </w:rPr>
              <w:t>dopravní</w:t>
            </w:r>
            <w:r w:rsidR="00A724B7" w:rsidRPr="00C73ED3">
              <w:rPr>
                <w:spacing w:val="-3"/>
                <w:sz w:val="18"/>
              </w:rPr>
              <w:t xml:space="preserve"> </w:t>
            </w:r>
            <w:r w:rsidR="00A724B7" w:rsidRPr="00C73ED3">
              <w:rPr>
                <w:sz w:val="18"/>
              </w:rPr>
              <w:t>a</w:t>
            </w:r>
            <w:r w:rsidR="00A724B7" w:rsidRPr="00C73ED3">
              <w:rPr>
                <w:spacing w:val="-6"/>
                <w:sz w:val="18"/>
              </w:rPr>
              <w:t xml:space="preserve"> </w:t>
            </w:r>
            <w:r w:rsidR="00A724B7" w:rsidRPr="00C73ED3">
              <w:rPr>
                <w:sz w:val="18"/>
              </w:rPr>
              <w:t>technické</w:t>
            </w:r>
            <w:r w:rsidR="00A724B7" w:rsidRPr="00C73ED3">
              <w:rPr>
                <w:spacing w:val="-4"/>
                <w:sz w:val="18"/>
              </w:rPr>
              <w:t xml:space="preserve"> </w:t>
            </w:r>
            <w:r w:rsidR="00A724B7" w:rsidRPr="00C73ED3">
              <w:rPr>
                <w:sz w:val="18"/>
              </w:rPr>
              <w:t>infrastruktury</w:t>
            </w:r>
            <w:r w:rsidR="00A724B7" w:rsidRPr="00C73ED3">
              <w:rPr>
                <w:spacing w:val="-6"/>
                <w:sz w:val="18"/>
              </w:rPr>
              <w:t xml:space="preserve"> </w:t>
            </w:r>
            <w:r w:rsidR="00A724B7" w:rsidRPr="00C73ED3">
              <w:rPr>
                <w:sz w:val="18"/>
              </w:rPr>
              <w:t>přes území specifické</w:t>
            </w:r>
            <w:r w:rsidR="00A724B7" w:rsidRPr="00C73ED3">
              <w:rPr>
                <w:spacing w:val="-1"/>
                <w:sz w:val="18"/>
              </w:rPr>
              <w:t xml:space="preserve"> </w:t>
            </w:r>
            <w:r w:rsidR="00A724B7" w:rsidRPr="00C73ED3">
              <w:rPr>
                <w:sz w:val="18"/>
              </w:rPr>
              <w:t xml:space="preserve">oblasti. </w:t>
            </w:r>
          </w:p>
          <w:p w14:paraId="41736C33" w14:textId="1BD70A4A" w:rsidR="00A724B7" w:rsidRPr="00C73ED3" w:rsidRDefault="00A724B7" w:rsidP="00AC2B9F">
            <w:pPr>
              <w:pStyle w:val="TableParagraph"/>
              <w:widowControl/>
              <w:numPr>
                <w:ilvl w:val="0"/>
                <w:numId w:val="33"/>
              </w:numPr>
              <w:tabs>
                <w:tab w:val="left" w:pos="513"/>
              </w:tabs>
              <w:ind w:left="57" w:right="57" w:firstLine="0"/>
              <w:jc w:val="both"/>
              <w:rPr>
                <w:sz w:val="18"/>
              </w:rPr>
            </w:pPr>
            <w:r w:rsidRPr="00C73ED3">
              <w:rPr>
                <w:sz w:val="18"/>
              </w:rPr>
              <w:lastRenderedPageBreak/>
              <w:t>Podporovat vybudování propojené a hierarchizované sítě cyklostezek a turistických</w:t>
            </w:r>
            <w:r w:rsidRPr="00C73ED3">
              <w:rPr>
                <w:spacing w:val="-37"/>
                <w:sz w:val="18"/>
              </w:rPr>
              <w:t xml:space="preserve"> </w:t>
            </w:r>
            <w:r w:rsidRPr="00C73ED3">
              <w:rPr>
                <w:sz w:val="18"/>
              </w:rPr>
              <w:t>cest s návazností na republikovou a</w:t>
            </w:r>
            <w:r w:rsidR="00A57C94" w:rsidRPr="00C73ED3">
              <w:rPr>
                <w:sz w:val="18"/>
              </w:rPr>
              <w:t> </w:t>
            </w:r>
            <w:r w:rsidRPr="00C73ED3">
              <w:rPr>
                <w:sz w:val="18"/>
              </w:rPr>
              <w:t>evropskou síť těchto</w:t>
            </w:r>
            <w:r w:rsidRPr="00C73ED3">
              <w:rPr>
                <w:spacing w:val="-8"/>
                <w:sz w:val="18"/>
              </w:rPr>
              <w:t xml:space="preserve"> </w:t>
            </w:r>
            <w:r w:rsidRPr="00C73ED3">
              <w:rPr>
                <w:sz w:val="18"/>
              </w:rPr>
              <w:t>zařízení.</w:t>
            </w:r>
          </w:p>
          <w:p w14:paraId="040AAED5" w14:textId="77777777" w:rsidR="00A724B7" w:rsidRPr="00C73ED3" w:rsidRDefault="00A724B7" w:rsidP="008B0A1D">
            <w:pPr>
              <w:pStyle w:val="TableParagraph"/>
              <w:widowControl/>
              <w:numPr>
                <w:ilvl w:val="0"/>
                <w:numId w:val="33"/>
              </w:numPr>
              <w:tabs>
                <w:tab w:val="left" w:pos="513"/>
              </w:tabs>
              <w:spacing w:before="59"/>
              <w:ind w:left="57" w:right="57" w:firstLine="0"/>
              <w:jc w:val="both"/>
              <w:rPr>
                <w:sz w:val="18"/>
              </w:rPr>
            </w:pPr>
            <w:r w:rsidRPr="00C73ED3">
              <w:rPr>
                <w:sz w:val="18"/>
              </w:rPr>
              <w:t>Stanovovat</w:t>
            </w:r>
            <w:r w:rsidRPr="00C73ED3">
              <w:rPr>
                <w:spacing w:val="-3"/>
                <w:sz w:val="18"/>
              </w:rPr>
              <w:t xml:space="preserve"> </w:t>
            </w:r>
            <w:r w:rsidRPr="00C73ED3">
              <w:rPr>
                <w:sz w:val="18"/>
              </w:rPr>
              <w:t>a</w:t>
            </w:r>
            <w:r w:rsidRPr="00C73ED3">
              <w:rPr>
                <w:spacing w:val="-3"/>
                <w:sz w:val="18"/>
              </w:rPr>
              <w:t xml:space="preserve"> </w:t>
            </w:r>
            <w:r w:rsidRPr="00C73ED3">
              <w:rPr>
                <w:sz w:val="18"/>
              </w:rPr>
              <w:t>dodržovat</w:t>
            </w:r>
            <w:r w:rsidRPr="00C73ED3">
              <w:rPr>
                <w:spacing w:val="-3"/>
                <w:sz w:val="18"/>
              </w:rPr>
              <w:t xml:space="preserve"> </w:t>
            </w:r>
            <w:r w:rsidRPr="00C73ED3">
              <w:rPr>
                <w:sz w:val="18"/>
              </w:rPr>
              <w:t>limity</w:t>
            </w:r>
            <w:r w:rsidRPr="00C73ED3">
              <w:rPr>
                <w:spacing w:val="-4"/>
                <w:sz w:val="18"/>
              </w:rPr>
              <w:t xml:space="preserve"> </w:t>
            </w:r>
            <w:r w:rsidRPr="00C73ED3">
              <w:rPr>
                <w:sz w:val="18"/>
              </w:rPr>
              <w:t>rozvoje</w:t>
            </w:r>
            <w:r w:rsidRPr="00C73ED3">
              <w:rPr>
                <w:spacing w:val="-3"/>
                <w:sz w:val="18"/>
              </w:rPr>
              <w:t xml:space="preserve"> </w:t>
            </w:r>
            <w:r w:rsidRPr="00C73ED3">
              <w:rPr>
                <w:sz w:val="18"/>
              </w:rPr>
              <w:t>pro</w:t>
            </w:r>
            <w:r w:rsidRPr="00C73ED3">
              <w:rPr>
                <w:spacing w:val="-3"/>
                <w:sz w:val="18"/>
              </w:rPr>
              <w:t xml:space="preserve"> </w:t>
            </w:r>
            <w:r w:rsidRPr="00C73ED3">
              <w:rPr>
                <w:sz w:val="18"/>
              </w:rPr>
              <w:t>všechny</w:t>
            </w:r>
            <w:r w:rsidRPr="00C73ED3">
              <w:rPr>
                <w:spacing w:val="-5"/>
                <w:sz w:val="18"/>
              </w:rPr>
              <w:t xml:space="preserve"> </w:t>
            </w:r>
            <w:r w:rsidRPr="00C73ED3">
              <w:rPr>
                <w:sz w:val="18"/>
              </w:rPr>
              <w:t>činnosti,</w:t>
            </w:r>
            <w:r w:rsidRPr="00C73ED3">
              <w:rPr>
                <w:spacing w:val="-5"/>
                <w:sz w:val="18"/>
              </w:rPr>
              <w:t xml:space="preserve"> </w:t>
            </w:r>
            <w:r w:rsidRPr="00C73ED3">
              <w:rPr>
                <w:sz w:val="18"/>
              </w:rPr>
              <w:t>které</w:t>
            </w:r>
            <w:r w:rsidRPr="00C73ED3">
              <w:rPr>
                <w:spacing w:val="-3"/>
                <w:sz w:val="18"/>
              </w:rPr>
              <w:t xml:space="preserve"> </w:t>
            </w:r>
            <w:r w:rsidRPr="00C73ED3">
              <w:rPr>
                <w:sz w:val="18"/>
              </w:rPr>
              <w:t>by</w:t>
            </w:r>
            <w:r w:rsidRPr="00C73ED3">
              <w:rPr>
                <w:spacing w:val="-4"/>
                <w:sz w:val="18"/>
              </w:rPr>
              <w:t xml:space="preserve"> </w:t>
            </w:r>
            <w:r w:rsidRPr="00C73ED3">
              <w:rPr>
                <w:sz w:val="18"/>
              </w:rPr>
              <w:t>mohly</w:t>
            </w:r>
            <w:r w:rsidRPr="00C73ED3">
              <w:rPr>
                <w:spacing w:val="-5"/>
                <w:sz w:val="18"/>
              </w:rPr>
              <w:t xml:space="preserve"> </w:t>
            </w:r>
            <w:r w:rsidRPr="00C73ED3">
              <w:rPr>
                <w:sz w:val="18"/>
              </w:rPr>
              <w:t>přesahovat meze únosnosti území - podmínky udržitelného rozvoje, způsobovat jeho poškození anebo bránit rozvoji jiných žádoucích forem využití</w:t>
            </w:r>
            <w:r w:rsidRPr="00C73ED3">
              <w:rPr>
                <w:spacing w:val="-7"/>
                <w:sz w:val="18"/>
              </w:rPr>
              <w:t xml:space="preserve"> </w:t>
            </w:r>
            <w:r w:rsidRPr="00C73ED3">
              <w:rPr>
                <w:sz w:val="18"/>
              </w:rPr>
              <w:t>území.</w:t>
            </w:r>
          </w:p>
          <w:p w14:paraId="28E1CDBD" w14:textId="7C150496" w:rsidR="00A724B7" w:rsidRPr="00C73ED3" w:rsidRDefault="00A724B7" w:rsidP="008B0A1D">
            <w:pPr>
              <w:pStyle w:val="TableParagraph"/>
              <w:widowControl/>
              <w:numPr>
                <w:ilvl w:val="0"/>
                <w:numId w:val="33"/>
              </w:numPr>
              <w:tabs>
                <w:tab w:val="left" w:pos="513"/>
              </w:tabs>
              <w:spacing w:before="61"/>
              <w:ind w:left="57" w:right="57" w:firstLine="0"/>
              <w:jc w:val="both"/>
              <w:rPr>
                <w:sz w:val="18"/>
              </w:rPr>
            </w:pPr>
            <w:r w:rsidRPr="00C73ED3">
              <w:rPr>
                <w:sz w:val="18"/>
              </w:rPr>
              <w:t>Účinným způsobem regulovat a zamezit rizikům překotně se rozvíjející výstavby větrných elektráren, včetně souvisejících zařízení (přístupových komunikací, vyvedení energetického výkonu apod.), jak z</w:t>
            </w:r>
            <w:r w:rsidR="00AC2B9F">
              <w:rPr>
                <w:sz w:val="18"/>
              </w:rPr>
              <w:t> </w:t>
            </w:r>
            <w:r w:rsidRPr="00C73ED3">
              <w:rPr>
                <w:sz w:val="18"/>
              </w:rPr>
              <w:t>hlediska minimalizace vlivů na životní prostředí, krajinu a osídlení, rekreaci a cestovní ruch tak z hlediska funkčnosti větrných elektráren v</w:t>
            </w:r>
            <w:r w:rsidR="00AC2B9F">
              <w:rPr>
                <w:sz w:val="18"/>
              </w:rPr>
              <w:t> </w:t>
            </w:r>
            <w:r w:rsidRPr="00C73ED3">
              <w:rPr>
                <w:sz w:val="18"/>
              </w:rPr>
              <w:t>systému zásobování elektrickou</w:t>
            </w:r>
            <w:r w:rsidRPr="00C73ED3">
              <w:rPr>
                <w:spacing w:val="-3"/>
                <w:sz w:val="18"/>
              </w:rPr>
              <w:t xml:space="preserve"> </w:t>
            </w:r>
            <w:r w:rsidRPr="00C73ED3">
              <w:rPr>
                <w:sz w:val="18"/>
              </w:rPr>
              <w:t>energií.</w:t>
            </w:r>
          </w:p>
          <w:p w14:paraId="799E9383" w14:textId="256D4D81" w:rsidR="00A724B7" w:rsidRPr="00C73ED3" w:rsidRDefault="00A724B7" w:rsidP="008B0A1D">
            <w:pPr>
              <w:pStyle w:val="TableParagraph"/>
              <w:widowControl/>
              <w:numPr>
                <w:ilvl w:val="0"/>
                <w:numId w:val="33"/>
              </w:numPr>
              <w:tabs>
                <w:tab w:val="left" w:pos="480"/>
              </w:tabs>
              <w:spacing w:before="57" w:line="244" w:lineRule="auto"/>
              <w:ind w:left="57" w:right="57" w:firstLine="0"/>
              <w:jc w:val="both"/>
              <w:rPr>
                <w:sz w:val="18"/>
              </w:rPr>
            </w:pPr>
            <w:r w:rsidRPr="00C73ED3">
              <w:rPr>
                <w:sz w:val="18"/>
              </w:rPr>
              <w:t>Nástroji</w:t>
            </w:r>
            <w:r w:rsidRPr="00C73ED3">
              <w:rPr>
                <w:spacing w:val="-5"/>
                <w:sz w:val="18"/>
              </w:rPr>
              <w:t xml:space="preserve"> </w:t>
            </w:r>
            <w:r w:rsidRPr="00C73ED3">
              <w:rPr>
                <w:sz w:val="18"/>
              </w:rPr>
              <w:t>územního</w:t>
            </w:r>
            <w:r w:rsidRPr="00C73ED3">
              <w:rPr>
                <w:spacing w:val="-5"/>
                <w:sz w:val="18"/>
              </w:rPr>
              <w:t xml:space="preserve"> </w:t>
            </w:r>
            <w:r w:rsidRPr="00C73ED3">
              <w:rPr>
                <w:sz w:val="18"/>
              </w:rPr>
              <w:t>plánování</w:t>
            </w:r>
            <w:r w:rsidRPr="00C73ED3">
              <w:rPr>
                <w:spacing w:val="-4"/>
                <w:sz w:val="18"/>
              </w:rPr>
              <w:t xml:space="preserve"> </w:t>
            </w:r>
            <w:r w:rsidRPr="00C73ED3">
              <w:rPr>
                <w:sz w:val="18"/>
              </w:rPr>
              <w:t>podporovat</w:t>
            </w:r>
            <w:r w:rsidRPr="00C73ED3">
              <w:rPr>
                <w:spacing w:val="-4"/>
                <w:sz w:val="18"/>
              </w:rPr>
              <w:t xml:space="preserve"> </w:t>
            </w:r>
            <w:r w:rsidRPr="00C73ED3">
              <w:rPr>
                <w:sz w:val="18"/>
              </w:rPr>
              <w:t>dlouhodobý</w:t>
            </w:r>
            <w:r w:rsidRPr="00C73ED3">
              <w:rPr>
                <w:spacing w:val="-6"/>
                <w:sz w:val="18"/>
              </w:rPr>
              <w:t xml:space="preserve"> </w:t>
            </w:r>
            <w:r w:rsidRPr="00C73ED3">
              <w:rPr>
                <w:sz w:val="18"/>
              </w:rPr>
              <w:t>proces</w:t>
            </w:r>
            <w:r w:rsidRPr="00C73ED3">
              <w:rPr>
                <w:spacing w:val="-3"/>
                <w:sz w:val="18"/>
              </w:rPr>
              <w:t xml:space="preserve"> </w:t>
            </w:r>
            <w:r w:rsidRPr="00C73ED3">
              <w:rPr>
                <w:sz w:val="18"/>
              </w:rPr>
              <w:t>obnovy</w:t>
            </w:r>
            <w:r w:rsidRPr="00C73ED3">
              <w:rPr>
                <w:spacing w:val="-6"/>
                <w:sz w:val="18"/>
              </w:rPr>
              <w:t xml:space="preserve"> </w:t>
            </w:r>
            <w:r w:rsidRPr="00C73ED3">
              <w:rPr>
                <w:sz w:val="18"/>
              </w:rPr>
              <w:t>a</w:t>
            </w:r>
            <w:r w:rsidR="00AC2B9F">
              <w:rPr>
                <w:sz w:val="18"/>
              </w:rPr>
              <w:t> </w:t>
            </w:r>
            <w:r w:rsidRPr="00C73ED3">
              <w:rPr>
                <w:sz w:val="18"/>
              </w:rPr>
              <w:t>ozdravění</w:t>
            </w:r>
            <w:r w:rsidRPr="00C73ED3">
              <w:rPr>
                <w:spacing w:val="-6"/>
                <w:sz w:val="18"/>
              </w:rPr>
              <w:t xml:space="preserve"> </w:t>
            </w:r>
            <w:r w:rsidRPr="00C73ED3">
              <w:rPr>
                <w:sz w:val="18"/>
              </w:rPr>
              <w:t>lesních porostů.</w:t>
            </w:r>
          </w:p>
          <w:p w14:paraId="538E1036" w14:textId="1B29F077" w:rsidR="00A724B7" w:rsidRPr="00C73ED3" w:rsidRDefault="00A724B7" w:rsidP="008B0A1D">
            <w:pPr>
              <w:pStyle w:val="TableParagraph"/>
              <w:widowControl/>
              <w:spacing w:before="55" w:line="207" w:lineRule="exact"/>
              <w:ind w:left="57" w:right="57"/>
              <w:jc w:val="both"/>
              <w:rPr>
                <w:sz w:val="18"/>
              </w:rPr>
            </w:pPr>
            <w:r w:rsidRPr="00C73ED3">
              <w:rPr>
                <w:sz w:val="18"/>
              </w:rPr>
              <w:t>V rámci 2aZÚR ÚK do</w:t>
            </w:r>
            <w:r w:rsidR="0043079E" w:rsidRPr="00C73ED3">
              <w:rPr>
                <w:sz w:val="18"/>
              </w:rPr>
              <w:t xml:space="preserve">šlo </w:t>
            </w:r>
            <w:r w:rsidRPr="00C73ED3">
              <w:rPr>
                <w:sz w:val="18"/>
              </w:rPr>
              <w:t>k aktualizaci vymezení SOB6.</w:t>
            </w:r>
          </w:p>
          <w:p w14:paraId="0C10B8C5" w14:textId="77777777" w:rsidR="00A724B7" w:rsidRPr="00C73ED3" w:rsidRDefault="00A724B7" w:rsidP="008B0A1D">
            <w:pPr>
              <w:pStyle w:val="TableParagraph"/>
              <w:widowControl/>
              <w:ind w:left="57" w:right="57"/>
              <w:jc w:val="both"/>
              <w:rPr>
                <w:sz w:val="18"/>
              </w:rPr>
            </w:pPr>
            <w:r w:rsidRPr="00C73ED3">
              <w:rPr>
                <w:sz w:val="18"/>
              </w:rPr>
              <w:t>Rozšíření specifické oblasti SOB6 je provedeno v souladu s článkem (74) PÚR, který specifickou oblast SOB6 vymezuje mj. na území ORP Teplice (severní část) a ORP Ústí nad Labem (severní část). Nově zařazené obce, resp. jednotlivá katastrální území a výjimečně i část katastrálního území, se nacházejí v severní části zmiňovaných ORP.</w:t>
            </w:r>
          </w:p>
          <w:p w14:paraId="788D062D" w14:textId="77777777" w:rsidR="00A724B7" w:rsidRPr="00C73ED3" w:rsidRDefault="00A724B7" w:rsidP="008B0A1D">
            <w:pPr>
              <w:pStyle w:val="TableParagraph"/>
              <w:widowControl/>
              <w:spacing w:before="10"/>
              <w:ind w:left="57" w:right="57"/>
              <w:jc w:val="both"/>
              <w:rPr>
                <w:sz w:val="20"/>
              </w:rPr>
            </w:pPr>
          </w:p>
          <w:p w14:paraId="5532D76B" w14:textId="77777777" w:rsidR="00A724B7" w:rsidRPr="00C73ED3" w:rsidRDefault="00A724B7" w:rsidP="008B0A1D">
            <w:pPr>
              <w:pStyle w:val="TableParagraph"/>
              <w:widowControl/>
              <w:ind w:left="57" w:right="57"/>
              <w:jc w:val="both"/>
              <w:rPr>
                <w:spacing w:val="-2"/>
                <w:sz w:val="18"/>
              </w:rPr>
            </w:pPr>
            <w:r w:rsidRPr="00C73ED3">
              <w:rPr>
                <w:spacing w:val="-2"/>
                <w:sz w:val="18"/>
              </w:rPr>
              <w:t>Všechny obce, resp. jednotlivá katastrální území a výjimečně i část katastrálního území, jsou do SOB6 přeřazeny z rozvojové oblasti republikového významu OB6 Ústí nad Labem.</w:t>
            </w:r>
          </w:p>
          <w:p w14:paraId="1A7F1371" w14:textId="3EA597A2" w:rsidR="00A724B7" w:rsidRPr="00C73ED3" w:rsidRDefault="00A724B7" w:rsidP="008B0A1D">
            <w:pPr>
              <w:pStyle w:val="TableParagraph"/>
              <w:widowControl/>
              <w:ind w:left="57" w:right="57"/>
              <w:jc w:val="both"/>
              <w:rPr>
                <w:spacing w:val="-2"/>
                <w:sz w:val="18"/>
              </w:rPr>
            </w:pPr>
            <w:r w:rsidRPr="00C73ED3">
              <w:rPr>
                <w:spacing w:val="-2"/>
                <w:sz w:val="18"/>
              </w:rPr>
              <w:t>Zařazení obcí do OB6 bylo sice provedeno v souladu s článkem (45) PÚR, který rozvojovou oblast OB6 vymezuje mj. na území ORP Teplice (bez obcí v jižní části) a ORP Ústí nad Labem, nicméně charakter území v severních částech těchto ORP je diametrálně odlišný od silně urbanizovaného území v</w:t>
            </w:r>
            <w:r w:rsidR="00AC2B9F">
              <w:rPr>
                <w:spacing w:val="-2"/>
                <w:sz w:val="18"/>
              </w:rPr>
              <w:t> </w:t>
            </w:r>
            <w:r w:rsidRPr="00C73ED3">
              <w:rPr>
                <w:spacing w:val="-2"/>
                <w:sz w:val="18"/>
              </w:rPr>
              <w:t>okolí měst Ústí nad Labem a Teplice. Severní části těchto ORP nejsou ovlivněny rozvojovou dynamikou krajského města, hustota osídlení je zde velmi nízká, a rozvoj ekonomických činností typických pro okolí měst Ústí nad Labem a Teplice zde není žádoucí. Naopak, tato příhraniční oblast ve vrcholových partiích</w:t>
            </w:r>
            <w:r w:rsidRPr="00C73ED3">
              <w:rPr>
                <w:sz w:val="18"/>
              </w:rPr>
              <w:t xml:space="preserve"> </w:t>
            </w:r>
            <w:r w:rsidRPr="00C73ED3">
              <w:rPr>
                <w:spacing w:val="-2"/>
                <w:sz w:val="18"/>
              </w:rPr>
              <w:t>Krušných hor se vyznačuje zvýšenou přítomností přírodních a</w:t>
            </w:r>
            <w:r w:rsidR="00A57C94" w:rsidRPr="00C73ED3">
              <w:rPr>
                <w:spacing w:val="-2"/>
                <w:sz w:val="18"/>
              </w:rPr>
              <w:t> </w:t>
            </w:r>
            <w:r w:rsidRPr="00C73ED3">
              <w:rPr>
                <w:spacing w:val="-2"/>
                <w:sz w:val="18"/>
              </w:rPr>
              <w:t>krajinných hodnot, nízkou koncentrací obyvatelstva a vysokým rekreačním potenciálem tohoto horského území, čímž jednoznačně naplňuje charakteristiky specifické oblasti SOB6 Krušné hory.</w:t>
            </w:r>
          </w:p>
          <w:p w14:paraId="18199B4A" w14:textId="7AD4F399" w:rsidR="00A724B7" w:rsidRPr="00C73ED3" w:rsidRDefault="00A724B7" w:rsidP="008B0A1D">
            <w:pPr>
              <w:pStyle w:val="TableParagraph"/>
              <w:widowControl/>
              <w:spacing w:before="1"/>
              <w:ind w:left="57" w:right="57"/>
              <w:jc w:val="both"/>
              <w:rPr>
                <w:spacing w:val="-2"/>
                <w:sz w:val="18"/>
              </w:rPr>
            </w:pPr>
            <w:r w:rsidRPr="00C73ED3">
              <w:rPr>
                <w:spacing w:val="-2"/>
                <w:sz w:val="18"/>
              </w:rPr>
              <w:lastRenderedPageBreak/>
              <w:t>Specifická oblast SOB6 je primárně vymezována v rozsahu celých správních území obcí. Pouze ve výjimečných případech je zpřesnění provedeno podle území jednotlivých katastrálních území (obce Dubí, Krupka, Osek) a zcela výjimečně i podle části jednotlivých katastrálních území (obec Košťany). Tento způsob vymezení umožňuje zohlednit reálný stav v území a je dle článku (68)</w:t>
            </w:r>
            <w:r w:rsidR="00B42D82" w:rsidRPr="00C73ED3">
              <w:rPr>
                <w:spacing w:val="-2"/>
                <w:sz w:val="18"/>
              </w:rPr>
              <w:t xml:space="preserve"> </w:t>
            </w:r>
            <w:r w:rsidRPr="00C73ED3">
              <w:rPr>
                <w:spacing w:val="-2"/>
                <w:sz w:val="18"/>
              </w:rPr>
              <w:t>písm. a) PÚR přípustný. PÚR zdůrazňuje významnost území specifické oblasti z hlediska přírodních hodnot (např. ptačí oblast Východní Krušné hory, národní přírodní rezervace, evropsky významné lokality a další). Přírodní hodnoty Krušných hor mají značný význam zejména pro obyvatele Ústeckého kraje, které jsou zatížené těžbou a</w:t>
            </w:r>
            <w:r w:rsidR="00A57C94" w:rsidRPr="00C73ED3">
              <w:rPr>
                <w:spacing w:val="-2"/>
                <w:sz w:val="18"/>
              </w:rPr>
              <w:t> </w:t>
            </w:r>
            <w:r w:rsidRPr="00C73ED3">
              <w:rPr>
                <w:spacing w:val="-2"/>
                <w:sz w:val="18"/>
              </w:rPr>
              <w:t>průmyslem.</w:t>
            </w:r>
          </w:p>
          <w:p w14:paraId="29671311" w14:textId="77777777" w:rsidR="00A724B7" w:rsidRPr="00C73ED3" w:rsidRDefault="00A724B7" w:rsidP="008B0A1D">
            <w:pPr>
              <w:pStyle w:val="TableParagraph"/>
              <w:widowControl/>
              <w:ind w:left="57" w:right="57"/>
              <w:jc w:val="both"/>
              <w:rPr>
                <w:sz w:val="18"/>
              </w:rPr>
            </w:pPr>
          </w:p>
          <w:p w14:paraId="72533AF4" w14:textId="10BDAB30" w:rsidR="00A724B7" w:rsidRPr="00C73ED3" w:rsidRDefault="00A724B7" w:rsidP="008B0A1D">
            <w:pPr>
              <w:pStyle w:val="TableParagraph"/>
              <w:widowControl/>
              <w:ind w:left="57" w:right="57"/>
              <w:jc w:val="both"/>
              <w:rPr>
                <w:spacing w:val="-2"/>
                <w:sz w:val="18"/>
              </w:rPr>
            </w:pPr>
            <w:r w:rsidRPr="00C73ED3">
              <w:rPr>
                <w:spacing w:val="-2"/>
                <w:sz w:val="18"/>
              </w:rPr>
              <w:t>Horská hradba Krušných hor, dynamicky se zdvihající z Mostecké pánve, tvoří zcela zásadní prostorovou strukturu, podobně jako v</w:t>
            </w:r>
            <w:r w:rsidR="00A57C94" w:rsidRPr="00C73ED3">
              <w:rPr>
                <w:spacing w:val="-2"/>
                <w:sz w:val="18"/>
              </w:rPr>
              <w:t> </w:t>
            </w:r>
            <w:r w:rsidRPr="00C73ED3">
              <w:rPr>
                <w:spacing w:val="-2"/>
                <w:sz w:val="18"/>
              </w:rPr>
              <w:t>případě Českého středohoří, jedinečnou v měřítku celé ČR. Vedle jiných specifik (mj. změny v</w:t>
            </w:r>
            <w:r w:rsidR="00AC2B9F">
              <w:rPr>
                <w:spacing w:val="-2"/>
                <w:sz w:val="18"/>
              </w:rPr>
              <w:t> </w:t>
            </w:r>
            <w:r w:rsidRPr="00C73ED3">
              <w:rPr>
                <w:spacing w:val="-2"/>
                <w:sz w:val="18"/>
              </w:rPr>
              <w:t>osídlení po II. světové válce) jsou pro Krušné hory charakteristické výše položené pláně, které tvoří specifické odlehlé prostory či oblasti. Převážně lesnaté pohoří nemá ani částečně status velkoplošně chráněného území. Byly zde vyhlášeny čtyři přírodní parky (Údolí Prunéřovského potoka, Bezručovo údolí, Loučenská hornatina a Východní Krušné hory). Naprosto dominantní zastoupení pak mají louky a pastviny v</w:t>
            </w:r>
            <w:r w:rsidR="00A57C94" w:rsidRPr="00C73ED3">
              <w:rPr>
                <w:spacing w:val="-2"/>
                <w:sz w:val="18"/>
              </w:rPr>
              <w:t> </w:t>
            </w:r>
            <w:r w:rsidRPr="00C73ED3">
              <w:rPr>
                <w:spacing w:val="-2"/>
                <w:sz w:val="18"/>
              </w:rPr>
              <w:t>odlesněných výše situovaných polohách Krušných hor. Všechny tyto vysoce cenné přírodní hodnoty je potřeba zejména chránit a</w:t>
            </w:r>
            <w:r w:rsidR="00A57C94" w:rsidRPr="00C73ED3">
              <w:rPr>
                <w:spacing w:val="-2"/>
                <w:sz w:val="18"/>
              </w:rPr>
              <w:t> </w:t>
            </w:r>
            <w:r w:rsidRPr="00C73ED3">
              <w:rPr>
                <w:spacing w:val="-2"/>
                <w:sz w:val="18"/>
              </w:rPr>
              <w:t>rozšířením specifické oblasti SOB6 jsou pro tuto ochranu vytvořeny základní předpoklady.</w:t>
            </w:r>
          </w:p>
          <w:p w14:paraId="7E09A34A" w14:textId="77777777" w:rsidR="00A724B7" w:rsidRPr="00C73ED3" w:rsidRDefault="00A724B7" w:rsidP="008B0A1D">
            <w:pPr>
              <w:pStyle w:val="TableParagraph"/>
              <w:widowControl/>
              <w:spacing w:before="10"/>
              <w:ind w:left="57" w:right="57"/>
              <w:jc w:val="both"/>
              <w:rPr>
                <w:sz w:val="17"/>
              </w:rPr>
            </w:pPr>
          </w:p>
          <w:p w14:paraId="52CA4970" w14:textId="26D37507" w:rsidR="00A724B7" w:rsidRPr="00C73ED3" w:rsidRDefault="00A724B7" w:rsidP="008B0A1D">
            <w:pPr>
              <w:pStyle w:val="TableParagraph"/>
              <w:widowControl/>
              <w:ind w:left="57" w:right="57"/>
              <w:jc w:val="both"/>
              <w:rPr>
                <w:sz w:val="18"/>
              </w:rPr>
            </w:pPr>
            <w:r w:rsidRPr="00C73ED3">
              <w:rPr>
                <w:sz w:val="18"/>
              </w:rPr>
              <w:t>Všechna území přeřazena z OB6 do SOB6 se vyznačuje zvýšeným rekreačním potenciálem horského území Krušných hor, který je v</w:t>
            </w:r>
            <w:r w:rsidR="00A57C94" w:rsidRPr="00C73ED3">
              <w:rPr>
                <w:sz w:val="18"/>
              </w:rPr>
              <w:t> </w:t>
            </w:r>
            <w:r w:rsidRPr="00C73ED3">
              <w:rPr>
                <w:sz w:val="18"/>
              </w:rPr>
              <w:t>souladu s požadavky stanovenými v článku (74) PÚR potřeba rozvíjet a využívat s</w:t>
            </w:r>
            <w:r w:rsidR="00AC2B9F">
              <w:rPr>
                <w:sz w:val="18"/>
              </w:rPr>
              <w:t> </w:t>
            </w:r>
            <w:r w:rsidRPr="00C73ED3">
              <w:rPr>
                <w:sz w:val="18"/>
              </w:rPr>
              <w:t>ohledem na udržitelný rozvoj území.</w:t>
            </w:r>
          </w:p>
          <w:p w14:paraId="35703BC2" w14:textId="77777777" w:rsidR="00A724B7" w:rsidRPr="00C73ED3" w:rsidRDefault="00A724B7" w:rsidP="008B0A1D">
            <w:pPr>
              <w:pStyle w:val="TableParagraph"/>
              <w:widowControl/>
              <w:ind w:left="57" w:right="57"/>
              <w:jc w:val="both"/>
              <w:rPr>
                <w:sz w:val="18"/>
              </w:rPr>
            </w:pPr>
          </w:p>
          <w:p w14:paraId="2DB154CC" w14:textId="39C23621" w:rsidR="00A724B7" w:rsidRPr="00C73ED3" w:rsidRDefault="00A724B7" w:rsidP="008B0A1D">
            <w:pPr>
              <w:pStyle w:val="TableParagraph"/>
              <w:widowControl/>
              <w:spacing w:before="1"/>
              <w:ind w:left="57" w:right="57"/>
              <w:jc w:val="both"/>
              <w:rPr>
                <w:sz w:val="18"/>
              </w:rPr>
            </w:pPr>
            <w:r w:rsidRPr="00C73ED3">
              <w:rPr>
                <w:sz w:val="18"/>
              </w:rPr>
              <w:t>Osek (k.</w:t>
            </w:r>
            <w:r w:rsidR="005B1120" w:rsidRPr="00C73ED3">
              <w:rPr>
                <w:sz w:val="18"/>
              </w:rPr>
              <w:t xml:space="preserve"> </w:t>
            </w:r>
            <w:r w:rsidRPr="00C73ED3">
              <w:rPr>
                <w:sz w:val="18"/>
              </w:rPr>
              <w:t>ú. Dlouhá Louka, Mackov, Nová Ves u Oseka)</w:t>
            </w:r>
          </w:p>
          <w:p w14:paraId="63010FFB" w14:textId="4EC5D545" w:rsidR="00A724B7" w:rsidRPr="00C73ED3" w:rsidRDefault="00A724B7" w:rsidP="009623C3">
            <w:pPr>
              <w:pStyle w:val="TableParagraph"/>
              <w:widowControl/>
              <w:tabs>
                <w:tab w:val="left" w:pos="513"/>
              </w:tabs>
              <w:spacing w:line="206" w:lineRule="exact"/>
              <w:ind w:left="57" w:right="57"/>
              <w:jc w:val="both"/>
              <w:rPr>
                <w:sz w:val="18"/>
              </w:rPr>
            </w:pPr>
            <w:r w:rsidRPr="00C73ED3">
              <w:rPr>
                <w:sz w:val="18"/>
              </w:rPr>
              <w:t>Tři nově přidávaná k.ú.</w:t>
            </w:r>
            <w:r w:rsidR="005B1120" w:rsidRPr="00C73ED3">
              <w:rPr>
                <w:sz w:val="18"/>
              </w:rPr>
              <w:t xml:space="preserve"> </w:t>
            </w:r>
            <w:r w:rsidRPr="00C73ED3">
              <w:rPr>
                <w:sz w:val="18"/>
              </w:rPr>
              <w:t xml:space="preserve">města Osek jsou v celém svém rozsahu součástí Přírodní parku Loučenská hornatina. Ten představuje krajinářsky hodnotné území zalesněných příkrých svahů Krušných hor členěných hlubokými údolími s četnými prameništi a toky; plošně nejrozsáhlejší přírodní park Krušných hor zahrnuje rovněž hřebenové partie pohoří s mozaikou podmáčených až rašelinných ploch, rašelinišť, plochých bezlesých niv toků, lesních porostů a horských luk. Přírodní park se vyznačuje zachovalým harmonickým utvářením, přítomností významných krajinářských hodnot </w:t>
            </w:r>
            <w:r w:rsidRPr="00C73ED3">
              <w:rPr>
                <w:sz w:val="18"/>
              </w:rPr>
              <w:lastRenderedPageBreak/>
              <w:t>a</w:t>
            </w:r>
            <w:r w:rsidR="00AC2B9F">
              <w:rPr>
                <w:sz w:val="18"/>
              </w:rPr>
              <w:t> </w:t>
            </w:r>
            <w:r w:rsidRPr="00C73ED3">
              <w:rPr>
                <w:sz w:val="18"/>
              </w:rPr>
              <w:t>celkovou přitažlivostí krajinného obrazu. Podle § 12, odst. 3 zákona č.</w:t>
            </w:r>
            <w:r w:rsidR="00AC2B9F">
              <w:rPr>
                <w:sz w:val="18"/>
              </w:rPr>
              <w:t> </w:t>
            </w:r>
            <w:r w:rsidRPr="00C73ED3">
              <w:rPr>
                <w:sz w:val="18"/>
              </w:rPr>
              <w:t>114/1992 Sb., v platném znění je přírodní park vyhlašován k ochraně krajinného rázu s významnými soustředěnými estetickými a přírodními hodnotami. Orgán ochrany přírody může obecně závazným právním předpisem stanovit omezení takového využití území v rámci vyhlášeného přírodního parku, které by znamenalo zničení, poškození nebo rušení stavu tohoto území.</w:t>
            </w:r>
          </w:p>
          <w:p w14:paraId="33D441BA" w14:textId="77777777" w:rsidR="00241B8A" w:rsidRPr="00B95686" w:rsidRDefault="00241B8A" w:rsidP="009B30F4">
            <w:pPr>
              <w:pStyle w:val="TableParagraph"/>
              <w:widowControl/>
              <w:spacing w:before="60"/>
              <w:ind w:left="57" w:right="57"/>
              <w:jc w:val="both"/>
              <w:rPr>
                <w:b/>
                <w:bCs/>
                <w:spacing w:val="-2"/>
                <w:sz w:val="18"/>
              </w:rPr>
            </w:pPr>
            <w:r w:rsidRPr="00B95686">
              <w:rPr>
                <w:b/>
                <w:bCs/>
                <w:spacing w:val="-2"/>
                <w:sz w:val="18"/>
                <w:szCs w:val="18"/>
              </w:rPr>
              <w:t>Dubí (k. ú. Cínovec), Košťany (část k. ú. Košťany severně od silnice I/27), Krupka (k. ú. Fojtovice u Krupky, Habartice u Krupky, Horní Krupka), Mikulov</w:t>
            </w:r>
          </w:p>
          <w:p w14:paraId="70EA3E21" w14:textId="14FCF437" w:rsidR="00241B8A" w:rsidRPr="00C73ED3" w:rsidRDefault="00241B8A" w:rsidP="008B0A1D">
            <w:pPr>
              <w:widowControl/>
              <w:tabs>
                <w:tab w:val="left" w:pos="454"/>
              </w:tabs>
              <w:ind w:left="57" w:right="57"/>
              <w:jc w:val="both"/>
              <w:rPr>
                <w:i/>
                <w:sz w:val="18"/>
                <w:szCs w:val="18"/>
              </w:rPr>
            </w:pPr>
            <w:r w:rsidRPr="00C73ED3">
              <w:rPr>
                <w:i/>
                <w:sz w:val="18"/>
                <w:szCs w:val="18"/>
              </w:rPr>
              <w:t xml:space="preserve">Pás nově přidávané části do SOB6 podél státní hranice v úseku od </w:t>
            </w:r>
            <w:r w:rsidRPr="00B95686">
              <w:rPr>
                <w:b/>
                <w:bCs/>
                <w:i/>
                <w:sz w:val="18"/>
                <w:szCs w:val="18"/>
              </w:rPr>
              <w:t>Cínovce až po Petrovice</w:t>
            </w:r>
            <w:r w:rsidRPr="00C73ED3">
              <w:rPr>
                <w:i/>
                <w:sz w:val="18"/>
                <w:szCs w:val="18"/>
              </w:rPr>
              <w:t xml:space="preserve"> je v celém svém rozsahu součástí Přírodní parku Východní Krušné hory, který vyplňuje nejsevernější část Ústecka. Typický pro krajinářsky cenné území je ráz hřebenů s lesními porosty, horskými a</w:t>
            </w:r>
            <w:r w:rsidR="00AC2B9F">
              <w:rPr>
                <w:i/>
                <w:sz w:val="18"/>
                <w:szCs w:val="18"/>
              </w:rPr>
              <w:t> </w:t>
            </w:r>
            <w:r w:rsidRPr="00C73ED3">
              <w:rPr>
                <w:i/>
                <w:sz w:val="18"/>
                <w:szCs w:val="18"/>
              </w:rPr>
              <w:t>rašelinnými loukami, charakteristickou flórou a</w:t>
            </w:r>
            <w:r w:rsidR="009623C3" w:rsidRPr="00C73ED3">
              <w:rPr>
                <w:i/>
                <w:sz w:val="18"/>
                <w:szCs w:val="18"/>
              </w:rPr>
              <w:t> </w:t>
            </w:r>
            <w:r w:rsidRPr="00C73ED3">
              <w:rPr>
                <w:i/>
                <w:sz w:val="18"/>
                <w:szCs w:val="18"/>
              </w:rPr>
              <w:t>faunou. Většina území je nezalesněna, s dříve zemědělsky obdělávanou půdou s rozptýlenými porosty listnáčů na mezích</w:t>
            </w:r>
            <w:r w:rsidR="00AC2B9F">
              <w:rPr>
                <w:i/>
                <w:sz w:val="18"/>
                <w:szCs w:val="18"/>
              </w:rPr>
              <w:t xml:space="preserve"> </w:t>
            </w:r>
            <w:r w:rsidRPr="00C73ED3">
              <w:rPr>
                <w:i/>
                <w:sz w:val="18"/>
                <w:szCs w:val="18"/>
              </w:rPr>
              <w:t xml:space="preserve">a v rozšiřujících se remízech. Přírodní park se vyznačuje zachovalým harmonickým utvářením, přítomností významných krajinářských hodnot a celkovou přitažlivostí krajinného obrazu. </w:t>
            </w:r>
            <w:r w:rsidR="00D00A8E">
              <w:rPr>
                <w:i/>
                <w:sz w:val="18"/>
                <w:szCs w:val="18"/>
              </w:rPr>
              <w:br/>
            </w:r>
            <w:r w:rsidRPr="00C73ED3">
              <w:rPr>
                <w:i/>
                <w:sz w:val="18"/>
                <w:szCs w:val="18"/>
              </w:rPr>
              <w:t>Podle § 12, odst. 3 zákona č. 114/1992 Sb., v platném znění je přírodní park vyhlašován k</w:t>
            </w:r>
            <w:r w:rsidR="009623C3" w:rsidRPr="00C73ED3">
              <w:rPr>
                <w:i/>
                <w:sz w:val="18"/>
                <w:szCs w:val="18"/>
              </w:rPr>
              <w:t> </w:t>
            </w:r>
            <w:r w:rsidRPr="00C73ED3">
              <w:rPr>
                <w:i/>
                <w:sz w:val="18"/>
                <w:szCs w:val="18"/>
              </w:rPr>
              <w:t>ochraně krajinného rázu s významnými soustředěnými estetickými a přírodními hodnotami. Orgán ochrany přírody může zřídit obecně závazným právním předpisem stanovit omezení takového využití území v rámci vyhlášeného přírodního parku, které by znamenalo zničení, poškození nebo rušení stavu tohoto území.</w:t>
            </w:r>
          </w:p>
          <w:p w14:paraId="73D6E5E3" w14:textId="64055456" w:rsidR="00241B8A" w:rsidRPr="00C73ED3" w:rsidRDefault="00241B8A" w:rsidP="009B30F4">
            <w:pPr>
              <w:widowControl/>
              <w:tabs>
                <w:tab w:val="left" w:pos="454"/>
              </w:tabs>
              <w:spacing w:before="60"/>
              <w:ind w:left="57" w:right="57"/>
              <w:jc w:val="both"/>
              <w:rPr>
                <w:i/>
                <w:sz w:val="18"/>
                <w:szCs w:val="18"/>
              </w:rPr>
            </w:pPr>
            <w:r w:rsidRPr="00C73ED3">
              <w:rPr>
                <w:i/>
                <w:sz w:val="18"/>
                <w:szCs w:val="18"/>
              </w:rPr>
              <w:t xml:space="preserve">Obec </w:t>
            </w:r>
            <w:r w:rsidRPr="00B95686">
              <w:rPr>
                <w:b/>
                <w:bCs/>
                <w:i/>
                <w:sz w:val="18"/>
                <w:szCs w:val="18"/>
              </w:rPr>
              <w:t>Tisá</w:t>
            </w:r>
            <w:r w:rsidRPr="00C73ED3">
              <w:rPr>
                <w:i/>
                <w:sz w:val="18"/>
                <w:szCs w:val="18"/>
              </w:rPr>
              <w:t xml:space="preserve"> prakticky celá leží v CHKO Labské pískovce a vyznačuje se zvýšenou přítomnosti přírodních a krajinných hodnot a její přeřazení do SOB6 je tedy zcela legitimní, jelikož zájmy na ochranu přírody a</w:t>
            </w:r>
            <w:r w:rsidR="009623C3" w:rsidRPr="00C73ED3">
              <w:rPr>
                <w:i/>
                <w:sz w:val="18"/>
                <w:szCs w:val="18"/>
              </w:rPr>
              <w:t> </w:t>
            </w:r>
            <w:r w:rsidRPr="00C73ED3">
              <w:rPr>
                <w:i/>
                <w:sz w:val="18"/>
                <w:szCs w:val="18"/>
              </w:rPr>
              <w:t>krajiny jsou nadřazeny rozvoji ekonomických aktivit ve vazbě na rozvojovou oblast OB6.</w:t>
            </w:r>
          </w:p>
          <w:p w14:paraId="163E31B3" w14:textId="52FD89A9" w:rsidR="00241B8A" w:rsidRPr="00C73ED3" w:rsidRDefault="00241B8A" w:rsidP="008B0A1D">
            <w:pPr>
              <w:widowControl/>
              <w:tabs>
                <w:tab w:val="left" w:pos="454"/>
              </w:tabs>
              <w:ind w:left="57" w:right="57"/>
              <w:jc w:val="both"/>
              <w:rPr>
                <w:i/>
                <w:sz w:val="18"/>
                <w:szCs w:val="18"/>
              </w:rPr>
            </w:pPr>
            <w:r w:rsidRPr="00C73ED3">
              <w:rPr>
                <w:i/>
                <w:sz w:val="18"/>
                <w:szCs w:val="18"/>
              </w:rPr>
              <w:t xml:space="preserve">Nově přidávaná </w:t>
            </w:r>
            <w:r w:rsidRPr="00B95686">
              <w:rPr>
                <w:b/>
                <w:bCs/>
                <w:i/>
                <w:sz w:val="18"/>
                <w:szCs w:val="18"/>
              </w:rPr>
              <w:t>část k. ú. Košťany</w:t>
            </w:r>
            <w:r w:rsidRPr="00C73ED3">
              <w:rPr>
                <w:i/>
                <w:sz w:val="18"/>
                <w:szCs w:val="18"/>
              </w:rPr>
              <w:t xml:space="preserve"> je přidána z důvodu rozmanitosti charakteru města Košťany, kde jižní část města je silně urbanizované území s vysokou koncentrací obyvatel i ekonomických aktivit s bezprostřední vaznou na město Teplice. Oproti tomu severní část města se vyznačuje zcela odlišnými charakteristikami. Jedná se o</w:t>
            </w:r>
            <w:r w:rsidR="009623C3" w:rsidRPr="00C73ED3">
              <w:rPr>
                <w:i/>
                <w:sz w:val="18"/>
                <w:szCs w:val="18"/>
              </w:rPr>
              <w:t> </w:t>
            </w:r>
            <w:r w:rsidRPr="00C73ED3">
              <w:rPr>
                <w:i/>
                <w:sz w:val="18"/>
                <w:szCs w:val="18"/>
              </w:rPr>
              <w:t>území lesnaté s výrazným podílem přírodních a krajinných hodnot, zejména pak horskými a</w:t>
            </w:r>
            <w:r w:rsidR="00D00A8E">
              <w:rPr>
                <w:i/>
                <w:sz w:val="18"/>
                <w:szCs w:val="18"/>
              </w:rPr>
              <w:t> </w:t>
            </w:r>
            <w:r w:rsidRPr="00C73ED3">
              <w:rPr>
                <w:i/>
                <w:sz w:val="18"/>
                <w:szCs w:val="18"/>
              </w:rPr>
              <w:t xml:space="preserve">rašelinnými loukami (např. přírodní rezervace Rašeliniště U jezera – Cínovecké rašeliniště) a charakteristickou flórou a faunou. Z toho důvodu </w:t>
            </w:r>
            <w:r w:rsidRPr="00C73ED3">
              <w:rPr>
                <w:i/>
                <w:sz w:val="18"/>
                <w:szCs w:val="18"/>
              </w:rPr>
              <w:lastRenderedPageBreak/>
              <w:t>došlo v rámci 2aZÚR ÚK k přeřazení severní části města do specifické oblasti SOB6 Krušné hory a jižní část města byla ponechána v rozvojové oblasti OB6. Vzhledem k tomu, že katastrální členění města Košťany neumožnilo provést územní převymezení v rozsahu celých katastrálních území, bylo katastrální území Košťany rozděleno silnicí I/27, přičemž území jižně od tohoto předělu náleží do rozvojové oblasti OB6 a území severně od tohoto předělu náleží do specifické oblasti SOB6.</w:t>
            </w:r>
          </w:p>
          <w:p w14:paraId="4752C2AC" w14:textId="629F49F5" w:rsidR="00E57155" w:rsidRPr="00C73ED3" w:rsidRDefault="00241B8A" w:rsidP="009B30F4">
            <w:pPr>
              <w:widowControl/>
              <w:tabs>
                <w:tab w:val="left" w:pos="454"/>
              </w:tabs>
              <w:spacing w:before="60"/>
              <w:ind w:left="57" w:right="57"/>
              <w:jc w:val="both"/>
              <w:rPr>
                <w:sz w:val="18"/>
              </w:rPr>
            </w:pPr>
            <w:r w:rsidRPr="00C73ED3">
              <w:rPr>
                <w:i/>
                <w:sz w:val="18"/>
                <w:szCs w:val="18"/>
              </w:rPr>
              <w:t xml:space="preserve">Obec </w:t>
            </w:r>
            <w:r w:rsidRPr="00727970">
              <w:rPr>
                <w:b/>
                <w:bCs/>
                <w:i/>
                <w:sz w:val="18"/>
                <w:szCs w:val="18"/>
              </w:rPr>
              <w:t>Mikulov</w:t>
            </w:r>
            <w:r w:rsidRPr="00C73ED3">
              <w:rPr>
                <w:i/>
                <w:sz w:val="18"/>
                <w:szCs w:val="18"/>
              </w:rPr>
              <w:t xml:space="preserve"> je typickým příkladem horské obce v oblasti Krušných hor s výrazným rekreačním potenciálem, vysokou lesnatostí, podílem přírodních a krajinných hodnot, čímž jsou naplněny základní aspekty pro zařazení obce do SOB6. Zařazením obce do SOB6 je zároveň zajištěna komplexní spojitost celé specifické oblasti. </w:t>
            </w:r>
          </w:p>
        </w:tc>
      </w:tr>
      <w:tr w:rsidR="00D20D35" w:rsidRPr="00D20D35" w14:paraId="275AE2EB" w14:textId="77777777" w:rsidTr="00937E13">
        <w:trPr>
          <w:trHeight w:val="20"/>
          <w:jc w:val="center"/>
        </w:trPr>
        <w:tc>
          <w:tcPr>
            <w:tcW w:w="567" w:type="dxa"/>
            <w:shd w:val="clear" w:color="auto" w:fill="auto"/>
            <w:tcMar>
              <w:top w:w="57" w:type="dxa"/>
              <w:left w:w="57" w:type="dxa"/>
            </w:tcMar>
          </w:tcPr>
          <w:p w14:paraId="0AE7B5E6" w14:textId="51BB2FD5" w:rsidR="00A724B7" w:rsidRPr="00D20D35" w:rsidRDefault="00A724B7" w:rsidP="008B0A1D">
            <w:pPr>
              <w:ind w:left="57" w:right="57"/>
              <w:jc w:val="center"/>
              <w:rPr>
                <w:b/>
                <w:bCs/>
                <w:sz w:val="18"/>
                <w:szCs w:val="18"/>
              </w:rPr>
            </w:pPr>
            <w:r w:rsidRPr="00D20D35">
              <w:rPr>
                <w:b/>
                <w:bCs/>
                <w:sz w:val="18"/>
                <w:szCs w:val="18"/>
              </w:rPr>
              <w:lastRenderedPageBreak/>
              <w:t>3</w:t>
            </w:r>
            <w:r w:rsidR="009C754B" w:rsidRPr="00D20D35">
              <w:rPr>
                <w:b/>
                <w:bCs/>
                <w:sz w:val="18"/>
                <w:szCs w:val="18"/>
              </w:rPr>
              <w:t>1</w:t>
            </w:r>
            <w:r w:rsidRPr="00D20D35">
              <w:rPr>
                <w:b/>
                <w:bCs/>
                <w:sz w:val="18"/>
                <w:szCs w:val="18"/>
              </w:rPr>
              <w:t>.</w:t>
            </w:r>
          </w:p>
        </w:tc>
        <w:tc>
          <w:tcPr>
            <w:tcW w:w="2098" w:type="dxa"/>
            <w:shd w:val="clear" w:color="auto" w:fill="auto"/>
          </w:tcPr>
          <w:p w14:paraId="7639E0CA" w14:textId="77777777" w:rsidR="00A724B7" w:rsidRPr="00D20D35" w:rsidRDefault="00A724B7" w:rsidP="008B0A1D">
            <w:pPr>
              <w:pStyle w:val="TableParagraph"/>
              <w:ind w:left="57" w:right="57"/>
              <w:rPr>
                <w:b/>
                <w:sz w:val="18"/>
              </w:rPr>
            </w:pPr>
            <w:r w:rsidRPr="00D20D35">
              <w:rPr>
                <w:b/>
                <w:sz w:val="18"/>
              </w:rPr>
              <w:t>Karlovarský kraj</w:t>
            </w:r>
          </w:p>
        </w:tc>
        <w:tc>
          <w:tcPr>
            <w:tcW w:w="5443" w:type="dxa"/>
            <w:shd w:val="clear" w:color="auto" w:fill="auto"/>
          </w:tcPr>
          <w:p w14:paraId="257193FB" w14:textId="77777777" w:rsidR="00A724B7" w:rsidRPr="00D20D35" w:rsidRDefault="00A724B7" w:rsidP="008B0A1D">
            <w:pPr>
              <w:pStyle w:val="TableParagraph"/>
              <w:widowControl/>
              <w:ind w:left="57" w:right="57"/>
              <w:jc w:val="both"/>
              <w:rPr>
                <w:b/>
                <w:sz w:val="18"/>
              </w:rPr>
            </w:pPr>
            <w:r w:rsidRPr="00D20D35">
              <w:rPr>
                <w:b/>
                <w:sz w:val="18"/>
              </w:rPr>
              <w:t>čl. (74) SOB6 Specifická oblast Krušné hory Kapitola 4 „Specifické oblasti“</w:t>
            </w:r>
          </w:p>
          <w:p w14:paraId="1146BB8F" w14:textId="77777777" w:rsidR="00A724B7" w:rsidRPr="00D20D35" w:rsidRDefault="00A724B7" w:rsidP="008B0A1D">
            <w:pPr>
              <w:pStyle w:val="TableParagraph"/>
              <w:widowControl/>
              <w:spacing w:line="206" w:lineRule="exact"/>
              <w:ind w:left="57" w:right="57"/>
              <w:jc w:val="both"/>
              <w:rPr>
                <w:b/>
                <w:sz w:val="18"/>
              </w:rPr>
            </w:pPr>
            <w:r w:rsidRPr="00D20D35">
              <w:rPr>
                <w:b/>
                <w:sz w:val="18"/>
              </w:rPr>
              <w:t>Úkoly pro územní plánování, písm. a), b), c), d), e) a f):</w:t>
            </w:r>
          </w:p>
          <w:p w14:paraId="61961957"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565707E1" w14:textId="1F03E9D1" w:rsidR="00A724B7" w:rsidRPr="00D20D35" w:rsidRDefault="00A724B7" w:rsidP="009623C3">
            <w:pPr>
              <w:pStyle w:val="TableParagraph"/>
              <w:widowControl/>
              <w:numPr>
                <w:ilvl w:val="0"/>
                <w:numId w:val="32"/>
              </w:numPr>
              <w:tabs>
                <w:tab w:val="left" w:pos="469"/>
              </w:tabs>
              <w:spacing w:before="60"/>
              <w:ind w:left="57" w:right="57" w:firstLine="0"/>
              <w:jc w:val="both"/>
              <w:rPr>
                <w:sz w:val="18"/>
              </w:rPr>
            </w:pPr>
            <w:r w:rsidRPr="00D20D35">
              <w:rPr>
                <w:sz w:val="18"/>
              </w:rPr>
              <w:t>identifikovat hlavní póly ekonomického rozvoje oblasti a</w:t>
            </w:r>
            <w:r w:rsidR="009623C3">
              <w:rPr>
                <w:sz w:val="18"/>
              </w:rPr>
              <w:t> </w:t>
            </w:r>
            <w:r w:rsidRPr="00D20D35">
              <w:rPr>
                <w:sz w:val="18"/>
              </w:rPr>
              <w:t>vytvářet zde územní podmínky pro rozvoj rekreační</w:t>
            </w:r>
            <w:r w:rsidRPr="00D20D35">
              <w:rPr>
                <w:spacing w:val="-25"/>
                <w:sz w:val="18"/>
              </w:rPr>
              <w:t xml:space="preserve"> </w:t>
            </w:r>
            <w:r w:rsidRPr="00D20D35">
              <w:rPr>
                <w:sz w:val="18"/>
              </w:rPr>
              <w:t>funkce Krušných hor a zkvalitnění dopravní a technické infrastruktury, bydlení a občanského</w:t>
            </w:r>
            <w:r w:rsidRPr="00D20D35">
              <w:rPr>
                <w:spacing w:val="-5"/>
                <w:sz w:val="18"/>
              </w:rPr>
              <w:t xml:space="preserve"> </w:t>
            </w:r>
            <w:r w:rsidRPr="00D20D35">
              <w:rPr>
                <w:sz w:val="18"/>
              </w:rPr>
              <w:t>vybavení,</w:t>
            </w:r>
          </w:p>
          <w:p w14:paraId="63D62471" w14:textId="77777777" w:rsidR="00A724B7" w:rsidRPr="00D20D35" w:rsidRDefault="00A724B7" w:rsidP="009623C3">
            <w:pPr>
              <w:pStyle w:val="TableParagraph"/>
              <w:widowControl/>
              <w:numPr>
                <w:ilvl w:val="0"/>
                <w:numId w:val="32"/>
              </w:numPr>
              <w:tabs>
                <w:tab w:val="left" w:pos="469"/>
              </w:tabs>
              <w:spacing w:before="60"/>
              <w:ind w:left="57" w:right="57" w:firstLine="0"/>
              <w:jc w:val="both"/>
              <w:rPr>
                <w:sz w:val="18"/>
              </w:rPr>
            </w:pPr>
            <w:r w:rsidRPr="00D20D35">
              <w:rPr>
                <w:sz w:val="18"/>
              </w:rPr>
              <w:t>vytvářet územní podmínky pro rozvoj dopravní</w:t>
            </w:r>
            <w:r w:rsidRPr="00D20D35">
              <w:rPr>
                <w:spacing w:val="-24"/>
                <w:sz w:val="18"/>
              </w:rPr>
              <w:t xml:space="preserve"> </w:t>
            </w:r>
            <w:r w:rsidRPr="00D20D35">
              <w:rPr>
                <w:sz w:val="18"/>
              </w:rPr>
              <w:t>dostupnosti území a přes-hraničních dopravních</w:t>
            </w:r>
            <w:r w:rsidRPr="00D20D35">
              <w:rPr>
                <w:spacing w:val="-6"/>
                <w:sz w:val="18"/>
              </w:rPr>
              <w:t xml:space="preserve"> </w:t>
            </w:r>
            <w:r w:rsidRPr="00D20D35">
              <w:rPr>
                <w:sz w:val="18"/>
              </w:rPr>
              <w:t>tahů,</w:t>
            </w:r>
          </w:p>
          <w:p w14:paraId="2940FDDC" w14:textId="77777777" w:rsidR="00A724B7" w:rsidRPr="00D20D35" w:rsidRDefault="00A724B7" w:rsidP="008B0A1D">
            <w:pPr>
              <w:pStyle w:val="TableParagraph"/>
              <w:widowControl/>
              <w:numPr>
                <w:ilvl w:val="0"/>
                <w:numId w:val="32"/>
              </w:numPr>
              <w:tabs>
                <w:tab w:val="left" w:pos="469"/>
              </w:tabs>
              <w:ind w:left="57" w:right="57" w:firstLine="0"/>
              <w:jc w:val="both"/>
              <w:rPr>
                <w:sz w:val="18"/>
              </w:rPr>
            </w:pPr>
            <w:r w:rsidRPr="00D20D35">
              <w:rPr>
                <w:sz w:val="18"/>
              </w:rPr>
              <w:t>vytvářet územní podmínky pro ekonomický rozvoj,</w:t>
            </w:r>
            <w:r w:rsidRPr="00D20D35">
              <w:rPr>
                <w:spacing w:val="-24"/>
                <w:sz w:val="18"/>
              </w:rPr>
              <w:t xml:space="preserve"> </w:t>
            </w:r>
            <w:r w:rsidRPr="00D20D35">
              <w:rPr>
                <w:sz w:val="18"/>
              </w:rPr>
              <w:t>zejména lesnictví, ekologického zemědělství, rekreace a cestovního ruchu,</w:t>
            </w:r>
          </w:p>
          <w:p w14:paraId="3D57AF99" w14:textId="60F0E734" w:rsidR="00A724B7" w:rsidRPr="00D20D35" w:rsidRDefault="00A724B7" w:rsidP="009623C3">
            <w:pPr>
              <w:pStyle w:val="TableParagraph"/>
              <w:widowControl/>
              <w:numPr>
                <w:ilvl w:val="0"/>
                <w:numId w:val="32"/>
              </w:numPr>
              <w:tabs>
                <w:tab w:val="left" w:pos="469"/>
              </w:tabs>
              <w:spacing w:before="60"/>
              <w:ind w:left="57" w:right="57" w:firstLine="0"/>
              <w:jc w:val="both"/>
              <w:rPr>
                <w:sz w:val="18"/>
              </w:rPr>
            </w:pPr>
            <w:r w:rsidRPr="00D20D35">
              <w:rPr>
                <w:sz w:val="18"/>
              </w:rPr>
              <w:t>vytvářet územní podmínky pro pokračování procesu</w:t>
            </w:r>
            <w:r w:rsidRPr="00D20D35">
              <w:rPr>
                <w:spacing w:val="-22"/>
                <w:sz w:val="18"/>
              </w:rPr>
              <w:t xml:space="preserve"> </w:t>
            </w:r>
            <w:r w:rsidRPr="00D20D35">
              <w:rPr>
                <w:sz w:val="18"/>
              </w:rPr>
              <w:t>obnovy lesních porostů,</w:t>
            </w:r>
          </w:p>
          <w:p w14:paraId="67F84FC7" w14:textId="77777777" w:rsidR="00A724B7" w:rsidRPr="00D20D35" w:rsidRDefault="00A724B7" w:rsidP="009623C3">
            <w:pPr>
              <w:pStyle w:val="TableParagraph"/>
              <w:widowControl/>
              <w:numPr>
                <w:ilvl w:val="0"/>
                <w:numId w:val="32"/>
              </w:numPr>
              <w:tabs>
                <w:tab w:val="left" w:pos="469"/>
              </w:tabs>
              <w:spacing w:before="60"/>
              <w:ind w:left="57" w:right="57" w:firstLine="0"/>
              <w:jc w:val="both"/>
              <w:rPr>
                <w:sz w:val="18"/>
              </w:rPr>
            </w:pPr>
            <w:r w:rsidRPr="00D20D35">
              <w:rPr>
                <w:sz w:val="18"/>
              </w:rPr>
              <w:t>účinným způsobem regulovat a zamezit rizikům překotně se rozvíjející výstavby větrných elektráren, včetně souvisejících zařízení (přístupových komunikací, vyvedení energetického výkonu apod.), jak z hlediska minimalizace vlivů na životní prostředí, krajinu a osídlení, tak z hlediska funkčnosti větrných elektráren v systému zásobování elektrickou</w:t>
            </w:r>
            <w:r w:rsidRPr="00D20D35">
              <w:rPr>
                <w:spacing w:val="-27"/>
                <w:sz w:val="18"/>
              </w:rPr>
              <w:t xml:space="preserve"> </w:t>
            </w:r>
            <w:r w:rsidRPr="00D20D35">
              <w:rPr>
                <w:sz w:val="18"/>
              </w:rPr>
              <w:t>energií, především v Ústeckém</w:t>
            </w:r>
            <w:r w:rsidRPr="00D20D35">
              <w:rPr>
                <w:spacing w:val="-2"/>
                <w:sz w:val="18"/>
              </w:rPr>
              <w:t xml:space="preserve"> </w:t>
            </w:r>
            <w:r w:rsidRPr="00D20D35">
              <w:rPr>
                <w:sz w:val="18"/>
              </w:rPr>
              <w:t>kraji,</w:t>
            </w:r>
          </w:p>
          <w:p w14:paraId="3C198545" w14:textId="13E53996" w:rsidR="00E57155" w:rsidRPr="00D20D35" w:rsidRDefault="00A724B7" w:rsidP="009623C3">
            <w:pPr>
              <w:pStyle w:val="TableParagraph"/>
              <w:widowControl/>
              <w:numPr>
                <w:ilvl w:val="0"/>
                <w:numId w:val="32"/>
              </w:numPr>
              <w:tabs>
                <w:tab w:val="left" w:pos="468"/>
                <w:tab w:val="left" w:pos="469"/>
              </w:tabs>
              <w:spacing w:before="60"/>
              <w:ind w:left="57" w:right="57" w:firstLine="0"/>
              <w:jc w:val="both"/>
              <w:rPr>
                <w:sz w:val="18"/>
              </w:rPr>
            </w:pPr>
            <w:r w:rsidRPr="00D20D35">
              <w:rPr>
                <w:sz w:val="18"/>
              </w:rPr>
              <w:t>vytvářet územní podmínky pro posílení koordinace</w:t>
            </w:r>
            <w:r w:rsidRPr="00D20D35">
              <w:rPr>
                <w:spacing w:val="-24"/>
                <w:sz w:val="18"/>
              </w:rPr>
              <w:t xml:space="preserve"> </w:t>
            </w:r>
            <w:r w:rsidRPr="00D20D35">
              <w:rPr>
                <w:sz w:val="18"/>
              </w:rPr>
              <w:t>cestovního ruchu v SOB6 Krušné hory a lázeňství v OB12 Karlovy</w:t>
            </w:r>
            <w:r w:rsidRPr="00D20D35">
              <w:rPr>
                <w:spacing w:val="-21"/>
                <w:sz w:val="18"/>
              </w:rPr>
              <w:t xml:space="preserve"> </w:t>
            </w:r>
            <w:r w:rsidRPr="00D20D35">
              <w:rPr>
                <w:sz w:val="18"/>
              </w:rPr>
              <w:t>Vary.</w:t>
            </w:r>
          </w:p>
        </w:tc>
        <w:tc>
          <w:tcPr>
            <w:tcW w:w="6066" w:type="dxa"/>
            <w:shd w:val="clear" w:color="auto" w:fill="auto"/>
          </w:tcPr>
          <w:p w14:paraId="72F044CF" w14:textId="58193462" w:rsidR="002C335B" w:rsidRPr="00C73ED3" w:rsidRDefault="002C335B" w:rsidP="008B0A1D">
            <w:pPr>
              <w:pStyle w:val="TableParagraph"/>
              <w:widowControl/>
              <w:spacing w:before="1"/>
              <w:ind w:left="57" w:right="57"/>
              <w:jc w:val="both"/>
              <w:rPr>
                <w:sz w:val="18"/>
              </w:rPr>
            </w:pPr>
            <w:r w:rsidRPr="00C73ED3">
              <w:rPr>
                <w:sz w:val="18"/>
              </w:rPr>
              <w:t>Úkoly pro územní plánování vyplývající z čl. (74) PÚR ČR, ve znění Aktualizace č. 1, jsou zapracovány v ZÚR KK, ve znění Aktualizace č.</w:t>
            </w:r>
            <w:r w:rsidR="009623C3" w:rsidRPr="00C73ED3">
              <w:rPr>
                <w:sz w:val="18"/>
              </w:rPr>
              <w:t> </w:t>
            </w:r>
            <w:r w:rsidRPr="00C73ED3">
              <w:rPr>
                <w:sz w:val="18"/>
              </w:rPr>
              <w:t xml:space="preserve">1, které nabyly účinnosti 13. 7. 2018. </w:t>
            </w:r>
          </w:p>
          <w:p w14:paraId="068CAEC4" w14:textId="77777777" w:rsidR="002C335B" w:rsidRPr="00C73ED3" w:rsidRDefault="002C335B" w:rsidP="008B0A1D">
            <w:pPr>
              <w:pStyle w:val="TableParagraph"/>
              <w:widowControl/>
              <w:spacing w:before="1"/>
              <w:ind w:left="57" w:right="57"/>
              <w:jc w:val="both"/>
              <w:rPr>
                <w:sz w:val="18"/>
              </w:rPr>
            </w:pPr>
          </w:p>
          <w:p w14:paraId="5E194887" w14:textId="4A3AA046" w:rsidR="002C335B" w:rsidRPr="00C73ED3" w:rsidRDefault="002C335B" w:rsidP="008B0A1D">
            <w:pPr>
              <w:pStyle w:val="TableParagraph"/>
              <w:widowControl/>
              <w:ind w:left="57" w:right="57"/>
              <w:jc w:val="both"/>
              <w:rPr>
                <w:sz w:val="18"/>
              </w:rPr>
            </w:pPr>
            <w:r w:rsidRPr="00C73ED3">
              <w:rPr>
                <w:sz w:val="18"/>
              </w:rPr>
              <w:t>Zrušení těchto úkolů a dílčí změny v čl. (74) vyplývající</w:t>
            </w:r>
            <w:r w:rsidRPr="00C73ED3">
              <w:rPr>
                <w:spacing w:val="-2"/>
                <w:sz w:val="18"/>
              </w:rPr>
              <w:t xml:space="preserve"> </w:t>
            </w:r>
            <w:r w:rsidRPr="00C73ED3">
              <w:rPr>
                <w:sz w:val="18"/>
              </w:rPr>
              <w:t>z</w:t>
            </w:r>
            <w:r w:rsidRPr="00C73ED3">
              <w:rPr>
                <w:spacing w:val="-4"/>
                <w:sz w:val="18"/>
              </w:rPr>
              <w:t xml:space="preserve"> </w:t>
            </w:r>
            <w:r w:rsidRPr="00C73ED3">
              <w:rPr>
                <w:sz w:val="18"/>
              </w:rPr>
              <w:t>Aktualizace</w:t>
            </w:r>
            <w:r w:rsidRPr="00C73ED3">
              <w:rPr>
                <w:spacing w:val="-3"/>
                <w:sz w:val="18"/>
              </w:rPr>
              <w:t xml:space="preserve"> </w:t>
            </w:r>
            <w:r w:rsidRPr="00C73ED3">
              <w:rPr>
                <w:sz w:val="18"/>
              </w:rPr>
              <w:t>č.</w:t>
            </w:r>
            <w:r w:rsidRPr="00C73ED3">
              <w:rPr>
                <w:spacing w:val="-4"/>
                <w:sz w:val="18"/>
              </w:rPr>
              <w:t xml:space="preserve"> </w:t>
            </w:r>
            <w:r w:rsidRPr="00C73ED3">
              <w:rPr>
                <w:sz w:val="18"/>
              </w:rPr>
              <w:t>4</w:t>
            </w:r>
            <w:r w:rsidRPr="00C73ED3">
              <w:rPr>
                <w:spacing w:val="-2"/>
                <w:sz w:val="18"/>
              </w:rPr>
              <w:t xml:space="preserve"> </w:t>
            </w:r>
            <w:r w:rsidRPr="00C73ED3">
              <w:rPr>
                <w:sz w:val="18"/>
              </w:rPr>
              <w:t>PÚR</w:t>
            </w:r>
            <w:r w:rsidRPr="00C73ED3">
              <w:rPr>
                <w:spacing w:val="-2"/>
                <w:sz w:val="18"/>
              </w:rPr>
              <w:t xml:space="preserve"> </w:t>
            </w:r>
            <w:r w:rsidRPr="00C73ED3">
              <w:rPr>
                <w:sz w:val="18"/>
              </w:rPr>
              <w:t>ČR</w:t>
            </w:r>
            <w:r w:rsidRPr="00C73ED3">
              <w:rPr>
                <w:spacing w:val="-3"/>
                <w:sz w:val="18"/>
              </w:rPr>
              <w:t xml:space="preserve"> </w:t>
            </w:r>
            <w:r w:rsidRPr="00C73ED3">
              <w:rPr>
                <w:sz w:val="18"/>
              </w:rPr>
              <w:t>je</w:t>
            </w:r>
            <w:r w:rsidRPr="00C73ED3">
              <w:rPr>
                <w:spacing w:val="-1"/>
                <w:sz w:val="18"/>
              </w:rPr>
              <w:t xml:space="preserve"> </w:t>
            </w:r>
            <w:r w:rsidRPr="00C73ED3">
              <w:rPr>
                <w:sz w:val="18"/>
              </w:rPr>
              <w:t>zohledněno</w:t>
            </w:r>
            <w:r w:rsidRPr="00C73ED3">
              <w:rPr>
                <w:spacing w:val="-4"/>
                <w:sz w:val="18"/>
              </w:rPr>
              <w:t xml:space="preserve"> </w:t>
            </w:r>
            <w:r w:rsidR="00FF7771" w:rsidRPr="00C73ED3">
              <w:rPr>
                <w:sz w:val="18"/>
              </w:rPr>
              <w:t>ve schválené Zprávě</w:t>
            </w:r>
            <w:r w:rsidRPr="00C73ED3">
              <w:rPr>
                <w:sz w:val="18"/>
              </w:rPr>
              <w:t xml:space="preserve"> o uplatňování Zásad územního rozvoje Karlovarského kraje v období 2018 – 2022, a to k zapracování v následné aktualizaci Zásad územního rozvoje Karlovarského kraje.</w:t>
            </w:r>
          </w:p>
          <w:p w14:paraId="3A1A8B32" w14:textId="4B195F71" w:rsidR="002C335B" w:rsidRPr="00C73ED3" w:rsidRDefault="002C335B" w:rsidP="008B0A1D">
            <w:pPr>
              <w:pStyle w:val="TableParagraph"/>
              <w:widowControl/>
              <w:spacing w:before="1"/>
              <w:ind w:left="57" w:right="57"/>
              <w:jc w:val="both"/>
              <w:rPr>
                <w:strike/>
                <w:sz w:val="18"/>
              </w:rPr>
            </w:pPr>
          </w:p>
        </w:tc>
      </w:tr>
      <w:tr w:rsidR="00D20D35" w:rsidRPr="00D20D35" w14:paraId="1EDF0BCC" w14:textId="77777777" w:rsidTr="00937E13">
        <w:trPr>
          <w:trHeight w:val="20"/>
          <w:jc w:val="center"/>
        </w:trPr>
        <w:tc>
          <w:tcPr>
            <w:tcW w:w="567" w:type="dxa"/>
            <w:shd w:val="clear" w:color="auto" w:fill="auto"/>
            <w:tcMar>
              <w:top w:w="57" w:type="dxa"/>
              <w:left w:w="57" w:type="dxa"/>
            </w:tcMar>
          </w:tcPr>
          <w:p w14:paraId="64C01E78" w14:textId="10E24FC2" w:rsidR="00A724B7" w:rsidRPr="00D20D35" w:rsidRDefault="00A724B7" w:rsidP="008B0A1D">
            <w:pPr>
              <w:ind w:left="57" w:right="57"/>
              <w:jc w:val="center"/>
              <w:rPr>
                <w:b/>
                <w:bCs/>
                <w:sz w:val="18"/>
                <w:szCs w:val="18"/>
              </w:rPr>
            </w:pPr>
            <w:r w:rsidRPr="00D20D35">
              <w:rPr>
                <w:b/>
                <w:bCs/>
                <w:sz w:val="18"/>
                <w:szCs w:val="18"/>
              </w:rPr>
              <w:lastRenderedPageBreak/>
              <w:t>3</w:t>
            </w:r>
            <w:r w:rsidR="009C754B" w:rsidRPr="00D20D35">
              <w:rPr>
                <w:b/>
                <w:bCs/>
                <w:sz w:val="18"/>
                <w:szCs w:val="18"/>
              </w:rPr>
              <w:t>2</w:t>
            </w:r>
            <w:r w:rsidRPr="00D20D35">
              <w:rPr>
                <w:b/>
                <w:bCs/>
                <w:sz w:val="18"/>
                <w:szCs w:val="18"/>
              </w:rPr>
              <w:t>.</w:t>
            </w:r>
          </w:p>
        </w:tc>
        <w:tc>
          <w:tcPr>
            <w:tcW w:w="2098" w:type="dxa"/>
            <w:shd w:val="clear" w:color="auto" w:fill="auto"/>
          </w:tcPr>
          <w:p w14:paraId="395DDE46" w14:textId="77777777" w:rsidR="00A724B7" w:rsidRPr="00D20D35" w:rsidRDefault="00A724B7" w:rsidP="008B0A1D">
            <w:pPr>
              <w:pStyle w:val="TableParagraph"/>
              <w:ind w:left="57" w:right="57"/>
              <w:rPr>
                <w:b/>
                <w:sz w:val="18"/>
              </w:rPr>
            </w:pPr>
            <w:r w:rsidRPr="00D20D35">
              <w:rPr>
                <w:b/>
                <w:sz w:val="18"/>
              </w:rPr>
              <w:t>Královéhradecký kraj</w:t>
            </w:r>
          </w:p>
        </w:tc>
        <w:tc>
          <w:tcPr>
            <w:tcW w:w="5443" w:type="dxa"/>
            <w:shd w:val="clear" w:color="auto" w:fill="auto"/>
          </w:tcPr>
          <w:p w14:paraId="612506DC" w14:textId="77777777" w:rsidR="00A724B7" w:rsidRPr="00D20D35" w:rsidRDefault="00A724B7" w:rsidP="008B0A1D">
            <w:pPr>
              <w:pStyle w:val="TableParagraph"/>
              <w:widowControl/>
              <w:ind w:left="57" w:right="57"/>
              <w:jc w:val="both"/>
              <w:rPr>
                <w:b/>
                <w:sz w:val="18"/>
              </w:rPr>
            </w:pPr>
            <w:r w:rsidRPr="00D20D35">
              <w:rPr>
                <w:b/>
                <w:sz w:val="18"/>
              </w:rPr>
              <w:t>čl. (75) SOB 7 Specifická oblast Krkonoše–Jizerské hory Kapitola 4 „Specifické oblasti“</w:t>
            </w:r>
          </w:p>
          <w:p w14:paraId="6485012F" w14:textId="77777777" w:rsidR="00A724B7" w:rsidRPr="00D20D35" w:rsidRDefault="00A724B7" w:rsidP="008B0A1D">
            <w:pPr>
              <w:pStyle w:val="TableParagraph"/>
              <w:widowControl/>
              <w:spacing w:line="206" w:lineRule="exact"/>
              <w:ind w:left="57" w:right="57"/>
              <w:jc w:val="both"/>
              <w:rPr>
                <w:b/>
                <w:sz w:val="18"/>
              </w:rPr>
            </w:pPr>
            <w:r w:rsidRPr="00D20D35">
              <w:rPr>
                <w:b/>
                <w:sz w:val="18"/>
              </w:rPr>
              <w:t>Úkoly pro územní plánování, písm. a), b), c), d), e) a f):</w:t>
            </w:r>
          </w:p>
          <w:p w14:paraId="5D8B4B0E"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6C996E25" w14:textId="77777777" w:rsidR="00C65310" w:rsidRPr="00D20D35" w:rsidRDefault="00A724B7" w:rsidP="009623C3">
            <w:pPr>
              <w:pStyle w:val="TableParagraph"/>
              <w:widowControl/>
              <w:numPr>
                <w:ilvl w:val="0"/>
                <w:numId w:val="31"/>
              </w:numPr>
              <w:tabs>
                <w:tab w:val="left" w:pos="469"/>
              </w:tabs>
              <w:spacing w:before="60"/>
              <w:ind w:left="57" w:right="57" w:firstLine="0"/>
              <w:jc w:val="both"/>
              <w:rPr>
                <w:sz w:val="18"/>
              </w:rPr>
            </w:pPr>
            <w:r w:rsidRPr="00D20D35">
              <w:rPr>
                <w:sz w:val="18"/>
              </w:rPr>
              <w:t>v ostatních sídlech mimo stávající rekreační střediska vytvářet územní podmínky pro zkvalitnění a rozvoj dopravní a technické infrastruktury, bydlení a občanského</w:t>
            </w:r>
            <w:r w:rsidRPr="00D20D35">
              <w:rPr>
                <w:spacing w:val="-11"/>
                <w:sz w:val="18"/>
              </w:rPr>
              <w:t xml:space="preserve"> </w:t>
            </w:r>
            <w:r w:rsidRPr="00D20D35">
              <w:rPr>
                <w:sz w:val="18"/>
              </w:rPr>
              <w:t>vybavení,</w:t>
            </w:r>
          </w:p>
          <w:p w14:paraId="64F98642" w14:textId="16472A84" w:rsidR="00A724B7" w:rsidRPr="00D20D35" w:rsidRDefault="00A724B7" w:rsidP="009623C3">
            <w:pPr>
              <w:pStyle w:val="TableParagraph"/>
              <w:widowControl/>
              <w:numPr>
                <w:ilvl w:val="0"/>
                <w:numId w:val="31"/>
              </w:numPr>
              <w:tabs>
                <w:tab w:val="left" w:pos="469"/>
              </w:tabs>
              <w:spacing w:before="60"/>
              <w:ind w:left="57" w:right="57" w:firstLine="0"/>
              <w:jc w:val="both"/>
              <w:rPr>
                <w:sz w:val="18"/>
              </w:rPr>
            </w:pPr>
            <w:r w:rsidRPr="00D20D35">
              <w:rPr>
                <w:sz w:val="18"/>
              </w:rPr>
              <w:t>vytvářet územní podmínky pro rozvoj takových odvětví a</w:t>
            </w:r>
            <w:r w:rsidR="003F37AF">
              <w:rPr>
                <w:sz w:val="18"/>
              </w:rPr>
              <w:t> </w:t>
            </w:r>
            <w:r w:rsidRPr="00D20D35">
              <w:rPr>
                <w:sz w:val="18"/>
              </w:rPr>
              <w:t>aktivit, které budou diferencovaně a harmonicky a v souladu</w:t>
            </w:r>
            <w:r w:rsidRPr="00D20D35">
              <w:rPr>
                <w:spacing w:val="-28"/>
                <w:sz w:val="18"/>
              </w:rPr>
              <w:t xml:space="preserve"> </w:t>
            </w:r>
            <w:r w:rsidRPr="00D20D35">
              <w:rPr>
                <w:sz w:val="18"/>
              </w:rPr>
              <w:t>s</w:t>
            </w:r>
            <w:r w:rsidR="003F37AF">
              <w:rPr>
                <w:sz w:val="18"/>
              </w:rPr>
              <w:t> </w:t>
            </w:r>
            <w:r w:rsidRPr="00D20D35">
              <w:rPr>
                <w:sz w:val="18"/>
              </w:rPr>
              <w:t>požadavky ochrany přírody a krajiny využívat lidský, přírodní</w:t>
            </w:r>
            <w:r w:rsidRPr="00D20D35">
              <w:rPr>
                <w:spacing w:val="-29"/>
                <w:sz w:val="18"/>
              </w:rPr>
              <w:t xml:space="preserve"> </w:t>
            </w:r>
            <w:r w:rsidRPr="00D20D35">
              <w:rPr>
                <w:sz w:val="18"/>
              </w:rPr>
              <w:t>i</w:t>
            </w:r>
            <w:r w:rsidR="003F37AF">
              <w:rPr>
                <w:sz w:val="18"/>
              </w:rPr>
              <w:t> </w:t>
            </w:r>
            <w:r w:rsidRPr="00D20D35">
              <w:rPr>
                <w:sz w:val="18"/>
              </w:rPr>
              <w:t>ekonomický potenciál celého území a zvláštnosti jeho různých částí a které budou zmírňovat střety nadměrného zatížení území cestovním ruchem se zájmy ochrany přírody,</w:t>
            </w:r>
          </w:p>
          <w:p w14:paraId="53A08DE8" w14:textId="77777777" w:rsidR="00A724B7" w:rsidRPr="00D20D35" w:rsidRDefault="00A724B7" w:rsidP="009623C3">
            <w:pPr>
              <w:pStyle w:val="TableParagraph"/>
              <w:widowControl/>
              <w:numPr>
                <w:ilvl w:val="0"/>
                <w:numId w:val="31"/>
              </w:numPr>
              <w:tabs>
                <w:tab w:val="left" w:pos="468"/>
                <w:tab w:val="left" w:pos="469"/>
              </w:tabs>
              <w:spacing w:before="60"/>
              <w:ind w:left="57" w:right="57" w:firstLine="0"/>
              <w:jc w:val="both"/>
              <w:rPr>
                <w:sz w:val="18"/>
              </w:rPr>
            </w:pPr>
            <w:r w:rsidRPr="00D20D35">
              <w:rPr>
                <w:sz w:val="18"/>
              </w:rPr>
              <w:t>vytvářet územní podmínky pro zajišťování udržitelnosti využívání rekreačního potenciálu oblasti, zejména s</w:t>
            </w:r>
            <w:r w:rsidRPr="00D20D35">
              <w:rPr>
                <w:spacing w:val="-28"/>
                <w:sz w:val="18"/>
              </w:rPr>
              <w:t xml:space="preserve"> </w:t>
            </w:r>
            <w:r w:rsidRPr="00D20D35">
              <w:rPr>
                <w:sz w:val="18"/>
              </w:rPr>
              <w:t>ohledem na regulaci zatížení cestovním ruchem, především pro</w:t>
            </w:r>
            <w:r w:rsidRPr="00D20D35">
              <w:rPr>
                <w:spacing w:val="-24"/>
                <w:sz w:val="18"/>
              </w:rPr>
              <w:t xml:space="preserve"> </w:t>
            </w:r>
            <w:r w:rsidRPr="00D20D35">
              <w:rPr>
                <w:sz w:val="18"/>
              </w:rPr>
              <w:t>rozvoj měkkých forem rekreace s ohledem na možnost celoročního využití,</w:t>
            </w:r>
          </w:p>
          <w:p w14:paraId="5170E7C1" w14:textId="77777777" w:rsidR="00A724B7" w:rsidRPr="00D20D35" w:rsidRDefault="00A724B7" w:rsidP="009623C3">
            <w:pPr>
              <w:pStyle w:val="TableParagraph"/>
              <w:widowControl/>
              <w:numPr>
                <w:ilvl w:val="0"/>
                <w:numId w:val="31"/>
              </w:numPr>
              <w:tabs>
                <w:tab w:val="left" w:pos="469"/>
              </w:tabs>
              <w:spacing w:before="60"/>
              <w:ind w:left="57" w:right="57" w:firstLine="0"/>
              <w:jc w:val="both"/>
              <w:rPr>
                <w:sz w:val="18"/>
              </w:rPr>
            </w:pPr>
            <w:r w:rsidRPr="00D20D35">
              <w:rPr>
                <w:sz w:val="18"/>
              </w:rPr>
              <w:t>vytvářet územní podmínky pro zlepšení dopravní dostupnosti území uvnitř i přes</w:t>
            </w:r>
            <w:r w:rsidRPr="00D20D35">
              <w:rPr>
                <w:spacing w:val="-3"/>
                <w:sz w:val="18"/>
              </w:rPr>
              <w:t xml:space="preserve"> </w:t>
            </w:r>
            <w:r w:rsidRPr="00D20D35">
              <w:rPr>
                <w:sz w:val="18"/>
              </w:rPr>
              <w:t>hranice,</w:t>
            </w:r>
          </w:p>
          <w:p w14:paraId="7377B538" w14:textId="77777777" w:rsidR="00A724B7" w:rsidRPr="00D20D35" w:rsidRDefault="00A724B7" w:rsidP="009623C3">
            <w:pPr>
              <w:pStyle w:val="TableParagraph"/>
              <w:widowControl/>
              <w:numPr>
                <w:ilvl w:val="0"/>
                <w:numId w:val="31"/>
              </w:numPr>
              <w:tabs>
                <w:tab w:val="left" w:pos="469"/>
              </w:tabs>
              <w:spacing w:before="60"/>
              <w:ind w:left="57" w:right="57" w:firstLine="0"/>
              <w:jc w:val="both"/>
              <w:rPr>
                <w:sz w:val="18"/>
              </w:rPr>
            </w:pPr>
            <w:r w:rsidRPr="00D20D35">
              <w:rPr>
                <w:sz w:val="18"/>
              </w:rPr>
              <w:t>vytvářet územní podmínky pro zlepšení technické a</w:t>
            </w:r>
            <w:r w:rsidRPr="00D20D35">
              <w:rPr>
                <w:spacing w:val="-23"/>
                <w:sz w:val="18"/>
              </w:rPr>
              <w:t xml:space="preserve"> </w:t>
            </w:r>
            <w:r w:rsidRPr="00D20D35">
              <w:rPr>
                <w:sz w:val="18"/>
              </w:rPr>
              <w:t>dopravní infrastruktury, zejména pro rozvoj ekologických forem dopravy,</w:t>
            </w:r>
          </w:p>
          <w:p w14:paraId="52702AF1" w14:textId="5BDEF373" w:rsidR="00E57155" w:rsidRPr="00D20D35" w:rsidRDefault="00A724B7" w:rsidP="009B30F4">
            <w:pPr>
              <w:pStyle w:val="TableParagraph"/>
              <w:widowControl/>
              <w:numPr>
                <w:ilvl w:val="0"/>
                <w:numId w:val="31"/>
              </w:numPr>
              <w:tabs>
                <w:tab w:val="left" w:pos="469"/>
              </w:tabs>
              <w:spacing w:before="5" w:line="206" w:lineRule="exact"/>
              <w:ind w:left="57" w:right="57" w:firstLine="0"/>
              <w:jc w:val="both"/>
              <w:rPr>
                <w:sz w:val="18"/>
              </w:rPr>
            </w:pPr>
            <w:r w:rsidRPr="00D20D35">
              <w:rPr>
                <w:sz w:val="18"/>
              </w:rPr>
              <w:t xml:space="preserve">zohlednit výstupy ze schválené </w:t>
            </w:r>
            <w:r w:rsidRPr="00D20D35">
              <w:rPr>
                <w:i/>
                <w:iCs/>
                <w:sz w:val="18"/>
              </w:rPr>
              <w:t>Integrované strategie</w:t>
            </w:r>
            <w:r w:rsidRPr="00D20D35">
              <w:rPr>
                <w:i/>
                <w:iCs/>
                <w:spacing w:val="-29"/>
                <w:sz w:val="18"/>
              </w:rPr>
              <w:t xml:space="preserve"> </w:t>
            </w:r>
            <w:r w:rsidRPr="00D20D35">
              <w:rPr>
                <w:i/>
                <w:iCs/>
                <w:sz w:val="18"/>
              </w:rPr>
              <w:t>rozvoje regionu</w:t>
            </w:r>
            <w:r w:rsidRPr="00D20D35">
              <w:rPr>
                <w:i/>
                <w:iCs/>
                <w:spacing w:val="-1"/>
                <w:sz w:val="18"/>
              </w:rPr>
              <w:t xml:space="preserve"> </w:t>
            </w:r>
            <w:r w:rsidRPr="00D20D35">
              <w:rPr>
                <w:i/>
                <w:iCs/>
                <w:sz w:val="18"/>
              </w:rPr>
              <w:t>Krkonoše.</w:t>
            </w:r>
          </w:p>
        </w:tc>
        <w:tc>
          <w:tcPr>
            <w:tcW w:w="6066" w:type="dxa"/>
            <w:shd w:val="clear" w:color="auto" w:fill="auto"/>
          </w:tcPr>
          <w:p w14:paraId="342C344C" w14:textId="0C6D0A9D" w:rsidR="0004058D" w:rsidRPr="00C73ED3" w:rsidRDefault="0004058D" w:rsidP="008B0A1D">
            <w:pPr>
              <w:pStyle w:val="TableParagraph"/>
              <w:widowControl/>
              <w:ind w:left="57" w:right="57"/>
              <w:jc w:val="both"/>
              <w:rPr>
                <w:strike/>
                <w:sz w:val="18"/>
              </w:rPr>
            </w:pPr>
            <w:r w:rsidRPr="00C73ED3">
              <w:rPr>
                <w:sz w:val="18"/>
              </w:rPr>
              <w:t>Platné ZÚR KHK ve znění Aktualizací č. 1, 2, 3 a 4 zpřesňují vymezenou SOB7 Krkonoše – Jizerské hory.</w:t>
            </w:r>
          </w:p>
        </w:tc>
      </w:tr>
      <w:tr w:rsidR="00D20D35" w:rsidRPr="00D20D35" w14:paraId="78DC9EC7" w14:textId="77777777" w:rsidTr="00937E13">
        <w:trPr>
          <w:trHeight w:val="20"/>
          <w:jc w:val="center"/>
        </w:trPr>
        <w:tc>
          <w:tcPr>
            <w:tcW w:w="567" w:type="dxa"/>
            <w:shd w:val="clear" w:color="auto" w:fill="auto"/>
            <w:tcMar>
              <w:top w:w="57" w:type="dxa"/>
              <w:left w:w="57" w:type="dxa"/>
            </w:tcMar>
          </w:tcPr>
          <w:p w14:paraId="6DD44FD2" w14:textId="72C48423" w:rsidR="00A724B7" w:rsidRPr="00D20D35" w:rsidRDefault="00A724B7" w:rsidP="008B0A1D">
            <w:pPr>
              <w:ind w:left="57" w:right="57"/>
              <w:jc w:val="center"/>
              <w:rPr>
                <w:b/>
                <w:bCs/>
                <w:sz w:val="18"/>
                <w:szCs w:val="18"/>
              </w:rPr>
            </w:pPr>
            <w:r w:rsidRPr="00D20D35">
              <w:rPr>
                <w:b/>
                <w:bCs/>
                <w:sz w:val="18"/>
                <w:szCs w:val="18"/>
              </w:rPr>
              <w:t>3</w:t>
            </w:r>
            <w:r w:rsidR="009C754B" w:rsidRPr="00D20D35">
              <w:rPr>
                <w:b/>
                <w:bCs/>
                <w:sz w:val="18"/>
                <w:szCs w:val="18"/>
              </w:rPr>
              <w:t>3</w:t>
            </w:r>
            <w:r w:rsidRPr="00D20D35">
              <w:rPr>
                <w:b/>
                <w:bCs/>
                <w:sz w:val="18"/>
                <w:szCs w:val="18"/>
              </w:rPr>
              <w:t>.</w:t>
            </w:r>
          </w:p>
        </w:tc>
        <w:tc>
          <w:tcPr>
            <w:tcW w:w="2098" w:type="dxa"/>
            <w:shd w:val="clear" w:color="auto" w:fill="auto"/>
          </w:tcPr>
          <w:p w14:paraId="05072CC5" w14:textId="77777777" w:rsidR="00A724B7" w:rsidRPr="00D20D35" w:rsidRDefault="00A724B7" w:rsidP="008B0A1D">
            <w:pPr>
              <w:pStyle w:val="TableParagraph"/>
              <w:ind w:left="57" w:right="57"/>
              <w:rPr>
                <w:b/>
                <w:sz w:val="18"/>
              </w:rPr>
            </w:pPr>
            <w:r w:rsidRPr="00D20D35">
              <w:rPr>
                <w:b/>
                <w:sz w:val="18"/>
              </w:rPr>
              <w:t>Liberecký kraj</w:t>
            </w:r>
          </w:p>
        </w:tc>
        <w:tc>
          <w:tcPr>
            <w:tcW w:w="5443" w:type="dxa"/>
            <w:shd w:val="clear" w:color="auto" w:fill="auto"/>
          </w:tcPr>
          <w:p w14:paraId="7F4D303E" w14:textId="77777777" w:rsidR="00A724B7" w:rsidRPr="00D20D35" w:rsidRDefault="00A724B7" w:rsidP="008B0A1D">
            <w:pPr>
              <w:pStyle w:val="TableParagraph"/>
              <w:widowControl/>
              <w:ind w:left="57" w:right="57"/>
              <w:jc w:val="both"/>
              <w:rPr>
                <w:b/>
                <w:sz w:val="18"/>
              </w:rPr>
            </w:pPr>
            <w:r w:rsidRPr="00D20D35">
              <w:rPr>
                <w:b/>
                <w:sz w:val="18"/>
              </w:rPr>
              <w:t>čl. (75) SOB 7 Specifická oblast Krkonoše–Jizerské hory Kapitola 4 „Specifické oblasti“</w:t>
            </w:r>
          </w:p>
          <w:p w14:paraId="4F40C0F2" w14:textId="77777777" w:rsidR="00A724B7" w:rsidRPr="00D20D35" w:rsidRDefault="00A724B7" w:rsidP="008B0A1D">
            <w:pPr>
              <w:pStyle w:val="TableParagraph"/>
              <w:widowControl/>
              <w:spacing w:line="206" w:lineRule="exact"/>
              <w:ind w:left="57" w:right="57"/>
              <w:jc w:val="both"/>
              <w:rPr>
                <w:b/>
                <w:sz w:val="18"/>
              </w:rPr>
            </w:pPr>
            <w:r w:rsidRPr="00D20D35">
              <w:rPr>
                <w:b/>
                <w:sz w:val="18"/>
              </w:rPr>
              <w:t>Úkoly pro územní plánování, písm. a), b), c), d), e) a f):</w:t>
            </w:r>
          </w:p>
          <w:p w14:paraId="0236D8A9" w14:textId="77777777" w:rsidR="00A724B7" w:rsidRPr="00D20D35" w:rsidRDefault="00A724B7" w:rsidP="008B0A1D">
            <w:pPr>
              <w:pStyle w:val="TableParagraph"/>
              <w:widowControl/>
              <w:ind w:left="57" w:right="57"/>
              <w:jc w:val="both"/>
              <w:rPr>
                <w:sz w:val="18"/>
              </w:rPr>
            </w:pPr>
            <w:r w:rsidRPr="00D20D35">
              <w:rPr>
                <w:sz w:val="18"/>
              </w:rPr>
              <w:t>V rámci územně plánovací činnosti kraje a koordinace územně plánovací činnosti obcí</w:t>
            </w:r>
          </w:p>
          <w:p w14:paraId="0D228F95" w14:textId="77777777" w:rsidR="00A724B7" w:rsidRPr="00D20D35" w:rsidRDefault="00A724B7" w:rsidP="00B42D82">
            <w:pPr>
              <w:pStyle w:val="TableParagraph"/>
              <w:widowControl/>
              <w:numPr>
                <w:ilvl w:val="0"/>
                <w:numId w:val="30"/>
              </w:numPr>
              <w:tabs>
                <w:tab w:val="left" w:pos="469"/>
              </w:tabs>
              <w:spacing w:before="60"/>
              <w:ind w:left="57" w:right="57" w:firstLine="0"/>
              <w:jc w:val="both"/>
              <w:rPr>
                <w:sz w:val="18"/>
              </w:rPr>
            </w:pPr>
            <w:r w:rsidRPr="00D20D35">
              <w:rPr>
                <w:sz w:val="18"/>
              </w:rPr>
              <w:t>v ostatních sídlech mimo stávající rekreační střediska</w:t>
            </w:r>
            <w:r w:rsidRPr="00D20D35">
              <w:rPr>
                <w:spacing w:val="-25"/>
                <w:sz w:val="18"/>
              </w:rPr>
              <w:t xml:space="preserve"> </w:t>
            </w:r>
            <w:r w:rsidRPr="00D20D35">
              <w:rPr>
                <w:sz w:val="18"/>
              </w:rPr>
              <w:t>vytvářet územní podmínky pro zkvalitnění a rozvoj dopravní a technické infrastruktury, bydlení a občanského</w:t>
            </w:r>
            <w:r w:rsidRPr="00D20D35">
              <w:rPr>
                <w:spacing w:val="-11"/>
                <w:sz w:val="18"/>
              </w:rPr>
              <w:t xml:space="preserve"> </w:t>
            </w:r>
            <w:r w:rsidRPr="00D20D35">
              <w:rPr>
                <w:sz w:val="18"/>
              </w:rPr>
              <w:t>vybavení,</w:t>
            </w:r>
          </w:p>
          <w:p w14:paraId="01EB05DA" w14:textId="4466FEFA" w:rsidR="00A724B7" w:rsidRPr="00D20D35" w:rsidRDefault="00A724B7" w:rsidP="00B42D82">
            <w:pPr>
              <w:pStyle w:val="TableParagraph"/>
              <w:widowControl/>
              <w:numPr>
                <w:ilvl w:val="0"/>
                <w:numId w:val="30"/>
              </w:numPr>
              <w:tabs>
                <w:tab w:val="left" w:pos="469"/>
              </w:tabs>
              <w:spacing w:before="60"/>
              <w:ind w:left="57" w:right="57" w:firstLine="0"/>
              <w:jc w:val="both"/>
              <w:rPr>
                <w:sz w:val="18"/>
              </w:rPr>
            </w:pPr>
            <w:r w:rsidRPr="00D20D35">
              <w:rPr>
                <w:sz w:val="18"/>
              </w:rPr>
              <w:t>vytvářet územní podmínky pro rozvoj takových odvětví a</w:t>
            </w:r>
            <w:r w:rsidR="00B42D82">
              <w:rPr>
                <w:sz w:val="18"/>
              </w:rPr>
              <w:t> </w:t>
            </w:r>
            <w:r w:rsidRPr="00D20D35">
              <w:rPr>
                <w:sz w:val="18"/>
              </w:rPr>
              <w:t>aktivit, které budou diferencovaně a harmonicky a v souladu</w:t>
            </w:r>
            <w:r w:rsidRPr="00D20D35">
              <w:rPr>
                <w:spacing w:val="-28"/>
                <w:sz w:val="18"/>
              </w:rPr>
              <w:t xml:space="preserve"> </w:t>
            </w:r>
            <w:r w:rsidRPr="00D20D35">
              <w:rPr>
                <w:sz w:val="18"/>
              </w:rPr>
              <w:t>s</w:t>
            </w:r>
            <w:r w:rsidR="008A671C">
              <w:rPr>
                <w:sz w:val="18"/>
              </w:rPr>
              <w:t> </w:t>
            </w:r>
            <w:r w:rsidRPr="00D20D35">
              <w:rPr>
                <w:sz w:val="18"/>
              </w:rPr>
              <w:t xml:space="preserve">požadavky ochrany přírody a krajiny využívat lidský, přírodní </w:t>
            </w:r>
            <w:r w:rsidRPr="00D20D35">
              <w:rPr>
                <w:sz w:val="18"/>
              </w:rPr>
              <w:lastRenderedPageBreak/>
              <w:t>i</w:t>
            </w:r>
            <w:r w:rsidR="008A671C">
              <w:rPr>
                <w:sz w:val="18"/>
              </w:rPr>
              <w:t> </w:t>
            </w:r>
            <w:r w:rsidRPr="00D20D35">
              <w:rPr>
                <w:sz w:val="18"/>
              </w:rPr>
              <w:t>ekonomický potenciál celého území a zvláštnosti jeho různých částí a které budou zmírňovat střety nadměrného zatížení území cestovním ruchem se zájmy ochrany</w:t>
            </w:r>
            <w:r w:rsidRPr="00D20D35">
              <w:rPr>
                <w:spacing w:val="-18"/>
                <w:sz w:val="18"/>
              </w:rPr>
              <w:t xml:space="preserve"> </w:t>
            </w:r>
            <w:r w:rsidRPr="00D20D35">
              <w:rPr>
                <w:sz w:val="18"/>
              </w:rPr>
              <w:t>přírody,</w:t>
            </w:r>
          </w:p>
          <w:p w14:paraId="304C2194" w14:textId="77777777" w:rsidR="00A724B7" w:rsidRPr="00D20D35" w:rsidRDefault="00A724B7" w:rsidP="00B42D82">
            <w:pPr>
              <w:pStyle w:val="TableParagraph"/>
              <w:widowControl/>
              <w:numPr>
                <w:ilvl w:val="0"/>
                <w:numId w:val="30"/>
              </w:numPr>
              <w:tabs>
                <w:tab w:val="left" w:pos="468"/>
                <w:tab w:val="left" w:pos="469"/>
              </w:tabs>
              <w:spacing w:before="60"/>
              <w:ind w:left="57" w:right="57" w:firstLine="0"/>
              <w:jc w:val="both"/>
              <w:rPr>
                <w:sz w:val="18"/>
              </w:rPr>
            </w:pPr>
            <w:r w:rsidRPr="00D20D35">
              <w:rPr>
                <w:sz w:val="18"/>
              </w:rPr>
              <w:t>vytvářet územní podmínky pro zajišťování udržitelnosti využívání rekreačního potenciálu oblasti, zejména s</w:t>
            </w:r>
            <w:r w:rsidRPr="00D20D35">
              <w:rPr>
                <w:spacing w:val="-28"/>
                <w:sz w:val="18"/>
              </w:rPr>
              <w:t xml:space="preserve"> </w:t>
            </w:r>
            <w:r w:rsidRPr="00D20D35">
              <w:rPr>
                <w:sz w:val="18"/>
              </w:rPr>
              <w:t>ohledem na regulaci zatížení cestovním ruchem, především pro</w:t>
            </w:r>
            <w:r w:rsidRPr="00D20D35">
              <w:rPr>
                <w:spacing w:val="-24"/>
                <w:sz w:val="18"/>
              </w:rPr>
              <w:t xml:space="preserve"> </w:t>
            </w:r>
            <w:r w:rsidRPr="00D20D35">
              <w:rPr>
                <w:sz w:val="18"/>
              </w:rPr>
              <w:t>rozvoj měkkých forem rekreace s ohledem na možnost celoročního využití,</w:t>
            </w:r>
          </w:p>
          <w:p w14:paraId="73B0E77C" w14:textId="77777777" w:rsidR="00A724B7" w:rsidRPr="00D20D35" w:rsidRDefault="00A724B7" w:rsidP="00B42D82">
            <w:pPr>
              <w:pStyle w:val="TableParagraph"/>
              <w:widowControl/>
              <w:numPr>
                <w:ilvl w:val="0"/>
                <w:numId w:val="30"/>
              </w:numPr>
              <w:tabs>
                <w:tab w:val="left" w:pos="469"/>
              </w:tabs>
              <w:spacing w:before="60" w:line="206" w:lineRule="exact"/>
              <w:ind w:left="57" w:right="57" w:firstLine="0"/>
              <w:jc w:val="both"/>
              <w:rPr>
                <w:sz w:val="18"/>
              </w:rPr>
            </w:pPr>
            <w:r w:rsidRPr="00D20D35">
              <w:rPr>
                <w:sz w:val="18"/>
              </w:rPr>
              <w:t>vytvářet územní podmínky pro zlepšení dopravní</w:t>
            </w:r>
            <w:r w:rsidRPr="00D20D35">
              <w:rPr>
                <w:spacing w:val="-23"/>
                <w:sz w:val="18"/>
              </w:rPr>
              <w:t xml:space="preserve"> </w:t>
            </w:r>
            <w:r w:rsidRPr="00D20D35">
              <w:rPr>
                <w:sz w:val="18"/>
              </w:rPr>
              <w:t>dostupnosti území uvnitř i přes</w:t>
            </w:r>
            <w:r w:rsidRPr="00D20D35">
              <w:rPr>
                <w:spacing w:val="-3"/>
                <w:sz w:val="18"/>
              </w:rPr>
              <w:t xml:space="preserve"> </w:t>
            </w:r>
            <w:r w:rsidRPr="00D20D35">
              <w:rPr>
                <w:sz w:val="18"/>
              </w:rPr>
              <w:t>hranice,</w:t>
            </w:r>
          </w:p>
          <w:p w14:paraId="64AD7D40" w14:textId="77777777" w:rsidR="00A724B7" w:rsidRPr="00D20D35" w:rsidRDefault="00A724B7" w:rsidP="00B42D82">
            <w:pPr>
              <w:pStyle w:val="TableParagraph"/>
              <w:widowControl/>
              <w:numPr>
                <w:ilvl w:val="0"/>
                <w:numId w:val="30"/>
              </w:numPr>
              <w:tabs>
                <w:tab w:val="left" w:pos="469"/>
              </w:tabs>
              <w:spacing w:before="60"/>
              <w:ind w:left="57" w:right="57" w:firstLine="0"/>
              <w:jc w:val="both"/>
              <w:rPr>
                <w:sz w:val="18"/>
              </w:rPr>
            </w:pPr>
            <w:r w:rsidRPr="00D20D35">
              <w:rPr>
                <w:sz w:val="18"/>
              </w:rPr>
              <w:t>vytvářet územní podmínky pro zlepšení technické a</w:t>
            </w:r>
            <w:r w:rsidRPr="00D20D35">
              <w:rPr>
                <w:spacing w:val="-23"/>
                <w:sz w:val="18"/>
              </w:rPr>
              <w:t xml:space="preserve"> </w:t>
            </w:r>
            <w:r w:rsidRPr="00D20D35">
              <w:rPr>
                <w:sz w:val="18"/>
              </w:rPr>
              <w:t>dopravní infrastruktury, zejména pro rozvoj ekologických forem dopravy,</w:t>
            </w:r>
          </w:p>
          <w:p w14:paraId="6EAAEE2B" w14:textId="78F0D989" w:rsidR="00B94F18" w:rsidRPr="00D20D35" w:rsidRDefault="00A724B7" w:rsidP="00B42D82">
            <w:pPr>
              <w:pStyle w:val="TableParagraph"/>
              <w:widowControl/>
              <w:numPr>
                <w:ilvl w:val="0"/>
                <w:numId w:val="30"/>
              </w:numPr>
              <w:tabs>
                <w:tab w:val="left" w:pos="469"/>
              </w:tabs>
              <w:spacing w:before="60" w:line="206" w:lineRule="exact"/>
              <w:ind w:left="57" w:right="57" w:firstLine="0"/>
              <w:jc w:val="both"/>
              <w:rPr>
                <w:sz w:val="18"/>
              </w:rPr>
            </w:pPr>
            <w:r w:rsidRPr="00D20D35">
              <w:rPr>
                <w:sz w:val="18"/>
              </w:rPr>
              <w:t xml:space="preserve">zohlednit výstupy ze schválené </w:t>
            </w:r>
            <w:r w:rsidRPr="00D20D35">
              <w:rPr>
                <w:i/>
                <w:iCs/>
                <w:sz w:val="18"/>
              </w:rPr>
              <w:t>Integrované strategie</w:t>
            </w:r>
            <w:r w:rsidRPr="00D20D35">
              <w:rPr>
                <w:i/>
                <w:iCs/>
                <w:spacing w:val="-27"/>
                <w:sz w:val="18"/>
              </w:rPr>
              <w:t xml:space="preserve"> </w:t>
            </w:r>
            <w:r w:rsidRPr="00D20D35">
              <w:rPr>
                <w:i/>
                <w:iCs/>
                <w:sz w:val="18"/>
              </w:rPr>
              <w:t>rozvoje regionu</w:t>
            </w:r>
            <w:r w:rsidRPr="00D20D35">
              <w:rPr>
                <w:i/>
                <w:iCs/>
                <w:spacing w:val="-1"/>
                <w:sz w:val="18"/>
              </w:rPr>
              <w:t xml:space="preserve"> </w:t>
            </w:r>
            <w:r w:rsidRPr="00D20D35">
              <w:rPr>
                <w:i/>
                <w:iCs/>
                <w:sz w:val="18"/>
              </w:rPr>
              <w:t>Krkonoše.</w:t>
            </w:r>
          </w:p>
        </w:tc>
        <w:tc>
          <w:tcPr>
            <w:tcW w:w="6066" w:type="dxa"/>
            <w:shd w:val="clear" w:color="auto" w:fill="auto"/>
          </w:tcPr>
          <w:p w14:paraId="2E7FD35F" w14:textId="30F4782D" w:rsidR="00AC4BE7" w:rsidRPr="00C73ED3" w:rsidRDefault="00AC4BE7" w:rsidP="008B0A1D">
            <w:pPr>
              <w:pStyle w:val="TableParagraph"/>
              <w:widowControl/>
              <w:spacing w:before="1"/>
              <w:ind w:left="57" w:right="57"/>
              <w:jc w:val="both"/>
              <w:rPr>
                <w:sz w:val="18"/>
              </w:rPr>
            </w:pPr>
            <w:r w:rsidRPr="00C73ED3">
              <w:rPr>
                <w:sz w:val="18"/>
              </w:rPr>
              <w:lastRenderedPageBreak/>
              <w:t>V ZÚR LK řešeno zejména v rámci vymezené specifické oblasti SOB7a Jizerské hory a SOB7b Západní Krkonoše, kde je následně promítnuto a</w:t>
            </w:r>
            <w:r w:rsidR="00D00A8E">
              <w:rPr>
                <w:sz w:val="18"/>
              </w:rPr>
              <w:t> </w:t>
            </w:r>
            <w:r w:rsidRPr="00C73ED3">
              <w:rPr>
                <w:sz w:val="18"/>
              </w:rPr>
              <w:t xml:space="preserve">hlídáno i v ÚP obcí a měst. V rámci </w:t>
            </w:r>
            <w:r w:rsidR="002A385D" w:rsidRPr="00C73ED3">
              <w:rPr>
                <w:sz w:val="18"/>
              </w:rPr>
              <w:t>připravované</w:t>
            </w:r>
            <w:r w:rsidRPr="00C73ED3">
              <w:rPr>
                <w:sz w:val="18"/>
              </w:rPr>
              <w:t xml:space="preserve"> Aktualizace č. 2 ZÚR LK bude zohledněno rozšíření specifické oblasti SOB7 v PÚR ČR na celý Frýdlantský výběžek.</w:t>
            </w:r>
          </w:p>
        </w:tc>
      </w:tr>
      <w:tr w:rsidR="00D20D35" w:rsidRPr="00D20D35" w14:paraId="49C61D1C" w14:textId="77777777" w:rsidTr="00937E13">
        <w:trPr>
          <w:trHeight w:val="20"/>
          <w:jc w:val="center"/>
        </w:trPr>
        <w:tc>
          <w:tcPr>
            <w:tcW w:w="567" w:type="dxa"/>
            <w:shd w:val="clear" w:color="auto" w:fill="auto"/>
            <w:tcMar>
              <w:top w:w="57" w:type="dxa"/>
              <w:left w:w="57" w:type="dxa"/>
            </w:tcMar>
          </w:tcPr>
          <w:p w14:paraId="446A0764" w14:textId="31768BC5" w:rsidR="00ED6392" w:rsidRPr="00D20D35" w:rsidRDefault="009C754B" w:rsidP="008B0A1D">
            <w:pPr>
              <w:ind w:left="57" w:right="57"/>
              <w:jc w:val="center"/>
              <w:rPr>
                <w:b/>
                <w:bCs/>
                <w:sz w:val="18"/>
                <w:szCs w:val="18"/>
              </w:rPr>
            </w:pPr>
            <w:r w:rsidRPr="00D20D35">
              <w:rPr>
                <w:b/>
                <w:bCs/>
                <w:sz w:val="18"/>
                <w:szCs w:val="18"/>
              </w:rPr>
              <w:t>34</w:t>
            </w:r>
            <w:r w:rsidR="00ED6392" w:rsidRPr="00D20D35">
              <w:rPr>
                <w:b/>
                <w:bCs/>
                <w:sz w:val="18"/>
                <w:szCs w:val="18"/>
              </w:rPr>
              <w:t>.</w:t>
            </w:r>
          </w:p>
        </w:tc>
        <w:tc>
          <w:tcPr>
            <w:tcW w:w="2098" w:type="dxa"/>
            <w:shd w:val="clear" w:color="auto" w:fill="auto"/>
          </w:tcPr>
          <w:p w14:paraId="32AA6870" w14:textId="5D9A95E5" w:rsidR="00ED6392" w:rsidRPr="00D20D35" w:rsidRDefault="00ED6392" w:rsidP="008B0A1D">
            <w:pPr>
              <w:pStyle w:val="TableParagraph"/>
              <w:ind w:left="57" w:right="57"/>
              <w:rPr>
                <w:b/>
                <w:sz w:val="18"/>
              </w:rPr>
            </w:pPr>
            <w:r w:rsidRPr="00D20D35">
              <w:rPr>
                <w:b/>
                <w:sz w:val="18"/>
              </w:rPr>
              <w:t>Karlovarský kraj</w:t>
            </w:r>
          </w:p>
        </w:tc>
        <w:tc>
          <w:tcPr>
            <w:tcW w:w="5443" w:type="dxa"/>
            <w:shd w:val="clear" w:color="auto" w:fill="auto"/>
          </w:tcPr>
          <w:p w14:paraId="3CE91C8D" w14:textId="77777777" w:rsidR="00ED6392" w:rsidRPr="00D20D35" w:rsidRDefault="00ED6392" w:rsidP="008B0A1D">
            <w:pPr>
              <w:pStyle w:val="TableParagraph"/>
              <w:widowControl/>
              <w:spacing w:line="201" w:lineRule="exact"/>
              <w:ind w:left="57" w:right="57"/>
              <w:jc w:val="both"/>
              <w:rPr>
                <w:b/>
                <w:sz w:val="18"/>
              </w:rPr>
            </w:pPr>
            <w:r w:rsidRPr="00D20D35">
              <w:rPr>
                <w:b/>
                <w:sz w:val="18"/>
              </w:rPr>
              <w:t>čl. (75a) SOB8 Specifická oblast Sokolovsko</w:t>
            </w:r>
          </w:p>
          <w:p w14:paraId="2132F9EC" w14:textId="77777777" w:rsidR="00ED6392" w:rsidRPr="00D20D35" w:rsidRDefault="00ED6392" w:rsidP="008B0A1D">
            <w:pPr>
              <w:pStyle w:val="TableParagraph"/>
              <w:widowControl/>
              <w:spacing w:line="201" w:lineRule="exact"/>
              <w:ind w:left="57" w:right="57"/>
              <w:jc w:val="both"/>
              <w:rPr>
                <w:b/>
                <w:sz w:val="18"/>
              </w:rPr>
            </w:pPr>
            <w:r w:rsidRPr="00D20D35">
              <w:rPr>
                <w:b/>
                <w:sz w:val="18"/>
              </w:rPr>
              <w:t>Kapitola 4 „Specifické oblasti“</w:t>
            </w:r>
          </w:p>
          <w:p w14:paraId="4FFF21DC" w14:textId="77777777" w:rsidR="00ED6392" w:rsidRPr="00D20D35" w:rsidRDefault="00ED6392" w:rsidP="008B0A1D">
            <w:pPr>
              <w:pStyle w:val="TableParagraph"/>
              <w:widowControl/>
              <w:spacing w:line="201" w:lineRule="exact"/>
              <w:ind w:left="57" w:right="57"/>
              <w:jc w:val="both"/>
              <w:rPr>
                <w:b/>
                <w:sz w:val="18"/>
              </w:rPr>
            </w:pPr>
            <w:r w:rsidRPr="00D20D35">
              <w:rPr>
                <w:b/>
                <w:sz w:val="18"/>
              </w:rPr>
              <w:t>Úkoly pro územní plánování, písm. a), b), c), d) a e):</w:t>
            </w:r>
          </w:p>
          <w:p w14:paraId="095AAED8" w14:textId="6B635251" w:rsidR="00ED6392" w:rsidRPr="00D20D35" w:rsidRDefault="00ED6392" w:rsidP="00D00A8E">
            <w:pPr>
              <w:pStyle w:val="TableParagraph"/>
              <w:widowControl/>
              <w:numPr>
                <w:ilvl w:val="0"/>
                <w:numId w:val="55"/>
              </w:numPr>
              <w:tabs>
                <w:tab w:val="left" w:pos="452"/>
              </w:tabs>
              <w:spacing w:before="60" w:line="201" w:lineRule="exact"/>
              <w:ind w:left="57" w:right="57" w:firstLine="0"/>
              <w:jc w:val="both"/>
              <w:rPr>
                <w:bCs/>
                <w:sz w:val="18"/>
              </w:rPr>
            </w:pPr>
            <w:r w:rsidRPr="00D20D35">
              <w:rPr>
                <w:bCs/>
                <w:sz w:val="18"/>
              </w:rPr>
              <w:t>vytvářet územní podmínky pro rekultivaci a revitalizaci devastovaných ploch a brownfields za účelem vyhledávání ploch vhodných k využití pro ekonomické aktivity a rekreaci,</w:t>
            </w:r>
          </w:p>
          <w:p w14:paraId="684EAF75" w14:textId="77777777" w:rsidR="00ED6392" w:rsidRPr="00D20D35" w:rsidRDefault="00ED6392" w:rsidP="00D00A8E">
            <w:pPr>
              <w:pStyle w:val="TableParagraph"/>
              <w:widowControl/>
              <w:numPr>
                <w:ilvl w:val="0"/>
                <w:numId w:val="55"/>
              </w:numPr>
              <w:tabs>
                <w:tab w:val="left" w:pos="452"/>
              </w:tabs>
              <w:spacing w:before="60" w:line="201" w:lineRule="exact"/>
              <w:ind w:left="57" w:right="57" w:firstLine="0"/>
              <w:jc w:val="both"/>
              <w:rPr>
                <w:bCs/>
                <w:sz w:val="18"/>
              </w:rPr>
            </w:pPr>
            <w:r w:rsidRPr="00D20D35">
              <w:rPr>
                <w:bCs/>
                <w:sz w:val="18"/>
              </w:rPr>
              <w:t>vytvářet územní podmínky pro obnovu krajiny včetně jejích přírodních hodnot, jejího vodního režimu, obnovu a budování dopravního systému, obnovu prostupnosti krajiny a pro polyfunkční využití území (vodní hospodářství, zemědělství, les, výroba, služby, bydlení, rekreace, sport apod.) s ohledem na specifické podmínky jednotlivých území,</w:t>
            </w:r>
          </w:p>
          <w:p w14:paraId="12CD3B18" w14:textId="0BEC9089" w:rsidR="00ED6392" w:rsidRPr="00D20D35" w:rsidRDefault="00ED6392" w:rsidP="00D00A8E">
            <w:pPr>
              <w:pStyle w:val="TableParagraph"/>
              <w:widowControl/>
              <w:numPr>
                <w:ilvl w:val="0"/>
                <w:numId w:val="55"/>
              </w:numPr>
              <w:tabs>
                <w:tab w:val="left" w:pos="452"/>
              </w:tabs>
              <w:spacing w:before="60" w:line="201" w:lineRule="exact"/>
              <w:ind w:left="57" w:right="57" w:firstLine="0"/>
              <w:jc w:val="both"/>
              <w:rPr>
                <w:bCs/>
                <w:sz w:val="18"/>
              </w:rPr>
            </w:pPr>
            <w:r w:rsidRPr="00D20D35">
              <w:rPr>
                <w:bCs/>
                <w:sz w:val="18"/>
              </w:rPr>
              <w:t>těžbu nerostů koordinovat s dalšími funkcemi využití území a</w:t>
            </w:r>
            <w:r w:rsidR="00D00A8E">
              <w:rPr>
                <w:bCs/>
                <w:sz w:val="18"/>
              </w:rPr>
              <w:t> </w:t>
            </w:r>
            <w:r w:rsidRPr="00D20D35">
              <w:rPr>
                <w:bCs/>
                <w:sz w:val="18"/>
              </w:rPr>
              <w:t>minimalizovat v rozsahu možností územního plánování její negativní dopady na okolní území,</w:t>
            </w:r>
          </w:p>
          <w:p w14:paraId="0EBA2FA7" w14:textId="77777777" w:rsidR="00ED6392" w:rsidRPr="00D20D35" w:rsidRDefault="00ED6392" w:rsidP="00D00A8E">
            <w:pPr>
              <w:pStyle w:val="TableParagraph"/>
              <w:widowControl/>
              <w:numPr>
                <w:ilvl w:val="0"/>
                <w:numId w:val="55"/>
              </w:numPr>
              <w:tabs>
                <w:tab w:val="left" w:pos="452"/>
              </w:tabs>
              <w:spacing w:before="60" w:line="201" w:lineRule="exact"/>
              <w:ind w:left="57" w:right="57" w:firstLine="0"/>
              <w:jc w:val="both"/>
              <w:rPr>
                <w:bCs/>
                <w:sz w:val="18"/>
              </w:rPr>
            </w:pPr>
            <w:r w:rsidRPr="00D20D35">
              <w:rPr>
                <w:bCs/>
                <w:sz w:val="18"/>
              </w:rPr>
              <w:t>vytvářet územní podmínky pro regeneraci sídel a přestavbu zastavěného území,</w:t>
            </w:r>
          </w:p>
          <w:p w14:paraId="4E7553BF" w14:textId="2E459C6D" w:rsidR="00ED6392" w:rsidRPr="00D20D35" w:rsidRDefault="00ED6392" w:rsidP="00D00A8E">
            <w:pPr>
              <w:pStyle w:val="TableParagraph"/>
              <w:widowControl/>
              <w:numPr>
                <w:ilvl w:val="0"/>
                <w:numId w:val="55"/>
              </w:numPr>
              <w:tabs>
                <w:tab w:val="left" w:pos="452"/>
              </w:tabs>
              <w:spacing w:before="60" w:after="360" w:line="201" w:lineRule="exact"/>
              <w:ind w:left="57" w:right="57" w:firstLine="0"/>
              <w:jc w:val="both"/>
              <w:rPr>
                <w:bCs/>
                <w:sz w:val="18"/>
              </w:rPr>
            </w:pPr>
            <w:r w:rsidRPr="00D20D35">
              <w:rPr>
                <w:bCs/>
                <w:sz w:val="18"/>
              </w:rPr>
              <w:t>v rozsahu možností územního plánování vytvářet územní podmínky pro zlepšování kvality ovzduší.</w:t>
            </w:r>
          </w:p>
        </w:tc>
        <w:tc>
          <w:tcPr>
            <w:tcW w:w="6066" w:type="dxa"/>
            <w:shd w:val="clear" w:color="auto" w:fill="auto"/>
          </w:tcPr>
          <w:p w14:paraId="1AD0F30B" w14:textId="32383F85" w:rsidR="002C335B" w:rsidRPr="00C73ED3" w:rsidRDefault="002C335B" w:rsidP="008B0A1D">
            <w:pPr>
              <w:pStyle w:val="TableParagraph"/>
              <w:widowControl/>
              <w:ind w:left="57" w:right="57"/>
              <w:jc w:val="both"/>
              <w:rPr>
                <w:sz w:val="18"/>
              </w:rPr>
            </w:pPr>
            <w:r w:rsidRPr="00C73ED3">
              <w:rPr>
                <w:sz w:val="18"/>
              </w:rPr>
              <w:t>Vymezení nové Specifické oblasti SOB8 vyplývající</w:t>
            </w:r>
            <w:r w:rsidRPr="00C73ED3">
              <w:rPr>
                <w:spacing w:val="-2"/>
                <w:sz w:val="18"/>
              </w:rPr>
              <w:t xml:space="preserve"> </w:t>
            </w:r>
            <w:r w:rsidRPr="00C73ED3">
              <w:rPr>
                <w:sz w:val="18"/>
              </w:rPr>
              <w:t>z čl. (75a)</w:t>
            </w:r>
            <w:r w:rsidRPr="00C73ED3">
              <w:rPr>
                <w:spacing w:val="-4"/>
                <w:sz w:val="18"/>
              </w:rPr>
              <w:t xml:space="preserve"> </w:t>
            </w:r>
            <w:r w:rsidRPr="00C73ED3">
              <w:rPr>
                <w:sz w:val="18"/>
              </w:rPr>
              <w:t>Aktualizace</w:t>
            </w:r>
            <w:r w:rsidRPr="00C73ED3">
              <w:rPr>
                <w:spacing w:val="-3"/>
                <w:sz w:val="18"/>
              </w:rPr>
              <w:t xml:space="preserve"> </w:t>
            </w:r>
            <w:r w:rsidRPr="00C73ED3">
              <w:rPr>
                <w:sz w:val="18"/>
              </w:rPr>
              <w:t>č.</w:t>
            </w:r>
            <w:r w:rsidRPr="00C73ED3">
              <w:rPr>
                <w:spacing w:val="-4"/>
                <w:sz w:val="18"/>
              </w:rPr>
              <w:t xml:space="preserve"> </w:t>
            </w:r>
            <w:r w:rsidRPr="00C73ED3">
              <w:rPr>
                <w:sz w:val="18"/>
              </w:rPr>
              <w:t>4</w:t>
            </w:r>
            <w:r w:rsidRPr="00C73ED3">
              <w:rPr>
                <w:spacing w:val="-2"/>
                <w:sz w:val="18"/>
              </w:rPr>
              <w:t xml:space="preserve"> </w:t>
            </w:r>
            <w:r w:rsidRPr="00C73ED3">
              <w:rPr>
                <w:sz w:val="18"/>
              </w:rPr>
              <w:t>PÚR</w:t>
            </w:r>
            <w:r w:rsidRPr="00C73ED3">
              <w:rPr>
                <w:spacing w:val="-2"/>
                <w:sz w:val="18"/>
              </w:rPr>
              <w:t xml:space="preserve"> </w:t>
            </w:r>
            <w:r w:rsidRPr="00C73ED3">
              <w:rPr>
                <w:sz w:val="18"/>
              </w:rPr>
              <w:t>ČR</w:t>
            </w:r>
            <w:r w:rsidRPr="00C73ED3">
              <w:rPr>
                <w:spacing w:val="-3"/>
                <w:sz w:val="18"/>
              </w:rPr>
              <w:t xml:space="preserve"> </w:t>
            </w:r>
            <w:r w:rsidRPr="00C73ED3">
              <w:rPr>
                <w:sz w:val="18"/>
              </w:rPr>
              <w:t>je</w:t>
            </w:r>
            <w:r w:rsidRPr="00C73ED3">
              <w:rPr>
                <w:spacing w:val="-1"/>
                <w:sz w:val="18"/>
              </w:rPr>
              <w:t xml:space="preserve"> </w:t>
            </w:r>
            <w:r w:rsidRPr="00C73ED3">
              <w:rPr>
                <w:sz w:val="18"/>
              </w:rPr>
              <w:t>zohledněno</w:t>
            </w:r>
            <w:r w:rsidRPr="00C73ED3">
              <w:rPr>
                <w:spacing w:val="-4"/>
                <w:sz w:val="18"/>
              </w:rPr>
              <w:t xml:space="preserve"> </w:t>
            </w:r>
            <w:r w:rsidR="00FF7771" w:rsidRPr="00C73ED3">
              <w:rPr>
                <w:sz w:val="18"/>
              </w:rPr>
              <w:t>ve schválené Zprávě</w:t>
            </w:r>
            <w:r w:rsidRPr="00C73ED3">
              <w:rPr>
                <w:sz w:val="18"/>
              </w:rPr>
              <w:t xml:space="preserve"> o</w:t>
            </w:r>
            <w:r w:rsidR="008A671C" w:rsidRPr="00C73ED3">
              <w:rPr>
                <w:sz w:val="18"/>
              </w:rPr>
              <w:t> </w:t>
            </w:r>
            <w:r w:rsidRPr="00C73ED3">
              <w:rPr>
                <w:sz w:val="18"/>
              </w:rPr>
              <w:t>uplatňování Zásad územního rozvoje Karlovarského kraje v období 2018 – 2022, a to k zapracování v následné aktualizaci Zásad územního rozvoje Karlovarského kraje.</w:t>
            </w:r>
          </w:p>
          <w:p w14:paraId="5D08B946" w14:textId="77777777" w:rsidR="002C335B" w:rsidRPr="00C73ED3" w:rsidRDefault="002C335B" w:rsidP="008B0A1D">
            <w:pPr>
              <w:pStyle w:val="TableParagraph"/>
              <w:widowControl/>
              <w:ind w:left="57" w:right="57"/>
              <w:jc w:val="both"/>
              <w:rPr>
                <w:sz w:val="18"/>
              </w:rPr>
            </w:pPr>
          </w:p>
          <w:p w14:paraId="32B888D3" w14:textId="77777777" w:rsidR="002C335B" w:rsidRPr="00C73ED3" w:rsidRDefault="002C335B" w:rsidP="008B0A1D">
            <w:pPr>
              <w:pStyle w:val="TableParagraph"/>
              <w:widowControl/>
              <w:ind w:left="57" w:right="57"/>
              <w:jc w:val="both"/>
              <w:rPr>
                <w:sz w:val="18"/>
              </w:rPr>
            </w:pPr>
            <w:r w:rsidRPr="00C73ED3">
              <w:rPr>
                <w:sz w:val="18"/>
              </w:rPr>
              <w:t>Úkoly pro územní plánování Specifické oblasti SOB8 jsou průběžně zapracovávány v rámci jednotlivých změn územně plánovacích dokumentací obcí a dohlíženy krajským úřadem v rámci plnění činností nadřízeného orgánu ÚP.</w:t>
            </w:r>
          </w:p>
          <w:p w14:paraId="6C65CAAF" w14:textId="77777777" w:rsidR="002C335B" w:rsidRPr="00C73ED3" w:rsidRDefault="002C335B" w:rsidP="008B0A1D">
            <w:pPr>
              <w:pStyle w:val="TableParagraph"/>
              <w:widowControl/>
              <w:ind w:left="57" w:right="57"/>
              <w:jc w:val="both"/>
              <w:rPr>
                <w:sz w:val="18"/>
              </w:rPr>
            </w:pPr>
          </w:p>
          <w:p w14:paraId="181D9915" w14:textId="77777777" w:rsidR="002C335B" w:rsidRPr="00C73ED3" w:rsidRDefault="002C335B" w:rsidP="008B0A1D">
            <w:pPr>
              <w:pStyle w:val="TableParagraph"/>
              <w:widowControl/>
              <w:ind w:left="57" w:right="57"/>
              <w:jc w:val="both"/>
              <w:rPr>
                <w:sz w:val="18"/>
              </w:rPr>
            </w:pPr>
            <w:r w:rsidRPr="00C73ED3">
              <w:rPr>
                <w:sz w:val="18"/>
              </w:rPr>
              <w:t>U jednotlivých úkolů existuje návaznost na opatření v Programu rozvoje Karlovarského kraje 2021 - 2027 naplňující SRR ČR 21+.</w:t>
            </w:r>
          </w:p>
          <w:p w14:paraId="061AB609" w14:textId="77777777" w:rsidR="00ED6392" w:rsidRPr="00C73ED3" w:rsidRDefault="00ED6392" w:rsidP="008B0A1D">
            <w:pPr>
              <w:pStyle w:val="TableParagraph"/>
              <w:widowControl/>
              <w:spacing w:line="206" w:lineRule="exact"/>
              <w:ind w:left="57" w:right="57"/>
              <w:jc w:val="both"/>
              <w:rPr>
                <w:sz w:val="18"/>
                <w:u w:val="single"/>
              </w:rPr>
            </w:pPr>
          </w:p>
        </w:tc>
      </w:tr>
      <w:tr w:rsidR="00D20D35" w:rsidRPr="00D20D35" w14:paraId="6AD3110C" w14:textId="77777777" w:rsidTr="00937E13">
        <w:trPr>
          <w:trHeight w:val="20"/>
          <w:jc w:val="center"/>
        </w:trPr>
        <w:tc>
          <w:tcPr>
            <w:tcW w:w="567" w:type="dxa"/>
            <w:shd w:val="clear" w:color="auto" w:fill="auto"/>
            <w:tcMar>
              <w:top w:w="57" w:type="dxa"/>
              <w:left w:w="57" w:type="dxa"/>
            </w:tcMar>
          </w:tcPr>
          <w:p w14:paraId="1494903E" w14:textId="4F9292BF" w:rsidR="00484191" w:rsidRPr="00D20D35" w:rsidRDefault="009C754B" w:rsidP="008B0A1D">
            <w:pPr>
              <w:ind w:left="57" w:right="57"/>
              <w:jc w:val="center"/>
              <w:rPr>
                <w:b/>
                <w:bCs/>
                <w:sz w:val="18"/>
                <w:szCs w:val="18"/>
              </w:rPr>
            </w:pPr>
            <w:r w:rsidRPr="00D20D35">
              <w:rPr>
                <w:b/>
                <w:bCs/>
                <w:sz w:val="18"/>
                <w:szCs w:val="18"/>
              </w:rPr>
              <w:lastRenderedPageBreak/>
              <w:t>35</w:t>
            </w:r>
            <w:r w:rsidR="00484191" w:rsidRPr="00D20D35">
              <w:rPr>
                <w:b/>
                <w:bCs/>
                <w:sz w:val="18"/>
                <w:szCs w:val="18"/>
              </w:rPr>
              <w:t>.</w:t>
            </w:r>
          </w:p>
        </w:tc>
        <w:tc>
          <w:tcPr>
            <w:tcW w:w="2098" w:type="dxa"/>
            <w:shd w:val="clear" w:color="auto" w:fill="auto"/>
          </w:tcPr>
          <w:p w14:paraId="3F06993A" w14:textId="77777777" w:rsidR="00484191" w:rsidRPr="00D20D35" w:rsidRDefault="00484191" w:rsidP="008B0A1D">
            <w:pPr>
              <w:pStyle w:val="TableParagraph"/>
              <w:ind w:left="57" w:right="57"/>
              <w:rPr>
                <w:b/>
                <w:sz w:val="18"/>
              </w:rPr>
            </w:pPr>
            <w:r w:rsidRPr="00D20D35">
              <w:rPr>
                <w:b/>
                <w:sz w:val="18"/>
              </w:rPr>
              <w:t>Hlavní město Praha</w:t>
            </w:r>
          </w:p>
          <w:p w14:paraId="3106B219" w14:textId="77777777" w:rsidR="009C754B" w:rsidRPr="00D20D35" w:rsidRDefault="009C754B" w:rsidP="008A671C">
            <w:pPr>
              <w:pStyle w:val="TableParagraph"/>
              <w:spacing w:before="60"/>
              <w:ind w:left="57" w:right="57"/>
              <w:rPr>
                <w:b/>
                <w:sz w:val="18"/>
              </w:rPr>
            </w:pPr>
            <w:r w:rsidRPr="00D20D35">
              <w:rPr>
                <w:b/>
                <w:sz w:val="18"/>
              </w:rPr>
              <w:t>Středočeský kraj</w:t>
            </w:r>
          </w:p>
          <w:p w14:paraId="53DDAC11" w14:textId="77777777" w:rsidR="009C754B" w:rsidRPr="00D20D35" w:rsidRDefault="009C754B" w:rsidP="008A671C">
            <w:pPr>
              <w:pStyle w:val="TableParagraph"/>
              <w:spacing w:before="60"/>
              <w:ind w:left="57" w:right="57"/>
              <w:rPr>
                <w:b/>
                <w:sz w:val="18"/>
              </w:rPr>
            </w:pPr>
            <w:r w:rsidRPr="00D20D35">
              <w:rPr>
                <w:b/>
                <w:sz w:val="18"/>
              </w:rPr>
              <w:t>Plzeňský kraj</w:t>
            </w:r>
          </w:p>
          <w:p w14:paraId="48186799" w14:textId="77777777" w:rsidR="009C754B" w:rsidRPr="00D20D35" w:rsidRDefault="009C754B" w:rsidP="008A671C">
            <w:pPr>
              <w:pStyle w:val="TableParagraph"/>
              <w:spacing w:before="60"/>
              <w:ind w:left="57" w:right="57"/>
              <w:rPr>
                <w:b/>
                <w:sz w:val="18"/>
              </w:rPr>
            </w:pPr>
            <w:r w:rsidRPr="00D20D35">
              <w:rPr>
                <w:b/>
                <w:sz w:val="18"/>
              </w:rPr>
              <w:t>Karlovarský kraj</w:t>
            </w:r>
          </w:p>
          <w:p w14:paraId="10D990D4" w14:textId="77777777" w:rsidR="009C754B" w:rsidRPr="00D20D35" w:rsidRDefault="009C754B" w:rsidP="008A671C">
            <w:pPr>
              <w:pStyle w:val="TableParagraph"/>
              <w:spacing w:before="60"/>
              <w:ind w:left="57" w:right="57"/>
              <w:rPr>
                <w:b/>
                <w:sz w:val="18"/>
              </w:rPr>
            </w:pPr>
            <w:r w:rsidRPr="00D20D35">
              <w:rPr>
                <w:b/>
                <w:sz w:val="18"/>
              </w:rPr>
              <w:t>Ústecký kraj</w:t>
            </w:r>
          </w:p>
          <w:p w14:paraId="395E40D1" w14:textId="77777777" w:rsidR="009C754B" w:rsidRPr="00D20D35" w:rsidRDefault="009C754B" w:rsidP="008A671C">
            <w:pPr>
              <w:pStyle w:val="TableParagraph"/>
              <w:spacing w:before="60"/>
              <w:ind w:left="57" w:right="57"/>
              <w:rPr>
                <w:b/>
                <w:sz w:val="18"/>
              </w:rPr>
            </w:pPr>
            <w:r w:rsidRPr="00D20D35">
              <w:rPr>
                <w:b/>
                <w:sz w:val="18"/>
              </w:rPr>
              <w:t>Liberecký kraj</w:t>
            </w:r>
          </w:p>
          <w:p w14:paraId="43C97C26" w14:textId="77777777" w:rsidR="009C754B" w:rsidRPr="00D20D35" w:rsidRDefault="009C754B" w:rsidP="008A671C">
            <w:pPr>
              <w:pStyle w:val="TableParagraph"/>
              <w:spacing w:before="60"/>
              <w:ind w:left="57" w:right="57"/>
              <w:rPr>
                <w:b/>
                <w:sz w:val="18"/>
              </w:rPr>
            </w:pPr>
            <w:r w:rsidRPr="00D20D35">
              <w:rPr>
                <w:b/>
                <w:sz w:val="18"/>
              </w:rPr>
              <w:t>Královéhradecký kraj</w:t>
            </w:r>
          </w:p>
          <w:p w14:paraId="03D0D606" w14:textId="77777777" w:rsidR="009C754B" w:rsidRPr="00D20D35" w:rsidRDefault="009C754B" w:rsidP="008A671C">
            <w:pPr>
              <w:pStyle w:val="TableParagraph"/>
              <w:spacing w:before="60"/>
              <w:ind w:left="57" w:right="57"/>
              <w:rPr>
                <w:b/>
                <w:sz w:val="18"/>
              </w:rPr>
            </w:pPr>
            <w:r w:rsidRPr="00D20D35">
              <w:rPr>
                <w:b/>
                <w:sz w:val="18"/>
              </w:rPr>
              <w:t>Pardubický kraj</w:t>
            </w:r>
          </w:p>
          <w:p w14:paraId="476526F4" w14:textId="77777777" w:rsidR="009C754B" w:rsidRPr="00D20D35" w:rsidRDefault="009C754B" w:rsidP="008A671C">
            <w:pPr>
              <w:pStyle w:val="TableParagraph"/>
              <w:spacing w:before="60"/>
              <w:ind w:left="57" w:right="57"/>
              <w:rPr>
                <w:b/>
                <w:sz w:val="18"/>
              </w:rPr>
            </w:pPr>
            <w:r w:rsidRPr="00D20D35">
              <w:rPr>
                <w:b/>
                <w:sz w:val="18"/>
              </w:rPr>
              <w:t>Kraj Vysočina</w:t>
            </w:r>
          </w:p>
          <w:p w14:paraId="79713659" w14:textId="77777777" w:rsidR="009C754B" w:rsidRPr="00D20D35" w:rsidRDefault="009C754B" w:rsidP="008A671C">
            <w:pPr>
              <w:pStyle w:val="TableParagraph"/>
              <w:spacing w:before="60"/>
              <w:ind w:left="57" w:right="57"/>
              <w:rPr>
                <w:b/>
                <w:sz w:val="18"/>
              </w:rPr>
            </w:pPr>
            <w:r w:rsidRPr="00D20D35">
              <w:rPr>
                <w:b/>
                <w:sz w:val="18"/>
              </w:rPr>
              <w:t>Jihočeský kraj</w:t>
            </w:r>
          </w:p>
          <w:p w14:paraId="28F25FA5" w14:textId="77777777" w:rsidR="009C754B" w:rsidRPr="00D20D35" w:rsidRDefault="009C754B" w:rsidP="008A671C">
            <w:pPr>
              <w:pStyle w:val="TableParagraph"/>
              <w:spacing w:before="60"/>
              <w:ind w:left="57" w:right="57"/>
              <w:rPr>
                <w:b/>
                <w:sz w:val="18"/>
              </w:rPr>
            </w:pPr>
            <w:r w:rsidRPr="00D20D35">
              <w:rPr>
                <w:b/>
                <w:sz w:val="18"/>
              </w:rPr>
              <w:t>Olomoucký kraj</w:t>
            </w:r>
          </w:p>
          <w:p w14:paraId="75070AF5" w14:textId="77777777" w:rsidR="009C754B" w:rsidRPr="00D20D35" w:rsidRDefault="009C754B" w:rsidP="008A671C">
            <w:pPr>
              <w:pStyle w:val="TableParagraph"/>
              <w:spacing w:before="60"/>
              <w:ind w:left="57" w:right="57"/>
              <w:rPr>
                <w:b/>
                <w:sz w:val="18"/>
              </w:rPr>
            </w:pPr>
            <w:r w:rsidRPr="00D20D35">
              <w:rPr>
                <w:b/>
                <w:sz w:val="18"/>
              </w:rPr>
              <w:t>Zlínský kraj</w:t>
            </w:r>
          </w:p>
          <w:p w14:paraId="04641FC6" w14:textId="77777777" w:rsidR="009C754B" w:rsidRPr="00D20D35" w:rsidRDefault="009C754B" w:rsidP="008A671C">
            <w:pPr>
              <w:pStyle w:val="TableParagraph"/>
              <w:spacing w:before="60"/>
              <w:ind w:left="57" w:right="57"/>
              <w:rPr>
                <w:b/>
                <w:sz w:val="18"/>
              </w:rPr>
            </w:pPr>
            <w:r w:rsidRPr="00D20D35">
              <w:rPr>
                <w:b/>
                <w:sz w:val="18"/>
              </w:rPr>
              <w:t>Jihomoravský kraj</w:t>
            </w:r>
          </w:p>
          <w:p w14:paraId="226E47DB" w14:textId="091134C5" w:rsidR="009C754B" w:rsidRPr="00D20D35" w:rsidRDefault="009C754B" w:rsidP="008A671C">
            <w:pPr>
              <w:pStyle w:val="TableParagraph"/>
              <w:spacing w:before="60"/>
              <w:ind w:left="57" w:right="57"/>
              <w:rPr>
                <w:b/>
                <w:sz w:val="18"/>
              </w:rPr>
            </w:pPr>
            <w:r w:rsidRPr="00D20D35">
              <w:rPr>
                <w:b/>
                <w:sz w:val="18"/>
              </w:rPr>
              <w:t>Moravskoslezský kraj</w:t>
            </w:r>
          </w:p>
        </w:tc>
        <w:tc>
          <w:tcPr>
            <w:tcW w:w="5443" w:type="dxa"/>
            <w:shd w:val="clear" w:color="auto" w:fill="auto"/>
          </w:tcPr>
          <w:p w14:paraId="4B4EE89A" w14:textId="212418B2" w:rsidR="00484191" w:rsidRPr="00D20D35" w:rsidRDefault="00484191" w:rsidP="008B0A1D">
            <w:pPr>
              <w:pStyle w:val="TableParagraph"/>
              <w:widowControl/>
              <w:spacing w:line="201" w:lineRule="exact"/>
              <w:ind w:left="57" w:right="57"/>
              <w:jc w:val="both"/>
              <w:rPr>
                <w:b/>
                <w:sz w:val="18"/>
              </w:rPr>
            </w:pPr>
            <w:r w:rsidRPr="00D20D35">
              <w:rPr>
                <w:b/>
                <w:sz w:val="18"/>
              </w:rPr>
              <w:t>čl. (75b) SOB9 Specifická oblast, ve které se projevuje aktuální problém ohrožení území suchem</w:t>
            </w:r>
          </w:p>
          <w:p w14:paraId="00D42448" w14:textId="6D0FC41A" w:rsidR="00484191" w:rsidRPr="00D20D35" w:rsidRDefault="00484191" w:rsidP="008B0A1D">
            <w:pPr>
              <w:pStyle w:val="TableParagraph"/>
              <w:widowControl/>
              <w:spacing w:line="201" w:lineRule="exact"/>
              <w:ind w:left="57" w:right="57"/>
              <w:jc w:val="both"/>
              <w:rPr>
                <w:b/>
                <w:sz w:val="18"/>
              </w:rPr>
            </w:pPr>
            <w:r w:rsidRPr="00D20D35">
              <w:rPr>
                <w:b/>
                <w:sz w:val="18"/>
              </w:rPr>
              <w:t>Kapitola 4 „Specifické oblasti“</w:t>
            </w:r>
          </w:p>
          <w:p w14:paraId="2D3E37A9" w14:textId="07792360" w:rsidR="00484191" w:rsidRPr="00D20D35" w:rsidRDefault="00484191" w:rsidP="008B0A1D">
            <w:pPr>
              <w:pStyle w:val="TableParagraph"/>
              <w:widowControl/>
              <w:spacing w:line="201" w:lineRule="exact"/>
              <w:ind w:left="57" w:right="57"/>
              <w:jc w:val="both"/>
              <w:rPr>
                <w:b/>
                <w:sz w:val="18"/>
              </w:rPr>
            </w:pPr>
            <w:r w:rsidRPr="00D20D35">
              <w:rPr>
                <w:b/>
                <w:sz w:val="18"/>
              </w:rPr>
              <w:t>Úkoly pro územní plánování, písm. a), b), c), d), e) a f):</w:t>
            </w:r>
          </w:p>
          <w:p w14:paraId="45A29232" w14:textId="55D9A3D2" w:rsidR="00BE58C5" w:rsidRPr="00D20D35" w:rsidRDefault="00BE58C5" w:rsidP="008B0A1D">
            <w:pPr>
              <w:pStyle w:val="TableParagraph"/>
              <w:widowControl/>
              <w:spacing w:line="201" w:lineRule="exact"/>
              <w:ind w:left="57" w:right="57"/>
              <w:jc w:val="both"/>
              <w:rPr>
                <w:bCs/>
                <w:sz w:val="18"/>
              </w:rPr>
            </w:pPr>
            <w:r w:rsidRPr="00D20D35">
              <w:rPr>
                <w:bCs/>
                <w:sz w:val="18"/>
              </w:rPr>
              <w:t>V rámci územně plánovací činnosti kraje a koordinace územně plánovací činnosti obcí</w:t>
            </w:r>
          </w:p>
          <w:p w14:paraId="4D4ECF13" w14:textId="18ADC3CA" w:rsidR="00484191" w:rsidRPr="00D20D35" w:rsidRDefault="00A227EE" w:rsidP="00D00A8E">
            <w:pPr>
              <w:pStyle w:val="TableParagraph"/>
              <w:widowControl/>
              <w:numPr>
                <w:ilvl w:val="0"/>
                <w:numId w:val="56"/>
              </w:numPr>
              <w:tabs>
                <w:tab w:val="left" w:pos="452"/>
              </w:tabs>
              <w:spacing w:before="60" w:line="201" w:lineRule="exact"/>
              <w:ind w:left="57" w:right="57" w:firstLine="0"/>
              <w:jc w:val="both"/>
              <w:rPr>
                <w:bCs/>
                <w:sz w:val="18"/>
              </w:rPr>
            </w:pPr>
            <w:r w:rsidRPr="00D20D35">
              <w:rPr>
                <w:bCs/>
                <w:sz w:val="18"/>
              </w:rPr>
              <w:t>vytvářet územní podmínky pro podporu přirozeného vodního režimu v krajině a zvyšování jejich retenčních a</w:t>
            </w:r>
            <w:r w:rsidR="008A671C">
              <w:rPr>
                <w:bCs/>
                <w:sz w:val="18"/>
              </w:rPr>
              <w:t> </w:t>
            </w:r>
            <w:r w:rsidRPr="00D20D35">
              <w:rPr>
                <w:bCs/>
                <w:sz w:val="18"/>
              </w:rPr>
              <w:t>akumulačních vlastností, zejm. vytvářením územních podmínek pro vznik a</w:t>
            </w:r>
            <w:r w:rsidR="00D00A8E">
              <w:rPr>
                <w:bCs/>
                <w:sz w:val="18"/>
              </w:rPr>
              <w:t> </w:t>
            </w:r>
            <w:r w:rsidRPr="00D20D35">
              <w:rPr>
                <w:bCs/>
                <w:sz w:val="18"/>
              </w:rPr>
              <w:t>zachování odolné stabilní vyvážené pestré a členité krajiny, tj.</w:t>
            </w:r>
            <w:r w:rsidR="00BA198E">
              <w:rPr>
                <w:bCs/>
                <w:sz w:val="18"/>
              </w:rPr>
              <w:t> </w:t>
            </w:r>
            <w:r w:rsidRPr="00D20D35">
              <w:rPr>
                <w:bCs/>
                <w:sz w:val="18"/>
              </w:rPr>
              <w:t>krajiny s vhodným poměrem ploch lesů, mezí, luk, vodních ploch a vodních toků (zejména neregulované vodní toky s doprovodnou zelení), cestní sítě (s doprovodnou zelení), a orné půdy (zejm. velké plochy orné půdy rozčleněné mezemi, cestní sítí, vsakovacími travními pruhy),</w:t>
            </w:r>
          </w:p>
          <w:p w14:paraId="5D8F4954" w14:textId="51534595" w:rsidR="00A227EE" w:rsidRPr="00D20D35" w:rsidRDefault="00A227EE" w:rsidP="00D00A8E">
            <w:pPr>
              <w:pStyle w:val="TableParagraph"/>
              <w:widowControl/>
              <w:numPr>
                <w:ilvl w:val="0"/>
                <w:numId w:val="56"/>
              </w:numPr>
              <w:tabs>
                <w:tab w:val="left" w:pos="452"/>
              </w:tabs>
              <w:spacing w:before="60" w:line="201" w:lineRule="exact"/>
              <w:ind w:left="57" w:right="57" w:firstLine="0"/>
              <w:jc w:val="both"/>
              <w:rPr>
                <w:bCs/>
                <w:sz w:val="18"/>
              </w:rPr>
            </w:pPr>
            <w:r w:rsidRPr="00D20D35">
              <w:rPr>
                <w:bCs/>
                <w:sz w:val="18"/>
              </w:rPr>
              <w:t>vytvářet územní podmínky pro revitalizaci a renaturaci vodních toků a niv a pro obnovu ostatních vodních prvků v krajině,</w:t>
            </w:r>
          </w:p>
          <w:p w14:paraId="02A13B86" w14:textId="7DEB03CC" w:rsidR="00A227EE" w:rsidRPr="00D20D35" w:rsidRDefault="00A227EE" w:rsidP="00D00A8E">
            <w:pPr>
              <w:pStyle w:val="TableParagraph"/>
              <w:widowControl/>
              <w:numPr>
                <w:ilvl w:val="0"/>
                <w:numId w:val="56"/>
              </w:numPr>
              <w:tabs>
                <w:tab w:val="left" w:pos="452"/>
              </w:tabs>
              <w:spacing w:before="60" w:line="201" w:lineRule="exact"/>
              <w:ind w:left="57" w:right="57" w:firstLine="0"/>
              <w:jc w:val="both"/>
              <w:rPr>
                <w:bCs/>
                <w:sz w:val="18"/>
              </w:rPr>
            </w:pPr>
            <w:r w:rsidRPr="00D20D35">
              <w:rPr>
                <w:bCs/>
                <w:sz w:val="18"/>
              </w:rPr>
              <w:t>vytvářet územní podmínky pro hospodaření se srážkovými vodami v urbanizovaných územích, tj. dbát na dostatek ploch sídelní zeleně a vodních ploch určených pro zadržování a</w:t>
            </w:r>
            <w:r w:rsidR="008A671C">
              <w:rPr>
                <w:bCs/>
                <w:sz w:val="18"/>
              </w:rPr>
              <w:t> </w:t>
            </w:r>
            <w:r w:rsidRPr="00D20D35">
              <w:rPr>
                <w:bCs/>
                <w:sz w:val="18"/>
              </w:rPr>
              <w:t>zasakování vody,</w:t>
            </w:r>
          </w:p>
          <w:p w14:paraId="4C957FC0" w14:textId="0EC8030E" w:rsidR="00A227EE" w:rsidRPr="00D20D35" w:rsidRDefault="00A227EE" w:rsidP="00D00A8E">
            <w:pPr>
              <w:pStyle w:val="TableParagraph"/>
              <w:widowControl/>
              <w:numPr>
                <w:ilvl w:val="0"/>
                <w:numId w:val="56"/>
              </w:numPr>
              <w:tabs>
                <w:tab w:val="left" w:pos="452"/>
              </w:tabs>
              <w:spacing w:before="60" w:line="201" w:lineRule="exact"/>
              <w:ind w:left="57" w:right="57" w:firstLine="0"/>
              <w:jc w:val="both"/>
              <w:rPr>
                <w:bCs/>
                <w:sz w:val="18"/>
              </w:rPr>
            </w:pPr>
            <w:r w:rsidRPr="00D20D35">
              <w:rPr>
                <w:bCs/>
                <w:sz w:val="18"/>
              </w:rPr>
              <w:t>vytvářet územní podmínky pro zvyšování odolnosti půdy vůči větrné a vodní erozi, zejm. zatravněním a zakládáním a</w:t>
            </w:r>
            <w:r w:rsidR="008A671C">
              <w:rPr>
                <w:bCs/>
                <w:sz w:val="18"/>
              </w:rPr>
              <w:t> </w:t>
            </w:r>
            <w:r w:rsidRPr="00D20D35">
              <w:rPr>
                <w:bCs/>
                <w:sz w:val="18"/>
              </w:rPr>
              <w:t>udržováním dalších protierozních prvků, např. větrolamů, mezí, zasakovacích pásů a příkopů,</w:t>
            </w:r>
          </w:p>
          <w:p w14:paraId="2E1F86CF" w14:textId="196E810A" w:rsidR="00A227EE" w:rsidRPr="00D20D35" w:rsidRDefault="00FE63C4" w:rsidP="00D00A8E">
            <w:pPr>
              <w:pStyle w:val="TableParagraph"/>
              <w:widowControl/>
              <w:numPr>
                <w:ilvl w:val="0"/>
                <w:numId w:val="56"/>
              </w:numPr>
              <w:tabs>
                <w:tab w:val="left" w:pos="452"/>
              </w:tabs>
              <w:spacing w:before="60" w:line="201" w:lineRule="exact"/>
              <w:ind w:left="57" w:right="57" w:firstLine="0"/>
              <w:jc w:val="both"/>
              <w:rPr>
                <w:bCs/>
                <w:sz w:val="18"/>
              </w:rPr>
            </w:pPr>
            <w:r w:rsidRPr="00D20D35">
              <w:rPr>
                <w:bCs/>
                <w:sz w:val="18"/>
              </w:rPr>
              <w:t>vytvářet územní podmínky pro rozvoj a údržbu vodohospodářské infrastruktury, pro zabezpečení požadavků na dodávky vody v období nepříznivých hydrologických podmínek, zejm. pro infrastrukturu k zajištění dodávek vody z oblastí s příznivější vodohospodářskou situací a s ohledem na místní podmínky pro budování nových zejm. povrchových zdrojů vody,</w:t>
            </w:r>
          </w:p>
          <w:p w14:paraId="6D4EBC05" w14:textId="0EF2475F" w:rsidR="00FE63C4" w:rsidRPr="00D20D35" w:rsidRDefault="00FE63C4" w:rsidP="00D00A8E">
            <w:pPr>
              <w:pStyle w:val="TableParagraph"/>
              <w:widowControl/>
              <w:numPr>
                <w:ilvl w:val="0"/>
                <w:numId w:val="56"/>
              </w:numPr>
              <w:tabs>
                <w:tab w:val="left" w:pos="452"/>
              </w:tabs>
              <w:spacing w:before="60" w:line="201" w:lineRule="exact"/>
              <w:ind w:left="57" w:right="57" w:firstLine="0"/>
              <w:jc w:val="both"/>
              <w:rPr>
                <w:bCs/>
                <w:sz w:val="18"/>
              </w:rPr>
            </w:pPr>
            <w:r w:rsidRPr="00D20D35">
              <w:rPr>
                <w:bCs/>
                <w:sz w:val="18"/>
              </w:rPr>
              <w:t>pro řešení problematiky sucha, zejm. tak jak je specifikováno výše v písm. a) až e) (příp. navrhovat i další vhodná opatření pro obnovu přirozeného vodního režimu v krajině) využívat zejména územní studie krajiny.</w:t>
            </w:r>
          </w:p>
          <w:p w14:paraId="7BC77246" w14:textId="77777777" w:rsidR="00484191" w:rsidRPr="00D20D35" w:rsidRDefault="00484191" w:rsidP="008B0A1D">
            <w:pPr>
              <w:pStyle w:val="TableParagraph"/>
              <w:widowControl/>
              <w:spacing w:line="201" w:lineRule="exact"/>
              <w:ind w:left="57" w:right="57"/>
              <w:jc w:val="both"/>
              <w:rPr>
                <w:b/>
                <w:sz w:val="18"/>
              </w:rPr>
            </w:pPr>
          </w:p>
        </w:tc>
        <w:tc>
          <w:tcPr>
            <w:tcW w:w="6066" w:type="dxa"/>
            <w:shd w:val="clear" w:color="auto" w:fill="auto"/>
          </w:tcPr>
          <w:p w14:paraId="4B923367" w14:textId="77777777" w:rsidR="000F5D64" w:rsidRPr="00C73ED3" w:rsidRDefault="000F5D64" w:rsidP="008B0A1D">
            <w:pPr>
              <w:pStyle w:val="TableParagraph"/>
              <w:widowControl/>
              <w:ind w:left="57" w:right="57"/>
              <w:jc w:val="both"/>
              <w:rPr>
                <w:sz w:val="18"/>
              </w:rPr>
            </w:pPr>
            <w:r w:rsidRPr="00C73ED3">
              <w:rPr>
                <w:sz w:val="18"/>
                <w:u w:val="single"/>
              </w:rPr>
              <w:t>Vyjádření hl. m. Prahy:</w:t>
            </w:r>
          </w:p>
          <w:p w14:paraId="42CADBCC" w14:textId="77777777" w:rsidR="000F5D64" w:rsidRPr="00BA198E" w:rsidRDefault="000F5D64" w:rsidP="008B0A1D">
            <w:pPr>
              <w:pStyle w:val="TableParagraph"/>
              <w:widowControl/>
              <w:spacing w:before="2"/>
              <w:ind w:left="57" w:right="57"/>
              <w:jc w:val="both"/>
              <w:rPr>
                <w:spacing w:val="-2"/>
                <w:sz w:val="18"/>
              </w:rPr>
            </w:pPr>
            <w:r w:rsidRPr="00BA198E">
              <w:rPr>
                <w:spacing w:val="-2"/>
                <w:sz w:val="18"/>
              </w:rPr>
              <w:t>Specifická oblast SOB9 byla zapracována do návrhu AZUR č. 5 k veřejnému projednání. Momentálně se tato Aktualizace nachází ve fázi po VP.</w:t>
            </w:r>
          </w:p>
          <w:p w14:paraId="32E8A657" w14:textId="4707E986" w:rsidR="000F5D64" w:rsidRPr="00C73ED3" w:rsidRDefault="000F5D64" w:rsidP="00BA198E">
            <w:pPr>
              <w:pStyle w:val="TableParagraph"/>
              <w:widowControl/>
              <w:spacing w:before="120" w:line="206" w:lineRule="exact"/>
              <w:ind w:left="57" w:right="57"/>
              <w:jc w:val="both"/>
              <w:rPr>
                <w:sz w:val="18"/>
                <w:u w:val="single"/>
              </w:rPr>
            </w:pPr>
            <w:r w:rsidRPr="00C73ED3">
              <w:rPr>
                <w:sz w:val="18"/>
                <w:u w:val="single"/>
              </w:rPr>
              <w:t xml:space="preserve">Vyjádření </w:t>
            </w:r>
            <w:r w:rsidR="00C5383A" w:rsidRPr="00C73ED3">
              <w:rPr>
                <w:sz w:val="18"/>
                <w:u w:val="single"/>
              </w:rPr>
              <w:t>Moravskoslezsk</w:t>
            </w:r>
            <w:r w:rsidRPr="00C73ED3">
              <w:rPr>
                <w:sz w:val="18"/>
                <w:u w:val="single"/>
              </w:rPr>
              <w:t>ého</w:t>
            </w:r>
            <w:r w:rsidR="00C5383A" w:rsidRPr="00C73ED3">
              <w:rPr>
                <w:sz w:val="18"/>
                <w:u w:val="single"/>
              </w:rPr>
              <w:t xml:space="preserve"> kraj</w:t>
            </w:r>
            <w:r w:rsidRPr="00C73ED3">
              <w:rPr>
                <w:sz w:val="18"/>
                <w:u w:val="single"/>
              </w:rPr>
              <w:t>e</w:t>
            </w:r>
            <w:r w:rsidR="00C5383A" w:rsidRPr="00C73ED3">
              <w:rPr>
                <w:sz w:val="18"/>
                <w:u w:val="single"/>
              </w:rPr>
              <w:t xml:space="preserve">: </w:t>
            </w:r>
          </w:p>
          <w:p w14:paraId="2C9F3C48" w14:textId="041858E7" w:rsidR="000F5D64" w:rsidRPr="00C73ED3" w:rsidRDefault="008101C4" w:rsidP="008B0A1D">
            <w:pPr>
              <w:pStyle w:val="TableParagraph"/>
              <w:widowControl/>
              <w:spacing w:line="206" w:lineRule="exact"/>
              <w:ind w:left="57" w:right="57"/>
              <w:jc w:val="both"/>
              <w:rPr>
                <w:sz w:val="18"/>
              </w:rPr>
            </w:pPr>
            <w:r w:rsidRPr="00C73ED3">
              <w:rPr>
                <w:sz w:val="18"/>
              </w:rPr>
              <w:t>Požadavek na vymezení specifické oblasti SOB9 je promítnut do zprávy o</w:t>
            </w:r>
            <w:r w:rsidR="00BA198E">
              <w:rPr>
                <w:sz w:val="18"/>
              </w:rPr>
              <w:t> </w:t>
            </w:r>
            <w:r w:rsidRPr="00C73ED3">
              <w:rPr>
                <w:sz w:val="18"/>
              </w:rPr>
              <w:t>uplatňování ZÚR MSK, která bude podkladem pro následující aktualizaci ZÚR MSK.</w:t>
            </w:r>
          </w:p>
          <w:p w14:paraId="47905079" w14:textId="77777777" w:rsidR="000F5D64" w:rsidRPr="00C73ED3" w:rsidRDefault="000F5D64" w:rsidP="00BA198E">
            <w:pPr>
              <w:pStyle w:val="TableParagraph"/>
              <w:widowControl/>
              <w:spacing w:before="120" w:line="206" w:lineRule="exact"/>
              <w:ind w:left="57" w:right="57"/>
              <w:jc w:val="both"/>
              <w:rPr>
                <w:sz w:val="18"/>
                <w:u w:val="single"/>
              </w:rPr>
            </w:pPr>
            <w:r w:rsidRPr="00C73ED3">
              <w:rPr>
                <w:sz w:val="18"/>
                <w:u w:val="single"/>
              </w:rPr>
              <w:t>Vyjádření Ústeckého kraje</w:t>
            </w:r>
          </w:p>
          <w:p w14:paraId="066C0A4D" w14:textId="77777777" w:rsidR="000F5D64" w:rsidRPr="00C73ED3" w:rsidRDefault="000F5D64" w:rsidP="008B0A1D">
            <w:pPr>
              <w:pStyle w:val="TableParagraph"/>
              <w:widowControl/>
              <w:spacing w:line="206" w:lineRule="exact"/>
              <w:ind w:left="57" w:right="57"/>
              <w:jc w:val="both"/>
              <w:rPr>
                <w:sz w:val="18"/>
              </w:rPr>
            </w:pPr>
            <w:r w:rsidRPr="00C73ED3">
              <w:rPr>
                <w:sz w:val="18"/>
              </w:rPr>
              <w:t xml:space="preserve">V současné době KÚ Ústeckého kraje naplňuje úkoly územního plánování stanovené aPÚR v čl. (75b) jako nadřízený orgán v rámci vyjádření k návrhu zadání dle § 47 odst. 2 SZ ÚPD obcí nacházejících se ve vymezeném území, následně v rámci stanovisek dle § 50 odst. 7, § 52 odst. 3, § 53 odst. 1, § 55b odst. 4 a 7 SZ. </w:t>
            </w:r>
          </w:p>
          <w:p w14:paraId="79D3E55D" w14:textId="11B1D8D4" w:rsidR="000F5D64" w:rsidRPr="00C73ED3" w:rsidRDefault="000F5D64" w:rsidP="008B0A1D">
            <w:pPr>
              <w:pStyle w:val="TableParagraph"/>
              <w:widowControl/>
              <w:spacing w:line="206" w:lineRule="exact"/>
              <w:ind w:left="57" w:right="57"/>
              <w:jc w:val="both"/>
              <w:rPr>
                <w:sz w:val="18"/>
              </w:rPr>
            </w:pPr>
            <w:r w:rsidRPr="00C73ED3">
              <w:rPr>
                <w:sz w:val="18"/>
              </w:rPr>
              <w:t>V ZÚR ÚK bude specifická oblast SOB9 vymezena při pořízení celkové aktualizace na základě Zprávy o uplatňování ZÚR ÚK v uplynulém období, kterou je povinen KÚ ÚK předložit ke schválení Zastupitelstvu Ústeckého kraje nejpozději do poloviny roku 2024.</w:t>
            </w:r>
          </w:p>
          <w:p w14:paraId="7FCCE157" w14:textId="77777777" w:rsidR="00A82853" w:rsidRPr="00C73ED3" w:rsidRDefault="00A82853" w:rsidP="00BA198E">
            <w:pPr>
              <w:pStyle w:val="TableParagraph"/>
              <w:widowControl/>
              <w:spacing w:before="120" w:line="206" w:lineRule="exact"/>
              <w:ind w:left="57" w:right="57"/>
              <w:jc w:val="both"/>
              <w:rPr>
                <w:sz w:val="18"/>
                <w:u w:val="single"/>
              </w:rPr>
            </w:pPr>
            <w:r w:rsidRPr="00C73ED3">
              <w:rPr>
                <w:sz w:val="18"/>
                <w:u w:val="single"/>
              </w:rPr>
              <w:t>Vyjádření Jihočeského kraje:</w:t>
            </w:r>
          </w:p>
          <w:p w14:paraId="02E0A955" w14:textId="71EDC10A" w:rsidR="00A82853" w:rsidRPr="00C73ED3" w:rsidRDefault="00A82853" w:rsidP="008B0A1D">
            <w:pPr>
              <w:pStyle w:val="TableParagraph"/>
              <w:widowControl/>
              <w:spacing w:line="206" w:lineRule="exact"/>
              <w:ind w:left="57" w:right="57"/>
              <w:jc w:val="both"/>
              <w:rPr>
                <w:sz w:val="18"/>
              </w:rPr>
            </w:pPr>
            <w:r w:rsidRPr="00C73ED3">
              <w:rPr>
                <w:sz w:val="18"/>
              </w:rPr>
              <w:t>Vymezení specifické oblasti SOB9 (včetně stanovení zásad pro ÚPČ) bude provedeno v rámci právě pořizované 4. aktualizace ZÚR JČK.</w:t>
            </w:r>
          </w:p>
          <w:p w14:paraId="3B715CB6" w14:textId="086B6FC9" w:rsidR="002C335B" w:rsidRPr="00C73ED3" w:rsidRDefault="002C335B" w:rsidP="00BA198E">
            <w:pPr>
              <w:pStyle w:val="TableParagraph"/>
              <w:widowControl/>
              <w:spacing w:before="120" w:line="206" w:lineRule="exact"/>
              <w:ind w:left="57" w:right="57"/>
              <w:jc w:val="both"/>
              <w:rPr>
                <w:sz w:val="18"/>
                <w:u w:val="single"/>
              </w:rPr>
            </w:pPr>
            <w:r w:rsidRPr="00C73ED3">
              <w:rPr>
                <w:sz w:val="18"/>
                <w:u w:val="single"/>
              </w:rPr>
              <w:t>Vyjádření Karlovarského kraje:</w:t>
            </w:r>
          </w:p>
          <w:p w14:paraId="56707434" w14:textId="39B38A11" w:rsidR="00AC4BE7" w:rsidRPr="00C73ED3" w:rsidRDefault="002C335B" w:rsidP="008B0A1D">
            <w:pPr>
              <w:pStyle w:val="TableParagraph"/>
              <w:widowControl/>
              <w:ind w:left="57" w:right="57"/>
              <w:jc w:val="both"/>
              <w:rPr>
                <w:sz w:val="18"/>
              </w:rPr>
            </w:pPr>
            <w:r w:rsidRPr="00C73ED3">
              <w:rPr>
                <w:sz w:val="18"/>
              </w:rPr>
              <w:t>Vymezení nové Specifické oblasti SOB9 vyplývající</w:t>
            </w:r>
            <w:r w:rsidRPr="00C73ED3">
              <w:rPr>
                <w:spacing w:val="-2"/>
                <w:sz w:val="18"/>
              </w:rPr>
              <w:t xml:space="preserve"> </w:t>
            </w:r>
            <w:r w:rsidRPr="00C73ED3">
              <w:rPr>
                <w:sz w:val="18"/>
              </w:rPr>
              <w:t>z čl. (75b)</w:t>
            </w:r>
            <w:r w:rsidRPr="00C73ED3">
              <w:rPr>
                <w:spacing w:val="-4"/>
                <w:sz w:val="18"/>
              </w:rPr>
              <w:t xml:space="preserve"> </w:t>
            </w:r>
            <w:r w:rsidRPr="00C73ED3">
              <w:rPr>
                <w:sz w:val="18"/>
              </w:rPr>
              <w:t>Aktualizace</w:t>
            </w:r>
            <w:r w:rsidRPr="00C73ED3">
              <w:rPr>
                <w:spacing w:val="-3"/>
                <w:sz w:val="18"/>
              </w:rPr>
              <w:t xml:space="preserve"> </w:t>
            </w:r>
            <w:r w:rsidRPr="00C73ED3">
              <w:rPr>
                <w:sz w:val="18"/>
              </w:rPr>
              <w:t>č.</w:t>
            </w:r>
            <w:r w:rsidRPr="00C73ED3">
              <w:rPr>
                <w:spacing w:val="-4"/>
                <w:sz w:val="18"/>
              </w:rPr>
              <w:t xml:space="preserve"> </w:t>
            </w:r>
            <w:r w:rsidRPr="00C73ED3">
              <w:rPr>
                <w:sz w:val="18"/>
              </w:rPr>
              <w:t>4</w:t>
            </w:r>
            <w:r w:rsidRPr="00C73ED3">
              <w:rPr>
                <w:spacing w:val="-2"/>
                <w:sz w:val="18"/>
              </w:rPr>
              <w:t xml:space="preserve"> </w:t>
            </w:r>
            <w:r w:rsidRPr="00C73ED3">
              <w:rPr>
                <w:sz w:val="18"/>
              </w:rPr>
              <w:t>PÚR</w:t>
            </w:r>
            <w:r w:rsidRPr="00C73ED3">
              <w:rPr>
                <w:spacing w:val="-2"/>
                <w:sz w:val="18"/>
              </w:rPr>
              <w:t xml:space="preserve"> </w:t>
            </w:r>
            <w:r w:rsidRPr="00C73ED3">
              <w:rPr>
                <w:sz w:val="18"/>
              </w:rPr>
              <w:t>ČR</w:t>
            </w:r>
            <w:r w:rsidRPr="00C73ED3">
              <w:rPr>
                <w:spacing w:val="-3"/>
                <w:sz w:val="18"/>
              </w:rPr>
              <w:t xml:space="preserve"> </w:t>
            </w:r>
            <w:r w:rsidRPr="00C73ED3">
              <w:rPr>
                <w:sz w:val="18"/>
              </w:rPr>
              <w:t>je</w:t>
            </w:r>
            <w:r w:rsidRPr="00C73ED3">
              <w:rPr>
                <w:spacing w:val="-1"/>
                <w:sz w:val="18"/>
              </w:rPr>
              <w:t xml:space="preserve"> </w:t>
            </w:r>
            <w:r w:rsidRPr="00C73ED3">
              <w:rPr>
                <w:sz w:val="18"/>
              </w:rPr>
              <w:t>zohledněno</w:t>
            </w:r>
            <w:r w:rsidRPr="00C73ED3">
              <w:rPr>
                <w:spacing w:val="-4"/>
                <w:sz w:val="18"/>
              </w:rPr>
              <w:t xml:space="preserve"> </w:t>
            </w:r>
            <w:r w:rsidR="00FF7771" w:rsidRPr="00C73ED3">
              <w:rPr>
                <w:sz w:val="18"/>
              </w:rPr>
              <w:t>ve schválené Zprávě</w:t>
            </w:r>
            <w:r w:rsidRPr="00C73ED3">
              <w:rPr>
                <w:sz w:val="18"/>
              </w:rPr>
              <w:t xml:space="preserve"> o</w:t>
            </w:r>
            <w:r w:rsidR="002D57E4" w:rsidRPr="00C73ED3">
              <w:rPr>
                <w:sz w:val="18"/>
              </w:rPr>
              <w:t> </w:t>
            </w:r>
            <w:r w:rsidRPr="00C73ED3">
              <w:rPr>
                <w:sz w:val="18"/>
              </w:rPr>
              <w:t>uplatňování Zásad územního rozvoje Karlovarského kraje v období 2018 – 2022, a to k zapracování v následné aktualizaci Zásad územního rozvoje Karlovarského kraje.</w:t>
            </w:r>
          </w:p>
          <w:p w14:paraId="5EDD1933" w14:textId="3292D41B" w:rsidR="002C335B" w:rsidRPr="00C73ED3" w:rsidRDefault="002C335B" w:rsidP="00BA198E">
            <w:pPr>
              <w:pStyle w:val="TableParagraph"/>
              <w:widowControl/>
              <w:spacing w:before="60"/>
              <w:ind w:left="57" w:right="57"/>
              <w:jc w:val="both"/>
              <w:rPr>
                <w:sz w:val="18"/>
              </w:rPr>
            </w:pPr>
            <w:r w:rsidRPr="00C73ED3">
              <w:rPr>
                <w:sz w:val="18"/>
              </w:rPr>
              <w:t>Úkoly pro územní plánování Specifické oblasti SOB9 jsou průběžně zapracovávány v rámci jednotlivých změn územně plánovacích dokumentací obcí a dohlíženy krajským úřadem v rámci plnění činností nadřízeného orgánu ÚP.</w:t>
            </w:r>
          </w:p>
          <w:p w14:paraId="0927A690" w14:textId="36A3BE8D" w:rsidR="00AC4BE7" w:rsidRPr="00C73ED3" w:rsidRDefault="00AC4BE7" w:rsidP="00BA198E">
            <w:pPr>
              <w:pStyle w:val="TableParagraph"/>
              <w:widowControl/>
              <w:spacing w:before="120" w:line="207" w:lineRule="exact"/>
              <w:ind w:left="57" w:right="57"/>
              <w:jc w:val="both"/>
              <w:rPr>
                <w:sz w:val="18"/>
              </w:rPr>
            </w:pPr>
            <w:r w:rsidRPr="00C73ED3">
              <w:rPr>
                <w:sz w:val="18"/>
                <w:u w:val="single"/>
              </w:rPr>
              <w:t>Vyjádření Libereckého kraje:</w:t>
            </w:r>
          </w:p>
          <w:p w14:paraId="512D9A0F" w14:textId="37C48672" w:rsidR="00AC4BE7" w:rsidRPr="00C73ED3" w:rsidRDefault="0037645D" w:rsidP="00BA198E">
            <w:pPr>
              <w:pStyle w:val="TableParagraph"/>
              <w:widowControl/>
              <w:spacing w:after="120"/>
              <w:ind w:left="57" w:right="57"/>
              <w:jc w:val="both"/>
              <w:rPr>
                <w:sz w:val="18"/>
              </w:rPr>
            </w:pPr>
            <w:r w:rsidRPr="00C73ED3">
              <w:rPr>
                <w:sz w:val="18"/>
              </w:rPr>
              <w:t>Vymezení nové specifické oblasti SOB9 b</w:t>
            </w:r>
            <w:r w:rsidR="00AC4BE7" w:rsidRPr="00C73ED3">
              <w:rPr>
                <w:sz w:val="18"/>
              </w:rPr>
              <w:t>ude řešeno v rámci</w:t>
            </w:r>
            <w:r w:rsidRPr="00C73ED3">
              <w:rPr>
                <w:sz w:val="18"/>
              </w:rPr>
              <w:t xml:space="preserve"> připravované </w:t>
            </w:r>
            <w:r w:rsidR="00AC4BE7" w:rsidRPr="00C73ED3">
              <w:rPr>
                <w:sz w:val="18"/>
              </w:rPr>
              <w:t>Aktualizace č. 2 ZÚR LK, která uvede ZÚR LK do souladu s PÚR ČR, po komplexní Aktualizaci č. 4.</w:t>
            </w:r>
          </w:p>
          <w:p w14:paraId="36BF7009" w14:textId="77777777" w:rsidR="007E27F5" w:rsidRPr="00C73ED3" w:rsidRDefault="007E27F5" w:rsidP="00BA198E">
            <w:pPr>
              <w:pStyle w:val="TableParagraph"/>
              <w:widowControl/>
              <w:spacing w:before="160" w:line="161" w:lineRule="exact"/>
              <w:ind w:left="57" w:right="57"/>
              <w:jc w:val="both"/>
              <w:rPr>
                <w:sz w:val="18"/>
              </w:rPr>
            </w:pPr>
            <w:r w:rsidRPr="00C73ED3">
              <w:rPr>
                <w:sz w:val="18"/>
                <w:u w:val="single"/>
              </w:rPr>
              <w:lastRenderedPageBreak/>
              <w:t>Vyjádření Středočeského kraje</w:t>
            </w:r>
            <w:r w:rsidRPr="00C73ED3">
              <w:rPr>
                <w:sz w:val="18"/>
              </w:rPr>
              <w:t>:</w:t>
            </w:r>
          </w:p>
          <w:p w14:paraId="23E53166" w14:textId="5AF88D3A" w:rsidR="00012806" w:rsidRPr="00C73ED3" w:rsidRDefault="00012806" w:rsidP="00BA198E">
            <w:pPr>
              <w:pStyle w:val="TableParagraph"/>
              <w:spacing w:after="120"/>
              <w:ind w:left="57" w:right="57"/>
              <w:jc w:val="both"/>
              <w:rPr>
                <w:sz w:val="18"/>
              </w:rPr>
            </w:pPr>
            <w:r w:rsidRPr="00C73ED3">
              <w:rPr>
                <w:sz w:val="18"/>
              </w:rPr>
              <w:t>ZÚR SK je s článkem v souladu. Pořizovaná 3. AZÚR SK konstatování tohoto souladu nově doplňuje. SOB9 se týká celého správního území SK. Kapitola E. Upřesnění územních podmínek koncepce ochrany a</w:t>
            </w:r>
            <w:r w:rsidR="002D57E4" w:rsidRPr="00C73ED3">
              <w:rPr>
                <w:sz w:val="18"/>
              </w:rPr>
              <w:t> </w:t>
            </w:r>
            <w:r w:rsidRPr="00C73ED3">
              <w:rPr>
                <w:sz w:val="18"/>
              </w:rPr>
              <w:t>rozvoje přírodních, kulturních a civilizačních hodnot, podkapitola E.1. Přírodní hodnoty území kraje čl. (198) pod písm. b) a l) stanovuje zásadu ochrany vodního režimu, vydatnosti a jakosti zdrojů povrchových a podzemních vod a dále i přírodních léčivých zdrojů a</w:t>
            </w:r>
            <w:r w:rsidR="002D57E4" w:rsidRPr="00C73ED3">
              <w:rPr>
                <w:sz w:val="18"/>
              </w:rPr>
              <w:t> </w:t>
            </w:r>
            <w:r w:rsidRPr="00C73ED3">
              <w:rPr>
                <w:sz w:val="18"/>
              </w:rPr>
              <w:t>ochranu říčních nivy. Ochrana je zajištěna i prostřednictvím vymezení LAPV. Zároveň Zastupitelstvo Středočeského kraje rozhodlo usnesením č. 027-16/2022/ZK ze dne 30.</w:t>
            </w:r>
            <w:r w:rsidR="00BA198E">
              <w:rPr>
                <w:sz w:val="18"/>
              </w:rPr>
              <w:t> </w:t>
            </w:r>
            <w:r w:rsidRPr="00C73ED3">
              <w:rPr>
                <w:sz w:val="18"/>
              </w:rPr>
              <w:t>5.</w:t>
            </w:r>
            <w:r w:rsidR="00BA198E">
              <w:rPr>
                <w:sz w:val="18"/>
              </w:rPr>
              <w:t> </w:t>
            </w:r>
            <w:r w:rsidRPr="00C73ED3">
              <w:rPr>
                <w:sz w:val="18"/>
              </w:rPr>
              <w:t>2022 o vydání 7. aktualizace Zásad územního rozvoje, která se týká vymezení koridoru pro veřejně prospěšnou stavbu vodovodu, jenž má za cíl v lokalitách ovlivněných suchem (oblast kolem plánované dálnice D3), rozšířit zásobování pitnou vodou. V případě nutnosti dalších specifikací v území bude věc řešena samostatnou aktualizací ZÚR SK. K dalšímu zpřesnění oblasti SOB9 dojde v případě dostupnosti relevantních podkladů pro řešení věci a posouzení nutnosti její podrobnější diferenciace vymezení v případě, kdy jde o celé správní území Středočeského kraje, a to v rámci samostatné aktualizace ZÚR SK. Uplatňování tohoto článku je sledováno v</w:t>
            </w:r>
            <w:r w:rsidR="00BA198E">
              <w:rPr>
                <w:sz w:val="18"/>
              </w:rPr>
              <w:t> </w:t>
            </w:r>
            <w:r w:rsidRPr="00C73ED3">
              <w:rPr>
                <w:sz w:val="18"/>
              </w:rPr>
              <w:t>rámci pořizovacího procesu jednotlivých územních plánů, které jsou zmocněny, s ohledem na jejich zákonné měřítko, k řešení požadovaných detailů stanovených úkoly pro územní plánování v čl. (75b) a je pro ně PÚR ČR závazná.</w:t>
            </w:r>
          </w:p>
          <w:p w14:paraId="2E1914C1" w14:textId="77777777" w:rsidR="00887783" w:rsidRPr="00C73ED3" w:rsidRDefault="00887783" w:rsidP="008B0A1D">
            <w:pPr>
              <w:pStyle w:val="TableParagraph"/>
              <w:widowControl/>
              <w:spacing w:line="189" w:lineRule="exact"/>
              <w:ind w:left="57" w:right="57"/>
              <w:jc w:val="both"/>
              <w:rPr>
                <w:sz w:val="18"/>
                <w:u w:val="single"/>
              </w:rPr>
            </w:pPr>
            <w:r w:rsidRPr="00C73ED3">
              <w:rPr>
                <w:sz w:val="18"/>
                <w:u w:val="single"/>
              </w:rPr>
              <w:t>Vyjádření Zlínského kraje:</w:t>
            </w:r>
          </w:p>
          <w:p w14:paraId="133DF2E1" w14:textId="06D6E5B2" w:rsidR="00887783" w:rsidRPr="00C73ED3" w:rsidRDefault="00887783" w:rsidP="008B0A1D">
            <w:pPr>
              <w:pStyle w:val="TableParagraph"/>
              <w:widowControl/>
              <w:spacing w:before="1"/>
              <w:ind w:left="57" w:right="57"/>
              <w:jc w:val="both"/>
              <w:rPr>
                <w:sz w:val="18"/>
              </w:rPr>
            </w:pPr>
            <w:r w:rsidRPr="00C73ED3">
              <w:rPr>
                <w:sz w:val="18"/>
              </w:rPr>
              <w:t>Specifickou oblast SOB9, ve které se projevuje aktuální problém ohrožení území suchem a z ní vyplývající úkoly pro územní plánování, budou zohledněny následující řádnou aktualizací ZÚR ZK.</w:t>
            </w:r>
          </w:p>
          <w:p w14:paraId="6B51E519" w14:textId="77777777" w:rsidR="00C862C8" w:rsidRPr="00C73ED3" w:rsidRDefault="00C862C8" w:rsidP="00BA198E">
            <w:pPr>
              <w:pStyle w:val="TableParagraph"/>
              <w:widowControl/>
              <w:spacing w:before="120" w:line="206" w:lineRule="exact"/>
              <w:ind w:left="57" w:right="57"/>
              <w:jc w:val="both"/>
              <w:rPr>
                <w:sz w:val="18"/>
              </w:rPr>
            </w:pPr>
            <w:r w:rsidRPr="00C73ED3">
              <w:rPr>
                <w:sz w:val="18"/>
                <w:u w:val="single"/>
              </w:rPr>
              <w:t>Vyjádření Kraje Vysočina:</w:t>
            </w:r>
          </w:p>
          <w:p w14:paraId="3FCEE2A6" w14:textId="77777777" w:rsidR="00C862C8" w:rsidRPr="00C73ED3" w:rsidRDefault="00C862C8" w:rsidP="00BA198E">
            <w:pPr>
              <w:pStyle w:val="TableParagraph"/>
              <w:widowControl/>
              <w:spacing w:after="360"/>
              <w:ind w:left="57" w:right="57"/>
              <w:jc w:val="both"/>
              <w:rPr>
                <w:spacing w:val="-2"/>
                <w:sz w:val="18"/>
              </w:rPr>
            </w:pPr>
            <w:r w:rsidRPr="00C73ED3">
              <w:rPr>
                <w:spacing w:val="-2"/>
                <w:sz w:val="18"/>
              </w:rPr>
              <w:t xml:space="preserve">Vymezení a zpřesnění nové SOB9 včetně prověření a zapracování úkolů pro územní plánování bude předmětem připravované Aktualizace č. 9 Zásad územního rozvoje Kraje Vysočina. Platné Zásady územního rozvoje Kraje Vysočina v rámci stanovených priorit územního plánování pro zajištění udržitelného rozvoje území stanovují v čl. (06) – (08a) podmínky, které v některých případech jsou totožné s úkoly pro územní plánování definovanými pro SOB9 v čl. (75b) PÚR ČR. </w:t>
            </w:r>
          </w:p>
          <w:p w14:paraId="5D978B93" w14:textId="77777777" w:rsidR="00F7152D" w:rsidRPr="00C73ED3" w:rsidRDefault="00F7152D" w:rsidP="00BA198E">
            <w:pPr>
              <w:pStyle w:val="TableParagraph"/>
              <w:widowControl/>
              <w:ind w:left="57" w:right="57"/>
              <w:jc w:val="both"/>
              <w:rPr>
                <w:sz w:val="18"/>
              </w:rPr>
            </w:pPr>
            <w:r w:rsidRPr="00C73ED3">
              <w:rPr>
                <w:sz w:val="18"/>
                <w:u w:val="single"/>
              </w:rPr>
              <w:lastRenderedPageBreak/>
              <w:t>Vyjádření Jihomoravského kraje:</w:t>
            </w:r>
          </w:p>
          <w:p w14:paraId="354195B1" w14:textId="5ACE0043" w:rsidR="00C66039" w:rsidRPr="00C73ED3" w:rsidRDefault="00F7152D" w:rsidP="0062311A">
            <w:pPr>
              <w:pStyle w:val="TableParagraph"/>
              <w:widowControl/>
              <w:spacing w:after="120"/>
              <w:ind w:left="57" w:right="57"/>
              <w:jc w:val="both"/>
              <w:rPr>
                <w:sz w:val="18"/>
              </w:rPr>
            </w:pPr>
            <w:r w:rsidRPr="00C73ED3">
              <w:rPr>
                <w:sz w:val="18"/>
              </w:rPr>
              <w:t>V aktualizaci ZÚR JMK bude zpřesněna specifická oblast SOB9 a</w:t>
            </w:r>
            <w:r w:rsidR="0062311A" w:rsidRPr="00C73ED3">
              <w:rPr>
                <w:sz w:val="18"/>
              </w:rPr>
              <w:t> </w:t>
            </w:r>
            <w:r w:rsidRPr="00C73ED3">
              <w:rPr>
                <w:sz w:val="18"/>
              </w:rPr>
              <w:t>budou stanoveny požadavky na uspořádání a využití území a úkoly pro územní plánování.</w:t>
            </w:r>
          </w:p>
          <w:p w14:paraId="75ADD743" w14:textId="043FB1A8" w:rsidR="00C66039" w:rsidRPr="00C73ED3" w:rsidRDefault="00C66039" w:rsidP="008B0A1D">
            <w:pPr>
              <w:pStyle w:val="TableParagraph"/>
              <w:widowControl/>
              <w:ind w:left="57" w:right="57"/>
              <w:jc w:val="both"/>
              <w:rPr>
                <w:sz w:val="18"/>
              </w:rPr>
            </w:pPr>
            <w:r w:rsidRPr="00C73ED3">
              <w:rPr>
                <w:sz w:val="18"/>
                <w:u w:val="single"/>
              </w:rPr>
              <w:t>Vyjádření Pardubického kraje:</w:t>
            </w:r>
          </w:p>
          <w:p w14:paraId="74F43619" w14:textId="35C52648" w:rsidR="00361A5A" w:rsidRPr="00C73ED3" w:rsidRDefault="00C66039" w:rsidP="0062311A">
            <w:pPr>
              <w:pStyle w:val="TableParagraph"/>
              <w:widowControl/>
              <w:spacing w:after="120"/>
              <w:ind w:left="57" w:right="57"/>
              <w:jc w:val="both"/>
              <w:rPr>
                <w:sz w:val="18"/>
              </w:rPr>
            </w:pPr>
            <w:r w:rsidRPr="00C73ED3">
              <w:rPr>
                <w:sz w:val="18"/>
              </w:rPr>
              <w:t xml:space="preserve">ZÚR Pk stanovuje např. v čl.07, 116 a 137o) zásady a úkoly v oblasti územního plánování k zachování přirozených vodních toků </w:t>
            </w:r>
            <w:r w:rsidR="0062311A" w:rsidRPr="00C73ED3">
              <w:rPr>
                <w:sz w:val="18"/>
              </w:rPr>
              <w:br/>
            </w:r>
            <w:r w:rsidRPr="00C73ED3">
              <w:rPr>
                <w:sz w:val="18"/>
              </w:rPr>
              <w:t>a k vytváření podmínek pro zvýšení retenční schopnosti krajiny a</w:t>
            </w:r>
            <w:r w:rsidR="0062311A" w:rsidRPr="00C73ED3">
              <w:rPr>
                <w:sz w:val="18"/>
              </w:rPr>
              <w:t> </w:t>
            </w:r>
            <w:r w:rsidRPr="00C73ED3">
              <w:rPr>
                <w:sz w:val="18"/>
              </w:rPr>
              <w:t xml:space="preserve">stanovování </w:t>
            </w:r>
            <w:r w:rsidR="006C1FE5" w:rsidRPr="00C73ED3">
              <w:rPr>
                <w:sz w:val="18"/>
              </w:rPr>
              <w:t>podmínek pro</w:t>
            </w:r>
            <w:r w:rsidRPr="00C73ED3">
              <w:rPr>
                <w:sz w:val="18"/>
              </w:rPr>
              <w:t xml:space="preserve"> ekologicky příznivé nakládání s dešťovými vodami (vsakování, retence) s využitím přirozeného potenciálu krajiny pro zadržení vody (např. revitalizace vodních toků, výstavbou poldrů, realizací protierozních opatření, zalesňováním atd.). Stanovené úkoly pro územní plánování v PÚR ČR pro specifickou oblasti SOB9 budou prověřeny, řešeny a případně zpřesněny v nadcházející aktualizaci ZÚR.</w:t>
            </w:r>
          </w:p>
          <w:p w14:paraId="51F07BA2" w14:textId="23B4360B" w:rsidR="00361A5A" w:rsidRPr="00C73ED3" w:rsidRDefault="00361A5A" w:rsidP="0062311A">
            <w:pPr>
              <w:pStyle w:val="TableParagraph"/>
              <w:widowControl/>
              <w:spacing w:before="120"/>
              <w:ind w:left="57" w:right="57"/>
              <w:jc w:val="both"/>
              <w:rPr>
                <w:sz w:val="18"/>
                <w:u w:val="single"/>
              </w:rPr>
            </w:pPr>
            <w:r w:rsidRPr="00C73ED3">
              <w:rPr>
                <w:sz w:val="18"/>
                <w:u w:val="single"/>
              </w:rPr>
              <w:t>Vyjádření Plzeňského kraje</w:t>
            </w:r>
          </w:p>
          <w:p w14:paraId="538A1644" w14:textId="568DF3AA" w:rsidR="00361A5A" w:rsidRPr="00C73ED3" w:rsidRDefault="00361A5A" w:rsidP="0062311A">
            <w:pPr>
              <w:pStyle w:val="TableParagraph"/>
              <w:widowControl/>
              <w:spacing w:after="120"/>
              <w:ind w:left="57" w:right="57"/>
              <w:jc w:val="both"/>
              <w:rPr>
                <w:sz w:val="18"/>
                <w:u w:val="single"/>
              </w:rPr>
            </w:pPr>
            <w:r w:rsidRPr="00C73ED3">
              <w:rPr>
                <w:sz w:val="18"/>
                <w:szCs w:val="18"/>
              </w:rPr>
              <w:t>V rámci pořizované Aktualizace č. 3 ZÚR PK je v návaznosti na článek (75b)</w:t>
            </w:r>
            <w:r w:rsidR="006C1FE5" w:rsidRPr="00C73ED3">
              <w:rPr>
                <w:sz w:val="18"/>
                <w:szCs w:val="18"/>
              </w:rPr>
              <w:t xml:space="preserve"> </w:t>
            </w:r>
            <w:r w:rsidRPr="00C73ED3">
              <w:rPr>
                <w:sz w:val="18"/>
                <w:szCs w:val="18"/>
              </w:rPr>
              <w:t>PÚR ČR vymezena specifická oblast SOB9, ve které se projevuje aktuální problém ohrožení území suchem. Pro specifickou oblast jsou vA3 ZÚR PK stanoveny kritéria a podmínky pro rozhodování o</w:t>
            </w:r>
            <w:r w:rsidR="0062311A" w:rsidRPr="00C73ED3">
              <w:rPr>
                <w:sz w:val="18"/>
                <w:szCs w:val="18"/>
              </w:rPr>
              <w:t> </w:t>
            </w:r>
            <w:r w:rsidRPr="00C73ED3">
              <w:rPr>
                <w:sz w:val="18"/>
                <w:szCs w:val="18"/>
              </w:rPr>
              <w:t>změnách v území, jejichž cílem je nezhoršování, resp. možnosti zlepšování, vodního režimu v krajině, zelené infrastruktury v rámci urbanizovaného území i volné krajiny, hospodárného využívání a</w:t>
            </w:r>
            <w:r w:rsidR="0062311A" w:rsidRPr="00C73ED3">
              <w:rPr>
                <w:sz w:val="18"/>
                <w:szCs w:val="18"/>
              </w:rPr>
              <w:t> </w:t>
            </w:r>
            <w:r w:rsidRPr="00C73ED3">
              <w:rPr>
                <w:sz w:val="18"/>
                <w:szCs w:val="18"/>
              </w:rPr>
              <w:t>ochrany vodních zdrojů, zejména těch pro pitné účely, stavu všech útvarů vod a jejich znečištění a stavu, životnosti, kapacity a</w:t>
            </w:r>
            <w:r w:rsidR="0062311A" w:rsidRPr="00C73ED3">
              <w:rPr>
                <w:sz w:val="18"/>
                <w:szCs w:val="18"/>
              </w:rPr>
              <w:t> </w:t>
            </w:r>
            <w:r w:rsidRPr="00C73ED3">
              <w:rPr>
                <w:sz w:val="18"/>
                <w:szCs w:val="18"/>
              </w:rPr>
              <w:t>technických možností vodovodů a kanalizací. Dále jsou pro specifickou oblast stanoveny úkoly pro územní plánování, jejichž cílem je v obecné rovině zvýšení retenční schopnosti krajiny</w:t>
            </w:r>
          </w:p>
          <w:p w14:paraId="01F059EE" w14:textId="606670D8" w:rsidR="00DA648D" w:rsidRPr="00C73ED3" w:rsidRDefault="00361A5A" w:rsidP="008B0A1D">
            <w:pPr>
              <w:pStyle w:val="TableParagraph"/>
              <w:widowControl/>
              <w:spacing w:before="1"/>
              <w:ind w:left="57" w:right="57"/>
              <w:jc w:val="both"/>
              <w:rPr>
                <w:sz w:val="18"/>
                <w:u w:val="single"/>
              </w:rPr>
            </w:pPr>
            <w:r w:rsidRPr="00C73ED3">
              <w:rPr>
                <w:sz w:val="18"/>
                <w:u w:val="single"/>
              </w:rPr>
              <w:t>Vyjádření Královehradeckého kraje:</w:t>
            </w:r>
          </w:p>
          <w:p w14:paraId="62DA6798" w14:textId="77777777" w:rsidR="004C2000" w:rsidRPr="00C73ED3" w:rsidRDefault="004C2000" w:rsidP="008B0A1D">
            <w:pPr>
              <w:pStyle w:val="TableParagraph"/>
              <w:widowControl/>
              <w:spacing w:before="1"/>
              <w:ind w:left="57" w:right="57"/>
              <w:jc w:val="both"/>
              <w:rPr>
                <w:sz w:val="18"/>
              </w:rPr>
            </w:pPr>
            <w:r w:rsidRPr="00C73ED3">
              <w:rPr>
                <w:sz w:val="18"/>
              </w:rPr>
              <w:t>Vymezení Specifické oblasti SOB9 je předmětem projednávané Aktualizace č. 5 ZÚR KHK, jejíž vydání se předpokládá do konce roku 2022.</w:t>
            </w:r>
          </w:p>
          <w:p w14:paraId="3F30E592" w14:textId="10589FF8" w:rsidR="00D6601E" w:rsidRPr="00C73ED3" w:rsidRDefault="00D6601E" w:rsidP="00BA198E">
            <w:pPr>
              <w:pStyle w:val="TableParagraph"/>
              <w:widowControl/>
              <w:spacing w:before="80" w:after="480"/>
              <w:ind w:left="57" w:right="57"/>
              <w:jc w:val="both"/>
              <w:rPr>
                <w:sz w:val="18"/>
              </w:rPr>
            </w:pPr>
            <w:r w:rsidRPr="00C73ED3">
              <w:rPr>
                <w:sz w:val="18"/>
              </w:rPr>
              <w:t>Úkoly pro územní plánování Specifické oblasti SOB9 jsou průběžně zpracovávány v rámci jednotlivých změn územně plánovacích dokumentací obcí a dohlíženy krajským úřadem v rámci plnění činnosti nadřízeného orgánu ÚP.</w:t>
            </w:r>
          </w:p>
          <w:p w14:paraId="63766A58" w14:textId="70A20C5C" w:rsidR="00464766" w:rsidRPr="00C73ED3" w:rsidRDefault="00464766" w:rsidP="008B0A1D">
            <w:pPr>
              <w:pStyle w:val="TableParagraph"/>
              <w:widowControl/>
              <w:spacing w:before="1"/>
              <w:ind w:left="57" w:right="57"/>
              <w:jc w:val="both"/>
              <w:rPr>
                <w:sz w:val="18"/>
                <w:u w:val="single"/>
              </w:rPr>
            </w:pPr>
            <w:r w:rsidRPr="00C73ED3">
              <w:rPr>
                <w:sz w:val="18"/>
                <w:u w:val="single"/>
              </w:rPr>
              <w:lastRenderedPageBreak/>
              <w:t>Vyjádření Olomouckého kraje:</w:t>
            </w:r>
          </w:p>
          <w:p w14:paraId="2D77DFD7" w14:textId="5503F365" w:rsidR="000F5D64" w:rsidRPr="00C73ED3" w:rsidRDefault="00464766" w:rsidP="008B0A1D">
            <w:pPr>
              <w:pStyle w:val="TableParagraph"/>
              <w:widowControl/>
              <w:spacing w:before="1"/>
              <w:ind w:left="57" w:right="57"/>
              <w:jc w:val="both"/>
              <w:rPr>
                <w:sz w:val="18"/>
              </w:rPr>
            </w:pPr>
            <w:r w:rsidRPr="00C73ED3">
              <w:rPr>
                <w:sz w:val="18"/>
              </w:rPr>
              <w:t>Specifická oblast vyplývající z aktualizace č. 4 PÚR ČR bude prověřena, případně zpřesněna a zapracována do úplné aktualizace ZÚR OK, když práce na Zprávě o uplatňování ZÚR OK za uplynulé období budou zahájeny v letošním roce.</w:t>
            </w:r>
          </w:p>
        </w:tc>
      </w:tr>
      <w:tr w:rsidR="00D20D35" w:rsidRPr="00D20D35" w14:paraId="3DEE41B2" w14:textId="77777777" w:rsidTr="00937E13">
        <w:trPr>
          <w:trHeight w:val="20"/>
          <w:jc w:val="center"/>
        </w:trPr>
        <w:tc>
          <w:tcPr>
            <w:tcW w:w="567" w:type="dxa"/>
            <w:shd w:val="clear" w:color="auto" w:fill="auto"/>
            <w:tcMar>
              <w:top w:w="57" w:type="dxa"/>
              <w:left w:w="57" w:type="dxa"/>
            </w:tcMar>
          </w:tcPr>
          <w:p w14:paraId="42C42C22" w14:textId="3FF9A31E" w:rsidR="00A724B7" w:rsidRPr="00D20D35" w:rsidRDefault="00A724B7" w:rsidP="008B0A1D">
            <w:pPr>
              <w:ind w:left="57" w:right="57"/>
              <w:jc w:val="center"/>
              <w:rPr>
                <w:b/>
                <w:bCs/>
                <w:sz w:val="18"/>
                <w:szCs w:val="18"/>
              </w:rPr>
            </w:pPr>
            <w:r w:rsidRPr="00D20D35">
              <w:rPr>
                <w:b/>
                <w:bCs/>
                <w:sz w:val="18"/>
                <w:szCs w:val="18"/>
              </w:rPr>
              <w:lastRenderedPageBreak/>
              <w:t>3</w:t>
            </w:r>
            <w:r w:rsidR="00EC5D01" w:rsidRPr="00D20D35">
              <w:rPr>
                <w:b/>
                <w:bCs/>
                <w:sz w:val="18"/>
                <w:szCs w:val="18"/>
              </w:rPr>
              <w:t>6</w:t>
            </w:r>
            <w:r w:rsidRPr="00D20D35">
              <w:rPr>
                <w:b/>
                <w:bCs/>
                <w:sz w:val="18"/>
                <w:szCs w:val="18"/>
              </w:rPr>
              <w:t>.</w:t>
            </w:r>
          </w:p>
        </w:tc>
        <w:tc>
          <w:tcPr>
            <w:tcW w:w="2098" w:type="dxa"/>
            <w:shd w:val="clear" w:color="auto" w:fill="auto"/>
          </w:tcPr>
          <w:p w14:paraId="7ADDE74B" w14:textId="77777777" w:rsidR="00A724B7" w:rsidRPr="00D20D35" w:rsidRDefault="00A724B7" w:rsidP="008B0A1D">
            <w:pPr>
              <w:pStyle w:val="TableParagraph"/>
              <w:ind w:left="57" w:right="57"/>
              <w:rPr>
                <w:b/>
                <w:sz w:val="18"/>
              </w:rPr>
            </w:pPr>
            <w:r w:rsidRPr="00D20D35">
              <w:rPr>
                <w:b/>
                <w:sz w:val="18"/>
              </w:rPr>
              <w:t>Kraje</w:t>
            </w:r>
          </w:p>
        </w:tc>
        <w:tc>
          <w:tcPr>
            <w:tcW w:w="5443" w:type="dxa"/>
            <w:shd w:val="clear" w:color="auto" w:fill="auto"/>
          </w:tcPr>
          <w:p w14:paraId="2DFF2B5F" w14:textId="77777777" w:rsidR="00A724B7" w:rsidRPr="00D20D35" w:rsidRDefault="00A724B7" w:rsidP="008B0A1D">
            <w:pPr>
              <w:pStyle w:val="TableParagraph"/>
              <w:widowControl/>
              <w:spacing w:line="201" w:lineRule="exact"/>
              <w:ind w:left="57" w:right="57"/>
              <w:jc w:val="both"/>
              <w:rPr>
                <w:b/>
                <w:sz w:val="18"/>
              </w:rPr>
            </w:pPr>
            <w:r w:rsidRPr="00D20D35">
              <w:rPr>
                <w:b/>
                <w:sz w:val="18"/>
              </w:rPr>
              <w:t>čl. (80)</w:t>
            </w:r>
          </w:p>
          <w:p w14:paraId="2310AD20" w14:textId="77777777" w:rsidR="0064438C" w:rsidRPr="00D20D35" w:rsidRDefault="00A724B7" w:rsidP="008B0A1D">
            <w:pPr>
              <w:pStyle w:val="TableParagraph"/>
              <w:widowControl/>
              <w:ind w:left="57" w:right="57"/>
              <w:jc w:val="both"/>
              <w:rPr>
                <w:b/>
                <w:sz w:val="18"/>
              </w:rPr>
            </w:pPr>
            <w:r w:rsidRPr="00D20D35">
              <w:rPr>
                <w:b/>
                <w:sz w:val="18"/>
              </w:rPr>
              <w:t xml:space="preserve">Kapitola 5 „Koridory a plochy dopravní infrastruktury“ </w:t>
            </w:r>
          </w:p>
          <w:p w14:paraId="312FB08E" w14:textId="7D46E01D" w:rsidR="00A724B7" w:rsidRPr="00D20D35" w:rsidRDefault="00A724B7" w:rsidP="008B0A1D">
            <w:pPr>
              <w:pStyle w:val="TableParagraph"/>
              <w:widowControl/>
              <w:ind w:left="57" w:right="57"/>
              <w:jc w:val="both"/>
              <w:rPr>
                <w:b/>
                <w:sz w:val="18"/>
              </w:rPr>
            </w:pPr>
            <w:r w:rsidRPr="00D20D35">
              <w:rPr>
                <w:b/>
                <w:sz w:val="18"/>
              </w:rPr>
              <w:t>Úkoly pro územní plánování, písm. a), b), c) a d):</w:t>
            </w:r>
          </w:p>
          <w:p w14:paraId="0D9517A6" w14:textId="741DD911" w:rsidR="00A724B7" w:rsidRPr="00D20D35" w:rsidRDefault="00A724B7" w:rsidP="0062311A">
            <w:pPr>
              <w:pStyle w:val="TableParagraph"/>
              <w:widowControl/>
              <w:numPr>
                <w:ilvl w:val="0"/>
                <w:numId w:val="29"/>
              </w:numPr>
              <w:tabs>
                <w:tab w:val="left" w:pos="469"/>
              </w:tabs>
              <w:spacing w:before="60"/>
              <w:ind w:left="57" w:right="57" w:firstLine="0"/>
              <w:jc w:val="both"/>
              <w:rPr>
                <w:sz w:val="18"/>
              </w:rPr>
            </w:pPr>
            <w:r w:rsidRPr="00D20D35">
              <w:rPr>
                <w:sz w:val="18"/>
              </w:rPr>
              <w:t>kraje v zásadách územního rozvoje upřesní vymezení ploch</w:t>
            </w:r>
            <w:r w:rsidRPr="00D20D35">
              <w:rPr>
                <w:spacing w:val="-25"/>
                <w:sz w:val="18"/>
              </w:rPr>
              <w:t xml:space="preserve"> </w:t>
            </w:r>
            <w:r w:rsidRPr="00D20D35">
              <w:rPr>
                <w:sz w:val="18"/>
              </w:rPr>
              <w:t>a</w:t>
            </w:r>
            <w:r w:rsidR="0062311A">
              <w:rPr>
                <w:sz w:val="18"/>
              </w:rPr>
              <w:t> </w:t>
            </w:r>
            <w:r w:rsidRPr="00D20D35">
              <w:rPr>
                <w:sz w:val="18"/>
              </w:rPr>
              <w:t>koridorů dopravní infrastruktury, při respektování důvodů vymezení a kritérií a podmínek pro</w:t>
            </w:r>
            <w:r w:rsidRPr="00D20D35">
              <w:rPr>
                <w:spacing w:val="-8"/>
                <w:sz w:val="18"/>
              </w:rPr>
              <w:t xml:space="preserve"> </w:t>
            </w:r>
            <w:r w:rsidRPr="00D20D35">
              <w:rPr>
                <w:sz w:val="18"/>
              </w:rPr>
              <w:t>rozhodování,</w:t>
            </w:r>
          </w:p>
          <w:p w14:paraId="2BB8E989" w14:textId="4785DB8B" w:rsidR="00A724B7" w:rsidRPr="00D20D35" w:rsidRDefault="00A724B7" w:rsidP="0062311A">
            <w:pPr>
              <w:pStyle w:val="TableParagraph"/>
              <w:widowControl/>
              <w:numPr>
                <w:ilvl w:val="0"/>
                <w:numId w:val="29"/>
              </w:numPr>
              <w:tabs>
                <w:tab w:val="left" w:pos="469"/>
              </w:tabs>
              <w:spacing w:before="60" w:line="237" w:lineRule="auto"/>
              <w:ind w:left="57" w:right="57" w:firstLine="0"/>
              <w:jc w:val="both"/>
              <w:rPr>
                <w:sz w:val="18"/>
              </w:rPr>
            </w:pPr>
            <w:r w:rsidRPr="00D20D35">
              <w:rPr>
                <w:sz w:val="18"/>
              </w:rPr>
              <w:t>kraje a obce zajistí územní ochranu vymezených koridorů a</w:t>
            </w:r>
            <w:r w:rsidR="0062311A">
              <w:rPr>
                <w:sz w:val="18"/>
              </w:rPr>
              <w:t> </w:t>
            </w:r>
            <w:r w:rsidRPr="00D20D35">
              <w:rPr>
                <w:sz w:val="18"/>
              </w:rPr>
              <w:t>ploch v navazující územně plánovací</w:t>
            </w:r>
            <w:r w:rsidRPr="0062311A">
              <w:rPr>
                <w:sz w:val="18"/>
              </w:rPr>
              <w:t xml:space="preserve"> </w:t>
            </w:r>
            <w:r w:rsidRPr="00D20D35">
              <w:rPr>
                <w:sz w:val="18"/>
              </w:rPr>
              <w:t>dokumentaci upřesněním koridorů a ploch pro umístění záměru nebo</w:t>
            </w:r>
            <w:r w:rsidRPr="0062311A">
              <w:rPr>
                <w:sz w:val="18"/>
              </w:rPr>
              <w:t xml:space="preserve"> územní rezervou (viz</w:t>
            </w:r>
            <w:r w:rsidR="00497623">
              <w:rPr>
                <w:sz w:val="18"/>
              </w:rPr>
              <w:t> </w:t>
            </w:r>
            <w:r w:rsidRPr="0062311A">
              <w:rPr>
                <w:sz w:val="18"/>
              </w:rPr>
              <w:t>§36 odst. 1 zákona č. 183/2006 Sb., v platném znění),</w:t>
            </w:r>
          </w:p>
          <w:p w14:paraId="6FE40961" w14:textId="3A5ADFD7" w:rsidR="00A724B7" w:rsidRPr="00D20D35" w:rsidRDefault="00A724B7" w:rsidP="0062311A">
            <w:pPr>
              <w:pStyle w:val="TableParagraph"/>
              <w:widowControl/>
              <w:numPr>
                <w:ilvl w:val="0"/>
                <w:numId w:val="29"/>
              </w:numPr>
              <w:tabs>
                <w:tab w:val="left" w:pos="468"/>
                <w:tab w:val="left" w:pos="469"/>
              </w:tabs>
              <w:spacing w:before="60"/>
              <w:ind w:left="57" w:right="57" w:firstLine="0"/>
              <w:jc w:val="both"/>
              <w:rPr>
                <w:sz w:val="18"/>
              </w:rPr>
            </w:pPr>
            <w:r w:rsidRPr="00D20D35">
              <w:rPr>
                <w:sz w:val="18"/>
              </w:rPr>
              <w:t>kraje a obce postupují při pořizování územně plánovací dokumentace v souladu s kritérii a podmínkami</w:t>
            </w:r>
            <w:r w:rsidRPr="00D20D35">
              <w:rPr>
                <w:spacing w:val="-26"/>
                <w:sz w:val="18"/>
              </w:rPr>
              <w:t xml:space="preserve"> </w:t>
            </w:r>
            <w:r w:rsidRPr="00D20D35">
              <w:rPr>
                <w:sz w:val="18"/>
              </w:rPr>
              <w:t>pro rozhodování o</w:t>
            </w:r>
            <w:r w:rsidR="0062311A">
              <w:rPr>
                <w:sz w:val="18"/>
              </w:rPr>
              <w:t> </w:t>
            </w:r>
            <w:r w:rsidRPr="00D20D35">
              <w:rPr>
                <w:sz w:val="18"/>
              </w:rPr>
              <w:t>změnách v</w:t>
            </w:r>
            <w:r w:rsidRPr="00D20D35">
              <w:rPr>
                <w:spacing w:val="-6"/>
                <w:sz w:val="18"/>
              </w:rPr>
              <w:t xml:space="preserve"> </w:t>
            </w:r>
            <w:r w:rsidRPr="00D20D35">
              <w:rPr>
                <w:sz w:val="18"/>
              </w:rPr>
              <w:t>území,</w:t>
            </w:r>
          </w:p>
          <w:p w14:paraId="1A48BB90" w14:textId="77777777" w:rsidR="00A724B7" w:rsidRPr="00D20D35" w:rsidRDefault="00A724B7" w:rsidP="0062311A">
            <w:pPr>
              <w:pStyle w:val="TableParagraph"/>
              <w:widowControl/>
              <w:numPr>
                <w:ilvl w:val="0"/>
                <w:numId w:val="29"/>
              </w:numPr>
              <w:tabs>
                <w:tab w:val="left" w:pos="469"/>
              </w:tabs>
              <w:spacing w:before="60"/>
              <w:ind w:left="57" w:right="57" w:firstLine="0"/>
              <w:jc w:val="both"/>
              <w:rPr>
                <w:sz w:val="18"/>
              </w:rPr>
            </w:pPr>
            <w:r w:rsidRPr="00D20D35">
              <w:rPr>
                <w:sz w:val="18"/>
              </w:rPr>
              <w:t>kraje při pořizování územně plánovací dokumentace</w:t>
            </w:r>
            <w:r w:rsidRPr="00D20D35">
              <w:rPr>
                <w:spacing w:val="-21"/>
                <w:sz w:val="18"/>
              </w:rPr>
              <w:t xml:space="preserve"> </w:t>
            </w:r>
            <w:r w:rsidRPr="00D20D35">
              <w:rPr>
                <w:sz w:val="18"/>
              </w:rPr>
              <w:t>řeší územní souvislosti vymezených koridorů a</w:t>
            </w:r>
            <w:r w:rsidRPr="00D20D35">
              <w:rPr>
                <w:spacing w:val="-9"/>
                <w:sz w:val="18"/>
              </w:rPr>
              <w:t xml:space="preserve"> </w:t>
            </w:r>
            <w:r w:rsidRPr="00D20D35">
              <w:rPr>
                <w:sz w:val="18"/>
              </w:rPr>
              <w:t>ploch.</w:t>
            </w:r>
          </w:p>
          <w:p w14:paraId="73503763" w14:textId="3B35A86B" w:rsidR="00A724B7" w:rsidRPr="00D20D35" w:rsidRDefault="00A724B7" w:rsidP="008B0A1D">
            <w:pPr>
              <w:pStyle w:val="TableParagraph"/>
              <w:widowControl/>
              <w:ind w:left="57" w:right="57"/>
              <w:jc w:val="both"/>
              <w:rPr>
                <w:sz w:val="18"/>
              </w:rPr>
            </w:pPr>
            <w:r w:rsidRPr="00D20D35">
              <w:rPr>
                <w:sz w:val="18"/>
              </w:rPr>
              <w:t>Platí pro čl. (83) - (13</w:t>
            </w:r>
            <w:r w:rsidR="00785D82" w:rsidRPr="00D20D35">
              <w:rPr>
                <w:sz w:val="18"/>
              </w:rPr>
              <w:t>3a</w:t>
            </w:r>
            <w:r w:rsidRPr="00D20D35">
              <w:rPr>
                <w:sz w:val="18"/>
              </w:rPr>
              <w:t>).</w:t>
            </w:r>
          </w:p>
        </w:tc>
        <w:tc>
          <w:tcPr>
            <w:tcW w:w="6066" w:type="dxa"/>
            <w:shd w:val="clear" w:color="auto" w:fill="auto"/>
          </w:tcPr>
          <w:p w14:paraId="6769B405" w14:textId="37E16C77" w:rsidR="00A724B7" w:rsidRPr="00C73ED3" w:rsidRDefault="00A724B7" w:rsidP="008B0A1D">
            <w:pPr>
              <w:pStyle w:val="TableParagraph"/>
              <w:widowControl/>
              <w:spacing w:line="206" w:lineRule="exact"/>
              <w:ind w:left="57" w:right="57"/>
              <w:jc w:val="both"/>
              <w:rPr>
                <w:sz w:val="18"/>
                <w:u w:val="single"/>
              </w:rPr>
            </w:pPr>
            <w:r w:rsidRPr="00C73ED3">
              <w:rPr>
                <w:sz w:val="18"/>
                <w:u w:val="single"/>
              </w:rPr>
              <w:t>Vyjádření Královéhradeckého kraje:</w:t>
            </w:r>
          </w:p>
          <w:p w14:paraId="5E0AE7C5" w14:textId="636A68E6" w:rsidR="00EC0881" w:rsidRPr="00C73ED3" w:rsidRDefault="00EC0881" w:rsidP="008B0A1D">
            <w:pPr>
              <w:pStyle w:val="TableParagraph"/>
              <w:widowControl/>
              <w:spacing w:line="206" w:lineRule="exact"/>
              <w:ind w:left="57" w:right="57"/>
              <w:jc w:val="both"/>
              <w:rPr>
                <w:sz w:val="18"/>
              </w:rPr>
            </w:pPr>
            <w:r w:rsidRPr="00C73ED3">
              <w:rPr>
                <w:sz w:val="18"/>
              </w:rPr>
              <w:t>Platné ZÚR KHK ve znění Aktualizací č. 1, 2, 3 a 4 zpřesňují všechny plochy a koridory dopravní infrastruktury dle úkolu stanoveného v PÚR ČR ve znění závazném od 1. 9. 2021.</w:t>
            </w:r>
          </w:p>
          <w:p w14:paraId="7C725EE8" w14:textId="77777777" w:rsidR="00A724B7" w:rsidRPr="00C73ED3" w:rsidRDefault="00A724B7" w:rsidP="008B0A1D">
            <w:pPr>
              <w:pStyle w:val="TableParagraph"/>
              <w:widowControl/>
              <w:ind w:left="57" w:right="57"/>
              <w:jc w:val="both"/>
              <w:rPr>
                <w:sz w:val="18"/>
              </w:rPr>
            </w:pPr>
          </w:p>
          <w:p w14:paraId="4AAFDE58" w14:textId="77777777" w:rsidR="00A724B7" w:rsidRPr="00C73ED3" w:rsidRDefault="00A724B7" w:rsidP="008B0A1D">
            <w:pPr>
              <w:pStyle w:val="TableParagraph"/>
              <w:widowControl/>
              <w:spacing w:line="207" w:lineRule="exact"/>
              <w:ind w:left="57" w:right="57"/>
              <w:jc w:val="both"/>
              <w:rPr>
                <w:sz w:val="18"/>
              </w:rPr>
            </w:pPr>
            <w:r w:rsidRPr="00C73ED3">
              <w:rPr>
                <w:sz w:val="18"/>
                <w:u w:val="single"/>
              </w:rPr>
              <w:t>Vyjádření hl. m. Prahy:</w:t>
            </w:r>
          </w:p>
          <w:p w14:paraId="57F1BDBE" w14:textId="3ADF8FD7" w:rsidR="00A724B7" w:rsidRPr="00C73ED3" w:rsidRDefault="00A724B7" w:rsidP="008B0A1D">
            <w:pPr>
              <w:pStyle w:val="TableParagraph"/>
              <w:widowControl/>
              <w:ind w:left="57" w:right="57"/>
              <w:jc w:val="both"/>
              <w:rPr>
                <w:sz w:val="18"/>
              </w:rPr>
            </w:pPr>
            <w:r w:rsidRPr="00C73ED3">
              <w:rPr>
                <w:sz w:val="18"/>
              </w:rPr>
              <w:t>Na území hl. m. Prahy jsou koridory vymezené Aktualizací č. 1 PÚR ČR řešeny. Upřesnění vedení koridorů bude záležet na garantech úkolů. Na nové podklady/upřesnění bude reagováno v následných Aktualizacích ZÚR hl. m. Prahy. Územní rezerva koridoru železniční tratě Praha – Bystřice u</w:t>
            </w:r>
            <w:r w:rsidR="006D51BD">
              <w:rPr>
                <w:sz w:val="18"/>
              </w:rPr>
              <w:t> </w:t>
            </w:r>
            <w:r w:rsidRPr="00C73ED3">
              <w:rPr>
                <w:sz w:val="18"/>
              </w:rPr>
              <w:t>Benešova/Benešov je vydána Aktualizací č. 2 ZÚR hl. m. Prahy.</w:t>
            </w:r>
          </w:p>
          <w:p w14:paraId="6BED3580" w14:textId="4CC51630" w:rsidR="00033B3F" w:rsidRPr="00C73ED3" w:rsidRDefault="00033B3F" w:rsidP="008B0A1D">
            <w:pPr>
              <w:pStyle w:val="TableParagraph"/>
              <w:widowControl/>
              <w:ind w:left="57" w:right="57"/>
              <w:jc w:val="both"/>
              <w:rPr>
                <w:sz w:val="18"/>
              </w:rPr>
            </w:pPr>
            <w:r w:rsidRPr="00C73ED3">
              <w:rPr>
                <w:sz w:val="18"/>
              </w:rPr>
              <w:t>Nové koridory dopravní infrastruktury vyplývající z Aktualizace č. 4 PÚR ČR jsou obsaženy v Aktualizaci č. 5 ZÚR hl. m. Prahy, která je ve fázi po VP.</w:t>
            </w:r>
          </w:p>
          <w:p w14:paraId="26FD5911" w14:textId="77777777" w:rsidR="00A724B7" w:rsidRPr="00C73ED3" w:rsidRDefault="00A724B7" w:rsidP="00173FF3">
            <w:pPr>
              <w:pStyle w:val="TableParagraph"/>
              <w:widowControl/>
              <w:spacing w:before="120"/>
              <w:ind w:left="57" w:right="57"/>
              <w:jc w:val="both"/>
              <w:rPr>
                <w:sz w:val="18"/>
                <w:u w:val="single"/>
              </w:rPr>
            </w:pPr>
            <w:r w:rsidRPr="00C73ED3">
              <w:rPr>
                <w:sz w:val="18"/>
                <w:u w:val="single"/>
              </w:rPr>
              <w:t>Vyjádření Středočeského kraje:</w:t>
            </w:r>
          </w:p>
          <w:p w14:paraId="604EA86E" w14:textId="02490129" w:rsidR="00A724B7" w:rsidRPr="00C73ED3" w:rsidRDefault="00A724B7" w:rsidP="008B0A1D">
            <w:pPr>
              <w:pStyle w:val="TableParagraph"/>
              <w:widowControl/>
              <w:ind w:left="57" w:right="57"/>
              <w:jc w:val="both"/>
              <w:rPr>
                <w:sz w:val="18"/>
              </w:rPr>
            </w:pPr>
            <w:r w:rsidRPr="00C73ED3">
              <w:rPr>
                <w:sz w:val="18"/>
              </w:rPr>
              <w:t>Citovaným úkolům bylo a je při pořizování aktualizací ZÚR SK přihlíženo. ZÚR SK, v aktuálním znění, vymezení koridorů a ploch pro dopravní infrastrukturu zpřesňují, a to včetně podmínek pro rozhodování o změnách v území.</w:t>
            </w:r>
            <w:r w:rsidR="00012806" w:rsidRPr="00C73ED3">
              <w:rPr>
                <w:sz w:val="18"/>
              </w:rPr>
              <w:t xml:space="preserve"> Na nové podklady/upřesnění bude reagováno v následných Aktualizacích ZÚR SK.</w:t>
            </w:r>
          </w:p>
          <w:p w14:paraId="44A07A33" w14:textId="77777777" w:rsidR="00A724B7" w:rsidRPr="00C73ED3" w:rsidRDefault="00A724B7" w:rsidP="008B0A1D">
            <w:pPr>
              <w:pStyle w:val="TableParagraph"/>
              <w:widowControl/>
              <w:ind w:left="57" w:right="57"/>
              <w:jc w:val="both"/>
              <w:rPr>
                <w:sz w:val="18"/>
                <w:u w:val="single"/>
              </w:rPr>
            </w:pPr>
          </w:p>
          <w:p w14:paraId="5B7CC221" w14:textId="2C6FC718" w:rsidR="00A724B7" w:rsidRPr="00C73ED3" w:rsidRDefault="00A724B7" w:rsidP="008B0A1D">
            <w:pPr>
              <w:pStyle w:val="TableParagraph"/>
              <w:widowControl/>
              <w:ind w:left="57" w:right="57"/>
              <w:jc w:val="both"/>
              <w:rPr>
                <w:sz w:val="18"/>
              </w:rPr>
            </w:pPr>
            <w:r w:rsidRPr="00C73ED3">
              <w:rPr>
                <w:sz w:val="18"/>
                <w:u w:val="single"/>
              </w:rPr>
              <w:t>Vyjádření Olomouckého kraje:</w:t>
            </w:r>
            <w:r w:rsidRPr="00C73ED3">
              <w:rPr>
                <w:sz w:val="18"/>
              </w:rPr>
              <w:t xml:space="preserve"> </w:t>
            </w:r>
          </w:p>
          <w:p w14:paraId="5C305064" w14:textId="49F9A146" w:rsidR="00A724B7" w:rsidRPr="00C73ED3" w:rsidRDefault="00A724B7" w:rsidP="008B0A1D">
            <w:pPr>
              <w:pStyle w:val="TableParagraph"/>
              <w:widowControl/>
              <w:tabs>
                <w:tab w:val="left" w:pos="815"/>
              </w:tabs>
              <w:ind w:left="57" w:right="57"/>
              <w:jc w:val="both"/>
              <w:rPr>
                <w:sz w:val="18"/>
              </w:rPr>
            </w:pPr>
            <w:r w:rsidRPr="00C73ED3">
              <w:rPr>
                <w:sz w:val="18"/>
              </w:rPr>
              <w:t xml:space="preserve">V rámci </w:t>
            </w:r>
            <w:r w:rsidR="00E81C5B" w:rsidRPr="00C73ED3">
              <w:rPr>
                <w:sz w:val="18"/>
              </w:rPr>
              <w:t xml:space="preserve">úplné </w:t>
            </w:r>
            <w:r w:rsidRPr="00C73ED3">
              <w:rPr>
                <w:sz w:val="18"/>
              </w:rPr>
              <w:t>Aktualizace ZÚR OK č.2a byla na základě požadavku zprávy o</w:t>
            </w:r>
            <w:r w:rsidRPr="00C73ED3">
              <w:rPr>
                <w:spacing w:val="-36"/>
                <w:sz w:val="18"/>
              </w:rPr>
              <w:t xml:space="preserve"> </w:t>
            </w:r>
            <w:r w:rsidRPr="00C73ED3">
              <w:rPr>
                <w:sz w:val="18"/>
              </w:rPr>
              <w:t xml:space="preserve">uplatňování ZÚR OK provedena změna v grafickém znázornění koridorů. Původní vymezení ve formě osy a popisem stanovené šířky koridoru </w:t>
            </w:r>
            <w:r w:rsidR="00464766" w:rsidRPr="00C73ED3">
              <w:rPr>
                <w:sz w:val="18"/>
              </w:rPr>
              <w:t xml:space="preserve">bylo nahrazeno </w:t>
            </w:r>
            <w:r w:rsidRPr="00C73ED3">
              <w:rPr>
                <w:sz w:val="18"/>
              </w:rPr>
              <w:t>grafickým vyznačením celkové šíře koridoru. Osa se již graficky nevymezuje. Tato změna vyvolala potřebu úpravy definice koridoru, jeho šířkové vymezení pro jednotlivé druhy dopravy a i úpravu podmínek pro upřesňování vymezení koridorů v územních plánech. V odstavcích 19.1, 19.2</w:t>
            </w:r>
            <w:r w:rsidR="00464766" w:rsidRPr="00C73ED3">
              <w:rPr>
                <w:sz w:val="18"/>
              </w:rPr>
              <w:t>.</w:t>
            </w:r>
            <w:r w:rsidRPr="00C73ED3">
              <w:rPr>
                <w:sz w:val="18"/>
              </w:rPr>
              <w:t>, 19.3</w:t>
            </w:r>
            <w:r w:rsidR="00464766" w:rsidRPr="00C73ED3">
              <w:rPr>
                <w:sz w:val="18"/>
              </w:rPr>
              <w:t>.</w:t>
            </w:r>
            <w:r w:rsidRPr="00C73ED3">
              <w:rPr>
                <w:sz w:val="18"/>
              </w:rPr>
              <w:t xml:space="preserve"> a 20. se použitá terminologie </w:t>
            </w:r>
            <w:r w:rsidR="00464766" w:rsidRPr="00C73ED3">
              <w:rPr>
                <w:sz w:val="18"/>
              </w:rPr>
              <w:t xml:space="preserve">uvedla </w:t>
            </w:r>
            <w:r w:rsidRPr="00C73ED3">
              <w:rPr>
                <w:sz w:val="18"/>
              </w:rPr>
              <w:t xml:space="preserve">do souladu s PÚR ČR </w:t>
            </w:r>
            <w:r w:rsidR="00E81C5B" w:rsidRPr="00C73ED3">
              <w:rPr>
                <w:sz w:val="18"/>
              </w:rPr>
              <w:t xml:space="preserve">ve znění Aktualizace č. 1, 2, 3 a 5 </w:t>
            </w:r>
            <w:r w:rsidRPr="00C73ED3">
              <w:rPr>
                <w:sz w:val="18"/>
              </w:rPr>
              <w:t>a § 2 zákona č.183/2006 Sb. ve znění pozdějších</w:t>
            </w:r>
            <w:r w:rsidRPr="00C73ED3">
              <w:rPr>
                <w:spacing w:val="-3"/>
                <w:sz w:val="18"/>
              </w:rPr>
              <w:t xml:space="preserve"> </w:t>
            </w:r>
            <w:r w:rsidRPr="00C73ED3">
              <w:rPr>
                <w:sz w:val="18"/>
              </w:rPr>
              <w:t>úprav</w:t>
            </w:r>
            <w:r w:rsidR="00173FF3">
              <w:rPr>
                <w:sz w:val="18"/>
              </w:rPr>
              <w:t>.</w:t>
            </w:r>
          </w:p>
          <w:p w14:paraId="4488F574" w14:textId="1D435595" w:rsidR="00A724B7" w:rsidRPr="00C73ED3" w:rsidRDefault="00A724B7" w:rsidP="008B0A1D">
            <w:pPr>
              <w:pStyle w:val="TableParagraph"/>
              <w:widowControl/>
              <w:ind w:left="57" w:right="57"/>
              <w:jc w:val="both"/>
              <w:rPr>
                <w:sz w:val="18"/>
              </w:rPr>
            </w:pPr>
            <w:r w:rsidRPr="00C73ED3">
              <w:rPr>
                <w:sz w:val="18"/>
              </w:rPr>
              <w:lastRenderedPageBreak/>
              <w:t xml:space="preserve">V odstavcích 46. a 47. se </w:t>
            </w:r>
            <w:r w:rsidR="00464766" w:rsidRPr="00C73ED3">
              <w:rPr>
                <w:sz w:val="18"/>
              </w:rPr>
              <w:t>upřesnilo</w:t>
            </w:r>
            <w:r w:rsidRPr="00C73ED3">
              <w:rPr>
                <w:sz w:val="18"/>
              </w:rPr>
              <w:t xml:space="preserve"> vymezení koridoru pro územní rezervy D-O-L a VRT a názvy staveb, pro které jsou vymezeny, se </w:t>
            </w:r>
            <w:r w:rsidR="00464766" w:rsidRPr="00C73ED3">
              <w:rPr>
                <w:sz w:val="18"/>
              </w:rPr>
              <w:t xml:space="preserve">uvedlo </w:t>
            </w:r>
            <w:r w:rsidRPr="00C73ED3">
              <w:rPr>
                <w:sz w:val="18"/>
              </w:rPr>
              <w:t xml:space="preserve">do souladu s </w:t>
            </w:r>
            <w:r w:rsidR="00E81C5B" w:rsidRPr="00C73ED3">
              <w:rPr>
                <w:sz w:val="18"/>
              </w:rPr>
              <w:t>PÚR ČR ve znění Aktualizace č. 1, 2, 3 a 5</w:t>
            </w:r>
            <w:r w:rsidRPr="00C73ED3">
              <w:rPr>
                <w:sz w:val="18"/>
              </w:rPr>
              <w:t xml:space="preserve">. Současně se </w:t>
            </w:r>
            <w:r w:rsidR="00252C18" w:rsidRPr="00C73ED3">
              <w:rPr>
                <w:sz w:val="18"/>
              </w:rPr>
              <w:t xml:space="preserve">upřesnily </w:t>
            </w:r>
            <w:r w:rsidRPr="00C73ED3">
              <w:rPr>
                <w:sz w:val="18"/>
              </w:rPr>
              <w:t xml:space="preserve">podmínky pro provádění změn v území dotčeném vymezením územních rezerv a </w:t>
            </w:r>
            <w:r w:rsidR="00252C18" w:rsidRPr="00C73ED3">
              <w:rPr>
                <w:sz w:val="18"/>
              </w:rPr>
              <w:t xml:space="preserve">upřesnily </w:t>
            </w:r>
            <w:r w:rsidRPr="00C73ED3">
              <w:rPr>
                <w:sz w:val="18"/>
              </w:rPr>
              <w:t xml:space="preserve">se podmínky pro změny ve vymezení koridorů v </w:t>
            </w:r>
            <w:r w:rsidR="009966AC" w:rsidRPr="00C73ED3">
              <w:rPr>
                <w:sz w:val="18"/>
              </w:rPr>
              <w:t xml:space="preserve">navazující </w:t>
            </w:r>
            <w:r w:rsidRPr="00C73ED3">
              <w:rPr>
                <w:sz w:val="18"/>
              </w:rPr>
              <w:t>dokumentaci.</w:t>
            </w:r>
          </w:p>
          <w:p w14:paraId="4E2D0CD1" w14:textId="675240B6" w:rsidR="00252C18" w:rsidRPr="00C73ED3" w:rsidRDefault="00252C18" w:rsidP="008B0A1D">
            <w:pPr>
              <w:pStyle w:val="TableParagraph"/>
              <w:widowControl/>
              <w:ind w:left="57" w:right="57"/>
              <w:jc w:val="both"/>
              <w:rPr>
                <w:sz w:val="18"/>
              </w:rPr>
            </w:pPr>
            <w:r w:rsidRPr="00C73ED3">
              <w:rPr>
                <w:sz w:val="18"/>
              </w:rPr>
              <w:t>Nové požadavky vyplývající z Aktualizace č. 4 PÚR ČR budou prověřeny a</w:t>
            </w:r>
            <w:r w:rsidR="006D51BD">
              <w:rPr>
                <w:sz w:val="18"/>
              </w:rPr>
              <w:t> </w:t>
            </w:r>
            <w:r w:rsidRPr="00C73ED3">
              <w:rPr>
                <w:sz w:val="18"/>
              </w:rPr>
              <w:t>zapracovány do úplné aktualizace ZÚR OK, když práce na Zprávě o</w:t>
            </w:r>
            <w:r w:rsidR="006D51BD">
              <w:rPr>
                <w:sz w:val="18"/>
              </w:rPr>
              <w:t> </w:t>
            </w:r>
            <w:r w:rsidRPr="00C73ED3">
              <w:rPr>
                <w:sz w:val="18"/>
              </w:rPr>
              <w:t>uplatňování ZÚR OK za uplynulé období budou zahájeny v letošním roce.</w:t>
            </w:r>
          </w:p>
          <w:p w14:paraId="1EC75745" w14:textId="182B7684" w:rsidR="00FC00DD" w:rsidRPr="00C73ED3" w:rsidRDefault="00FC00DD" w:rsidP="008B0A1D">
            <w:pPr>
              <w:pStyle w:val="TableParagraph"/>
              <w:widowControl/>
              <w:ind w:left="57" w:right="57"/>
              <w:jc w:val="both"/>
              <w:rPr>
                <w:sz w:val="18"/>
              </w:rPr>
            </w:pPr>
          </w:p>
          <w:p w14:paraId="28706555" w14:textId="77777777" w:rsidR="00A724B7" w:rsidRPr="00C73ED3" w:rsidRDefault="00A724B7" w:rsidP="008B0A1D">
            <w:pPr>
              <w:pStyle w:val="TableParagraph"/>
              <w:widowControl/>
              <w:ind w:left="57" w:right="57"/>
              <w:jc w:val="both"/>
              <w:rPr>
                <w:sz w:val="18"/>
              </w:rPr>
            </w:pPr>
            <w:r w:rsidRPr="00C73ED3">
              <w:rPr>
                <w:sz w:val="18"/>
                <w:u w:val="single"/>
              </w:rPr>
              <w:t>Vyjádření Karlovarského kraje:</w:t>
            </w:r>
          </w:p>
          <w:p w14:paraId="386D6FFE" w14:textId="4390C986" w:rsidR="002C335B" w:rsidRPr="00C73ED3" w:rsidRDefault="002C335B" w:rsidP="008B0A1D">
            <w:pPr>
              <w:pStyle w:val="TableParagraph"/>
              <w:widowControl/>
              <w:spacing w:before="1"/>
              <w:ind w:left="57" w:right="57"/>
              <w:jc w:val="both"/>
              <w:rPr>
                <w:sz w:val="18"/>
              </w:rPr>
            </w:pPr>
            <w:r w:rsidRPr="00C73ED3">
              <w:rPr>
                <w:sz w:val="18"/>
              </w:rPr>
              <w:t>Koridory dopravní infrastruktury stanovené pro Karlovarský kraj v</w:t>
            </w:r>
            <w:r w:rsidR="00497623" w:rsidRPr="00C73ED3">
              <w:rPr>
                <w:sz w:val="18"/>
              </w:rPr>
              <w:t> </w:t>
            </w:r>
            <w:r w:rsidRPr="00C73ED3">
              <w:rPr>
                <w:sz w:val="18"/>
              </w:rPr>
              <w:t>čl.</w:t>
            </w:r>
            <w:r w:rsidR="00497623" w:rsidRPr="00C73ED3">
              <w:rPr>
                <w:sz w:val="18"/>
              </w:rPr>
              <w:t> </w:t>
            </w:r>
            <w:r w:rsidRPr="00C73ED3">
              <w:rPr>
                <w:sz w:val="18"/>
              </w:rPr>
              <w:t xml:space="preserve">(91), (103), (119) a (132) PÚR ČR jsou zapracovány v ZÚR KK, ve znění Aktualizace č. 1, které nabyly účinnosti 13. 7. 2018. </w:t>
            </w:r>
          </w:p>
          <w:p w14:paraId="596E3CE3" w14:textId="77777777" w:rsidR="002C335B" w:rsidRPr="00C73ED3" w:rsidRDefault="002C335B" w:rsidP="008B0A1D">
            <w:pPr>
              <w:pStyle w:val="TableParagraph"/>
              <w:widowControl/>
              <w:spacing w:before="1"/>
              <w:ind w:left="57" w:right="57"/>
              <w:jc w:val="both"/>
              <w:rPr>
                <w:sz w:val="18"/>
              </w:rPr>
            </w:pPr>
          </w:p>
          <w:p w14:paraId="7522B398" w14:textId="0AB0D7F3" w:rsidR="002C335B" w:rsidRPr="00C73ED3" w:rsidRDefault="002C335B" w:rsidP="008B0A1D">
            <w:pPr>
              <w:pStyle w:val="TableParagraph"/>
              <w:widowControl/>
              <w:ind w:left="57" w:right="57"/>
              <w:jc w:val="both"/>
              <w:rPr>
                <w:sz w:val="18"/>
              </w:rPr>
            </w:pPr>
            <w:r w:rsidRPr="00C73ED3">
              <w:rPr>
                <w:sz w:val="18"/>
              </w:rPr>
              <w:t>Dílčí změny v čl. (80) (91), (103), (119) a (132) vyplývající</w:t>
            </w:r>
            <w:r w:rsidRPr="00C73ED3">
              <w:rPr>
                <w:spacing w:val="-2"/>
                <w:sz w:val="18"/>
              </w:rPr>
              <w:t xml:space="preserve"> </w:t>
            </w:r>
            <w:r w:rsidRPr="00C73ED3">
              <w:rPr>
                <w:sz w:val="18"/>
              </w:rPr>
              <w:t>z</w:t>
            </w:r>
            <w:r w:rsidRPr="00C73ED3">
              <w:rPr>
                <w:spacing w:val="-4"/>
                <w:sz w:val="18"/>
              </w:rPr>
              <w:t xml:space="preserve"> </w:t>
            </w:r>
            <w:r w:rsidRPr="00C73ED3">
              <w:rPr>
                <w:sz w:val="18"/>
              </w:rPr>
              <w:t>Aktualizace</w:t>
            </w:r>
            <w:r w:rsidRPr="00C73ED3">
              <w:rPr>
                <w:spacing w:val="-3"/>
                <w:sz w:val="18"/>
              </w:rPr>
              <w:t xml:space="preserve"> </w:t>
            </w:r>
            <w:r w:rsidRPr="00C73ED3">
              <w:rPr>
                <w:sz w:val="18"/>
              </w:rPr>
              <w:t>č.</w:t>
            </w:r>
            <w:r w:rsidR="006D51BD">
              <w:rPr>
                <w:sz w:val="18"/>
              </w:rPr>
              <w:t> </w:t>
            </w:r>
            <w:r w:rsidRPr="00C73ED3">
              <w:rPr>
                <w:sz w:val="18"/>
              </w:rPr>
              <w:t>4</w:t>
            </w:r>
            <w:r w:rsidRPr="00C73ED3">
              <w:rPr>
                <w:spacing w:val="-2"/>
                <w:sz w:val="18"/>
              </w:rPr>
              <w:t xml:space="preserve"> </w:t>
            </w:r>
            <w:r w:rsidRPr="00C73ED3">
              <w:rPr>
                <w:sz w:val="18"/>
              </w:rPr>
              <w:t>PÚR</w:t>
            </w:r>
            <w:r w:rsidRPr="00C73ED3">
              <w:rPr>
                <w:spacing w:val="-2"/>
                <w:sz w:val="18"/>
              </w:rPr>
              <w:t xml:space="preserve"> </w:t>
            </w:r>
            <w:r w:rsidRPr="00C73ED3">
              <w:rPr>
                <w:sz w:val="18"/>
              </w:rPr>
              <w:t>ČR</w:t>
            </w:r>
            <w:r w:rsidRPr="00C73ED3">
              <w:rPr>
                <w:spacing w:val="-3"/>
                <w:sz w:val="18"/>
              </w:rPr>
              <w:t xml:space="preserve"> </w:t>
            </w:r>
            <w:r w:rsidRPr="00C73ED3">
              <w:rPr>
                <w:sz w:val="18"/>
              </w:rPr>
              <w:t>jsou</w:t>
            </w:r>
            <w:r w:rsidRPr="00C73ED3">
              <w:rPr>
                <w:spacing w:val="-1"/>
                <w:sz w:val="18"/>
              </w:rPr>
              <w:t xml:space="preserve"> </w:t>
            </w:r>
            <w:r w:rsidRPr="00C73ED3">
              <w:rPr>
                <w:sz w:val="18"/>
              </w:rPr>
              <w:t>zohledněny</w:t>
            </w:r>
            <w:r w:rsidRPr="00C73ED3">
              <w:rPr>
                <w:spacing w:val="-4"/>
                <w:sz w:val="18"/>
              </w:rPr>
              <w:t xml:space="preserve"> </w:t>
            </w:r>
            <w:r w:rsidR="00FF7771" w:rsidRPr="00C73ED3">
              <w:rPr>
                <w:sz w:val="18"/>
              </w:rPr>
              <w:t>ve schválené Zprávě</w:t>
            </w:r>
            <w:r w:rsidRPr="00C73ED3">
              <w:rPr>
                <w:sz w:val="18"/>
              </w:rPr>
              <w:t xml:space="preserve"> o uplatňování Zásad územního rozvoje Karlovarského kraje v období 2018 – 2022, a</w:t>
            </w:r>
            <w:r w:rsidR="00497623" w:rsidRPr="00C73ED3">
              <w:rPr>
                <w:sz w:val="18"/>
              </w:rPr>
              <w:t> </w:t>
            </w:r>
            <w:r w:rsidRPr="00C73ED3">
              <w:rPr>
                <w:sz w:val="18"/>
              </w:rPr>
              <w:t>to k zapracování v následné aktualizaci Zásad územního rozvoje Karlovarského kraje.</w:t>
            </w:r>
          </w:p>
          <w:p w14:paraId="53BF2414" w14:textId="77777777" w:rsidR="00A724B7" w:rsidRPr="00C73ED3" w:rsidRDefault="00A724B7" w:rsidP="008B0A1D">
            <w:pPr>
              <w:pStyle w:val="TableParagraph"/>
              <w:widowControl/>
              <w:spacing w:before="2"/>
              <w:ind w:left="57" w:right="57"/>
              <w:jc w:val="both"/>
              <w:rPr>
                <w:sz w:val="18"/>
              </w:rPr>
            </w:pPr>
          </w:p>
          <w:p w14:paraId="051771D4" w14:textId="77777777" w:rsidR="00A724B7" w:rsidRPr="00C73ED3" w:rsidRDefault="00A724B7" w:rsidP="008B0A1D">
            <w:pPr>
              <w:pStyle w:val="TableParagraph"/>
              <w:widowControl/>
              <w:spacing w:before="1" w:line="207" w:lineRule="exact"/>
              <w:ind w:left="57" w:right="57"/>
              <w:jc w:val="both"/>
              <w:rPr>
                <w:sz w:val="18"/>
              </w:rPr>
            </w:pPr>
            <w:r w:rsidRPr="00C73ED3">
              <w:rPr>
                <w:sz w:val="18"/>
                <w:u w:val="single"/>
              </w:rPr>
              <w:t>Vyjádření Libereckého kraje:</w:t>
            </w:r>
          </w:p>
          <w:p w14:paraId="378B0911" w14:textId="40441908" w:rsidR="00AC4BE7" w:rsidRPr="00C73ED3" w:rsidRDefault="00A724B7" w:rsidP="008B0A1D">
            <w:pPr>
              <w:pStyle w:val="TableParagraph"/>
              <w:widowControl/>
              <w:spacing w:line="206" w:lineRule="exact"/>
              <w:ind w:left="57" w:right="57"/>
              <w:jc w:val="both"/>
              <w:rPr>
                <w:sz w:val="18"/>
              </w:rPr>
            </w:pPr>
            <w:r w:rsidRPr="00C73ED3">
              <w:rPr>
                <w:sz w:val="18"/>
              </w:rPr>
              <w:t>ZÚR LK řeší a upřesňují koridory dopravní infrastruktury z PÚR ČR</w:t>
            </w:r>
            <w:r w:rsidR="00AC4BE7" w:rsidRPr="00C73ED3">
              <w:rPr>
                <w:sz w:val="18"/>
              </w:rPr>
              <w:t xml:space="preserve"> (ŽD19, SD19 a SD15).</w:t>
            </w:r>
          </w:p>
          <w:p w14:paraId="6BE7ADEF" w14:textId="77777777" w:rsidR="00AC4BE7" w:rsidRPr="00C73ED3" w:rsidRDefault="00AC4BE7" w:rsidP="008B0A1D">
            <w:pPr>
              <w:pStyle w:val="TableParagraph"/>
              <w:widowControl/>
              <w:ind w:left="57" w:right="57"/>
              <w:jc w:val="both"/>
              <w:rPr>
                <w:sz w:val="18"/>
              </w:rPr>
            </w:pPr>
            <w:r w:rsidRPr="00C73ED3">
              <w:rPr>
                <w:sz w:val="18"/>
              </w:rPr>
              <w:t>Koridory jsou následně přebírány a dle možností upřesňovány i v ÚP obcí a měst.</w:t>
            </w:r>
          </w:p>
          <w:p w14:paraId="226D23C0" w14:textId="22FFD47E" w:rsidR="002C335B" w:rsidRPr="00C73ED3" w:rsidRDefault="00A724B7" w:rsidP="008B0A1D">
            <w:pPr>
              <w:pStyle w:val="TableParagraph"/>
              <w:widowControl/>
              <w:spacing w:line="206" w:lineRule="exact"/>
              <w:ind w:left="57" w:right="57"/>
              <w:jc w:val="both"/>
              <w:rPr>
                <w:sz w:val="18"/>
              </w:rPr>
            </w:pPr>
            <w:r w:rsidRPr="00C73ED3">
              <w:rPr>
                <w:sz w:val="18"/>
              </w:rPr>
              <w:t>V rámci Aktualizace č. 1 ZÚR LK</w:t>
            </w:r>
            <w:r w:rsidR="005C0DAB" w:rsidRPr="00C73ED3">
              <w:rPr>
                <w:sz w:val="18"/>
              </w:rPr>
              <w:t xml:space="preserve"> byly </w:t>
            </w:r>
            <w:r w:rsidRPr="00C73ED3">
              <w:rPr>
                <w:sz w:val="18"/>
              </w:rPr>
              <w:t>zapracovávány změny vyplývající z</w:t>
            </w:r>
            <w:r w:rsidR="006D51BD">
              <w:rPr>
                <w:sz w:val="18"/>
              </w:rPr>
              <w:t> </w:t>
            </w:r>
            <w:r w:rsidRPr="00C73ED3">
              <w:rPr>
                <w:sz w:val="18"/>
              </w:rPr>
              <w:t xml:space="preserve">Aktualizace č. 1 PÚR ČR. </w:t>
            </w:r>
            <w:r w:rsidR="005C0DAB" w:rsidRPr="00C73ED3">
              <w:rPr>
                <w:sz w:val="18"/>
              </w:rPr>
              <w:t xml:space="preserve">Méně podstatné formální změny v textu dopravních koridorů z Aktualizace č. 4 PÚR ČR budou řešeny v rámci </w:t>
            </w:r>
            <w:r w:rsidR="00553F3B" w:rsidRPr="00C73ED3">
              <w:rPr>
                <w:sz w:val="18"/>
              </w:rPr>
              <w:t xml:space="preserve">připravované </w:t>
            </w:r>
            <w:r w:rsidR="005C0DAB" w:rsidRPr="00C73ED3">
              <w:rPr>
                <w:sz w:val="18"/>
              </w:rPr>
              <w:t xml:space="preserve">Aktualizace č. 2 ZÚR LK. </w:t>
            </w:r>
          </w:p>
          <w:p w14:paraId="1E810807" w14:textId="77777777" w:rsidR="00A724B7" w:rsidRPr="00C73ED3" w:rsidRDefault="00A724B7" w:rsidP="008B0A1D">
            <w:pPr>
              <w:pStyle w:val="TableParagraph"/>
              <w:widowControl/>
              <w:ind w:left="57" w:right="57"/>
              <w:jc w:val="both"/>
              <w:rPr>
                <w:sz w:val="18"/>
              </w:rPr>
            </w:pPr>
          </w:p>
          <w:p w14:paraId="571DB3A2" w14:textId="77777777" w:rsidR="00A724B7" w:rsidRPr="00C73ED3" w:rsidRDefault="00A724B7" w:rsidP="008B0A1D">
            <w:pPr>
              <w:pStyle w:val="TableParagraph"/>
              <w:widowControl/>
              <w:ind w:left="57" w:right="57"/>
              <w:jc w:val="both"/>
              <w:rPr>
                <w:sz w:val="18"/>
                <w:u w:val="single"/>
              </w:rPr>
            </w:pPr>
            <w:r w:rsidRPr="00C73ED3">
              <w:rPr>
                <w:sz w:val="18"/>
                <w:u w:val="single"/>
              </w:rPr>
              <w:t>Vyjádření Pardubického kraje:</w:t>
            </w:r>
          </w:p>
          <w:p w14:paraId="29812572" w14:textId="65E3F77E" w:rsidR="00E56A31" w:rsidRPr="00C73ED3" w:rsidRDefault="00E56A31" w:rsidP="008B0A1D">
            <w:pPr>
              <w:pStyle w:val="TableParagraph"/>
              <w:widowControl/>
              <w:ind w:left="57" w:right="57"/>
              <w:jc w:val="both"/>
              <w:rPr>
                <w:sz w:val="18"/>
              </w:rPr>
            </w:pPr>
            <w:r w:rsidRPr="00BA22E1">
              <w:rPr>
                <w:spacing w:val="-2"/>
                <w:sz w:val="18"/>
              </w:rPr>
              <w:t>ZÚR Pk v platném znění zpřesňují koridory dopravní infrastruktury z PÚR ČR. Aktualizace č. 3 ZÚR Pk upřesnila označení koridoru pro dálnici D35 a</w:t>
            </w:r>
            <w:r w:rsidR="00BA22E1" w:rsidRPr="00BA22E1">
              <w:rPr>
                <w:spacing w:val="-2"/>
                <w:sz w:val="18"/>
              </w:rPr>
              <w:t> </w:t>
            </w:r>
            <w:r w:rsidRPr="00BA22E1">
              <w:rPr>
                <w:spacing w:val="-2"/>
                <w:sz w:val="18"/>
              </w:rPr>
              <w:t>koridoru pro kapacitní silnici S43 hranice kraje - dálnice D35, byly prověřeny mimoúrovňové křižovatky na dálnici D35 a</w:t>
            </w:r>
            <w:r w:rsidR="00497623" w:rsidRPr="00BA22E1">
              <w:rPr>
                <w:spacing w:val="-2"/>
                <w:sz w:val="18"/>
              </w:rPr>
              <w:t> </w:t>
            </w:r>
            <w:r w:rsidRPr="00BA22E1">
              <w:rPr>
                <w:spacing w:val="-2"/>
                <w:sz w:val="18"/>
              </w:rPr>
              <w:t>vymezen koridor D104 pro umístění stavby modernizace trati č. 020 Velký Osek–Hradec Králové</w:t>
            </w:r>
            <w:r w:rsidRPr="00BA22E1">
              <w:rPr>
                <w:spacing w:val="-2"/>
                <w:sz w:val="18"/>
              </w:rPr>
              <w:softHyphen/>
              <w:t>-Choceň. Pro koridory z PÚR ČR jsou stanoveny zásady pro</w:t>
            </w:r>
            <w:r w:rsidRPr="00C73ED3">
              <w:rPr>
                <w:sz w:val="18"/>
              </w:rPr>
              <w:t xml:space="preserve"> usměrňování </w:t>
            </w:r>
            <w:r w:rsidRPr="00C73ED3">
              <w:rPr>
                <w:sz w:val="18"/>
              </w:rPr>
              <w:lastRenderedPageBreak/>
              <w:t xml:space="preserve">územního rozvoje a rozhodování </w:t>
            </w:r>
            <w:r w:rsidR="006C1FE5" w:rsidRPr="00C73ED3">
              <w:rPr>
                <w:sz w:val="18"/>
              </w:rPr>
              <w:t>o změnách</w:t>
            </w:r>
            <w:r w:rsidRPr="00C73ED3">
              <w:rPr>
                <w:sz w:val="18"/>
              </w:rPr>
              <w:t xml:space="preserve"> v území a jsou stanoveny úkoly pro územní plánování, které byly v rámci Aktualizace č. 3 upřesněny.</w:t>
            </w:r>
          </w:p>
          <w:p w14:paraId="4FD2863A" w14:textId="77777777" w:rsidR="00A724B7" w:rsidRPr="00C73ED3" w:rsidRDefault="00A724B7" w:rsidP="008B0A1D">
            <w:pPr>
              <w:pStyle w:val="TableParagraph"/>
              <w:widowControl/>
              <w:ind w:left="57" w:right="57"/>
              <w:jc w:val="both"/>
              <w:rPr>
                <w:sz w:val="18"/>
              </w:rPr>
            </w:pPr>
          </w:p>
          <w:p w14:paraId="5A7451EF" w14:textId="77777777" w:rsidR="00A724B7" w:rsidRPr="00C73ED3" w:rsidRDefault="00A724B7" w:rsidP="008B0A1D">
            <w:pPr>
              <w:pStyle w:val="TableParagraph"/>
              <w:widowControl/>
              <w:spacing w:before="1" w:line="207" w:lineRule="exact"/>
              <w:ind w:left="57" w:right="57"/>
              <w:jc w:val="both"/>
              <w:rPr>
                <w:sz w:val="18"/>
              </w:rPr>
            </w:pPr>
            <w:r w:rsidRPr="00C73ED3">
              <w:rPr>
                <w:sz w:val="18"/>
                <w:u w:val="single"/>
              </w:rPr>
              <w:t>Vyjádření Ústeckého kraje:</w:t>
            </w:r>
          </w:p>
          <w:p w14:paraId="3B78291F" w14:textId="42B3CBF9" w:rsidR="00A724B7" w:rsidRPr="00C73ED3" w:rsidRDefault="00A724B7" w:rsidP="008B0A1D">
            <w:pPr>
              <w:pStyle w:val="TableParagraph"/>
              <w:widowControl/>
              <w:ind w:left="57" w:right="57"/>
              <w:jc w:val="both"/>
              <w:rPr>
                <w:sz w:val="18"/>
              </w:rPr>
            </w:pPr>
            <w:r w:rsidRPr="00C73ED3">
              <w:rPr>
                <w:sz w:val="18"/>
              </w:rPr>
              <w:t xml:space="preserve">ZÚR ÚK </w:t>
            </w:r>
            <w:r w:rsidR="0043079E" w:rsidRPr="00C73ED3">
              <w:rPr>
                <w:sz w:val="18"/>
              </w:rPr>
              <w:t xml:space="preserve">ve znění 1., 2. a 3. aktualizace </w:t>
            </w:r>
            <w:r w:rsidRPr="00C73ED3">
              <w:rPr>
                <w:sz w:val="18"/>
              </w:rPr>
              <w:t>respektují a zpřesňují vymezení koridorů a ploch pro rozvoj dopravní infrastruktury, které vyplývající z</w:t>
            </w:r>
            <w:r w:rsidR="00497623" w:rsidRPr="00C73ED3">
              <w:rPr>
                <w:sz w:val="18"/>
              </w:rPr>
              <w:t> </w:t>
            </w:r>
            <w:r w:rsidRPr="00C73ED3">
              <w:rPr>
                <w:sz w:val="18"/>
              </w:rPr>
              <w:t xml:space="preserve">PÚR 2008 a její aktualizace. ZÚR ÚK </w:t>
            </w:r>
            <w:r w:rsidR="0043079E" w:rsidRPr="00C73ED3">
              <w:rPr>
                <w:sz w:val="18"/>
              </w:rPr>
              <w:t xml:space="preserve">ve znění 1., 2. a 3. aktualizace </w:t>
            </w:r>
            <w:r w:rsidRPr="00C73ED3">
              <w:rPr>
                <w:sz w:val="18"/>
              </w:rPr>
              <w:t>zpřesňují a</w:t>
            </w:r>
            <w:r w:rsidR="00BA22E1">
              <w:rPr>
                <w:sz w:val="18"/>
              </w:rPr>
              <w:t> </w:t>
            </w:r>
            <w:r w:rsidRPr="00C73ED3">
              <w:rPr>
                <w:sz w:val="18"/>
              </w:rPr>
              <w:t>dále rozvíjejí úkoly zadané pro územní plánování.</w:t>
            </w:r>
          </w:p>
          <w:p w14:paraId="0BCE684D" w14:textId="77777777" w:rsidR="00A724B7" w:rsidRPr="00C73ED3" w:rsidRDefault="00A724B7" w:rsidP="008B0A1D">
            <w:pPr>
              <w:pStyle w:val="TableParagraph"/>
              <w:widowControl/>
              <w:spacing w:before="11"/>
              <w:ind w:left="57" w:right="57"/>
              <w:jc w:val="both"/>
              <w:rPr>
                <w:sz w:val="17"/>
              </w:rPr>
            </w:pPr>
          </w:p>
          <w:p w14:paraId="088403E1" w14:textId="77777777" w:rsidR="00A724B7" w:rsidRPr="00C73ED3" w:rsidRDefault="00A724B7" w:rsidP="008B0A1D">
            <w:pPr>
              <w:pStyle w:val="TableParagraph"/>
              <w:widowControl/>
              <w:ind w:left="57" w:right="57"/>
              <w:jc w:val="both"/>
              <w:rPr>
                <w:sz w:val="18"/>
              </w:rPr>
            </w:pPr>
            <w:r w:rsidRPr="00C73ED3">
              <w:rPr>
                <w:sz w:val="18"/>
              </w:rPr>
              <w:t>Koridory a plochy dopravy:</w:t>
            </w:r>
          </w:p>
          <w:p w14:paraId="4B95812A" w14:textId="60A8F740" w:rsidR="00A724B7" w:rsidRPr="00C73ED3" w:rsidRDefault="00A724B7" w:rsidP="00BA22E1">
            <w:pPr>
              <w:pStyle w:val="TableParagraph"/>
              <w:widowControl/>
              <w:ind w:left="57" w:right="57"/>
              <w:jc w:val="both"/>
              <w:rPr>
                <w:sz w:val="18"/>
              </w:rPr>
            </w:pPr>
            <w:r w:rsidRPr="00C73ED3">
              <w:rPr>
                <w:sz w:val="18"/>
              </w:rPr>
              <w:t xml:space="preserve">(čl. 83) VR1 - Koridor vysokorychlostní dopravy (Dresden-) hranice SRN/ČR - Praha, úsek koridoru na území ÚK. V platných ZÚR ÚK </w:t>
            </w:r>
            <w:r w:rsidR="0043079E" w:rsidRPr="00C73ED3">
              <w:rPr>
                <w:sz w:val="18"/>
              </w:rPr>
              <w:t>(v</w:t>
            </w:r>
            <w:r w:rsidR="00BD7A18" w:rsidRPr="00C73ED3">
              <w:rPr>
                <w:sz w:val="18"/>
              </w:rPr>
              <w:t> </w:t>
            </w:r>
            <w:r w:rsidR="0043079E" w:rsidRPr="00C73ED3">
              <w:rPr>
                <w:sz w:val="18"/>
              </w:rPr>
              <w:t xml:space="preserve">době pořizování návrhu 2aZÚR ÚK)  byl </w:t>
            </w:r>
            <w:r w:rsidRPr="00C73ED3">
              <w:rPr>
                <w:sz w:val="18"/>
              </w:rPr>
              <w:t>vymezen koridor v úseku státní hranice SRN/ČR-Ústí nad Labem-Lovosice-Roudnice nad Labem-hranice ÚK jako územní rezerva VRT - ZR1.</w:t>
            </w:r>
          </w:p>
          <w:p w14:paraId="41890B77" w14:textId="57359D1D" w:rsidR="00A724B7" w:rsidRPr="00C73ED3" w:rsidRDefault="00A724B7" w:rsidP="00BD7A18">
            <w:pPr>
              <w:pStyle w:val="TableParagraph"/>
              <w:widowControl/>
              <w:ind w:left="57" w:right="57"/>
              <w:jc w:val="both"/>
              <w:rPr>
                <w:sz w:val="18"/>
              </w:rPr>
            </w:pPr>
            <w:r w:rsidRPr="00C73ED3">
              <w:rPr>
                <w:sz w:val="18"/>
              </w:rPr>
              <w:t>V rámci zpracování 2aZÚR ÚK byla prověřována aktuálnost vymezeného koridoru územní rezervy VRT ZR1 a možnost případné redukce.</w:t>
            </w:r>
          </w:p>
          <w:p w14:paraId="41899A97" w14:textId="0004155F" w:rsidR="00A724B7" w:rsidRPr="00C73ED3" w:rsidRDefault="00A724B7" w:rsidP="008B0A1D">
            <w:pPr>
              <w:pStyle w:val="TableParagraph"/>
              <w:widowControl/>
              <w:spacing w:before="119"/>
              <w:ind w:left="57" w:right="57"/>
              <w:jc w:val="both"/>
              <w:rPr>
                <w:sz w:val="18"/>
              </w:rPr>
            </w:pPr>
            <w:r w:rsidRPr="00C73ED3">
              <w:rPr>
                <w:sz w:val="18"/>
              </w:rPr>
              <w:t>Dne 7. 9. 2017 se uskutečnilo jednání za účasti zástupců Ministerstva pro místní rozvoj ČR (MMR), Ministerstva dopravy ČR (MD), SŽDC s.o., Krajského úřadu Ústeckého kraje, Magistrátu města Ústí nad Labem a</w:t>
            </w:r>
            <w:r w:rsidR="00BD7A18" w:rsidRPr="00C73ED3">
              <w:rPr>
                <w:sz w:val="18"/>
              </w:rPr>
              <w:t> </w:t>
            </w:r>
            <w:r w:rsidRPr="00C73ED3">
              <w:rPr>
                <w:sz w:val="18"/>
              </w:rPr>
              <w:t>zpracovatele návrhu 2aZÚR ÚK. Předmětem jednání bylo ve vztahu k</w:t>
            </w:r>
            <w:r w:rsidR="00BA22E1">
              <w:rPr>
                <w:sz w:val="18"/>
              </w:rPr>
              <w:t> </w:t>
            </w:r>
            <w:r w:rsidRPr="00C73ED3">
              <w:rPr>
                <w:sz w:val="18"/>
              </w:rPr>
              <w:t>2aZÚR ÚK vyjasnit si předpokládané požadavky MD na aktualizaci ZÚR ÚK a vyjasnit stav prověřování koridoru VRT. Z jednání vyplynuly následující závěry:</w:t>
            </w:r>
          </w:p>
          <w:p w14:paraId="2A5BF770" w14:textId="194FDC8E" w:rsidR="00A724B7" w:rsidRPr="00C73ED3" w:rsidRDefault="00A724B7" w:rsidP="008B0A1D">
            <w:pPr>
              <w:pStyle w:val="TableParagraph"/>
              <w:widowControl/>
              <w:spacing w:before="121"/>
              <w:ind w:left="57" w:right="57"/>
              <w:jc w:val="both"/>
              <w:rPr>
                <w:sz w:val="18"/>
              </w:rPr>
            </w:pPr>
            <w:r w:rsidRPr="00C73ED3">
              <w:rPr>
                <w:sz w:val="18"/>
              </w:rPr>
              <w:t xml:space="preserve">SŽDC s.o. zadala zpracování studie proveditelnosti na úsek Praha – Ústí nad Labem – Drážďany, přičemž předpokládaný termín dokončení studie je rok 2019. Předpokládá se, že následně bude oprávněným investorem podán návrh na samostatnou aktualizaci ZÚR ÚK </w:t>
            </w:r>
            <w:r w:rsidR="00BD7A18" w:rsidRPr="00C73ED3">
              <w:rPr>
                <w:sz w:val="18"/>
              </w:rPr>
              <w:br/>
            </w:r>
            <w:r w:rsidRPr="00C73ED3">
              <w:rPr>
                <w:sz w:val="18"/>
              </w:rPr>
              <w:t>dle</w:t>
            </w:r>
            <w:r w:rsidR="005B1120" w:rsidRPr="00C73ED3">
              <w:rPr>
                <w:sz w:val="18"/>
              </w:rPr>
              <w:t xml:space="preserve"> </w:t>
            </w:r>
            <w:r w:rsidRPr="00C73ED3">
              <w:rPr>
                <w:sz w:val="18"/>
              </w:rPr>
              <w:t>§ 42 odst. 6 stavebního zákona, jejímž obsahem bude revize stávajícího koridoru územní rezervy VRT ZR1 a vymezení koridoru dle schválené varianty studie proveditelnosti.</w:t>
            </w:r>
          </w:p>
          <w:p w14:paraId="25303D3C" w14:textId="77777777" w:rsidR="00A724B7" w:rsidRPr="00C73ED3" w:rsidRDefault="00A724B7" w:rsidP="00BA22E1">
            <w:pPr>
              <w:pStyle w:val="TableParagraph"/>
              <w:widowControl/>
              <w:spacing w:before="1" w:after="120"/>
              <w:ind w:left="57" w:right="57"/>
              <w:jc w:val="both"/>
              <w:rPr>
                <w:sz w:val="18"/>
              </w:rPr>
            </w:pPr>
            <w:r w:rsidRPr="00C73ED3">
              <w:rPr>
                <w:sz w:val="18"/>
              </w:rPr>
              <w:t>V současné době nebude MD nárokovat žádné požadavky na změny vymezení koridoru územní rezervy VRT ZR1 v 2aZÚR ÚK. Koridor územní rezervy VRT ZR1 není předmětem 2aZÚR ÚK. V rámci 2aZÚR ÚK byl pouze upraven název koridoru v souladu s čl. (83) platné PÚR.</w:t>
            </w:r>
          </w:p>
          <w:p w14:paraId="46A9ED74" w14:textId="24A111CB" w:rsidR="00A724B7" w:rsidRPr="00C73ED3" w:rsidRDefault="00A724B7" w:rsidP="00BA22E1">
            <w:pPr>
              <w:pStyle w:val="TableParagraph"/>
              <w:widowControl/>
              <w:ind w:left="57" w:right="57"/>
              <w:jc w:val="both"/>
              <w:rPr>
                <w:sz w:val="18"/>
              </w:rPr>
            </w:pPr>
            <w:r w:rsidRPr="00C73ED3">
              <w:rPr>
                <w:sz w:val="18"/>
              </w:rPr>
              <w:lastRenderedPageBreak/>
              <w:t>(čl. 88) 2aZÚR ÚK na základě závěrů z jednání, které se uskutečnilo dne 7.</w:t>
            </w:r>
            <w:r w:rsidR="00BA22E1">
              <w:rPr>
                <w:sz w:val="18"/>
              </w:rPr>
              <w:t> </w:t>
            </w:r>
            <w:r w:rsidRPr="00C73ED3">
              <w:rPr>
                <w:sz w:val="18"/>
              </w:rPr>
              <w:t>9. 2017 na MD, zpřesňuje koridor konvenční železniční dopravy C-E61, Koridor Děčín–Nymburk–Kolín včetně Libické spojky, Golčův Jeníkov–Světlá nad Sázavou. V rámci 2aZÚR ÚK je vymezen koridor železniční tratě č. 073 a č.072 Děčín – Ústí nad Labem – Štětí, optimalizace. Koridor je sledován jako VPS – C-E61. Šířka koridoru je stanovena 60 m.</w:t>
            </w:r>
          </w:p>
          <w:p w14:paraId="00076000" w14:textId="2F90DA7F" w:rsidR="00A724B7" w:rsidRPr="00C73ED3" w:rsidRDefault="00A724B7" w:rsidP="008B0A1D">
            <w:pPr>
              <w:pStyle w:val="TableParagraph"/>
              <w:widowControl/>
              <w:spacing w:before="120"/>
              <w:ind w:left="57" w:right="57"/>
              <w:jc w:val="both"/>
              <w:rPr>
                <w:sz w:val="18"/>
              </w:rPr>
            </w:pPr>
            <w:r w:rsidRPr="00C73ED3">
              <w:rPr>
                <w:sz w:val="18"/>
              </w:rPr>
              <w:t>(čl. 91) ŽD3 - Koridor konvenční železniční dopravy Cheb - Karlovy Vary - Chomutov - Most - Ústí nad Labem. V platných ZÚR ÚK je vymezen koridor železniční tratě č. 140 a č. 130 Klášterec nad Ohří - Ústí nad Labem, optimalizace jako VPS - i. V rámci 2aZÚR ÚK zůstává vymezený koridor beze změny.</w:t>
            </w:r>
          </w:p>
          <w:p w14:paraId="35FA7FD8" w14:textId="23A330B7" w:rsidR="00A724B7" w:rsidRPr="00C73ED3" w:rsidRDefault="00A724B7" w:rsidP="008B0A1D">
            <w:pPr>
              <w:pStyle w:val="TableParagraph"/>
              <w:widowControl/>
              <w:spacing w:before="120"/>
              <w:ind w:left="57" w:right="57"/>
              <w:jc w:val="both"/>
              <w:rPr>
                <w:sz w:val="18"/>
              </w:rPr>
            </w:pPr>
            <w:r w:rsidRPr="00C73ED3">
              <w:rPr>
                <w:sz w:val="18"/>
              </w:rPr>
              <w:t xml:space="preserve">(čl. 103) R6 - Koridor kapacitní silnice Nové Strašecí - Karlovy Vary, úsek koridoru na území ÚK, v platných ZÚR ÚK </w:t>
            </w:r>
            <w:r w:rsidR="0043079E" w:rsidRPr="00C73ED3">
              <w:rPr>
                <w:sz w:val="18"/>
              </w:rPr>
              <w:t xml:space="preserve">(v době pořizování návrhu 2aZÚR ÚK)  byl </w:t>
            </w:r>
            <w:r w:rsidRPr="00C73ED3">
              <w:rPr>
                <w:sz w:val="18"/>
              </w:rPr>
              <w:t>vymezen jako VPS - b1, b2, b3. Část dálnice D6 je již realizována a uvedena do provozu. Územní ochrana příslušné části koridoru, ve které již byla dálnice realizována, není v ZÚR ÚK nadále nutná a b</w:t>
            </w:r>
            <w:r w:rsidR="0043079E" w:rsidRPr="00C73ED3">
              <w:rPr>
                <w:sz w:val="18"/>
              </w:rPr>
              <w:t>yla</w:t>
            </w:r>
            <w:r w:rsidRPr="00C73ED3">
              <w:rPr>
                <w:sz w:val="18"/>
              </w:rPr>
              <w:t xml:space="preserve"> proto v rámci 2aZÚR ÚK vypuštěna.</w:t>
            </w:r>
          </w:p>
          <w:p w14:paraId="660762E0" w14:textId="7DA90160" w:rsidR="00A724B7" w:rsidRPr="00C73ED3" w:rsidRDefault="00A724B7" w:rsidP="008B0A1D">
            <w:pPr>
              <w:pStyle w:val="TableParagraph"/>
              <w:widowControl/>
              <w:spacing w:before="121"/>
              <w:ind w:left="57" w:right="57"/>
              <w:jc w:val="both"/>
              <w:rPr>
                <w:sz w:val="18"/>
              </w:rPr>
            </w:pPr>
            <w:r w:rsidRPr="00C73ED3">
              <w:rPr>
                <w:sz w:val="18"/>
              </w:rPr>
              <w:t xml:space="preserve">(čl. 108) R7 - Koridor kapacitní silnice Slaný - Louny - Chomutov, úsek koridoru na území ÚK. V ZÚR ÚK </w:t>
            </w:r>
            <w:r w:rsidR="0043079E" w:rsidRPr="00C73ED3">
              <w:rPr>
                <w:sz w:val="18"/>
              </w:rPr>
              <w:t xml:space="preserve">ve znění 1., 2. a 3. aktualizace </w:t>
            </w:r>
            <w:r w:rsidRPr="00C73ED3">
              <w:rPr>
                <w:sz w:val="18"/>
              </w:rPr>
              <w:t>je koridor vymezen jako VPS - c1, c2, c3, c4, c5. Obchvat Postoloprt je v</w:t>
            </w:r>
            <w:r w:rsidR="00BD7A18" w:rsidRPr="00C73ED3">
              <w:rPr>
                <w:sz w:val="18"/>
              </w:rPr>
              <w:t> </w:t>
            </w:r>
            <w:r w:rsidRPr="00C73ED3">
              <w:rPr>
                <w:sz w:val="18"/>
              </w:rPr>
              <w:t xml:space="preserve">ZÚR ÚK </w:t>
            </w:r>
            <w:r w:rsidR="0043079E" w:rsidRPr="00C73ED3">
              <w:rPr>
                <w:sz w:val="18"/>
              </w:rPr>
              <w:t xml:space="preserve">ve znění 1., 2. a 3. aktualizace </w:t>
            </w:r>
            <w:r w:rsidRPr="00C73ED3">
              <w:rPr>
                <w:sz w:val="18"/>
              </w:rPr>
              <w:t>vymezen jako VPS - PK1.</w:t>
            </w:r>
          </w:p>
          <w:p w14:paraId="446917F2" w14:textId="303272E6" w:rsidR="00A724B7" w:rsidRPr="00C73ED3" w:rsidRDefault="00A724B7" w:rsidP="008B0A1D">
            <w:pPr>
              <w:pStyle w:val="TableParagraph"/>
              <w:widowControl/>
              <w:spacing w:before="120"/>
              <w:ind w:left="57" w:right="57"/>
              <w:jc w:val="both"/>
              <w:rPr>
                <w:sz w:val="18"/>
              </w:rPr>
            </w:pPr>
            <w:r w:rsidRPr="00C73ED3">
              <w:rPr>
                <w:sz w:val="18"/>
              </w:rPr>
              <w:t>Část dálnice D7 je v úsecích koridoru c1, c2 a c5 již realizována a</w:t>
            </w:r>
            <w:r w:rsidR="00BD7A18" w:rsidRPr="00C73ED3">
              <w:rPr>
                <w:sz w:val="18"/>
              </w:rPr>
              <w:t> </w:t>
            </w:r>
            <w:r w:rsidRPr="00C73ED3">
              <w:rPr>
                <w:sz w:val="18"/>
              </w:rPr>
              <w:t>uvedena do provozu Územní ochrana příslušných částí koridorů, ve kterých již byla dálnice realizována, není v ZÚR ÚK nadále nutná a b</w:t>
            </w:r>
            <w:r w:rsidR="0043079E" w:rsidRPr="00C73ED3">
              <w:rPr>
                <w:sz w:val="18"/>
              </w:rPr>
              <w:t>yla</w:t>
            </w:r>
            <w:r w:rsidRPr="00C73ED3">
              <w:rPr>
                <w:sz w:val="18"/>
              </w:rPr>
              <w:t xml:space="preserve"> proto v rámci 2aZÚR ÚK část koridoru vypuštěna.</w:t>
            </w:r>
          </w:p>
          <w:p w14:paraId="0EC88053" w14:textId="3E4576E2" w:rsidR="00A724B7" w:rsidRPr="00C73ED3" w:rsidRDefault="00A724B7" w:rsidP="008B0A1D">
            <w:pPr>
              <w:pStyle w:val="TableParagraph"/>
              <w:widowControl/>
              <w:spacing w:before="121"/>
              <w:ind w:left="57" w:right="57"/>
              <w:jc w:val="both"/>
              <w:rPr>
                <w:sz w:val="18"/>
              </w:rPr>
            </w:pPr>
            <w:r w:rsidRPr="00C73ED3">
              <w:rPr>
                <w:sz w:val="18"/>
              </w:rPr>
              <w:t>(čl. 194) S7 - Koridor kapacitní silnice Chomutov - Křimov - Hora sv.</w:t>
            </w:r>
            <w:r w:rsidR="00BA22E1">
              <w:rPr>
                <w:sz w:val="18"/>
              </w:rPr>
              <w:t> </w:t>
            </w:r>
            <w:r w:rsidRPr="00C73ED3">
              <w:rPr>
                <w:sz w:val="18"/>
              </w:rPr>
              <w:t xml:space="preserve">Šebestiána - hranice ČR/SRN (-Chemnitz). V platných ZÚR ÚK </w:t>
            </w:r>
            <w:r w:rsidR="0043079E" w:rsidRPr="00C73ED3">
              <w:rPr>
                <w:sz w:val="18"/>
              </w:rPr>
              <w:t xml:space="preserve">(v době pořizování návrhu 2aZÚR ÚK)  byl </w:t>
            </w:r>
            <w:r w:rsidRPr="00C73ED3">
              <w:rPr>
                <w:sz w:val="18"/>
              </w:rPr>
              <w:t>vymezen koridor silnice I/7, úsek Chomutov- hranice ČR/SRN s východním obchvatem Hory Sv. Šebestiána jako územní rezerva PKR1.</w:t>
            </w:r>
          </w:p>
          <w:p w14:paraId="3CEFA8B9" w14:textId="77777777" w:rsidR="00A724B7" w:rsidRPr="00C73ED3" w:rsidRDefault="00A724B7" w:rsidP="008B0A1D">
            <w:pPr>
              <w:pStyle w:val="TableParagraph"/>
              <w:widowControl/>
              <w:spacing w:before="118"/>
              <w:ind w:left="57" w:right="57"/>
              <w:jc w:val="both"/>
              <w:rPr>
                <w:sz w:val="18"/>
              </w:rPr>
            </w:pPr>
            <w:r w:rsidRPr="00C73ED3">
              <w:rPr>
                <w:sz w:val="18"/>
              </w:rPr>
              <w:t xml:space="preserve">V rámci Aktualizace č. 1 PÚR ČR došlo k vypuštění čl. (116) týkající se vymezení kapacitní silnice S7 Chomutov – Křimov – Hora Sv. Šebestiána – hranice ČR/SRN (- Chemnitz) a byl doplněn čl. (194) týkající se prověření </w:t>
            </w:r>
            <w:r w:rsidRPr="00C73ED3">
              <w:rPr>
                <w:sz w:val="18"/>
              </w:rPr>
              <w:lastRenderedPageBreak/>
              <w:t>územních podmínek pro umístění rozvojového záměru pro kapacitní silnici v úseku Chomutov – Křimov – Hora Sv. Šebestiána – hranice ČR/SRN.</w:t>
            </w:r>
          </w:p>
          <w:p w14:paraId="5128A05E" w14:textId="21EF653B" w:rsidR="00A724B7" w:rsidRPr="00C73ED3" w:rsidRDefault="00A724B7" w:rsidP="008B0A1D">
            <w:pPr>
              <w:pStyle w:val="TableParagraph"/>
              <w:widowControl/>
              <w:spacing w:before="1"/>
              <w:ind w:left="57" w:right="57"/>
              <w:jc w:val="both"/>
              <w:rPr>
                <w:sz w:val="18"/>
              </w:rPr>
            </w:pPr>
            <w:r w:rsidRPr="00C73ED3">
              <w:rPr>
                <w:sz w:val="18"/>
              </w:rPr>
              <w:t>V průběhu zpracování návrhu 2aZÚR ÚK bylo prověřeno, že silnice I/7 ve čtyřpruhovém uspořádání je již v úseku Chomutov – Křimov realizována a</w:t>
            </w:r>
            <w:r w:rsidR="00BA22E1">
              <w:rPr>
                <w:sz w:val="18"/>
              </w:rPr>
              <w:t> </w:t>
            </w:r>
            <w:r w:rsidRPr="00C73ED3">
              <w:rPr>
                <w:sz w:val="18"/>
              </w:rPr>
              <w:t>uvedena do provozu. Územní ochrana příslušné části koridoru, ve které již byla silnice realizována, není v ZÚR ÚK nadále nutná a proto b</w:t>
            </w:r>
            <w:r w:rsidR="00596B95" w:rsidRPr="00C73ED3">
              <w:rPr>
                <w:sz w:val="18"/>
              </w:rPr>
              <w:t>yla</w:t>
            </w:r>
            <w:r w:rsidRPr="00C73ED3">
              <w:rPr>
                <w:sz w:val="18"/>
              </w:rPr>
              <w:t xml:space="preserve"> v rámci 2aZÚR ÚK část koridoru vypuštěna. </w:t>
            </w:r>
          </w:p>
          <w:p w14:paraId="1E9D03DA" w14:textId="6981FFDD" w:rsidR="00A724B7" w:rsidRPr="00C73ED3" w:rsidRDefault="00A724B7" w:rsidP="00E24AE6">
            <w:pPr>
              <w:pStyle w:val="TableParagraph"/>
              <w:widowControl/>
              <w:spacing w:before="1" w:after="120"/>
              <w:ind w:left="57" w:right="57"/>
              <w:jc w:val="both"/>
              <w:rPr>
                <w:sz w:val="18"/>
              </w:rPr>
            </w:pPr>
            <w:r w:rsidRPr="00C73ED3">
              <w:rPr>
                <w:sz w:val="18"/>
              </w:rPr>
              <w:t>Zbylá část koridoru územní rezervy PKR1 b</w:t>
            </w:r>
            <w:r w:rsidR="00596B95" w:rsidRPr="00C73ED3">
              <w:rPr>
                <w:sz w:val="18"/>
              </w:rPr>
              <w:t>yla</w:t>
            </w:r>
            <w:r w:rsidRPr="00C73ED3">
              <w:rPr>
                <w:sz w:val="18"/>
              </w:rPr>
              <w:t xml:space="preserve"> vypuštěna z důvodu neaktuálnosti daného záměru. Souhlas s vypuštěním koridoru územní rezervy PKR1 byl v rámci zpracování návrhu 2aZÚR ÚK dohodnut s</w:t>
            </w:r>
            <w:r w:rsidR="00BD7A18" w:rsidRPr="00C73ED3">
              <w:rPr>
                <w:sz w:val="18"/>
              </w:rPr>
              <w:t> </w:t>
            </w:r>
            <w:r w:rsidRPr="00C73ED3">
              <w:rPr>
                <w:sz w:val="18"/>
              </w:rPr>
              <w:t>Ministerstvem dopravy ČR a provozovatelem infrastruktury (ŘSD ČR). S</w:t>
            </w:r>
            <w:r w:rsidR="00BA22E1">
              <w:rPr>
                <w:sz w:val="18"/>
              </w:rPr>
              <w:t> </w:t>
            </w:r>
            <w:r w:rsidRPr="00C73ED3">
              <w:rPr>
                <w:sz w:val="18"/>
              </w:rPr>
              <w:t xml:space="preserve">ohledem na nízké intenzity dopravy na silnici I/7 se její zkapacitnění </w:t>
            </w:r>
            <w:r w:rsidR="00E24AE6">
              <w:rPr>
                <w:sz w:val="18"/>
              </w:rPr>
              <w:br/>
            </w:r>
            <w:r w:rsidRPr="00C73ED3">
              <w:rPr>
                <w:sz w:val="18"/>
              </w:rPr>
              <w:t xml:space="preserve">jeví jako neefektivní. V budoucnu lze předpokládat pouze zlepšení </w:t>
            </w:r>
            <w:r w:rsidR="00E24AE6">
              <w:rPr>
                <w:sz w:val="18"/>
              </w:rPr>
              <w:br/>
            </w:r>
            <w:r w:rsidRPr="00C73ED3">
              <w:rPr>
                <w:sz w:val="18"/>
              </w:rPr>
              <w:t xml:space="preserve">parametrů stávající silnice I/7 např. realizací stoupacích či klesacích pruhů, </w:t>
            </w:r>
            <w:r w:rsidR="00BA22E1">
              <w:rPr>
                <w:sz w:val="18"/>
              </w:rPr>
              <w:br/>
            </w:r>
            <w:r w:rsidRPr="00C73ED3">
              <w:rPr>
                <w:sz w:val="18"/>
              </w:rPr>
              <w:t>budou-li</w:t>
            </w:r>
            <w:r w:rsidRPr="00C73ED3">
              <w:rPr>
                <w:spacing w:val="-8"/>
                <w:sz w:val="18"/>
              </w:rPr>
              <w:t xml:space="preserve"> </w:t>
            </w:r>
            <w:r w:rsidRPr="00C73ED3">
              <w:rPr>
                <w:sz w:val="18"/>
              </w:rPr>
              <w:t>třeba.</w:t>
            </w:r>
          </w:p>
          <w:p w14:paraId="08A98389" w14:textId="52DA0211" w:rsidR="00A724B7" w:rsidRPr="00C73ED3" w:rsidRDefault="00A724B7" w:rsidP="00BD7A18">
            <w:pPr>
              <w:pStyle w:val="TableParagraph"/>
              <w:widowControl/>
              <w:ind w:left="57" w:right="57"/>
              <w:jc w:val="both"/>
              <w:rPr>
                <w:sz w:val="18"/>
              </w:rPr>
            </w:pPr>
            <w:r w:rsidRPr="00C73ED3">
              <w:rPr>
                <w:sz w:val="18"/>
              </w:rPr>
              <w:t>(čl. 119) S 10 - koridor kapacitní silnice Karlovy Vary-Ostrov-Chomutov. V</w:t>
            </w:r>
            <w:r w:rsidR="00E24AE6">
              <w:rPr>
                <w:sz w:val="18"/>
              </w:rPr>
              <w:t> </w:t>
            </w:r>
            <w:r w:rsidRPr="00C73ED3">
              <w:rPr>
                <w:sz w:val="18"/>
              </w:rPr>
              <w:t xml:space="preserve">ZÚR ÚK </w:t>
            </w:r>
            <w:r w:rsidR="00596B95" w:rsidRPr="00C73ED3">
              <w:rPr>
                <w:sz w:val="18"/>
              </w:rPr>
              <w:t xml:space="preserve">ve znění 1., 2. a 3. aktualizace </w:t>
            </w:r>
            <w:r w:rsidRPr="00C73ED3">
              <w:rPr>
                <w:sz w:val="18"/>
              </w:rPr>
              <w:t xml:space="preserve">je vymezen koridor silnice I/13, úsek Chomutov průtah III. stavba -Klášterec nad Ohří, zkapacitnění jako VPS e9. Obchvat Klášterce nad Ohří v ZÚR ÚK </w:t>
            </w:r>
            <w:r w:rsidR="00596B95" w:rsidRPr="00C73ED3">
              <w:rPr>
                <w:sz w:val="18"/>
              </w:rPr>
              <w:t xml:space="preserve">ve znění 1., 2. a 3. aktualizace </w:t>
            </w:r>
            <w:r w:rsidRPr="00C73ED3">
              <w:rPr>
                <w:sz w:val="18"/>
              </w:rPr>
              <w:t>je vymezen jako VPS PK2. V rámci 2aZÚR ÚK zůst</w:t>
            </w:r>
            <w:r w:rsidR="00596B95" w:rsidRPr="00C73ED3">
              <w:rPr>
                <w:sz w:val="18"/>
              </w:rPr>
              <w:t>aly</w:t>
            </w:r>
            <w:r w:rsidRPr="00C73ED3">
              <w:rPr>
                <w:sz w:val="18"/>
              </w:rPr>
              <w:t xml:space="preserve"> oba vymezené koridory beze změny.</w:t>
            </w:r>
          </w:p>
          <w:p w14:paraId="6A27E13B" w14:textId="77777777" w:rsidR="00A724B7" w:rsidRPr="00C73ED3" w:rsidRDefault="00A724B7" w:rsidP="008B0A1D">
            <w:pPr>
              <w:pStyle w:val="TableParagraph"/>
              <w:widowControl/>
              <w:spacing w:before="120"/>
              <w:ind w:left="57" w:right="57"/>
              <w:jc w:val="both"/>
              <w:rPr>
                <w:sz w:val="18"/>
              </w:rPr>
            </w:pPr>
            <w:r w:rsidRPr="00C73ED3">
              <w:rPr>
                <w:sz w:val="18"/>
              </w:rPr>
              <w:t xml:space="preserve">(čl. 120) S 11 - koridor kapacitní silnice D8 - Děčín - Česká Lípa - Svor - Bílý Kostel nad Nisou - Liberec - R35. ZÚR ÚK </w:t>
            </w:r>
            <w:r w:rsidR="00596B95" w:rsidRPr="00C73ED3">
              <w:rPr>
                <w:sz w:val="18"/>
              </w:rPr>
              <w:t xml:space="preserve">ve znění 1., 2. a 3. aktualizace </w:t>
            </w:r>
            <w:r w:rsidRPr="00C73ED3">
              <w:rPr>
                <w:sz w:val="18"/>
              </w:rPr>
              <w:t>vymezují koridor silnice I/13, úsek Knínice (D8) - Martiněves</w:t>
            </w:r>
          </w:p>
          <w:p w14:paraId="16F872B2" w14:textId="77777777" w:rsidR="00A724B7" w:rsidRPr="00C73ED3" w:rsidRDefault="00A724B7" w:rsidP="008B0A1D">
            <w:pPr>
              <w:pStyle w:val="TableParagraph"/>
              <w:widowControl/>
              <w:ind w:left="57" w:right="57"/>
              <w:jc w:val="both"/>
              <w:rPr>
                <w:sz w:val="18"/>
              </w:rPr>
            </w:pPr>
            <w:r w:rsidRPr="00C73ED3">
              <w:rPr>
                <w:sz w:val="18"/>
              </w:rPr>
              <w:t>- hranice města Děčín a koridor přeložky silnice I/13, úsek Děčín - Benešov nad Ploučnicí - hranice ÚK. Koridory jsou sledovány jako VPS - PK3 a VPS - PK4. Dále ZÚR ÚK stanovují úkol</w:t>
            </w:r>
            <w:r w:rsidRPr="00C73ED3">
              <w:rPr>
                <w:spacing w:val="-5"/>
                <w:sz w:val="18"/>
              </w:rPr>
              <w:t xml:space="preserve"> </w:t>
            </w:r>
            <w:r w:rsidRPr="00C73ED3">
              <w:rPr>
                <w:sz w:val="18"/>
              </w:rPr>
              <w:t>označený</w:t>
            </w:r>
            <w:r w:rsidRPr="00C73ED3">
              <w:rPr>
                <w:spacing w:val="-1"/>
                <w:sz w:val="18"/>
              </w:rPr>
              <w:t xml:space="preserve"> </w:t>
            </w:r>
            <w:r w:rsidRPr="00C73ED3">
              <w:rPr>
                <w:sz w:val="18"/>
              </w:rPr>
              <w:t>-</w:t>
            </w:r>
            <w:r w:rsidRPr="00C73ED3">
              <w:rPr>
                <w:spacing w:val="-3"/>
                <w:sz w:val="18"/>
              </w:rPr>
              <w:t xml:space="preserve"> </w:t>
            </w:r>
            <w:r w:rsidRPr="00C73ED3">
              <w:rPr>
                <w:sz w:val="18"/>
              </w:rPr>
              <w:t>ÚP7,</w:t>
            </w:r>
            <w:r w:rsidRPr="00C73ED3">
              <w:rPr>
                <w:spacing w:val="-4"/>
                <w:sz w:val="18"/>
              </w:rPr>
              <w:t xml:space="preserve"> </w:t>
            </w:r>
            <w:r w:rsidRPr="00C73ED3">
              <w:rPr>
                <w:sz w:val="18"/>
              </w:rPr>
              <w:t>na</w:t>
            </w:r>
            <w:r w:rsidRPr="00C73ED3">
              <w:rPr>
                <w:spacing w:val="-2"/>
                <w:sz w:val="18"/>
              </w:rPr>
              <w:t xml:space="preserve"> </w:t>
            </w:r>
            <w:r w:rsidRPr="00C73ED3">
              <w:rPr>
                <w:sz w:val="18"/>
              </w:rPr>
              <w:t>území</w:t>
            </w:r>
            <w:r w:rsidRPr="00C73ED3">
              <w:rPr>
                <w:spacing w:val="-3"/>
                <w:sz w:val="18"/>
              </w:rPr>
              <w:t xml:space="preserve"> </w:t>
            </w:r>
            <w:r w:rsidRPr="00C73ED3">
              <w:rPr>
                <w:sz w:val="18"/>
              </w:rPr>
              <w:t>města</w:t>
            </w:r>
            <w:r w:rsidRPr="00C73ED3">
              <w:rPr>
                <w:spacing w:val="-2"/>
                <w:sz w:val="18"/>
              </w:rPr>
              <w:t xml:space="preserve"> </w:t>
            </w:r>
            <w:r w:rsidRPr="00C73ED3">
              <w:rPr>
                <w:sz w:val="18"/>
              </w:rPr>
              <w:t>Děčína</w:t>
            </w:r>
            <w:r w:rsidRPr="00C73ED3">
              <w:rPr>
                <w:spacing w:val="-3"/>
                <w:sz w:val="18"/>
              </w:rPr>
              <w:t xml:space="preserve"> </w:t>
            </w:r>
            <w:r w:rsidRPr="00C73ED3">
              <w:rPr>
                <w:sz w:val="18"/>
              </w:rPr>
              <w:t>prověřit</w:t>
            </w:r>
            <w:r w:rsidRPr="00C73ED3">
              <w:rPr>
                <w:spacing w:val="-2"/>
                <w:sz w:val="18"/>
              </w:rPr>
              <w:t xml:space="preserve"> </w:t>
            </w:r>
            <w:r w:rsidRPr="00C73ED3">
              <w:rPr>
                <w:sz w:val="18"/>
              </w:rPr>
              <w:t>a</w:t>
            </w:r>
            <w:r w:rsidRPr="00C73ED3">
              <w:rPr>
                <w:spacing w:val="-4"/>
                <w:sz w:val="18"/>
              </w:rPr>
              <w:t xml:space="preserve"> </w:t>
            </w:r>
            <w:r w:rsidRPr="00C73ED3">
              <w:rPr>
                <w:sz w:val="18"/>
              </w:rPr>
              <w:t>územně</w:t>
            </w:r>
            <w:r w:rsidRPr="00C73ED3">
              <w:rPr>
                <w:spacing w:val="-3"/>
                <w:sz w:val="18"/>
              </w:rPr>
              <w:t xml:space="preserve"> </w:t>
            </w:r>
            <w:r w:rsidRPr="00C73ED3">
              <w:rPr>
                <w:sz w:val="18"/>
              </w:rPr>
              <w:t>vymezit</w:t>
            </w:r>
            <w:r w:rsidRPr="00C73ED3">
              <w:rPr>
                <w:spacing w:val="-4"/>
                <w:sz w:val="18"/>
              </w:rPr>
              <w:t xml:space="preserve"> </w:t>
            </w:r>
            <w:r w:rsidRPr="00C73ED3">
              <w:rPr>
                <w:sz w:val="18"/>
              </w:rPr>
              <w:t>koridor</w:t>
            </w:r>
            <w:r w:rsidRPr="00C73ED3">
              <w:rPr>
                <w:spacing w:val="-3"/>
                <w:sz w:val="18"/>
              </w:rPr>
              <w:t xml:space="preserve"> </w:t>
            </w:r>
            <w:r w:rsidRPr="00C73ED3">
              <w:rPr>
                <w:sz w:val="18"/>
              </w:rPr>
              <w:t>navazující přeložky silnice I/13 jako VPS v rámci ÚPD města</w:t>
            </w:r>
            <w:r w:rsidRPr="00C73ED3">
              <w:rPr>
                <w:spacing w:val="-14"/>
                <w:sz w:val="18"/>
              </w:rPr>
              <w:t xml:space="preserve"> </w:t>
            </w:r>
            <w:r w:rsidRPr="00C73ED3">
              <w:rPr>
                <w:sz w:val="18"/>
              </w:rPr>
              <w:t>Děčína.</w:t>
            </w:r>
          </w:p>
          <w:p w14:paraId="5454DD78" w14:textId="3982D333" w:rsidR="00A724B7" w:rsidRPr="00C73ED3" w:rsidRDefault="00A724B7" w:rsidP="008B0A1D">
            <w:pPr>
              <w:pStyle w:val="TableParagraph"/>
              <w:widowControl/>
              <w:spacing w:before="119"/>
              <w:ind w:left="57" w:right="57"/>
              <w:jc w:val="both"/>
              <w:rPr>
                <w:sz w:val="18"/>
              </w:rPr>
            </w:pPr>
            <w:r w:rsidRPr="00C73ED3">
              <w:rPr>
                <w:sz w:val="18"/>
              </w:rPr>
              <w:t xml:space="preserve">V rámci 2aZÚR ÚK </w:t>
            </w:r>
            <w:r w:rsidR="00596B95" w:rsidRPr="00C73ED3">
              <w:rPr>
                <w:sz w:val="18"/>
              </w:rPr>
              <w:t>byl</w:t>
            </w:r>
            <w:r w:rsidRPr="00C73ED3">
              <w:rPr>
                <w:sz w:val="18"/>
              </w:rPr>
              <w:t xml:space="preserve"> koridor PK4 v úseku Děčín – Benešov nad Ploučnicí částečně upraven na základě výsledků prověření záměru provozovatele infrastruktury (ŘSD ČR) uplatněného v ÚAP Ústeckého kraje (2017) s</w:t>
            </w:r>
            <w:r w:rsidR="00E24AE6">
              <w:rPr>
                <w:sz w:val="18"/>
              </w:rPr>
              <w:t> </w:t>
            </w:r>
            <w:r w:rsidRPr="00C73ED3">
              <w:rPr>
                <w:sz w:val="18"/>
              </w:rPr>
              <w:t>označením „S5 - Přeložka silnice I/13, úsek Děčín – Benešov nad Ploučnicí – hranice ÚK“. Vymezení koridoru bylo aktualizováno dle Studie I/13 Děčín – Manušice – aktualizace technické studie v úseku Děčín – Benešov nad Ploučnicí (Valbek, spol. s r.o./ 03/2016).</w:t>
            </w:r>
          </w:p>
          <w:p w14:paraId="56C13762" w14:textId="77777777" w:rsidR="00A724B7" w:rsidRPr="00C73ED3" w:rsidRDefault="00A724B7" w:rsidP="00E24AE6">
            <w:pPr>
              <w:pStyle w:val="TableParagraph"/>
              <w:widowControl/>
              <w:ind w:left="57" w:right="57"/>
              <w:jc w:val="both"/>
              <w:rPr>
                <w:sz w:val="18"/>
              </w:rPr>
            </w:pPr>
            <w:r w:rsidRPr="00C73ED3">
              <w:rPr>
                <w:sz w:val="18"/>
              </w:rPr>
              <w:lastRenderedPageBreak/>
              <w:t>Vymezení koridoru bylo upraveno pouze v úseku Děčín – Benešov nad Ploučnicí. Aktualizované vymezení koridoru se v zásadě příliš neodchyluje od původního koridoru PK4 a z velké části ho kopíruje.</w:t>
            </w:r>
          </w:p>
          <w:p w14:paraId="4D768EEE" w14:textId="2913C246" w:rsidR="00A724B7" w:rsidRPr="00C73ED3" w:rsidRDefault="00A724B7" w:rsidP="008B0A1D">
            <w:pPr>
              <w:pStyle w:val="TableParagraph"/>
              <w:widowControl/>
              <w:spacing w:before="121"/>
              <w:ind w:left="57" w:right="57"/>
              <w:jc w:val="both"/>
              <w:rPr>
                <w:sz w:val="18"/>
              </w:rPr>
            </w:pPr>
            <w:r w:rsidRPr="00C73ED3">
              <w:rPr>
                <w:sz w:val="18"/>
              </w:rPr>
              <w:t>Úsek tzv. Folknářské spojky, je řešen v návrhu ÚP Děčín v souladu s</w:t>
            </w:r>
            <w:r w:rsidR="00BD7A18" w:rsidRPr="00C73ED3">
              <w:rPr>
                <w:sz w:val="18"/>
              </w:rPr>
              <w:t> </w:t>
            </w:r>
            <w:r w:rsidRPr="00C73ED3">
              <w:rPr>
                <w:sz w:val="18"/>
              </w:rPr>
              <w:t xml:space="preserve">požadavkem ÚP17 stanoveném v ZÚR ÚK. Pro řešení Folknářské spojky stanovují ZÚR ÚK </w:t>
            </w:r>
            <w:r w:rsidR="00596B95" w:rsidRPr="00C73ED3">
              <w:rPr>
                <w:sz w:val="18"/>
              </w:rPr>
              <w:t xml:space="preserve">ve znění 1., 2. a 3. aktualizace </w:t>
            </w:r>
            <w:r w:rsidRPr="00C73ED3">
              <w:rPr>
                <w:sz w:val="18"/>
              </w:rPr>
              <w:t>pro územně plánovací činnost dotčených obcí (Děčín, Ludvíkovice) požadavek (ÚP17) prověřit a</w:t>
            </w:r>
            <w:r w:rsidR="00E24AE6">
              <w:rPr>
                <w:sz w:val="18"/>
              </w:rPr>
              <w:t> </w:t>
            </w:r>
            <w:r w:rsidRPr="00C73ED3">
              <w:rPr>
                <w:sz w:val="18"/>
              </w:rPr>
              <w:t>v</w:t>
            </w:r>
            <w:r w:rsidR="00E24AE6">
              <w:rPr>
                <w:sz w:val="18"/>
              </w:rPr>
              <w:t> </w:t>
            </w:r>
            <w:r w:rsidRPr="00C73ED3">
              <w:rPr>
                <w:sz w:val="18"/>
              </w:rPr>
              <w:t>součinnosti s dotčenými orgány územně vymezit koridory jejich přestavby jako veřejně prospěšné stavby v rámci jejich územně plánovacích dokumentací.</w:t>
            </w:r>
          </w:p>
          <w:p w14:paraId="7B7ADF49" w14:textId="7798C1FE" w:rsidR="00A724B7" w:rsidRPr="00C73ED3" w:rsidRDefault="00A724B7" w:rsidP="00BD7A18">
            <w:pPr>
              <w:pStyle w:val="TableParagraph"/>
              <w:widowControl/>
              <w:spacing w:before="120"/>
              <w:ind w:left="57" w:right="57"/>
              <w:jc w:val="both"/>
              <w:rPr>
                <w:sz w:val="18"/>
              </w:rPr>
            </w:pPr>
            <w:r w:rsidRPr="00C73ED3">
              <w:rPr>
                <w:sz w:val="18"/>
              </w:rPr>
              <w:t xml:space="preserve">(čl. 123) VD1 - Koridor vodní dopravy Labe: Pardubice - hranice SRN, úsek koridoru na území Ústeckého kraje. Předmětný úsek se dělí na dvě části. Úsek hranice okresu Děčín - hranice ČR/SRN je v ZÚR ÚK </w:t>
            </w:r>
            <w:r w:rsidR="00596B95" w:rsidRPr="00C73ED3">
              <w:rPr>
                <w:sz w:val="18"/>
              </w:rPr>
              <w:t xml:space="preserve">ve znění 1., 2. a 3. aktualizace </w:t>
            </w:r>
            <w:r w:rsidRPr="00C73ED3">
              <w:rPr>
                <w:sz w:val="18"/>
              </w:rPr>
              <w:t>vymezen jako návrh koridoru Labské vodní cesty</w:t>
            </w:r>
            <w:r w:rsidR="00BD7A18" w:rsidRPr="00C73ED3">
              <w:rPr>
                <w:sz w:val="18"/>
              </w:rPr>
              <w:t xml:space="preserve"> </w:t>
            </w:r>
            <w:r w:rsidRPr="00C73ED3">
              <w:rPr>
                <w:sz w:val="18"/>
              </w:rPr>
              <w:t xml:space="preserve">mezinárodního významu a je označen jako VD1. Úsek Ústí nad Labem, Střekov - hranice okresu Ústí nad Labem je v ZÚR ÚK </w:t>
            </w:r>
            <w:r w:rsidR="00596B95" w:rsidRPr="00C73ED3">
              <w:rPr>
                <w:sz w:val="18"/>
              </w:rPr>
              <w:t xml:space="preserve">ve znění 1., 2. a 3. aktualizace </w:t>
            </w:r>
            <w:r w:rsidRPr="00C73ED3">
              <w:rPr>
                <w:sz w:val="18"/>
              </w:rPr>
              <w:t>vymezen jako návrh koridoru pro zlepšení plavebních podmínek Labe v daném úseku a je označen VD1/SHP. V</w:t>
            </w:r>
            <w:r w:rsidR="00BD7A18" w:rsidRPr="00C73ED3">
              <w:rPr>
                <w:sz w:val="18"/>
              </w:rPr>
              <w:t> </w:t>
            </w:r>
            <w:r w:rsidRPr="00C73ED3">
              <w:rPr>
                <w:sz w:val="18"/>
              </w:rPr>
              <w:t>rámci 2aZÚR ÚK zůst</w:t>
            </w:r>
            <w:r w:rsidR="00596B95" w:rsidRPr="00C73ED3">
              <w:rPr>
                <w:sz w:val="18"/>
              </w:rPr>
              <w:t>aly</w:t>
            </w:r>
            <w:r w:rsidRPr="00C73ED3">
              <w:rPr>
                <w:sz w:val="18"/>
              </w:rPr>
              <w:t xml:space="preserve"> oba vymezené koridory beze změny.</w:t>
            </w:r>
          </w:p>
          <w:p w14:paraId="0BF5AD9D" w14:textId="77777777" w:rsidR="00A724B7" w:rsidRPr="00C73ED3" w:rsidRDefault="00A724B7" w:rsidP="00E24AE6">
            <w:pPr>
              <w:pStyle w:val="TableParagraph"/>
              <w:widowControl/>
              <w:spacing w:before="120"/>
              <w:ind w:left="57" w:right="57"/>
              <w:jc w:val="both"/>
              <w:rPr>
                <w:i/>
                <w:sz w:val="18"/>
              </w:rPr>
            </w:pPr>
            <w:r w:rsidRPr="00C73ED3">
              <w:rPr>
                <w:sz w:val="18"/>
              </w:rPr>
              <w:t xml:space="preserve">(čl. 130) </w:t>
            </w:r>
            <w:r w:rsidRPr="00C73ED3">
              <w:rPr>
                <w:i/>
                <w:sz w:val="18"/>
              </w:rPr>
              <w:t>Veřejné terminály a přístavy s vazbou na logistická centra</w:t>
            </w:r>
          </w:p>
          <w:p w14:paraId="320FDCE8" w14:textId="308E1AE5" w:rsidR="00A724B7" w:rsidRPr="00C73ED3" w:rsidRDefault="00A724B7" w:rsidP="00E24AE6">
            <w:pPr>
              <w:pStyle w:val="TableParagraph"/>
              <w:widowControl/>
              <w:ind w:left="57" w:right="57"/>
              <w:jc w:val="both"/>
              <w:rPr>
                <w:sz w:val="18"/>
              </w:rPr>
            </w:pPr>
            <w:r w:rsidRPr="00C73ED3">
              <w:rPr>
                <w:sz w:val="18"/>
              </w:rPr>
              <w:t>Na základě stanoveného úkolu pro územní plánování v PÚR ČR v</w:t>
            </w:r>
            <w:r w:rsidR="00BD7A18" w:rsidRPr="00C73ED3">
              <w:rPr>
                <w:sz w:val="18"/>
              </w:rPr>
              <w:t> </w:t>
            </w:r>
            <w:r w:rsidRPr="00C73ED3">
              <w:rPr>
                <w:sz w:val="18"/>
              </w:rPr>
              <w:t>článku (130) byla</w:t>
            </w:r>
            <w:r w:rsidR="00BD7A18" w:rsidRPr="00C73ED3">
              <w:rPr>
                <w:sz w:val="18"/>
              </w:rPr>
              <w:t xml:space="preserve"> </w:t>
            </w:r>
            <w:r w:rsidRPr="00C73ED3">
              <w:rPr>
                <w:sz w:val="18"/>
              </w:rPr>
              <w:t>v průběhu zpracování návrhu 2aZÚR ÚK ve spolupráci s</w:t>
            </w:r>
            <w:r w:rsidR="00BD7A18" w:rsidRPr="00C73ED3">
              <w:rPr>
                <w:sz w:val="18"/>
              </w:rPr>
              <w:t> </w:t>
            </w:r>
            <w:r w:rsidRPr="00C73ED3">
              <w:rPr>
                <w:sz w:val="18"/>
              </w:rPr>
              <w:t>Ministerstvem dopravy ČR a ŘVC ČR prověřena možnost vymezení příslušných ploch pro vnitrozemské říční přístavy v Děčíně, Ústí nad Labem, Lovosicích.</w:t>
            </w:r>
          </w:p>
          <w:p w14:paraId="326CF30F" w14:textId="289FEF96" w:rsidR="00A724B7" w:rsidRPr="00C73ED3" w:rsidRDefault="00A724B7" w:rsidP="00E24AE6">
            <w:pPr>
              <w:pStyle w:val="TableParagraph"/>
              <w:widowControl/>
              <w:spacing w:before="120"/>
              <w:ind w:left="57" w:right="57"/>
              <w:jc w:val="both"/>
              <w:rPr>
                <w:sz w:val="18"/>
              </w:rPr>
            </w:pPr>
            <w:r w:rsidRPr="00C73ED3">
              <w:rPr>
                <w:sz w:val="18"/>
              </w:rPr>
              <w:t>Podle zákona č. 114/1995 Sb., o vnitrozemské plavbě, v platném znění, se zřizuje seznam veřejných přístavů. Správcem seznamu veřejných přístavů je plavební úřad. V tomto seznamu veřejných přístavů jsou vymezeny veřejné přístavy v Děčíně, Ústí nad Labem i Lovosicích a</w:t>
            </w:r>
            <w:r w:rsidR="00AF37AC" w:rsidRPr="00C73ED3">
              <w:rPr>
                <w:sz w:val="18"/>
              </w:rPr>
              <w:t> </w:t>
            </w:r>
            <w:r w:rsidRPr="00C73ED3">
              <w:rPr>
                <w:sz w:val="18"/>
              </w:rPr>
              <w:t>jsou jasně definovány veškeré údaje o příslušných přístavech. S</w:t>
            </w:r>
            <w:r w:rsidR="00AF37AC" w:rsidRPr="00C73ED3">
              <w:rPr>
                <w:sz w:val="18"/>
              </w:rPr>
              <w:t> </w:t>
            </w:r>
            <w:r w:rsidRPr="00C73ED3">
              <w:rPr>
                <w:sz w:val="18"/>
              </w:rPr>
              <w:t>ohledem na skutečnosti vyplývající ze zákona o vnitrozemské plavbě nejsou v rámci 2aZÚR ÚK vymezeny plochy ani plochy územních rezerv pro vnitrozemské říční přístavy v Děčíně, Ústí nad Labem, Lovosicích.</w:t>
            </w:r>
          </w:p>
          <w:p w14:paraId="7F6FDD3E" w14:textId="230FF61C" w:rsidR="00A724B7" w:rsidRPr="00C73ED3" w:rsidRDefault="00A724B7" w:rsidP="00E24AE6">
            <w:pPr>
              <w:pStyle w:val="TableParagraph"/>
              <w:widowControl/>
              <w:spacing w:before="120"/>
              <w:ind w:left="57" w:right="57"/>
              <w:jc w:val="both"/>
              <w:rPr>
                <w:sz w:val="18"/>
              </w:rPr>
            </w:pPr>
            <w:r w:rsidRPr="00C73ED3">
              <w:rPr>
                <w:sz w:val="18"/>
              </w:rPr>
              <w:t>Pro vytvoření podmínek pro rozvoj veřejných terminálů a přístavů s</w:t>
            </w:r>
            <w:r w:rsidR="00AF37AC" w:rsidRPr="00C73ED3">
              <w:rPr>
                <w:sz w:val="18"/>
              </w:rPr>
              <w:t> </w:t>
            </w:r>
            <w:r w:rsidRPr="00C73ED3">
              <w:rPr>
                <w:sz w:val="18"/>
              </w:rPr>
              <w:t xml:space="preserve">vazbou na logistická centra byla aktualizována priorita územního plánování kraje </w:t>
            </w:r>
            <w:r w:rsidRPr="00C73ED3">
              <w:rPr>
                <w:sz w:val="18"/>
              </w:rPr>
              <w:lastRenderedPageBreak/>
              <w:t>(24) a rovněž byly aktualizovány úkoly pro plánování a usměrňování územního rozvoje v rozvojových oblastech a</w:t>
            </w:r>
            <w:r w:rsidR="00AF37AC" w:rsidRPr="00C73ED3">
              <w:rPr>
                <w:sz w:val="18"/>
              </w:rPr>
              <w:t> </w:t>
            </w:r>
            <w:r w:rsidRPr="00C73ED3">
              <w:rPr>
                <w:sz w:val="18"/>
              </w:rPr>
              <w:t>rozvojových osách, např. OB6 úkol (12), NOB1 úkol (3), NOB2 úkol (7) a OS2 úkol (4).</w:t>
            </w:r>
          </w:p>
          <w:p w14:paraId="01879A79" w14:textId="77777777" w:rsidR="00A724B7" w:rsidRPr="00C73ED3" w:rsidRDefault="00A724B7" w:rsidP="008B0A1D">
            <w:pPr>
              <w:pStyle w:val="TableParagraph"/>
              <w:widowControl/>
              <w:spacing w:before="120" w:line="207" w:lineRule="exact"/>
              <w:ind w:left="57" w:right="57"/>
              <w:jc w:val="both"/>
              <w:rPr>
                <w:sz w:val="18"/>
              </w:rPr>
            </w:pPr>
            <w:r w:rsidRPr="00C73ED3">
              <w:rPr>
                <w:sz w:val="18"/>
                <w:u w:val="single"/>
              </w:rPr>
              <w:t>Vyjádření Kraje Vysočina:</w:t>
            </w:r>
          </w:p>
          <w:p w14:paraId="4A3DCCAD" w14:textId="162F0E37" w:rsidR="00A724B7" w:rsidRPr="00C73ED3" w:rsidRDefault="00A724B7" w:rsidP="008B0A1D">
            <w:pPr>
              <w:pStyle w:val="TableParagraph"/>
              <w:widowControl/>
              <w:ind w:left="57" w:right="57"/>
              <w:jc w:val="both"/>
              <w:rPr>
                <w:sz w:val="18"/>
              </w:rPr>
            </w:pPr>
            <w:r w:rsidRPr="00C73ED3">
              <w:rPr>
                <w:sz w:val="18"/>
              </w:rPr>
              <w:t>Požadavky byly zapracovány do Aktualizace č. 2 Zásad územního rozvoje Kraje Vysočina, které nabyly účinnosti dne 7. 10. 2016</w:t>
            </w:r>
            <w:r w:rsidR="00C862C8" w:rsidRPr="00C73ED3">
              <w:rPr>
                <w:sz w:val="18"/>
              </w:rPr>
              <w:t xml:space="preserve"> a dále prověřeny v rámci Aktualizací č. 3 - 8 Zásad územního rozvoje Kraje Vysočina. Záležitosti vyplývající z Aktualizace č. 4 PÚR ČR </w:t>
            </w:r>
            <w:r w:rsidR="00C862C8" w:rsidRPr="00C73ED3">
              <w:rPr>
                <w:spacing w:val="-3"/>
                <w:sz w:val="18"/>
              </w:rPr>
              <w:t>budou prověřeny v rámci připravované Aktualizace č. 9 Zásad územního rozvoje Kraje Vysočina.</w:t>
            </w:r>
          </w:p>
          <w:p w14:paraId="5AA515D6" w14:textId="77777777" w:rsidR="00A724B7" w:rsidRPr="00C73ED3" w:rsidRDefault="00A724B7" w:rsidP="00E24AE6">
            <w:pPr>
              <w:pStyle w:val="TableParagraph"/>
              <w:widowControl/>
              <w:spacing w:before="120" w:line="207" w:lineRule="exact"/>
              <w:ind w:left="57" w:right="57"/>
              <w:jc w:val="both"/>
              <w:rPr>
                <w:sz w:val="18"/>
              </w:rPr>
            </w:pPr>
            <w:r w:rsidRPr="00C73ED3">
              <w:rPr>
                <w:sz w:val="18"/>
                <w:u w:val="single"/>
              </w:rPr>
              <w:t>Vyjádření Zlínského kraje:</w:t>
            </w:r>
          </w:p>
          <w:p w14:paraId="0A43932E" w14:textId="791A50B5" w:rsidR="00A724B7" w:rsidRPr="00C73ED3" w:rsidRDefault="00A724B7" w:rsidP="008B0A1D">
            <w:pPr>
              <w:pStyle w:val="TableParagraph"/>
              <w:widowControl/>
              <w:ind w:left="57" w:right="57"/>
              <w:jc w:val="both"/>
              <w:rPr>
                <w:sz w:val="18"/>
              </w:rPr>
            </w:pPr>
            <w:r w:rsidRPr="00C73ED3">
              <w:rPr>
                <w:sz w:val="18"/>
              </w:rPr>
              <w:t>ZÚR ZK zpřesňují vymezení koridorů a ploch pro rozvoj dopravní infrastruktury, pro které dále</w:t>
            </w:r>
            <w:r w:rsidRPr="00C73ED3">
              <w:rPr>
                <w:spacing w:val="-5"/>
                <w:sz w:val="18"/>
              </w:rPr>
              <w:t xml:space="preserve"> </w:t>
            </w:r>
            <w:r w:rsidRPr="00C73ED3">
              <w:rPr>
                <w:sz w:val="18"/>
              </w:rPr>
              <w:t>stanovují</w:t>
            </w:r>
            <w:r w:rsidRPr="00C73ED3">
              <w:rPr>
                <w:spacing w:val="-4"/>
                <w:sz w:val="18"/>
              </w:rPr>
              <w:t xml:space="preserve"> </w:t>
            </w:r>
            <w:r w:rsidRPr="00C73ED3">
              <w:rPr>
                <w:sz w:val="18"/>
              </w:rPr>
              <w:t>dodržování</w:t>
            </w:r>
            <w:r w:rsidRPr="00C73ED3">
              <w:rPr>
                <w:spacing w:val="-2"/>
                <w:sz w:val="18"/>
              </w:rPr>
              <w:t xml:space="preserve"> </w:t>
            </w:r>
            <w:r w:rsidRPr="00C73ED3">
              <w:rPr>
                <w:sz w:val="18"/>
              </w:rPr>
              <w:t>zásad</w:t>
            </w:r>
            <w:r w:rsidRPr="00C73ED3">
              <w:rPr>
                <w:spacing w:val="-2"/>
                <w:sz w:val="18"/>
              </w:rPr>
              <w:t xml:space="preserve"> </w:t>
            </w:r>
            <w:r w:rsidRPr="00C73ED3">
              <w:rPr>
                <w:sz w:val="18"/>
              </w:rPr>
              <w:t>pro</w:t>
            </w:r>
            <w:r w:rsidRPr="00C73ED3">
              <w:rPr>
                <w:spacing w:val="-4"/>
                <w:sz w:val="18"/>
              </w:rPr>
              <w:t xml:space="preserve"> </w:t>
            </w:r>
            <w:r w:rsidRPr="00C73ED3">
              <w:rPr>
                <w:sz w:val="18"/>
              </w:rPr>
              <w:t>rozhodování</w:t>
            </w:r>
            <w:r w:rsidRPr="00C73ED3">
              <w:rPr>
                <w:spacing w:val="-3"/>
                <w:sz w:val="18"/>
              </w:rPr>
              <w:t xml:space="preserve"> </w:t>
            </w:r>
            <w:r w:rsidRPr="00C73ED3">
              <w:rPr>
                <w:sz w:val="18"/>
              </w:rPr>
              <w:t>o</w:t>
            </w:r>
            <w:r w:rsidR="00E24AE6">
              <w:rPr>
                <w:sz w:val="18"/>
              </w:rPr>
              <w:t> </w:t>
            </w:r>
            <w:r w:rsidRPr="00C73ED3">
              <w:rPr>
                <w:sz w:val="18"/>
              </w:rPr>
              <w:t>změnách</w:t>
            </w:r>
            <w:r w:rsidRPr="00C73ED3">
              <w:rPr>
                <w:spacing w:val="-2"/>
                <w:sz w:val="18"/>
              </w:rPr>
              <w:t xml:space="preserve"> </w:t>
            </w:r>
            <w:r w:rsidRPr="00C73ED3">
              <w:rPr>
                <w:sz w:val="18"/>
              </w:rPr>
              <w:t>v</w:t>
            </w:r>
            <w:r w:rsidRPr="00C73ED3">
              <w:rPr>
                <w:spacing w:val="-3"/>
                <w:sz w:val="18"/>
              </w:rPr>
              <w:t xml:space="preserve"> </w:t>
            </w:r>
            <w:r w:rsidRPr="00C73ED3">
              <w:rPr>
                <w:sz w:val="18"/>
              </w:rPr>
              <w:t>území</w:t>
            </w:r>
            <w:r w:rsidRPr="00C73ED3">
              <w:rPr>
                <w:spacing w:val="-2"/>
                <w:sz w:val="18"/>
              </w:rPr>
              <w:t xml:space="preserve"> </w:t>
            </w:r>
            <w:r w:rsidRPr="00C73ED3">
              <w:rPr>
                <w:sz w:val="18"/>
              </w:rPr>
              <w:t>a</w:t>
            </w:r>
            <w:r w:rsidRPr="00C73ED3">
              <w:rPr>
                <w:spacing w:val="-5"/>
                <w:sz w:val="18"/>
              </w:rPr>
              <w:t xml:space="preserve"> </w:t>
            </w:r>
            <w:r w:rsidRPr="00C73ED3">
              <w:rPr>
                <w:sz w:val="18"/>
              </w:rPr>
              <w:t>úkoly</w:t>
            </w:r>
            <w:r w:rsidRPr="00C73ED3">
              <w:rPr>
                <w:spacing w:val="-4"/>
                <w:sz w:val="18"/>
              </w:rPr>
              <w:t xml:space="preserve"> </w:t>
            </w:r>
            <w:r w:rsidRPr="00C73ED3">
              <w:rPr>
                <w:sz w:val="18"/>
              </w:rPr>
              <w:t>pro</w:t>
            </w:r>
            <w:r w:rsidRPr="00C73ED3">
              <w:rPr>
                <w:spacing w:val="-4"/>
                <w:sz w:val="18"/>
              </w:rPr>
              <w:t xml:space="preserve"> </w:t>
            </w:r>
            <w:r w:rsidRPr="00C73ED3">
              <w:rPr>
                <w:sz w:val="18"/>
              </w:rPr>
              <w:t>územní plánování.</w:t>
            </w:r>
          </w:p>
          <w:p w14:paraId="7807553D" w14:textId="77777777" w:rsidR="00A724B7" w:rsidRPr="00C73ED3" w:rsidRDefault="00A724B7" w:rsidP="00E24AE6">
            <w:pPr>
              <w:pStyle w:val="TableParagraph"/>
              <w:widowControl/>
              <w:spacing w:before="120"/>
              <w:ind w:left="57" w:right="57"/>
              <w:jc w:val="both"/>
              <w:rPr>
                <w:sz w:val="18"/>
              </w:rPr>
            </w:pPr>
            <w:r w:rsidRPr="00C73ED3">
              <w:rPr>
                <w:sz w:val="18"/>
                <w:u w:val="single"/>
              </w:rPr>
              <w:t>Vyjádření Jihomoravského kraje:</w:t>
            </w:r>
          </w:p>
          <w:p w14:paraId="47F65835" w14:textId="4C812812" w:rsidR="005F00A2" w:rsidRPr="00C73ED3" w:rsidRDefault="00A724B7" w:rsidP="008B0A1D">
            <w:pPr>
              <w:pStyle w:val="TableParagraph"/>
              <w:widowControl/>
              <w:spacing w:before="2"/>
              <w:ind w:left="57" w:right="57"/>
              <w:jc w:val="both"/>
              <w:rPr>
                <w:sz w:val="18"/>
                <w:u w:val="single"/>
              </w:rPr>
            </w:pPr>
            <w:r w:rsidRPr="00C73ED3">
              <w:rPr>
                <w:sz w:val="18"/>
              </w:rPr>
              <w:t xml:space="preserve">ZÚR JMK </w:t>
            </w:r>
            <w:r w:rsidR="005F00A2" w:rsidRPr="00C73ED3">
              <w:rPr>
                <w:sz w:val="18"/>
              </w:rPr>
              <w:t xml:space="preserve">ve znění Aktualizace č. 1 a 2 </w:t>
            </w:r>
            <w:r w:rsidRPr="00C73ED3">
              <w:rPr>
                <w:sz w:val="18"/>
              </w:rPr>
              <w:t>upřesňuj</w:t>
            </w:r>
            <w:r w:rsidR="005F00A2" w:rsidRPr="00C73ED3">
              <w:rPr>
                <w:sz w:val="18"/>
              </w:rPr>
              <w:t>í</w:t>
            </w:r>
            <w:r w:rsidRPr="00C73ED3">
              <w:rPr>
                <w:sz w:val="18"/>
              </w:rPr>
              <w:t xml:space="preserve"> vymezení ploch a</w:t>
            </w:r>
            <w:r w:rsidR="00AF37AC" w:rsidRPr="00C73ED3">
              <w:rPr>
                <w:sz w:val="18"/>
              </w:rPr>
              <w:t> </w:t>
            </w:r>
            <w:r w:rsidRPr="00C73ED3">
              <w:rPr>
                <w:sz w:val="18"/>
              </w:rPr>
              <w:t>koridorů dopravní infrastruktury z PÚR ČR. Jejich vymezení je při respektování důvodů vymezení a kritérií a podmínek pro rozhodování upřesněno podle specifik území Jihomoravského kraje v kap. D. textové části a ve výkrese</w:t>
            </w:r>
            <w:r w:rsidR="005F00A2" w:rsidRPr="00C73ED3">
              <w:rPr>
                <w:sz w:val="18"/>
              </w:rPr>
              <w:t xml:space="preserve"> I.2 grafické části ZÚR JMK.</w:t>
            </w:r>
          </w:p>
          <w:p w14:paraId="232FE064" w14:textId="77777777" w:rsidR="00A724B7" w:rsidRPr="00C73ED3" w:rsidRDefault="00A724B7" w:rsidP="00E24AE6">
            <w:pPr>
              <w:pStyle w:val="TableParagraph"/>
              <w:widowControl/>
              <w:spacing w:before="120" w:line="207" w:lineRule="exact"/>
              <w:ind w:left="57" w:right="57"/>
              <w:jc w:val="both"/>
              <w:rPr>
                <w:sz w:val="18"/>
              </w:rPr>
            </w:pPr>
            <w:r w:rsidRPr="00C73ED3">
              <w:rPr>
                <w:sz w:val="18"/>
                <w:u w:val="single"/>
              </w:rPr>
              <w:t>Vyjádření Moravskoslezského kraje:</w:t>
            </w:r>
          </w:p>
          <w:p w14:paraId="2BDFE458" w14:textId="1FF51D4E" w:rsidR="00A724B7" w:rsidRPr="00C73ED3" w:rsidRDefault="00A724B7" w:rsidP="008B0A1D">
            <w:pPr>
              <w:pStyle w:val="TableParagraph"/>
              <w:widowControl/>
              <w:ind w:left="57" w:right="57"/>
              <w:jc w:val="both"/>
              <w:rPr>
                <w:sz w:val="18"/>
              </w:rPr>
            </w:pPr>
            <w:r w:rsidRPr="00C73ED3">
              <w:rPr>
                <w:sz w:val="18"/>
              </w:rPr>
              <w:t xml:space="preserve">ZÚR MSK ve </w:t>
            </w:r>
            <w:r w:rsidR="006C1FE5" w:rsidRPr="00C73ED3">
              <w:rPr>
                <w:sz w:val="18"/>
              </w:rPr>
              <w:t>znění aktualizací</w:t>
            </w:r>
            <w:r w:rsidR="00EC2C52" w:rsidRPr="00C73ED3">
              <w:rPr>
                <w:sz w:val="18"/>
              </w:rPr>
              <w:t xml:space="preserve"> </w:t>
            </w:r>
            <w:r w:rsidRPr="00C73ED3">
              <w:rPr>
                <w:sz w:val="18"/>
              </w:rPr>
              <w:t>zpřesňují vymezení koridorů a ploch pro dopravní infrastrukturu a stanovují pro ně podmínky pro rozhodování o</w:t>
            </w:r>
            <w:r w:rsidR="00E24AE6">
              <w:rPr>
                <w:sz w:val="18"/>
              </w:rPr>
              <w:t> </w:t>
            </w:r>
            <w:r w:rsidRPr="00C73ED3">
              <w:rPr>
                <w:sz w:val="18"/>
              </w:rPr>
              <w:t xml:space="preserve">změnách v území a úkoly pro územní plánování. </w:t>
            </w:r>
          </w:p>
          <w:p w14:paraId="4747BB57" w14:textId="77777777" w:rsidR="00A724B7" w:rsidRPr="00C73ED3" w:rsidRDefault="00A724B7" w:rsidP="00E24AE6">
            <w:pPr>
              <w:pStyle w:val="TableParagraph"/>
              <w:widowControl/>
              <w:spacing w:before="120" w:line="207" w:lineRule="exact"/>
              <w:ind w:left="57" w:right="57"/>
              <w:jc w:val="both"/>
              <w:rPr>
                <w:sz w:val="18"/>
              </w:rPr>
            </w:pPr>
            <w:r w:rsidRPr="00C73ED3">
              <w:rPr>
                <w:sz w:val="18"/>
                <w:u w:val="single"/>
              </w:rPr>
              <w:t>Vyjádření Jihočeského kraje:</w:t>
            </w:r>
          </w:p>
          <w:p w14:paraId="25EADB5D" w14:textId="453A4658" w:rsidR="00B94F18" w:rsidRPr="00C73ED3" w:rsidRDefault="00A724B7" w:rsidP="00BB24C5">
            <w:pPr>
              <w:pStyle w:val="TableParagraph"/>
              <w:widowControl/>
              <w:spacing w:before="2"/>
              <w:ind w:left="57" w:right="57"/>
              <w:jc w:val="both"/>
              <w:rPr>
                <w:sz w:val="18"/>
              </w:rPr>
            </w:pPr>
            <w:r w:rsidRPr="00C73ED3">
              <w:rPr>
                <w:sz w:val="18"/>
              </w:rPr>
              <w:t>ZUR JčK zpřesňují vymezení koridorů a ploch pro rozvoj dopravní infrastruktury, pro</w:t>
            </w:r>
            <w:r w:rsidRPr="00C73ED3">
              <w:rPr>
                <w:spacing w:val="-36"/>
                <w:sz w:val="18"/>
              </w:rPr>
              <w:t xml:space="preserve"> </w:t>
            </w:r>
            <w:r w:rsidRPr="00C73ED3">
              <w:rPr>
                <w:sz w:val="18"/>
              </w:rPr>
              <w:t>které dále stanovují dodržování zásad pro rozhodování o</w:t>
            </w:r>
            <w:r w:rsidR="00E24AE6">
              <w:rPr>
                <w:sz w:val="18"/>
              </w:rPr>
              <w:t> </w:t>
            </w:r>
            <w:r w:rsidRPr="00C73ED3">
              <w:rPr>
                <w:sz w:val="18"/>
              </w:rPr>
              <w:t>změnách v území a úkoly pro územní plánování.</w:t>
            </w:r>
          </w:p>
        </w:tc>
      </w:tr>
      <w:tr w:rsidR="00D20D35" w:rsidRPr="00D20D35" w14:paraId="58BCF462" w14:textId="77777777" w:rsidTr="00937E13">
        <w:trPr>
          <w:trHeight w:val="20"/>
          <w:jc w:val="center"/>
        </w:trPr>
        <w:tc>
          <w:tcPr>
            <w:tcW w:w="567" w:type="dxa"/>
            <w:shd w:val="clear" w:color="auto" w:fill="auto"/>
            <w:tcMar>
              <w:top w:w="57" w:type="dxa"/>
              <w:left w:w="57" w:type="dxa"/>
            </w:tcMar>
          </w:tcPr>
          <w:p w14:paraId="7F81AFE1" w14:textId="75D679A0" w:rsidR="00683861" w:rsidRPr="00D20D35" w:rsidRDefault="00EC5D01" w:rsidP="008B0A1D">
            <w:pPr>
              <w:ind w:left="57" w:right="57"/>
              <w:jc w:val="center"/>
              <w:rPr>
                <w:b/>
                <w:bCs/>
                <w:sz w:val="18"/>
                <w:szCs w:val="18"/>
              </w:rPr>
            </w:pPr>
            <w:r w:rsidRPr="00D20D35">
              <w:rPr>
                <w:b/>
                <w:bCs/>
                <w:sz w:val="18"/>
                <w:szCs w:val="18"/>
              </w:rPr>
              <w:lastRenderedPageBreak/>
              <w:t>37</w:t>
            </w:r>
            <w:r w:rsidR="00683861" w:rsidRPr="00D20D35">
              <w:rPr>
                <w:b/>
                <w:bCs/>
                <w:sz w:val="18"/>
                <w:szCs w:val="18"/>
              </w:rPr>
              <w:t>.</w:t>
            </w:r>
          </w:p>
        </w:tc>
        <w:tc>
          <w:tcPr>
            <w:tcW w:w="2098" w:type="dxa"/>
            <w:shd w:val="clear" w:color="auto" w:fill="auto"/>
          </w:tcPr>
          <w:p w14:paraId="688D5C9F" w14:textId="77777777" w:rsidR="00683861" w:rsidRPr="00D20D35" w:rsidRDefault="00683861" w:rsidP="008B0A1D">
            <w:pPr>
              <w:pStyle w:val="TableParagraph"/>
              <w:ind w:left="57" w:right="57"/>
              <w:rPr>
                <w:b/>
                <w:sz w:val="18"/>
              </w:rPr>
            </w:pPr>
            <w:r w:rsidRPr="00D20D35">
              <w:rPr>
                <w:b/>
                <w:sz w:val="18"/>
              </w:rPr>
              <w:t>Hlavní město Praha</w:t>
            </w:r>
          </w:p>
          <w:p w14:paraId="2D454519" w14:textId="5AEF80CD" w:rsidR="00683861" w:rsidRPr="00D20D35" w:rsidRDefault="00683861" w:rsidP="008B0A1D">
            <w:pPr>
              <w:pStyle w:val="TableParagraph"/>
              <w:ind w:left="57" w:right="57"/>
              <w:rPr>
                <w:bCs/>
                <w:i/>
                <w:iCs/>
                <w:sz w:val="18"/>
              </w:rPr>
            </w:pPr>
            <w:r w:rsidRPr="00D20D35">
              <w:rPr>
                <w:bCs/>
                <w:i/>
                <w:iCs/>
                <w:sz w:val="18"/>
              </w:rPr>
              <w:t>Ministerstvo dopravy</w:t>
            </w:r>
          </w:p>
        </w:tc>
        <w:tc>
          <w:tcPr>
            <w:tcW w:w="5443" w:type="dxa"/>
            <w:shd w:val="clear" w:color="auto" w:fill="auto"/>
          </w:tcPr>
          <w:p w14:paraId="705FC33E" w14:textId="77777777" w:rsidR="00683861" w:rsidRPr="00D20D35" w:rsidRDefault="00683861" w:rsidP="008B0A1D">
            <w:pPr>
              <w:pStyle w:val="TableParagraph"/>
              <w:widowControl/>
              <w:spacing w:line="201" w:lineRule="exact"/>
              <w:ind w:left="57" w:right="57"/>
              <w:jc w:val="both"/>
              <w:rPr>
                <w:b/>
                <w:sz w:val="18"/>
              </w:rPr>
            </w:pPr>
            <w:r w:rsidRPr="00D20D35">
              <w:rPr>
                <w:b/>
                <w:sz w:val="18"/>
              </w:rPr>
              <w:t xml:space="preserve">čl. </w:t>
            </w:r>
            <w:r w:rsidR="00154945" w:rsidRPr="00D20D35">
              <w:rPr>
                <w:b/>
                <w:sz w:val="18"/>
              </w:rPr>
              <w:t>(83a) ŽD1</w:t>
            </w:r>
          </w:p>
          <w:p w14:paraId="3CA7D91D" w14:textId="77777777" w:rsidR="00154945" w:rsidRPr="00D20D35" w:rsidRDefault="00154945" w:rsidP="008B0A1D">
            <w:pPr>
              <w:pStyle w:val="TableParagraph"/>
              <w:widowControl/>
              <w:spacing w:line="201" w:lineRule="exact"/>
              <w:ind w:left="57" w:right="57"/>
              <w:jc w:val="both"/>
              <w:rPr>
                <w:b/>
                <w:sz w:val="18"/>
              </w:rPr>
            </w:pPr>
            <w:r w:rsidRPr="00D20D35">
              <w:rPr>
                <w:b/>
                <w:sz w:val="18"/>
              </w:rPr>
              <w:t>Kapitola 5 „Koridory a plochy dopravní infrastruktury“</w:t>
            </w:r>
          </w:p>
          <w:p w14:paraId="57F702B8" w14:textId="77777777" w:rsidR="00154945" w:rsidRPr="00D20D35" w:rsidRDefault="00154945" w:rsidP="008B0A1D">
            <w:pPr>
              <w:pStyle w:val="TableParagraph"/>
              <w:widowControl/>
              <w:spacing w:line="201" w:lineRule="exact"/>
              <w:ind w:left="57" w:right="57"/>
              <w:jc w:val="both"/>
              <w:rPr>
                <w:b/>
                <w:sz w:val="18"/>
              </w:rPr>
            </w:pPr>
            <w:r w:rsidRPr="00D20D35">
              <w:rPr>
                <w:b/>
                <w:sz w:val="18"/>
              </w:rPr>
              <w:t>Úkoly pro územní plánování:</w:t>
            </w:r>
          </w:p>
          <w:p w14:paraId="55789B62" w14:textId="6FDA4844" w:rsidR="00154945" w:rsidRPr="00D20D35" w:rsidRDefault="00154945" w:rsidP="008B0A1D">
            <w:pPr>
              <w:pStyle w:val="TableParagraph"/>
              <w:widowControl/>
              <w:spacing w:line="201" w:lineRule="exact"/>
              <w:ind w:left="57" w:right="57"/>
              <w:jc w:val="both"/>
              <w:rPr>
                <w:bCs/>
                <w:sz w:val="18"/>
              </w:rPr>
            </w:pPr>
            <w:r w:rsidRPr="00AF37AC">
              <w:rPr>
                <w:bCs/>
                <w:spacing w:val="-2"/>
                <w:sz w:val="18"/>
              </w:rPr>
              <w:t>Na základě vybraných variant Ministerstvem dopravy vymezit koridor v úseku Praha–Lovosice/Litoměřice–Ústí nad Labem–hranice ČR/Německo (–Dresden) pro vysokorychlostní železniční dopravu</w:t>
            </w:r>
            <w:r w:rsidRPr="00D20D35">
              <w:rPr>
                <w:bCs/>
                <w:sz w:val="18"/>
              </w:rPr>
              <w:t>.</w:t>
            </w:r>
          </w:p>
        </w:tc>
        <w:tc>
          <w:tcPr>
            <w:tcW w:w="6066" w:type="dxa"/>
            <w:shd w:val="clear" w:color="auto" w:fill="auto"/>
          </w:tcPr>
          <w:p w14:paraId="6EB5E396" w14:textId="77777777" w:rsidR="000F5D64" w:rsidRPr="00C73ED3" w:rsidRDefault="000F5D64" w:rsidP="008B0A1D">
            <w:pPr>
              <w:pStyle w:val="TableParagraph"/>
              <w:widowControl/>
              <w:ind w:left="57" w:right="57"/>
              <w:jc w:val="both"/>
              <w:rPr>
                <w:sz w:val="18"/>
                <w:u w:val="single"/>
              </w:rPr>
            </w:pPr>
            <w:r w:rsidRPr="00C73ED3">
              <w:rPr>
                <w:sz w:val="18"/>
                <w:u w:val="single"/>
              </w:rPr>
              <w:t>Vyjádření hl. m. Prahy:</w:t>
            </w:r>
          </w:p>
          <w:p w14:paraId="0EEDED80" w14:textId="52E8E6AE" w:rsidR="00683861" w:rsidRPr="00C73ED3" w:rsidRDefault="000F5D64" w:rsidP="008B0A1D">
            <w:pPr>
              <w:pStyle w:val="TableParagraph"/>
              <w:widowControl/>
              <w:ind w:left="57" w:right="57"/>
              <w:jc w:val="both"/>
              <w:rPr>
                <w:sz w:val="18"/>
              </w:rPr>
            </w:pPr>
            <w:r w:rsidRPr="00C73ED3">
              <w:rPr>
                <w:sz w:val="18"/>
              </w:rPr>
              <w:t>V ZUR hl. m. Prahy je vymezena územní rezerva pro VRT, jejímž úkolem pro podrobnější ÚPD je tuto územní rezervu upřesnit při respektování přírodních a urbanistických hodnot území.</w:t>
            </w:r>
          </w:p>
        </w:tc>
      </w:tr>
      <w:tr w:rsidR="00D20D35" w:rsidRPr="00D20D35" w14:paraId="7964E6AE" w14:textId="77777777" w:rsidTr="00937E13">
        <w:trPr>
          <w:trHeight w:val="20"/>
          <w:jc w:val="center"/>
        </w:trPr>
        <w:tc>
          <w:tcPr>
            <w:tcW w:w="567" w:type="dxa"/>
            <w:shd w:val="clear" w:color="auto" w:fill="auto"/>
            <w:tcMar>
              <w:top w:w="57" w:type="dxa"/>
              <w:left w:w="57" w:type="dxa"/>
            </w:tcMar>
          </w:tcPr>
          <w:p w14:paraId="63F825DF" w14:textId="6F866049" w:rsidR="00683861" w:rsidRPr="00D20D35" w:rsidRDefault="00EC5D01" w:rsidP="008B0A1D">
            <w:pPr>
              <w:ind w:left="57" w:right="57"/>
              <w:jc w:val="center"/>
              <w:rPr>
                <w:b/>
                <w:bCs/>
                <w:sz w:val="18"/>
                <w:szCs w:val="18"/>
              </w:rPr>
            </w:pPr>
            <w:r w:rsidRPr="00D20D35">
              <w:rPr>
                <w:b/>
                <w:bCs/>
                <w:sz w:val="18"/>
                <w:szCs w:val="18"/>
              </w:rPr>
              <w:lastRenderedPageBreak/>
              <w:t>38</w:t>
            </w:r>
            <w:r w:rsidR="00683861" w:rsidRPr="00D20D35">
              <w:rPr>
                <w:b/>
                <w:bCs/>
                <w:sz w:val="18"/>
                <w:szCs w:val="18"/>
              </w:rPr>
              <w:t>.</w:t>
            </w:r>
          </w:p>
        </w:tc>
        <w:tc>
          <w:tcPr>
            <w:tcW w:w="2098" w:type="dxa"/>
            <w:shd w:val="clear" w:color="auto" w:fill="auto"/>
          </w:tcPr>
          <w:p w14:paraId="629B26A0" w14:textId="77777777" w:rsidR="00683861" w:rsidRPr="00D20D35" w:rsidRDefault="00683861" w:rsidP="008B0A1D">
            <w:pPr>
              <w:pStyle w:val="TableParagraph"/>
              <w:ind w:left="57" w:right="57"/>
              <w:rPr>
                <w:b/>
                <w:sz w:val="18"/>
              </w:rPr>
            </w:pPr>
            <w:r w:rsidRPr="00D20D35">
              <w:rPr>
                <w:b/>
                <w:sz w:val="18"/>
              </w:rPr>
              <w:t>Středočeský kraj</w:t>
            </w:r>
          </w:p>
          <w:p w14:paraId="41D1C6C9" w14:textId="7525C481" w:rsidR="00683861" w:rsidRPr="00D20D35" w:rsidRDefault="00683861" w:rsidP="008B0A1D">
            <w:pPr>
              <w:pStyle w:val="TableParagraph"/>
              <w:ind w:left="57" w:right="57"/>
              <w:rPr>
                <w:bCs/>
                <w:sz w:val="18"/>
              </w:rPr>
            </w:pPr>
            <w:r w:rsidRPr="00D20D35">
              <w:rPr>
                <w:bCs/>
                <w:i/>
                <w:iCs/>
                <w:sz w:val="18"/>
              </w:rPr>
              <w:t>Ministerstvo dopravy</w:t>
            </w:r>
          </w:p>
        </w:tc>
        <w:tc>
          <w:tcPr>
            <w:tcW w:w="5443" w:type="dxa"/>
            <w:shd w:val="clear" w:color="auto" w:fill="auto"/>
          </w:tcPr>
          <w:p w14:paraId="2EBEDB89" w14:textId="77777777" w:rsidR="00154945" w:rsidRPr="00D20D35" w:rsidRDefault="00154945" w:rsidP="008B0A1D">
            <w:pPr>
              <w:pStyle w:val="TableParagraph"/>
              <w:widowControl/>
              <w:spacing w:line="201" w:lineRule="exact"/>
              <w:ind w:left="57" w:right="57"/>
              <w:jc w:val="both"/>
              <w:rPr>
                <w:b/>
                <w:sz w:val="18"/>
              </w:rPr>
            </w:pPr>
            <w:r w:rsidRPr="00D20D35">
              <w:rPr>
                <w:b/>
                <w:sz w:val="18"/>
              </w:rPr>
              <w:t>čl. (83a) ŽD1</w:t>
            </w:r>
          </w:p>
          <w:p w14:paraId="6AF8E6C1" w14:textId="77777777" w:rsidR="00154945" w:rsidRPr="00D20D35" w:rsidRDefault="00154945" w:rsidP="008B0A1D">
            <w:pPr>
              <w:pStyle w:val="TableParagraph"/>
              <w:widowControl/>
              <w:spacing w:line="201" w:lineRule="exact"/>
              <w:ind w:left="57" w:right="57"/>
              <w:jc w:val="both"/>
              <w:rPr>
                <w:b/>
                <w:sz w:val="18"/>
              </w:rPr>
            </w:pPr>
            <w:r w:rsidRPr="00D20D35">
              <w:rPr>
                <w:b/>
                <w:sz w:val="18"/>
              </w:rPr>
              <w:t>Kapitola 5 „Koridory a plochy dopravní infrastruktury“</w:t>
            </w:r>
          </w:p>
          <w:p w14:paraId="69B96359" w14:textId="77777777" w:rsidR="00154945" w:rsidRPr="00D20D35" w:rsidRDefault="00154945" w:rsidP="008B0A1D">
            <w:pPr>
              <w:pStyle w:val="TableParagraph"/>
              <w:widowControl/>
              <w:spacing w:line="201" w:lineRule="exact"/>
              <w:ind w:left="57" w:right="57"/>
              <w:jc w:val="both"/>
              <w:rPr>
                <w:b/>
                <w:sz w:val="18"/>
              </w:rPr>
            </w:pPr>
            <w:r w:rsidRPr="00D20D35">
              <w:rPr>
                <w:b/>
                <w:sz w:val="18"/>
              </w:rPr>
              <w:t>Úkoly pro územní plánování:</w:t>
            </w:r>
          </w:p>
          <w:p w14:paraId="27C3E0A4" w14:textId="08253EDA" w:rsidR="00683861" w:rsidRPr="00AF37AC" w:rsidRDefault="00154945" w:rsidP="008B0A1D">
            <w:pPr>
              <w:pStyle w:val="TableParagraph"/>
              <w:widowControl/>
              <w:spacing w:line="201" w:lineRule="exact"/>
              <w:ind w:left="57" w:right="57"/>
              <w:jc w:val="both"/>
              <w:rPr>
                <w:b/>
                <w:spacing w:val="-2"/>
                <w:sz w:val="18"/>
              </w:rPr>
            </w:pPr>
            <w:r w:rsidRPr="00AF37AC">
              <w:rPr>
                <w:bCs/>
                <w:spacing w:val="-2"/>
                <w:sz w:val="18"/>
              </w:rPr>
              <w:t>Na základě vybraných variant Ministerstvem dopravy vymezit koridor v úseku Praha–Lovosice/Litoměřice–Ústí nad Labem–hranice ČR/Německo (–Dresden) pro vysokorychlostní železniční dopravu.</w:t>
            </w:r>
          </w:p>
        </w:tc>
        <w:tc>
          <w:tcPr>
            <w:tcW w:w="6066" w:type="dxa"/>
            <w:shd w:val="clear" w:color="auto" w:fill="auto"/>
          </w:tcPr>
          <w:p w14:paraId="208DC254" w14:textId="242662C4" w:rsidR="00683861" w:rsidRPr="00C73ED3" w:rsidRDefault="007E27F5" w:rsidP="008B0A1D">
            <w:pPr>
              <w:pStyle w:val="TableParagraph"/>
              <w:widowControl/>
              <w:ind w:left="57" w:right="57"/>
              <w:jc w:val="both"/>
              <w:rPr>
                <w:sz w:val="18"/>
              </w:rPr>
            </w:pPr>
            <w:r w:rsidRPr="00C73ED3">
              <w:rPr>
                <w:sz w:val="18"/>
              </w:rPr>
              <w:t>Soulad s PÚR ČR zajištěn v rámci stávajících ZÚR SK (koridor D201)</w:t>
            </w:r>
            <w:r w:rsidR="00012806" w:rsidRPr="00C73ED3">
              <w:rPr>
                <w:sz w:val="18"/>
              </w:rPr>
              <w:t>. Zastupitelstvo Středočeského kraje rozhodlo o pořízení aktualizace ZÚR SK v této věci usnesením č. 030-12/2022/ZK ze dne 14. 2. 2022, jehož předmětem bude úprava stávajícího návrhového koridoru D201. V</w:t>
            </w:r>
            <w:r w:rsidR="00E24AE6">
              <w:rPr>
                <w:sz w:val="18"/>
              </w:rPr>
              <w:t> </w:t>
            </w:r>
            <w:r w:rsidR="00012806" w:rsidRPr="00C73ED3">
              <w:rPr>
                <w:sz w:val="18"/>
              </w:rPr>
              <w:t>současnosti vysoutěžený zpracovatel vyhotovuje návrhovou dokumentaci.</w:t>
            </w:r>
          </w:p>
        </w:tc>
      </w:tr>
      <w:tr w:rsidR="00D20D35" w:rsidRPr="00D20D35" w14:paraId="68774109" w14:textId="77777777" w:rsidTr="00937E13">
        <w:trPr>
          <w:trHeight w:val="20"/>
          <w:jc w:val="center"/>
        </w:trPr>
        <w:tc>
          <w:tcPr>
            <w:tcW w:w="567" w:type="dxa"/>
            <w:shd w:val="clear" w:color="auto" w:fill="auto"/>
            <w:tcMar>
              <w:top w:w="57" w:type="dxa"/>
              <w:left w:w="57" w:type="dxa"/>
            </w:tcMar>
          </w:tcPr>
          <w:p w14:paraId="2EF29D12" w14:textId="6BE40A37" w:rsidR="000F5D64" w:rsidRPr="00D20D35" w:rsidRDefault="000F5D64" w:rsidP="008B0A1D">
            <w:pPr>
              <w:ind w:left="57" w:right="57"/>
              <w:jc w:val="center"/>
              <w:rPr>
                <w:b/>
                <w:bCs/>
                <w:sz w:val="18"/>
                <w:szCs w:val="18"/>
              </w:rPr>
            </w:pPr>
            <w:r w:rsidRPr="00D20D35">
              <w:rPr>
                <w:b/>
                <w:bCs/>
                <w:sz w:val="18"/>
                <w:szCs w:val="18"/>
              </w:rPr>
              <w:t>39.</w:t>
            </w:r>
          </w:p>
        </w:tc>
        <w:tc>
          <w:tcPr>
            <w:tcW w:w="2098" w:type="dxa"/>
            <w:shd w:val="clear" w:color="auto" w:fill="auto"/>
          </w:tcPr>
          <w:p w14:paraId="5809C27A" w14:textId="77777777" w:rsidR="000F5D64" w:rsidRPr="00D20D35" w:rsidRDefault="000F5D64" w:rsidP="008B0A1D">
            <w:pPr>
              <w:pStyle w:val="TableParagraph"/>
              <w:ind w:left="57" w:right="57"/>
              <w:rPr>
                <w:b/>
                <w:sz w:val="18"/>
              </w:rPr>
            </w:pPr>
            <w:r w:rsidRPr="00D20D35">
              <w:rPr>
                <w:b/>
                <w:sz w:val="18"/>
              </w:rPr>
              <w:t>Ústecký kraj</w:t>
            </w:r>
          </w:p>
          <w:p w14:paraId="2C8078C2" w14:textId="0976AAC6" w:rsidR="000F5D64" w:rsidRPr="00D20D35" w:rsidRDefault="000F5D64" w:rsidP="008B0A1D">
            <w:pPr>
              <w:pStyle w:val="TableParagraph"/>
              <w:ind w:left="57" w:right="57"/>
              <w:rPr>
                <w:bCs/>
                <w:sz w:val="18"/>
              </w:rPr>
            </w:pPr>
            <w:r w:rsidRPr="00D20D35">
              <w:rPr>
                <w:bCs/>
                <w:i/>
                <w:iCs/>
                <w:sz w:val="18"/>
              </w:rPr>
              <w:t>Ministerstvo dopravy</w:t>
            </w:r>
          </w:p>
        </w:tc>
        <w:tc>
          <w:tcPr>
            <w:tcW w:w="5443" w:type="dxa"/>
            <w:shd w:val="clear" w:color="auto" w:fill="auto"/>
          </w:tcPr>
          <w:p w14:paraId="17E8EBCB"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a) ŽD1</w:t>
            </w:r>
          </w:p>
          <w:p w14:paraId="5DAA7FDE"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70F85F88"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57A56D50" w14:textId="0375D63A" w:rsidR="000F5D64" w:rsidRPr="00D20D35" w:rsidRDefault="000F5D64" w:rsidP="008B0A1D">
            <w:pPr>
              <w:pStyle w:val="TableParagraph"/>
              <w:widowControl/>
              <w:spacing w:line="201" w:lineRule="exact"/>
              <w:ind w:left="57" w:right="57"/>
              <w:jc w:val="both"/>
              <w:rPr>
                <w:b/>
                <w:sz w:val="18"/>
              </w:rPr>
            </w:pPr>
            <w:r w:rsidRPr="00D20D35">
              <w:rPr>
                <w:bCs/>
                <w:sz w:val="18"/>
              </w:rPr>
              <w:t>Na základě vybraných variant Ministerstvem dopravy vymezit koridor v úseku Praha–Lovosice/Litoměřice–Ústí nad Labem–hranice ČR/Německo (–Dresden) pro vysokorychlostní železniční dopravu.</w:t>
            </w:r>
          </w:p>
        </w:tc>
        <w:tc>
          <w:tcPr>
            <w:tcW w:w="6066" w:type="dxa"/>
            <w:shd w:val="clear" w:color="auto" w:fill="auto"/>
          </w:tcPr>
          <w:p w14:paraId="7CF7A4E2" w14:textId="616797E8" w:rsidR="000F5D64" w:rsidRPr="00C73ED3" w:rsidRDefault="000F5D64" w:rsidP="008B0A1D">
            <w:pPr>
              <w:pStyle w:val="TableParagraph"/>
              <w:widowControl/>
              <w:ind w:left="57" w:right="57"/>
              <w:jc w:val="both"/>
              <w:rPr>
                <w:sz w:val="18"/>
                <w:u w:val="single"/>
              </w:rPr>
            </w:pPr>
            <w:r w:rsidRPr="00C73ED3">
              <w:rPr>
                <w:sz w:val="18"/>
                <w:u w:val="single"/>
              </w:rPr>
              <w:t>Vyjádření Ústeckého kraje</w:t>
            </w:r>
            <w:r w:rsidR="00FC00DD" w:rsidRPr="00C73ED3">
              <w:rPr>
                <w:sz w:val="18"/>
                <w:u w:val="single"/>
              </w:rPr>
              <w:t>:</w:t>
            </w:r>
          </w:p>
          <w:p w14:paraId="3C49A6AC" w14:textId="4A38AE7C" w:rsidR="000F5D64" w:rsidRPr="00C73ED3" w:rsidRDefault="000F5D64" w:rsidP="008B0A1D">
            <w:pPr>
              <w:pStyle w:val="TableParagraph"/>
              <w:widowControl/>
              <w:ind w:left="57" w:right="57"/>
              <w:jc w:val="both"/>
              <w:rPr>
                <w:sz w:val="18"/>
              </w:rPr>
            </w:pPr>
            <w:r w:rsidRPr="00C73ED3">
              <w:rPr>
                <w:sz w:val="18"/>
              </w:rPr>
              <w:t xml:space="preserve">Dne </w:t>
            </w:r>
            <w:r w:rsidR="005B1120" w:rsidRPr="00C73ED3">
              <w:rPr>
                <w:sz w:val="18"/>
              </w:rPr>
              <w:t>27. 1. 2022</w:t>
            </w:r>
            <w:r w:rsidRPr="00C73ED3">
              <w:rPr>
                <w:sz w:val="18"/>
              </w:rPr>
              <w:t xml:space="preserve"> obdržel KÚ Ústeckého kraje (KÚ ÚK) návrh oprávněného investora (Správa železnic, s. o. Praha návrh na pořízení aktualizace ZÚR ÚK, jejímž obsahem má být vymezení návrhového koridoru pro novou trať v úseku hranice kraje Ústeckého a</w:t>
            </w:r>
            <w:r w:rsidR="00AF37AC" w:rsidRPr="00C73ED3">
              <w:rPr>
                <w:sz w:val="18"/>
              </w:rPr>
              <w:t> </w:t>
            </w:r>
            <w:r w:rsidRPr="00C73ED3">
              <w:rPr>
                <w:sz w:val="18"/>
              </w:rPr>
              <w:t>Středočeského u obce Mnetěš přes Ústí nad Labem ke státní hranici CZ/SRN a současně zrušení stávající územní rezervy VRT-ZR1.</w:t>
            </w:r>
          </w:p>
          <w:p w14:paraId="3239E52C" w14:textId="2E1A36CE" w:rsidR="000F5D64" w:rsidRPr="00C73ED3" w:rsidRDefault="000F5D64" w:rsidP="008B0A1D">
            <w:pPr>
              <w:pStyle w:val="TableParagraph"/>
              <w:widowControl/>
              <w:ind w:left="57" w:right="57"/>
              <w:jc w:val="both"/>
              <w:rPr>
                <w:sz w:val="18"/>
              </w:rPr>
            </w:pPr>
            <w:r w:rsidRPr="00C73ED3">
              <w:rPr>
                <w:sz w:val="18"/>
              </w:rPr>
              <w:t>KÚ ÚK návrh posoudil dle § 42a odst. 4 SZ a se svým stanoviskem jej bezodkladně předložil k rozhodnutí Zastupitelstvu Ústeckého kraje, jehož jednání se koná 28. 2. 2022.</w:t>
            </w:r>
          </w:p>
          <w:p w14:paraId="005F70CE" w14:textId="116B8410" w:rsidR="00240666" w:rsidRPr="00C73ED3" w:rsidRDefault="00D94719" w:rsidP="00BB24C5">
            <w:pPr>
              <w:pStyle w:val="TableParagraph"/>
              <w:widowControl/>
              <w:ind w:left="57" w:right="57"/>
              <w:jc w:val="both"/>
              <w:rPr>
                <w:sz w:val="18"/>
              </w:rPr>
            </w:pPr>
            <w:r w:rsidRPr="00C73ED3">
              <w:rPr>
                <w:sz w:val="18"/>
              </w:rPr>
              <w:t>ZÚK rozhodlo o pořízení 5aZÚR ÚK zkráceným postupem usn. č.</w:t>
            </w:r>
            <w:r w:rsidR="00AF37AC" w:rsidRPr="00C73ED3">
              <w:rPr>
                <w:sz w:val="18"/>
              </w:rPr>
              <w:t> </w:t>
            </w:r>
            <w:r w:rsidRPr="00C73ED3">
              <w:rPr>
                <w:sz w:val="18"/>
              </w:rPr>
              <w:t>018/13Z/2022. V současné době je zpracováván návrh 5aZÚR ÚK včetně VV URÚ.</w:t>
            </w:r>
            <w:r w:rsidR="00E01A6B" w:rsidRPr="00C73ED3">
              <w:rPr>
                <w:sz w:val="18"/>
              </w:rPr>
              <w:t xml:space="preserve"> </w:t>
            </w:r>
            <w:r w:rsidR="00240666" w:rsidRPr="00C73ED3">
              <w:rPr>
                <w:sz w:val="18"/>
                <w:szCs w:val="18"/>
              </w:rPr>
              <w:t>Veřejné projednání se konalo dne 24. 1. 2023.</w:t>
            </w:r>
          </w:p>
        </w:tc>
      </w:tr>
      <w:tr w:rsidR="00D20D35" w:rsidRPr="00D20D35" w14:paraId="3548CE97" w14:textId="77777777" w:rsidTr="00937E13">
        <w:trPr>
          <w:trHeight w:val="20"/>
          <w:jc w:val="center"/>
        </w:trPr>
        <w:tc>
          <w:tcPr>
            <w:tcW w:w="567" w:type="dxa"/>
            <w:shd w:val="clear" w:color="auto" w:fill="auto"/>
            <w:tcMar>
              <w:top w:w="57" w:type="dxa"/>
              <w:left w:w="57" w:type="dxa"/>
            </w:tcMar>
          </w:tcPr>
          <w:p w14:paraId="4206EAEF" w14:textId="6A70CB93" w:rsidR="000F5D64" w:rsidRPr="00D20D35" w:rsidRDefault="000F5D64" w:rsidP="008B0A1D">
            <w:pPr>
              <w:ind w:left="57" w:right="57"/>
              <w:jc w:val="center"/>
              <w:rPr>
                <w:b/>
                <w:bCs/>
                <w:sz w:val="18"/>
                <w:szCs w:val="18"/>
              </w:rPr>
            </w:pPr>
            <w:r w:rsidRPr="00D20D35">
              <w:rPr>
                <w:b/>
                <w:bCs/>
                <w:sz w:val="18"/>
                <w:szCs w:val="18"/>
              </w:rPr>
              <w:t>40.</w:t>
            </w:r>
          </w:p>
        </w:tc>
        <w:tc>
          <w:tcPr>
            <w:tcW w:w="2098" w:type="dxa"/>
            <w:shd w:val="clear" w:color="auto" w:fill="auto"/>
          </w:tcPr>
          <w:p w14:paraId="0C3993F0" w14:textId="77777777" w:rsidR="000F5D64" w:rsidRPr="00D20D35" w:rsidRDefault="000F5D64" w:rsidP="008B0A1D">
            <w:pPr>
              <w:pStyle w:val="TableParagraph"/>
              <w:ind w:left="57" w:right="57"/>
              <w:rPr>
                <w:b/>
                <w:sz w:val="18"/>
              </w:rPr>
            </w:pPr>
            <w:r w:rsidRPr="00D20D35">
              <w:rPr>
                <w:b/>
                <w:sz w:val="18"/>
              </w:rPr>
              <w:t>Středočeský kraj</w:t>
            </w:r>
          </w:p>
          <w:p w14:paraId="1E6FB3EF" w14:textId="47CEA524"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046997F9" w14:textId="58D06E88" w:rsidR="000F5D64" w:rsidRPr="00D20D35" w:rsidRDefault="000F5D64" w:rsidP="008B0A1D">
            <w:pPr>
              <w:pStyle w:val="TableParagraph"/>
              <w:widowControl/>
              <w:spacing w:line="201" w:lineRule="exact"/>
              <w:ind w:left="57" w:right="57"/>
              <w:jc w:val="both"/>
              <w:rPr>
                <w:b/>
                <w:sz w:val="18"/>
              </w:rPr>
            </w:pPr>
            <w:r w:rsidRPr="00D20D35">
              <w:rPr>
                <w:b/>
                <w:sz w:val="18"/>
              </w:rPr>
              <w:t>čl. (83b) ŽD2</w:t>
            </w:r>
          </w:p>
          <w:p w14:paraId="61F7EED1"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7F91AD13"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3E569AE3" w14:textId="77D61A33" w:rsidR="000F5D64" w:rsidRPr="00D20D35" w:rsidRDefault="000F5D64" w:rsidP="008B0A1D">
            <w:pPr>
              <w:pStyle w:val="TableParagraph"/>
              <w:widowControl/>
              <w:spacing w:line="201" w:lineRule="exact"/>
              <w:ind w:left="57" w:right="57"/>
              <w:jc w:val="both"/>
              <w:rPr>
                <w:b/>
                <w:sz w:val="18"/>
              </w:rPr>
            </w:pPr>
            <w:r w:rsidRPr="00D20D35">
              <w:rPr>
                <w:bCs/>
                <w:sz w:val="18"/>
              </w:rPr>
              <w:t>Na základě vybraných variant Ministerstvem dopravy vymezit územní rezervu, případně vymezit koridor pro vysokorychlostní železniční dopravu.</w:t>
            </w:r>
          </w:p>
        </w:tc>
        <w:tc>
          <w:tcPr>
            <w:tcW w:w="6066" w:type="dxa"/>
            <w:shd w:val="clear" w:color="auto" w:fill="auto"/>
          </w:tcPr>
          <w:p w14:paraId="1B80BFBF" w14:textId="36D2656F" w:rsidR="000F5D64" w:rsidRPr="00C73ED3" w:rsidRDefault="007E27F5" w:rsidP="008B0A1D">
            <w:pPr>
              <w:pStyle w:val="TableParagraph"/>
              <w:widowControl/>
              <w:ind w:left="57" w:right="57"/>
              <w:jc w:val="both"/>
              <w:rPr>
                <w:sz w:val="18"/>
              </w:rPr>
            </w:pPr>
            <w:r w:rsidRPr="00C73ED3">
              <w:rPr>
                <w:sz w:val="18"/>
              </w:rPr>
              <w:t>Nový záměr, jehož variantu řešení má za úkol dle PÚR ČR vybrat MD a</w:t>
            </w:r>
            <w:r w:rsidR="00AF37AC" w:rsidRPr="00C73ED3">
              <w:rPr>
                <w:sz w:val="18"/>
              </w:rPr>
              <w:t> </w:t>
            </w:r>
            <w:r w:rsidRPr="00C73ED3">
              <w:rPr>
                <w:sz w:val="18"/>
              </w:rPr>
              <w:t>připravit podklady pro jeho vymezení. V současnosti tento úkol není ze strany MD splněn, proto bude věc řešena v rámci ZUR SK až samostatnou aktualizací po poskytnutí podkladů ze strany MD. Prozatím nelze koridor vymezit.</w:t>
            </w:r>
          </w:p>
        </w:tc>
      </w:tr>
      <w:tr w:rsidR="00D20D35" w:rsidRPr="00D20D35" w14:paraId="6723DBA3" w14:textId="77777777" w:rsidTr="00937E13">
        <w:trPr>
          <w:trHeight w:val="20"/>
          <w:jc w:val="center"/>
        </w:trPr>
        <w:tc>
          <w:tcPr>
            <w:tcW w:w="567" w:type="dxa"/>
            <w:shd w:val="clear" w:color="auto" w:fill="auto"/>
            <w:tcMar>
              <w:top w:w="57" w:type="dxa"/>
              <w:left w:w="57" w:type="dxa"/>
            </w:tcMar>
          </w:tcPr>
          <w:p w14:paraId="0867F272" w14:textId="6BB0FCDE" w:rsidR="000F5D64" w:rsidRPr="00D20D35" w:rsidRDefault="000F5D64" w:rsidP="008B0A1D">
            <w:pPr>
              <w:ind w:left="57" w:right="57"/>
              <w:jc w:val="center"/>
              <w:rPr>
                <w:b/>
                <w:bCs/>
                <w:sz w:val="18"/>
                <w:szCs w:val="18"/>
              </w:rPr>
            </w:pPr>
            <w:r w:rsidRPr="00D20D35">
              <w:rPr>
                <w:b/>
                <w:bCs/>
                <w:sz w:val="18"/>
                <w:szCs w:val="18"/>
              </w:rPr>
              <w:t>41.</w:t>
            </w:r>
          </w:p>
        </w:tc>
        <w:tc>
          <w:tcPr>
            <w:tcW w:w="2098" w:type="dxa"/>
            <w:shd w:val="clear" w:color="auto" w:fill="auto"/>
          </w:tcPr>
          <w:p w14:paraId="3DEF71F9" w14:textId="77777777" w:rsidR="000F5D64" w:rsidRPr="00D20D35" w:rsidRDefault="000F5D64" w:rsidP="008B0A1D">
            <w:pPr>
              <w:pStyle w:val="TableParagraph"/>
              <w:ind w:left="57" w:right="57"/>
              <w:rPr>
                <w:b/>
                <w:sz w:val="18"/>
              </w:rPr>
            </w:pPr>
            <w:r w:rsidRPr="00D20D35">
              <w:rPr>
                <w:b/>
                <w:sz w:val="18"/>
              </w:rPr>
              <w:t>Ústecký kraj</w:t>
            </w:r>
          </w:p>
          <w:p w14:paraId="16CCA7A7" w14:textId="25F4441A"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7C55242F"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b) ŽD2</w:t>
            </w:r>
          </w:p>
          <w:p w14:paraId="695A1D54"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4123FBE7"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444879E6" w14:textId="1C83A556" w:rsidR="000F5D64" w:rsidRPr="00D20D35" w:rsidRDefault="000F5D64" w:rsidP="008B0A1D">
            <w:pPr>
              <w:pStyle w:val="TableParagraph"/>
              <w:widowControl/>
              <w:spacing w:line="201" w:lineRule="exact"/>
              <w:ind w:left="57" w:right="57"/>
              <w:jc w:val="both"/>
              <w:rPr>
                <w:b/>
                <w:sz w:val="18"/>
              </w:rPr>
            </w:pPr>
            <w:r w:rsidRPr="00D20D35">
              <w:rPr>
                <w:bCs/>
                <w:sz w:val="18"/>
              </w:rPr>
              <w:t>Na základě vybraných variant Ministerstvem dopravy vymezit územní rezervu, případně vymezit koridor pro vysokorychlostní železniční dopravu.</w:t>
            </w:r>
          </w:p>
        </w:tc>
        <w:tc>
          <w:tcPr>
            <w:tcW w:w="6066" w:type="dxa"/>
            <w:shd w:val="clear" w:color="auto" w:fill="auto"/>
          </w:tcPr>
          <w:p w14:paraId="0AFE14BC" w14:textId="77777777" w:rsidR="000F5D64" w:rsidRPr="00C73ED3" w:rsidRDefault="000F5D64" w:rsidP="008B0A1D">
            <w:pPr>
              <w:pStyle w:val="TableParagraph"/>
              <w:widowControl/>
              <w:spacing w:line="206" w:lineRule="exact"/>
              <w:ind w:left="57" w:right="57"/>
              <w:jc w:val="both"/>
              <w:rPr>
                <w:sz w:val="18"/>
                <w:u w:val="single"/>
              </w:rPr>
            </w:pPr>
            <w:r w:rsidRPr="00C73ED3">
              <w:rPr>
                <w:sz w:val="18"/>
                <w:u w:val="single"/>
              </w:rPr>
              <w:t>Vyjádření Ústeckého kraje</w:t>
            </w:r>
          </w:p>
          <w:p w14:paraId="2B794A4B" w14:textId="69E4E786" w:rsidR="000F5D64" w:rsidRPr="00C73ED3" w:rsidRDefault="000F5D64" w:rsidP="008B0A1D">
            <w:pPr>
              <w:pStyle w:val="TableParagraph"/>
              <w:widowControl/>
              <w:ind w:left="57" w:right="57"/>
              <w:jc w:val="both"/>
              <w:rPr>
                <w:sz w:val="18"/>
              </w:rPr>
            </w:pPr>
            <w:r w:rsidRPr="00C73ED3">
              <w:rPr>
                <w:sz w:val="18"/>
              </w:rPr>
              <w:t>Ústecký kraj dosud neobdržel žádné podklady od MD pro vymezení záměru ŽD2 – RS4 úsek Praha – Kralupy nad Vltavou - Most v ZÚR ÚK.</w:t>
            </w:r>
          </w:p>
        </w:tc>
      </w:tr>
      <w:tr w:rsidR="00D20D35" w:rsidRPr="00D20D35" w14:paraId="028D0025" w14:textId="77777777" w:rsidTr="00937E13">
        <w:trPr>
          <w:trHeight w:val="20"/>
          <w:jc w:val="center"/>
        </w:trPr>
        <w:tc>
          <w:tcPr>
            <w:tcW w:w="567" w:type="dxa"/>
            <w:shd w:val="clear" w:color="auto" w:fill="auto"/>
            <w:tcMar>
              <w:top w:w="57" w:type="dxa"/>
              <w:left w:w="57" w:type="dxa"/>
            </w:tcMar>
          </w:tcPr>
          <w:p w14:paraId="65ADE57D" w14:textId="42543DD2" w:rsidR="000F5D64" w:rsidRPr="00D20D35" w:rsidRDefault="000F5D64" w:rsidP="008B0A1D">
            <w:pPr>
              <w:ind w:left="57" w:right="57"/>
              <w:jc w:val="center"/>
              <w:rPr>
                <w:b/>
                <w:bCs/>
                <w:sz w:val="18"/>
                <w:szCs w:val="18"/>
              </w:rPr>
            </w:pPr>
            <w:r w:rsidRPr="00D20D35">
              <w:rPr>
                <w:b/>
                <w:bCs/>
                <w:sz w:val="18"/>
                <w:szCs w:val="18"/>
              </w:rPr>
              <w:t>42.</w:t>
            </w:r>
          </w:p>
        </w:tc>
        <w:tc>
          <w:tcPr>
            <w:tcW w:w="2098" w:type="dxa"/>
            <w:shd w:val="clear" w:color="auto" w:fill="auto"/>
          </w:tcPr>
          <w:p w14:paraId="28402A8A" w14:textId="77777777" w:rsidR="000F5D64" w:rsidRPr="00D20D35" w:rsidRDefault="000F5D64" w:rsidP="008B0A1D">
            <w:pPr>
              <w:pStyle w:val="TableParagraph"/>
              <w:ind w:left="57" w:right="57"/>
              <w:rPr>
                <w:b/>
                <w:sz w:val="18"/>
              </w:rPr>
            </w:pPr>
            <w:r w:rsidRPr="00D20D35">
              <w:rPr>
                <w:b/>
                <w:sz w:val="18"/>
              </w:rPr>
              <w:t>Jihomoravský kraj</w:t>
            </w:r>
          </w:p>
          <w:p w14:paraId="5B49CE1E" w14:textId="4E5AC6B3"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4C274A82" w14:textId="50C01BDE" w:rsidR="000F5D64" w:rsidRPr="00D20D35" w:rsidRDefault="000F5D64" w:rsidP="008B0A1D">
            <w:pPr>
              <w:pStyle w:val="TableParagraph"/>
              <w:widowControl/>
              <w:spacing w:line="201" w:lineRule="exact"/>
              <w:ind w:left="57" w:right="57"/>
              <w:jc w:val="both"/>
              <w:rPr>
                <w:b/>
                <w:sz w:val="18"/>
              </w:rPr>
            </w:pPr>
            <w:r w:rsidRPr="00D20D35">
              <w:rPr>
                <w:b/>
                <w:sz w:val="18"/>
              </w:rPr>
              <w:t>čl. (83c) ŽD3</w:t>
            </w:r>
          </w:p>
          <w:p w14:paraId="1A6228FB"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42CAF129"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39752958" w14:textId="69B93075" w:rsidR="000F5D64" w:rsidRPr="00697E21" w:rsidRDefault="000F5D64" w:rsidP="008B0A1D">
            <w:pPr>
              <w:pStyle w:val="TableParagraph"/>
              <w:widowControl/>
              <w:spacing w:line="201" w:lineRule="exact"/>
              <w:ind w:left="57" w:right="57"/>
              <w:jc w:val="both"/>
              <w:rPr>
                <w:b/>
                <w:spacing w:val="-2"/>
                <w:sz w:val="18"/>
              </w:rPr>
            </w:pPr>
            <w:r w:rsidRPr="00697E21">
              <w:rPr>
                <w:bCs/>
                <w:spacing w:val="-2"/>
                <w:sz w:val="18"/>
              </w:rPr>
              <w:lastRenderedPageBreak/>
              <w:t>Na základě vybraných variant Ministerstvem dopravy vymezit koridor vysokorychlostní železniční dopravy v úseku Brno–Šakvice–Břeclav–hranice ČR/Rakousko, Slovensko (–Wien/Bratislava).</w:t>
            </w:r>
          </w:p>
        </w:tc>
        <w:tc>
          <w:tcPr>
            <w:tcW w:w="6066" w:type="dxa"/>
            <w:shd w:val="clear" w:color="auto" w:fill="auto"/>
          </w:tcPr>
          <w:p w14:paraId="57AD997E" w14:textId="77777777" w:rsidR="00F7152D" w:rsidRPr="00C73ED3" w:rsidRDefault="00F7152D" w:rsidP="008B0A1D">
            <w:pPr>
              <w:pStyle w:val="TableParagraph"/>
              <w:widowControl/>
              <w:ind w:left="57" w:right="57"/>
              <w:jc w:val="both"/>
              <w:rPr>
                <w:sz w:val="18"/>
              </w:rPr>
            </w:pPr>
            <w:r w:rsidRPr="00C73ED3">
              <w:rPr>
                <w:sz w:val="18"/>
                <w:u w:val="single"/>
              </w:rPr>
              <w:lastRenderedPageBreak/>
              <w:t>Vyjádření Jihomoravského kraje:</w:t>
            </w:r>
          </w:p>
          <w:p w14:paraId="39E65F99" w14:textId="02C6946A" w:rsidR="00F7152D" w:rsidRPr="00C73ED3" w:rsidRDefault="00F7152D" w:rsidP="008B0A1D">
            <w:pPr>
              <w:pStyle w:val="TableParagraph"/>
              <w:widowControl/>
              <w:spacing w:before="120" w:after="120"/>
              <w:ind w:left="57" w:right="57"/>
              <w:jc w:val="both"/>
              <w:rPr>
                <w:sz w:val="18"/>
              </w:rPr>
            </w:pPr>
            <w:r w:rsidRPr="00C73ED3">
              <w:rPr>
                <w:sz w:val="18"/>
              </w:rPr>
              <w:t xml:space="preserve">ZÚR JMK ve znění Aktualizace č. 1 a 2 zpřesnily záměr ŽD3 vymezením koridoru DZ11 VRT Brno – Šakvice a vymezením územních rezerv </w:t>
            </w:r>
            <w:r w:rsidRPr="00C73ED3">
              <w:rPr>
                <w:sz w:val="18"/>
              </w:rPr>
              <w:lastRenderedPageBreak/>
              <w:t>ozn.</w:t>
            </w:r>
            <w:r w:rsidR="00C14921">
              <w:rPr>
                <w:sz w:val="18"/>
              </w:rPr>
              <w:t> </w:t>
            </w:r>
            <w:r w:rsidRPr="00C73ED3">
              <w:rPr>
                <w:sz w:val="18"/>
              </w:rPr>
              <w:t>RDZ05 VRT Šakvice – Břeclav – hranice ČR / Rakousko (– Wien) a</w:t>
            </w:r>
            <w:r w:rsidR="00C14921">
              <w:rPr>
                <w:sz w:val="18"/>
              </w:rPr>
              <w:t> </w:t>
            </w:r>
            <w:r w:rsidRPr="00C73ED3">
              <w:rPr>
                <w:sz w:val="18"/>
              </w:rPr>
              <w:t>ozn. RDZ06 VRT Břeclav – hranice ČR / SR (– Bratislava).</w:t>
            </w:r>
          </w:p>
          <w:p w14:paraId="5EBFE3A4" w14:textId="17384EE6" w:rsidR="000F5D64" w:rsidRPr="00C73ED3" w:rsidRDefault="00F7152D" w:rsidP="00C14921">
            <w:pPr>
              <w:pStyle w:val="TableParagraph"/>
              <w:widowControl/>
              <w:spacing w:before="120"/>
              <w:ind w:left="57" w:right="57"/>
              <w:jc w:val="both"/>
              <w:rPr>
                <w:spacing w:val="-2"/>
                <w:sz w:val="18"/>
              </w:rPr>
            </w:pPr>
            <w:r w:rsidRPr="00C73ED3">
              <w:rPr>
                <w:spacing w:val="2"/>
                <w:sz w:val="18"/>
              </w:rPr>
              <w:t xml:space="preserve">Úsek Šakvice–Břeclav–hranice ČR/Rakousko, Slovensko </w:t>
            </w:r>
            <w:r w:rsidR="00697E21" w:rsidRPr="00C73ED3">
              <w:rPr>
                <w:spacing w:val="2"/>
                <w:sz w:val="18"/>
              </w:rPr>
              <w:br/>
            </w:r>
            <w:r w:rsidRPr="00C73ED3">
              <w:rPr>
                <w:spacing w:val="2"/>
                <w:sz w:val="18"/>
              </w:rPr>
              <w:t>(–Wien/Bratislava) bude v rámci aktualizace ZÚR JMK na</w:t>
            </w:r>
            <w:r w:rsidR="00697E21" w:rsidRPr="00C73ED3">
              <w:rPr>
                <w:spacing w:val="2"/>
                <w:sz w:val="18"/>
              </w:rPr>
              <w:br/>
            </w:r>
            <w:r w:rsidRPr="00C73ED3">
              <w:rPr>
                <w:spacing w:val="2"/>
                <w:sz w:val="18"/>
              </w:rPr>
              <w:t xml:space="preserve">základě vybraných variant Ministerstvem dopravy upřesněn </w:t>
            </w:r>
            <w:r w:rsidR="00697E21" w:rsidRPr="00C73ED3">
              <w:rPr>
                <w:spacing w:val="2"/>
                <w:sz w:val="18"/>
              </w:rPr>
              <w:br/>
            </w:r>
            <w:r w:rsidRPr="00C73ED3">
              <w:rPr>
                <w:spacing w:val="2"/>
                <w:sz w:val="18"/>
              </w:rPr>
              <w:t>a vymezen koridor</w:t>
            </w:r>
            <w:r w:rsidRPr="00C73ED3">
              <w:rPr>
                <w:spacing w:val="-2"/>
                <w:sz w:val="18"/>
              </w:rPr>
              <w:t>.</w:t>
            </w:r>
          </w:p>
        </w:tc>
      </w:tr>
      <w:tr w:rsidR="00D20D35" w:rsidRPr="00D20D35" w14:paraId="41D2CBF9" w14:textId="77777777" w:rsidTr="00937E13">
        <w:trPr>
          <w:trHeight w:val="20"/>
          <w:jc w:val="center"/>
        </w:trPr>
        <w:tc>
          <w:tcPr>
            <w:tcW w:w="567" w:type="dxa"/>
            <w:shd w:val="clear" w:color="auto" w:fill="auto"/>
            <w:tcMar>
              <w:top w:w="57" w:type="dxa"/>
              <w:left w:w="57" w:type="dxa"/>
            </w:tcMar>
          </w:tcPr>
          <w:p w14:paraId="5E79A17A" w14:textId="7301BAC0" w:rsidR="000F5D64" w:rsidRPr="00D20D35" w:rsidRDefault="000F5D64" w:rsidP="008B0A1D">
            <w:pPr>
              <w:ind w:left="57" w:right="57"/>
              <w:jc w:val="center"/>
              <w:rPr>
                <w:b/>
                <w:bCs/>
                <w:sz w:val="18"/>
                <w:szCs w:val="18"/>
              </w:rPr>
            </w:pPr>
            <w:r w:rsidRPr="00D20D35">
              <w:rPr>
                <w:b/>
                <w:bCs/>
                <w:sz w:val="18"/>
                <w:szCs w:val="18"/>
              </w:rPr>
              <w:lastRenderedPageBreak/>
              <w:t>43.</w:t>
            </w:r>
          </w:p>
        </w:tc>
        <w:tc>
          <w:tcPr>
            <w:tcW w:w="2098" w:type="dxa"/>
            <w:shd w:val="clear" w:color="auto" w:fill="auto"/>
          </w:tcPr>
          <w:p w14:paraId="66BFC900" w14:textId="77777777" w:rsidR="000F5D64" w:rsidRPr="00D20D35" w:rsidRDefault="000F5D64" w:rsidP="008B0A1D">
            <w:pPr>
              <w:pStyle w:val="TableParagraph"/>
              <w:ind w:left="57" w:right="57"/>
              <w:rPr>
                <w:b/>
                <w:sz w:val="18"/>
              </w:rPr>
            </w:pPr>
            <w:r w:rsidRPr="00D20D35">
              <w:rPr>
                <w:b/>
                <w:sz w:val="18"/>
              </w:rPr>
              <w:t>Hlavní město Praha</w:t>
            </w:r>
          </w:p>
          <w:p w14:paraId="7B34A3CD" w14:textId="668F0234"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4033F2D0" w14:textId="13EA7ABA" w:rsidR="000F5D64" w:rsidRPr="00D20D35" w:rsidRDefault="000F5D64" w:rsidP="008B0A1D">
            <w:pPr>
              <w:pStyle w:val="TableParagraph"/>
              <w:widowControl/>
              <w:spacing w:line="201" w:lineRule="exact"/>
              <w:ind w:left="57" w:right="57"/>
              <w:jc w:val="both"/>
              <w:rPr>
                <w:b/>
                <w:sz w:val="18"/>
              </w:rPr>
            </w:pPr>
            <w:r w:rsidRPr="00D20D35">
              <w:rPr>
                <w:b/>
                <w:sz w:val="18"/>
              </w:rPr>
              <w:t>čl. (83d) ŽD4</w:t>
            </w:r>
          </w:p>
          <w:p w14:paraId="23F6E091"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5111EDB2"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2D7CF18D" w14:textId="4F799A03" w:rsidR="000F5D64" w:rsidRPr="00D20D35" w:rsidRDefault="000F5D64" w:rsidP="008B0A1D">
            <w:pPr>
              <w:pStyle w:val="TableParagraph"/>
              <w:widowControl/>
              <w:spacing w:line="201" w:lineRule="exact"/>
              <w:ind w:left="57" w:right="57"/>
              <w:jc w:val="both"/>
              <w:rPr>
                <w:b/>
                <w:sz w:val="18"/>
              </w:rPr>
            </w:pPr>
            <w:r w:rsidRPr="00D20D35">
              <w:rPr>
                <w:bCs/>
                <w:sz w:val="18"/>
              </w:rPr>
              <w:t>Na základě vybraných variant Ministerstvem dopravy vymezit koridor vysokorychlostní železniční dopravy v úseku Praha–Poříčany–Brno.</w:t>
            </w:r>
          </w:p>
        </w:tc>
        <w:tc>
          <w:tcPr>
            <w:tcW w:w="6066" w:type="dxa"/>
            <w:shd w:val="clear" w:color="auto" w:fill="auto"/>
          </w:tcPr>
          <w:p w14:paraId="4582EC00" w14:textId="77777777" w:rsidR="000F5D64" w:rsidRPr="00C73ED3" w:rsidRDefault="000F5D64" w:rsidP="008B0A1D">
            <w:pPr>
              <w:pStyle w:val="TableParagraph"/>
              <w:widowControl/>
              <w:ind w:left="57" w:right="57"/>
              <w:jc w:val="both"/>
              <w:rPr>
                <w:sz w:val="18"/>
                <w:u w:val="single"/>
              </w:rPr>
            </w:pPr>
            <w:r w:rsidRPr="00C73ED3">
              <w:rPr>
                <w:sz w:val="18"/>
                <w:u w:val="single"/>
              </w:rPr>
              <w:t>Vyjádření hl. m. Prahy:</w:t>
            </w:r>
          </w:p>
          <w:p w14:paraId="2D4B6E4A" w14:textId="6B430F3B" w:rsidR="000F5D64" w:rsidRPr="00C73ED3" w:rsidRDefault="000F5D64" w:rsidP="008B0A1D">
            <w:pPr>
              <w:pStyle w:val="TableParagraph"/>
              <w:widowControl/>
              <w:ind w:left="57" w:right="57"/>
              <w:jc w:val="both"/>
              <w:rPr>
                <w:sz w:val="18"/>
              </w:rPr>
            </w:pPr>
            <w:r w:rsidRPr="00C73ED3">
              <w:rPr>
                <w:sz w:val="18"/>
              </w:rPr>
              <w:t xml:space="preserve">V ZUR hl. m. Prahy je vymezena územní rezerva pro VRT. Momentálně probíhá ( </w:t>
            </w:r>
            <w:r w:rsidR="00033B3F" w:rsidRPr="00C73ED3">
              <w:rPr>
                <w:sz w:val="18"/>
              </w:rPr>
              <w:t xml:space="preserve">po </w:t>
            </w:r>
            <w:r w:rsidRPr="00C73ED3">
              <w:rPr>
                <w:sz w:val="18"/>
              </w:rPr>
              <w:t>SpJ) AZUR č. 10, která má za úkol převedení územní rezervy do návrhu.</w:t>
            </w:r>
          </w:p>
        </w:tc>
      </w:tr>
      <w:tr w:rsidR="00D20D35" w:rsidRPr="00D20D35" w14:paraId="032E1CAE" w14:textId="77777777" w:rsidTr="00937E13">
        <w:trPr>
          <w:trHeight w:val="20"/>
          <w:jc w:val="center"/>
        </w:trPr>
        <w:tc>
          <w:tcPr>
            <w:tcW w:w="567" w:type="dxa"/>
            <w:shd w:val="clear" w:color="auto" w:fill="auto"/>
            <w:tcMar>
              <w:top w:w="57" w:type="dxa"/>
              <w:left w:w="57" w:type="dxa"/>
            </w:tcMar>
          </w:tcPr>
          <w:p w14:paraId="7E398DB6" w14:textId="3CA9676B" w:rsidR="000F5D64" w:rsidRPr="00D20D35" w:rsidRDefault="005B71A0" w:rsidP="008B0A1D">
            <w:pPr>
              <w:ind w:left="57" w:right="57"/>
              <w:jc w:val="center"/>
              <w:rPr>
                <w:b/>
                <w:bCs/>
                <w:sz w:val="18"/>
                <w:szCs w:val="18"/>
              </w:rPr>
            </w:pPr>
            <w:r w:rsidRPr="00D20D35">
              <w:rPr>
                <w:b/>
                <w:bCs/>
                <w:sz w:val="18"/>
                <w:szCs w:val="18"/>
              </w:rPr>
              <w:t>44.</w:t>
            </w:r>
          </w:p>
          <w:p w14:paraId="4EE7E70C" w14:textId="605A2B3C" w:rsidR="000764F7" w:rsidRPr="00D20D35" w:rsidRDefault="000764F7" w:rsidP="008B0A1D">
            <w:pPr>
              <w:ind w:left="57" w:right="57"/>
              <w:jc w:val="center"/>
              <w:rPr>
                <w:b/>
                <w:bCs/>
                <w:sz w:val="18"/>
                <w:szCs w:val="18"/>
              </w:rPr>
            </w:pPr>
          </w:p>
        </w:tc>
        <w:tc>
          <w:tcPr>
            <w:tcW w:w="2098" w:type="dxa"/>
            <w:shd w:val="clear" w:color="auto" w:fill="auto"/>
          </w:tcPr>
          <w:p w14:paraId="1DC27B14" w14:textId="77777777" w:rsidR="000F5D64" w:rsidRPr="00D20D35" w:rsidRDefault="000F5D64" w:rsidP="008B0A1D">
            <w:pPr>
              <w:pStyle w:val="TableParagraph"/>
              <w:ind w:left="57" w:right="57"/>
              <w:rPr>
                <w:b/>
                <w:sz w:val="18"/>
              </w:rPr>
            </w:pPr>
            <w:r w:rsidRPr="00D20D35">
              <w:rPr>
                <w:b/>
                <w:sz w:val="18"/>
              </w:rPr>
              <w:t>Středočeský kraj</w:t>
            </w:r>
          </w:p>
          <w:p w14:paraId="31979E2A" w14:textId="48F86D81"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42533EAE"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d) ŽD4</w:t>
            </w:r>
          </w:p>
          <w:p w14:paraId="0E987CB8"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0AF55AB7"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209B6CD4" w14:textId="01A5D6FB" w:rsidR="000F5D64" w:rsidRPr="00D20D35" w:rsidRDefault="000F5D64" w:rsidP="008B0A1D">
            <w:pPr>
              <w:pStyle w:val="TableParagraph"/>
              <w:widowControl/>
              <w:spacing w:line="201" w:lineRule="exact"/>
              <w:ind w:left="57" w:right="57"/>
              <w:jc w:val="both"/>
              <w:rPr>
                <w:b/>
                <w:sz w:val="18"/>
              </w:rPr>
            </w:pPr>
            <w:r w:rsidRPr="00D20D35">
              <w:rPr>
                <w:bCs/>
                <w:sz w:val="18"/>
              </w:rPr>
              <w:t>Na základě vybraných variant Ministerstvem dopravy vymezit koridor vysokorychlostní železniční dopravy v úseku Praha–Poříčany–Brno.</w:t>
            </w:r>
          </w:p>
        </w:tc>
        <w:tc>
          <w:tcPr>
            <w:tcW w:w="6066" w:type="dxa"/>
            <w:shd w:val="clear" w:color="auto" w:fill="auto"/>
          </w:tcPr>
          <w:p w14:paraId="05AAC401" w14:textId="43602651" w:rsidR="000F5D64" w:rsidRPr="00C73ED3" w:rsidRDefault="007E27F5" w:rsidP="008B0A1D">
            <w:pPr>
              <w:pStyle w:val="TableParagraph"/>
              <w:widowControl/>
              <w:ind w:left="57" w:right="57"/>
              <w:jc w:val="both"/>
              <w:rPr>
                <w:sz w:val="18"/>
              </w:rPr>
            </w:pPr>
            <w:r w:rsidRPr="00C73ED3">
              <w:rPr>
                <w:sz w:val="18"/>
              </w:rPr>
              <w:t>V ZÚR SK vymezen návrhový koridor D202 a navazující územní rezerva, která získává prostřednictvím 3. AZÚR formální označení D602. Aktuální znění PÚR ČR požaduje tento koridor vymezit jako návrhový, což je řešeno prostřednictvím samostatné 9. AZÚR SK, o jejímž pořízení rozhodlo ZK usnesením č. 031-02/2020/ZK ze dne 14.</w:t>
            </w:r>
            <w:r w:rsidR="00697E21" w:rsidRPr="00C73ED3">
              <w:rPr>
                <w:sz w:val="18"/>
              </w:rPr>
              <w:t> </w:t>
            </w:r>
            <w:r w:rsidRPr="00C73ED3">
              <w:rPr>
                <w:sz w:val="18"/>
              </w:rPr>
              <w:t>12. 2020.</w:t>
            </w:r>
            <w:r w:rsidR="00012806" w:rsidRPr="00C73ED3">
              <w:rPr>
                <w:sz w:val="18"/>
              </w:rPr>
              <w:t xml:space="preserve"> Veřejné projednání proběhlo 11. 5. 2022.</w:t>
            </w:r>
          </w:p>
        </w:tc>
      </w:tr>
      <w:tr w:rsidR="00D20D35" w:rsidRPr="00D20D35" w14:paraId="5DD364F4" w14:textId="77777777" w:rsidTr="00937E13">
        <w:trPr>
          <w:trHeight w:val="20"/>
          <w:jc w:val="center"/>
        </w:trPr>
        <w:tc>
          <w:tcPr>
            <w:tcW w:w="567" w:type="dxa"/>
            <w:shd w:val="clear" w:color="auto" w:fill="auto"/>
            <w:tcMar>
              <w:top w:w="57" w:type="dxa"/>
              <w:left w:w="57" w:type="dxa"/>
            </w:tcMar>
          </w:tcPr>
          <w:p w14:paraId="1B0EE92C" w14:textId="154AB9D8" w:rsidR="000F5D64" w:rsidRPr="00D20D35" w:rsidRDefault="000F5D64" w:rsidP="008B0A1D">
            <w:pPr>
              <w:ind w:left="57" w:right="57"/>
              <w:jc w:val="center"/>
              <w:rPr>
                <w:b/>
                <w:bCs/>
                <w:sz w:val="18"/>
                <w:szCs w:val="18"/>
              </w:rPr>
            </w:pPr>
            <w:r w:rsidRPr="00D20D35">
              <w:rPr>
                <w:b/>
                <w:bCs/>
                <w:sz w:val="18"/>
                <w:szCs w:val="18"/>
              </w:rPr>
              <w:t>45.</w:t>
            </w:r>
          </w:p>
        </w:tc>
        <w:tc>
          <w:tcPr>
            <w:tcW w:w="2098" w:type="dxa"/>
            <w:shd w:val="clear" w:color="auto" w:fill="auto"/>
          </w:tcPr>
          <w:p w14:paraId="44F381E3" w14:textId="77777777" w:rsidR="000F5D64" w:rsidRPr="00D20D35" w:rsidRDefault="000F5D64" w:rsidP="008B0A1D">
            <w:pPr>
              <w:pStyle w:val="TableParagraph"/>
              <w:ind w:left="57" w:right="57"/>
              <w:rPr>
                <w:b/>
                <w:sz w:val="18"/>
              </w:rPr>
            </w:pPr>
            <w:r w:rsidRPr="00D20D35">
              <w:rPr>
                <w:b/>
                <w:sz w:val="18"/>
              </w:rPr>
              <w:t>Kraj Vysočina</w:t>
            </w:r>
          </w:p>
          <w:p w14:paraId="26140C0A" w14:textId="4CCAC44B"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52350D03"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d) ŽD4</w:t>
            </w:r>
          </w:p>
          <w:p w14:paraId="5840FDE9"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5059C66F"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6A1E97F3" w14:textId="1F1E74A8" w:rsidR="000F5D64" w:rsidRPr="00D20D35" w:rsidRDefault="000F5D64" w:rsidP="008B0A1D">
            <w:pPr>
              <w:pStyle w:val="TableParagraph"/>
              <w:widowControl/>
              <w:spacing w:line="201" w:lineRule="exact"/>
              <w:ind w:left="57" w:right="57"/>
              <w:jc w:val="both"/>
              <w:rPr>
                <w:b/>
                <w:sz w:val="18"/>
              </w:rPr>
            </w:pPr>
            <w:r w:rsidRPr="00D20D35">
              <w:rPr>
                <w:bCs/>
                <w:sz w:val="18"/>
              </w:rPr>
              <w:t>Na základě vybraných variant Ministerstvem dopravy vymezit koridor vysokorychlostní železniční dopravy v úseku Praha–Poříčany–Brno.</w:t>
            </w:r>
          </w:p>
        </w:tc>
        <w:tc>
          <w:tcPr>
            <w:tcW w:w="6066" w:type="dxa"/>
            <w:shd w:val="clear" w:color="auto" w:fill="auto"/>
          </w:tcPr>
          <w:p w14:paraId="4E788285" w14:textId="064F5647" w:rsidR="00C862C8" w:rsidRPr="00C73ED3" w:rsidRDefault="00C862C8" w:rsidP="008B0A1D">
            <w:pPr>
              <w:pStyle w:val="TableParagraph"/>
              <w:widowControl/>
              <w:ind w:left="57" w:right="57"/>
              <w:jc w:val="both"/>
              <w:rPr>
                <w:sz w:val="18"/>
              </w:rPr>
            </w:pPr>
            <w:r w:rsidRPr="00C73ED3">
              <w:rPr>
                <w:sz w:val="18"/>
              </w:rPr>
              <w:t xml:space="preserve">Platné Zásady územního rozvoje Kraje Vysočina vymezují koridor územní rezervy VRT - jižní varianta pro vysokorychlostní trať v úseku Praha – Brno v souladu s PÚR ČR platnou do 21. 9. 2021. </w:t>
            </w:r>
          </w:p>
          <w:p w14:paraId="32B82796" w14:textId="4E634022" w:rsidR="000F5D64" w:rsidRPr="00C14921" w:rsidRDefault="00C862C8" w:rsidP="008B0A1D">
            <w:pPr>
              <w:pStyle w:val="TableParagraph"/>
              <w:widowControl/>
              <w:ind w:left="57" w:right="57"/>
              <w:jc w:val="both"/>
              <w:rPr>
                <w:spacing w:val="-2"/>
                <w:sz w:val="18"/>
              </w:rPr>
            </w:pPr>
            <w:r w:rsidRPr="00C14921">
              <w:rPr>
                <w:spacing w:val="-2"/>
                <w:sz w:val="18"/>
              </w:rPr>
              <w:t xml:space="preserve">Koridor ŽD4 pro vysokorychlostní trať v úseku Praha – Poříčany – Brno bude prověřen a vymezen v rámci </w:t>
            </w:r>
            <w:r w:rsidR="00BB24C5" w:rsidRPr="00C14921">
              <w:rPr>
                <w:spacing w:val="-2"/>
                <w:sz w:val="18"/>
              </w:rPr>
              <w:t>a</w:t>
            </w:r>
            <w:r w:rsidRPr="00C14921">
              <w:rPr>
                <w:spacing w:val="-2"/>
                <w:sz w:val="18"/>
              </w:rPr>
              <w:t>ktualizace</w:t>
            </w:r>
            <w:r w:rsidR="00D140D0" w:rsidRPr="00C14921">
              <w:rPr>
                <w:spacing w:val="-2"/>
                <w:sz w:val="18"/>
              </w:rPr>
              <w:t xml:space="preserve"> Zásad územního rozvoje Kraje Vysočina na návrh oprávněného investora, který byl uplatněn 21. 7. 2022.</w:t>
            </w:r>
          </w:p>
        </w:tc>
      </w:tr>
      <w:tr w:rsidR="00D20D35" w:rsidRPr="00D20D35" w14:paraId="1FD543A2" w14:textId="77777777" w:rsidTr="00937E13">
        <w:trPr>
          <w:trHeight w:val="20"/>
          <w:jc w:val="center"/>
        </w:trPr>
        <w:tc>
          <w:tcPr>
            <w:tcW w:w="567" w:type="dxa"/>
            <w:shd w:val="clear" w:color="auto" w:fill="auto"/>
            <w:tcMar>
              <w:top w:w="57" w:type="dxa"/>
              <w:left w:w="57" w:type="dxa"/>
            </w:tcMar>
          </w:tcPr>
          <w:p w14:paraId="11D4DF14" w14:textId="3C404CA2" w:rsidR="000F5D64" w:rsidRPr="00D20D35" w:rsidRDefault="000F5D64" w:rsidP="008B0A1D">
            <w:pPr>
              <w:ind w:left="57" w:right="57"/>
              <w:jc w:val="center"/>
              <w:rPr>
                <w:b/>
                <w:bCs/>
                <w:sz w:val="18"/>
                <w:szCs w:val="18"/>
              </w:rPr>
            </w:pPr>
            <w:r w:rsidRPr="00D20D35">
              <w:rPr>
                <w:b/>
                <w:bCs/>
                <w:sz w:val="18"/>
                <w:szCs w:val="18"/>
              </w:rPr>
              <w:t>46.</w:t>
            </w:r>
          </w:p>
        </w:tc>
        <w:tc>
          <w:tcPr>
            <w:tcW w:w="2098" w:type="dxa"/>
            <w:shd w:val="clear" w:color="auto" w:fill="auto"/>
          </w:tcPr>
          <w:p w14:paraId="437DD5FF" w14:textId="77777777" w:rsidR="000F5D64" w:rsidRPr="00D20D35" w:rsidRDefault="000F5D64" w:rsidP="008B0A1D">
            <w:pPr>
              <w:pStyle w:val="TableParagraph"/>
              <w:ind w:left="57" w:right="57"/>
              <w:rPr>
                <w:b/>
                <w:sz w:val="18"/>
              </w:rPr>
            </w:pPr>
            <w:r w:rsidRPr="00D20D35">
              <w:rPr>
                <w:b/>
                <w:sz w:val="18"/>
              </w:rPr>
              <w:t>Jihomoravský kraj</w:t>
            </w:r>
          </w:p>
          <w:p w14:paraId="2E7EAE1A" w14:textId="4D876C74"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6E6E0CD2"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d) ŽD4</w:t>
            </w:r>
          </w:p>
          <w:p w14:paraId="0EEED28C"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7B0FFAE1"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4CE9D8E3" w14:textId="2F188885" w:rsidR="000F5D64" w:rsidRPr="00D20D35" w:rsidRDefault="000F5D64" w:rsidP="008B0A1D">
            <w:pPr>
              <w:pStyle w:val="TableParagraph"/>
              <w:widowControl/>
              <w:spacing w:line="201" w:lineRule="exact"/>
              <w:ind w:left="57" w:right="57"/>
              <w:jc w:val="both"/>
              <w:rPr>
                <w:b/>
                <w:sz w:val="18"/>
              </w:rPr>
            </w:pPr>
            <w:r w:rsidRPr="00D20D35">
              <w:rPr>
                <w:bCs/>
                <w:sz w:val="18"/>
              </w:rPr>
              <w:t>Na základě vybraných variant Ministerstvem dopravy vymezit koridor vysokorychlostní železniční dopravy v úseku Praha–Poříčany–Brno.</w:t>
            </w:r>
          </w:p>
        </w:tc>
        <w:tc>
          <w:tcPr>
            <w:tcW w:w="6066" w:type="dxa"/>
            <w:shd w:val="clear" w:color="auto" w:fill="auto"/>
          </w:tcPr>
          <w:p w14:paraId="447455E8" w14:textId="77777777" w:rsidR="00F7152D" w:rsidRPr="00C73ED3" w:rsidRDefault="00F7152D" w:rsidP="008B0A1D">
            <w:pPr>
              <w:pStyle w:val="TableParagraph"/>
              <w:widowControl/>
              <w:ind w:left="57" w:right="57"/>
              <w:jc w:val="both"/>
              <w:rPr>
                <w:sz w:val="18"/>
              </w:rPr>
            </w:pPr>
            <w:r w:rsidRPr="00C73ED3">
              <w:rPr>
                <w:sz w:val="18"/>
                <w:u w:val="single"/>
              </w:rPr>
              <w:t>Vyjádření Jihomoravského kraje</w:t>
            </w:r>
            <w:r w:rsidRPr="00C73ED3">
              <w:rPr>
                <w:sz w:val="18"/>
              </w:rPr>
              <w:t>:</w:t>
            </w:r>
          </w:p>
          <w:p w14:paraId="3E1076BB" w14:textId="77777777" w:rsidR="00F7152D" w:rsidRPr="00C73ED3" w:rsidRDefault="00F7152D" w:rsidP="00A72E03">
            <w:pPr>
              <w:pStyle w:val="TableParagraph"/>
              <w:widowControl/>
              <w:spacing w:after="120"/>
              <w:ind w:left="57" w:right="57"/>
              <w:jc w:val="both"/>
              <w:rPr>
                <w:sz w:val="18"/>
              </w:rPr>
            </w:pPr>
            <w:r w:rsidRPr="00C73ED3">
              <w:rPr>
                <w:sz w:val="18"/>
              </w:rPr>
              <w:t xml:space="preserve">ZÚR JMK ve znění Aktualizace č. 1 a 2 zpřesnily záměr ŽD4 vymezením územních rezerv ozn. RDZ01 VRT (Praha – Havlíčkův Brod –) hranice kraje – Javůrek a RDZ02 VRT Javůrek – Brno. </w:t>
            </w:r>
          </w:p>
          <w:p w14:paraId="42325435" w14:textId="50A04107" w:rsidR="000F5D64" w:rsidRPr="00C73ED3" w:rsidRDefault="00F7152D" w:rsidP="00C14921">
            <w:pPr>
              <w:pStyle w:val="TableParagraph"/>
              <w:widowControl/>
              <w:spacing w:before="2" w:after="360"/>
              <w:ind w:left="57" w:right="57"/>
              <w:jc w:val="both"/>
              <w:rPr>
                <w:sz w:val="18"/>
              </w:rPr>
            </w:pPr>
            <w:r w:rsidRPr="00C73ED3">
              <w:rPr>
                <w:sz w:val="18"/>
              </w:rPr>
              <w:t>V rámci aktualizace ZÚR JMK bude na základě vybraných variant Ministerstvem dopravy vymezen a upřesněn koridor.</w:t>
            </w:r>
          </w:p>
        </w:tc>
      </w:tr>
      <w:tr w:rsidR="00D20D35" w:rsidRPr="00D20D35" w14:paraId="1DD616D5" w14:textId="77777777" w:rsidTr="00937E13">
        <w:trPr>
          <w:trHeight w:val="20"/>
          <w:jc w:val="center"/>
        </w:trPr>
        <w:tc>
          <w:tcPr>
            <w:tcW w:w="567" w:type="dxa"/>
            <w:shd w:val="clear" w:color="auto" w:fill="auto"/>
            <w:tcMar>
              <w:top w:w="57" w:type="dxa"/>
              <w:left w:w="57" w:type="dxa"/>
            </w:tcMar>
          </w:tcPr>
          <w:p w14:paraId="1178C437" w14:textId="6D474008" w:rsidR="000F5D64" w:rsidRPr="00D20D35" w:rsidRDefault="000F5D64" w:rsidP="008B0A1D">
            <w:pPr>
              <w:ind w:left="57" w:right="57"/>
              <w:jc w:val="center"/>
              <w:rPr>
                <w:b/>
                <w:bCs/>
                <w:sz w:val="18"/>
                <w:szCs w:val="18"/>
              </w:rPr>
            </w:pPr>
            <w:r w:rsidRPr="00D20D35">
              <w:rPr>
                <w:b/>
                <w:bCs/>
                <w:sz w:val="18"/>
                <w:szCs w:val="18"/>
              </w:rPr>
              <w:lastRenderedPageBreak/>
              <w:t>47.</w:t>
            </w:r>
          </w:p>
        </w:tc>
        <w:tc>
          <w:tcPr>
            <w:tcW w:w="2098" w:type="dxa"/>
            <w:shd w:val="clear" w:color="auto" w:fill="auto"/>
          </w:tcPr>
          <w:p w14:paraId="32070402" w14:textId="77777777" w:rsidR="000F5D64" w:rsidRPr="00D20D35" w:rsidRDefault="000F5D64" w:rsidP="008B0A1D">
            <w:pPr>
              <w:pStyle w:val="TableParagraph"/>
              <w:ind w:left="57" w:right="57"/>
              <w:rPr>
                <w:b/>
                <w:sz w:val="18"/>
              </w:rPr>
            </w:pPr>
            <w:r w:rsidRPr="00D20D35">
              <w:rPr>
                <w:b/>
                <w:sz w:val="18"/>
              </w:rPr>
              <w:t>Olomoucký kraj</w:t>
            </w:r>
          </w:p>
          <w:p w14:paraId="610C3437" w14:textId="52317CAB"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4C4BE806" w14:textId="50D10202" w:rsidR="000F5D64" w:rsidRPr="00D20D35" w:rsidRDefault="000F5D64" w:rsidP="008B0A1D">
            <w:pPr>
              <w:pStyle w:val="TableParagraph"/>
              <w:widowControl/>
              <w:spacing w:line="201" w:lineRule="exact"/>
              <w:ind w:left="57" w:right="57"/>
              <w:jc w:val="both"/>
              <w:rPr>
                <w:b/>
                <w:sz w:val="18"/>
              </w:rPr>
            </w:pPr>
            <w:r w:rsidRPr="00D20D35">
              <w:rPr>
                <w:b/>
                <w:sz w:val="18"/>
              </w:rPr>
              <w:t>čl. (83e) ŽD5</w:t>
            </w:r>
          </w:p>
          <w:p w14:paraId="171107B9"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0361FA02" w14:textId="42E5395C"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 písm. a) a b):</w:t>
            </w:r>
          </w:p>
          <w:p w14:paraId="3D933C68" w14:textId="66D526AD" w:rsidR="000F5D64" w:rsidRPr="00697E21" w:rsidRDefault="000F5D64" w:rsidP="00A72E03">
            <w:pPr>
              <w:pStyle w:val="TableParagraph"/>
              <w:widowControl/>
              <w:numPr>
                <w:ilvl w:val="0"/>
                <w:numId w:val="57"/>
              </w:numPr>
              <w:spacing w:before="60" w:line="201" w:lineRule="exact"/>
              <w:ind w:left="57" w:right="57" w:firstLine="0"/>
              <w:jc w:val="both"/>
              <w:rPr>
                <w:bCs/>
                <w:sz w:val="18"/>
              </w:rPr>
            </w:pPr>
            <w:r w:rsidRPr="00D20D35">
              <w:rPr>
                <w:bCs/>
                <w:sz w:val="18"/>
              </w:rPr>
              <w:t xml:space="preserve">Na základě vybraných variant Ministerstvem dopravy </w:t>
            </w:r>
            <w:r w:rsidRPr="00697E21">
              <w:rPr>
                <w:bCs/>
                <w:sz w:val="18"/>
              </w:rPr>
              <w:t xml:space="preserve">vymezit koridor vysokorychlostní železniční dopravy v úseku </w:t>
            </w:r>
            <w:r w:rsidR="00697E21">
              <w:rPr>
                <w:bCs/>
                <w:sz w:val="18"/>
              </w:rPr>
              <w:br/>
            </w:r>
            <w:r w:rsidRPr="00697E21">
              <w:rPr>
                <w:bCs/>
                <w:sz w:val="18"/>
              </w:rPr>
              <w:t>(–Přerov) Prosenice–Ostrava-Svinov.</w:t>
            </w:r>
          </w:p>
          <w:p w14:paraId="2C3C11B3" w14:textId="2EEB79DE" w:rsidR="000F5D64" w:rsidRPr="00D20D35" w:rsidRDefault="000F5D64" w:rsidP="00A72E03">
            <w:pPr>
              <w:pStyle w:val="TableParagraph"/>
              <w:widowControl/>
              <w:numPr>
                <w:ilvl w:val="0"/>
                <w:numId w:val="57"/>
              </w:numPr>
              <w:spacing w:before="60" w:line="201" w:lineRule="exact"/>
              <w:ind w:left="57" w:right="57" w:firstLine="0"/>
              <w:jc w:val="both"/>
              <w:rPr>
                <w:b/>
                <w:sz w:val="18"/>
              </w:rPr>
            </w:pPr>
            <w:r w:rsidRPr="00697E21">
              <w:rPr>
                <w:bCs/>
                <w:sz w:val="18"/>
              </w:rPr>
              <w:t>Na základě vybraných variant Ministerstvem dopravy vymezit územní rezervu, případně vymezit koridor pro vysokorychlostní</w:t>
            </w:r>
            <w:r w:rsidRPr="00D20D35">
              <w:rPr>
                <w:bCs/>
                <w:sz w:val="18"/>
              </w:rPr>
              <w:t xml:space="preserve"> železniční dopravu v úseku Ostrav-Svinov–hranice ČR/Polsko (–Katowice).</w:t>
            </w:r>
          </w:p>
        </w:tc>
        <w:tc>
          <w:tcPr>
            <w:tcW w:w="6066" w:type="dxa"/>
            <w:shd w:val="clear" w:color="auto" w:fill="auto"/>
          </w:tcPr>
          <w:p w14:paraId="2600A303" w14:textId="77777777" w:rsidR="000F5D64" w:rsidRPr="00C73ED3" w:rsidRDefault="00252C18" w:rsidP="008B0A1D">
            <w:pPr>
              <w:pStyle w:val="TableParagraph"/>
              <w:widowControl/>
              <w:ind w:left="57" w:right="57"/>
              <w:jc w:val="both"/>
              <w:rPr>
                <w:sz w:val="18"/>
              </w:rPr>
            </w:pPr>
            <w:r w:rsidRPr="00C73ED3">
              <w:rPr>
                <w:sz w:val="18"/>
              </w:rPr>
              <w:t xml:space="preserve">Zastupitelstvo Olomouckého kraje vydalo dne 13. 12. 2021 formou opatření obecné povahy </w:t>
            </w:r>
            <w:r w:rsidRPr="00727970">
              <w:rPr>
                <w:b/>
                <w:bCs/>
                <w:sz w:val="18"/>
              </w:rPr>
              <w:t>Aktualizaci č. 4 ZÚR OK</w:t>
            </w:r>
            <w:r w:rsidRPr="00C73ED3">
              <w:rPr>
                <w:sz w:val="18"/>
              </w:rPr>
              <w:t>. Opatření obecné povahy, kterým byla vydána Aktualizace č. 4 ZÚR OK, nabylo účinnosti 27. 1. 2022.</w:t>
            </w:r>
          </w:p>
          <w:p w14:paraId="177FD333" w14:textId="3B98ACC6" w:rsidR="00252C18" w:rsidRPr="00C73ED3" w:rsidRDefault="00252C18" w:rsidP="009D32FD">
            <w:pPr>
              <w:pStyle w:val="TableParagraph"/>
              <w:widowControl/>
              <w:spacing w:before="120"/>
              <w:ind w:left="57" w:right="57"/>
              <w:jc w:val="both"/>
              <w:rPr>
                <w:sz w:val="18"/>
              </w:rPr>
            </w:pPr>
            <w:r w:rsidRPr="00C73ED3">
              <w:rPr>
                <w:sz w:val="18"/>
              </w:rPr>
              <w:t xml:space="preserve">Předmětem řešení Aktualizace č. 4 ZÚR OK je mimo úpravu textu obecných ustanovení pro vymezování a upřesňování ploch a koridorů dopravní infrastruktury i </w:t>
            </w:r>
            <w:r w:rsidRPr="00727970">
              <w:rPr>
                <w:b/>
                <w:bCs/>
                <w:sz w:val="18"/>
              </w:rPr>
              <w:t xml:space="preserve">vymezení </w:t>
            </w:r>
            <w:r w:rsidR="00E81C5B" w:rsidRPr="00727970">
              <w:rPr>
                <w:b/>
                <w:bCs/>
                <w:sz w:val="18"/>
              </w:rPr>
              <w:t xml:space="preserve">návrhového </w:t>
            </w:r>
            <w:r w:rsidRPr="00727970">
              <w:rPr>
                <w:b/>
                <w:bCs/>
                <w:sz w:val="18"/>
              </w:rPr>
              <w:t>koridoru vysokorychlostní trati od Prosenic po hranici Olomouckého a</w:t>
            </w:r>
            <w:r w:rsidR="00A72E03" w:rsidRPr="00727970">
              <w:rPr>
                <w:b/>
                <w:bCs/>
                <w:sz w:val="18"/>
              </w:rPr>
              <w:t> </w:t>
            </w:r>
            <w:r w:rsidRPr="00727970">
              <w:rPr>
                <w:b/>
                <w:bCs/>
                <w:sz w:val="18"/>
              </w:rPr>
              <w:t>Moravskoslezského kraje.</w:t>
            </w:r>
          </w:p>
        </w:tc>
      </w:tr>
      <w:tr w:rsidR="00D20D35" w:rsidRPr="00D20D35" w14:paraId="2672F82F" w14:textId="77777777" w:rsidTr="00937E13">
        <w:trPr>
          <w:trHeight w:val="20"/>
          <w:jc w:val="center"/>
        </w:trPr>
        <w:tc>
          <w:tcPr>
            <w:tcW w:w="567" w:type="dxa"/>
            <w:shd w:val="clear" w:color="auto" w:fill="auto"/>
            <w:tcMar>
              <w:top w:w="57" w:type="dxa"/>
              <w:left w:w="57" w:type="dxa"/>
            </w:tcMar>
          </w:tcPr>
          <w:p w14:paraId="3936B1E9" w14:textId="6E54E5AB" w:rsidR="000F5D64" w:rsidRPr="00C80AA6" w:rsidRDefault="000F5D64" w:rsidP="008B0A1D">
            <w:pPr>
              <w:ind w:left="57" w:right="57"/>
              <w:jc w:val="center"/>
              <w:rPr>
                <w:b/>
                <w:bCs/>
                <w:sz w:val="18"/>
                <w:szCs w:val="18"/>
              </w:rPr>
            </w:pPr>
            <w:r w:rsidRPr="00C80AA6">
              <w:rPr>
                <w:b/>
                <w:bCs/>
                <w:sz w:val="18"/>
                <w:szCs w:val="18"/>
              </w:rPr>
              <w:t>48.</w:t>
            </w:r>
          </w:p>
        </w:tc>
        <w:tc>
          <w:tcPr>
            <w:tcW w:w="2098" w:type="dxa"/>
            <w:shd w:val="clear" w:color="auto" w:fill="auto"/>
          </w:tcPr>
          <w:p w14:paraId="4553EB59" w14:textId="77777777" w:rsidR="000F5D64" w:rsidRPr="00D20D35" w:rsidRDefault="000F5D64" w:rsidP="008B0A1D">
            <w:pPr>
              <w:pStyle w:val="TableParagraph"/>
              <w:ind w:left="57" w:right="57"/>
              <w:rPr>
                <w:b/>
                <w:bCs/>
                <w:sz w:val="18"/>
              </w:rPr>
            </w:pPr>
            <w:r w:rsidRPr="00D20D35">
              <w:rPr>
                <w:b/>
                <w:bCs/>
                <w:sz w:val="18"/>
              </w:rPr>
              <w:t>Moravskoslezský kraj</w:t>
            </w:r>
          </w:p>
          <w:p w14:paraId="02540AE5" w14:textId="3F788787" w:rsidR="000F5D64" w:rsidRPr="00D20D35" w:rsidRDefault="000F5D64" w:rsidP="008B0A1D">
            <w:pPr>
              <w:pStyle w:val="TableParagraph"/>
              <w:ind w:left="57" w:right="57"/>
              <w:rPr>
                <w:sz w:val="18"/>
              </w:rPr>
            </w:pPr>
            <w:r w:rsidRPr="00D20D35">
              <w:rPr>
                <w:i/>
                <w:iCs/>
                <w:sz w:val="18"/>
              </w:rPr>
              <w:t>Ministerstvo dopravy</w:t>
            </w:r>
          </w:p>
        </w:tc>
        <w:tc>
          <w:tcPr>
            <w:tcW w:w="5443" w:type="dxa"/>
            <w:shd w:val="clear" w:color="auto" w:fill="auto"/>
          </w:tcPr>
          <w:p w14:paraId="7061A089" w14:textId="77777777" w:rsidR="000F5D64" w:rsidRPr="00D20D35" w:rsidRDefault="000F5D64" w:rsidP="008B0A1D">
            <w:pPr>
              <w:pStyle w:val="TableParagraph"/>
              <w:widowControl/>
              <w:spacing w:line="201" w:lineRule="exact"/>
              <w:ind w:left="57" w:right="57"/>
              <w:jc w:val="both"/>
              <w:rPr>
                <w:b/>
                <w:bCs/>
                <w:sz w:val="18"/>
              </w:rPr>
            </w:pPr>
            <w:r w:rsidRPr="00D20D35">
              <w:rPr>
                <w:b/>
                <w:bCs/>
                <w:sz w:val="18"/>
              </w:rPr>
              <w:t>čl. (83e) ŽD5</w:t>
            </w:r>
          </w:p>
          <w:p w14:paraId="6C58996F" w14:textId="77777777" w:rsidR="000F5D64" w:rsidRPr="00D20D35" w:rsidRDefault="000F5D64" w:rsidP="008B0A1D">
            <w:pPr>
              <w:pStyle w:val="TableParagraph"/>
              <w:widowControl/>
              <w:spacing w:line="201" w:lineRule="exact"/>
              <w:ind w:left="57" w:right="57"/>
              <w:jc w:val="both"/>
              <w:rPr>
                <w:b/>
                <w:bCs/>
                <w:sz w:val="18"/>
              </w:rPr>
            </w:pPr>
            <w:r w:rsidRPr="00D20D35">
              <w:rPr>
                <w:b/>
                <w:bCs/>
                <w:sz w:val="18"/>
              </w:rPr>
              <w:t>Kapitola 5 „Koridory a plochy dopravní infrastruktury“</w:t>
            </w:r>
          </w:p>
          <w:p w14:paraId="1E03264C" w14:textId="77777777" w:rsidR="000F5D64" w:rsidRPr="00D20D35" w:rsidRDefault="000F5D64" w:rsidP="008B0A1D">
            <w:pPr>
              <w:pStyle w:val="TableParagraph"/>
              <w:widowControl/>
              <w:spacing w:line="201" w:lineRule="exact"/>
              <w:ind w:left="57" w:right="57"/>
              <w:jc w:val="both"/>
              <w:rPr>
                <w:sz w:val="18"/>
              </w:rPr>
            </w:pPr>
            <w:r w:rsidRPr="00D20D35">
              <w:rPr>
                <w:sz w:val="18"/>
              </w:rPr>
              <w:t>Úkoly pro územní plánování, písm. a) a b):</w:t>
            </w:r>
          </w:p>
          <w:p w14:paraId="79E0E588" w14:textId="1AB44CF5" w:rsidR="000F5D64" w:rsidRPr="00D20D35" w:rsidRDefault="000F5D64" w:rsidP="00772DD6">
            <w:pPr>
              <w:pStyle w:val="TableParagraph"/>
              <w:widowControl/>
              <w:numPr>
                <w:ilvl w:val="0"/>
                <w:numId w:val="57"/>
              </w:numPr>
              <w:spacing w:before="60" w:line="201" w:lineRule="exact"/>
              <w:ind w:left="57" w:right="57" w:firstLine="0"/>
              <w:jc w:val="both"/>
              <w:rPr>
                <w:sz w:val="18"/>
              </w:rPr>
            </w:pPr>
            <w:r w:rsidRPr="00D20D35">
              <w:rPr>
                <w:sz w:val="18"/>
              </w:rPr>
              <w:t xml:space="preserve">Na základě vybraných variant Ministerstvem dopravy vymezit koridor vysokorychlostní železniční dopravy v úseku </w:t>
            </w:r>
            <w:r w:rsidR="00772DD6">
              <w:rPr>
                <w:sz w:val="18"/>
              </w:rPr>
              <w:br/>
            </w:r>
            <w:r w:rsidRPr="00D20D35">
              <w:rPr>
                <w:sz w:val="18"/>
              </w:rPr>
              <w:t>(–Přerov) Prosenice–Ostrava-Svinov.</w:t>
            </w:r>
          </w:p>
          <w:p w14:paraId="6D329F19" w14:textId="1AAF08B3" w:rsidR="000F5D64" w:rsidRPr="00D20D35" w:rsidRDefault="000F5D64" w:rsidP="00772DD6">
            <w:pPr>
              <w:pStyle w:val="TableParagraph"/>
              <w:widowControl/>
              <w:numPr>
                <w:ilvl w:val="0"/>
                <w:numId w:val="57"/>
              </w:numPr>
              <w:spacing w:before="60" w:line="201" w:lineRule="exact"/>
              <w:ind w:left="57" w:right="57" w:firstLine="0"/>
              <w:jc w:val="both"/>
              <w:rPr>
                <w:sz w:val="18"/>
              </w:rPr>
            </w:pPr>
            <w:r w:rsidRPr="00D20D35">
              <w:rPr>
                <w:sz w:val="18"/>
              </w:rPr>
              <w:t>Na základě vybraných variant Ministerstvem dopravy vymezit územní rezervu, případně vymezit koridor pro vysokorychlostní železniční dopravu v úseku Ostrav-Svinov–hranice ČR/Polsko (–Katowice).</w:t>
            </w:r>
          </w:p>
        </w:tc>
        <w:tc>
          <w:tcPr>
            <w:tcW w:w="6066" w:type="dxa"/>
            <w:shd w:val="clear" w:color="auto" w:fill="auto"/>
          </w:tcPr>
          <w:p w14:paraId="28A3C129" w14:textId="77777777" w:rsidR="000F5D64" w:rsidRPr="00C73ED3" w:rsidRDefault="000F5D64" w:rsidP="008B0A1D">
            <w:pPr>
              <w:pStyle w:val="TableParagraph"/>
              <w:widowControl/>
              <w:ind w:left="57" w:right="57"/>
              <w:jc w:val="both"/>
              <w:rPr>
                <w:sz w:val="18"/>
              </w:rPr>
            </w:pPr>
            <w:r w:rsidRPr="00C73ED3">
              <w:rPr>
                <w:sz w:val="18"/>
              </w:rPr>
              <w:t>ad c) Promítnuto v ZÚR v rámci A3ZÚR v úseku hranice Ol. kraje – Ostrava-Svinov. Předklad do ZK 03/2022;</w:t>
            </w:r>
          </w:p>
          <w:p w14:paraId="2D3610A5" w14:textId="2480B579" w:rsidR="000F5D64" w:rsidRPr="00C73ED3" w:rsidRDefault="000F5D64" w:rsidP="008B0A1D">
            <w:pPr>
              <w:pStyle w:val="TableParagraph"/>
              <w:widowControl/>
              <w:ind w:left="57" w:right="57"/>
              <w:jc w:val="both"/>
              <w:rPr>
                <w:sz w:val="18"/>
              </w:rPr>
            </w:pPr>
            <w:r w:rsidRPr="00C73ED3">
              <w:rPr>
                <w:sz w:val="18"/>
              </w:rPr>
              <w:t xml:space="preserve">ad. d) v úseku Ostrava Svinov – státní hranice </w:t>
            </w:r>
            <w:r w:rsidR="00EC2C52" w:rsidRPr="00C73ED3">
              <w:rPr>
                <w:sz w:val="18"/>
              </w:rPr>
              <w:t xml:space="preserve">MSK pořizuje </w:t>
            </w:r>
            <w:r w:rsidRPr="00C73ED3">
              <w:rPr>
                <w:sz w:val="18"/>
              </w:rPr>
              <w:t>A6ZÚR</w:t>
            </w:r>
            <w:r w:rsidR="00C80AA6" w:rsidRPr="00C73ED3">
              <w:rPr>
                <w:sz w:val="18"/>
              </w:rPr>
              <w:t>. Veřejné projednání se uskuteční 19. 6. 2023. S polskou stranou proběhly neformální konzultace k výběru varianty.</w:t>
            </w:r>
          </w:p>
          <w:p w14:paraId="4A0E6CDB" w14:textId="77777777" w:rsidR="000F5D64" w:rsidRPr="00C73ED3" w:rsidRDefault="000F5D64" w:rsidP="008B0A1D">
            <w:pPr>
              <w:pStyle w:val="TableParagraph"/>
              <w:widowControl/>
              <w:ind w:left="57" w:right="57"/>
              <w:jc w:val="both"/>
              <w:rPr>
                <w:sz w:val="18"/>
              </w:rPr>
            </w:pPr>
          </w:p>
        </w:tc>
      </w:tr>
      <w:tr w:rsidR="00D20D35" w:rsidRPr="00D20D35" w14:paraId="61430BAF" w14:textId="77777777" w:rsidTr="00937E13">
        <w:trPr>
          <w:trHeight w:val="20"/>
          <w:jc w:val="center"/>
        </w:trPr>
        <w:tc>
          <w:tcPr>
            <w:tcW w:w="567" w:type="dxa"/>
            <w:shd w:val="clear" w:color="auto" w:fill="auto"/>
            <w:tcMar>
              <w:top w:w="57" w:type="dxa"/>
              <w:left w:w="57" w:type="dxa"/>
            </w:tcMar>
          </w:tcPr>
          <w:p w14:paraId="17CD4099" w14:textId="2B0805C8" w:rsidR="000F5D64" w:rsidRPr="00D20D35" w:rsidRDefault="000F5D64" w:rsidP="008B0A1D">
            <w:pPr>
              <w:ind w:left="57" w:right="57"/>
              <w:jc w:val="center"/>
              <w:rPr>
                <w:b/>
                <w:bCs/>
                <w:sz w:val="18"/>
                <w:szCs w:val="18"/>
              </w:rPr>
            </w:pPr>
            <w:r w:rsidRPr="00D20D35">
              <w:rPr>
                <w:b/>
                <w:bCs/>
                <w:sz w:val="18"/>
                <w:szCs w:val="18"/>
              </w:rPr>
              <w:t>49.</w:t>
            </w:r>
          </w:p>
        </w:tc>
        <w:tc>
          <w:tcPr>
            <w:tcW w:w="2098" w:type="dxa"/>
            <w:shd w:val="clear" w:color="auto" w:fill="auto"/>
          </w:tcPr>
          <w:p w14:paraId="38B22917" w14:textId="77777777" w:rsidR="000F5D64" w:rsidRPr="00D20D35" w:rsidRDefault="000F5D64" w:rsidP="008B0A1D">
            <w:pPr>
              <w:pStyle w:val="TableParagraph"/>
              <w:ind w:left="57" w:right="57"/>
              <w:rPr>
                <w:b/>
                <w:sz w:val="18"/>
              </w:rPr>
            </w:pPr>
            <w:r w:rsidRPr="00D20D35">
              <w:rPr>
                <w:b/>
                <w:sz w:val="18"/>
              </w:rPr>
              <w:t>Jihomoravský kraj</w:t>
            </w:r>
          </w:p>
          <w:p w14:paraId="3833FB10" w14:textId="25DF182C"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7884223B" w14:textId="68A7A042" w:rsidR="000F5D64" w:rsidRPr="00D20D35" w:rsidRDefault="000F5D64" w:rsidP="008B0A1D">
            <w:pPr>
              <w:pStyle w:val="TableParagraph"/>
              <w:widowControl/>
              <w:spacing w:line="201" w:lineRule="exact"/>
              <w:ind w:left="57" w:right="57"/>
              <w:jc w:val="both"/>
              <w:rPr>
                <w:b/>
                <w:sz w:val="18"/>
              </w:rPr>
            </w:pPr>
            <w:r w:rsidRPr="00D20D35">
              <w:rPr>
                <w:b/>
                <w:sz w:val="18"/>
              </w:rPr>
              <w:t>čl. (83f) ŽD6</w:t>
            </w:r>
          </w:p>
          <w:p w14:paraId="00222F64"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3A80CFD8"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577E761D" w14:textId="77777777" w:rsidR="000F5D64" w:rsidRPr="00D20D35" w:rsidRDefault="000F5D64" w:rsidP="008B0A1D">
            <w:pPr>
              <w:pStyle w:val="TableParagraph"/>
              <w:widowControl/>
              <w:spacing w:line="201" w:lineRule="exact"/>
              <w:ind w:left="57" w:right="57"/>
              <w:jc w:val="both"/>
              <w:rPr>
                <w:bCs/>
                <w:sz w:val="18"/>
              </w:rPr>
            </w:pPr>
            <w:r w:rsidRPr="00D20D35">
              <w:rPr>
                <w:bCs/>
                <w:sz w:val="18"/>
              </w:rPr>
              <w:t>Na základě vybraných variant Ministerstvem dopravy vymezit územní rezervu, případně vymezit koridor pro vysokorychlostní železniční dopravu.</w:t>
            </w:r>
          </w:p>
          <w:p w14:paraId="3D335840" w14:textId="24FEA14B" w:rsidR="000F5D64" w:rsidRPr="00D20D35" w:rsidRDefault="000F5D64" w:rsidP="008B0A1D">
            <w:pPr>
              <w:pStyle w:val="TableParagraph"/>
              <w:widowControl/>
              <w:spacing w:line="201" w:lineRule="exact"/>
              <w:ind w:left="57" w:right="57"/>
              <w:jc w:val="both"/>
              <w:rPr>
                <w:b/>
                <w:sz w:val="18"/>
              </w:rPr>
            </w:pPr>
          </w:p>
        </w:tc>
        <w:tc>
          <w:tcPr>
            <w:tcW w:w="6066" w:type="dxa"/>
            <w:shd w:val="clear" w:color="auto" w:fill="auto"/>
          </w:tcPr>
          <w:p w14:paraId="4C125991" w14:textId="77777777" w:rsidR="00F7152D" w:rsidRPr="00C73ED3" w:rsidRDefault="00F7152D" w:rsidP="008B0A1D">
            <w:pPr>
              <w:pStyle w:val="TableParagraph"/>
              <w:widowControl/>
              <w:ind w:left="57" w:right="57"/>
              <w:jc w:val="both"/>
              <w:rPr>
                <w:sz w:val="18"/>
              </w:rPr>
            </w:pPr>
            <w:r w:rsidRPr="00C73ED3">
              <w:rPr>
                <w:sz w:val="18"/>
                <w:u w:val="single"/>
              </w:rPr>
              <w:t>Vyjádření Jihomoravského kraje</w:t>
            </w:r>
            <w:r w:rsidRPr="00C73ED3">
              <w:rPr>
                <w:sz w:val="18"/>
              </w:rPr>
              <w:t>:</w:t>
            </w:r>
          </w:p>
          <w:p w14:paraId="7702EADC" w14:textId="0158EED3" w:rsidR="00F7152D" w:rsidRPr="00C73ED3" w:rsidRDefault="00F7152D" w:rsidP="00C14921">
            <w:pPr>
              <w:pStyle w:val="TableParagraph"/>
              <w:widowControl/>
              <w:spacing w:after="120"/>
              <w:ind w:left="57" w:right="57"/>
              <w:jc w:val="both"/>
              <w:rPr>
                <w:sz w:val="18"/>
              </w:rPr>
            </w:pPr>
            <w:r w:rsidRPr="00C73ED3">
              <w:rPr>
                <w:sz w:val="18"/>
              </w:rPr>
              <w:t xml:space="preserve">ZÚR JMK ve znění Aktualizace č. 1 a 2 zpřesnily záměr ŽD6 vymezením územních rezerv ozn. i RDZ03 VRT Ponětovice – Vyškov – hranice </w:t>
            </w:r>
            <w:r w:rsidR="00C14921">
              <w:rPr>
                <w:sz w:val="18"/>
              </w:rPr>
              <w:br/>
            </w:r>
            <w:r w:rsidRPr="00C73ED3">
              <w:rPr>
                <w:sz w:val="18"/>
              </w:rPr>
              <w:t xml:space="preserve">kraje (– Ostrava). </w:t>
            </w:r>
          </w:p>
          <w:p w14:paraId="75CD5501" w14:textId="47ED86B4" w:rsidR="000F5D64" w:rsidRPr="00C73ED3" w:rsidRDefault="00F7152D" w:rsidP="00BB24C5">
            <w:pPr>
              <w:pStyle w:val="TableParagraph"/>
              <w:widowControl/>
              <w:spacing w:before="120"/>
              <w:ind w:left="57" w:right="57"/>
              <w:jc w:val="both"/>
              <w:rPr>
                <w:sz w:val="18"/>
              </w:rPr>
            </w:pPr>
            <w:r w:rsidRPr="00C73ED3">
              <w:rPr>
                <w:sz w:val="18"/>
              </w:rPr>
              <w:t>V rámci aktualizace ZÚR JMK bude na základě vybraných variant Ministerstvem dopravy vymezena a upřesněna územní rezerva, popřípadě koridor.</w:t>
            </w:r>
          </w:p>
        </w:tc>
      </w:tr>
      <w:tr w:rsidR="00D20D35" w:rsidRPr="00D20D35" w14:paraId="32C080D6" w14:textId="77777777" w:rsidTr="00937E13">
        <w:trPr>
          <w:trHeight w:val="20"/>
          <w:jc w:val="center"/>
        </w:trPr>
        <w:tc>
          <w:tcPr>
            <w:tcW w:w="567" w:type="dxa"/>
            <w:shd w:val="clear" w:color="auto" w:fill="auto"/>
            <w:tcMar>
              <w:top w:w="57" w:type="dxa"/>
              <w:left w:w="57" w:type="dxa"/>
            </w:tcMar>
          </w:tcPr>
          <w:p w14:paraId="64243062" w14:textId="4C3156B4" w:rsidR="000F5D64" w:rsidRPr="00D20D35" w:rsidRDefault="000F5D64" w:rsidP="008B0A1D">
            <w:pPr>
              <w:ind w:left="57" w:right="57"/>
              <w:jc w:val="center"/>
              <w:rPr>
                <w:b/>
                <w:bCs/>
                <w:sz w:val="18"/>
                <w:szCs w:val="18"/>
              </w:rPr>
            </w:pPr>
            <w:r w:rsidRPr="00D20D35">
              <w:rPr>
                <w:b/>
                <w:bCs/>
                <w:sz w:val="18"/>
                <w:szCs w:val="18"/>
              </w:rPr>
              <w:t>50.</w:t>
            </w:r>
          </w:p>
        </w:tc>
        <w:tc>
          <w:tcPr>
            <w:tcW w:w="2098" w:type="dxa"/>
            <w:shd w:val="clear" w:color="auto" w:fill="auto"/>
          </w:tcPr>
          <w:p w14:paraId="27D3EFA7" w14:textId="77777777" w:rsidR="000F5D64" w:rsidRPr="00D20D35" w:rsidRDefault="000F5D64" w:rsidP="008B0A1D">
            <w:pPr>
              <w:pStyle w:val="TableParagraph"/>
              <w:ind w:left="57" w:right="57"/>
              <w:rPr>
                <w:b/>
                <w:sz w:val="18"/>
              </w:rPr>
            </w:pPr>
            <w:r w:rsidRPr="00D20D35">
              <w:rPr>
                <w:b/>
                <w:sz w:val="18"/>
              </w:rPr>
              <w:t>Olomoucký kraj</w:t>
            </w:r>
          </w:p>
          <w:p w14:paraId="5B610A73" w14:textId="089D9DEE"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5040279B"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f) ŽD6</w:t>
            </w:r>
          </w:p>
          <w:p w14:paraId="483C44FE"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4B2F9C64"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34DAB85E" w14:textId="7E5592C2" w:rsidR="000F5D64" w:rsidRPr="00D20D35" w:rsidRDefault="000F5D64" w:rsidP="00BB24C5">
            <w:pPr>
              <w:pStyle w:val="TableParagraph"/>
              <w:widowControl/>
              <w:spacing w:line="201" w:lineRule="exact"/>
              <w:ind w:left="57" w:right="57"/>
              <w:jc w:val="both"/>
              <w:rPr>
                <w:b/>
                <w:sz w:val="18"/>
              </w:rPr>
            </w:pPr>
            <w:r w:rsidRPr="00D20D35">
              <w:rPr>
                <w:bCs/>
                <w:sz w:val="18"/>
              </w:rPr>
              <w:t>Na základě vybraných variant Ministerstvem dopravy vymezit územní rezervu, případně vymezit koridor pro vysokorychlostní železniční dopravu.</w:t>
            </w:r>
          </w:p>
        </w:tc>
        <w:tc>
          <w:tcPr>
            <w:tcW w:w="6066" w:type="dxa"/>
            <w:shd w:val="clear" w:color="auto" w:fill="auto"/>
          </w:tcPr>
          <w:p w14:paraId="45DFB8C7" w14:textId="18F0F666" w:rsidR="000F5D64" w:rsidRPr="00C73ED3" w:rsidRDefault="00252C18" w:rsidP="008B0A1D">
            <w:pPr>
              <w:pStyle w:val="TableParagraph"/>
              <w:widowControl/>
              <w:ind w:left="57" w:right="57"/>
              <w:jc w:val="both"/>
              <w:rPr>
                <w:sz w:val="18"/>
              </w:rPr>
            </w:pPr>
            <w:r w:rsidRPr="00C73ED3">
              <w:rPr>
                <w:sz w:val="18"/>
              </w:rPr>
              <w:t>Územní rezerva koridoru VRT Brno – (Přerov) – Prosenice je v ZÚR OK v platném znění obsažena. Vybrané varianty MD budou v úplné aktualizaci ZÚR OK prověřeny a zpracovány. Práce na Zprávě o</w:t>
            </w:r>
            <w:r w:rsidR="007A2626" w:rsidRPr="00C73ED3">
              <w:rPr>
                <w:sz w:val="18"/>
              </w:rPr>
              <w:t> </w:t>
            </w:r>
            <w:r w:rsidRPr="00C73ED3">
              <w:rPr>
                <w:sz w:val="18"/>
              </w:rPr>
              <w:t>uplatňování ZÚR OK za uplynulé období budou zahájeny v letošním roce.</w:t>
            </w:r>
          </w:p>
        </w:tc>
      </w:tr>
      <w:tr w:rsidR="00D20D35" w:rsidRPr="00D20D35" w14:paraId="3A27C099" w14:textId="77777777" w:rsidTr="00937E13">
        <w:trPr>
          <w:trHeight w:val="20"/>
          <w:jc w:val="center"/>
        </w:trPr>
        <w:tc>
          <w:tcPr>
            <w:tcW w:w="567" w:type="dxa"/>
            <w:shd w:val="clear" w:color="auto" w:fill="auto"/>
            <w:tcMar>
              <w:top w:w="57" w:type="dxa"/>
              <w:left w:w="57" w:type="dxa"/>
            </w:tcMar>
          </w:tcPr>
          <w:p w14:paraId="1E1B63B7" w14:textId="37C5AB57" w:rsidR="000F5D64" w:rsidRPr="00D20D35" w:rsidRDefault="000F5D64" w:rsidP="008B0A1D">
            <w:pPr>
              <w:ind w:left="57" w:right="57"/>
              <w:jc w:val="center"/>
              <w:rPr>
                <w:b/>
                <w:bCs/>
                <w:sz w:val="18"/>
                <w:szCs w:val="18"/>
              </w:rPr>
            </w:pPr>
            <w:r w:rsidRPr="00D20D35">
              <w:rPr>
                <w:b/>
                <w:bCs/>
                <w:sz w:val="18"/>
                <w:szCs w:val="18"/>
              </w:rPr>
              <w:lastRenderedPageBreak/>
              <w:t>51.</w:t>
            </w:r>
          </w:p>
        </w:tc>
        <w:tc>
          <w:tcPr>
            <w:tcW w:w="2098" w:type="dxa"/>
            <w:shd w:val="clear" w:color="auto" w:fill="auto"/>
          </w:tcPr>
          <w:p w14:paraId="6FF4576E" w14:textId="77777777" w:rsidR="000F5D64" w:rsidRPr="00D20D35" w:rsidRDefault="000F5D64" w:rsidP="008B0A1D">
            <w:pPr>
              <w:pStyle w:val="TableParagraph"/>
              <w:ind w:left="57" w:right="57"/>
              <w:rPr>
                <w:b/>
                <w:sz w:val="18"/>
              </w:rPr>
            </w:pPr>
            <w:r w:rsidRPr="00D20D35">
              <w:rPr>
                <w:b/>
                <w:sz w:val="18"/>
              </w:rPr>
              <w:t>Zlínský kraj</w:t>
            </w:r>
          </w:p>
          <w:p w14:paraId="1BCD3262" w14:textId="0BCB12BF"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26429729"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f) ŽD6</w:t>
            </w:r>
          </w:p>
          <w:p w14:paraId="63ADC5A7"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1C8475A1"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2A129758" w14:textId="33EC27D8" w:rsidR="000F5D64" w:rsidRPr="00D20D35" w:rsidRDefault="000F5D64" w:rsidP="00BB24C5">
            <w:pPr>
              <w:pStyle w:val="TableParagraph"/>
              <w:widowControl/>
              <w:spacing w:line="201" w:lineRule="exact"/>
              <w:ind w:left="57" w:right="57"/>
              <w:jc w:val="both"/>
              <w:rPr>
                <w:b/>
                <w:sz w:val="18"/>
              </w:rPr>
            </w:pPr>
            <w:r w:rsidRPr="00D20D35">
              <w:rPr>
                <w:bCs/>
                <w:sz w:val="18"/>
              </w:rPr>
              <w:t>Na základě vybraných variant Ministerstvem dopravy vymezit územní rezervu, případně vymezit koridor pro vysokorychlostní železniční dopravu.</w:t>
            </w:r>
          </w:p>
        </w:tc>
        <w:tc>
          <w:tcPr>
            <w:tcW w:w="6066" w:type="dxa"/>
            <w:shd w:val="clear" w:color="auto" w:fill="auto"/>
          </w:tcPr>
          <w:p w14:paraId="2644D839" w14:textId="396F68B1" w:rsidR="000F5D64" w:rsidRPr="00C73ED3" w:rsidRDefault="00887783" w:rsidP="008B0A1D">
            <w:pPr>
              <w:pStyle w:val="TableParagraph"/>
              <w:widowControl/>
              <w:ind w:left="57" w:right="57"/>
              <w:jc w:val="both"/>
              <w:rPr>
                <w:sz w:val="18"/>
              </w:rPr>
            </w:pPr>
            <w:r w:rsidRPr="00C73ED3">
              <w:rPr>
                <w:sz w:val="18"/>
              </w:rPr>
              <w:t>Zlínský kraj doposud neobdržel podklad, na základě kterého by v ZÚR ZK vymezil územní rezervu či koridor vysokorychlostní železniční dopravy. Ze studie proveditelnosti VRT (Brno -) Přerov – Ostrava, kterou zveřejnila SŽ je však patrné, že žádná z prověřovaných variant nezasahuje na území Zlínského kraje.</w:t>
            </w:r>
          </w:p>
        </w:tc>
      </w:tr>
      <w:tr w:rsidR="00D20D35" w:rsidRPr="00D20D35" w14:paraId="70627682" w14:textId="77777777" w:rsidTr="00937E13">
        <w:trPr>
          <w:trHeight w:val="20"/>
          <w:jc w:val="center"/>
        </w:trPr>
        <w:tc>
          <w:tcPr>
            <w:tcW w:w="567" w:type="dxa"/>
            <w:shd w:val="clear" w:color="auto" w:fill="auto"/>
            <w:tcMar>
              <w:top w:w="57" w:type="dxa"/>
              <w:left w:w="57" w:type="dxa"/>
            </w:tcMar>
          </w:tcPr>
          <w:p w14:paraId="221488C6" w14:textId="654B79C7" w:rsidR="000F5D64" w:rsidRPr="00D20D35" w:rsidRDefault="000F5D64" w:rsidP="008B0A1D">
            <w:pPr>
              <w:ind w:left="57" w:right="57"/>
              <w:jc w:val="center"/>
              <w:rPr>
                <w:b/>
                <w:bCs/>
                <w:sz w:val="18"/>
                <w:szCs w:val="18"/>
              </w:rPr>
            </w:pPr>
            <w:r w:rsidRPr="00D20D35">
              <w:rPr>
                <w:b/>
                <w:bCs/>
                <w:sz w:val="18"/>
                <w:szCs w:val="18"/>
              </w:rPr>
              <w:t>52.</w:t>
            </w:r>
          </w:p>
        </w:tc>
        <w:tc>
          <w:tcPr>
            <w:tcW w:w="2098" w:type="dxa"/>
            <w:shd w:val="clear" w:color="auto" w:fill="auto"/>
          </w:tcPr>
          <w:p w14:paraId="4A7C701B" w14:textId="77777777" w:rsidR="000F5D64" w:rsidRPr="00D20D35" w:rsidRDefault="000F5D64" w:rsidP="008B0A1D">
            <w:pPr>
              <w:pStyle w:val="TableParagraph"/>
              <w:ind w:left="57" w:right="57"/>
              <w:rPr>
                <w:b/>
                <w:sz w:val="18"/>
              </w:rPr>
            </w:pPr>
            <w:r w:rsidRPr="00D20D35">
              <w:rPr>
                <w:b/>
                <w:sz w:val="18"/>
              </w:rPr>
              <w:t>Hlavní město Praha</w:t>
            </w:r>
          </w:p>
          <w:p w14:paraId="08CFC995" w14:textId="22E5A037"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0124F0DD" w14:textId="6C9AE71A" w:rsidR="000F5D64" w:rsidRPr="00D20D35" w:rsidRDefault="000F5D64" w:rsidP="008B0A1D">
            <w:pPr>
              <w:pStyle w:val="TableParagraph"/>
              <w:widowControl/>
              <w:spacing w:line="201" w:lineRule="exact"/>
              <w:ind w:left="57" w:right="57"/>
              <w:jc w:val="both"/>
              <w:rPr>
                <w:b/>
                <w:sz w:val="18"/>
              </w:rPr>
            </w:pPr>
            <w:r w:rsidRPr="00D20D35">
              <w:rPr>
                <w:b/>
                <w:sz w:val="18"/>
              </w:rPr>
              <w:t>čl. (83g) ŽD7</w:t>
            </w:r>
          </w:p>
          <w:p w14:paraId="0138FEEB"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02982C6E"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26750EB4" w14:textId="05C15D9E" w:rsidR="000F5D64" w:rsidRPr="007A2626" w:rsidRDefault="000F5D64" w:rsidP="00BB24C5">
            <w:pPr>
              <w:pStyle w:val="TableParagraph"/>
              <w:widowControl/>
              <w:spacing w:line="201" w:lineRule="exact"/>
              <w:ind w:left="57" w:right="57"/>
              <w:jc w:val="both"/>
              <w:rPr>
                <w:b/>
                <w:spacing w:val="-2"/>
                <w:sz w:val="18"/>
              </w:rPr>
            </w:pPr>
            <w:r w:rsidRPr="007A2626">
              <w:rPr>
                <w:bCs/>
                <w:spacing w:val="-2"/>
                <w:sz w:val="18"/>
              </w:rPr>
              <w:t>Na základě vybraných variant Ministerstvem dopravy vymezit koridor vysokorychlostní železniční dopravy v úseku Praha–Beroun.</w:t>
            </w:r>
          </w:p>
        </w:tc>
        <w:tc>
          <w:tcPr>
            <w:tcW w:w="6066" w:type="dxa"/>
            <w:shd w:val="clear" w:color="auto" w:fill="auto"/>
          </w:tcPr>
          <w:p w14:paraId="252873C9" w14:textId="77777777" w:rsidR="000F5D64" w:rsidRPr="00C73ED3" w:rsidRDefault="000F5D64" w:rsidP="008B0A1D">
            <w:pPr>
              <w:pStyle w:val="TableParagraph"/>
              <w:widowControl/>
              <w:ind w:left="57" w:right="57"/>
              <w:jc w:val="both"/>
              <w:rPr>
                <w:sz w:val="18"/>
                <w:u w:val="single"/>
              </w:rPr>
            </w:pPr>
            <w:r w:rsidRPr="00C73ED3">
              <w:rPr>
                <w:sz w:val="18"/>
                <w:u w:val="single"/>
              </w:rPr>
              <w:t>Vyjádření hl. m. Prahy:</w:t>
            </w:r>
          </w:p>
          <w:p w14:paraId="73C1E45B" w14:textId="1BEE9F31" w:rsidR="000F5D64" w:rsidRPr="00C73ED3" w:rsidRDefault="000F5D64" w:rsidP="008B0A1D">
            <w:pPr>
              <w:pStyle w:val="TableParagraph"/>
              <w:widowControl/>
              <w:ind w:left="57" w:right="57"/>
              <w:jc w:val="both"/>
              <w:rPr>
                <w:sz w:val="18"/>
              </w:rPr>
            </w:pPr>
            <w:r w:rsidRPr="00C73ED3">
              <w:rPr>
                <w:sz w:val="18"/>
              </w:rPr>
              <w:t>Návrhový koridor je v ZUR vymezen.</w:t>
            </w:r>
          </w:p>
        </w:tc>
      </w:tr>
      <w:tr w:rsidR="00D20D35" w:rsidRPr="00D20D35" w14:paraId="6B42DFC8" w14:textId="77777777" w:rsidTr="00937E13">
        <w:trPr>
          <w:trHeight w:val="20"/>
          <w:jc w:val="center"/>
        </w:trPr>
        <w:tc>
          <w:tcPr>
            <w:tcW w:w="567" w:type="dxa"/>
            <w:shd w:val="clear" w:color="auto" w:fill="auto"/>
            <w:tcMar>
              <w:top w:w="57" w:type="dxa"/>
              <w:left w:w="57" w:type="dxa"/>
            </w:tcMar>
          </w:tcPr>
          <w:p w14:paraId="6846E774" w14:textId="211BDC4A" w:rsidR="000F5D64" w:rsidRPr="00D20D35" w:rsidRDefault="000F5D64" w:rsidP="008B0A1D">
            <w:pPr>
              <w:ind w:left="57" w:right="57"/>
              <w:jc w:val="center"/>
              <w:rPr>
                <w:b/>
                <w:bCs/>
                <w:sz w:val="18"/>
                <w:szCs w:val="18"/>
              </w:rPr>
            </w:pPr>
            <w:r w:rsidRPr="00D20D35">
              <w:rPr>
                <w:b/>
                <w:bCs/>
                <w:sz w:val="18"/>
                <w:szCs w:val="18"/>
              </w:rPr>
              <w:t>53.</w:t>
            </w:r>
          </w:p>
        </w:tc>
        <w:tc>
          <w:tcPr>
            <w:tcW w:w="2098" w:type="dxa"/>
            <w:shd w:val="clear" w:color="auto" w:fill="auto"/>
          </w:tcPr>
          <w:p w14:paraId="5D34ECCB" w14:textId="77777777" w:rsidR="000F5D64" w:rsidRPr="00D20D35" w:rsidRDefault="000F5D64" w:rsidP="008B0A1D">
            <w:pPr>
              <w:pStyle w:val="TableParagraph"/>
              <w:ind w:left="57" w:right="57"/>
              <w:rPr>
                <w:b/>
                <w:sz w:val="18"/>
              </w:rPr>
            </w:pPr>
            <w:r w:rsidRPr="00D20D35">
              <w:rPr>
                <w:b/>
                <w:sz w:val="18"/>
              </w:rPr>
              <w:t>Středočeský kraj</w:t>
            </w:r>
          </w:p>
          <w:p w14:paraId="032A3991" w14:textId="526D046E"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37FCE060"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g) ŽD7</w:t>
            </w:r>
          </w:p>
          <w:p w14:paraId="7B38A122"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468A8286"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05EF1CC9" w14:textId="66312933" w:rsidR="000F5D64" w:rsidRPr="007A2626" w:rsidRDefault="000F5D64" w:rsidP="00BB24C5">
            <w:pPr>
              <w:pStyle w:val="TableParagraph"/>
              <w:widowControl/>
              <w:spacing w:line="201" w:lineRule="exact"/>
              <w:ind w:left="57" w:right="57"/>
              <w:jc w:val="both"/>
              <w:rPr>
                <w:b/>
                <w:spacing w:val="-2"/>
                <w:sz w:val="18"/>
              </w:rPr>
            </w:pPr>
            <w:r w:rsidRPr="007A2626">
              <w:rPr>
                <w:bCs/>
                <w:spacing w:val="-2"/>
                <w:sz w:val="18"/>
              </w:rPr>
              <w:t>Na základě vybraných variant Ministerstvem dopravy vymezit koridor vysokorychlostní železniční dopravy v úseku Praha–Beroun.</w:t>
            </w:r>
          </w:p>
        </w:tc>
        <w:tc>
          <w:tcPr>
            <w:tcW w:w="6066" w:type="dxa"/>
            <w:shd w:val="clear" w:color="auto" w:fill="auto"/>
          </w:tcPr>
          <w:p w14:paraId="41300BD6" w14:textId="6198A133" w:rsidR="000F5D64" w:rsidRPr="00C73ED3" w:rsidRDefault="007E27F5" w:rsidP="008B0A1D">
            <w:pPr>
              <w:pStyle w:val="TableParagraph"/>
              <w:widowControl/>
              <w:ind w:left="57" w:right="57"/>
              <w:jc w:val="both"/>
              <w:rPr>
                <w:sz w:val="18"/>
              </w:rPr>
            </w:pPr>
            <w:r w:rsidRPr="00C73ED3">
              <w:rPr>
                <w:sz w:val="18"/>
                <w:szCs w:val="18"/>
              </w:rPr>
              <w:t>Soulad s PÚR ČR je zajištěn v</w:t>
            </w:r>
            <w:r w:rsidRPr="00C73ED3">
              <w:rPr>
                <w:sz w:val="18"/>
              </w:rPr>
              <w:t xml:space="preserve"> ZÚR SK prostřednictvím návrhového koridoru (D200).</w:t>
            </w:r>
          </w:p>
        </w:tc>
      </w:tr>
      <w:tr w:rsidR="00D20D35" w:rsidRPr="00D20D35" w14:paraId="448A4E65" w14:textId="77777777" w:rsidTr="00937E13">
        <w:trPr>
          <w:trHeight w:val="20"/>
          <w:jc w:val="center"/>
        </w:trPr>
        <w:tc>
          <w:tcPr>
            <w:tcW w:w="567" w:type="dxa"/>
            <w:shd w:val="clear" w:color="auto" w:fill="auto"/>
            <w:tcMar>
              <w:top w:w="57" w:type="dxa"/>
              <w:left w:w="57" w:type="dxa"/>
            </w:tcMar>
          </w:tcPr>
          <w:p w14:paraId="5FC18905" w14:textId="32C5D0BF" w:rsidR="000F5D64" w:rsidRPr="00D20D35" w:rsidRDefault="000F5D64" w:rsidP="008B0A1D">
            <w:pPr>
              <w:ind w:left="57" w:right="57"/>
              <w:jc w:val="center"/>
              <w:rPr>
                <w:b/>
                <w:bCs/>
                <w:sz w:val="18"/>
                <w:szCs w:val="18"/>
              </w:rPr>
            </w:pPr>
            <w:r w:rsidRPr="00D20D35">
              <w:rPr>
                <w:b/>
                <w:bCs/>
                <w:sz w:val="18"/>
                <w:szCs w:val="18"/>
              </w:rPr>
              <w:t>54.</w:t>
            </w:r>
          </w:p>
        </w:tc>
        <w:tc>
          <w:tcPr>
            <w:tcW w:w="2098" w:type="dxa"/>
            <w:shd w:val="clear" w:color="auto" w:fill="auto"/>
          </w:tcPr>
          <w:p w14:paraId="71045194" w14:textId="77777777" w:rsidR="000F5D64" w:rsidRPr="00D20D35" w:rsidRDefault="000F5D64" w:rsidP="008B0A1D">
            <w:pPr>
              <w:pStyle w:val="TableParagraph"/>
              <w:ind w:left="57" w:right="57"/>
              <w:rPr>
                <w:b/>
                <w:sz w:val="18"/>
              </w:rPr>
            </w:pPr>
            <w:r w:rsidRPr="00D20D35">
              <w:rPr>
                <w:b/>
                <w:sz w:val="18"/>
              </w:rPr>
              <w:t>Hlavní město Praha</w:t>
            </w:r>
          </w:p>
          <w:p w14:paraId="1EB25C43" w14:textId="4DBA8490"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619E3DAF" w14:textId="606A0F9F" w:rsidR="000F5D64" w:rsidRPr="00D20D35" w:rsidRDefault="000F5D64" w:rsidP="008B0A1D">
            <w:pPr>
              <w:pStyle w:val="TableParagraph"/>
              <w:widowControl/>
              <w:spacing w:line="201" w:lineRule="exact"/>
              <w:ind w:left="57" w:right="57"/>
              <w:jc w:val="both"/>
              <w:rPr>
                <w:b/>
                <w:sz w:val="18"/>
              </w:rPr>
            </w:pPr>
            <w:r w:rsidRPr="00D20D35">
              <w:rPr>
                <w:b/>
                <w:sz w:val="18"/>
              </w:rPr>
              <w:t>čl. (83h) ŽD8</w:t>
            </w:r>
          </w:p>
          <w:p w14:paraId="0EB15BF6"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4521A9BC"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3B8A28D8" w14:textId="07066937" w:rsidR="000F5D64" w:rsidRPr="00D20D35" w:rsidRDefault="000F5D64" w:rsidP="00BB24C5">
            <w:pPr>
              <w:pStyle w:val="TableParagraph"/>
              <w:widowControl/>
              <w:spacing w:line="201" w:lineRule="exact"/>
              <w:ind w:left="57" w:right="57"/>
              <w:jc w:val="both"/>
              <w:rPr>
                <w:b/>
                <w:sz w:val="18"/>
              </w:rPr>
            </w:pPr>
            <w:r w:rsidRPr="00D20D35">
              <w:rPr>
                <w:bCs/>
                <w:sz w:val="18"/>
              </w:rPr>
              <w:t>Na základě vybraných variant Ministerstvem dopravy vymezit územní rezervu, případně vymezit koridor pro vysokorychlostní železniční dopravu.</w:t>
            </w:r>
          </w:p>
        </w:tc>
        <w:tc>
          <w:tcPr>
            <w:tcW w:w="6066" w:type="dxa"/>
            <w:shd w:val="clear" w:color="auto" w:fill="auto"/>
          </w:tcPr>
          <w:p w14:paraId="0C02A5B3" w14:textId="77777777" w:rsidR="000F5D64" w:rsidRPr="00C73ED3" w:rsidRDefault="000F5D64" w:rsidP="008B0A1D">
            <w:pPr>
              <w:pStyle w:val="TableParagraph"/>
              <w:widowControl/>
              <w:ind w:left="57" w:right="57"/>
              <w:jc w:val="both"/>
              <w:rPr>
                <w:sz w:val="18"/>
                <w:u w:val="single"/>
              </w:rPr>
            </w:pPr>
            <w:r w:rsidRPr="00C73ED3">
              <w:rPr>
                <w:sz w:val="18"/>
                <w:u w:val="single"/>
              </w:rPr>
              <w:t>Vyjádření hl. m. Prahy:</w:t>
            </w:r>
          </w:p>
          <w:p w14:paraId="3E4DAA47" w14:textId="1894F237" w:rsidR="000F5D64" w:rsidRPr="00C73ED3" w:rsidRDefault="000F5D64" w:rsidP="008B0A1D">
            <w:pPr>
              <w:pStyle w:val="TableParagraph"/>
              <w:widowControl/>
              <w:ind w:left="57" w:right="57"/>
              <w:jc w:val="both"/>
              <w:rPr>
                <w:sz w:val="18"/>
              </w:rPr>
            </w:pPr>
            <w:r w:rsidRPr="00C73ED3">
              <w:rPr>
                <w:sz w:val="18"/>
              </w:rPr>
              <w:t>V ZUR hl. m. Prahy je vymezena územní rezerva pro VRT. Východní vstup Rychlých spojení slouží společně pro směr Brno i pro směr Hradec Králové. K rozdvojení dochází na území Středočeského kraje. Momentálně probíhá (</w:t>
            </w:r>
            <w:r w:rsidR="00033B3F" w:rsidRPr="00C73ED3">
              <w:rPr>
                <w:sz w:val="18"/>
              </w:rPr>
              <w:t xml:space="preserve"> po</w:t>
            </w:r>
            <w:r w:rsidRPr="00C73ED3">
              <w:rPr>
                <w:sz w:val="18"/>
              </w:rPr>
              <w:t xml:space="preserve"> SpJ) AZUR č. 10, která má za úkol převedení územní rezervy do návrhu.</w:t>
            </w:r>
          </w:p>
        </w:tc>
      </w:tr>
      <w:tr w:rsidR="00D20D35" w:rsidRPr="00D20D35" w14:paraId="04AADB98" w14:textId="77777777" w:rsidTr="00937E13">
        <w:trPr>
          <w:trHeight w:val="20"/>
          <w:jc w:val="center"/>
        </w:trPr>
        <w:tc>
          <w:tcPr>
            <w:tcW w:w="567" w:type="dxa"/>
            <w:shd w:val="clear" w:color="auto" w:fill="auto"/>
            <w:tcMar>
              <w:top w:w="57" w:type="dxa"/>
              <w:left w:w="57" w:type="dxa"/>
            </w:tcMar>
          </w:tcPr>
          <w:p w14:paraId="7F8FDE68" w14:textId="29DD8717" w:rsidR="000F5D64" w:rsidRPr="00D20D35" w:rsidRDefault="000F5D64" w:rsidP="008B0A1D">
            <w:pPr>
              <w:ind w:left="57" w:right="57"/>
              <w:jc w:val="center"/>
              <w:rPr>
                <w:b/>
                <w:bCs/>
                <w:sz w:val="18"/>
                <w:szCs w:val="18"/>
              </w:rPr>
            </w:pPr>
            <w:r w:rsidRPr="00D20D35">
              <w:rPr>
                <w:b/>
                <w:bCs/>
                <w:sz w:val="18"/>
                <w:szCs w:val="18"/>
              </w:rPr>
              <w:t>55.</w:t>
            </w:r>
          </w:p>
        </w:tc>
        <w:tc>
          <w:tcPr>
            <w:tcW w:w="2098" w:type="dxa"/>
            <w:shd w:val="clear" w:color="auto" w:fill="auto"/>
          </w:tcPr>
          <w:p w14:paraId="4C8BA449" w14:textId="77777777" w:rsidR="000F5D64" w:rsidRPr="00D20D35" w:rsidRDefault="000F5D64" w:rsidP="008B0A1D">
            <w:pPr>
              <w:pStyle w:val="TableParagraph"/>
              <w:ind w:left="57" w:right="57"/>
              <w:rPr>
                <w:b/>
                <w:sz w:val="18"/>
              </w:rPr>
            </w:pPr>
            <w:r w:rsidRPr="00D20D35">
              <w:rPr>
                <w:b/>
                <w:sz w:val="18"/>
              </w:rPr>
              <w:t>Středočeský kraj</w:t>
            </w:r>
          </w:p>
          <w:p w14:paraId="4D544B91" w14:textId="242A55D2"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28E1C73E"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h) ŽD8</w:t>
            </w:r>
          </w:p>
          <w:p w14:paraId="78A56372"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7BE50904"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35E3E965" w14:textId="1BFF14BC" w:rsidR="000F5D64" w:rsidRPr="00D20D35" w:rsidRDefault="000F5D64" w:rsidP="00BB24C5">
            <w:pPr>
              <w:pStyle w:val="TableParagraph"/>
              <w:widowControl/>
              <w:spacing w:line="201" w:lineRule="exact"/>
              <w:ind w:left="57" w:right="57"/>
              <w:jc w:val="both"/>
              <w:rPr>
                <w:b/>
                <w:sz w:val="18"/>
              </w:rPr>
            </w:pPr>
            <w:r w:rsidRPr="00D20D35">
              <w:rPr>
                <w:bCs/>
                <w:sz w:val="18"/>
              </w:rPr>
              <w:t>Na základě vybraných variant Ministerstvem dopravy vymezit územní rezervu, případně vymezit koridor pro vysokorychlostní železniční dopravu.</w:t>
            </w:r>
          </w:p>
        </w:tc>
        <w:tc>
          <w:tcPr>
            <w:tcW w:w="6066" w:type="dxa"/>
            <w:shd w:val="clear" w:color="auto" w:fill="auto"/>
          </w:tcPr>
          <w:p w14:paraId="037D9ADE" w14:textId="23AD809C" w:rsidR="000F5D64" w:rsidRPr="00C73ED3" w:rsidRDefault="00A312B5" w:rsidP="008B0A1D">
            <w:pPr>
              <w:pStyle w:val="TableParagraph"/>
              <w:widowControl/>
              <w:ind w:left="57" w:right="57"/>
              <w:jc w:val="both"/>
              <w:rPr>
                <w:sz w:val="18"/>
              </w:rPr>
            </w:pPr>
            <w:r w:rsidRPr="00C73ED3">
              <w:rPr>
                <w:sz w:val="18"/>
              </w:rPr>
              <w:t>No</w:t>
            </w:r>
            <w:r w:rsidR="007E27F5" w:rsidRPr="00C73ED3">
              <w:rPr>
                <w:sz w:val="18"/>
              </w:rPr>
              <w:t>vý záměr, jehož variantu řešení má za úkol dle PÚR ČR vybrat MD a</w:t>
            </w:r>
            <w:r w:rsidR="007A2626" w:rsidRPr="00C73ED3">
              <w:rPr>
                <w:sz w:val="18"/>
              </w:rPr>
              <w:t> </w:t>
            </w:r>
            <w:r w:rsidR="007E27F5" w:rsidRPr="00C73ED3">
              <w:rPr>
                <w:sz w:val="18"/>
              </w:rPr>
              <w:t>připravit podklady pro jeho vymezení. V současnosti tento úkol není ze strany MD splněn, proto bude věc řešena v rámci ZUR SK až samostatnou aktualizací po poskytnutí podkladů ze strany MD. Prozatím nelze koridor vymezit.</w:t>
            </w:r>
          </w:p>
        </w:tc>
      </w:tr>
      <w:tr w:rsidR="00D20D35" w:rsidRPr="00D20D35" w14:paraId="796F617D" w14:textId="77777777" w:rsidTr="00937E13">
        <w:trPr>
          <w:trHeight w:val="20"/>
          <w:jc w:val="center"/>
        </w:trPr>
        <w:tc>
          <w:tcPr>
            <w:tcW w:w="567" w:type="dxa"/>
            <w:shd w:val="clear" w:color="auto" w:fill="auto"/>
            <w:tcMar>
              <w:top w:w="57" w:type="dxa"/>
              <w:left w:w="57" w:type="dxa"/>
            </w:tcMar>
          </w:tcPr>
          <w:p w14:paraId="1F64C298" w14:textId="2DA8D4B9" w:rsidR="000F5D64" w:rsidRPr="00D20D35" w:rsidRDefault="000F5D64" w:rsidP="008B0A1D">
            <w:pPr>
              <w:ind w:left="57" w:right="57"/>
              <w:jc w:val="center"/>
              <w:rPr>
                <w:b/>
                <w:bCs/>
                <w:sz w:val="18"/>
                <w:szCs w:val="18"/>
              </w:rPr>
            </w:pPr>
            <w:r w:rsidRPr="00D20D35">
              <w:rPr>
                <w:b/>
                <w:bCs/>
                <w:sz w:val="18"/>
                <w:szCs w:val="18"/>
              </w:rPr>
              <w:t>56.</w:t>
            </w:r>
          </w:p>
        </w:tc>
        <w:tc>
          <w:tcPr>
            <w:tcW w:w="2098" w:type="dxa"/>
            <w:shd w:val="clear" w:color="auto" w:fill="auto"/>
          </w:tcPr>
          <w:p w14:paraId="1A0B6793" w14:textId="77777777" w:rsidR="000F5D64" w:rsidRPr="00D20D35" w:rsidRDefault="000F5D64" w:rsidP="008B0A1D">
            <w:pPr>
              <w:pStyle w:val="TableParagraph"/>
              <w:ind w:left="57" w:right="57"/>
              <w:rPr>
                <w:b/>
                <w:sz w:val="18"/>
              </w:rPr>
            </w:pPr>
            <w:r w:rsidRPr="00D20D35">
              <w:rPr>
                <w:b/>
                <w:sz w:val="18"/>
              </w:rPr>
              <w:t>Královéhradecký kraj</w:t>
            </w:r>
          </w:p>
          <w:p w14:paraId="778A11C3" w14:textId="42913C48"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09AD2020"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h) ŽD8</w:t>
            </w:r>
          </w:p>
          <w:p w14:paraId="51B62AB7"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54918612"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06D87029" w14:textId="23CB3B27" w:rsidR="000F5D64" w:rsidRPr="00D20D35" w:rsidRDefault="000F5D64" w:rsidP="00BB24C5">
            <w:pPr>
              <w:pStyle w:val="TableParagraph"/>
              <w:widowControl/>
              <w:spacing w:line="201" w:lineRule="exact"/>
              <w:ind w:left="57" w:right="57"/>
              <w:jc w:val="both"/>
              <w:rPr>
                <w:b/>
                <w:sz w:val="18"/>
              </w:rPr>
            </w:pPr>
            <w:r w:rsidRPr="00D20D35">
              <w:rPr>
                <w:bCs/>
                <w:sz w:val="18"/>
              </w:rPr>
              <w:t>Na základě vybraných variant Ministerstvem dopravy vymezit územní rezervu, případně vymezit koridor pro vysokorychlostní železniční dopravu.</w:t>
            </w:r>
          </w:p>
        </w:tc>
        <w:tc>
          <w:tcPr>
            <w:tcW w:w="6066" w:type="dxa"/>
            <w:shd w:val="clear" w:color="auto" w:fill="auto"/>
          </w:tcPr>
          <w:p w14:paraId="773F55A2" w14:textId="77777777" w:rsidR="00EC0881" w:rsidRPr="00C73ED3" w:rsidRDefault="00EC0881" w:rsidP="008B0A1D">
            <w:pPr>
              <w:pStyle w:val="TableParagraph"/>
              <w:widowControl/>
              <w:ind w:left="57" w:right="57"/>
              <w:jc w:val="both"/>
              <w:rPr>
                <w:sz w:val="18"/>
              </w:rPr>
            </w:pPr>
            <w:r w:rsidRPr="00C73ED3">
              <w:rPr>
                <w:sz w:val="18"/>
              </w:rPr>
              <w:t>Do doby splnění úkolů ze strany Ministerstva dopravy nelze úkol v ZÚR KHK zohlednit.</w:t>
            </w:r>
          </w:p>
          <w:p w14:paraId="3853945C" w14:textId="5DF76735" w:rsidR="00EC0881" w:rsidRPr="00C73ED3" w:rsidRDefault="00EC0881" w:rsidP="008B0A1D">
            <w:pPr>
              <w:pStyle w:val="TableParagraph"/>
              <w:widowControl/>
              <w:ind w:left="57" w:right="57"/>
              <w:jc w:val="both"/>
              <w:rPr>
                <w:sz w:val="18"/>
              </w:rPr>
            </w:pPr>
          </w:p>
        </w:tc>
      </w:tr>
      <w:tr w:rsidR="00D20D35" w:rsidRPr="00D20D35" w14:paraId="645B89E9" w14:textId="77777777" w:rsidTr="00937E13">
        <w:trPr>
          <w:trHeight w:val="20"/>
          <w:jc w:val="center"/>
        </w:trPr>
        <w:tc>
          <w:tcPr>
            <w:tcW w:w="567" w:type="dxa"/>
            <w:shd w:val="clear" w:color="auto" w:fill="auto"/>
            <w:tcMar>
              <w:top w:w="57" w:type="dxa"/>
              <w:left w:w="57" w:type="dxa"/>
            </w:tcMar>
          </w:tcPr>
          <w:p w14:paraId="0D88FC23" w14:textId="1C73E0A0" w:rsidR="000F5D64" w:rsidRPr="00D20D35" w:rsidRDefault="000F5D64" w:rsidP="008B0A1D">
            <w:pPr>
              <w:ind w:left="57" w:right="57"/>
              <w:jc w:val="center"/>
              <w:rPr>
                <w:b/>
                <w:bCs/>
                <w:sz w:val="18"/>
                <w:szCs w:val="18"/>
              </w:rPr>
            </w:pPr>
            <w:r w:rsidRPr="00D20D35">
              <w:rPr>
                <w:b/>
                <w:bCs/>
                <w:sz w:val="18"/>
                <w:szCs w:val="18"/>
              </w:rPr>
              <w:lastRenderedPageBreak/>
              <w:t>57.</w:t>
            </w:r>
          </w:p>
        </w:tc>
        <w:tc>
          <w:tcPr>
            <w:tcW w:w="2098" w:type="dxa"/>
            <w:shd w:val="clear" w:color="auto" w:fill="auto"/>
          </w:tcPr>
          <w:p w14:paraId="36DF14D8" w14:textId="77777777" w:rsidR="000F5D64" w:rsidRPr="00D20D35" w:rsidRDefault="000F5D64" w:rsidP="008B0A1D">
            <w:pPr>
              <w:pStyle w:val="TableParagraph"/>
              <w:ind w:left="57" w:right="57"/>
              <w:rPr>
                <w:b/>
                <w:sz w:val="18"/>
              </w:rPr>
            </w:pPr>
            <w:r w:rsidRPr="00D20D35">
              <w:rPr>
                <w:b/>
                <w:sz w:val="18"/>
              </w:rPr>
              <w:t>Pardubický kraj</w:t>
            </w:r>
          </w:p>
          <w:p w14:paraId="5B3D7220" w14:textId="272F6DA0"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10AAB68A"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83h) ŽD8</w:t>
            </w:r>
          </w:p>
          <w:p w14:paraId="00298F33"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55673A71"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5F50244B" w14:textId="46A90C40" w:rsidR="000F5D64" w:rsidRPr="00D20D35" w:rsidRDefault="000F5D64" w:rsidP="00BB24C5">
            <w:pPr>
              <w:pStyle w:val="TableParagraph"/>
              <w:widowControl/>
              <w:spacing w:line="201" w:lineRule="exact"/>
              <w:ind w:left="57" w:right="57"/>
              <w:jc w:val="both"/>
              <w:rPr>
                <w:b/>
                <w:sz w:val="18"/>
              </w:rPr>
            </w:pPr>
            <w:r w:rsidRPr="00D20D35">
              <w:rPr>
                <w:bCs/>
                <w:sz w:val="18"/>
              </w:rPr>
              <w:t>Na základě vybraných variant Ministerstvem dopravy vymezit územní rezervu, případně vymezit koridor pro vysokorychlostní železniční dopravu.</w:t>
            </w:r>
          </w:p>
        </w:tc>
        <w:tc>
          <w:tcPr>
            <w:tcW w:w="6066" w:type="dxa"/>
            <w:shd w:val="clear" w:color="auto" w:fill="auto"/>
          </w:tcPr>
          <w:p w14:paraId="208D35F4" w14:textId="522BAED2" w:rsidR="00851ACD" w:rsidRPr="00C73ED3" w:rsidRDefault="00851ACD" w:rsidP="008B0A1D">
            <w:pPr>
              <w:pStyle w:val="TableParagraph"/>
              <w:widowControl/>
              <w:ind w:left="57" w:right="57"/>
              <w:jc w:val="both"/>
              <w:rPr>
                <w:sz w:val="18"/>
              </w:rPr>
            </w:pPr>
            <w:r w:rsidRPr="00C73ED3">
              <w:rPr>
                <w:sz w:val="18"/>
              </w:rPr>
              <w:t>Po splnění úkolu ze strany Ministerstva dopravy a předání podkladů bude koridor RS5 prověřen a případně vymezen v aktualizaci ZÚR Pk.</w:t>
            </w:r>
          </w:p>
        </w:tc>
      </w:tr>
      <w:tr w:rsidR="00D20D35" w:rsidRPr="00D20D35" w14:paraId="6961AB99" w14:textId="77777777" w:rsidTr="00937E13">
        <w:trPr>
          <w:trHeight w:val="20"/>
          <w:jc w:val="center"/>
        </w:trPr>
        <w:tc>
          <w:tcPr>
            <w:tcW w:w="567" w:type="dxa"/>
            <w:shd w:val="clear" w:color="auto" w:fill="auto"/>
            <w:tcMar>
              <w:top w:w="57" w:type="dxa"/>
              <w:left w:w="57" w:type="dxa"/>
            </w:tcMar>
          </w:tcPr>
          <w:p w14:paraId="00D91EA2" w14:textId="39929FD9" w:rsidR="000F5D64" w:rsidRPr="00D20D35" w:rsidRDefault="000F5D64" w:rsidP="008B0A1D">
            <w:pPr>
              <w:ind w:left="57" w:right="57"/>
              <w:jc w:val="center"/>
              <w:rPr>
                <w:b/>
                <w:bCs/>
                <w:sz w:val="18"/>
                <w:szCs w:val="18"/>
              </w:rPr>
            </w:pPr>
            <w:r w:rsidRPr="00D20D35">
              <w:rPr>
                <w:b/>
                <w:bCs/>
                <w:sz w:val="18"/>
                <w:szCs w:val="18"/>
              </w:rPr>
              <w:t>58.</w:t>
            </w:r>
          </w:p>
        </w:tc>
        <w:tc>
          <w:tcPr>
            <w:tcW w:w="2098" w:type="dxa"/>
            <w:shd w:val="clear" w:color="auto" w:fill="auto"/>
          </w:tcPr>
          <w:p w14:paraId="5785A82B" w14:textId="77777777" w:rsidR="000F5D64" w:rsidRPr="00D20D35" w:rsidRDefault="000F5D64" w:rsidP="008B0A1D">
            <w:pPr>
              <w:pStyle w:val="TableParagraph"/>
              <w:ind w:left="57" w:right="57"/>
              <w:rPr>
                <w:b/>
                <w:sz w:val="18"/>
              </w:rPr>
            </w:pPr>
            <w:r w:rsidRPr="00D20D35">
              <w:rPr>
                <w:b/>
                <w:sz w:val="18"/>
              </w:rPr>
              <w:t>Plzeňský kraj</w:t>
            </w:r>
          </w:p>
          <w:p w14:paraId="2478CF65" w14:textId="72EAB601"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49DB4E5B" w14:textId="052A19EF" w:rsidR="000F5D64" w:rsidRPr="00D20D35" w:rsidRDefault="000F5D64" w:rsidP="008B0A1D">
            <w:pPr>
              <w:pStyle w:val="TableParagraph"/>
              <w:widowControl/>
              <w:spacing w:line="201" w:lineRule="exact"/>
              <w:ind w:left="57" w:right="57"/>
              <w:jc w:val="both"/>
              <w:rPr>
                <w:b/>
                <w:sz w:val="18"/>
              </w:rPr>
            </w:pPr>
            <w:r w:rsidRPr="00D20D35">
              <w:rPr>
                <w:b/>
                <w:sz w:val="18"/>
              </w:rPr>
              <w:t>čl. (94) ŽD17</w:t>
            </w:r>
          </w:p>
          <w:p w14:paraId="7D59C721" w14:textId="77777777" w:rsidR="000F5D64" w:rsidRPr="00D20D35" w:rsidRDefault="000F5D64" w:rsidP="008B0A1D">
            <w:pPr>
              <w:pStyle w:val="TableParagraph"/>
              <w:widowControl/>
              <w:spacing w:line="201" w:lineRule="exact"/>
              <w:ind w:left="57" w:right="57"/>
              <w:jc w:val="both"/>
              <w:rPr>
                <w:b/>
                <w:sz w:val="18"/>
              </w:rPr>
            </w:pPr>
            <w:r w:rsidRPr="00D20D35">
              <w:rPr>
                <w:b/>
                <w:sz w:val="18"/>
              </w:rPr>
              <w:t>Kapitola 5 „Koridory a plochy dopravní infrastruktury“</w:t>
            </w:r>
          </w:p>
          <w:p w14:paraId="78394787" w14:textId="77777777" w:rsidR="000F5D64" w:rsidRPr="00D20D35" w:rsidRDefault="000F5D64" w:rsidP="008B0A1D">
            <w:pPr>
              <w:pStyle w:val="TableParagraph"/>
              <w:widowControl/>
              <w:spacing w:line="201" w:lineRule="exact"/>
              <w:ind w:left="57" w:right="57"/>
              <w:jc w:val="both"/>
              <w:rPr>
                <w:b/>
                <w:sz w:val="18"/>
              </w:rPr>
            </w:pPr>
            <w:r w:rsidRPr="00D20D35">
              <w:rPr>
                <w:b/>
                <w:sz w:val="18"/>
              </w:rPr>
              <w:t>Úkoly pro územní plánování:</w:t>
            </w:r>
          </w:p>
          <w:p w14:paraId="49B9256A" w14:textId="064B5DBC" w:rsidR="000F5D64" w:rsidRPr="00D20D35" w:rsidRDefault="000F5D64" w:rsidP="00BB24C5">
            <w:pPr>
              <w:pStyle w:val="TableParagraph"/>
              <w:widowControl/>
              <w:spacing w:line="201" w:lineRule="exact"/>
              <w:ind w:left="57" w:right="57"/>
              <w:jc w:val="both"/>
              <w:rPr>
                <w:b/>
                <w:sz w:val="18"/>
              </w:rPr>
            </w:pPr>
            <w:r w:rsidRPr="00D20D35">
              <w:rPr>
                <w:bCs/>
                <w:sz w:val="18"/>
              </w:rPr>
              <w:t>Na základě vybraných variant Ministerstvem dopravy vymezit koridor.</w:t>
            </w:r>
          </w:p>
        </w:tc>
        <w:tc>
          <w:tcPr>
            <w:tcW w:w="6066" w:type="dxa"/>
            <w:shd w:val="clear" w:color="auto" w:fill="auto"/>
          </w:tcPr>
          <w:p w14:paraId="5EDD4309" w14:textId="64CF78C4" w:rsidR="000F5D64" w:rsidRPr="00C73ED3" w:rsidRDefault="00361A5A" w:rsidP="008B0A1D">
            <w:pPr>
              <w:pStyle w:val="TableParagraph"/>
              <w:widowControl/>
              <w:ind w:left="57" w:right="57"/>
              <w:jc w:val="both"/>
              <w:rPr>
                <w:sz w:val="18"/>
              </w:rPr>
            </w:pPr>
            <w:r w:rsidRPr="00C73ED3">
              <w:rPr>
                <w:sz w:val="18"/>
                <w:szCs w:val="18"/>
              </w:rPr>
              <w:t>Koridor ŽD17 je zpřesněn v platných ZÚR PK, v rámci Aktualizace č. 3 ZÚR PK dochází na základě prověření k dílčím změnám jeho vymezení na základě aktuálních podkladů. Konkrétně dochází ke zpřesnění koridoru ZD180/03 na území obcí Chrastavice, Domažlice, Zahořany a</w:t>
            </w:r>
            <w:r w:rsidR="007A2626" w:rsidRPr="00C73ED3">
              <w:rPr>
                <w:sz w:val="18"/>
                <w:szCs w:val="18"/>
              </w:rPr>
              <w:t> </w:t>
            </w:r>
            <w:r w:rsidRPr="00C73ED3">
              <w:rPr>
                <w:sz w:val="18"/>
                <w:szCs w:val="18"/>
              </w:rPr>
              <w:t>Staňkov.</w:t>
            </w:r>
          </w:p>
        </w:tc>
      </w:tr>
      <w:tr w:rsidR="00D20D35" w:rsidRPr="00D20D35" w14:paraId="3E8E64D1" w14:textId="77777777" w:rsidTr="00937E13">
        <w:trPr>
          <w:trHeight w:val="20"/>
          <w:jc w:val="center"/>
        </w:trPr>
        <w:tc>
          <w:tcPr>
            <w:tcW w:w="567" w:type="dxa"/>
            <w:shd w:val="clear" w:color="auto" w:fill="auto"/>
            <w:tcMar>
              <w:top w:w="57" w:type="dxa"/>
              <w:left w:w="57" w:type="dxa"/>
            </w:tcMar>
          </w:tcPr>
          <w:p w14:paraId="7992027B" w14:textId="086D8805" w:rsidR="000F5D64" w:rsidRPr="00D20D35" w:rsidRDefault="000F5D64" w:rsidP="008B0A1D">
            <w:pPr>
              <w:ind w:left="57" w:right="57"/>
              <w:jc w:val="center"/>
              <w:rPr>
                <w:b/>
                <w:bCs/>
                <w:sz w:val="18"/>
                <w:szCs w:val="18"/>
              </w:rPr>
            </w:pPr>
            <w:r w:rsidRPr="00D20D35">
              <w:rPr>
                <w:b/>
                <w:bCs/>
                <w:sz w:val="18"/>
                <w:szCs w:val="18"/>
              </w:rPr>
              <w:t>59.</w:t>
            </w:r>
          </w:p>
        </w:tc>
        <w:tc>
          <w:tcPr>
            <w:tcW w:w="2098" w:type="dxa"/>
            <w:shd w:val="clear" w:color="auto" w:fill="auto"/>
          </w:tcPr>
          <w:p w14:paraId="55810E93" w14:textId="77777777" w:rsidR="000F5D64" w:rsidRPr="00D20D35" w:rsidRDefault="000F5D64" w:rsidP="008B0A1D">
            <w:pPr>
              <w:pStyle w:val="TableParagraph"/>
              <w:ind w:left="57" w:right="57"/>
              <w:rPr>
                <w:b/>
                <w:sz w:val="18"/>
              </w:rPr>
            </w:pPr>
            <w:r w:rsidRPr="00D20D35">
              <w:rPr>
                <w:b/>
                <w:sz w:val="18"/>
              </w:rPr>
              <w:t>Hlavní město Praha</w:t>
            </w:r>
          </w:p>
          <w:p w14:paraId="71762DAE" w14:textId="5318F37E"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5DC355EF" w14:textId="70135E80" w:rsidR="000F5D64" w:rsidRPr="00D20D35" w:rsidRDefault="000F5D64" w:rsidP="008B0A1D">
            <w:pPr>
              <w:pStyle w:val="TableParagraph"/>
              <w:widowControl/>
              <w:spacing w:line="201" w:lineRule="exact"/>
              <w:ind w:left="57" w:right="57"/>
              <w:jc w:val="both"/>
              <w:rPr>
                <w:b/>
                <w:sz w:val="18"/>
              </w:rPr>
            </w:pPr>
            <w:r w:rsidRPr="00D20D35">
              <w:rPr>
                <w:b/>
                <w:sz w:val="18"/>
              </w:rPr>
              <w:t>čl. (95a) ŽD19</w:t>
            </w:r>
          </w:p>
          <w:p w14:paraId="73A4259D" w14:textId="77777777" w:rsidR="000F5D64" w:rsidRPr="00D20D35" w:rsidRDefault="000F5D64" w:rsidP="008B0A1D">
            <w:pPr>
              <w:pStyle w:val="TableParagraph"/>
              <w:widowControl/>
              <w:spacing w:before="2"/>
              <w:ind w:left="57" w:right="57"/>
              <w:jc w:val="both"/>
              <w:rPr>
                <w:b/>
                <w:sz w:val="18"/>
              </w:rPr>
            </w:pPr>
            <w:r w:rsidRPr="00D20D35">
              <w:rPr>
                <w:b/>
                <w:sz w:val="18"/>
              </w:rPr>
              <w:t xml:space="preserve">Kapitola 5 „Koridory a plochy dopravní infrastruktury“ </w:t>
            </w:r>
          </w:p>
          <w:p w14:paraId="29C4970E" w14:textId="23E3C25D" w:rsidR="000F5D64" w:rsidRPr="00D20D35" w:rsidRDefault="000F5D64" w:rsidP="008B0A1D">
            <w:pPr>
              <w:pStyle w:val="TableParagraph"/>
              <w:widowControl/>
              <w:spacing w:before="2"/>
              <w:ind w:left="57" w:right="57"/>
              <w:jc w:val="both"/>
              <w:rPr>
                <w:b/>
                <w:sz w:val="18"/>
              </w:rPr>
            </w:pPr>
            <w:r w:rsidRPr="00D20D35">
              <w:rPr>
                <w:b/>
                <w:sz w:val="18"/>
              </w:rPr>
              <w:t>Úkoly pro územní plánování:</w:t>
            </w:r>
          </w:p>
          <w:p w14:paraId="75E3B6C5" w14:textId="1457A87A" w:rsidR="000F5D64" w:rsidRPr="00D20D35" w:rsidRDefault="000F5D64" w:rsidP="00BB24C5">
            <w:pPr>
              <w:pStyle w:val="TableParagraph"/>
              <w:widowControl/>
              <w:spacing w:before="3"/>
              <w:ind w:left="57" w:right="57"/>
              <w:jc w:val="both"/>
              <w:rPr>
                <w:sz w:val="18"/>
              </w:rPr>
            </w:pPr>
            <w:r w:rsidRPr="00D20D35">
              <w:rPr>
                <w:sz w:val="18"/>
              </w:rPr>
              <w:t>Na základě vybraných variant Ministerstvem dopravy vymezit koridor železničního spojení v úseku Praha–Mladá Boleslav– Liberec–hranice ČR/Polsko (–Zawidów).</w:t>
            </w:r>
          </w:p>
        </w:tc>
        <w:tc>
          <w:tcPr>
            <w:tcW w:w="6066" w:type="dxa"/>
            <w:shd w:val="clear" w:color="auto" w:fill="auto"/>
          </w:tcPr>
          <w:p w14:paraId="3BE796BB" w14:textId="4A7A16FD" w:rsidR="00A82853" w:rsidRPr="00C73ED3" w:rsidRDefault="00A82853" w:rsidP="008B0A1D">
            <w:pPr>
              <w:pStyle w:val="TableParagraph"/>
              <w:widowControl/>
              <w:ind w:left="57" w:right="57"/>
              <w:jc w:val="both"/>
              <w:rPr>
                <w:strike/>
                <w:sz w:val="18"/>
              </w:rPr>
            </w:pPr>
            <w:r w:rsidRPr="00C73ED3">
              <w:rPr>
                <w:sz w:val="18"/>
              </w:rPr>
              <w:t>Koridor je v platném znění ZÚR hl. m. Prahy obsažen jako koridor územní rezervy.</w:t>
            </w:r>
          </w:p>
        </w:tc>
      </w:tr>
      <w:tr w:rsidR="00D20D35" w:rsidRPr="00D20D35" w14:paraId="591B8333" w14:textId="77777777" w:rsidTr="00937E13">
        <w:trPr>
          <w:trHeight w:val="20"/>
          <w:jc w:val="center"/>
        </w:trPr>
        <w:tc>
          <w:tcPr>
            <w:tcW w:w="567" w:type="dxa"/>
            <w:shd w:val="clear" w:color="auto" w:fill="auto"/>
            <w:tcMar>
              <w:top w:w="57" w:type="dxa"/>
              <w:left w:w="57" w:type="dxa"/>
            </w:tcMar>
          </w:tcPr>
          <w:p w14:paraId="77BE7A71" w14:textId="2D82D08A" w:rsidR="000F5D64" w:rsidRPr="00D20D35" w:rsidRDefault="000F5D64" w:rsidP="008B0A1D">
            <w:pPr>
              <w:ind w:left="57" w:right="57"/>
              <w:jc w:val="center"/>
              <w:rPr>
                <w:b/>
                <w:bCs/>
                <w:sz w:val="18"/>
                <w:szCs w:val="18"/>
              </w:rPr>
            </w:pPr>
            <w:r w:rsidRPr="00D20D35">
              <w:rPr>
                <w:b/>
                <w:bCs/>
                <w:sz w:val="18"/>
                <w:szCs w:val="18"/>
              </w:rPr>
              <w:t>60.</w:t>
            </w:r>
          </w:p>
        </w:tc>
        <w:tc>
          <w:tcPr>
            <w:tcW w:w="2098" w:type="dxa"/>
            <w:shd w:val="clear" w:color="auto" w:fill="auto"/>
          </w:tcPr>
          <w:p w14:paraId="2678C406" w14:textId="77777777" w:rsidR="000F5D64" w:rsidRPr="00D20D35" w:rsidRDefault="000F5D64" w:rsidP="008B0A1D">
            <w:pPr>
              <w:pStyle w:val="TableParagraph"/>
              <w:ind w:left="57" w:right="57"/>
              <w:rPr>
                <w:b/>
                <w:sz w:val="18"/>
              </w:rPr>
            </w:pPr>
            <w:r w:rsidRPr="00D20D35">
              <w:rPr>
                <w:b/>
                <w:sz w:val="18"/>
              </w:rPr>
              <w:t>Středočeský kraj</w:t>
            </w:r>
          </w:p>
          <w:p w14:paraId="616C3D0E" w14:textId="0204D5C0"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55A83F2D"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95a) ŽD19</w:t>
            </w:r>
          </w:p>
          <w:p w14:paraId="328C93FD" w14:textId="77777777" w:rsidR="000F5D64" w:rsidRPr="00D20D35" w:rsidRDefault="000F5D64" w:rsidP="008B0A1D">
            <w:pPr>
              <w:pStyle w:val="TableParagraph"/>
              <w:widowControl/>
              <w:spacing w:before="2"/>
              <w:ind w:left="57" w:right="57"/>
              <w:jc w:val="both"/>
              <w:rPr>
                <w:b/>
                <w:sz w:val="18"/>
              </w:rPr>
            </w:pPr>
            <w:r w:rsidRPr="00D20D35">
              <w:rPr>
                <w:b/>
                <w:sz w:val="18"/>
              </w:rPr>
              <w:t xml:space="preserve">Kapitola 5 „Koridory a plochy dopravní infrastruktury“ </w:t>
            </w:r>
          </w:p>
          <w:p w14:paraId="5616274D" w14:textId="77777777" w:rsidR="000F5D64" w:rsidRPr="00D20D35" w:rsidRDefault="000F5D64" w:rsidP="008B0A1D">
            <w:pPr>
              <w:pStyle w:val="TableParagraph"/>
              <w:widowControl/>
              <w:spacing w:before="2"/>
              <w:ind w:left="57" w:right="57"/>
              <w:jc w:val="both"/>
              <w:rPr>
                <w:b/>
                <w:sz w:val="18"/>
              </w:rPr>
            </w:pPr>
            <w:r w:rsidRPr="00D20D35">
              <w:rPr>
                <w:b/>
                <w:sz w:val="18"/>
              </w:rPr>
              <w:t>Úkoly pro územní plánování:</w:t>
            </w:r>
          </w:p>
          <w:p w14:paraId="2AEE9F5F" w14:textId="77777777" w:rsidR="000F5D64" w:rsidRPr="00D20D35" w:rsidRDefault="000F5D64" w:rsidP="008B0A1D">
            <w:pPr>
              <w:pStyle w:val="TableParagraph"/>
              <w:widowControl/>
              <w:spacing w:before="3"/>
              <w:ind w:left="57" w:right="57"/>
              <w:jc w:val="both"/>
              <w:rPr>
                <w:sz w:val="18"/>
              </w:rPr>
            </w:pPr>
            <w:r w:rsidRPr="00D20D35">
              <w:rPr>
                <w:sz w:val="18"/>
              </w:rPr>
              <w:t>Na základě vybraných variant Ministerstvem dopravy vymezit koridor železničního spojení v úseku Praha–Mladá Boleslav– Liberec–hranice ČR/Polsko (–Zawidów).</w:t>
            </w:r>
          </w:p>
          <w:p w14:paraId="5A6D2867" w14:textId="53425D6F" w:rsidR="000F5D64" w:rsidRPr="00D20D35" w:rsidRDefault="000F5D64" w:rsidP="008B0A1D">
            <w:pPr>
              <w:pStyle w:val="TableParagraph"/>
              <w:widowControl/>
              <w:spacing w:before="5"/>
              <w:ind w:left="57" w:right="57"/>
              <w:jc w:val="both"/>
              <w:rPr>
                <w:sz w:val="18"/>
              </w:rPr>
            </w:pPr>
          </w:p>
        </w:tc>
        <w:tc>
          <w:tcPr>
            <w:tcW w:w="6066" w:type="dxa"/>
            <w:shd w:val="clear" w:color="auto" w:fill="auto"/>
          </w:tcPr>
          <w:p w14:paraId="330B71DA" w14:textId="70DCA7DE" w:rsidR="000F5D64" w:rsidRPr="00C73ED3" w:rsidRDefault="007E27F5" w:rsidP="00BB24C5">
            <w:pPr>
              <w:pStyle w:val="TableParagraph"/>
              <w:widowControl/>
              <w:ind w:left="57" w:right="57"/>
              <w:jc w:val="both"/>
              <w:rPr>
                <w:strike/>
                <w:sz w:val="18"/>
              </w:rPr>
            </w:pPr>
            <w:r w:rsidRPr="00C73ED3">
              <w:rPr>
                <w:sz w:val="18"/>
                <w:szCs w:val="18"/>
              </w:rPr>
              <w:t>Soulad s PÚR ČR je zajištěn v</w:t>
            </w:r>
            <w:r w:rsidRPr="00C73ED3">
              <w:rPr>
                <w:sz w:val="18"/>
              </w:rPr>
              <w:t xml:space="preserve"> ZÚR SK prostřednictvím návrhových koridorů D207, D212 a D213. Rozšíření tohoto článku PÚR ČR 2021 o</w:t>
            </w:r>
            <w:r w:rsidR="007A2626" w:rsidRPr="00C73ED3">
              <w:rPr>
                <w:sz w:val="18"/>
              </w:rPr>
              <w:t> </w:t>
            </w:r>
            <w:r w:rsidRPr="00C73ED3">
              <w:rPr>
                <w:sz w:val="18"/>
              </w:rPr>
              <w:t>vybraná spojení v úseku Mladá Boleslav–Praha je zároveň podmíněno splněním úkolu MD, které má připravit podklady pro vymezení koridoru. Úkolem územního plánování je vymezení vybraných koridorů železničního spojení na základě vybraných variant MD. Ze strany MD prozatím nedošlo k výběru varianty ani poskytnutí podkladů, proto bude přistoupeno k</w:t>
            </w:r>
            <w:r w:rsidR="00EA7501">
              <w:rPr>
                <w:sz w:val="18"/>
              </w:rPr>
              <w:t> </w:t>
            </w:r>
            <w:r w:rsidRPr="00C73ED3">
              <w:rPr>
                <w:sz w:val="18"/>
              </w:rPr>
              <w:t>vymezení až následně po tomto úkonu v rámci samostatné aktualizace ZÚR SK.</w:t>
            </w:r>
          </w:p>
        </w:tc>
      </w:tr>
      <w:tr w:rsidR="00D20D35" w:rsidRPr="00D20D35" w14:paraId="29AEFAC9" w14:textId="77777777" w:rsidTr="00937E13">
        <w:trPr>
          <w:trHeight w:val="20"/>
          <w:jc w:val="center"/>
        </w:trPr>
        <w:tc>
          <w:tcPr>
            <w:tcW w:w="567" w:type="dxa"/>
            <w:shd w:val="clear" w:color="auto" w:fill="auto"/>
            <w:tcMar>
              <w:top w:w="57" w:type="dxa"/>
              <w:left w:w="57" w:type="dxa"/>
            </w:tcMar>
          </w:tcPr>
          <w:p w14:paraId="0F850E8D" w14:textId="6E454D6C" w:rsidR="000F5D64" w:rsidRPr="00D20D35" w:rsidRDefault="000F5D64" w:rsidP="008B0A1D">
            <w:pPr>
              <w:ind w:left="57" w:right="57"/>
              <w:jc w:val="center"/>
              <w:rPr>
                <w:b/>
                <w:bCs/>
                <w:sz w:val="18"/>
                <w:szCs w:val="18"/>
              </w:rPr>
            </w:pPr>
            <w:r w:rsidRPr="00D20D35">
              <w:rPr>
                <w:b/>
                <w:bCs/>
                <w:sz w:val="18"/>
                <w:szCs w:val="18"/>
              </w:rPr>
              <w:t>61.</w:t>
            </w:r>
          </w:p>
        </w:tc>
        <w:tc>
          <w:tcPr>
            <w:tcW w:w="2098" w:type="dxa"/>
            <w:shd w:val="clear" w:color="auto" w:fill="auto"/>
          </w:tcPr>
          <w:p w14:paraId="357BB9FA" w14:textId="77777777" w:rsidR="000F5D64" w:rsidRPr="00D20D35" w:rsidRDefault="000F5D64" w:rsidP="008B0A1D">
            <w:pPr>
              <w:pStyle w:val="TableParagraph"/>
              <w:ind w:left="57" w:right="57"/>
              <w:rPr>
                <w:b/>
                <w:sz w:val="18"/>
              </w:rPr>
            </w:pPr>
            <w:r w:rsidRPr="00D20D35">
              <w:rPr>
                <w:b/>
                <w:sz w:val="18"/>
              </w:rPr>
              <w:t>Liberecký kraj</w:t>
            </w:r>
          </w:p>
          <w:p w14:paraId="7E8BF496" w14:textId="669A6CC8"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2FD5BF7A"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95a) ŽD19</w:t>
            </w:r>
          </w:p>
          <w:p w14:paraId="361F8071" w14:textId="77777777" w:rsidR="000F5D64" w:rsidRPr="00D20D35" w:rsidRDefault="000F5D64" w:rsidP="008B0A1D">
            <w:pPr>
              <w:pStyle w:val="TableParagraph"/>
              <w:widowControl/>
              <w:spacing w:before="2"/>
              <w:ind w:left="57" w:right="57"/>
              <w:jc w:val="both"/>
              <w:rPr>
                <w:b/>
                <w:sz w:val="18"/>
              </w:rPr>
            </w:pPr>
            <w:r w:rsidRPr="00D20D35">
              <w:rPr>
                <w:b/>
                <w:sz w:val="18"/>
              </w:rPr>
              <w:t xml:space="preserve">Kapitola 5 „Koridory a plochy dopravní infrastruktury“ </w:t>
            </w:r>
          </w:p>
          <w:p w14:paraId="718F2FB6" w14:textId="77777777" w:rsidR="000F5D64" w:rsidRPr="00D20D35" w:rsidRDefault="000F5D64" w:rsidP="008B0A1D">
            <w:pPr>
              <w:pStyle w:val="TableParagraph"/>
              <w:widowControl/>
              <w:spacing w:before="2"/>
              <w:ind w:left="57" w:right="57"/>
              <w:jc w:val="both"/>
              <w:rPr>
                <w:b/>
                <w:sz w:val="18"/>
              </w:rPr>
            </w:pPr>
            <w:r w:rsidRPr="00D20D35">
              <w:rPr>
                <w:b/>
                <w:sz w:val="18"/>
              </w:rPr>
              <w:t>Úkoly pro územní plánování:</w:t>
            </w:r>
          </w:p>
          <w:p w14:paraId="1D264FF5" w14:textId="77777777" w:rsidR="000F5D64" w:rsidRPr="00D20D35" w:rsidRDefault="000F5D64" w:rsidP="008B0A1D">
            <w:pPr>
              <w:pStyle w:val="TableParagraph"/>
              <w:widowControl/>
              <w:spacing w:before="3"/>
              <w:ind w:left="57" w:right="57"/>
              <w:jc w:val="both"/>
              <w:rPr>
                <w:sz w:val="18"/>
              </w:rPr>
            </w:pPr>
            <w:r w:rsidRPr="00D20D35">
              <w:rPr>
                <w:sz w:val="18"/>
              </w:rPr>
              <w:t>Na základě vybraných variant Ministerstvem dopravy vymezit koridor železničního spojení v úseku Praha–Mladá Boleslav– Liberec–hranice ČR/Polsko (–Zawidów).</w:t>
            </w:r>
          </w:p>
          <w:p w14:paraId="272CC39B" w14:textId="514DC6F0" w:rsidR="000F5D64" w:rsidRPr="00D20D35" w:rsidRDefault="000F5D64" w:rsidP="008B0A1D">
            <w:pPr>
              <w:pStyle w:val="TableParagraph"/>
              <w:widowControl/>
              <w:spacing w:before="3"/>
              <w:ind w:left="57" w:right="57"/>
              <w:jc w:val="both"/>
              <w:rPr>
                <w:sz w:val="18"/>
              </w:rPr>
            </w:pPr>
          </w:p>
        </w:tc>
        <w:tc>
          <w:tcPr>
            <w:tcW w:w="6066" w:type="dxa"/>
            <w:shd w:val="clear" w:color="auto" w:fill="auto"/>
          </w:tcPr>
          <w:p w14:paraId="5FA533E5" w14:textId="763B54A1" w:rsidR="005C0DAB" w:rsidRPr="00C73ED3" w:rsidRDefault="005C0DAB" w:rsidP="008B0A1D">
            <w:pPr>
              <w:pStyle w:val="TableParagraph"/>
              <w:widowControl/>
              <w:spacing w:before="1"/>
              <w:ind w:left="57" w:right="57"/>
              <w:jc w:val="both"/>
              <w:rPr>
                <w:sz w:val="18"/>
              </w:rPr>
            </w:pPr>
            <w:r w:rsidRPr="00C73ED3">
              <w:rPr>
                <w:sz w:val="18"/>
              </w:rPr>
              <w:t>ZÚR LK vymezují koridory ŽD8_D26</w:t>
            </w:r>
            <w:r w:rsidR="001A5FBC" w:rsidRPr="00C73ED3">
              <w:rPr>
                <w:sz w:val="18"/>
              </w:rPr>
              <w:t>D</w:t>
            </w:r>
            <w:r w:rsidRPr="00C73ED3">
              <w:rPr>
                <w:sz w:val="18"/>
              </w:rPr>
              <w:t>, ŽD8_D26/1, ŽD8_D26/2 a</w:t>
            </w:r>
            <w:r w:rsidR="007A2626" w:rsidRPr="00C73ED3">
              <w:rPr>
                <w:sz w:val="18"/>
              </w:rPr>
              <w:t> </w:t>
            </w:r>
            <w:r w:rsidRPr="00C73ED3">
              <w:rPr>
                <w:sz w:val="18"/>
              </w:rPr>
              <w:t xml:space="preserve">ŽD8_D27 podle starších podkladů. Dále ZÚR LK vymezují koridor D28 využitelný i pro alternativní napojení přes Zittau. </w:t>
            </w:r>
          </w:p>
          <w:p w14:paraId="5FC4D000" w14:textId="77777777" w:rsidR="005C0DAB" w:rsidRPr="00C73ED3" w:rsidRDefault="005C0DAB" w:rsidP="008B0A1D">
            <w:pPr>
              <w:pStyle w:val="TableParagraph"/>
              <w:widowControl/>
              <w:spacing w:before="1"/>
              <w:ind w:left="57" w:right="57"/>
              <w:jc w:val="both"/>
              <w:rPr>
                <w:sz w:val="18"/>
              </w:rPr>
            </w:pPr>
          </w:p>
          <w:p w14:paraId="19429085" w14:textId="305DA904" w:rsidR="000F5D64" w:rsidRPr="00C73ED3" w:rsidRDefault="005C0DAB" w:rsidP="007D5620">
            <w:pPr>
              <w:pStyle w:val="TableParagraph"/>
              <w:widowControl/>
              <w:spacing w:before="1"/>
              <w:ind w:left="57" w:right="57"/>
              <w:jc w:val="both"/>
              <w:rPr>
                <w:sz w:val="18"/>
              </w:rPr>
            </w:pPr>
            <w:r w:rsidRPr="00C73ED3">
              <w:rPr>
                <w:sz w:val="18"/>
              </w:rPr>
              <w:t>K upřesnění či změnám těchto koridorů může případně dojít po dokončení a dohodnutí studie proveditelnosti pořizované pro úsek Mladá Boleslav – Liberec – hranice ČR/Polsko Ministerstvem dopravy (respektive SŽ) dle úkolu z </w:t>
            </w:r>
            <w:r w:rsidR="002E28AA" w:rsidRPr="00C73ED3">
              <w:rPr>
                <w:sz w:val="18"/>
              </w:rPr>
              <w:t xml:space="preserve">čl. 95a </w:t>
            </w:r>
            <w:r w:rsidRPr="00C73ED3">
              <w:rPr>
                <w:sz w:val="18"/>
              </w:rPr>
              <w:t>PÚR ČR.</w:t>
            </w:r>
          </w:p>
        </w:tc>
      </w:tr>
      <w:tr w:rsidR="00D20D35" w:rsidRPr="00D20D35" w14:paraId="15E75A6C" w14:textId="77777777" w:rsidTr="00937E13">
        <w:trPr>
          <w:trHeight w:val="20"/>
          <w:jc w:val="center"/>
        </w:trPr>
        <w:tc>
          <w:tcPr>
            <w:tcW w:w="567" w:type="dxa"/>
            <w:shd w:val="clear" w:color="auto" w:fill="auto"/>
            <w:tcMar>
              <w:top w:w="57" w:type="dxa"/>
              <w:left w:w="57" w:type="dxa"/>
            </w:tcMar>
          </w:tcPr>
          <w:p w14:paraId="1BAF89D5" w14:textId="563A5E26" w:rsidR="000F5D64" w:rsidRPr="00D20D35" w:rsidRDefault="000F5D64" w:rsidP="008B0A1D">
            <w:pPr>
              <w:ind w:left="57" w:right="57"/>
              <w:jc w:val="center"/>
              <w:rPr>
                <w:b/>
                <w:bCs/>
                <w:sz w:val="18"/>
                <w:szCs w:val="18"/>
              </w:rPr>
            </w:pPr>
            <w:r w:rsidRPr="00D20D35">
              <w:rPr>
                <w:b/>
                <w:bCs/>
                <w:sz w:val="18"/>
                <w:szCs w:val="18"/>
              </w:rPr>
              <w:lastRenderedPageBreak/>
              <w:t>62.</w:t>
            </w:r>
          </w:p>
        </w:tc>
        <w:tc>
          <w:tcPr>
            <w:tcW w:w="2098" w:type="dxa"/>
            <w:shd w:val="clear" w:color="auto" w:fill="auto"/>
          </w:tcPr>
          <w:p w14:paraId="2D420A43" w14:textId="77777777" w:rsidR="000F5D64" w:rsidRPr="00D20D35" w:rsidRDefault="000F5D64" w:rsidP="008B0A1D">
            <w:pPr>
              <w:pStyle w:val="TableParagraph"/>
              <w:ind w:left="57" w:right="57"/>
              <w:rPr>
                <w:b/>
                <w:sz w:val="18"/>
              </w:rPr>
            </w:pPr>
            <w:r w:rsidRPr="00D20D35">
              <w:rPr>
                <w:b/>
                <w:sz w:val="18"/>
              </w:rPr>
              <w:t>Pardubický kraj</w:t>
            </w:r>
          </w:p>
          <w:p w14:paraId="384782BA" w14:textId="599085BA"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06AE5E5D" w14:textId="77723A48" w:rsidR="000F5D64" w:rsidRPr="00D20D35" w:rsidRDefault="000F5D64" w:rsidP="008B0A1D">
            <w:pPr>
              <w:pStyle w:val="TableParagraph"/>
              <w:widowControl/>
              <w:spacing w:line="201" w:lineRule="exact"/>
              <w:ind w:left="57" w:right="57"/>
              <w:jc w:val="both"/>
              <w:rPr>
                <w:b/>
                <w:sz w:val="18"/>
              </w:rPr>
            </w:pPr>
            <w:r w:rsidRPr="00D20D35">
              <w:rPr>
                <w:b/>
                <w:sz w:val="18"/>
              </w:rPr>
              <w:t>čl. (95c) ŽD21</w:t>
            </w:r>
          </w:p>
          <w:p w14:paraId="6A66C789" w14:textId="77777777" w:rsidR="000F5D64" w:rsidRPr="00D20D35" w:rsidRDefault="000F5D64" w:rsidP="008B0A1D">
            <w:pPr>
              <w:pStyle w:val="TableParagraph"/>
              <w:widowControl/>
              <w:spacing w:before="2"/>
              <w:ind w:left="57" w:right="57"/>
              <w:jc w:val="both"/>
              <w:rPr>
                <w:b/>
                <w:sz w:val="18"/>
              </w:rPr>
            </w:pPr>
            <w:r w:rsidRPr="00D20D35">
              <w:rPr>
                <w:b/>
                <w:sz w:val="18"/>
              </w:rPr>
              <w:t xml:space="preserve">Kapitola 5 „Koridory a plochy dopravní infrastruktury“ </w:t>
            </w:r>
          </w:p>
          <w:p w14:paraId="0401C3FD" w14:textId="77777777" w:rsidR="000F5D64" w:rsidRPr="00D20D35" w:rsidRDefault="000F5D64" w:rsidP="008B0A1D">
            <w:pPr>
              <w:pStyle w:val="TableParagraph"/>
              <w:widowControl/>
              <w:spacing w:before="2"/>
              <w:ind w:left="57" w:right="57"/>
              <w:jc w:val="both"/>
              <w:rPr>
                <w:b/>
                <w:sz w:val="18"/>
              </w:rPr>
            </w:pPr>
            <w:r w:rsidRPr="00D20D35">
              <w:rPr>
                <w:b/>
                <w:sz w:val="18"/>
              </w:rPr>
              <w:t>Úkoly pro územní plánování:</w:t>
            </w:r>
          </w:p>
          <w:p w14:paraId="2A6EE4F3" w14:textId="1429BE5F" w:rsidR="000F5D64" w:rsidRPr="007A2626" w:rsidRDefault="000F5D64" w:rsidP="007D5620">
            <w:pPr>
              <w:pStyle w:val="TableParagraph"/>
              <w:widowControl/>
              <w:spacing w:line="201" w:lineRule="exact"/>
              <w:ind w:left="57" w:right="57"/>
              <w:jc w:val="both"/>
              <w:rPr>
                <w:b/>
                <w:spacing w:val="-2"/>
                <w:sz w:val="18"/>
              </w:rPr>
            </w:pPr>
            <w:r w:rsidRPr="007A2626">
              <w:rPr>
                <w:spacing w:val="-2"/>
                <w:sz w:val="18"/>
              </w:rPr>
              <w:t>Na základě vybraných variant Ministerstvem dopravy vymezit koridor.</w:t>
            </w:r>
          </w:p>
        </w:tc>
        <w:tc>
          <w:tcPr>
            <w:tcW w:w="6066" w:type="dxa"/>
            <w:shd w:val="clear" w:color="auto" w:fill="auto"/>
          </w:tcPr>
          <w:p w14:paraId="7B520DC6" w14:textId="6925E9D2" w:rsidR="000F5D64" w:rsidRPr="00C73ED3" w:rsidRDefault="00C66039" w:rsidP="008B0A1D">
            <w:pPr>
              <w:pStyle w:val="TableParagraph"/>
              <w:widowControl/>
              <w:spacing w:line="206" w:lineRule="exact"/>
              <w:ind w:left="57" w:right="57"/>
              <w:jc w:val="both"/>
              <w:rPr>
                <w:sz w:val="18"/>
              </w:rPr>
            </w:pPr>
            <w:r w:rsidRPr="00C73ED3">
              <w:rPr>
                <w:sz w:val="18"/>
              </w:rPr>
              <w:t>Na území Pardubického kraje nebyla MD vybraná varianta s územními nároky vyvolávajícími potřebu vymezení koridoru v ZÚR Pk.</w:t>
            </w:r>
          </w:p>
        </w:tc>
      </w:tr>
      <w:tr w:rsidR="00D20D35" w:rsidRPr="00D20D35" w14:paraId="00D62DDD" w14:textId="77777777" w:rsidTr="00937E13">
        <w:trPr>
          <w:trHeight w:val="20"/>
          <w:jc w:val="center"/>
        </w:trPr>
        <w:tc>
          <w:tcPr>
            <w:tcW w:w="567" w:type="dxa"/>
            <w:shd w:val="clear" w:color="auto" w:fill="auto"/>
            <w:tcMar>
              <w:top w:w="57" w:type="dxa"/>
              <w:left w:w="57" w:type="dxa"/>
            </w:tcMar>
          </w:tcPr>
          <w:p w14:paraId="67848D84" w14:textId="13B117CA" w:rsidR="000F5D64" w:rsidRPr="00D20D35" w:rsidRDefault="000F5D64" w:rsidP="008B0A1D">
            <w:pPr>
              <w:ind w:left="57" w:right="57"/>
              <w:jc w:val="center"/>
              <w:rPr>
                <w:b/>
                <w:bCs/>
                <w:sz w:val="18"/>
                <w:szCs w:val="18"/>
              </w:rPr>
            </w:pPr>
            <w:r w:rsidRPr="00D20D35">
              <w:rPr>
                <w:b/>
                <w:bCs/>
                <w:sz w:val="18"/>
                <w:szCs w:val="18"/>
              </w:rPr>
              <w:t>63.</w:t>
            </w:r>
          </w:p>
        </w:tc>
        <w:tc>
          <w:tcPr>
            <w:tcW w:w="2098" w:type="dxa"/>
            <w:shd w:val="clear" w:color="auto" w:fill="auto"/>
          </w:tcPr>
          <w:p w14:paraId="480961A6" w14:textId="77777777" w:rsidR="000F5D64" w:rsidRPr="00D20D35" w:rsidRDefault="000F5D64" w:rsidP="008B0A1D">
            <w:pPr>
              <w:pStyle w:val="TableParagraph"/>
              <w:ind w:left="57" w:right="57"/>
              <w:rPr>
                <w:b/>
                <w:sz w:val="18"/>
              </w:rPr>
            </w:pPr>
            <w:r w:rsidRPr="00D20D35">
              <w:rPr>
                <w:b/>
                <w:sz w:val="18"/>
              </w:rPr>
              <w:t>Jihomoravský kraj</w:t>
            </w:r>
          </w:p>
          <w:p w14:paraId="6335E834" w14:textId="2AF3E949"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041185D8"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95c) ŽD21</w:t>
            </w:r>
          </w:p>
          <w:p w14:paraId="2F485A41" w14:textId="77777777" w:rsidR="000F5D64" w:rsidRPr="00D20D35" w:rsidRDefault="000F5D64" w:rsidP="008B0A1D">
            <w:pPr>
              <w:pStyle w:val="TableParagraph"/>
              <w:widowControl/>
              <w:spacing w:before="2"/>
              <w:ind w:left="57" w:right="57"/>
              <w:jc w:val="both"/>
              <w:rPr>
                <w:b/>
                <w:sz w:val="18"/>
              </w:rPr>
            </w:pPr>
            <w:r w:rsidRPr="00D20D35">
              <w:rPr>
                <w:b/>
                <w:sz w:val="18"/>
              </w:rPr>
              <w:t xml:space="preserve">Kapitola 5 „Koridory a plochy dopravní infrastruktury“ </w:t>
            </w:r>
          </w:p>
          <w:p w14:paraId="05BB3E97" w14:textId="77777777" w:rsidR="000F5D64" w:rsidRPr="00D20D35" w:rsidRDefault="000F5D64" w:rsidP="008B0A1D">
            <w:pPr>
              <w:pStyle w:val="TableParagraph"/>
              <w:widowControl/>
              <w:spacing w:before="2"/>
              <w:ind w:left="57" w:right="57"/>
              <w:jc w:val="both"/>
              <w:rPr>
                <w:b/>
                <w:sz w:val="18"/>
              </w:rPr>
            </w:pPr>
            <w:r w:rsidRPr="00D20D35">
              <w:rPr>
                <w:b/>
                <w:sz w:val="18"/>
              </w:rPr>
              <w:t>Úkoly pro územní plánování:</w:t>
            </w:r>
          </w:p>
          <w:p w14:paraId="2619F845" w14:textId="2078F3AB" w:rsidR="000F5D64" w:rsidRPr="007A2626" w:rsidRDefault="000F5D64" w:rsidP="007D5620">
            <w:pPr>
              <w:pStyle w:val="TableParagraph"/>
              <w:widowControl/>
              <w:spacing w:line="201" w:lineRule="exact"/>
              <w:ind w:left="57" w:right="57"/>
              <w:jc w:val="both"/>
              <w:rPr>
                <w:b/>
                <w:spacing w:val="-2"/>
                <w:sz w:val="18"/>
              </w:rPr>
            </w:pPr>
            <w:r w:rsidRPr="007A2626">
              <w:rPr>
                <w:spacing w:val="-2"/>
                <w:sz w:val="18"/>
              </w:rPr>
              <w:t>Na základě vybraných variant Ministerstvem dopravy vymezit koridor.</w:t>
            </w:r>
          </w:p>
        </w:tc>
        <w:tc>
          <w:tcPr>
            <w:tcW w:w="6066" w:type="dxa"/>
            <w:shd w:val="clear" w:color="auto" w:fill="auto"/>
          </w:tcPr>
          <w:p w14:paraId="2E6D6CB3" w14:textId="77777777" w:rsidR="00F7152D" w:rsidRPr="00C73ED3" w:rsidRDefault="00F7152D" w:rsidP="008B0A1D">
            <w:pPr>
              <w:pStyle w:val="TableParagraph"/>
              <w:widowControl/>
              <w:ind w:left="57" w:right="57"/>
              <w:jc w:val="both"/>
              <w:rPr>
                <w:sz w:val="18"/>
              </w:rPr>
            </w:pPr>
            <w:r w:rsidRPr="00C73ED3">
              <w:rPr>
                <w:sz w:val="18"/>
                <w:u w:val="single"/>
              </w:rPr>
              <w:t>Vyjádření Jihomoravského kraje</w:t>
            </w:r>
            <w:r w:rsidRPr="00C73ED3">
              <w:rPr>
                <w:sz w:val="18"/>
              </w:rPr>
              <w:t>:</w:t>
            </w:r>
          </w:p>
          <w:p w14:paraId="4D563FB0" w14:textId="36EFDA42" w:rsidR="000F5D64" w:rsidRPr="00C73ED3" w:rsidRDefault="00F7152D" w:rsidP="008B0A1D">
            <w:pPr>
              <w:pStyle w:val="TableParagraph"/>
              <w:widowControl/>
              <w:spacing w:line="206" w:lineRule="exact"/>
              <w:ind w:left="57" w:right="57"/>
              <w:jc w:val="both"/>
              <w:rPr>
                <w:sz w:val="18"/>
              </w:rPr>
            </w:pPr>
            <w:r w:rsidRPr="00C73ED3">
              <w:rPr>
                <w:sz w:val="18"/>
              </w:rPr>
              <w:t>ZÚR JMK ve znění Aktualizace č. 1 a 2 zpřesnily záměr ŽD21 vymezením koridoru ozn. DZ12 Trať č. 260 Brno – Letovice – hranice kraje (– Česká Třebová), optimalizace.</w:t>
            </w:r>
          </w:p>
        </w:tc>
      </w:tr>
      <w:tr w:rsidR="00D20D35" w:rsidRPr="00D20D35" w14:paraId="53F58AC3" w14:textId="77777777" w:rsidTr="00937E13">
        <w:trPr>
          <w:trHeight w:val="20"/>
          <w:jc w:val="center"/>
        </w:trPr>
        <w:tc>
          <w:tcPr>
            <w:tcW w:w="567" w:type="dxa"/>
            <w:shd w:val="clear" w:color="auto" w:fill="auto"/>
            <w:tcMar>
              <w:top w:w="57" w:type="dxa"/>
              <w:left w:w="57" w:type="dxa"/>
            </w:tcMar>
          </w:tcPr>
          <w:p w14:paraId="44B9C2FA" w14:textId="7FAF8567" w:rsidR="000F5D64" w:rsidRPr="00D20D35" w:rsidRDefault="000F5D64" w:rsidP="008B0A1D">
            <w:pPr>
              <w:ind w:left="57" w:right="57"/>
              <w:jc w:val="center"/>
              <w:rPr>
                <w:b/>
                <w:bCs/>
                <w:sz w:val="18"/>
                <w:szCs w:val="18"/>
              </w:rPr>
            </w:pPr>
            <w:r w:rsidRPr="00D20D35">
              <w:rPr>
                <w:b/>
                <w:bCs/>
                <w:sz w:val="18"/>
                <w:szCs w:val="18"/>
              </w:rPr>
              <w:t>64.</w:t>
            </w:r>
          </w:p>
        </w:tc>
        <w:tc>
          <w:tcPr>
            <w:tcW w:w="2098" w:type="dxa"/>
            <w:shd w:val="clear" w:color="auto" w:fill="auto"/>
          </w:tcPr>
          <w:p w14:paraId="24BCE209" w14:textId="77777777" w:rsidR="000F5D64" w:rsidRPr="00D20D35" w:rsidRDefault="000F5D64" w:rsidP="008B0A1D">
            <w:pPr>
              <w:pStyle w:val="TableParagraph"/>
              <w:ind w:left="57" w:right="57"/>
              <w:rPr>
                <w:b/>
                <w:sz w:val="18"/>
              </w:rPr>
            </w:pPr>
            <w:r w:rsidRPr="00D20D35">
              <w:rPr>
                <w:b/>
                <w:sz w:val="18"/>
              </w:rPr>
              <w:t>Středočeský kraj</w:t>
            </w:r>
          </w:p>
          <w:p w14:paraId="2579D72D" w14:textId="7D38405E"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0A1B4519" w14:textId="7C7EFA8D" w:rsidR="000F5D64" w:rsidRPr="00D20D35" w:rsidRDefault="000F5D64" w:rsidP="008B0A1D">
            <w:pPr>
              <w:pStyle w:val="TableParagraph"/>
              <w:widowControl/>
              <w:spacing w:line="201" w:lineRule="exact"/>
              <w:ind w:left="57" w:right="57"/>
              <w:jc w:val="both"/>
              <w:rPr>
                <w:b/>
                <w:sz w:val="18"/>
              </w:rPr>
            </w:pPr>
            <w:r w:rsidRPr="00D20D35">
              <w:rPr>
                <w:b/>
                <w:sz w:val="18"/>
              </w:rPr>
              <w:t>čl. (95d) ŽD22</w:t>
            </w:r>
          </w:p>
          <w:p w14:paraId="5336929E" w14:textId="77777777" w:rsidR="000F5D64" w:rsidRPr="00D20D35" w:rsidRDefault="000F5D64" w:rsidP="008B0A1D">
            <w:pPr>
              <w:pStyle w:val="TableParagraph"/>
              <w:widowControl/>
              <w:spacing w:before="2"/>
              <w:ind w:left="57" w:right="57"/>
              <w:jc w:val="both"/>
              <w:rPr>
                <w:b/>
                <w:sz w:val="18"/>
              </w:rPr>
            </w:pPr>
            <w:r w:rsidRPr="00D20D35">
              <w:rPr>
                <w:b/>
                <w:sz w:val="18"/>
              </w:rPr>
              <w:t xml:space="preserve">Kapitola 5 „Koridory a plochy dopravní infrastruktury“ </w:t>
            </w:r>
          </w:p>
          <w:p w14:paraId="6FA39CA0" w14:textId="77777777" w:rsidR="000F5D64" w:rsidRPr="00D20D35" w:rsidRDefault="000F5D64" w:rsidP="008B0A1D">
            <w:pPr>
              <w:pStyle w:val="TableParagraph"/>
              <w:widowControl/>
              <w:spacing w:before="2"/>
              <w:ind w:left="57" w:right="57"/>
              <w:jc w:val="both"/>
              <w:rPr>
                <w:b/>
                <w:sz w:val="18"/>
              </w:rPr>
            </w:pPr>
            <w:r w:rsidRPr="00D20D35">
              <w:rPr>
                <w:b/>
                <w:sz w:val="18"/>
              </w:rPr>
              <w:t>Úkoly pro územní plánování:</w:t>
            </w:r>
          </w:p>
          <w:p w14:paraId="4E409178" w14:textId="5B28A097" w:rsidR="000F5D64" w:rsidRPr="00BF19DE" w:rsidRDefault="000F5D64" w:rsidP="007D5620">
            <w:pPr>
              <w:pStyle w:val="TableParagraph"/>
              <w:widowControl/>
              <w:spacing w:line="201" w:lineRule="exact"/>
              <w:ind w:left="57" w:right="57"/>
              <w:jc w:val="both"/>
              <w:rPr>
                <w:b/>
                <w:spacing w:val="-2"/>
                <w:sz w:val="18"/>
              </w:rPr>
            </w:pPr>
            <w:r w:rsidRPr="00BF19DE">
              <w:rPr>
                <w:spacing w:val="-2"/>
                <w:sz w:val="18"/>
              </w:rPr>
              <w:t>Na základě vybraných variant Ministerstvem dopravy vymezit koridor.</w:t>
            </w:r>
          </w:p>
        </w:tc>
        <w:tc>
          <w:tcPr>
            <w:tcW w:w="6066" w:type="dxa"/>
            <w:shd w:val="clear" w:color="auto" w:fill="auto"/>
          </w:tcPr>
          <w:p w14:paraId="1E19844F" w14:textId="5DCD5245" w:rsidR="000F5D64" w:rsidRPr="00C73ED3" w:rsidRDefault="007E27F5" w:rsidP="008B0A1D">
            <w:pPr>
              <w:pStyle w:val="TableParagraph"/>
              <w:widowControl/>
              <w:spacing w:line="206" w:lineRule="exact"/>
              <w:ind w:left="57" w:right="57"/>
              <w:jc w:val="both"/>
              <w:rPr>
                <w:sz w:val="18"/>
              </w:rPr>
            </w:pPr>
            <w:r w:rsidRPr="00C73ED3">
              <w:rPr>
                <w:sz w:val="18"/>
                <w:szCs w:val="18"/>
              </w:rPr>
              <w:t>Soulad s PÚR ČR bude zajištěn v rámci 3.</w:t>
            </w:r>
            <w:r w:rsidRPr="00C73ED3">
              <w:rPr>
                <w:sz w:val="18"/>
              </w:rPr>
              <w:t xml:space="preserve"> AZÚR SK prostřednictvím návrhového koridoru D324 a části koridoru D322 k Velkému Oseku.</w:t>
            </w:r>
          </w:p>
        </w:tc>
      </w:tr>
      <w:tr w:rsidR="00D20D35" w:rsidRPr="00D20D35" w14:paraId="12FCB8F3" w14:textId="77777777" w:rsidTr="00937E13">
        <w:trPr>
          <w:trHeight w:val="20"/>
          <w:jc w:val="center"/>
        </w:trPr>
        <w:tc>
          <w:tcPr>
            <w:tcW w:w="567" w:type="dxa"/>
            <w:shd w:val="clear" w:color="auto" w:fill="auto"/>
            <w:tcMar>
              <w:top w:w="57" w:type="dxa"/>
              <w:left w:w="57" w:type="dxa"/>
            </w:tcMar>
          </w:tcPr>
          <w:p w14:paraId="0DD9404C" w14:textId="3662C0B3" w:rsidR="000F5D64" w:rsidRPr="00D20D35" w:rsidRDefault="000F5D64" w:rsidP="008B0A1D">
            <w:pPr>
              <w:ind w:left="57" w:right="57"/>
              <w:jc w:val="center"/>
              <w:rPr>
                <w:b/>
                <w:bCs/>
                <w:sz w:val="18"/>
                <w:szCs w:val="18"/>
              </w:rPr>
            </w:pPr>
            <w:r w:rsidRPr="00D20D35">
              <w:rPr>
                <w:b/>
                <w:bCs/>
                <w:sz w:val="18"/>
                <w:szCs w:val="18"/>
              </w:rPr>
              <w:t>65.</w:t>
            </w:r>
          </w:p>
        </w:tc>
        <w:tc>
          <w:tcPr>
            <w:tcW w:w="2098" w:type="dxa"/>
            <w:shd w:val="clear" w:color="auto" w:fill="auto"/>
          </w:tcPr>
          <w:p w14:paraId="11187273" w14:textId="77777777" w:rsidR="000F5D64" w:rsidRPr="00D20D35" w:rsidRDefault="000F5D64" w:rsidP="008B0A1D">
            <w:pPr>
              <w:pStyle w:val="TableParagraph"/>
              <w:ind w:left="57" w:right="57"/>
              <w:rPr>
                <w:b/>
                <w:sz w:val="18"/>
              </w:rPr>
            </w:pPr>
            <w:r w:rsidRPr="00D20D35">
              <w:rPr>
                <w:b/>
                <w:sz w:val="18"/>
              </w:rPr>
              <w:t>Královéhradecký kraj</w:t>
            </w:r>
          </w:p>
          <w:p w14:paraId="628454D6" w14:textId="71EB5AC0"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03151550"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95d) ŽD22</w:t>
            </w:r>
          </w:p>
          <w:p w14:paraId="5ADF4F24" w14:textId="77777777" w:rsidR="000F5D64" w:rsidRPr="00D20D35" w:rsidRDefault="000F5D64" w:rsidP="008B0A1D">
            <w:pPr>
              <w:pStyle w:val="TableParagraph"/>
              <w:widowControl/>
              <w:spacing w:before="2"/>
              <w:ind w:left="57" w:right="57"/>
              <w:jc w:val="both"/>
              <w:rPr>
                <w:b/>
                <w:sz w:val="18"/>
              </w:rPr>
            </w:pPr>
            <w:r w:rsidRPr="00D20D35">
              <w:rPr>
                <w:b/>
                <w:sz w:val="18"/>
              </w:rPr>
              <w:t xml:space="preserve">Kapitola 5 „Koridory a plochy dopravní infrastruktury“ </w:t>
            </w:r>
          </w:p>
          <w:p w14:paraId="43EBF0F2" w14:textId="77777777" w:rsidR="000F5D64" w:rsidRPr="00D20D35" w:rsidRDefault="000F5D64" w:rsidP="008B0A1D">
            <w:pPr>
              <w:pStyle w:val="TableParagraph"/>
              <w:widowControl/>
              <w:spacing w:before="2"/>
              <w:ind w:left="57" w:right="57"/>
              <w:jc w:val="both"/>
              <w:rPr>
                <w:b/>
                <w:sz w:val="18"/>
              </w:rPr>
            </w:pPr>
            <w:r w:rsidRPr="00D20D35">
              <w:rPr>
                <w:b/>
                <w:sz w:val="18"/>
              </w:rPr>
              <w:t>Úkoly pro územní plánování:</w:t>
            </w:r>
          </w:p>
          <w:p w14:paraId="09B77C8C" w14:textId="40A5A6E8" w:rsidR="000F5D64" w:rsidRPr="00F91AE3" w:rsidRDefault="000F5D64" w:rsidP="007D5620">
            <w:pPr>
              <w:pStyle w:val="TableParagraph"/>
              <w:widowControl/>
              <w:spacing w:line="201" w:lineRule="exact"/>
              <w:ind w:left="57" w:right="57"/>
              <w:jc w:val="both"/>
              <w:rPr>
                <w:b/>
                <w:spacing w:val="-2"/>
                <w:sz w:val="18"/>
              </w:rPr>
            </w:pPr>
            <w:r w:rsidRPr="00F91AE3">
              <w:rPr>
                <w:spacing w:val="-2"/>
                <w:sz w:val="18"/>
              </w:rPr>
              <w:t>Na základě vybraných variant Ministerstvem dopravy vymezit koridor.</w:t>
            </w:r>
          </w:p>
        </w:tc>
        <w:tc>
          <w:tcPr>
            <w:tcW w:w="6066" w:type="dxa"/>
            <w:shd w:val="clear" w:color="auto" w:fill="auto"/>
          </w:tcPr>
          <w:p w14:paraId="04A2B290" w14:textId="61A2EE21" w:rsidR="00EC0881" w:rsidRPr="00C73ED3" w:rsidRDefault="00EC0881" w:rsidP="008B0A1D">
            <w:pPr>
              <w:pStyle w:val="TableParagraph"/>
              <w:widowControl/>
              <w:spacing w:line="206" w:lineRule="exact"/>
              <w:ind w:left="57" w:right="57"/>
              <w:jc w:val="both"/>
              <w:rPr>
                <w:sz w:val="18"/>
              </w:rPr>
            </w:pPr>
            <w:r w:rsidRPr="00C73ED3">
              <w:rPr>
                <w:sz w:val="18"/>
              </w:rPr>
              <w:t>Koridor byl vymezen již v rámci Aktualizace č. 2 ZÚR KHK, která nabyla účinnosti dne 12. 7. 2019.</w:t>
            </w:r>
          </w:p>
          <w:p w14:paraId="5F31C26D" w14:textId="60EF82BC" w:rsidR="00A312B5" w:rsidRPr="00C73ED3" w:rsidRDefault="00A312B5" w:rsidP="008B0A1D">
            <w:pPr>
              <w:pStyle w:val="TableParagraph"/>
              <w:widowControl/>
              <w:spacing w:line="206" w:lineRule="exact"/>
              <w:ind w:left="57" w:right="57"/>
              <w:jc w:val="both"/>
              <w:rPr>
                <w:sz w:val="18"/>
              </w:rPr>
            </w:pPr>
            <w:r w:rsidRPr="00C73ED3">
              <w:rPr>
                <w:sz w:val="18"/>
              </w:rPr>
              <w:t>Úkol splněn.</w:t>
            </w:r>
          </w:p>
        </w:tc>
      </w:tr>
      <w:tr w:rsidR="00D20D35" w:rsidRPr="00D20D35" w14:paraId="22832B54" w14:textId="77777777" w:rsidTr="00937E13">
        <w:trPr>
          <w:trHeight w:val="20"/>
          <w:jc w:val="center"/>
        </w:trPr>
        <w:tc>
          <w:tcPr>
            <w:tcW w:w="567" w:type="dxa"/>
            <w:shd w:val="clear" w:color="auto" w:fill="auto"/>
            <w:tcMar>
              <w:top w:w="57" w:type="dxa"/>
              <w:left w:w="57" w:type="dxa"/>
            </w:tcMar>
          </w:tcPr>
          <w:p w14:paraId="04500498" w14:textId="2BD458E1" w:rsidR="000F5D64" w:rsidRPr="00D20D35" w:rsidRDefault="000F5D64" w:rsidP="008B0A1D">
            <w:pPr>
              <w:ind w:left="57" w:right="57"/>
              <w:jc w:val="center"/>
              <w:rPr>
                <w:b/>
                <w:bCs/>
                <w:sz w:val="18"/>
                <w:szCs w:val="18"/>
              </w:rPr>
            </w:pPr>
            <w:r w:rsidRPr="00D20D35">
              <w:rPr>
                <w:b/>
                <w:bCs/>
                <w:sz w:val="18"/>
                <w:szCs w:val="18"/>
              </w:rPr>
              <w:t>66.</w:t>
            </w:r>
          </w:p>
        </w:tc>
        <w:tc>
          <w:tcPr>
            <w:tcW w:w="2098" w:type="dxa"/>
            <w:shd w:val="clear" w:color="auto" w:fill="auto"/>
          </w:tcPr>
          <w:p w14:paraId="0281E3E0" w14:textId="77777777" w:rsidR="000F5D64" w:rsidRPr="00D20D35" w:rsidRDefault="000F5D64" w:rsidP="008B0A1D">
            <w:pPr>
              <w:pStyle w:val="TableParagraph"/>
              <w:ind w:left="57" w:right="57"/>
              <w:rPr>
                <w:b/>
                <w:sz w:val="18"/>
              </w:rPr>
            </w:pPr>
            <w:r w:rsidRPr="00D20D35">
              <w:rPr>
                <w:b/>
                <w:sz w:val="18"/>
              </w:rPr>
              <w:t>Pardubický kraj</w:t>
            </w:r>
          </w:p>
          <w:p w14:paraId="0CCCE52F" w14:textId="4C0FC5BE"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5AE4151A" w14:textId="77777777" w:rsidR="000F5D64" w:rsidRPr="00D20D35" w:rsidRDefault="000F5D64" w:rsidP="008B0A1D">
            <w:pPr>
              <w:pStyle w:val="TableParagraph"/>
              <w:widowControl/>
              <w:spacing w:line="201" w:lineRule="exact"/>
              <w:ind w:left="57" w:right="57"/>
              <w:jc w:val="both"/>
              <w:rPr>
                <w:b/>
                <w:sz w:val="18"/>
              </w:rPr>
            </w:pPr>
            <w:r w:rsidRPr="00D20D35">
              <w:rPr>
                <w:b/>
                <w:sz w:val="18"/>
              </w:rPr>
              <w:t>čl. (95d) ŽD22</w:t>
            </w:r>
          </w:p>
          <w:p w14:paraId="7B0A76FC" w14:textId="77777777" w:rsidR="000F5D64" w:rsidRPr="00D20D35" w:rsidRDefault="000F5D64" w:rsidP="008B0A1D">
            <w:pPr>
              <w:pStyle w:val="TableParagraph"/>
              <w:widowControl/>
              <w:spacing w:before="2"/>
              <w:ind w:left="57" w:right="57"/>
              <w:jc w:val="both"/>
              <w:rPr>
                <w:b/>
                <w:sz w:val="18"/>
              </w:rPr>
            </w:pPr>
            <w:r w:rsidRPr="00D20D35">
              <w:rPr>
                <w:b/>
                <w:sz w:val="18"/>
              </w:rPr>
              <w:t xml:space="preserve">Kapitola 5 „Koridory a plochy dopravní infrastruktury“ </w:t>
            </w:r>
          </w:p>
          <w:p w14:paraId="5B839B01" w14:textId="77777777" w:rsidR="000F5D64" w:rsidRPr="00D20D35" w:rsidRDefault="000F5D64" w:rsidP="008B0A1D">
            <w:pPr>
              <w:pStyle w:val="TableParagraph"/>
              <w:widowControl/>
              <w:spacing w:before="2"/>
              <w:ind w:left="57" w:right="57"/>
              <w:jc w:val="both"/>
              <w:rPr>
                <w:b/>
                <w:sz w:val="18"/>
              </w:rPr>
            </w:pPr>
            <w:r w:rsidRPr="00D20D35">
              <w:rPr>
                <w:b/>
                <w:sz w:val="18"/>
              </w:rPr>
              <w:t>Úkoly pro územní plánování:</w:t>
            </w:r>
          </w:p>
          <w:p w14:paraId="2B80E4C3" w14:textId="2E00FB42" w:rsidR="000F5D64" w:rsidRPr="00F91AE3" w:rsidRDefault="000F5D64" w:rsidP="007D5620">
            <w:pPr>
              <w:pStyle w:val="TableParagraph"/>
              <w:widowControl/>
              <w:spacing w:line="201" w:lineRule="exact"/>
              <w:ind w:left="57" w:right="57"/>
              <w:jc w:val="both"/>
              <w:rPr>
                <w:b/>
                <w:spacing w:val="-2"/>
                <w:sz w:val="18"/>
              </w:rPr>
            </w:pPr>
            <w:r w:rsidRPr="00F91AE3">
              <w:rPr>
                <w:spacing w:val="-2"/>
                <w:sz w:val="18"/>
              </w:rPr>
              <w:t>Na základě vybraných variant Ministerstvem dopravy vymezit koridor.</w:t>
            </w:r>
          </w:p>
        </w:tc>
        <w:tc>
          <w:tcPr>
            <w:tcW w:w="6066" w:type="dxa"/>
            <w:shd w:val="clear" w:color="auto" w:fill="auto"/>
          </w:tcPr>
          <w:p w14:paraId="0AD4D885" w14:textId="624A4A47" w:rsidR="000F5D64" w:rsidRPr="00C73ED3" w:rsidRDefault="00C66039" w:rsidP="008B0A1D">
            <w:pPr>
              <w:pStyle w:val="TableParagraph"/>
              <w:widowControl/>
              <w:spacing w:line="206" w:lineRule="exact"/>
              <w:ind w:left="57" w:right="57"/>
              <w:jc w:val="both"/>
              <w:rPr>
                <w:sz w:val="18"/>
              </w:rPr>
            </w:pPr>
            <w:r w:rsidRPr="00C73ED3">
              <w:rPr>
                <w:sz w:val="18"/>
              </w:rPr>
              <w:t xml:space="preserve">ZÚR Pk v platném znění </w:t>
            </w:r>
            <w:r w:rsidR="00027929" w:rsidRPr="00C73ED3">
              <w:rPr>
                <w:sz w:val="18"/>
              </w:rPr>
              <w:t xml:space="preserve">koridor </w:t>
            </w:r>
            <w:r w:rsidRPr="00C73ED3">
              <w:rPr>
                <w:sz w:val="18"/>
              </w:rPr>
              <w:t xml:space="preserve">vymezují </w:t>
            </w:r>
            <w:r w:rsidR="00027929" w:rsidRPr="00C73ED3">
              <w:rPr>
                <w:sz w:val="18"/>
              </w:rPr>
              <w:t xml:space="preserve">a zpřesňují pod označením </w:t>
            </w:r>
            <w:r w:rsidRPr="00C73ED3">
              <w:rPr>
                <w:sz w:val="18"/>
              </w:rPr>
              <w:t>D104</w:t>
            </w:r>
            <w:r w:rsidR="00027929" w:rsidRPr="00C73ED3">
              <w:rPr>
                <w:sz w:val="18"/>
              </w:rPr>
              <w:t xml:space="preserve"> – </w:t>
            </w:r>
            <w:r w:rsidRPr="00C73ED3">
              <w:rPr>
                <w:sz w:val="18"/>
              </w:rPr>
              <w:t xml:space="preserve">modernizace trati č. 020 v úseku Velký Osek – Hradec Králové – Choceň. </w:t>
            </w:r>
          </w:p>
        </w:tc>
      </w:tr>
      <w:tr w:rsidR="00D20D35" w:rsidRPr="00D20D35" w14:paraId="581F120B" w14:textId="77777777" w:rsidTr="00937E13">
        <w:trPr>
          <w:trHeight w:val="20"/>
          <w:jc w:val="center"/>
        </w:trPr>
        <w:tc>
          <w:tcPr>
            <w:tcW w:w="567" w:type="dxa"/>
            <w:shd w:val="clear" w:color="auto" w:fill="auto"/>
            <w:tcMar>
              <w:top w:w="57" w:type="dxa"/>
              <w:left w:w="57" w:type="dxa"/>
            </w:tcMar>
          </w:tcPr>
          <w:p w14:paraId="1D21F428" w14:textId="05E31ED9" w:rsidR="000F5D64" w:rsidRPr="00D20D35" w:rsidRDefault="000F5D64" w:rsidP="008B0A1D">
            <w:pPr>
              <w:ind w:left="57" w:right="57"/>
              <w:jc w:val="center"/>
              <w:rPr>
                <w:b/>
                <w:bCs/>
                <w:sz w:val="18"/>
                <w:szCs w:val="18"/>
              </w:rPr>
            </w:pPr>
            <w:r w:rsidRPr="00D20D35">
              <w:rPr>
                <w:b/>
                <w:bCs/>
                <w:sz w:val="18"/>
                <w:szCs w:val="18"/>
              </w:rPr>
              <w:t>67.</w:t>
            </w:r>
          </w:p>
        </w:tc>
        <w:tc>
          <w:tcPr>
            <w:tcW w:w="2098" w:type="dxa"/>
            <w:shd w:val="clear" w:color="auto" w:fill="auto"/>
          </w:tcPr>
          <w:p w14:paraId="6D1A1DB0" w14:textId="77777777" w:rsidR="000F5D64" w:rsidRPr="00D20D35" w:rsidRDefault="000F5D64" w:rsidP="008B0A1D">
            <w:pPr>
              <w:pStyle w:val="TableParagraph"/>
              <w:ind w:left="57" w:right="57"/>
              <w:rPr>
                <w:b/>
                <w:sz w:val="18"/>
              </w:rPr>
            </w:pPr>
            <w:r w:rsidRPr="00D20D35">
              <w:rPr>
                <w:b/>
                <w:sz w:val="18"/>
              </w:rPr>
              <w:t>Hlavní město Praha</w:t>
            </w:r>
          </w:p>
          <w:p w14:paraId="3AA076AD" w14:textId="1DF1CA92" w:rsidR="000F5D64" w:rsidRPr="00D20D35" w:rsidRDefault="000F5D64" w:rsidP="008B0A1D">
            <w:pPr>
              <w:pStyle w:val="TableParagraph"/>
              <w:ind w:left="57" w:right="57"/>
              <w:rPr>
                <w:b/>
                <w:sz w:val="18"/>
              </w:rPr>
            </w:pPr>
            <w:r w:rsidRPr="00D20D35">
              <w:rPr>
                <w:bCs/>
                <w:i/>
                <w:iCs/>
                <w:sz w:val="18"/>
              </w:rPr>
              <w:t>Ministerstvo dopravy</w:t>
            </w:r>
          </w:p>
        </w:tc>
        <w:tc>
          <w:tcPr>
            <w:tcW w:w="5443" w:type="dxa"/>
            <w:shd w:val="clear" w:color="auto" w:fill="auto"/>
          </w:tcPr>
          <w:p w14:paraId="14E810BA" w14:textId="0A6290D7" w:rsidR="000F5D64" w:rsidRPr="00D20D35" w:rsidRDefault="000F5D64" w:rsidP="008B0A1D">
            <w:pPr>
              <w:pStyle w:val="TableParagraph"/>
              <w:widowControl/>
              <w:spacing w:line="201" w:lineRule="exact"/>
              <w:ind w:left="57" w:right="57"/>
              <w:jc w:val="both"/>
              <w:rPr>
                <w:b/>
                <w:sz w:val="18"/>
              </w:rPr>
            </w:pPr>
            <w:r w:rsidRPr="00D20D35">
              <w:rPr>
                <w:b/>
                <w:sz w:val="18"/>
              </w:rPr>
              <w:t>čl. (95e) ŽD23</w:t>
            </w:r>
          </w:p>
          <w:p w14:paraId="25D670D6" w14:textId="77777777" w:rsidR="000F5D64" w:rsidRPr="00D20D35" w:rsidRDefault="000F5D64" w:rsidP="008B0A1D">
            <w:pPr>
              <w:pStyle w:val="TableParagraph"/>
              <w:widowControl/>
              <w:spacing w:before="2"/>
              <w:ind w:left="57" w:right="57"/>
              <w:jc w:val="both"/>
              <w:rPr>
                <w:b/>
                <w:sz w:val="18"/>
              </w:rPr>
            </w:pPr>
            <w:r w:rsidRPr="00D20D35">
              <w:rPr>
                <w:b/>
                <w:sz w:val="18"/>
              </w:rPr>
              <w:t xml:space="preserve">Kapitola 5 „Koridory a plochy dopravní infrastruktury“ </w:t>
            </w:r>
          </w:p>
          <w:p w14:paraId="2EB37D3D" w14:textId="77777777" w:rsidR="000F5D64" w:rsidRPr="00D20D35" w:rsidRDefault="000F5D64" w:rsidP="008B0A1D">
            <w:pPr>
              <w:pStyle w:val="TableParagraph"/>
              <w:widowControl/>
              <w:spacing w:before="2"/>
              <w:ind w:left="57" w:right="57"/>
              <w:jc w:val="both"/>
              <w:rPr>
                <w:b/>
                <w:sz w:val="18"/>
              </w:rPr>
            </w:pPr>
            <w:r w:rsidRPr="00D20D35">
              <w:rPr>
                <w:b/>
                <w:sz w:val="18"/>
              </w:rPr>
              <w:t>Úkoly pro územní plánování:</w:t>
            </w:r>
          </w:p>
          <w:p w14:paraId="38F5A403" w14:textId="76B3D8CF" w:rsidR="000F5D64" w:rsidRPr="00F91AE3" w:rsidRDefault="000F5D64" w:rsidP="007D5620">
            <w:pPr>
              <w:pStyle w:val="TableParagraph"/>
              <w:widowControl/>
              <w:spacing w:line="201" w:lineRule="exact"/>
              <w:ind w:left="57" w:right="57"/>
              <w:jc w:val="both"/>
              <w:rPr>
                <w:b/>
                <w:spacing w:val="-2"/>
                <w:sz w:val="18"/>
              </w:rPr>
            </w:pPr>
            <w:r w:rsidRPr="00F91AE3">
              <w:rPr>
                <w:spacing w:val="-2"/>
                <w:sz w:val="18"/>
              </w:rPr>
              <w:t>Na základě vybraných variant Ministerstvem dopravy vymezit koridor.</w:t>
            </w:r>
          </w:p>
        </w:tc>
        <w:tc>
          <w:tcPr>
            <w:tcW w:w="6066" w:type="dxa"/>
            <w:shd w:val="clear" w:color="auto" w:fill="auto"/>
          </w:tcPr>
          <w:p w14:paraId="42A1E6C6" w14:textId="1688432C" w:rsidR="000F5D64" w:rsidRPr="00C73ED3" w:rsidRDefault="00A82853" w:rsidP="008B0A1D">
            <w:pPr>
              <w:pStyle w:val="TableParagraph"/>
              <w:widowControl/>
              <w:spacing w:line="206" w:lineRule="exact"/>
              <w:ind w:left="57" w:right="57"/>
              <w:jc w:val="both"/>
              <w:rPr>
                <w:sz w:val="18"/>
              </w:rPr>
            </w:pPr>
            <w:r w:rsidRPr="00C73ED3">
              <w:rPr>
                <w:sz w:val="18"/>
              </w:rPr>
              <w:t>Koridor je v platném znění ZÚR hl. m. Prahy obsažen jako koridor územní rezervy.</w:t>
            </w:r>
          </w:p>
        </w:tc>
      </w:tr>
      <w:tr w:rsidR="00D20D35" w:rsidRPr="00D20D35" w14:paraId="6D3F0B0A" w14:textId="77777777" w:rsidTr="00937E13">
        <w:trPr>
          <w:trHeight w:val="20"/>
          <w:jc w:val="center"/>
        </w:trPr>
        <w:tc>
          <w:tcPr>
            <w:tcW w:w="567" w:type="dxa"/>
            <w:shd w:val="clear" w:color="auto" w:fill="auto"/>
            <w:tcMar>
              <w:top w:w="57" w:type="dxa"/>
              <w:left w:w="57" w:type="dxa"/>
            </w:tcMar>
          </w:tcPr>
          <w:p w14:paraId="51F81D86" w14:textId="6F54CD9C" w:rsidR="009E7D00" w:rsidRPr="00D20D35" w:rsidRDefault="009E7D00" w:rsidP="008B0A1D">
            <w:pPr>
              <w:ind w:left="57" w:right="57"/>
              <w:jc w:val="center"/>
              <w:rPr>
                <w:b/>
                <w:bCs/>
                <w:sz w:val="18"/>
                <w:szCs w:val="18"/>
              </w:rPr>
            </w:pPr>
            <w:r w:rsidRPr="00D20D35">
              <w:rPr>
                <w:b/>
                <w:bCs/>
                <w:sz w:val="18"/>
                <w:szCs w:val="18"/>
              </w:rPr>
              <w:t>68.</w:t>
            </w:r>
          </w:p>
        </w:tc>
        <w:tc>
          <w:tcPr>
            <w:tcW w:w="2098" w:type="dxa"/>
            <w:shd w:val="clear" w:color="auto" w:fill="auto"/>
          </w:tcPr>
          <w:p w14:paraId="2F640AC1" w14:textId="77777777" w:rsidR="009E7D00" w:rsidRPr="00D20D35" w:rsidRDefault="009E7D00" w:rsidP="008B0A1D">
            <w:pPr>
              <w:pStyle w:val="TableParagraph"/>
              <w:ind w:left="57" w:right="57"/>
              <w:rPr>
                <w:b/>
                <w:sz w:val="18"/>
              </w:rPr>
            </w:pPr>
            <w:r w:rsidRPr="00D20D35">
              <w:rPr>
                <w:b/>
                <w:sz w:val="18"/>
              </w:rPr>
              <w:t>Středočeský kraj</w:t>
            </w:r>
          </w:p>
          <w:p w14:paraId="36917E1D" w14:textId="333950EF" w:rsidR="009E7D00" w:rsidRPr="00D20D35" w:rsidRDefault="009E7D00" w:rsidP="008B0A1D">
            <w:pPr>
              <w:pStyle w:val="TableParagraph"/>
              <w:ind w:left="57" w:right="57"/>
              <w:rPr>
                <w:b/>
                <w:sz w:val="18"/>
              </w:rPr>
            </w:pPr>
            <w:r w:rsidRPr="00D20D35">
              <w:rPr>
                <w:bCs/>
                <w:i/>
                <w:iCs/>
                <w:sz w:val="18"/>
              </w:rPr>
              <w:t>Ministerstvo dopravy</w:t>
            </w:r>
          </w:p>
        </w:tc>
        <w:tc>
          <w:tcPr>
            <w:tcW w:w="5443" w:type="dxa"/>
            <w:shd w:val="clear" w:color="auto" w:fill="auto"/>
          </w:tcPr>
          <w:p w14:paraId="63AAD6E5"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95e) ŽD23</w:t>
            </w:r>
          </w:p>
          <w:p w14:paraId="2C030475" w14:textId="77777777" w:rsidR="009E7D00" w:rsidRPr="00D20D35" w:rsidRDefault="009E7D00" w:rsidP="008B0A1D">
            <w:pPr>
              <w:pStyle w:val="TableParagraph"/>
              <w:widowControl/>
              <w:spacing w:before="2"/>
              <w:ind w:left="57" w:right="57"/>
              <w:jc w:val="both"/>
              <w:rPr>
                <w:b/>
                <w:sz w:val="18"/>
              </w:rPr>
            </w:pPr>
            <w:r w:rsidRPr="00D20D35">
              <w:rPr>
                <w:b/>
                <w:sz w:val="18"/>
              </w:rPr>
              <w:t xml:space="preserve">Kapitola 5 „Koridory a plochy dopravní infrastruktury“ </w:t>
            </w:r>
          </w:p>
          <w:p w14:paraId="0ACEBA40" w14:textId="77777777" w:rsidR="009E7D00" w:rsidRPr="00D20D35" w:rsidRDefault="009E7D00" w:rsidP="008B0A1D">
            <w:pPr>
              <w:pStyle w:val="TableParagraph"/>
              <w:widowControl/>
              <w:spacing w:before="2"/>
              <w:ind w:left="57" w:right="57"/>
              <w:jc w:val="both"/>
              <w:rPr>
                <w:b/>
                <w:sz w:val="18"/>
              </w:rPr>
            </w:pPr>
            <w:r w:rsidRPr="00D20D35">
              <w:rPr>
                <w:b/>
                <w:sz w:val="18"/>
              </w:rPr>
              <w:t>Úkoly pro územní plánování:</w:t>
            </w:r>
          </w:p>
          <w:p w14:paraId="069FEF9D" w14:textId="33F4767A" w:rsidR="009E7D00" w:rsidRPr="00F91AE3" w:rsidRDefault="009E7D00" w:rsidP="008B0A1D">
            <w:pPr>
              <w:pStyle w:val="TableParagraph"/>
              <w:widowControl/>
              <w:spacing w:line="201" w:lineRule="exact"/>
              <w:ind w:left="57" w:right="57"/>
              <w:jc w:val="both"/>
              <w:rPr>
                <w:b/>
                <w:spacing w:val="-2"/>
                <w:sz w:val="18"/>
              </w:rPr>
            </w:pPr>
            <w:r w:rsidRPr="00F91AE3">
              <w:rPr>
                <w:spacing w:val="-2"/>
                <w:sz w:val="18"/>
              </w:rPr>
              <w:t>Na základě vybraných variant Ministerstvem dopravy vymezit koridor.</w:t>
            </w:r>
          </w:p>
        </w:tc>
        <w:tc>
          <w:tcPr>
            <w:tcW w:w="6066" w:type="dxa"/>
            <w:shd w:val="clear" w:color="auto" w:fill="auto"/>
          </w:tcPr>
          <w:p w14:paraId="40B7FBAE" w14:textId="17DE6997" w:rsidR="009E7D00" w:rsidRPr="00C73ED3" w:rsidRDefault="009E7D00" w:rsidP="008B0A1D">
            <w:pPr>
              <w:pStyle w:val="TableParagraph"/>
              <w:widowControl/>
              <w:spacing w:line="206" w:lineRule="exact"/>
              <w:ind w:left="57" w:right="57"/>
              <w:jc w:val="both"/>
              <w:rPr>
                <w:sz w:val="18"/>
              </w:rPr>
            </w:pPr>
            <w:r w:rsidRPr="00C73ED3">
              <w:rPr>
                <w:sz w:val="18"/>
              </w:rPr>
              <w:t>Nový záměr, jehož variantu řešení má za úkol dle PÚR ČR vybrat MD a</w:t>
            </w:r>
            <w:r w:rsidR="00F91AE3" w:rsidRPr="00C73ED3">
              <w:rPr>
                <w:sz w:val="18"/>
              </w:rPr>
              <w:t> </w:t>
            </w:r>
            <w:r w:rsidRPr="00C73ED3">
              <w:rPr>
                <w:sz w:val="18"/>
              </w:rPr>
              <w:t>připravit podklady pro jeho vymezení. V současnosti tento úkol není ze strany MD splněn, proto bude věc řešena v rámci ZUR SK až samostatnou aktualizací po poskytnutí podkladů ze strany MD. Prozatím nelze koridor vymezit.</w:t>
            </w:r>
          </w:p>
        </w:tc>
      </w:tr>
      <w:tr w:rsidR="00D20D35" w:rsidRPr="00D20D35" w14:paraId="6EA634CE" w14:textId="77777777" w:rsidTr="00937E13">
        <w:trPr>
          <w:trHeight w:val="20"/>
          <w:jc w:val="center"/>
        </w:trPr>
        <w:tc>
          <w:tcPr>
            <w:tcW w:w="567" w:type="dxa"/>
            <w:shd w:val="clear" w:color="auto" w:fill="auto"/>
            <w:tcMar>
              <w:top w:w="57" w:type="dxa"/>
              <w:left w:w="57" w:type="dxa"/>
            </w:tcMar>
          </w:tcPr>
          <w:p w14:paraId="4B6F2BD1" w14:textId="615B49B4" w:rsidR="009E7D00" w:rsidRPr="00D20D35" w:rsidRDefault="009E7D00" w:rsidP="008B0A1D">
            <w:pPr>
              <w:ind w:left="57" w:right="57"/>
              <w:jc w:val="center"/>
              <w:rPr>
                <w:b/>
                <w:bCs/>
                <w:sz w:val="18"/>
                <w:szCs w:val="18"/>
              </w:rPr>
            </w:pPr>
            <w:r w:rsidRPr="00D20D35">
              <w:rPr>
                <w:b/>
                <w:bCs/>
                <w:sz w:val="18"/>
                <w:szCs w:val="18"/>
              </w:rPr>
              <w:t>69.</w:t>
            </w:r>
          </w:p>
        </w:tc>
        <w:tc>
          <w:tcPr>
            <w:tcW w:w="2098" w:type="dxa"/>
            <w:shd w:val="clear" w:color="auto" w:fill="auto"/>
          </w:tcPr>
          <w:p w14:paraId="02F0C393" w14:textId="77777777" w:rsidR="009E7D00" w:rsidRPr="00D20D35" w:rsidRDefault="009E7D00" w:rsidP="008B0A1D">
            <w:pPr>
              <w:pStyle w:val="TableParagraph"/>
              <w:ind w:left="57" w:right="57"/>
              <w:rPr>
                <w:b/>
                <w:sz w:val="18"/>
              </w:rPr>
            </w:pPr>
            <w:r w:rsidRPr="00D20D35">
              <w:rPr>
                <w:b/>
                <w:sz w:val="18"/>
              </w:rPr>
              <w:t>Hlavní město Praha</w:t>
            </w:r>
          </w:p>
        </w:tc>
        <w:tc>
          <w:tcPr>
            <w:tcW w:w="5443" w:type="dxa"/>
            <w:shd w:val="clear" w:color="auto" w:fill="auto"/>
          </w:tcPr>
          <w:p w14:paraId="698B9F4A" w14:textId="356903E2" w:rsidR="009E7D00" w:rsidRPr="00D20D35" w:rsidRDefault="009E7D00" w:rsidP="008B0A1D">
            <w:pPr>
              <w:pStyle w:val="TableParagraph"/>
              <w:widowControl/>
              <w:spacing w:line="201" w:lineRule="exact"/>
              <w:ind w:left="57" w:right="57"/>
              <w:jc w:val="both"/>
              <w:rPr>
                <w:b/>
                <w:sz w:val="18"/>
              </w:rPr>
            </w:pPr>
            <w:r w:rsidRPr="00D20D35">
              <w:rPr>
                <w:b/>
                <w:sz w:val="18"/>
              </w:rPr>
              <w:t>čl. (99) SD4</w:t>
            </w:r>
          </w:p>
          <w:p w14:paraId="2C6ABF44" w14:textId="1B1DE655"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163854F8" w14:textId="77777777" w:rsidR="009E7D00" w:rsidRPr="00D20D35" w:rsidRDefault="009E7D00" w:rsidP="008B0A1D">
            <w:pPr>
              <w:pStyle w:val="TableParagraph"/>
              <w:widowControl/>
              <w:spacing w:before="6"/>
              <w:ind w:left="57" w:right="57"/>
              <w:jc w:val="both"/>
              <w:rPr>
                <w:sz w:val="18"/>
              </w:rPr>
            </w:pPr>
            <w:r w:rsidRPr="00D20D35">
              <w:rPr>
                <w:sz w:val="18"/>
              </w:rPr>
              <w:t>Vymezit koridor v ZÚR.</w:t>
            </w:r>
          </w:p>
        </w:tc>
        <w:tc>
          <w:tcPr>
            <w:tcW w:w="6066" w:type="dxa"/>
            <w:shd w:val="clear" w:color="auto" w:fill="auto"/>
          </w:tcPr>
          <w:p w14:paraId="187F81E0" w14:textId="664F0511" w:rsidR="009E7D00" w:rsidRPr="00C73ED3" w:rsidRDefault="009E7D00" w:rsidP="008B0A1D">
            <w:pPr>
              <w:pStyle w:val="TableParagraph"/>
              <w:widowControl/>
              <w:ind w:left="57" w:right="57"/>
              <w:jc w:val="both"/>
              <w:rPr>
                <w:sz w:val="18"/>
              </w:rPr>
            </w:pPr>
            <w:r w:rsidRPr="00C73ED3">
              <w:rPr>
                <w:sz w:val="18"/>
              </w:rPr>
              <w:t>Koridor je v platném znění ZÚR hl. m. Prahy obsažen.</w:t>
            </w:r>
          </w:p>
        </w:tc>
      </w:tr>
      <w:tr w:rsidR="00D20D35" w:rsidRPr="00D20D35" w14:paraId="06883A1D" w14:textId="77777777" w:rsidTr="00937E13">
        <w:trPr>
          <w:trHeight w:val="20"/>
          <w:jc w:val="center"/>
        </w:trPr>
        <w:tc>
          <w:tcPr>
            <w:tcW w:w="567" w:type="dxa"/>
            <w:shd w:val="clear" w:color="auto" w:fill="auto"/>
            <w:tcMar>
              <w:top w:w="57" w:type="dxa"/>
              <w:left w:w="57" w:type="dxa"/>
            </w:tcMar>
          </w:tcPr>
          <w:p w14:paraId="7944B925" w14:textId="0A0E61DD" w:rsidR="009E7D00" w:rsidRPr="00D20D35" w:rsidRDefault="009E7D00" w:rsidP="008B0A1D">
            <w:pPr>
              <w:ind w:left="57" w:right="57"/>
              <w:jc w:val="center"/>
              <w:rPr>
                <w:b/>
                <w:bCs/>
                <w:sz w:val="18"/>
                <w:szCs w:val="18"/>
              </w:rPr>
            </w:pPr>
            <w:r w:rsidRPr="00D20D35">
              <w:rPr>
                <w:b/>
                <w:bCs/>
                <w:sz w:val="18"/>
                <w:szCs w:val="18"/>
              </w:rPr>
              <w:lastRenderedPageBreak/>
              <w:t>70.</w:t>
            </w:r>
          </w:p>
        </w:tc>
        <w:tc>
          <w:tcPr>
            <w:tcW w:w="2098" w:type="dxa"/>
            <w:shd w:val="clear" w:color="auto" w:fill="auto"/>
          </w:tcPr>
          <w:p w14:paraId="5C7FB973" w14:textId="77777777" w:rsidR="009E7D00" w:rsidRPr="00D20D35" w:rsidRDefault="009E7D00" w:rsidP="008B0A1D">
            <w:pPr>
              <w:pStyle w:val="TableParagraph"/>
              <w:ind w:left="57" w:right="57"/>
              <w:rPr>
                <w:b/>
                <w:sz w:val="18"/>
              </w:rPr>
            </w:pPr>
            <w:r w:rsidRPr="00D20D35">
              <w:rPr>
                <w:b/>
                <w:sz w:val="18"/>
              </w:rPr>
              <w:t>Středočeský kraj</w:t>
            </w:r>
          </w:p>
        </w:tc>
        <w:tc>
          <w:tcPr>
            <w:tcW w:w="5443" w:type="dxa"/>
            <w:shd w:val="clear" w:color="auto" w:fill="auto"/>
          </w:tcPr>
          <w:p w14:paraId="2AFA581B" w14:textId="06E61634" w:rsidR="009E7D00" w:rsidRPr="00D20D35" w:rsidRDefault="009E7D00" w:rsidP="008B0A1D">
            <w:pPr>
              <w:pStyle w:val="TableParagraph"/>
              <w:widowControl/>
              <w:spacing w:line="203" w:lineRule="exact"/>
              <w:ind w:left="57" w:right="57"/>
              <w:jc w:val="both"/>
              <w:rPr>
                <w:b/>
                <w:sz w:val="18"/>
              </w:rPr>
            </w:pPr>
            <w:r w:rsidRPr="00D20D35">
              <w:rPr>
                <w:b/>
                <w:sz w:val="18"/>
              </w:rPr>
              <w:t>čl. (99) SD4</w:t>
            </w:r>
          </w:p>
          <w:p w14:paraId="6112C9CA"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28D43D40" w14:textId="6C916220" w:rsidR="009E7D00" w:rsidRPr="00D20D35" w:rsidRDefault="009E7D00" w:rsidP="007D5620">
            <w:pPr>
              <w:pStyle w:val="TableParagraph"/>
              <w:widowControl/>
              <w:spacing w:before="3"/>
              <w:ind w:left="57" w:right="57"/>
              <w:jc w:val="both"/>
              <w:rPr>
                <w:sz w:val="18"/>
              </w:rPr>
            </w:pPr>
            <w:r w:rsidRPr="00D20D35">
              <w:rPr>
                <w:sz w:val="18"/>
              </w:rPr>
              <w:t>Vymezit koridor v ZÚR.</w:t>
            </w:r>
          </w:p>
        </w:tc>
        <w:tc>
          <w:tcPr>
            <w:tcW w:w="6066" w:type="dxa"/>
            <w:shd w:val="clear" w:color="auto" w:fill="auto"/>
          </w:tcPr>
          <w:p w14:paraId="713E852E" w14:textId="381F026D" w:rsidR="009E7D00" w:rsidRPr="00C73ED3" w:rsidRDefault="009E7D00" w:rsidP="008B0A1D">
            <w:pPr>
              <w:pStyle w:val="TableParagraph"/>
              <w:widowControl/>
              <w:spacing w:before="1"/>
              <w:ind w:left="57" w:right="57"/>
              <w:jc w:val="both"/>
              <w:rPr>
                <w:sz w:val="18"/>
              </w:rPr>
            </w:pPr>
            <w:r w:rsidRPr="00C73ED3">
              <w:rPr>
                <w:sz w:val="18"/>
              </w:rPr>
              <w:t xml:space="preserve">Koridor SOKP </w:t>
            </w:r>
            <w:r w:rsidR="00012806" w:rsidRPr="00C73ED3">
              <w:rPr>
                <w:sz w:val="18"/>
              </w:rPr>
              <w:t xml:space="preserve">(koridory D001, D003 D011) </w:t>
            </w:r>
            <w:r w:rsidRPr="00C73ED3">
              <w:rPr>
                <w:sz w:val="18"/>
              </w:rPr>
              <w:t>vymezen v 2. aktualizaci ZÚR SK.</w:t>
            </w:r>
          </w:p>
        </w:tc>
      </w:tr>
      <w:tr w:rsidR="00D20D35" w:rsidRPr="00D20D35" w14:paraId="403089B4" w14:textId="77777777" w:rsidTr="00937E13">
        <w:trPr>
          <w:trHeight w:val="20"/>
          <w:jc w:val="center"/>
        </w:trPr>
        <w:tc>
          <w:tcPr>
            <w:tcW w:w="567" w:type="dxa"/>
            <w:shd w:val="clear" w:color="auto" w:fill="auto"/>
            <w:tcMar>
              <w:top w:w="57" w:type="dxa"/>
              <w:left w:w="57" w:type="dxa"/>
            </w:tcMar>
          </w:tcPr>
          <w:p w14:paraId="6283DE6F" w14:textId="38193C2D" w:rsidR="009E7D00" w:rsidRPr="00D20D35" w:rsidRDefault="009E7D00" w:rsidP="008B0A1D">
            <w:pPr>
              <w:ind w:left="57" w:right="57"/>
              <w:jc w:val="center"/>
              <w:rPr>
                <w:b/>
                <w:bCs/>
                <w:sz w:val="18"/>
                <w:szCs w:val="18"/>
              </w:rPr>
            </w:pPr>
            <w:r w:rsidRPr="00D20D35">
              <w:rPr>
                <w:b/>
                <w:bCs/>
                <w:sz w:val="18"/>
                <w:szCs w:val="18"/>
              </w:rPr>
              <w:t>71.</w:t>
            </w:r>
          </w:p>
        </w:tc>
        <w:tc>
          <w:tcPr>
            <w:tcW w:w="2098" w:type="dxa"/>
            <w:shd w:val="clear" w:color="auto" w:fill="auto"/>
          </w:tcPr>
          <w:p w14:paraId="77F94108" w14:textId="691ACC69" w:rsidR="009E7D00" w:rsidRPr="00D20D35" w:rsidRDefault="009E7D00" w:rsidP="008B0A1D">
            <w:pPr>
              <w:pStyle w:val="TableParagraph"/>
              <w:ind w:left="57" w:right="57"/>
              <w:rPr>
                <w:b/>
                <w:sz w:val="18"/>
              </w:rPr>
            </w:pPr>
            <w:r w:rsidRPr="00D20D35">
              <w:rPr>
                <w:b/>
                <w:sz w:val="18"/>
              </w:rPr>
              <w:t>Karlovarský kraj</w:t>
            </w:r>
          </w:p>
        </w:tc>
        <w:tc>
          <w:tcPr>
            <w:tcW w:w="5443" w:type="dxa"/>
            <w:shd w:val="clear" w:color="auto" w:fill="auto"/>
          </w:tcPr>
          <w:p w14:paraId="0CBE6C1D" w14:textId="0228EAC9" w:rsidR="009E7D00" w:rsidRPr="00D20D35" w:rsidRDefault="009E7D00" w:rsidP="008B0A1D">
            <w:pPr>
              <w:pStyle w:val="TableParagraph"/>
              <w:widowControl/>
              <w:spacing w:line="203" w:lineRule="exact"/>
              <w:ind w:left="57" w:right="57"/>
              <w:jc w:val="both"/>
              <w:rPr>
                <w:b/>
                <w:sz w:val="18"/>
              </w:rPr>
            </w:pPr>
            <w:r w:rsidRPr="00D20D35">
              <w:rPr>
                <w:b/>
                <w:sz w:val="18"/>
              </w:rPr>
              <w:t>čl. (103) SD6</w:t>
            </w:r>
          </w:p>
          <w:p w14:paraId="004644CB"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3CEC4791" w14:textId="77777777" w:rsidR="009E7D00" w:rsidRPr="00D20D35" w:rsidRDefault="009E7D00" w:rsidP="008B0A1D">
            <w:pPr>
              <w:pStyle w:val="TableParagraph"/>
              <w:widowControl/>
              <w:spacing w:line="201" w:lineRule="exact"/>
              <w:ind w:left="57" w:right="57"/>
              <w:jc w:val="both"/>
              <w:rPr>
                <w:sz w:val="18"/>
              </w:rPr>
            </w:pPr>
            <w:r w:rsidRPr="00D20D35">
              <w:rPr>
                <w:sz w:val="18"/>
              </w:rPr>
              <w:t>Prověřit ve spolupráci s Ministerstvem dopravy a Ministerstvem kultury vymezení koridoru pro obchvat Karlových Varů pro odlehčení páteřního průtahu silnic I/6 a I/13 Karlovými Vary. Výsledky prověření zohlednit v navazujících ÚPD.</w:t>
            </w:r>
          </w:p>
          <w:p w14:paraId="3040C1A6" w14:textId="0F4749F0" w:rsidR="009E7D00" w:rsidRPr="00D20D35" w:rsidRDefault="009E7D00" w:rsidP="008B0A1D">
            <w:pPr>
              <w:pStyle w:val="TableParagraph"/>
              <w:widowControl/>
              <w:spacing w:line="201" w:lineRule="exact"/>
              <w:ind w:left="57" w:right="57"/>
              <w:jc w:val="both"/>
              <w:rPr>
                <w:b/>
                <w:sz w:val="18"/>
              </w:rPr>
            </w:pPr>
          </w:p>
        </w:tc>
        <w:tc>
          <w:tcPr>
            <w:tcW w:w="6066" w:type="dxa"/>
            <w:shd w:val="clear" w:color="auto" w:fill="auto"/>
          </w:tcPr>
          <w:p w14:paraId="3F51CCF4" w14:textId="1106F488" w:rsidR="009E7D00" w:rsidRPr="00C73ED3" w:rsidRDefault="009E7D00" w:rsidP="008B0A1D">
            <w:pPr>
              <w:pStyle w:val="TableParagraph"/>
              <w:widowControl/>
              <w:ind w:left="57" w:right="57"/>
              <w:jc w:val="both"/>
              <w:rPr>
                <w:sz w:val="18"/>
              </w:rPr>
            </w:pPr>
            <w:r w:rsidRPr="00C73ED3">
              <w:rPr>
                <w:sz w:val="18"/>
                <w:szCs w:val="18"/>
              </w:rPr>
              <w:t>čl. (103) – SD6 koridor dálnice D6 je v ZÚR KK, ve znění Aktualizace č.</w:t>
            </w:r>
            <w:r w:rsidR="00F91AE3" w:rsidRPr="00C73ED3">
              <w:rPr>
                <w:sz w:val="18"/>
                <w:szCs w:val="18"/>
              </w:rPr>
              <w:t> </w:t>
            </w:r>
            <w:r w:rsidRPr="00C73ED3">
              <w:rPr>
                <w:sz w:val="18"/>
                <w:szCs w:val="18"/>
              </w:rPr>
              <w:t>1, vymezen. V Aktualizaci č. 4 PÚR ČR se mění označení koridoru na SD6 (místo R6) a stanovuje se úkol pro územní plánování na prověření koridoru obchvatu Karlových Varů a jeho zohlednění v navazujících územně plánovacích dokumentací. Obchvat Karlových Varů je prověřován v rozpracované Územní studii podrobného prověření vybraných variant průtahu D6 a obchvatu D6 – I/13 – D6 v oblasti Karlových Varů. Závěry vyplývající z této územní studie</w:t>
            </w:r>
            <w:r w:rsidR="00EA7501">
              <w:rPr>
                <w:sz w:val="18"/>
                <w:szCs w:val="18"/>
              </w:rPr>
              <w:t xml:space="preserve"> </w:t>
            </w:r>
            <w:r w:rsidRPr="00C73ED3">
              <w:rPr>
                <w:sz w:val="18"/>
                <w:szCs w:val="18"/>
              </w:rPr>
              <w:t xml:space="preserve">budou zohledněny v aktualizaci ZÚR KK, což je uvedeno </w:t>
            </w:r>
            <w:r w:rsidR="00FF7771" w:rsidRPr="00C73ED3">
              <w:rPr>
                <w:sz w:val="18"/>
              </w:rPr>
              <w:t>ve schválené Zprávě</w:t>
            </w:r>
            <w:r w:rsidRPr="00C73ED3">
              <w:rPr>
                <w:sz w:val="18"/>
              </w:rPr>
              <w:t xml:space="preserve"> o uplatňování Zásad územního rozvoje Karlovarského kraje v období 2018 – 2022.</w:t>
            </w:r>
          </w:p>
        </w:tc>
      </w:tr>
      <w:tr w:rsidR="00D20D35" w:rsidRPr="00D20D35" w14:paraId="32D51D8B" w14:textId="77777777" w:rsidTr="00937E13">
        <w:trPr>
          <w:trHeight w:val="20"/>
          <w:jc w:val="center"/>
        </w:trPr>
        <w:tc>
          <w:tcPr>
            <w:tcW w:w="567" w:type="dxa"/>
            <w:shd w:val="clear" w:color="auto" w:fill="auto"/>
            <w:tcMar>
              <w:top w:w="57" w:type="dxa"/>
              <w:left w:w="57" w:type="dxa"/>
            </w:tcMar>
          </w:tcPr>
          <w:p w14:paraId="332A1C83" w14:textId="169C25F1" w:rsidR="009E7D00" w:rsidRPr="00D20D35" w:rsidRDefault="009E7D00" w:rsidP="008B0A1D">
            <w:pPr>
              <w:ind w:left="57" w:right="57"/>
              <w:jc w:val="center"/>
              <w:rPr>
                <w:b/>
                <w:bCs/>
                <w:sz w:val="18"/>
                <w:szCs w:val="18"/>
              </w:rPr>
            </w:pPr>
            <w:r w:rsidRPr="00D20D35">
              <w:rPr>
                <w:b/>
                <w:bCs/>
                <w:sz w:val="18"/>
                <w:szCs w:val="18"/>
              </w:rPr>
              <w:t>72.</w:t>
            </w:r>
          </w:p>
        </w:tc>
        <w:tc>
          <w:tcPr>
            <w:tcW w:w="2098" w:type="dxa"/>
            <w:shd w:val="clear" w:color="auto" w:fill="auto"/>
          </w:tcPr>
          <w:p w14:paraId="7194AD58" w14:textId="77777777" w:rsidR="009E7D00" w:rsidRPr="00D20D35" w:rsidRDefault="009E7D00" w:rsidP="008B0A1D">
            <w:pPr>
              <w:pStyle w:val="TableParagraph"/>
              <w:ind w:left="57" w:right="57"/>
              <w:rPr>
                <w:b/>
                <w:sz w:val="18"/>
              </w:rPr>
            </w:pPr>
            <w:r w:rsidRPr="00D20D35">
              <w:rPr>
                <w:b/>
                <w:sz w:val="18"/>
              </w:rPr>
              <w:t>Liberecký kraj</w:t>
            </w:r>
          </w:p>
        </w:tc>
        <w:tc>
          <w:tcPr>
            <w:tcW w:w="5443" w:type="dxa"/>
            <w:shd w:val="clear" w:color="auto" w:fill="auto"/>
          </w:tcPr>
          <w:p w14:paraId="6FCB0E6A" w14:textId="18777FCA" w:rsidR="009E7D00" w:rsidRPr="00D20D35" w:rsidRDefault="009E7D00" w:rsidP="008B0A1D">
            <w:pPr>
              <w:pStyle w:val="TableParagraph"/>
              <w:widowControl/>
              <w:spacing w:line="201" w:lineRule="exact"/>
              <w:ind w:left="57" w:right="57"/>
              <w:jc w:val="both"/>
              <w:rPr>
                <w:b/>
                <w:sz w:val="18"/>
              </w:rPr>
            </w:pPr>
            <w:r w:rsidRPr="00D20D35">
              <w:rPr>
                <w:b/>
                <w:sz w:val="18"/>
              </w:rPr>
              <w:t>čl. (114) SD15</w:t>
            </w:r>
          </w:p>
          <w:p w14:paraId="5BF4E5AD"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20F436C0" w14:textId="61E44921" w:rsidR="009E7D00" w:rsidRPr="00D20D35" w:rsidRDefault="009E7D00" w:rsidP="008B0A1D">
            <w:pPr>
              <w:pStyle w:val="TableParagraph"/>
              <w:widowControl/>
              <w:spacing w:before="6"/>
              <w:ind w:left="57" w:right="57"/>
              <w:jc w:val="both"/>
              <w:rPr>
                <w:sz w:val="18"/>
              </w:rPr>
            </w:pPr>
            <w:r w:rsidRPr="00D20D35">
              <w:rPr>
                <w:sz w:val="18"/>
              </w:rPr>
              <w:t>Vymezit návrhový koridor pro novou kapacitní komunikaci I/35.</w:t>
            </w:r>
          </w:p>
          <w:p w14:paraId="5D1C10B6" w14:textId="2EB99775" w:rsidR="009E7D00" w:rsidRPr="00D20D35" w:rsidRDefault="009E7D00" w:rsidP="008B0A1D">
            <w:pPr>
              <w:pStyle w:val="TableParagraph"/>
              <w:widowControl/>
              <w:spacing w:before="6"/>
              <w:ind w:left="57" w:right="57"/>
              <w:jc w:val="both"/>
              <w:rPr>
                <w:sz w:val="18"/>
              </w:rPr>
            </w:pPr>
          </w:p>
        </w:tc>
        <w:tc>
          <w:tcPr>
            <w:tcW w:w="6066" w:type="dxa"/>
            <w:shd w:val="clear" w:color="auto" w:fill="auto"/>
          </w:tcPr>
          <w:p w14:paraId="18BA016B" w14:textId="634362E8" w:rsidR="009E7D00" w:rsidRPr="00C73ED3" w:rsidRDefault="009E7D00" w:rsidP="008B0A1D">
            <w:pPr>
              <w:pStyle w:val="TableParagraph"/>
              <w:widowControl/>
              <w:ind w:left="57" w:right="57"/>
              <w:jc w:val="both"/>
              <w:rPr>
                <w:strike/>
                <w:sz w:val="18"/>
              </w:rPr>
            </w:pPr>
            <w:r w:rsidRPr="00C73ED3">
              <w:rPr>
                <w:sz w:val="18"/>
              </w:rPr>
              <w:t>ZÚR LK vymezují pro tento záměr návrhový koridor S5_D01C a územní rezervu pro podvariantu jihozápadního obchvatu v Rovensku pod Troskami S5_D01R.  V rámci EIA neobdržela podvarianta jihozápadního obchvatu v Rovensku pod Troskami souhlasné stanovisko a v rámci</w:t>
            </w:r>
            <w:r w:rsidR="002E28AA" w:rsidRPr="00C73ED3">
              <w:rPr>
                <w:sz w:val="18"/>
              </w:rPr>
              <w:t xml:space="preserve"> připravované</w:t>
            </w:r>
            <w:r w:rsidRPr="00C73ED3">
              <w:rPr>
                <w:sz w:val="18"/>
              </w:rPr>
              <w:t xml:space="preserve"> Aktualizace č. 2 ZÚR LK bude prověřeno vypuštění příslušné územní rezervy S5_D01R.</w:t>
            </w:r>
          </w:p>
        </w:tc>
      </w:tr>
      <w:tr w:rsidR="00D20D35" w:rsidRPr="00D20D35" w14:paraId="212B9AC5" w14:textId="77777777" w:rsidTr="00937E13">
        <w:trPr>
          <w:trHeight w:val="20"/>
          <w:jc w:val="center"/>
        </w:trPr>
        <w:tc>
          <w:tcPr>
            <w:tcW w:w="567" w:type="dxa"/>
            <w:shd w:val="clear" w:color="auto" w:fill="auto"/>
            <w:tcMar>
              <w:top w:w="57" w:type="dxa"/>
              <w:left w:w="57" w:type="dxa"/>
            </w:tcMar>
          </w:tcPr>
          <w:p w14:paraId="34DB35C3" w14:textId="1851DE71" w:rsidR="009E7D00" w:rsidRPr="00D20D35" w:rsidRDefault="009E7D00" w:rsidP="008B0A1D">
            <w:pPr>
              <w:ind w:left="57" w:right="57"/>
              <w:jc w:val="center"/>
              <w:rPr>
                <w:b/>
                <w:bCs/>
                <w:sz w:val="18"/>
                <w:szCs w:val="18"/>
              </w:rPr>
            </w:pPr>
            <w:r w:rsidRPr="00D20D35">
              <w:rPr>
                <w:b/>
                <w:bCs/>
                <w:sz w:val="18"/>
                <w:szCs w:val="18"/>
              </w:rPr>
              <w:t>73.</w:t>
            </w:r>
          </w:p>
        </w:tc>
        <w:tc>
          <w:tcPr>
            <w:tcW w:w="2098" w:type="dxa"/>
            <w:shd w:val="clear" w:color="auto" w:fill="auto"/>
          </w:tcPr>
          <w:p w14:paraId="58AA52A1" w14:textId="77777777" w:rsidR="009E7D00" w:rsidRPr="00D20D35" w:rsidRDefault="009E7D00" w:rsidP="008B0A1D">
            <w:pPr>
              <w:pStyle w:val="TableParagraph"/>
              <w:ind w:left="57" w:right="57"/>
              <w:rPr>
                <w:b/>
                <w:sz w:val="18"/>
              </w:rPr>
            </w:pPr>
            <w:r w:rsidRPr="00D20D35">
              <w:rPr>
                <w:b/>
                <w:sz w:val="18"/>
              </w:rPr>
              <w:t>Královéhradecký kraj</w:t>
            </w:r>
          </w:p>
        </w:tc>
        <w:tc>
          <w:tcPr>
            <w:tcW w:w="5443" w:type="dxa"/>
            <w:shd w:val="clear" w:color="auto" w:fill="auto"/>
          </w:tcPr>
          <w:p w14:paraId="5EE60C3D"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14) SD15</w:t>
            </w:r>
          </w:p>
          <w:p w14:paraId="3A7078DF"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151E6B2A" w14:textId="5A308DA4" w:rsidR="009E7D00" w:rsidRPr="00D20D35" w:rsidRDefault="009E7D00" w:rsidP="00AC03F4">
            <w:pPr>
              <w:pStyle w:val="TableParagraph"/>
              <w:widowControl/>
              <w:spacing w:before="6"/>
              <w:ind w:left="57" w:right="57"/>
              <w:jc w:val="both"/>
              <w:rPr>
                <w:sz w:val="18"/>
              </w:rPr>
            </w:pPr>
            <w:r w:rsidRPr="00D20D35">
              <w:rPr>
                <w:sz w:val="18"/>
              </w:rPr>
              <w:t>Vymezit návrhový koridor pro novou kapacitní komunikaci I/35.</w:t>
            </w:r>
          </w:p>
        </w:tc>
        <w:tc>
          <w:tcPr>
            <w:tcW w:w="6066" w:type="dxa"/>
            <w:shd w:val="clear" w:color="auto" w:fill="auto"/>
          </w:tcPr>
          <w:p w14:paraId="4B01DA96" w14:textId="2B3638DF" w:rsidR="00FC00DD" w:rsidRPr="00C73ED3" w:rsidRDefault="009E7D00" w:rsidP="00AC03F4">
            <w:pPr>
              <w:pStyle w:val="TableParagraph"/>
              <w:widowControl/>
              <w:spacing w:before="1"/>
              <w:ind w:left="57" w:right="57"/>
              <w:jc w:val="both"/>
              <w:rPr>
                <w:sz w:val="18"/>
              </w:rPr>
            </w:pPr>
            <w:r w:rsidRPr="00C73ED3">
              <w:rPr>
                <w:sz w:val="18"/>
              </w:rPr>
              <w:t>Úkol je naplňován v rámci pořizované Aktualizace č. 2 ZÚR KHK, jejímž předmětem je vymezení návrhového koridoru pro VPS dle zpracovaných podkladů MMR v tzv. severní variantě.</w:t>
            </w:r>
          </w:p>
        </w:tc>
      </w:tr>
      <w:tr w:rsidR="00D20D35" w:rsidRPr="00D20D35" w14:paraId="3A8EBCAF" w14:textId="77777777" w:rsidTr="00937E13">
        <w:trPr>
          <w:trHeight w:val="20"/>
          <w:jc w:val="center"/>
        </w:trPr>
        <w:tc>
          <w:tcPr>
            <w:tcW w:w="567" w:type="dxa"/>
            <w:shd w:val="clear" w:color="auto" w:fill="auto"/>
            <w:tcMar>
              <w:top w:w="57" w:type="dxa"/>
              <w:left w:w="57" w:type="dxa"/>
            </w:tcMar>
          </w:tcPr>
          <w:p w14:paraId="0FC45E38" w14:textId="3AD91481" w:rsidR="009E7D00" w:rsidRPr="00D20D35" w:rsidRDefault="009E7D00" w:rsidP="008B0A1D">
            <w:pPr>
              <w:ind w:left="57" w:right="57"/>
              <w:jc w:val="center"/>
              <w:rPr>
                <w:b/>
                <w:bCs/>
                <w:sz w:val="18"/>
                <w:szCs w:val="18"/>
              </w:rPr>
            </w:pPr>
            <w:r w:rsidRPr="00D20D35">
              <w:rPr>
                <w:b/>
                <w:bCs/>
                <w:sz w:val="18"/>
                <w:szCs w:val="18"/>
              </w:rPr>
              <w:t>74.</w:t>
            </w:r>
          </w:p>
        </w:tc>
        <w:tc>
          <w:tcPr>
            <w:tcW w:w="2098" w:type="dxa"/>
            <w:shd w:val="clear" w:color="auto" w:fill="auto"/>
          </w:tcPr>
          <w:p w14:paraId="780C9C2D" w14:textId="77777777" w:rsidR="009E7D00" w:rsidRPr="00D20D35" w:rsidRDefault="009E7D00" w:rsidP="008B0A1D">
            <w:pPr>
              <w:pStyle w:val="TableParagraph"/>
              <w:ind w:left="57" w:right="57"/>
              <w:rPr>
                <w:b/>
                <w:sz w:val="18"/>
              </w:rPr>
            </w:pPr>
            <w:r w:rsidRPr="00D20D35">
              <w:rPr>
                <w:b/>
                <w:sz w:val="18"/>
              </w:rPr>
              <w:t>Jihočeský kraj</w:t>
            </w:r>
          </w:p>
          <w:p w14:paraId="7B5F4828" w14:textId="64A8DC02" w:rsidR="009E7D00" w:rsidRPr="00D20D35" w:rsidRDefault="009E7D00" w:rsidP="008B0A1D">
            <w:pPr>
              <w:pStyle w:val="TableParagraph"/>
              <w:ind w:left="57" w:right="57"/>
              <w:rPr>
                <w:bCs/>
                <w:i/>
                <w:iCs/>
                <w:sz w:val="18"/>
              </w:rPr>
            </w:pPr>
            <w:r w:rsidRPr="00D20D35">
              <w:rPr>
                <w:bCs/>
                <w:i/>
                <w:iCs/>
                <w:sz w:val="18"/>
              </w:rPr>
              <w:t>Ministerstvo dopravy</w:t>
            </w:r>
          </w:p>
        </w:tc>
        <w:tc>
          <w:tcPr>
            <w:tcW w:w="5443" w:type="dxa"/>
            <w:shd w:val="clear" w:color="auto" w:fill="auto"/>
          </w:tcPr>
          <w:p w14:paraId="63D8B0AC" w14:textId="49DD6CD7" w:rsidR="009E7D00" w:rsidRPr="00D20D35" w:rsidRDefault="009E7D00" w:rsidP="008B0A1D">
            <w:pPr>
              <w:pStyle w:val="TableParagraph"/>
              <w:widowControl/>
              <w:spacing w:line="201" w:lineRule="exact"/>
              <w:ind w:left="57" w:right="57"/>
              <w:jc w:val="both"/>
              <w:rPr>
                <w:b/>
                <w:sz w:val="18"/>
              </w:rPr>
            </w:pPr>
            <w:r w:rsidRPr="00D20D35">
              <w:rPr>
                <w:b/>
                <w:sz w:val="18"/>
              </w:rPr>
              <w:t>čl. (122) SD21</w:t>
            </w:r>
          </w:p>
          <w:p w14:paraId="0AFE91C0"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1160211E" w14:textId="13B6A320" w:rsidR="009E7D00" w:rsidRPr="00D20D35" w:rsidRDefault="009E7D00" w:rsidP="00AC03F4">
            <w:pPr>
              <w:pStyle w:val="TableParagraph"/>
              <w:widowControl/>
              <w:spacing w:line="201" w:lineRule="exact"/>
              <w:ind w:left="57" w:right="57"/>
              <w:jc w:val="both"/>
              <w:rPr>
                <w:bCs/>
                <w:sz w:val="18"/>
              </w:rPr>
            </w:pPr>
            <w:r w:rsidRPr="00D20D35">
              <w:rPr>
                <w:bCs/>
                <w:sz w:val="18"/>
              </w:rPr>
              <w:t>Prověřit za spolupráce s Ministerstvem dopravy možnost řešení úseku silnice I/20 Písek–Vodňany–České Budějovice jako kapacitní komunikace.</w:t>
            </w:r>
          </w:p>
        </w:tc>
        <w:tc>
          <w:tcPr>
            <w:tcW w:w="6066" w:type="dxa"/>
            <w:shd w:val="clear" w:color="auto" w:fill="auto"/>
          </w:tcPr>
          <w:p w14:paraId="578A2D1E" w14:textId="77777777" w:rsidR="009E7D00" w:rsidRPr="00C73ED3" w:rsidRDefault="009E7D00" w:rsidP="008B0A1D">
            <w:pPr>
              <w:pStyle w:val="TableParagraph"/>
              <w:widowControl/>
              <w:ind w:left="57" w:right="57"/>
              <w:jc w:val="both"/>
              <w:rPr>
                <w:sz w:val="18"/>
                <w:u w:val="single"/>
              </w:rPr>
            </w:pPr>
            <w:r w:rsidRPr="00C73ED3">
              <w:rPr>
                <w:sz w:val="18"/>
                <w:u w:val="single"/>
              </w:rPr>
              <w:t>Vyjádření Jihočeského kraje:</w:t>
            </w:r>
          </w:p>
          <w:p w14:paraId="18DE40BD" w14:textId="77777777" w:rsidR="00727970" w:rsidRDefault="009E7D00" w:rsidP="008B0A1D">
            <w:pPr>
              <w:pStyle w:val="TableParagraph"/>
              <w:widowControl/>
              <w:ind w:left="57" w:right="57"/>
              <w:jc w:val="both"/>
              <w:rPr>
                <w:sz w:val="18"/>
              </w:rPr>
            </w:pPr>
            <w:r w:rsidRPr="00C73ED3">
              <w:rPr>
                <w:sz w:val="18"/>
              </w:rPr>
              <w:t xml:space="preserve">Koridor pro zkapacitnění silnice I/20 v úseku Písek – Vodňany – České Budějovice je v ZÚR JČK (ve znění po 8. aktualizaci) vymezen v uvedeném rozsahu jako záměr D7. </w:t>
            </w:r>
          </w:p>
          <w:p w14:paraId="2FE335AB" w14:textId="5770AE5E" w:rsidR="009E7D00" w:rsidRPr="00C73ED3" w:rsidRDefault="009E7D00" w:rsidP="00727970">
            <w:pPr>
              <w:pStyle w:val="TableParagraph"/>
              <w:widowControl/>
              <w:spacing w:before="80"/>
              <w:ind w:left="57" w:right="57"/>
              <w:jc w:val="both"/>
              <w:rPr>
                <w:sz w:val="18"/>
              </w:rPr>
            </w:pPr>
            <w:r w:rsidRPr="00727970">
              <w:rPr>
                <w:b/>
                <w:bCs/>
                <w:sz w:val="18"/>
              </w:rPr>
              <w:t>Úkol splněn.</w:t>
            </w:r>
          </w:p>
        </w:tc>
      </w:tr>
      <w:tr w:rsidR="00D20D35" w:rsidRPr="00D20D35" w14:paraId="450DB84D" w14:textId="77777777" w:rsidTr="00937E13">
        <w:trPr>
          <w:trHeight w:val="20"/>
          <w:jc w:val="center"/>
        </w:trPr>
        <w:tc>
          <w:tcPr>
            <w:tcW w:w="567" w:type="dxa"/>
            <w:shd w:val="clear" w:color="auto" w:fill="auto"/>
            <w:tcMar>
              <w:top w:w="57" w:type="dxa"/>
              <w:left w:w="57" w:type="dxa"/>
            </w:tcMar>
          </w:tcPr>
          <w:p w14:paraId="20DD414C" w14:textId="14E25D2D" w:rsidR="009E7D00" w:rsidRPr="00D20D35" w:rsidRDefault="009E7D00" w:rsidP="008B0A1D">
            <w:pPr>
              <w:ind w:left="57" w:right="57"/>
              <w:jc w:val="center"/>
              <w:rPr>
                <w:b/>
                <w:bCs/>
                <w:sz w:val="18"/>
                <w:szCs w:val="18"/>
              </w:rPr>
            </w:pPr>
            <w:r w:rsidRPr="00D20D35">
              <w:rPr>
                <w:b/>
                <w:bCs/>
                <w:sz w:val="18"/>
                <w:szCs w:val="18"/>
              </w:rPr>
              <w:t>75.</w:t>
            </w:r>
          </w:p>
        </w:tc>
        <w:tc>
          <w:tcPr>
            <w:tcW w:w="2098" w:type="dxa"/>
            <w:shd w:val="clear" w:color="auto" w:fill="auto"/>
          </w:tcPr>
          <w:p w14:paraId="631ED042" w14:textId="77777777" w:rsidR="009E7D00" w:rsidRPr="00D20D35" w:rsidRDefault="009E7D00" w:rsidP="008B0A1D">
            <w:pPr>
              <w:pStyle w:val="TableParagraph"/>
              <w:ind w:left="57" w:right="57"/>
              <w:rPr>
                <w:b/>
                <w:sz w:val="18"/>
              </w:rPr>
            </w:pPr>
            <w:r w:rsidRPr="00D20D35">
              <w:rPr>
                <w:b/>
                <w:sz w:val="18"/>
              </w:rPr>
              <w:t>Pardubický kraj</w:t>
            </w:r>
          </w:p>
        </w:tc>
        <w:tc>
          <w:tcPr>
            <w:tcW w:w="5443" w:type="dxa"/>
            <w:shd w:val="clear" w:color="auto" w:fill="auto"/>
          </w:tcPr>
          <w:p w14:paraId="3028510A"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23) VD1</w:t>
            </w:r>
          </w:p>
          <w:p w14:paraId="15B9B70A"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10AFBC46" w14:textId="4DB77AC0" w:rsidR="009E7D00" w:rsidRPr="00D20D35" w:rsidRDefault="009E7D00" w:rsidP="008B0A1D">
            <w:pPr>
              <w:pStyle w:val="TableParagraph"/>
              <w:widowControl/>
              <w:spacing w:before="5"/>
              <w:ind w:left="57" w:right="57"/>
              <w:jc w:val="both"/>
              <w:rPr>
                <w:sz w:val="18"/>
              </w:rPr>
            </w:pPr>
            <w:r w:rsidRPr="00D20D35">
              <w:rPr>
                <w:sz w:val="18"/>
              </w:rPr>
              <w:t>Zohlednit závěry vyplývající ze splněného úkolu pro ministerstva a</w:t>
            </w:r>
            <w:r w:rsidR="00F32D5A">
              <w:rPr>
                <w:sz w:val="18"/>
              </w:rPr>
              <w:t> </w:t>
            </w:r>
            <w:r w:rsidRPr="00D20D35">
              <w:rPr>
                <w:sz w:val="18"/>
              </w:rPr>
              <w:t>jiné ústřední správní úřady.</w:t>
            </w:r>
          </w:p>
        </w:tc>
        <w:tc>
          <w:tcPr>
            <w:tcW w:w="6066" w:type="dxa"/>
            <w:shd w:val="clear" w:color="auto" w:fill="auto"/>
          </w:tcPr>
          <w:p w14:paraId="40D68167" w14:textId="4CD565CB" w:rsidR="009E7D00" w:rsidRPr="00C73ED3" w:rsidRDefault="009E7D00" w:rsidP="008B0A1D">
            <w:pPr>
              <w:pStyle w:val="TableParagraph"/>
              <w:widowControl/>
              <w:ind w:left="57" w:right="57"/>
              <w:jc w:val="both"/>
              <w:rPr>
                <w:sz w:val="18"/>
              </w:rPr>
            </w:pPr>
            <w:r w:rsidRPr="00C73ED3">
              <w:rPr>
                <w:sz w:val="18"/>
              </w:rPr>
              <w:t xml:space="preserve">ZÚR Pk respektují úkoly pro koridor dopravní infrastruktury VD1, které jsou stanoveny ve čl. (79). ZÚR Pk zpřesňují koridor VD1 Pardubice – hranice SRN v úseku hranice kraje – Pardubice (přístav) s cílem prodloužení Labské vodní cesty do Pardubic tím, že navrhují na této trase koridory pro </w:t>
            </w:r>
            <w:r w:rsidRPr="00C73ED3">
              <w:rPr>
                <w:sz w:val="18"/>
              </w:rPr>
              <w:lastRenderedPageBreak/>
              <w:t>umístění stavby D150 (nový plavební stupeň Přelouč II. – plavební kanál, komory a další doplňující stavby) a D151 (přístav Pardubice).</w:t>
            </w:r>
          </w:p>
          <w:p w14:paraId="002F1A33" w14:textId="77777777" w:rsidR="009E7D00" w:rsidRPr="00C73ED3" w:rsidRDefault="009E7D00" w:rsidP="008B0A1D">
            <w:pPr>
              <w:pStyle w:val="TableParagraph"/>
              <w:widowControl/>
              <w:spacing w:before="9"/>
              <w:ind w:left="57" w:right="57"/>
              <w:jc w:val="both"/>
              <w:rPr>
                <w:sz w:val="17"/>
              </w:rPr>
            </w:pPr>
          </w:p>
          <w:p w14:paraId="2A0CB879" w14:textId="6C6B4045" w:rsidR="009E7D00" w:rsidRPr="00C73ED3" w:rsidRDefault="009E7D00" w:rsidP="00AC03F4">
            <w:pPr>
              <w:pStyle w:val="TableParagraph"/>
              <w:widowControl/>
              <w:ind w:left="57" w:right="57"/>
              <w:jc w:val="both"/>
              <w:rPr>
                <w:sz w:val="18"/>
              </w:rPr>
            </w:pPr>
            <w:r w:rsidRPr="00C73ED3">
              <w:rPr>
                <w:sz w:val="18"/>
              </w:rPr>
              <w:t xml:space="preserve">ZÚR Pk – aktualizace č. 1 </w:t>
            </w:r>
            <w:r w:rsidR="0063490F" w:rsidRPr="00C73ED3">
              <w:rPr>
                <w:sz w:val="18"/>
              </w:rPr>
              <w:t xml:space="preserve">upřesnila </w:t>
            </w:r>
            <w:r w:rsidRPr="00C73ED3">
              <w:rPr>
                <w:sz w:val="18"/>
              </w:rPr>
              <w:t>lokalizaci veřejného logistického centra v prostoru přístavu. Realizací nového plavebního stupně Přelouč II bude zajištěna splavnost vodní cesty Labe do Pardubic v</w:t>
            </w:r>
            <w:r w:rsidR="00F32D5A" w:rsidRPr="00C73ED3">
              <w:rPr>
                <w:sz w:val="18"/>
              </w:rPr>
              <w:t> </w:t>
            </w:r>
            <w:r w:rsidRPr="00C73ED3">
              <w:rPr>
                <w:sz w:val="18"/>
              </w:rPr>
              <w:t>třídě mezinárodního významu (zákon o vnitrozemské plavbě č.</w:t>
            </w:r>
            <w:r w:rsidR="00F32D5A" w:rsidRPr="00C73ED3">
              <w:rPr>
                <w:sz w:val="18"/>
              </w:rPr>
              <w:t> </w:t>
            </w:r>
            <w:r w:rsidRPr="00C73ED3">
              <w:rPr>
                <w:sz w:val="18"/>
              </w:rPr>
              <w:t>114/1995 Sb. a vyhláška č.</w:t>
            </w:r>
            <w:r w:rsidR="00EA7501">
              <w:rPr>
                <w:sz w:val="18"/>
              </w:rPr>
              <w:t> </w:t>
            </w:r>
            <w:r w:rsidRPr="00C73ED3">
              <w:rPr>
                <w:sz w:val="18"/>
              </w:rPr>
              <w:t>222/1995 Sb.). Aktualizace ZÚR Pk zohlední relevantní územní závěry z výsledku prověřování reálnosti a</w:t>
            </w:r>
            <w:r w:rsidR="00F32D5A" w:rsidRPr="00C73ED3">
              <w:rPr>
                <w:sz w:val="18"/>
              </w:rPr>
              <w:t> </w:t>
            </w:r>
            <w:r w:rsidRPr="00C73ED3">
              <w:rPr>
                <w:sz w:val="18"/>
              </w:rPr>
              <w:t>účelnosti splavnění a potřeb zlepšování parametrů vodní cesty včetně prověření minimalizace dopadů splavnění na životní prostředí po naplnění tohoto úkolu MD.</w:t>
            </w:r>
          </w:p>
        </w:tc>
      </w:tr>
      <w:tr w:rsidR="00D20D35" w:rsidRPr="00D20D35" w14:paraId="0E85B805" w14:textId="77777777" w:rsidTr="00937E13">
        <w:trPr>
          <w:trHeight w:val="20"/>
          <w:jc w:val="center"/>
        </w:trPr>
        <w:tc>
          <w:tcPr>
            <w:tcW w:w="567" w:type="dxa"/>
            <w:shd w:val="clear" w:color="auto" w:fill="auto"/>
            <w:tcMar>
              <w:top w:w="57" w:type="dxa"/>
              <w:left w:w="57" w:type="dxa"/>
            </w:tcMar>
          </w:tcPr>
          <w:p w14:paraId="3A6428A1" w14:textId="2C9CA4A3" w:rsidR="009E7D00" w:rsidRPr="00D20D35" w:rsidRDefault="009E7D00" w:rsidP="008B0A1D">
            <w:pPr>
              <w:ind w:left="57" w:right="57"/>
              <w:jc w:val="center"/>
              <w:rPr>
                <w:b/>
                <w:bCs/>
                <w:sz w:val="18"/>
                <w:szCs w:val="18"/>
              </w:rPr>
            </w:pPr>
            <w:r w:rsidRPr="00D20D35">
              <w:rPr>
                <w:b/>
                <w:bCs/>
                <w:sz w:val="18"/>
                <w:szCs w:val="18"/>
              </w:rPr>
              <w:lastRenderedPageBreak/>
              <w:t>76.</w:t>
            </w:r>
          </w:p>
        </w:tc>
        <w:tc>
          <w:tcPr>
            <w:tcW w:w="2098" w:type="dxa"/>
            <w:shd w:val="clear" w:color="auto" w:fill="auto"/>
          </w:tcPr>
          <w:p w14:paraId="2F778D58" w14:textId="77777777" w:rsidR="009E7D00" w:rsidRPr="00D20D35" w:rsidRDefault="009E7D00" w:rsidP="008B0A1D">
            <w:pPr>
              <w:pStyle w:val="TableParagraph"/>
              <w:ind w:left="57" w:right="57"/>
              <w:rPr>
                <w:b/>
                <w:sz w:val="18"/>
              </w:rPr>
            </w:pPr>
            <w:r w:rsidRPr="00D20D35">
              <w:rPr>
                <w:b/>
                <w:sz w:val="18"/>
              </w:rPr>
              <w:t>Středočeský kraj</w:t>
            </w:r>
          </w:p>
        </w:tc>
        <w:tc>
          <w:tcPr>
            <w:tcW w:w="5443" w:type="dxa"/>
            <w:shd w:val="clear" w:color="auto" w:fill="auto"/>
          </w:tcPr>
          <w:p w14:paraId="18762F2E"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23) VD1</w:t>
            </w:r>
          </w:p>
          <w:p w14:paraId="08FCB2C2"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6162750C" w14:textId="0858A069" w:rsidR="009E7D00" w:rsidRPr="00D20D35" w:rsidRDefault="009E7D00" w:rsidP="00AC03F4">
            <w:pPr>
              <w:pStyle w:val="TableParagraph"/>
              <w:widowControl/>
              <w:spacing w:before="3"/>
              <w:ind w:left="57" w:right="57"/>
              <w:jc w:val="both"/>
              <w:rPr>
                <w:sz w:val="18"/>
              </w:rPr>
            </w:pPr>
            <w:r w:rsidRPr="00D20D35">
              <w:rPr>
                <w:sz w:val="18"/>
              </w:rPr>
              <w:t>Zohlednit závěry vyplývající ze splněného úkolu pro ministerstva a</w:t>
            </w:r>
            <w:r w:rsidR="00F32D5A">
              <w:rPr>
                <w:sz w:val="18"/>
              </w:rPr>
              <w:t> </w:t>
            </w:r>
            <w:r w:rsidRPr="00D20D35">
              <w:rPr>
                <w:sz w:val="18"/>
              </w:rPr>
              <w:t>jiné ústřední správní úřady.</w:t>
            </w:r>
          </w:p>
        </w:tc>
        <w:tc>
          <w:tcPr>
            <w:tcW w:w="6066" w:type="dxa"/>
            <w:shd w:val="clear" w:color="auto" w:fill="auto"/>
          </w:tcPr>
          <w:p w14:paraId="19312C85" w14:textId="26C596F7" w:rsidR="009E7D00" w:rsidRPr="00C73ED3" w:rsidRDefault="00A56369" w:rsidP="00F32D5A">
            <w:pPr>
              <w:pStyle w:val="TableParagraph"/>
              <w:widowControl/>
              <w:spacing w:before="100" w:beforeAutospacing="1"/>
              <w:ind w:left="57" w:right="57"/>
              <w:jc w:val="both"/>
              <w:rPr>
                <w:strike/>
                <w:sz w:val="18"/>
              </w:rPr>
            </w:pPr>
            <w:r w:rsidRPr="00C73ED3">
              <w:rPr>
                <w:sz w:val="18"/>
              </w:rPr>
              <w:t>Soulad s PÚR ČR je zajištěn verbálně v rámci článku (130) .</w:t>
            </w:r>
            <w:r w:rsidR="00965F52" w:rsidRPr="00C73ED3">
              <w:rPr>
                <w:sz w:val="18"/>
              </w:rPr>
              <w:t xml:space="preserve"> V rámci 3. AZÚR dojde k jejich grafickému vymezení.</w:t>
            </w:r>
          </w:p>
        </w:tc>
      </w:tr>
      <w:tr w:rsidR="00D20D35" w:rsidRPr="00D20D35" w14:paraId="43C88AAE" w14:textId="77777777" w:rsidTr="00937E13">
        <w:trPr>
          <w:trHeight w:val="20"/>
          <w:jc w:val="center"/>
        </w:trPr>
        <w:tc>
          <w:tcPr>
            <w:tcW w:w="567" w:type="dxa"/>
            <w:shd w:val="clear" w:color="auto" w:fill="auto"/>
            <w:tcMar>
              <w:top w:w="57" w:type="dxa"/>
              <w:left w:w="57" w:type="dxa"/>
            </w:tcMar>
          </w:tcPr>
          <w:p w14:paraId="3AF15928" w14:textId="3E9EDDB6" w:rsidR="009E7D00" w:rsidRPr="00D20D35" w:rsidRDefault="009E7D00" w:rsidP="008B0A1D">
            <w:pPr>
              <w:ind w:left="57" w:right="57"/>
              <w:jc w:val="center"/>
              <w:rPr>
                <w:b/>
                <w:bCs/>
                <w:sz w:val="18"/>
                <w:szCs w:val="18"/>
              </w:rPr>
            </w:pPr>
            <w:r w:rsidRPr="00D20D35">
              <w:rPr>
                <w:b/>
                <w:bCs/>
                <w:sz w:val="18"/>
                <w:szCs w:val="18"/>
              </w:rPr>
              <w:t>77.</w:t>
            </w:r>
          </w:p>
        </w:tc>
        <w:tc>
          <w:tcPr>
            <w:tcW w:w="2098" w:type="dxa"/>
            <w:shd w:val="clear" w:color="auto" w:fill="auto"/>
          </w:tcPr>
          <w:p w14:paraId="57F615FE" w14:textId="77777777" w:rsidR="009E7D00" w:rsidRPr="00D20D35" w:rsidRDefault="009E7D00" w:rsidP="008B0A1D">
            <w:pPr>
              <w:pStyle w:val="TableParagraph"/>
              <w:ind w:left="57" w:right="57"/>
              <w:rPr>
                <w:b/>
                <w:sz w:val="18"/>
              </w:rPr>
            </w:pPr>
            <w:r w:rsidRPr="00D20D35">
              <w:rPr>
                <w:b/>
                <w:sz w:val="18"/>
              </w:rPr>
              <w:t>Ústecký kraj</w:t>
            </w:r>
          </w:p>
        </w:tc>
        <w:tc>
          <w:tcPr>
            <w:tcW w:w="5443" w:type="dxa"/>
            <w:shd w:val="clear" w:color="auto" w:fill="auto"/>
          </w:tcPr>
          <w:p w14:paraId="16B68F89"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23) VD1</w:t>
            </w:r>
          </w:p>
          <w:p w14:paraId="74AD4193"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35B99732" w14:textId="09CDCB3F" w:rsidR="009E7D00" w:rsidRPr="00D20D35" w:rsidRDefault="009E7D00" w:rsidP="008B0A1D">
            <w:pPr>
              <w:pStyle w:val="TableParagraph"/>
              <w:widowControl/>
              <w:spacing w:before="3"/>
              <w:ind w:left="57" w:right="57"/>
              <w:jc w:val="both"/>
              <w:rPr>
                <w:sz w:val="18"/>
              </w:rPr>
            </w:pPr>
            <w:r w:rsidRPr="00D20D35">
              <w:rPr>
                <w:sz w:val="18"/>
              </w:rPr>
              <w:t>Zohlednit závěry vyplývající ze splněného úkolu pro ministerstva a</w:t>
            </w:r>
            <w:r w:rsidR="00F32D5A">
              <w:rPr>
                <w:sz w:val="18"/>
              </w:rPr>
              <w:t> </w:t>
            </w:r>
            <w:r w:rsidRPr="00D20D35">
              <w:rPr>
                <w:sz w:val="18"/>
              </w:rPr>
              <w:t>jiné ústřední správní úřady.</w:t>
            </w:r>
          </w:p>
        </w:tc>
        <w:tc>
          <w:tcPr>
            <w:tcW w:w="6066" w:type="dxa"/>
            <w:shd w:val="clear" w:color="auto" w:fill="auto"/>
          </w:tcPr>
          <w:p w14:paraId="2BEA1722" w14:textId="330473A6" w:rsidR="009E7D00" w:rsidRPr="00C73ED3" w:rsidRDefault="009E7D00" w:rsidP="00F32D5A">
            <w:pPr>
              <w:pStyle w:val="TableParagraph"/>
              <w:widowControl/>
              <w:ind w:left="57" w:right="57"/>
              <w:jc w:val="both"/>
              <w:rPr>
                <w:sz w:val="18"/>
              </w:rPr>
            </w:pPr>
            <w:r w:rsidRPr="00C73ED3">
              <w:rPr>
                <w:sz w:val="18"/>
              </w:rPr>
              <w:t>ZÚR ÚK ve znění 1., 2. a 3. aktualizace respektují a zpřesňují vymezení koridoru vodní dopravy VD1 vymezený v PÚR 2008 jako koridor Labské vodní cesty mezinárodního významu v úseku hranice okresu Děčín – státní hranice ČR/SRN. Koridor je vymezen jako návrhový koridor VD1.</w:t>
            </w:r>
          </w:p>
          <w:p w14:paraId="0CCB7656" w14:textId="04AA5BAB" w:rsidR="009E7D00" w:rsidRPr="00C73ED3" w:rsidRDefault="009E7D00" w:rsidP="00CF2F32">
            <w:pPr>
              <w:pStyle w:val="TableParagraph"/>
              <w:widowControl/>
              <w:spacing w:before="118"/>
              <w:ind w:left="57" w:right="57"/>
              <w:jc w:val="both"/>
              <w:rPr>
                <w:sz w:val="18"/>
              </w:rPr>
            </w:pPr>
            <w:r w:rsidRPr="00C73ED3">
              <w:rPr>
                <w:sz w:val="18"/>
              </w:rPr>
              <w:t>ZÚR ÚK ve znění 1., 2. a 3. aktualizace rovněž vymezují koridor vodní dopravy pro Zlepšení plavebních podmínek Labe</w:t>
            </w:r>
            <w:r w:rsidR="00CF2F32" w:rsidRPr="00C73ED3">
              <w:rPr>
                <w:sz w:val="18"/>
              </w:rPr>
              <w:t xml:space="preserve"> </w:t>
            </w:r>
            <w:r w:rsidRPr="00C73ED3">
              <w:rPr>
                <w:sz w:val="18"/>
              </w:rPr>
              <w:t>v úseku Ústí nad Labem, Střekov – hranice okresu Ústí nad Labem. Koridor je vymezen jako návrhový koridor VD1/SHP.</w:t>
            </w:r>
          </w:p>
          <w:p w14:paraId="74877730" w14:textId="77777777" w:rsidR="009E7D00" w:rsidRPr="00C73ED3" w:rsidRDefault="009E7D00" w:rsidP="008B0A1D">
            <w:pPr>
              <w:pStyle w:val="TableParagraph"/>
              <w:widowControl/>
              <w:spacing w:before="122"/>
              <w:ind w:left="57" w:right="57"/>
              <w:jc w:val="both"/>
              <w:rPr>
                <w:sz w:val="18"/>
              </w:rPr>
            </w:pPr>
            <w:r w:rsidRPr="00C73ED3">
              <w:rPr>
                <w:sz w:val="18"/>
              </w:rPr>
              <w:t>ZÚR ÚK ve znění 1., 2. a 3. aktualizace zpřesňují a dále rozvíjejí úkoly zadané pro územní plánování stanovením níže uvedených úkolů pro územní plánování a využívání území vymezených koridorů, cit.:</w:t>
            </w:r>
          </w:p>
          <w:p w14:paraId="390EF5B8" w14:textId="073D721A" w:rsidR="00CF2F32" w:rsidRPr="00C73ED3" w:rsidRDefault="00CF2F32" w:rsidP="006F1D13">
            <w:pPr>
              <w:pStyle w:val="TableParagraph"/>
              <w:widowControl/>
              <w:ind w:left="57" w:right="57"/>
              <w:jc w:val="both"/>
              <w:rPr>
                <w:sz w:val="18"/>
              </w:rPr>
            </w:pPr>
            <w:r w:rsidRPr="00C73ED3">
              <w:rPr>
                <w:sz w:val="18"/>
              </w:rPr>
              <w:t>„</w:t>
            </w:r>
          </w:p>
          <w:p w14:paraId="0BF46440" w14:textId="77777777" w:rsidR="009E7D00" w:rsidRPr="00C73ED3" w:rsidRDefault="009E7D00" w:rsidP="006F1D13">
            <w:pPr>
              <w:pStyle w:val="TableParagraph"/>
              <w:widowControl/>
              <w:numPr>
                <w:ilvl w:val="0"/>
                <w:numId w:val="25"/>
              </w:numPr>
              <w:tabs>
                <w:tab w:val="left" w:pos="391"/>
              </w:tabs>
              <w:ind w:left="57" w:right="57" w:firstLine="0"/>
              <w:jc w:val="both"/>
              <w:rPr>
                <w:i/>
                <w:spacing w:val="-2"/>
                <w:sz w:val="18"/>
              </w:rPr>
            </w:pPr>
            <w:r w:rsidRPr="00C73ED3">
              <w:rPr>
                <w:i/>
                <w:spacing w:val="-2"/>
                <w:sz w:val="18"/>
              </w:rPr>
              <w:t>v součinnosti s dotčenými orgány, při zajištění územní koordinace, zpřesnit v ÚPD dotčených obcí vymezení koridoru VD1 pro zabezpečení splavnosti Labe jako vodní cesty mezinárodního významu.</w:t>
            </w:r>
          </w:p>
          <w:p w14:paraId="308379C2" w14:textId="5D982321" w:rsidR="009E7D00" w:rsidRPr="00C73ED3" w:rsidRDefault="009E7D00" w:rsidP="00CF2F32">
            <w:pPr>
              <w:pStyle w:val="TableParagraph"/>
              <w:widowControl/>
              <w:numPr>
                <w:ilvl w:val="0"/>
                <w:numId w:val="25"/>
              </w:numPr>
              <w:tabs>
                <w:tab w:val="left" w:pos="391"/>
              </w:tabs>
              <w:spacing w:before="1" w:line="207" w:lineRule="exact"/>
              <w:ind w:left="57" w:right="57" w:firstLine="0"/>
              <w:jc w:val="both"/>
              <w:rPr>
                <w:i/>
                <w:spacing w:val="-2"/>
                <w:sz w:val="18"/>
              </w:rPr>
            </w:pPr>
            <w:r w:rsidRPr="00C73ED3">
              <w:rPr>
                <w:i/>
                <w:spacing w:val="-2"/>
                <w:sz w:val="18"/>
              </w:rPr>
              <w:t>v součinnosti s dotčenými orgány, při zajištění územní koordinace, zpřesnit v</w:t>
            </w:r>
            <w:r w:rsidR="00CF2F32" w:rsidRPr="00C73ED3">
              <w:rPr>
                <w:i/>
                <w:spacing w:val="-2"/>
                <w:sz w:val="18"/>
              </w:rPr>
              <w:t> </w:t>
            </w:r>
            <w:r w:rsidRPr="00C73ED3">
              <w:rPr>
                <w:i/>
                <w:spacing w:val="-2"/>
                <w:sz w:val="18"/>
              </w:rPr>
              <w:t>ÚPD</w:t>
            </w:r>
            <w:r w:rsidR="00CF2F32" w:rsidRPr="00C73ED3">
              <w:rPr>
                <w:i/>
                <w:spacing w:val="-2"/>
                <w:sz w:val="18"/>
              </w:rPr>
              <w:t xml:space="preserve"> </w:t>
            </w:r>
            <w:r w:rsidRPr="00C73ED3">
              <w:rPr>
                <w:i/>
                <w:spacing w:val="-2"/>
                <w:sz w:val="18"/>
              </w:rPr>
              <w:t>dotčených obcí vymezení koridoru VD1/SHP v úseku Ústí nad Labem, Střekov – hranice okresu Ústí nad Labem.</w:t>
            </w:r>
          </w:p>
          <w:p w14:paraId="3A922F9E" w14:textId="77777777" w:rsidR="00E01A6B" w:rsidRPr="00C73ED3" w:rsidRDefault="009E7D00" w:rsidP="00CF2F32">
            <w:pPr>
              <w:pStyle w:val="TableParagraph"/>
              <w:widowControl/>
              <w:spacing w:before="120"/>
              <w:ind w:left="57" w:right="57"/>
              <w:jc w:val="both"/>
              <w:rPr>
                <w:sz w:val="18"/>
              </w:rPr>
            </w:pPr>
            <w:r w:rsidRPr="00C73ED3">
              <w:rPr>
                <w:sz w:val="18"/>
              </w:rPr>
              <w:t>V rámci 2aZÚR ÚK zůstávají oba vymezené koridory beze změny.</w:t>
            </w:r>
          </w:p>
          <w:p w14:paraId="5183A720" w14:textId="15399419" w:rsidR="00240666" w:rsidRPr="00C73ED3" w:rsidRDefault="00240666" w:rsidP="00EA7501">
            <w:pPr>
              <w:pStyle w:val="TableParagraph"/>
              <w:widowControl/>
              <w:ind w:left="57" w:right="57"/>
              <w:jc w:val="both"/>
              <w:rPr>
                <w:sz w:val="18"/>
              </w:rPr>
            </w:pPr>
            <w:r w:rsidRPr="00C73ED3">
              <w:rPr>
                <w:sz w:val="18"/>
                <w:szCs w:val="18"/>
              </w:rPr>
              <w:lastRenderedPageBreak/>
              <w:t>Oba koridory zůstávají vymezené beze změny i po Aktualizaci č. 4 ZÚR ÚK, účinné od 4. 2. 2023.“</w:t>
            </w:r>
          </w:p>
          <w:p w14:paraId="1E051377" w14:textId="059A4644" w:rsidR="00240666" w:rsidRPr="00C73ED3" w:rsidRDefault="00240666" w:rsidP="00CF2F32">
            <w:pPr>
              <w:pStyle w:val="TableParagraph"/>
              <w:widowControl/>
              <w:spacing w:before="120"/>
              <w:ind w:left="57" w:right="57"/>
              <w:jc w:val="both"/>
              <w:rPr>
                <w:sz w:val="18"/>
              </w:rPr>
            </w:pPr>
            <w:r w:rsidRPr="00C73ED3">
              <w:rPr>
                <w:sz w:val="18"/>
                <w:szCs w:val="18"/>
              </w:rPr>
              <w:t>Aktuálně je platné úplné znění ZÚR ÚK po vydání 1., 2., 3. a 4. aktualizace ZÚR ÚK.</w:t>
            </w:r>
          </w:p>
        </w:tc>
      </w:tr>
      <w:tr w:rsidR="00D20D35" w:rsidRPr="00D20D35" w14:paraId="033D4F08" w14:textId="77777777" w:rsidTr="00937E13">
        <w:trPr>
          <w:trHeight w:val="20"/>
          <w:jc w:val="center"/>
        </w:trPr>
        <w:tc>
          <w:tcPr>
            <w:tcW w:w="567" w:type="dxa"/>
            <w:shd w:val="clear" w:color="auto" w:fill="auto"/>
            <w:tcMar>
              <w:top w:w="57" w:type="dxa"/>
              <w:left w:w="57" w:type="dxa"/>
            </w:tcMar>
          </w:tcPr>
          <w:p w14:paraId="7F7D15DD" w14:textId="711D8397" w:rsidR="009E7D00" w:rsidRPr="00D20D35" w:rsidRDefault="009E7D00" w:rsidP="008B0A1D">
            <w:pPr>
              <w:ind w:left="57" w:right="57"/>
              <w:jc w:val="center"/>
              <w:rPr>
                <w:b/>
                <w:bCs/>
                <w:sz w:val="18"/>
                <w:szCs w:val="18"/>
              </w:rPr>
            </w:pPr>
            <w:r w:rsidRPr="00D20D35">
              <w:rPr>
                <w:b/>
                <w:bCs/>
                <w:sz w:val="18"/>
                <w:szCs w:val="18"/>
              </w:rPr>
              <w:lastRenderedPageBreak/>
              <w:t>78.</w:t>
            </w:r>
          </w:p>
        </w:tc>
        <w:tc>
          <w:tcPr>
            <w:tcW w:w="2098" w:type="dxa"/>
            <w:shd w:val="clear" w:color="auto" w:fill="auto"/>
          </w:tcPr>
          <w:p w14:paraId="7CBCCB9F" w14:textId="77777777" w:rsidR="009E7D00" w:rsidRPr="00D20D35" w:rsidRDefault="009E7D00" w:rsidP="008B0A1D">
            <w:pPr>
              <w:pStyle w:val="TableParagraph"/>
              <w:ind w:left="57" w:right="57"/>
              <w:rPr>
                <w:b/>
                <w:sz w:val="18"/>
              </w:rPr>
            </w:pPr>
            <w:r w:rsidRPr="00D20D35">
              <w:rPr>
                <w:b/>
                <w:sz w:val="18"/>
              </w:rPr>
              <w:t>Hlavní město Praha</w:t>
            </w:r>
          </w:p>
        </w:tc>
        <w:tc>
          <w:tcPr>
            <w:tcW w:w="5443" w:type="dxa"/>
            <w:shd w:val="clear" w:color="auto" w:fill="auto"/>
          </w:tcPr>
          <w:p w14:paraId="71DC9B34"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24) VD2</w:t>
            </w:r>
          </w:p>
          <w:p w14:paraId="373B1141"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7011ABB9" w14:textId="4524E6DD" w:rsidR="009E7D00" w:rsidRPr="00D20D35" w:rsidRDefault="009E7D00" w:rsidP="00AC03F4">
            <w:pPr>
              <w:pStyle w:val="TableParagraph"/>
              <w:widowControl/>
              <w:spacing w:before="5"/>
              <w:ind w:left="57" w:right="57"/>
              <w:jc w:val="both"/>
              <w:rPr>
                <w:sz w:val="18"/>
              </w:rPr>
            </w:pPr>
            <w:r w:rsidRPr="00D20D35">
              <w:rPr>
                <w:sz w:val="18"/>
              </w:rPr>
              <w:t>Zohlednit závěry vyplývající ze splněného úkolu pro ministerstva a</w:t>
            </w:r>
            <w:r w:rsidR="006F1D13">
              <w:rPr>
                <w:sz w:val="18"/>
              </w:rPr>
              <w:t> </w:t>
            </w:r>
            <w:r w:rsidRPr="00D20D35">
              <w:rPr>
                <w:sz w:val="18"/>
              </w:rPr>
              <w:t>jiné ústřední správní úřady.</w:t>
            </w:r>
          </w:p>
        </w:tc>
        <w:tc>
          <w:tcPr>
            <w:tcW w:w="6066" w:type="dxa"/>
            <w:shd w:val="clear" w:color="auto" w:fill="auto"/>
          </w:tcPr>
          <w:p w14:paraId="2198F009" w14:textId="33B97A36" w:rsidR="00A56369" w:rsidRPr="00C73ED3" w:rsidRDefault="00A56369" w:rsidP="006F1D13">
            <w:pPr>
              <w:pStyle w:val="TableParagraph"/>
              <w:widowControl/>
              <w:spacing w:line="206" w:lineRule="exact"/>
              <w:ind w:left="57" w:right="57"/>
              <w:jc w:val="both"/>
              <w:rPr>
                <w:sz w:val="18"/>
              </w:rPr>
            </w:pPr>
            <w:r w:rsidRPr="00C73ED3">
              <w:rPr>
                <w:sz w:val="18"/>
              </w:rPr>
              <w:t>MD - garant úkolu posunul termín zpracování tohoto bodu ZÚR hl. m. Prahy na tyto závěry budou poté reagovat. VD2 je v platném znění ZÚR hl. m. Prahy obsažena.</w:t>
            </w:r>
          </w:p>
        </w:tc>
      </w:tr>
      <w:tr w:rsidR="00D20D35" w:rsidRPr="00D20D35" w14:paraId="78083197" w14:textId="77777777" w:rsidTr="00937E13">
        <w:trPr>
          <w:trHeight w:val="20"/>
          <w:jc w:val="center"/>
        </w:trPr>
        <w:tc>
          <w:tcPr>
            <w:tcW w:w="567" w:type="dxa"/>
            <w:shd w:val="clear" w:color="auto" w:fill="auto"/>
            <w:tcMar>
              <w:top w:w="57" w:type="dxa"/>
              <w:left w:w="57" w:type="dxa"/>
            </w:tcMar>
          </w:tcPr>
          <w:p w14:paraId="620D9D80" w14:textId="13EC2CD4" w:rsidR="009E7D00" w:rsidRPr="00D20D35" w:rsidRDefault="009E7D00" w:rsidP="008B0A1D">
            <w:pPr>
              <w:ind w:left="57" w:right="57"/>
              <w:jc w:val="center"/>
              <w:rPr>
                <w:b/>
                <w:bCs/>
                <w:sz w:val="18"/>
                <w:szCs w:val="18"/>
              </w:rPr>
            </w:pPr>
            <w:r w:rsidRPr="00D20D35">
              <w:rPr>
                <w:b/>
                <w:bCs/>
                <w:sz w:val="18"/>
                <w:szCs w:val="18"/>
              </w:rPr>
              <w:t>79.</w:t>
            </w:r>
          </w:p>
        </w:tc>
        <w:tc>
          <w:tcPr>
            <w:tcW w:w="2098" w:type="dxa"/>
            <w:shd w:val="clear" w:color="auto" w:fill="auto"/>
          </w:tcPr>
          <w:p w14:paraId="3F602F2A" w14:textId="77777777" w:rsidR="009E7D00" w:rsidRPr="00D20D35" w:rsidRDefault="009E7D00" w:rsidP="008B0A1D">
            <w:pPr>
              <w:pStyle w:val="TableParagraph"/>
              <w:ind w:left="57" w:right="57"/>
              <w:rPr>
                <w:b/>
                <w:sz w:val="18"/>
              </w:rPr>
            </w:pPr>
            <w:r w:rsidRPr="00D20D35">
              <w:rPr>
                <w:b/>
                <w:sz w:val="18"/>
              </w:rPr>
              <w:t>Středočeský kraj</w:t>
            </w:r>
          </w:p>
        </w:tc>
        <w:tc>
          <w:tcPr>
            <w:tcW w:w="5443" w:type="dxa"/>
            <w:shd w:val="clear" w:color="auto" w:fill="auto"/>
          </w:tcPr>
          <w:p w14:paraId="67FE2BCE"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24) VD2</w:t>
            </w:r>
          </w:p>
          <w:p w14:paraId="1CE37DF7" w14:textId="77777777" w:rsidR="009E7D00" w:rsidRPr="00D20D35" w:rsidRDefault="009E7D00" w:rsidP="008B0A1D">
            <w:pPr>
              <w:pStyle w:val="TableParagraph"/>
              <w:widowControl/>
              <w:spacing w:before="2"/>
              <w:ind w:left="57" w:right="57"/>
              <w:jc w:val="both"/>
              <w:rPr>
                <w:b/>
                <w:sz w:val="18"/>
              </w:rPr>
            </w:pPr>
            <w:r w:rsidRPr="00D20D35">
              <w:rPr>
                <w:b/>
                <w:sz w:val="18"/>
              </w:rPr>
              <w:t>Kapitola 5 „Koridory a plochy dopravní infrastruktury“ Úkoly pro územní plánování:</w:t>
            </w:r>
          </w:p>
          <w:p w14:paraId="5E64376F" w14:textId="1EA8B763" w:rsidR="009E7D00" w:rsidRPr="00D20D35" w:rsidRDefault="009E7D00" w:rsidP="00AC03F4">
            <w:pPr>
              <w:pStyle w:val="TableParagraph"/>
              <w:widowControl/>
              <w:spacing w:before="3"/>
              <w:ind w:left="57" w:right="57"/>
              <w:jc w:val="both"/>
              <w:rPr>
                <w:sz w:val="18"/>
              </w:rPr>
            </w:pPr>
            <w:r w:rsidRPr="00D20D35">
              <w:rPr>
                <w:sz w:val="18"/>
              </w:rPr>
              <w:t>Zohlednit závěry vyplývající ze splněného úkolu pro ministerstva a</w:t>
            </w:r>
            <w:r w:rsidR="006F1D13">
              <w:rPr>
                <w:sz w:val="18"/>
              </w:rPr>
              <w:t> </w:t>
            </w:r>
            <w:r w:rsidRPr="00D20D35">
              <w:rPr>
                <w:sz w:val="18"/>
              </w:rPr>
              <w:t>jiné ústřední správní úřady.</w:t>
            </w:r>
          </w:p>
        </w:tc>
        <w:tc>
          <w:tcPr>
            <w:tcW w:w="6066" w:type="dxa"/>
            <w:shd w:val="clear" w:color="auto" w:fill="auto"/>
          </w:tcPr>
          <w:p w14:paraId="45AF7AD6" w14:textId="6F1CEA81" w:rsidR="00A56369" w:rsidRPr="00C73ED3" w:rsidRDefault="00A56369" w:rsidP="008B0A1D">
            <w:pPr>
              <w:pStyle w:val="TableParagraph"/>
              <w:widowControl/>
              <w:ind w:left="57" w:right="57"/>
              <w:jc w:val="both"/>
              <w:rPr>
                <w:strike/>
                <w:sz w:val="18"/>
              </w:rPr>
            </w:pPr>
            <w:r w:rsidRPr="00C73ED3">
              <w:rPr>
                <w:sz w:val="18"/>
              </w:rPr>
              <w:t>Soulad s PÚR ČR je zajištěn verbálně v rámci článku (130) ZÚR SK.</w:t>
            </w:r>
            <w:r w:rsidR="00965F52" w:rsidRPr="00C73ED3">
              <w:rPr>
                <w:sz w:val="18"/>
              </w:rPr>
              <w:t xml:space="preserve"> V</w:t>
            </w:r>
            <w:r w:rsidR="006F1D13" w:rsidRPr="00C73ED3">
              <w:rPr>
                <w:sz w:val="18"/>
              </w:rPr>
              <w:t> </w:t>
            </w:r>
            <w:r w:rsidR="00965F52" w:rsidRPr="00C73ED3">
              <w:rPr>
                <w:sz w:val="18"/>
              </w:rPr>
              <w:t>rámci 3. AZÚR dojde k jejich grafickému vymezení.</w:t>
            </w:r>
          </w:p>
        </w:tc>
      </w:tr>
      <w:tr w:rsidR="00D20D35" w:rsidRPr="00D20D35" w14:paraId="3D4E89F3" w14:textId="77777777" w:rsidTr="00937E13">
        <w:trPr>
          <w:trHeight w:val="20"/>
          <w:jc w:val="center"/>
        </w:trPr>
        <w:tc>
          <w:tcPr>
            <w:tcW w:w="567" w:type="dxa"/>
            <w:shd w:val="clear" w:color="auto" w:fill="auto"/>
            <w:tcMar>
              <w:top w:w="57" w:type="dxa"/>
              <w:left w:w="57" w:type="dxa"/>
            </w:tcMar>
          </w:tcPr>
          <w:p w14:paraId="707D6272" w14:textId="56DDB553" w:rsidR="009E7D00" w:rsidRPr="00D20D35" w:rsidRDefault="009E7D00" w:rsidP="008B0A1D">
            <w:pPr>
              <w:ind w:left="57" w:right="57"/>
              <w:jc w:val="center"/>
              <w:rPr>
                <w:b/>
                <w:bCs/>
                <w:sz w:val="18"/>
                <w:szCs w:val="18"/>
              </w:rPr>
            </w:pPr>
            <w:r w:rsidRPr="00D20D35">
              <w:rPr>
                <w:b/>
                <w:bCs/>
                <w:sz w:val="18"/>
                <w:szCs w:val="18"/>
              </w:rPr>
              <w:t>80.</w:t>
            </w:r>
          </w:p>
        </w:tc>
        <w:tc>
          <w:tcPr>
            <w:tcW w:w="2098" w:type="dxa"/>
            <w:shd w:val="clear" w:color="auto" w:fill="auto"/>
          </w:tcPr>
          <w:p w14:paraId="1536A85A" w14:textId="2EF2F3B9" w:rsidR="009E7D00" w:rsidRPr="00D20D35" w:rsidRDefault="009E7D00" w:rsidP="008B0A1D">
            <w:pPr>
              <w:pStyle w:val="TableParagraph"/>
              <w:ind w:left="57" w:right="57"/>
              <w:rPr>
                <w:b/>
                <w:sz w:val="18"/>
              </w:rPr>
            </w:pPr>
            <w:r w:rsidRPr="00D20D35">
              <w:rPr>
                <w:b/>
                <w:sz w:val="18"/>
              </w:rPr>
              <w:t>Středočeský kraj</w:t>
            </w:r>
          </w:p>
        </w:tc>
        <w:tc>
          <w:tcPr>
            <w:tcW w:w="5443" w:type="dxa"/>
            <w:shd w:val="clear" w:color="auto" w:fill="auto"/>
          </w:tcPr>
          <w:p w14:paraId="5A991789" w14:textId="7E1FD0FC" w:rsidR="009E7D00" w:rsidRPr="00D20D35" w:rsidRDefault="009E7D00" w:rsidP="008B0A1D">
            <w:pPr>
              <w:pStyle w:val="TableParagraph"/>
              <w:widowControl/>
              <w:spacing w:line="201" w:lineRule="exact"/>
              <w:ind w:left="57" w:right="57"/>
              <w:jc w:val="both"/>
              <w:rPr>
                <w:b/>
                <w:sz w:val="18"/>
              </w:rPr>
            </w:pPr>
            <w:r w:rsidRPr="00D20D35">
              <w:rPr>
                <w:b/>
                <w:sz w:val="18"/>
              </w:rPr>
              <w:t>čl. (124a) VD3</w:t>
            </w:r>
          </w:p>
          <w:p w14:paraId="3E28BA5C" w14:textId="77777777" w:rsidR="009E7D00" w:rsidRPr="00D20D35" w:rsidRDefault="009E7D00" w:rsidP="008B0A1D">
            <w:pPr>
              <w:pStyle w:val="TableParagraph"/>
              <w:widowControl/>
              <w:spacing w:before="2"/>
              <w:ind w:left="57" w:right="57"/>
              <w:jc w:val="both"/>
              <w:rPr>
                <w:b/>
                <w:sz w:val="18"/>
              </w:rPr>
            </w:pPr>
            <w:r w:rsidRPr="00D20D35">
              <w:rPr>
                <w:b/>
                <w:sz w:val="18"/>
              </w:rPr>
              <w:t>Kapitola 5 „Koridory a plochy dopravní infrastruktury“ Úkoly pro územní plánování:</w:t>
            </w:r>
          </w:p>
          <w:p w14:paraId="6CE53EC3" w14:textId="11E631E7" w:rsidR="009E7D00" w:rsidRPr="00D20D35" w:rsidRDefault="009E7D00" w:rsidP="00AC03F4">
            <w:pPr>
              <w:pStyle w:val="TableParagraph"/>
              <w:widowControl/>
              <w:ind w:left="57" w:right="57"/>
              <w:jc w:val="both"/>
              <w:rPr>
                <w:b/>
                <w:sz w:val="18"/>
              </w:rPr>
            </w:pPr>
            <w:r w:rsidRPr="00D20D35">
              <w:rPr>
                <w:sz w:val="18"/>
              </w:rPr>
              <w:t>Podle splněného úkolu MD v kapitole 7.3 vymezí kraje koridor pro vodní cestu v úseku Třebenice–České Budějovice.</w:t>
            </w:r>
          </w:p>
        </w:tc>
        <w:tc>
          <w:tcPr>
            <w:tcW w:w="6066" w:type="dxa"/>
            <w:shd w:val="clear" w:color="auto" w:fill="auto"/>
          </w:tcPr>
          <w:p w14:paraId="519A5ACB" w14:textId="6E4C7FA5" w:rsidR="009E7D00" w:rsidRPr="00C73ED3" w:rsidRDefault="00A56369" w:rsidP="008B0A1D">
            <w:pPr>
              <w:pStyle w:val="TableParagraph"/>
              <w:widowControl/>
              <w:ind w:left="57" w:right="57"/>
              <w:jc w:val="both"/>
              <w:rPr>
                <w:sz w:val="18"/>
              </w:rPr>
            </w:pPr>
            <w:r w:rsidRPr="00C73ED3">
              <w:rPr>
                <w:sz w:val="18"/>
              </w:rPr>
              <w:t>Soulad s PÚR ČR je zajištěn verbálně v rámci článku (131) ZÚR SK.</w:t>
            </w:r>
            <w:r w:rsidR="00965F52" w:rsidRPr="00C73ED3">
              <w:rPr>
                <w:sz w:val="18"/>
              </w:rPr>
              <w:t xml:space="preserve"> V</w:t>
            </w:r>
            <w:r w:rsidR="006F1D13" w:rsidRPr="00C73ED3">
              <w:rPr>
                <w:sz w:val="18"/>
              </w:rPr>
              <w:t> </w:t>
            </w:r>
            <w:r w:rsidR="00965F52" w:rsidRPr="00C73ED3">
              <w:rPr>
                <w:sz w:val="18"/>
              </w:rPr>
              <w:t>rámci 3. AZÚR dojde k jejich grafickému vymezení.</w:t>
            </w:r>
          </w:p>
          <w:p w14:paraId="5B3F7BA5" w14:textId="77777777" w:rsidR="00FC00DD" w:rsidRPr="00C73ED3" w:rsidRDefault="00FC00DD" w:rsidP="008B0A1D">
            <w:pPr>
              <w:pStyle w:val="TableParagraph"/>
              <w:widowControl/>
              <w:ind w:left="57" w:right="57"/>
              <w:jc w:val="both"/>
              <w:rPr>
                <w:sz w:val="18"/>
              </w:rPr>
            </w:pPr>
          </w:p>
          <w:p w14:paraId="31A5B647" w14:textId="437ADB65" w:rsidR="00FC00DD" w:rsidRPr="00C73ED3" w:rsidRDefault="00FC00DD" w:rsidP="008B0A1D">
            <w:pPr>
              <w:pStyle w:val="TableParagraph"/>
              <w:widowControl/>
              <w:ind w:left="57" w:right="57"/>
              <w:jc w:val="both"/>
              <w:rPr>
                <w:sz w:val="18"/>
              </w:rPr>
            </w:pPr>
          </w:p>
        </w:tc>
      </w:tr>
      <w:tr w:rsidR="00D20D35" w:rsidRPr="00D20D35" w14:paraId="1B46A05E" w14:textId="77777777" w:rsidTr="00937E13">
        <w:trPr>
          <w:trHeight w:val="20"/>
          <w:jc w:val="center"/>
        </w:trPr>
        <w:tc>
          <w:tcPr>
            <w:tcW w:w="567" w:type="dxa"/>
            <w:shd w:val="clear" w:color="auto" w:fill="auto"/>
            <w:tcMar>
              <w:top w:w="57" w:type="dxa"/>
              <w:left w:w="57" w:type="dxa"/>
            </w:tcMar>
          </w:tcPr>
          <w:p w14:paraId="5030B5FA" w14:textId="318A19A4" w:rsidR="009E7D00" w:rsidRPr="00D20D35" w:rsidRDefault="009E7D00" w:rsidP="008B0A1D">
            <w:pPr>
              <w:ind w:left="57" w:right="57"/>
              <w:jc w:val="center"/>
              <w:rPr>
                <w:b/>
                <w:bCs/>
                <w:sz w:val="18"/>
                <w:szCs w:val="18"/>
              </w:rPr>
            </w:pPr>
            <w:r w:rsidRPr="00D20D35">
              <w:rPr>
                <w:b/>
                <w:bCs/>
                <w:sz w:val="18"/>
                <w:szCs w:val="18"/>
              </w:rPr>
              <w:t>81.</w:t>
            </w:r>
          </w:p>
        </w:tc>
        <w:tc>
          <w:tcPr>
            <w:tcW w:w="2098" w:type="dxa"/>
            <w:shd w:val="clear" w:color="auto" w:fill="auto"/>
          </w:tcPr>
          <w:p w14:paraId="77C22510" w14:textId="0D3611A2" w:rsidR="009E7D00" w:rsidRPr="00D20D35" w:rsidRDefault="009E7D00" w:rsidP="008B0A1D">
            <w:pPr>
              <w:pStyle w:val="TableParagraph"/>
              <w:ind w:left="57" w:right="57"/>
              <w:rPr>
                <w:b/>
                <w:sz w:val="18"/>
              </w:rPr>
            </w:pPr>
            <w:r w:rsidRPr="00D20D35">
              <w:rPr>
                <w:b/>
                <w:sz w:val="18"/>
              </w:rPr>
              <w:t>Jihočeský kraj</w:t>
            </w:r>
          </w:p>
        </w:tc>
        <w:tc>
          <w:tcPr>
            <w:tcW w:w="5443" w:type="dxa"/>
            <w:shd w:val="clear" w:color="auto" w:fill="auto"/>
          </w:tcPr>
          <w:p w14:paraId="4A992823"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24a) VD3</w:t>
            </w:r>
          </w:p>
          <w:p w14:paraId="70A5AF50" w14:textId="77777777" w:rsidR="009E7D00" w:rsidRPr="00D20D35" w:rsidRDefault="009E7D00" w:rsidP="008B0A1D">
            <w:pPr>
              <w:pStyle w:val="TableParagraph"/>
              <w:widowControl/>
              <w:spacing w:before="2"/>
              <w:ind w:left="57" w:right="57"/>
              <w:jc w:val="both"/>
              <w:rPr>
                <w:b/>
                <w:sz w:val="18"/>
              </w:rPr>
            </w:pPr>
            <w:r w:rsidRPr="00D20D35">
              <w:rPr>
                <w:b/>
                <w:sz w:val="18"/>
              </w:rPr>
              <w:t>Kapitola 5 „Koridory a plochy dopravní infrastruktury“ Úkoly pro územní plánování:</w:t>
            </w:r>
          </w:p>
          <w:p w14:paraId="6E14D092" w14:textId="47152091" w:rsidR="009E7D00" w:rsidRPr="00D20D35" w:rsidRDefault="009E7D00" w:rsidP="00AC03F4">
            <w:pPr>
              <w:pStyle w:val="TableParagraph"/>
              <w:widowControl/>
              <w:ind w:left="57" w:right="57"/>
              <w:jc w:val="both"/>
              <w:rPr>
                <w:b/>
                <w:sz w:val="18"/>
              </w:rPr>
            </w:pPr>
            <w:r w:rsidRPr="00D20D35">
              <w:rPr>
                <w:sz w:val="18"/>
              </w:rPr>
              <w:t>Podle splněného úkolu MD v kapitole 7.3 vymezí kraje koridor pro vodní cestu v úseku Třebenice–České Budějovice.</w:t>
            </w:r>
          </w:p>
        </w:tc>
        <w:tc>
          <w:tcPr>
            <w:tcW w:w="6066" w:type="dxa"/>
            <w:shd w:val="clear" w:color="auto" w:fill="auto"/>
          </w:tcPr>
          <w:p w14:paraId="07EBC2D6" w14:textId="77777777" w:rsidR="009E7D00" w:rsidRPr="00C73ED3" w:rsidRDefault="009E7D00" w:rsidP="008B0A1D">
            <w:pPr>
              <w:pStyle w:val="TableParagraph"/>
              <w:widowControl/>
              <w:ind w:left="57" w:right="57"/>
              <w:jc w:val="both"/>
              <w:rPr>
                <w:sz w:val="18"/>
                <w:u w:val="single"/>
              </w:rPr>
            </w:pPr>
            <w:r w:rsidRPr="00C73ED3">
              <w:rPr>
                <w:sz w:val="18"/>
                <w:u w:val="single"/>
              </w:rPr>
              <w:t>Vyjádření Jihočeského kraje:</w:t>
            </w:r>
          </w:p>
          <w:p w14:paraId="2F925153" w14:textId="7A9E310E" w:rsidR="009E7D00" w:rsidRPr="00C73ED3" w:rsidRDefault="009E7D00" w:rsidP="008B0A1D">
            <w:pPr>
              <w:pStyle w:val="TableParagraph"/>
              <w:widowControl/>
              <w:ind w:left="57" w:right="57"/>
              <w:jc w:val="both"/>
              <w:rPr>
                <w:sz w:val="18"/>
              </w:rPr>
            </w:pPr>
            <w:r w:rsidRPr="00C73ED3">
              <w:rPr>
                <w:sz w:val="18"/>
              </w:rPr>
              <w:t>Vymezení koridoru pro vodní cestu probíhá v právě pořizované aktualizaci č. 4 ZÚR JČK.</w:t>
            </w:r>
          </w:p>
        </w:tc>
      </w:tr>
      <w:tr w:rsidR="00D20D35" w:rsidRPr="00D20D35" w14:paraId="12BF7F1E" w14:textId="77777777" w:rsidTr="00937E13">
        <w:trPr>
          <w:trHeight w:val="20"/>
          <w:jc w:val="center"/>
        </w:trPr>
        <w:tc>
          <w:tcPr>
            <w:tcW w:w="567" w:type="dxa"/>
            <w:shd w:val="clear" w:color="auto" w:fill="auto"/>
            <w:tcMar>
              <w:top w:w="57" w:type="dxa"/>
              <w:left w:w="57" w:type="dxa"/>
            </w:tcMar>
          </w:tcPr>
          <w:p w14:paraId="6D63637E" w14:textId="464DBDA0" w:rsidR="009E7D00" w:rsidRPr="00D20D35" w:rsidRDefault="009E7D00" w:rsidP="008B0A1D">
            <w:pPr>
              <w:ind w:left="57" w:right="57"/>
              <w:jc w:val="center"/>
              <w:rPr>
                <w:b/>
                <w:bCs/>
                <w:sz w:val="18"/>
                <w:szCs w:val="18"/>
              </w:rPr>
            </w:pPr>
            <w:r w:rsidRPr="00D20D35">
              <w:rPr>
                <w:b/>
                <w:bCs/>
                <w:sz w:val="18"/>
                <w:szCs w:val="18"/>
              </w:rPr>
              <w:t>82.</w:t>
            </w:r>
          </w:p>
        </w:tc>
        <w:tc>
          <w:tcPr>
            <w:tcW w:w="2098" w:type="dxa"/>
            <w:shd w:val="clear" w:color="auto" w:fill="auto"/>
          </w:tcPr>
          <w:p w14:paraId="18ECB982" w14:textId="77777777" w:rsidR="009E7D00" w:rsidRPr="00D20D35" w:rsidRDefault="009E7D00" w:rsidP="008B0A1D">
            <w:pPr>
              <w:pStyle w:val="TableParagraph"/>
              <w:ind w:left="57" w:right="57"/>
              <w:rPr>
                <w:b/>
                <w:sz w:val="18"/>
              </w:rPr>
            </w:pPr>
            <w:r w:rsidRPr="00D20D35">
              <w:rPr>
                <w:b/>
                <w:sz w:val="18"/>
              </w:rPr>
              <w:t>Hlavní město Praha</w:t>
            </w:r>
          </w:p>
        </w:tc>
        <w:tc>
          <w:tcPr>
            <w:tcW w:w="5443" w:type="dxa"/>
            <w:shd w:val="clear" w:color="auto" w:fill="auto"/>
          </w:tcPr>
          <w:p w14:paraId="4C9576E2" w14:textId="77777777" w:rsidR="009E7D00" w:rsidRPr="00D20D35" w:rsidRDefault="009E7D00" w:rsidP="008B0A1D">
            <w:pPr>
              <w:pStyle w:val="TableParagraph"/>
              <w:widowControl/>
              <w:ind w:left="57" w:right="57"/>
              <w:jc w:val="both"/>
              <w:rPr>
                <w:b/>
                <w:sz w:val="18"/>
              </w:rPr>
            </w:pPr>
            <w:r w:rsidRPr="00D20D35">
              <w:rPr>
                <w:b/>
                <w:sz w:val="18"/>
              </w:rPr>
              <w:t>čl. (130) Veřejné terminály a přístavy s vazbou na logistická centra (dále VTP)</w:t>
            </w:r>
          </w:p>
          <w:p w14:paraId="1CFEA0F5"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6F719D36" w14:textId="35E1AAE5" w:rsidR="009E7D00" w:rsidRPr="00D20D35" w:rsidRDefault="009E7D00" w:rsidP="00AC03F4">
            <w:pPr>
              <w:pStyle w:val="TableParagraph"/>
              <w:widowControl/>
              <w:spacing w:before="3" w:line="206" w:lineRule="exact"/>
              <w:ind w:left="57" w:right="57"/>
              <w:jc w:val="both"/>
              <w:rPr>
                <w:sz w:val="18"/>
              </w:rPr>
            </w:pPr>
            <w:r w:rsidRPr="00D20D35">
              <w:rPr>
                <w:sz w:val="18"/>
              </w:rPr>
              <w:t>Prověřit územní podmínky pro umístění rozvojového záměru a</w:t>
            </w:r>
            <w:r w:rsidR="006F1D13">
              <w:rPr>
                <w:sz w:val="18"/>
              </w:rPr>
              <w:t> </w:t>
            </w:r>
            <w:r w:rsidRPr="00D20D35">
              <w:rPr>
                <w:sz w:val="18"/>
              </w:rPr>
              <w:t>podle výsledků prověření vymezit plochu nebo zajistit ochranu území vymezením územních rezerv, případně vymezením ploch pro vnitrozemské říční přístavy v Praze, Děčíně, Ústí nad Labem, Lovosicích, Mělníku a následně v Pardubicích.</w:t>
            </w:r>
          </w:p>
        </w:tc>
        <w:tc>
          <w:tcPr>
            <w:tcW w:w="6066" w:type="dxa"/>
            <w:shd w:val="clear" w:color="auto" w:fill="auto"/>
          </w:tcPr>
          <w:p w14:paraId="74A90205" w14:textId="5AD68B55" w:rsidR="009E7D00" w:rsidRPr="00C73ED3" w:rsidRDefault="009E7D00" w:rsidP="008B0A1D">
            <w:pPr>
              <w:pStyle w:val="TableParagraph"/>
              <w:widowControl/>
              <w:ind w:left="57" w:right="57"/>
              <w:jc w:val="both"/>
              <w:rPr>
                <w:sz w:val="18"/>
              </w:rPr>
            </w:pPr>
            <w:r w:rsidRPr="00C73ED3">
              <w:rPr>
                <w:sz w:val="18"/>
              </w:rPr>
              <w:t xml:space="preserve">ZÚR hl. m. Prahy </w:t>
            </w:r>
            <w:r w:rsidR="00033B3F" w:rsidRPr="00C73ED3">
              <w:rPr>
                <w:sz w:val="18"/>
              </w:rPr>
              <w:t>v platném znění vymezují primárně vodní cesty</w:t>
            </w:r>
            <w:r w:rsidRPr="00C73ED3">
              <w:rPr>
                <w:sz w:val="18"/>
              </w:rPr>
              <w:t>.</w:t>
            </w:r>
            <w:r w:rsidR="00033B3F" w:rsidRPr="00C73ED3">
              <w:rPr>
                <w:sz w:val="18"/>
              </w:rPr>
              <w:t xml:space="preserve"> Veřejné přístavy a terminály osobní lodní dopravy jsou vymezeny ve větší podrobnosti v platném územním plánu i v projednávaném Metropolitním plánu.</w:t>
            </w:r>
          </w:p>
        </w:tc>
      </w:tr>
      <w:tr w:rsidR="00D20D35" w:rsidRPr="00D20D35" w14:paraId="07182731" w14:textId="77777777" w:rsidTr="00937E13">
        <w:trPr>
          <w:trHeight w:val="20"/>
          <w:jc w:val="center"/>
        </w:trPr>
        <w:tc>
          <w:tcPr>
            <w:tcW w:w="567" w:type="dxa"/>
            <w:shd w:val="clear" w:color="auto" w:fill="auto"/>
            <w:tcMar>
              <w:top w:w="57" w:type="dxa"/>
              <w:left w:w="57" w:type="dxa"/>
            </w:tcMar>
          </w:tcPr>
          <w:p w14:paraId="577C5AC5" w14:textId="14EE6A1B" w:rsidR="009E7D00" w:rsidRPr="00D20D35" w:rsidRDefault="009E7D00" w:rsidP="008B0A1D">
            <w:pPr>
              <w:ind w:left="57" w:right="57"/>
              <w:jc w:val="center"/>
              <w:rPr>
                <w:b/>
                <w:bCs/>
                <w:sz w:val="18"/>
                <w:szCs w:val="18"/>
              </w:rPr>
            </w:pPr>
            <w:r w:rsidRPr="00D20D35">
              <w:rPr>
                <w:b/>
                <w:bCs/>
                <w:sz w:val="18"/>
                <w:szCs w:val="18"/>
              </w:rPr>
              <w:lastRenderedPageBreak/>
              <w:t>83.</w:t>
            </w:r>
          </w:p>
        </w:tc>
        <w:tc>
          <w:tcPr>
            <w:tcW w:w="2098" w:type="dxa"/>
            <w:shd w:val="clear" w:color="auto" w:fill="auto"/>
          </w:tcPr>
          <w:p w14:paraId="58B30C3C" w14:textId="77777777" w:rsidR="009E7D00" w:rsidRPr="00D20D35" w:rsidRDefault="009E7D00" w:rsidP="008B0A1D">
            <w:pPr>
              <w:pStyle w:val="TableParagraph"/>
              <w:ind w:left="57" w:right="57"/>
              <w:rPr>
                <w:b/>
                <w:sz w:val="18"/>
              </w:rPr>
            </w:pPr>
            <w:r w:rsidRPr="00D20D35">
              <w:rPr>
                <w:b/>
                <w:sz w:val="18"/>
              </w:rPr>
              <w:t>Pardubický kraj</w:t>
            </w:r>
          </w:p>
        </w:tc>
        <w:tc>
          <w:tcPr>
            <w:tcW w:w="5443" w:type="dxa"/>
            <w:shd w:val="clear" w:color="auto" w:fill="auto"/>
          </w:tcPr>
          <w:p w14:paraId="67E93D60" w14:textId="77777777" w:rsidR="009E7D00" w:rsidRPr="00D20D35" w:rsidRDefault="009E7D00" w:rsidP="008B0A1D">
            <w:pPr>
              <w:pStyle w:val="TableParagraph"/>
              <w:widowControl/>
              <w:ind w:left="57" w:right="57"/>
              <w:jc w:val="both"/>
              <w:rPr>
                <w:b/>
                <w:sz w:val="18"/>
              </w:rPr>
            </w:pPr>
            <w:r w:rsidRPr="00D20D35">
              <w:rPr>
                <w:b/>
                <w:sz w:val="18"/>
              </w:rPr>
              <w:t>čl. (130) Veřejné terminály a přístavy s vazbou na logistická centra (dále VTP)</w:t>
            </w:r>
          </w:p>
          <w:p w14:paraId="79E47512"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4C6C34A4" w14:textId="39406938" w:rsidR="009E7D00" w:rsidRPr="00D20D35" w:rsidRDefault="009E7D00" w:rsidP="00AC03F4">
            <w:pPr>
              <w:pStyle w:val="TableParagraph"/>
              <w:widowControl/>
              <w:ind w:left="57" w:right="57"/>
              <w:jc w:val="both"/>
              <w:rPr>
                <w:sz w:val="18"/>
              </w:rPr>
            </w:pPr>
            <w:r w:rsidRPr="00D20D35">
              <w:rPr>
                <w:sz w:val="18"/>
              </w:rPr>
              <w:t>Prověřit územní podmínky pro umístění rozvojového záměru a</w:t>
            </w:r>
            <w:r w:rsidR="006F1D13">
              <w:rPr>
                <w:sz w:val="18"/>
              </w:rPr>
              <w:t> </w:t>
            </w:r>
            <w:r w:rsidRPr="00D20D35">
              <w:rPr>
                <w:sz w:val="18"/>
              </w:rPr>
              <w:t>podle výsledků prověření vymezit plochu nebo zajistit ochranu území vymezením územních rezerv, případně vymezením ploch pro vnitrozemské říční přístavy v Praze, Děčíně, Ústí nad Labem, Lovosicích, Mělníku a následně v Pardubicích.</w:t>
            </w:r>
          </w:p>
        </w:tc>
        <w:tc>
          <w:tcPr>
            <w:tcW w:w="6066" w:type="dxa"/>
            <w:shd w:val="clear" w:color="auto" w:fill="auto"/>
          </w:tcPr>
          <w:p w14:paraId="6E2C5037" w14:textId="77777777" w:rsidR="009E7D00" w:rsidRPr="00C73ED3" w:rsidRDefault="009E7D00" w:rsidP="008B0A1D">
            <w:pPr>
              <w:pStyle w:val="TableParagraph"/>
              <w:widowControl/>
              <w:spacing w:before="40"/>
              <w:ind w:left="57" w:right="57"/>
              <w:jc w:val="both"/>
              <w:rPr>
                <w:sz w:val="18"/>
              </w:rPr>
            </w:pPr>
            <w:r w:rsidRPr="00C73ED3">
              <w:rPr>
                <w:sz w:val="18"/>
              </w:rPr>
              <w:t>ZÚR Pk sledují záměr vymezený PÚR ČR v rozvojové oblasti republikového významu OB4 Hradec Králové – Pardubice. ZÚR zpřesňují lokalizaci do prostoru budoucího přístavu Pardubice.</w:t>
            </w:r>
          </w:p>
          <w:p w14:paraId="350E499D" w14:textId="77777777" w:rsidR="009E7D00" w:rsidRPr="00C73ED3" w:rsidRDefault="009E7D00" w:rsidP="008B0A1D">
            <w:pPr>
              <w:pStyle w:val="TableParagraph"/>
              <w:widowControl/>
              <w:ind w:left="57" w:right="57"/>
              <w:jc w:val="both"/>
              <w:rPr>
                <w:sz w:val="18"/>
              </w:rPr>
            </w:pPr>
          </w:p>
          <w:p w14:paraId="002ADACA" w14:textId="79CE9632" w:rsidR="009E7D00" w:rsidRPr="00C73ED3" w:rsidRDefault="009E7D00" w:rsidP="008B0A1D">
            <w:pPr>
              <w:pStyle w:val="TableParagraph"/>
              <w:widowControl/>
              <w:ind w:left="57" w:right="57"/>
              <w:jc w:val="both"/>
              <w:rPr>
                <w:sz w:val="18"/>
              </w:rPr>
            </w:pPr>
          </w:p>
        </w:tc>
      </w:tr>
      <w:tr w:rsidR="00D20D35" w:rsidRPr="00D20D35" w14:paraId="31517101" w14:textId="77777777" w:rsidTr="00937E13">
        <w:trPr>
          <w:trHeight w:val="20"/>
          <w:jc w:val="center"/>
        </w:trPr>
        <w:tc>
          <w:tcPr>
            <w:tcW w:w="567" w:type="dxa"/>
            <w:shd w:val="clear" w:color="auto" w:fill="auto"/>
            <w:tcMar>
              <w:top w:w="57" w:type="dxa"/>
              <w:left w:w="57" w:type="dxa"/>
            </w:tcMar>
          </w:tcPr>
          <w:p w14:paraId="44A431EF" w14:textId="34F19097" w:rsidR="009E7D00" w:rsidRPr="00D20D35" w:rsidRDefault="009E7D00" w:rsidP="008B0A1D">
            <w:pPr>
              <w:ind w:left="57" w:right="57"/>
              <w:jc w:val="center"/>
              <w:rPr>
                <w:b/>
                <w:bCs/>
                <w:sz w:val="18"/>
                <w:szCs w:val="18"/>
              </w:rPr>
            </w:pPr>
            <w:r w:rsidRPr="00D20D35">
              <w:rPr>
                <w:b/>
                <w:bCs/>
                <w:sz w:val="18"/>
                <w:szCs w:val="18"/>
              </w:rPr>
              <w:t>84.</w:t>
            </w:r>
          </w:p>
        </w:tc>
        <w:tc>
          <w:tcPr>
            <w:tcW w:w="2098" w:type="dxa"/>
            <w:shd w:val="clear" w:color="auto" w:fill="auto"/>
          </w:tcPr>
          <w:p w14:paraId="6A1C6957" w14:textId="77777777" w:rsidR="009E7D00" w:rsidRPr="00D20D35" w:rsidRDefault="009E7D00" w:rsidP="008B0A1D">
            <w:pPr>
              <w:pStyle w:val="TableParagraph"/>
              <w:ind w:left="57" w:right="57"/>
              <w:rPr>
                <w:b/>
                <w:sz w:val="18"/>
              </w:rPr>
            </w:pPr>
            <w:r w:rsidRPr="00D20D35">
              <w:rPr>
                <w:b/>
                <w:sz w:val="18"/>
              </w:rPr>
              <w:t>Středočeský kraj</w:t>
            </w:r>
          </w:p>
        </w:tc>
        <w:tc>
          <w:tcPr>
            <w:tcW w:w="5443" w:type="dxa"/>
            <w:shd w:val="clear" w:color="auto" w:fill="auto"/>
          </w:tcPr>
          <w:p w14:paraId="5F02231E" w14:textId="77777777" w:rsidR="009E7D00" w:rsidRPr="00D20D35" w:rsidRDefault="009E7D00" w:rsidP="008B0A1D">
            <w:pPr>
              <w:pStyle w:val="TableParagraph"/>
              <w:widowControl/>
              <w:spacing w:line="242" w:lineRule="auto"/>
              <w:ind w:left="57" w:right="57"/>
              <w:jc w:val="both"/>
              <w:rPr>
                <w:b/>
                <w:sz w:val="18"/>
              </w:rPr>
            </w:pPr>
            <w:r w:rsidRPr="00D20D35">
              <w:rPr>
                <w:b/>
                <w:sz w:val="18"/>
              </w:rPr>
              <w:t>čl. (130) Veřejné terminály a přístavy s vazbou na logistická centra (dále VTP)</w:t>
            </w:r>
          </w:p>
          <w:p w14:paraId="700A210B"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4FA29975" w14:textId="60E6C3A8" w:rsidR="009E7D00" w:rsidRPr="00D20D35" w:rsidRDefault="009E7D00" w:rsidP="00AC03F4">
            <w:pPr>
              <w:pStyle w:val="TableParagraph"/>
              <w:widowControl/>
              <w:ind w:left="57" w:right="57"/>
              <w:jc w:val="both"/>
              <w:rPr>
                <w:sz w:val="18"/>
              </w:rPr>
            </w:pPr>
            <w:r w:rsidRPr="00D20D35">
              <w:rPr>
                <w:sz w:val="18"/>
              </w:rPr>
              <w:t>Prověřit územní podmínky pro umístění rozvojového záměru a</w:t>
            </w:r>
            <w:r w:rsidR="008C6FEA">
              <w:rPr>
                <w:sz w:val="18"/>
              </w:rPr>
              <w:t> </w:t>
            </w:r>
            <w:r w:rsidRPr="00D20D35">
              <w:rPr>
                <w:sz w:val="18"/>
              </w:rPr>
              <w:t>podle výsledků prověření vymezit plochu nebo zajistit ochranu území vymezením územních rezerv, případně vymezením ploch pro vnitrozemské říční přístavy v Praze, Děčíně, Ústí nad Labem, Lovosicích, Mělníku a následně v Pardubicích.</w:t>
            </w:r>
          </w:p>
        </w:tc>
        <w:tc>
          <w:tcPr>
            <w:tcW w:w="6066" w:type="dxa"/>
            <w:shd w:val="clear" w:color="auto" w:fill="auto"/>
          </w:tcPr>
          <w:p w14:paraId="2BE5FE17" w14:textId="0E74C785" w:rsidR="00965F52" w:rsidRPr="00C73ED3" w:rsidRDefault="00965F52" w:rsidP="008B0A1D">
            <w:pPr>
              <w:pStyle w:val="TableParagraph"/>
              <w:widowControl/>
              <w:ind w:left="57" w:right="57"/>
              <w:jc w:val="both"/>
              <w:rPr>
                <w:strike/>
                <w:sz w:val="18"/>
              </w:rPr>
            </w:pPr>
            <w:r w:rsidRPr="00C73ED3">
              <w:rPr>
                <w:sz w:val="18"/>
              </w:rPr>
              <w:t>Soulad s PÚR ČR je zajištěn verbálně v rámci článku (131). Jeho znění je v rámci pořizované 3. AZÚR SK upravováno a přesunuto do článku (131a).</w:t>
            </w:r>
          </w:p>
        </w:tc>
      </w:tr>
      <w:tr w:rsidR="00D20D35" w:rsidRPr="00D20D35" w14:paraId="4D2BFCBB" w14:textId="77777777" w:rsidTr="00937E13">
        <w:trPr>
          <w:trHeight w:val="20"/>
          <w:jc w:val="center"/>
        </w:trPr>
        <w:tc>
          <w:tcPr>
            <w:tcW w:w="567" w:type="dxa"/>
            <w:shd w:val="clear" w:color="auto" w:fill="auto"/>
            <w:tcMar>
              <w:top w:w="57" w:type="dxa"/>
              <w:left w:w="57" w:type="dxa"/>
            </w:tcMar>
          </w:tcPr>
          <w:p w14:paraId="1C68F321" w14:textId="28CE844E" w:rsidR="009E7D00" w:rsidRPr="00D20D35" w:rsidRDefault="009E7D00" w:rsidP="008B0A1D">
            <w:pPr>
              <w:ind w:left="57" w:right="57"/>
              <w:jc w:val="center"/>
              <w:rPr>
                <w:b/>
                <w:bCs/>
                <w:sz w:val="18"/>
                <w:szCs w:val="18"/>
              </w:rPr>
            </w:pPr>
            <w:r w:rsidRPr="00D20D35">
              <w:rPr>
                <w:b/>
                <w:bCs/>
                <w:sz w:val="18"/>
                <w:szCs w:val="18"/>
              </w:rPr>
              <w:t>85.</w:t>
            </w:r>
          </w:p>
        </w:tc>
        <w:tc>
          <w:tcPr>
            <w:tcW w:w="2098" w:type="dxa"/>
            <w:shd w:val="clear" w:color="auto" w:fill="auto"/>
          </w:tcPr>
          <w:p w14:paraId="01440292" w14:textId="77777777" w:rsidR="009E7D00" w:rsidRPr="00D20D35" w:rsidRDefault="009E7D00" w:rsidP="008B0A1D">
            <w:pPr>
              <w:pStyle w:val="TableParagraph"/>
              <w:ind w:left="57" w:right="57"/>
              <w:rPr>
                <w:b/>
                <w:sz w:val="18"/>
              </w:rPr>
            </w:pPr>
            <w:r w:rsidRPr="00D20D35">
              <w:rPr>
                <w:b/>
                <w:sz w:val="18"/>
              </w:rPr>
              <w:t>Ústecký kraj</w:t>
            </w:r>
          </w:p>
        </w:tc>
        <w:tc>
          <w:tcPr>
            <w:tcW w:w="5443" w:type="dxa"/>
            <w:shd w:val="clear" w:color="auto" w:fill="auto"/>
          </w:tcPr>
          <w:p w14:paraId="29235CC1" w14:textId="77777777" w:rsidR="009E7D00" w:rsidRPr="00D20D35" w:rsidRDefault="009E7D00" w:rsidP="008B0A1D">
            <w:pPr>
              <w:pStyle w:val="TableParagraph"/>
              <w:widowControl/>
              <w:ind w:left="57" w:right="57"/>
              <w:jc w:val="both"/>
              <w:rPr>
                <w:b/>
                <w:sz w:val="18"/>
              </w:rPr>
            </w:pPr>
            <w:r w:rsidRPr="00D20D35">
              <w:rPr>
                <w:b/>
                <w:sz w:val="18"/>
              </w:rPr>
              <w:t>čl. (130) Veřejné terminály a přístavy s vazbou na logistická centra (dále VTP)</w:t>
            </w:r>
          </w:p>
          <w:p w14:paraId="4CAA170E"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w:t>
            </w:r>
          </w:p>
          <w:p w14:paraId="3443493E" w14:textId="11E52DB0" w:rsidR="009E7D00" w:rsidRPr="00D20D35" w:rsidRDefault="009E7D00" w:rsidP="008B0A1D">
            <w:pPr>
              <w:pStyle w:val="TableParagraph"/>
              <w:widowControl/>
              <w:ind w:left="57" w:right="57"/>
              <w:jc w:val="both"/>
              <w:rPr>
                <w:sz w:val="18"/>
              </w:rPr>
            </w:pPr>
            <w:r w:rsidRPr="00D20D35">
              <w:rPr>
                <w:sz w:val="18"/>
              </w:rPr>
              <w:t>Prověřit územní podmínky pro umístění rozvojového záměru a</w:t>
            </w:r>
            <w:r w:rsidR="008C6FEA">
              <w:rPr>
                <w:sz w:val="18"/>
              </w:rPr>
              <w:t> </w:t>
            </w:r>
            <w:r w:rsidRPr="00D20D35">
              <w:rPr>
                <w:sz w:val="18"/>
              </w:rPr>
              <w:t>podle výsledků prověření vymezit plochu nebo zajistit ochranu území vymezením územních rezerv, případně vymezením ploch pro vnitrozemské říční přístavy v Praze, Děčíně, Ústí nad Labem, Lovosicích, Mělníku a následně v Pardubicích.</w:t>
            </w:r>
          </w:p>
        </w:tc>
        <w:tc>
          <w:tcPr>
            <w:tcW w:w="6066" w:type="dxa"/>
            <w:shd w:val="clear" w:color="auto" w:fill="auto"/>
          </w:tcPr>
          <w:p w14:paraId="67D84AB9" w14:textId="768C93D9" w:rsidR="009E7D00" w:rsidRPr="00C73ED3" w:rsidRDefault="009E7D00" w:rsidP="008C6FEA">
            <w:pPr>
              <w:pStyle w:val="TableParagraph"/>
              <w:widowControl/>
              <w:spacing w:line="206" w:lineRule="exact"/>
              <w:ind w:left="57" w:right="57"/>
              <w:jc w:val="both"/>
              <w:rPr>
                <w:sz w:val="18"/>
              </w:rPr>
            </w:pPr>
            <w:r w:rsidRPr="00C73ED3">
              <w:rPr>
                <w:sz w:val="18"/>
              </w:rPr>
              <w:t>Na základě stanoveného úkolu pro územní plánování v PÚR ČR v</w:t>
            </w:r>
            <w:r w:rsidR="008C6FEA" w:rsidRPr="00C73ED3">
              <w:rPr>
                <w:sz w:val="18"/>
              </w:rPr>
              <w:t> </w:t>
            </w:r>
            <w:r w:rsidRPr="00C73ED3">
              <w:rPr>
                <w:sz w:val="18"/>
              </w:rPr>
              <w:t>článku (130) byla</w:t>
            </w:r>
            <w:r w:rsidR="008C6FEA" w:rsidRPr="00C73ED3">
              <w:rPr>
                <w:sz w:val="18"/>
              </w:rPr>
              <w:t xml:space="preserve"> </w:t>
            </w:r>
            <w:r w:rsidRPr="00C73ED3">
              <w:rPr>
                <w:sz w:val="18"/>
              </w:rPr>
              <w:t>v průběhu zpracování návrhu 2aZÚR ÚK ve spolupráci s</w:t>
            </w:r>
            <w:r w:rsidR="00EA7501">
              <w:rPr>
                <w:sz w:val="18"/>
              </w:rPr>
              <w:t> </w:t>
            </w:r>
            <w:r w:rsidRPr="00C73ED3">
              <w:rPr>
                <w:sz w:val="18"/>
              </w:rPr>
              <w:t>Ministerstvem dopravy ČR a ŘVC ČR prověřena možnost vymezení příslušných ploch pro vnitrozemské říční přístavy v Děčíně, Ústí nad Labem, Lovosicích.</w:t>
            </w:r>
          </w:p>
          <w:p w14:paraId="6F22DBB9" w14:textId="4959AE25" w:rsidR="009E7D00" w:rsidRPr="00C73ED3" w:rsidRDefault="009E7D00" w:rsidP="00EA7501">
            <w:pPr>
              <w:pStyle w:val="TableParagraph"/>
              <w:widowControl/>
              <w:spacing w:before="120" w:after="120"/>
              <w:ind w:left="57" w:right="57"/>
              <w:jc w:val="both"/>
              <w:rPr>
                <w:iCs/>
                <w:sz w:val="18"/>
                <w:szCs w:val="18"/>
              </w:rPr>
            </w:pPr>
            <w:r w:rsidRPr="00C73ED3">
              <w:rPr>
                <w:sz w:val="18"/>
              </w:rPr>
              <w:t>Podle zákona č. 114/1995 Sb., o vnitrozemské plavbě, v platném znění, se zřizuje seznam veřejných přístavů. Správcem seznamu veřejných přístavů je plavební úřad. V tomto seznamu veřejných přístavů jsou vymezeny veřejné přístavy v Děčíně, Ústí nad Labem i Lovosicích a</w:t>
            </w:r>
            <w:r w:rsidR="008C6FEA" w:rsidRPr="00C73ED3">
              <w:rPr>
                <w:sz w:val="18"/>
              </w:rPr>
              <w:t> </w:t>
            </w:r>
            <w:r w:rsidRPr="00C73ED3">
              <w:rPr>
                <w:sz w:val="18"/>
              </w:rPr>
              <w:t>jsou jasně definovány veškeré údaje o příslušných přístavech. S</w:t>
            </w:r>
            <w:r w:rsidR="008C6FEA" w:rsidRPr="00C73ED3">
              <w:rPr>
                <w:sz w:val="18"/>
              </w:rPr>
              <w:t> </w:t>
            </w:r>
            <w:r w:rsidRPr="00C73ED3">
              <w:rPr>
                <w:sz w:val="18"/>
              </w:rPr>
              <w:t>ohledem na skutečnosti vyplývající ze zákona o vnitrozemské plavbě nejsou v rámci 2aZÚR ÚK vymezeny plochy ani plochy územních rezerv pro vnitrozemské říční přístavy v Děčíně, Ústí nad Labem, Lovosicích. Pro vytvoření podmínek pro rozvoj veřejných terminálů a přístavů s vazbou na logistická centra byla v 2aZÚR ÚK aktualizována priorita územního plánování kraje (24) ve znění: „</w:t>
            </w:r>
            <w:r w:rsidRPr="00C73ED3">
              <w:rPr>
                <w:sz w:val="18"/>
                <w:szCs w:val="18"/>
              </w:rPr>
              <w:t>Podporovat záměr na vybudování zařízení typu –</w:t>
            </w:r>
            <w:r w:rsidR="00033CB1" w:rsidRPr="00C73ED3">
              <w:rPr>
                <w:sz w:val="18"/>
                <w:szCs w:val="18"/>
              </w:rPr>
              <w:t xml:space="preserve"> </w:t>
            </w:r>
            <w:r w:rsidRPr="00C73ED3">
              <w:rPr>
                <w:sz w:val="18"/>
                <w:szCs w:val="18"/>
              </w:rPr>
              <w:t>Veřejný terminál a</w:t>
            </w:r>
            <w:r w:rsidR="008C6FEA" w:rsidRPr="00C73ED3">
              <w:rPr>
                <w:sz w:val="18"/>
                <w:szCs w:val="18"/>
              </w:rPr>
              <w:t> </w:t>
            </w:r>
            <w:r w:rsidRPr="00C73ED3">
              <w:rPr>
                <w:sz w:val="18"/>
                <w:szCs w:val="18"/>
              </w:rPr>
              <w:t xml:space="preserve">přístav s vazbou na logistické centrum (VTP) na území měst Děčín, Lovosice, Ústí nad Labem a přilehlých obcí, který zahrnuje rozvoj </w:t>
            </w:r>
            <w:r w:rsidRPr="00C73ED3">
              <w:rPr>
                <w:sz w:val="18"/>
                <w:szCs w:val="18"/>
              </w:rPr>
              <w:lastRenderedPageBreak/>
              <w:t xml:space="preserve">dopravního terminálu a veřejného přístavu s propojením dálniční, silniční, železniční a vodní dopravy. </w:t>
            </w:r>
            <w:r w:rsidRPr="00C73ED3">
              <w:rPr>
                <w:iCs/>
                <w:sz w:val="18"/>
                <w:szCs w:val="18"/>
              </w:rPr>
              <w:t>Vybudování veřejného terminálu a přístavu s</w:t>
            </w:r>
            <w:r w:rsidR="00EA7501">
              <w:rPr>
                <w:iCs/>
                <w:sz w:val="18"/>
                <w:szCs w:val="18"/>
              </w:rPr>
              <w:t> </w:t>
            </w:r>
            <w:r w:rsidRPr="00C73ED3">
              <w:rPr>
                <w:iCs/>
                <w:sz w:val="18"/>
                <w:szCs w:val="18"/>
              </w:rPr>
              <w:t>vazbou na logistické centrum (VTP) na území měst Děčín, Lovosice, Ústí nad Labem a přilehlých obcí je nezbytné podmínit minimalizováním vlivů na soustavu lokalit Natura 2000, přírodní složky prostředí vázané na tok a</w:t>
            </w:r>
            <w:r w:rsidR="00EA7501">
              <w:rPr>
                <w:iCs/>
                <w:sz w:val="18"/>
                <w:szCs w:val="18"/>
              </w:rPr>
              <w:t> </w:t>
            </w:r>
            <w:r w:rsidRPr="00C73ED3">
              <w:rPr>
                <w:iCs/>
                <w:sz w:val="18"/>
                <w:szCs w:val="18"/>
              </w:rPr>
              <w:t>údolní nivu Labe a krajinný ráz údolí Labe.“</w:t>
            </w:r>
          </w:p>
          <w:p w14:paraId="27543B86" w14:textId="202C2D14" w:rsidR="009E7D00" w:rsidRPr="00C73ED3" w:rsidRDefault="009E7D00" w:rsidP="008B0A1D">
            <w:pPr>
              <w:pStyle w:val="TableParagraph"/>
              <w:widowControl/>
              <w:ind w:left="57" w:right="57"/>
              <w:jc w:val="both"/>
              <w:rPr>
                <w:iCs/>
                <w:sz w:val="18"/>
                <w:szCs w:val="18"/>
              </w:rPr>
            </w:pPr>
            <w:r w:rsidRPr="00C73ED3">
              <w:rPr>
                <w:iCs/>
                <w:sz w:val="18"/>
                <w:szCs w:val="18"/>
              </w:rPr>
              <w:t xml:space="preserve">V rozvojových oblastích OB6, NOB1, NOB2 a v rozvojové ose OS2 byly v návrhu 2aZÚR ÚK stanoveny úkoly pro územní plánování: </w:t>
            </w:r>
          </w:p>
          <w:p w14:paraId="657C4C22" w14:textId="77777777" w:rsidR="009E7D00" w:rsidRPr="00C73ED3" w:rsidRDefault="009E7D00" w:rsidP="003202A3">
            <w:pPr>
              <w:pStyle w:val="TableParagraph"/>
              <w:widowControl/>
              <w:spacing w:before="60"/>
              <w:ind w:left="57" w:right="57"/>
              <w:jc w:val="both"/>
              <w:rPr>
                <w:iCs/>
                <w:sz w:val="18"/>
                <w:szCs w:val="18"/>
              </w:rPr>
            </w:pPr>
            <w:r w:rsidRPr="00C73ED3">
              <w:rPr>
                <w:iCs/>
                <w:sz w:val="18"/>
                <w:szCs w:val="18"/>
              </w:rPr>
              <w:t xml:space="preserve">OB6 úkol (12) „Řešit územní souvislosti spojené s vybudováním zařízení typu veřejný terminál a přístav s vazbou na logistické centrum na území města Ústí nad Labem a přilehlých obcích“ </w:t>
            </w:r>
          </w:p>
          <w:p w14:paraId="6C81A6FD" w14:textId="77777777" w:rsidR="009E7D00" w:rsidRPr="00C73ED3" w:rsidRDefault="009E7D00" w:rsidP="003202A3">
            <w:pPr>
              <w:pStyle w:val="TableParagraph"/>
              <w:widowControl/>
              <w:spacing w:before="60"/>
              <w:ind w:left="57" w:right="57"/>
              <w:jc w:val="both"/>
              <w:rPr>
                <w:iCs/>
                <w:sz w:val="18"/>
                <w:szCs w:val="18"/>
              </w:rPr>
            </w:pPr>
            <w:r w:rsidRPr="00C73ED3">
              <w:rPr>
                <w:iCs/>
                <w:sz w:val="18"/>
                <w:szCs w:val="18"/>
              </w:rPr>
              <w:t>NOB1 úkol (3) „Řešit územní souvislosti spojené s vybudováním zařízení typu veřejný terminál a přístav s vazbou na logistické centrum na území města Lovosice a přilehlých obcích“</w:t>
            </w:r>
          </w:p>
          <w:p w14:paraId="44F034AA" w14:textId="77777777" w:rsidR="009E7D00" w:rsidRPr="00C73ED3" w:rsidRDefault="009E7D00" w:rsidP="003202A3">
            <w:pPr>
              <w:pStyle w:val="TableParagraph"/>
              <w:widowControl/>
              <w:spacing w:before="60"/>
              <w:ind w:left="57" w:right="57"/>
              <w:jc w:val="both"/>
              <w:rPr>
                <w:iCs/>
                <w:sz w:val="18"/>
                <w:szCs w:val="18"/>
              </w:rPr>
            </w:pPr>
            <w:r w:rsidRPr="00C73ED3">
              <w:rPr>
                <w:iCs/>
                <w:sz w:val="18"/>
                <w:szCs w:val="18"/>
              </w:rPr>
              <w:t>NOB2 úkol (7) „Řešit územní souvislosti spojené s vybudováním zařízení typu veřejný terminál a přístav s vazbou na logistické centrum na území města Děčín a přilehlých obcích“</w:t>
            </w:r>
          </w:p>
          <w:p w14:paraId="4E21483B" w14:textId="77777777" w:rsidR="009E7D00" w:rsidRPr="00C73ED3" w:rsidRDefault="009E7D00" w:rsidP="003202A3">
            <w:pPr>
              <w:pStyle w:val="TableParagraph"/>
              <w:widowControl/>
              <w:spacing w:before="60"/>
              <w:ind w:left="57" w:right="57"/>
              <w:jc w:val="both"/>
              <w:rPr>
                <w:iCs/>
                <w:sz w:val="18"/>
                <w:szCs w:val="18"/>
              </w:rPr>
            </w:pPr>
            <w:r w:rsidRPr="00C73ED3">
              <w:rPr>
                <w:iCs/>
                <w:sz w:val="18"/>
                <w:szCs w:val="18"/>
              </w:rPr>
              <w:t>OS2 úkol (4) Řešit územní souvislosti spojené s vybudováním zařízení typu veřejný terminál a přístav s vazbou na logistické centrum na území města Lovosice a přilehlých obcích“.</w:t>
            </w:r>
          </w:p>
          <w:p w14:paraId="1AF6619B" w14:textId="2004C965" w:rsidR="00240666" w:rsidRPr="00C73ED3" w:rsidRDefault="00240666" w:rsidP="003202A3">
            <w:pPr>
              <w:spacing w:before="120"/>
              <w:ind w:left="57" w:right="57"/>
              <w:jc w:val="both"/>
              <w:rPr>
                <w:sz w:val="18"/>
                <w:szCs w:val="18"/>
              </w:rPr>
            </w:pPr>
            <w:r w:rsidRPr="00C73ED3">
              <w:rPr>
                <w:sz w:val="18"/>
                <w:szCs w:val="18"/>
              </w:rPr>
              <w:t>Úkoly pro územní plánování zůstávají vymezené beze změny i po Aktualizaci č. 4 ZÚR ÚK, účinné od 4. 2. 2023.</w:t>
            </w:r>
          </w:p>
          <w:p w14:paraId="6DDCDD8B" w14:textId="5F2527DB" w:rsidR="009E7D00" w:rsidRPr="00C73ED3" w:rsidRDefault="00240666" w:rsidP="003202A3">
            <w:pPr>
              <w:pStyle w:val="TableParagraph"/>
              <w:widowControl/>
              <w:spacing w:before="120"/>
              <w:ind w:left="57" w:right="57"/>
              <w:jc w:val="both"/>
              <w:rPr>
                <w:strike/>
                <w:sz w:val="18"/>
              </w:rPr>
            </w:pPr>
            <w:r w:rsidRPr="00C73ED3">
              <w:rPr>
                <w:sz w:val="18"/>
                <w:szCs w:val="18"/>
              </w:rPr>
              <w:t>Aktuálně je platné úplné znění ZÚR ÚK po vydání 1., 2., 3. a 4. aktualizace ZÚR ÚK</w:t>
            </w:r>
          </w:p>
        </w:tc>
      </w:tr>
      <w:tr w:rsidR="00D20D35" w:rsidRPr="00D20D35" w14:paraId="1B7DEF9F" w14:textId="77777777" w:rsidTr="00937E13">
        <w:trPr>
          <w:trHeight w:val="20"/>
          <w:jc w:val="center"/>
        </w:trPr>
        <w:tc>
          <w:tcPr>
            <w:tcW w:w="567" w:type="dxa"/>
            <w:shd w:val="clear" w:color="auto" w:fill="auto"/>
            <w:tcMar>
              <w:top w:w="57" w:type="dxa"/>
              <w:left w:w="57" w:type="dxa"/>
            </w:tcMar>
          </w:tcPr>
          <w:p w14:paraId="2B8B66AE" w14:textId="16462DDB" w:rsidR="009E7D00" w:rsidRPr="00D20D35" w:rsidRDefault="009E7D00" w:rsidP="008B0A1D">
            <w:pPr>
              <w:ind w:left="57" w:right="57"/>
              <w:jc w:val="center"/>
              <w:rPr>
                <w:b/>
                <w:bCs/>
                <w:sz w:val="18"/>
                <w:szCs w:val="18"/>
              </w:rPr>
            </w:pPr>
            <w:r w:rsidRPr="00D20D35">
              <w:rPr>
                <w:b/>
                <w:bCs/>
                <w:sz w:val="18"/>
                <w:szCs w:val="18"/>
              </w:rPr>
              <w:lastRenderedPageBreak/>
              <w:t>86.</w:t>
            </w:r>
          </w:p>
        </w:tc>
        <w:tc>
          <w:tcPr>
            <w:tcW w:w="2098" w:type="dxa"/>
            <w:shd w:val="clear" w:color="auto" w:fill="auto"/>
          </w:tcPr>
          <w:p w14:paraId="1DEEE566" w14:textId="77777777" w:rsidR="009E7D00" w:rsidRPr="00D20D35" w:rsidRDefault="009E7D00" w:rsidP="008B0A1D">
            <w:pPr>
              <w:pStyle w:val="TableParagraph"/>
              <w:ind w:left="57" w:right="57"/>
              <w:rPr>
                <w:b/>
                <w:sz w:val="18"/>
              </w:rPr>
            </w:pPr>
            <w:r w:rsidRPr="00D20D35">
              <w:rPr>
                <w:b/>
                <w:sz w:val="18"/>
              </w:rPr>
              <w:t>Hlavní město Praha</w:t>
            </w:r>
          </w:p>
        </w:tc>
        <w:tc>
          <w:tcPr>
            <w:tcW w:w="5443" w:type="dxa"/>
            <w:shd w:val="clear" w:color="auto" w:fill="auto"/>
          </w:tcPr>
          <w:p w14:paraId="70E338C4"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31) L1</w:t>
            </w:r>
          </w:p>
          <w:p w14:paraId="5805B8AE"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 písm. a) a b):</w:t>
            </w:r>
          </w:p>
          <w:p w14:paraId="6E8AC041" w14:textId="77777777" w:rsidR="009E7D00" w:rsidRPr="00D20D35" w:rsidRDefault="009E7D00" w:rsidP="003202A3">
            <w:pPr>
              <w:pStyle w:val="TableParagraph"/>
              <w:widowControl/>
              <w:numPr>
                <w:ilvl w:val="0"/>
                <w:numId w:val="24"/>
              </w:numPr>
              <w:tabs>
                <w:tab w:val="left" w:pos="469"/>
              </w:tabs>
              <w:spacing w:before="60"/>
              <w:ind w:left="57" w:right="57" w:firstLine="0"/>
              <w:jc w:val="both"/>
              <w:rPr>
                <w:sz w:val="18"/>
              </w:rPr>
            </w:pPr>
            <w:r w:rsidRPr="00D20D35">
              <w:rPr>
                <w:sz w:val="18"/>
              </w:rPr>
              <w:t>V závislosti na potřebách rozvoje letiště Praha-Ruzyně řešit územní rozvoj dotčených</w:t>
            </w:r>
            <w:r w:rsidRPr="00D20D35">
              <w:rPr>
                <w:spacing w:val="-3"/>
                <w:sz w:val="18"/>
              </w:rPr>
              <w:t xml:space="preserve"> </w:t>
            </w:r>
            <w:r w:rsidRPr="00D20D35">
              <w:rPr>
                <w:sz w:val="18"/>
              </w:rPr>
              <w:t>obcí.</w:t>
            </w:r>
          </w:p>
          <w:p w14:paraId="5BFE5DAC" w14:textId="17E8626F" w:rsidR="009E7D00" w:rsidRPr="00D20D35" w:rsidRDefault="009E7D00" w:rsidP="003202A3">
            <w:pPr>
              <w:pStyle w:val="TableParagraph"/>
              <w:widowControl/>
              <w:numPr>
                <w:ilvl w:val="0"/>
                <w:numId w:val="24"/>
              </w:numPr>
              <w:tabs>
                <w:tab w:val="left" w:pos="469"/>
              </w:tabs>
              <w:spacing w:before="60"/>
              <w:ind w:left="57" w:right="57" w:firstLine="0"/>
              <w:jc w:val="both"/>
              <w:rPr>
                <w:sz w:val="18"/>
              </w:rPr>
            </w:pPr>
            <w:r w:rsidRPr="00D20D35">
              <w:rPr>
                <w:sz w:val="18"/>
              </w:rPr>
              <w:t>Řešit napojení letiště na další druhy dopravy (přednostně železniční</w:t>
            </w:r>
            <w:r w:rsidRPr="00D20D35">
              <w:rPr>
                <w:spacing w:val="-3"/>
                <w:sz w:val="18"/>
              </w:rPr>
              <w:t xml:space="preserve"> </w:t>
            </w:r>
            <w:r w:rsidRPr="00D20D35">
              <w:rPr>
                <w:sz w:val="18"/>
              </w:rPr>
              <w:t>síť).</w:t>
            </w:r>
          </w:p>
        </w:tc>
        <w:tc>
          <w:tcPr>
            <w:tcW w:w="6066" w:type="dxa"/>
            <w:shd w:val="clear" w:color="auto" w:fill="auto"/>
          </w:tcPr>
          <w:p w14:paraId="485C643A" w14:textId="107A8D7F" w:rsidR="009E7D00" w:rsidRPr="00C73ED3" w:rsidRDefault="009E7D00" w:rsidP="00AC03F4">
            <w:pPr>
              <w:pStyle w:val="TableParagraph"/>
              <w:widowControl/>
              <w:ind w:left="57" w:right="57"/>
              <w:jc w:val="both"/>
              <w:rPr>
                <w:sz w:val="18"/>
              </w:rPr>
            </w:pPr>
            <w:r w:rsidRPr="00C73ED3">
              <w:rPr>
                <w:sz w:val="18"/>
              </w:rPr>
              <w:t xml:space="preserve">V platném znění ZÚR hl. m. Prahy je vymezena oblast SL/1 – oblast zasažená provozem letiště Praha-Ruzyně, které dané úkoly řeší. </w:t>
            </w:r>
            <w:r w:rsidR="00EA7501">
              <w:rPr>
                <w:sz w:val="18"/>
              </w:rPr>
              <w:br/>
            </w:r>
            <w:r w:rsidRPr="00C73ED3">
              <w:rPr>
                <w:sz w:val="18"/>
              </w:rPr>
              <w:t>Dne 6. 9. 2018 byla vydána samostatná Aktualizace č. 4 ZÚR hl. m. Prahy, která řeší upřesnění části železniční trati na letiště (rychlodráha</w:t>
            </w:r>
            <w:r w:rsidR="00FC00DD" w:rsidRPr="00C73ED3">
              <w:rPr>
                <w:sz w:val="18"/>
              </w:rPr>
              <w:t>).</w:t>
            </w:r>
            <w:r w:rsidR="00033CB1" w:rsidRPr="00C73ED3">
              <w:rPr>
                <w:sz w:val="18"/>
              </w:rPr>
              <w:t xml:space="preserve"> </w:t>
            </w:r>
            <w:r w:rsidRPr="00C73ED3">
              <w:rPr>
                <w:sz w:val="18"/>
              </w:rPr>
              <w:t>Dne 14. 10. 2021 byla vydána Aktualizace č. 6 ZÚR, která řešila modernizaci trati Prahy-Výstaviště – Praha-Veleslavín – součástí železničního spojení Prahy, letiště a Kladna. Jednalo se o posunutí jižním směrem oproti trati schválené Aktualizací č. 4 ZÚR na základě geofyzikálního měření pro potřeby posouzení šíření vibrací.</w:t>
            </w:r>
          </w:p>
        </w:tc>
      </w:tr>
      <w:tr w:rsidR="00D20D35" w:rsidRPr="00D20D35" w14:paraId="2CED6BC6" w14:textId="77777777" w:rsidTr="00937E13">
        <w:trPr>
          <w:trHeight w:val="20"/>
          <w:jc w:val="center"/>
        </w:trPr>
        <w:tc>
          <w:tcPr>
            <w:tcW w:w="567" w:type="dxa"/>
            <w:shd w:val="clear" w:color="auto" w:fill="auto"/>
            <w:tcMar>
              <w:top w:w="57" w:type="dxa"/>
              <w:left w:w="57" w:type="dxa"/>
            </w:tcMar>
          </w:tcPr>
          <w:p w14:paraId="495E657A" w14:textId="13097218" w:rsidR="009E7D00" w:rsidRPr="00D20D35" w:rsidRDefault="009E7D00" w:rsidP="008B0A1D">
            <w:pPr>
              <w:ind w:left="57" w:right="57"/>
              <w:jc w:val="center"/>
              <w:rPr>
                <w:b/>
                <w:bCs/>
                <w:sz w:val="18"/>
                <w:szCs w:val="18"/>
              </w:rPr>
            </w:pPr>
            <w:r w:rsidRPr="00D20D35">
              <w:rPr>
                <w:b/>
                <w:bCs/>
                <w:sz w:val="18"/>
                <w:szCs w:val="18"/>
              </w:rPr>
              <w:lastRenderedPageBreak/>
              <w:t>87.</w:t>
            </w:r>
          </w:p>
        </w:tc>
        <w:tc>
          <w:tcPr>
            <w:tcW w:w="2098" w:type="dxa"/>
            <w:shd w:val="clear" w:color="auto" w:fill="auto"/>
          </w:tcPr>
          <w:p w14:paraId="4567D46F" w14:textId="77777777" w:rsidR="009E7D00" w:rsidRPr="00D20D35" w:rsidRDefault="009E7D00" w:rsidP="008B0A1D">
            <w:pPr>
              <w:pStyle w:val="TableParagraph"/>
              <w:ind w:left="57" w:right="57"/>
              <w:rPr>
                <w:b/>
                <w:sz w:val="18"/>
              </w:rPr>
            </w:pPr>
            <w:r w:rsidRPr="00D20D35">
              <w:rPr>
                <w:b/>
                <w:sz w:val="18"/>
              </w:rPr>
              <w:t>Středočeský kraj</w:t>
            </w:r>
          </w:p>
        </w:tc>
        <w:tc>
          <w:tcPr>
            <w:tcW w:w="5443" w:type="dxa"/>
            <w:shd w:val="clear" w:color="auto" w:fill="auto"/>
          </w:tcPr>
          <w:p w14:paraId="3B4D7B5E"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31) L1</w:t>
            </w:r>
          </w:p>
          <w:p w14:paraId="2682A535"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 infrastruktury“ Úkoly pro územní plánování, písm. a) a b):</w:t>
            </w:r>
          </w:p>
          <w:p w14:paraId="7D08B6D8" w14:textId="77777777" w:rsidR="009E7D00" w:rsidRPr="00D20D35" w:rsidRDefault="009E7D00" w:rsidP="003202A3">
            <w:pPr>
              <w:pStyle w:val="TableParagraph"/>
              <w:widowControl/>
              <w:numPr>
                <w:ilvl w:val="0"/>
                <w:numId w:val="23"/>
              </w:numPr>
              <w:tabs>
                <w:tab w:val="left" w:pos="469"/>
              </w:tabs>
              <w:spacing w:before="60"/>
              <w:ind w:left="57" w:right="57" w:firstLine="0"/>
              <w:jc w:val="both"/>
              <w:rPr>
                <w:sz w:val="18"/>
              </w:rPr>
            </w:pPr>
            <w:r w:rsidRPr="00D20D35">
              <w:rPr>
                <w:sz w:val="18"/>
              </w:rPr>
              <w:t>V závislosti na potřebách rozvoje letiště Praha-Ruzyně řešit územní rozvoj dotčených</w:t>
            </w:r>
            <w:r w:rsidRPr="00D20D35">
              <w:rPr>
                <w:spacing w:val="-3"/>
                <w:sz w:val="18"/>
              </w:rPr>
              <w:t xml:space="preserve"> </w:t>
            </w:r>
            <w:r w:rsidRPr="00D20D35">
              <w:rPr>
                <w:sz w:val="18"/>
              </w:rPr>
              <w:t>obcí.</w:t>
            </w:r>
          </w:p>
          <w:p w14:paraId="525B7F71" w14:textId="7D67D496" w:rsidR="009E7D00" w:rsidRPr="00D20D35" w:rsidRDefault="009E7D00" w:rsidP="003202A3">
            <w:pPr>
              <w:pStyle w:val="TableParagraph"/>
              <w:widowControl/>
              <w:numPr>
                <w:ilvl w:val="0"/>
                <w:numId w:val="23"/>
              </w:numPr>
              <w:tabs>
                <w:tab w:val="left" w:pos="469"/>
              </w:tabs>
              <w:spacing w:before="60"/>
              <w:ind w:left="57" w:right="57" w:firstLine="0"/>
              <w:jc w:val="both"/>
              <w:rPr>
                <w:sz w:val="18"/>
              </w:rPr>
            </w:pPr>
            <w:r w:rsidRPr="00D20D35">
              <w:rPr>
                <w:sz w:val="18"/>
              </w:rPr>
              <w:t>Řešit napojení letiště na další druhy dopravy</w:t>
            </w:r>
            <w:r w:rsidRPr="00D20D35">
              <w:rPr>
                <w:spacing w:val="-25"/>
                <w:sz w:val="18"/>
              </w:rPr>
              <w:t xml:space="preserve"> </w:t>
            </w:r>
            <w:r w:rsidRPr="00D20D35">
              <w:rPr>
                <w:sz w:val="18"/>
              </w:rPr>
              <w:t>(přednostně železniční</w:t>
            </w:r>
            <w:r w:rsidRPr="00D20D35">
              <w:rPr>
                <w:spacing w:val="-3"/>
                <w:sz w:val="18"/>
              </w:rPr>
              <w:t xml:space="preserve"> </w:t>
            </w:r>
            <w:r w:rsidRPr="00D20D35">
              <w:rPr>
                <w:sz w:val="18"/>
              </w:rPr>
              <w:t>síť).</w:t>
            </w:r>
          </w:p>
        </w:tc>
        <w:tc>
          <w:tcPr>
            <w:tcW w:w="6066" w:type="dxa"/>
            <w:shd w:val="clear" w:color="auto" w:fill="auto"/>
          </w:tcPr>
          <w:p w14:paraId="1468EFF7" w14:textId="6061F7D8" w:rsidR="00A56369" w:rsidRPr="00C73ED3" w:rsidRDefault="00A56369" w:rsidP="008B0A1D">
            <w:pPr>
              <w:pStyle w:val="TableParagraph"/>
              <w:widowControl/>
              <w:ind w:left="57" w:right="57"/>
              <w:jc w:val="both"/>
              <w:rPr>
                <w:sz w:val="18"/>
              </w:rPr>
            </w:pPr>
            <w:r w:rsidRPr="00C73ED3">
              <w:rPr>
                <w:sz w:val="18"/>
                <w:szCs w:val="18"/>
              </w:rPr>
              <w:t>Soulad s PÚR ČR byl zajištěn prostřednictvím stávajících ZÚR SK (plocha D300). V současnosti ovšem soud tuto plochu zrušil a věc je podrobena kasační stížnosti. V případě jejího úspěchu bude soulad s</w:t>
            </w:r>
            <w:r w:rsidR="003202A3" w:rsidRPr="00C73ED3">
              <w:rPr>
                <w:sz w:val="18"/>
                <w:szCs w:val="18"/>
              </w:rPr>
              <w:t> </w:t>
            </w:r>
            <w:r w:rsidRPr="00C73ED3">
              <w:rPr>
                <w:sz w:val="18"/>
                <w:szCs w:val="18"/>
              </w:rPr>
              <w:t>PÚR ČR 2021 trvat i nadále, v případě neúspěchu bude přistoupeno k řešení plochy prostřednictvím samostatné aktualizace ZÚR SK.</w:t>
            </w:r>
          </w:p>
          <w:p w14:paraId="5B35B9E0" w14:textId="77777777" w:rsidR="009E7D00" w:rsidRPr="00C73ED3" w:rsidRDefault="009E7D00" w:rsidP="008B0A1D">
            <w:pPr>
              <w:pStyle w:val="TableParagraph"/>
              <w:widowControl/>
              <w:ind w:left="57" w:right="57"/>
              <w:jc w:val="both"/>
              <w:rPr>
                <w:sz w:val="18"/>
              </w:rPr>
            </w:pPr>
          </w:p>
          <w:p w14:paraId="3728A276" w14:textId="77777777" w:rsidR="009E7D00" w:rsidRPr="00C73ED3" w:rsidRDefault="009E7D00" w:rsidP="008B0A1D">
            <w:pPr>
              <w:pStyle w:val="TableParagraph"/>
              <w:widowControl/>
              <w:ind w:left="57" w:right="57"/>
              <w:jc w:val="both"/>
              <w:rPr>
                <w:sz w:val="18"/>
              </w:rPr>
            </w:pPr>
          </w:p>
        </w:tc>
      </w:tr>
      <w:tr w:rsidR="00D20D35" w:rsidRPr="00D20D35" w14:paraId="6A85E5E6" w14:textId="77777777" w:rsidTr="00937E13">
        <w:trPr>
          <w:trHeight w:val="20"/>
          <w:jc w:val="center"/>
        </w:trPr>
        <w:tc>
          <w:tcPr>
            <w:tcW w:w="567" w:type="dxa"/>
            <w:shd w:val="clear" w:color="auto" w:fill="auto"/>
            <w:tcMar>
              <w:top w:w="57" w:type="dxa"/>
              <w:left w:w="57" w:type="dxa"/>
            </w:tcMar>
          </w:tcPr>
          <w:p w14:paraId="2B4C5BC7" w14:textId="78D9BCDC" w:rsidR="009E7D00" w:rsidRPr="00D20D35" w:rsidRDefault="009E7D00" w:rsidP="008B0A1D">
            <w:pPr>
              <w:ind w:left="57" w:right="57"/>
              <w:jc w:val="center"/>
              <w:rPr>
                <w:b/>
                <w:bCs/>
                <w:sz w:val="18"/>
                <w:szCs w:val="18"/>
              </w:rPr>
            </w:pPr>
            <w:r w:rsidRPr="00D20D35">
              <w:rPr>
                <w:b/>
                <w:bCs/>
                <w:sz w:val="18"/>
                <w:szCs w:val="18"/>
              </w:rPr>
              <w:t>88.</w:t>
            </w:r>
          </w:p>
        </w:tc>
        <w:tc>
          <w:tcPr>
            <w:tcW w:w="2098" w:type="dxa"/>
            <w:shd w:val="clear" w:color="auto" w:fill="auto"/>
          </w:tcPr>
          <w:p w14:paraId="2B69BAC2" w14:textId="77777777" w:rsidR="009E7D00" w:rsidRPr="00D20D35" w:rsidRDefault="009E7D00" w:rsidP="008B0A1D">
            <w:pPr>
              <w:pStyle w:val="TableParagraph"/>
              <w:ind w:left="57" w:right="57"/>
              <w:rPr>
                <w:b/>
                <w:sz w:val="18"/>
              </w:rPr>
            </w:pPr>
            <w:r w:rsidRPr="00D20D35">
              <w:rPr>
                <w:b/>
                <w:sz w:val="18"/>
              </w:rPr>
              <w:t>Karlovarský kraj</w:t>
            </w:r>
          </w:p>
          <w:p w14:paraId="1BFE831E" w14:textId="77777777" w:rsidR="009E7D00" w:rsidRPr="00D20D35" w:rsidRDefault="009E7D00" w:rsidP="008B0A1D">
            <w:pPr>
              <w:pStyle w:val="TableParagraph"/>
              <w:ind w:left="57" w:right="57"/>
              <w:rPr>
                <w:sz w:val="19"/>
              </w:rPr>
            </w:pPr>
          </w:p>
          <w:p w14:paraId="0DF8E241" w14:textId="77777777" w:rsidR="009E7D00" w:rsidRPr="00D20D35" w:rsidRDefault="009E7D00" w:rsidP="008B0A1D">
            <w:pPr>
              <w:pStyle w:val="TableParagraph"/>
              <w:ind w:left="57" w:right="57"/>
              <w:rPr>
                <w:i/>
                <w:sz w:val="18"/>
              </w:rPr>
            </w:pPr>
            <w:r w:rsidRPr="00D20D35">
              <w:rPr>
                <w:i/>
                <w:sz w:val="18"/>
              </w:rPr>
              <w:t>Ministerstvo dopravy</w:t>
            </w:r>
          </w:p>
        </w:tc>
        <w:tc>
          <w:tcPr>
            <w:tcW w:w="5443" w:type="dxa"/>
            <w:shd w:val="clear" w:color="auto" w:fill="auto"/>
          </w:tcPr>
          <w:p w14:paraId="200C8E9D"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32) L2</w:t>
            </w:r>
          </w:p>
          <w:p w14:paraId="1CC7DCF4"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w:t>
            </w:r>
            <w:r w:rsidRPr="00D20D35">
              <w:rPr>
                <w:b/>
                <w:spacing w:val="-26"/>
                <w:sz w:val="18"/>
              </w:rPr>
              <w:t xml:space="preserve"> </w:t>
            </w:r>
            <w:r w:rsidRPr="00D20D35">
              <w:rPr>
                <w:b/>
                <w:sz w:val="18"/>
              </w:rPr>
              <w:t>infrastruktury“ Úkoly pro územní plánování, písm. a) a</w:t>
            </w:r>
            <w:r w:rsidRPr="00D20D35">
              <w:rPr>
                <w:b/>
                <w:spacing w:val="-15"/>
                <w:sz w:val="18"/>
              </w:rPr>
              <w:t xml:space="preserve"> </w:t>
            </w:r>
            <w:r w:rsidRPr="00D20D35">
              <w:rPr>
                <w:b/>
                <w:sz w:val="18"/>
              </w:rPr>
              <w:t>b):</w:t>
            </w:r>
          </w:p>
          <w:p w14:paraId="3A742DCB" w14:textId="77777777" w:rsidR="009E7D00" w:rsidRPr="00D20D35" w:rsidRDefault="009E7D00" w:rsidP="0033152E">
            <w:pPr>
              <w:pStyle w:val="TableParagraph"/>
              <w:widowControl/>
              <w:numPr>
                <w:ilvl w:val="0"/>
                <w:numId w:val="22"/>
              </w:numPr>
              <w:tabs>
                <w:tab w:val="left" w:pos="469"/>
              </w:tabs>
              <w:spacing w:before="60"/>
              <w:ind w:left="57" w:right="57" w:firstLine="0"/>
              <w:jc w:val="both"/>
              <w:rPr>
                <w:sz w:val="18"/>
              </w:rPr>
            </w:pPr>
            <w:r w:rsidRPr="00D20D35">
              <w:rPr>
                <w:sz w:val="18"/>
              </w:rPr>
              <w:t>V závislosti na potřebách rozvoje letiště Karlovy Vary</w:t>
            </w:r>
            <w:r w:rsidRPr="00D20D35">
              <w:rPr>
                <w:spacing w:val="-25"/>
                <w:sz w:val="18"/>
              </w:rPr>
              <w:t xml:space="preserve"> </w:t>
            </w:r>
            <w:r w:rsidRPr="00D20D35">
              <w:rPr>
                <w:sz w:val="18"/>
              </w:rPr>
              <w:t>řešit územní rozvoj dotčených</w:t>
            </w:r>
            <w:r w:rsidRPr="00D20D35">
              <w:rPr>
                <w:spacing w:val="-3"/>
                <w:sz w:val="18"/>
              </w:rPr>
              <w:t xml:space="preserve"> </w:t>
            </w:r>
            <w:r w:rsidRPr="00D20D35">
              <w:rPr>
                <w:sz w:val="18"/>
              </w:rPr>
              <w:t>obcí.</w:t>
            </w:r>
          </w:p>
          <w:p w14:paraId="160DA495" w14:textId="13536D77" w:rsidR="009E7D00" w:rsidRPr="00D20D35" w:rsidRDefault="009E7D00" w:rsidP="0033152E">
            <w:pPr>
              <w:pStyle w:val="TableParagraph"/>
              <w:widowControl/>
              <w:numPr>
                <w:ilvl w:val="0"/>
                <w:numId w:val="22"/>
              </w:numPr>
              <w:tabs>
                <w:tab w:val="left" w:pos="469"/>
              </w:tabs>
              <w:spacing w:before="60" w:line="206" w:lineRule="exact"/>
              <w:ind w:left="57" w:right="57" w:firstLine="0"/>
              <w:jc w:val="both"/>
              <w:rPr>
                <w:sz w:val="18"/>
              </w:rPr>
            </w:pPr>
            <w:r w:rsidRPr="00D20D35">
              <w:rPr>
                <w:sz w:val="18"/>
              </w:rPr>
              <w:t>Řešit napojení letiště na další druhy</w:t>
            </w:r>
            <w:r w:rsidRPr="00D20D35">
              <w:rPr>
                <w:spacing w:val="-13"/>
                <w:sz w:val="18"/>
              </w:rPr>
              <w:t xml:space="preserve"> </w:t>
            </w:r>
            <w:r w:rsidRPr="00D20D35">
              <w:rPr>
                <w:sz w:val="18"/>
              </w:rPr>
              <w:t>dopravy.</w:t>
            </w:r>
          </w:p>
        </w:tc>
        <w:tc>
          <w:tcPr>
            <w:tcW w:w="6066" w:type="dxa"/>
            <w:shd w:val="clear" w:color="auto" w:fill="auto"/>
          </w:tcPr>
          <w:p w14:paraId="6A118FC1" w14:textId="77777777" w:rsidR="009E7D00" w:rsidRPr="00C73ED3" w:rsidRDefault="009E7D00" w:rsidP="008B0A1D">
            <w:pPr>
              <w:pStyle w:val="TableParagraph"/>
              <w:widowControl/>
              <w:ind w:left="57" w:right="57"/>
              <w:jc w:val="both"/>
              <w:rPr>
                <w:sz w:val="18"/>
              </w:rPr>
            </w:pPr>
            <w:r w:rsidRPr="00C73ED3">
              <w:rPr>
                <w:sz w:val="18"/>
              </w:rPr>
              <w:t>Vymezení ploch a koridorů pro záměr rozvoje letiště a dopravního napojení a úkoly pro územní plánování jsou splněny v ZÚR KK, ve znění Aktualizace č. 1, která nabyla účinnosti 13. 7. 2018.</w:t>
            </w:r>
          </w:p>
          <w:p w14:paraId="246FA7D2" w14:textId="3EC4C697" w:rsidR="009E7D00" w:rsidRPr="00C73ED3" w:rsidRDefault="009E7D00" w:rsidP="008B0A1D">
            <w:pPr>
              <w:pStyle w:val="TableParagraph"/>
              <w:widowControl/>
              <w:ind w:left="57" w:right="57"/>
              <w:jc w:val="both"/>
              <w:rPr>
                <w:sz w:val="18"/>
              </w:rPr>
            </w:pPr>
            <w:r w:rsidRPr="00C73ED3">
              <w:rPr>
                <w:sz w:val="18"/>
              </w:rPr>
              <w:t>V Aktualizace</w:t>
            </w:r>
            <w:r w:rsidRPr="00C73ED3">
              <w:rPr>
                <w:spacing w:val="-3"/>
                <w:sz w:val="18"/>
              </w:rPr>
              <w:t xml:space="preserve"> </w:t>
            </w:r>
            <w:r w:rsidRPr="00C73ED3">
              <w:rPr>
                <w:sz w:val="18"/>
              </w:rPr>
              <w:t>č.</w:t>
            </w:r>
            <w:r w:rsidRPr="00C73ED3">
              <w:rPr>
                <w:spacing w:val="-4"/>
                <w:sz w:val="18"/>
              </w:rPr>
              <w:t xml:space="preserve"> </w:t>
            </w:r>
            <w:r w:rsidRPr="00C73ED3">
              <w:rPr>
                <w:sz w:val="18"/>
              </w:rPr>
              <w:t>4</w:t>
            </w:r>
            <w:r w:rsidRPr="00C73ED3">
              <w:rPr>
                <w:spacing w:val="-2"/>
                <w:sz w:val="18"/>
              </w:rPr>
              <w:t xml:space="preserve"> </w:t>
            </w:r>
            <w:r w:rsidRPr="00C73ED3">
              <w:rPr>
                <w:sz w:val="18"/>
              </w:rPr>
              <w:t>PÚR</w:t>
            </w:r>
            <w:r w:rsidRPr="00C73ED3">
              <w:rPr>
                <w:spacing w:val="-2"/>
                <w:sz w:val="18"/>
              </w:rPr>
              <w:t xml:space="preserve"> </w:t>
            </w:r>
            <w:r w:rsidRPr="00C73ED3">
              <w:rPr>
                <w:sz w:val="18"/>
              </w:rPr>
              <w:t>ČR</w:t>
            </w:r>
            <w:r w:rsidRPr="00C73ED3">
              <w:rPr>
                <w:spacing w:val="-3"/>
                <w:sz w:val="18"/>
              </w:rPr>
              <w:t xml:space="preserve"> </w:t>
            </w:r>
            <w:r w:rsidRPr="00C73ED3">
              <w:rPr>
                <w:sz w:val="18"/>
              </w:rPr>
              <w:t>se tento článek nemění.</w:t>
            </w:r>
          </w:p>
        </w:tc>
      </w:tr>
      <w:tr w:rsidR="00D20D35" w:rsidRPr="00D20D35" w14:paraId="2CAF1076" w14:textId="77777777" w:rsidTr="00937E13">
        <w:trPr>
          <w:trHeight w:val="20"/>
          <w:jc w:val="center"/>
        </w:trPr>
        <w:tc>
          <w:tcPr>
            <w:tcW w:w="567" w:type="dxa"/>
            <w:shd w:val="clear" w:color="auto" w:fill="auto"/>
            <w:tcMar>
              <w:top w:w="57" w:type="dxa"/>
              <w:left w:w="57" w:type="dxa"/>
            </w:tcMar>
          </w:tcPr>
          <w:p w14:paraId="2DBC2C8D" w14:textId="597CF875" w:rsidR="009E7D00" w:rsidRPr="00D20D35" w:rsidRDefault="009E7D00" w:rsidP="008B0A1D">
            <w:pPr>
              <w:ind w:left="57" w:right="57"/>
              <w:jc w:val="center"/>
              <w:rPr>
                <w:b/>
                <w:bCs/>
                <w:sz w:val="18"/>
                <w:szCs w:val="18"/>
              </w:rPr>
            </w:pPr>
            <w:r w:rsidRPr="00D20D35">
              <w:rPr>
                <w:b/>
                <w:bCs/>
                <w:sz w:val="18"/>
                <w:szCs w:val="18"/>
              </w:rPr>
              <w:t>89.</w:t>
            </w:r>
          </w:p>
        </w:tc>
        <w:tc>
          <w:tcPr>
            <w:tcW w:w="2098" w:type="dxa"/>
            <w:shd w:val="clear" w:color="auto" w:fill="auto"/>
          </w:tcPr>
          <w:p w14:paraId="5C3CB04B" w14:textId="77777777" w:rsidR="009E7D00" w:rsidRDefault="009E7D00" w:rsidP="008B0A1D">
            <w:pPr>
              <w:pStyle w:val="TableParagraph"/>
              <w:ind w:left="57" w:right="57"/>
              <w:rPr>
                <w:b/>
                <w:sz w:val="18"/>
              </w:rPr>
            </w:pPr>
            <w:r w:rsidRPr="00D20D35">
              <w:rPr>
                <w:b/>
                <w:sz w:val="18"/>
              </w:rPr>
              <w:t>Jihomoravský kraj</w:t>
            </w:r>
          </w:p>
          <w:p w14:paraId="6A180FAE" w14:textId="77777777" w:rsidR="00FA09CF" w:rsidRPr="00D20D35" w:rsidRDefault="00FA09CF" w:rsidP="008B0A1D">
            <w:pPr>
              <w:pStyle w:val="TableParagraph"/>
              <w:ind w:left="57" w:right="57"/>
              <w:rPr>
                <w:b/>
                <w:sz w:val="18"/>
              </w:rPr>
            </w:pPr>
          </w:p>
          <w:p w14:paraId="2705DFFC" w14:textId="11BC328D" w:rsidR="009E7D00" w:rsidRPr="00D20D35" w:rsidRDefault="009E7D00" w:rsidP="008B0A1D">
            <w:pPr>
              <w:pStyle w:val="TableParagraph"/>
              <w:ind w:left="57" w:right="57"/>
              <w:rPr>
                <w:b/>
                <w:sz w:val="18"/>
              </w:rPr>
            </w:pPr>
            <w:r w:rsidRPr="00D20D35">
              <w:rPr>
                <w:i/>
                <w:sz w:val="18"/>
              </w:rPr>
              <w:t>Ministerstvo dopravy</w:t>
            </w:r>
          </w:p>
        </w:tc>
        <w:tc>
          <w:tcPr>
            <w:tcW w:w="5443" w:type="dxa"/>
            <w:shd w:val="clear" w:color="auto" w:fill="auto"/>
          </w:tcPr>
          <w:p w14:paraId="509033A0" w14:textId="4C7800FB" w:rsidR="009E7D00" w:rsidRPr="00D20D35" w:rsidRDefault="009E7D00" w:rsidP="008B0A1D">
            <w:pPr>
              <w:pStyle w:val="TableParagraph"/>
              <w:widowControl/>
              <w:spacing w:line="201" w:lineRule="exact"/>
              <w:ind w:left="57" w:right="57"/>
              <w:jc w:val="both"/>
              <w:rPr>
                <w:b/>
                <w:sz w:val="18"/>
              </w:rPr>
            </w:pPr>
            <w:r w:rsidRPr="00D20D35">
              <w:rPr>
                <w:b/>
                <w:sz w:val="18"/>
              </w:rPr>
              <w:t>čl. (133a) L3</w:t>
            </w:r>
          </w:p>
          <w:p w14:paraId="47196D2C" w14:textId="77777777" w:rsidR="009E7D00" w:rsidRPr="00D20D35" w:rsidRDefault="009E7D00" w:rsidP="008B0A1D">
            <w:pPr>
              <w:pStyle w:val="TableParagraph"/>
              <w:widowControl/>
              <w:ind w:left="57" w:right="57"/>
              <w:jc w:val="both"/>
              <w:rPr>
                <w:b/>
                <w:sz w:val="18"/>
              </w:rPr>
            </w:pPr>
            <w:r w:rsidRPr="00D20D35">
              <w:rPr>
                <w:b/>
                <w:sz w:val="18"/>
              </w:rPr>
              <w:t>Kapitola 5 „Koridory a plochy dopravní</w:t>
            </w:r>
            <w:r w:rsidRPr="00D20D35">
              <w:rPr>
                <w:b/>
                <w:spacing w:val="-26"/>
                <w:sz w:val="18"/>
              </w:rPr>
              <w:t xml:space="preserve"> </w:t>
            </w:r>
            <w:r w:rsidRPr="00D20D35">
              <w:rPr>
                <w:b/>
                <w:sz w:val="18"/>
              </w:rPr>
              <w:t>infrastruktury“ Úkoly pro územní plánování, písm. a) a</w:t>
            </w:r>
            <w:r w:rsidRPr="00D20D35">
              <w:rPr>
                <w:b/>
                <w:spacing w:val="-15"/>
                <w:sz w:val="18"/>
              </w:rPr>
              <w:t xml:space="preserve"> </w:t>
            </w:r>
            <w:r w:rsidRPr="00D20D35">
              <w:rPr>
                <w:b/>
                <w:sz w:val="18"/>
              </w:rPr>
              <w:t>b):</w:t>
            </w:r>
          </w:p>
          <w:p w14:paraId="357E07FA" w14:textId="35C845E0" w:rsidR="009E7D00" w:rsidRPr="00D20D35" w:rsidRDefault="009E7D00" w:rsidP="0033152E">
            <w:pPr>
              <w:pStyle w:val="TableParagraph"/>
              <w:widowControl/>
              <w:numPr>
                <w:ilvl w:val="0"/>
                <w:numId w:val="59"/>
              </w:numPr>
              <w:tabs>
                <w:tab w:val="left" w:pos="469"/>
              </w:tabs>
              <w:spacing w:before="60"/>
              <w:ind w:left="57" w:right="57" w:firstLine="0"/>
              <w:jc w:val="both"/>
              <w:rPr>
                <w:sz w:val="18"/>
              </w:rPr>
            </w:pPr>
            <w:r w:rsidRPr="00D20D35">
              <w:rPr>
                <w:sz w:val="18"/>
              </w:rPr>
              <w:t>V závislosti na potřebách rozvoje letiště Brno-Tuřany</w:t>
            </w:r>
            <w:r w:rsidRPr="00D20D35">
              <w:rPr>
                <w:spacing w:val="-25"/>
                <w:sz w:val="18"/>
              </w:rPr>
              <w:t xml:space="preserve"> </w:t>
            </w:r>
            <w:r w:rsidRPr="00D20D35">
              <w:rPr>
                <w:sz w:val="18"/>
              </w:rPr>
              <w:t>řešit územní rozvoj dotčených</w:t>
            </w:r>
            <w:r w:rsidRPr="00D20D35">
              <w:rPr>
                <w:spacing w:val="-3"/>
                <w:sz w:val="18"/>
              </w:rPr>
              <w:t xml:space="preserve"> </w:t>
            </w:r>
            <w:r w:rsidRPr="00D20D35">
              <w:rPr>
                <w:sz w:val="18"/>
              </w:rPr>
              <w:t>obcí.</w:t>
            </w:r>
          </w:p>
          <w:p w14:paraId="3F04D73D" w14:textId="77777777" w:rsidR="009E7D00" w:rsidRPr="00D20D35" w:rsidRDefault="009E7D00" w:rsidP="0033152E">
            <w:pPr>
              <w:pStyle w:val="TableParagraph"/>
              <w:widowControl/>
              <w:numPr>
                <w:ilvl w:val="0"/>
                <w:numId w:val="59"/>
              </w:numPr>
              <w:tabs>
                <w:tab w:val="left" w:pos="469"/>
              </w:tabs>
              <w:spacing w:before="60" w:line="206" w:lineRule="exact"/>
              <w:ind w:left="57" w:right="57" w:firstLine="0"/>
              <w:jc w:val="both"/>
              <w:rPr>
                <w:sz w:val="18"/>
              </w:rPr>
            </w:pPr>
            <w:r w:rsidRPr="00D20D35">
              <w:rPr>
                <w:sz w:val="18"/>
              </w:rPr>
              <w:t>Řešit napojení letiště na další druhy</w:t>
            </w:r>
            <w:r w:rsidRPr="00D20D35">
              <w:rPr>
                <w:spacing w:val="-13"/>
                <w:sz w:val="18"/>
              </w:rPr>
              <w:t xml:space="preserve"> </w:t>
            </w:r>
            <w:r w:rsidRPr="00D20D35">
              <w:rPr>
                <w:sz w:val="18"/>
              </w:rPr>
              <w:t>dopravy.</w:t>
            </w:r>
          </w:p>
          <w:p w14:paraId="276E9A52" w14:textId="77777777" w:rsidR="009E7D00" w:rsidRPr="00D20D35" w:rsidRDefault="009E7D00" w:rsidP="008B0A1D">
            <w:pPr>
              <w:pStyle w:val="TableParagraph"/>
              <w:widowControl/>
              <w:spacing w:line="203" w:lineRule="exact"/>
              <w:ind w:left="57" w:right="57"/>
              <w:jc w:val="both"/>
              <w:rPr>
                <w:b/>
                <w:sz w:val="18"/>
              </w:rPr>
            </w:pPr>
          </w:p>
        </w:tc>
        <w:tc>
          <w:tcPr>
            <w:tcW w:w="6066" w:type="dxa"/>
            <w:shd w:val="clear" w:color="auto" w:fill="auto"/>
          </w:tcPr>
          <w:p w14:paraId="059E51A2" w14:textId="77777777" w:rsidR="00F7152D" w:rsidRPr="00C73ED3" w:rsidRDefault="00F7152D" w:rsidP="008B0A1D">
            <w:pPr>
              <w:pStyle w:val="TableParagraph"/>
              <w:widowControl/>
              <w:ind w:left="57" w:right="57"/>
              <w:jc w:val="both"/>
              <w:rPr>
                <w:sz w:val="18"/>
              </w:rPr>
            </w:pPr>
            <w:r w:rsidRPr="00C73ED3">
              <w:rPr>
                <w:sz w:val="18"/>
                <w:u w:val="single"/>
              </w:rPr>
              <w:t>Vyjádření Jihomoravského kraje</w:t>
            </w:r>
            <w:r w:rsidRPr="00C73ED3">
              <w:rPr>
                <w:sz w:val="18"/>
              </w:rPr>
              <w:t>:</w:t>
            </w:r>
          </w:p>
          <w:p w14:paraId="3A0078C2" w14:textId="77777777" w:rsidR="009E7D00" w:rsidRPr="00C73ED3" w:rsidRDefault="00F7152D" w:rsidP="008B0A1D">
            <w:pPr>
              <w:pStyle w:val="TableParagraph"/>
              <w:widowControl/>
              <w:spacing w:before="1" w:line="207" w:lineRule="exact"/>
              <w:ind w:left="57" w:right="57"/>
              <w:jc w:val="both"/>
              <w:rPr>
                <w:sz w:val="18"/>
              </w:rPr>
            </w:pPr>
            <w:r w:rsidRPr="00C73ED3">
              <w:rPr>
                <w:sz w:val="18"/>
              </w:rPr>
              <w:t>ZÚR JMK ve znění Aktualizace č. 1 a 2 vymezily záměr ozn. DL01 Veřejné mezinárodní letiště Brno-Tuřany, modernizace a územní rezervu RDL01 Mezinárodní letiště Brno-Tuřany, rozvoj.</w:t>
            </w:r>
          </w:p>
          <w:p w14:paraId="19A033A6" w14:textId="77777777" w:rsidR="00240666" w:rsidRPr="00C73ED3" w:rsidRDefault="00240666" w:rsidP="008B0A1D">
            <w:pPr>
              <w:pStyle w:val="TableParagraph"/>
              <w:widowControl/>
              <w:spacing w:before="1" w:line="207" w:lineRule="exact"/>
              <w:ind w:left="57" w:right="57"/>
              <w:jc w:val="both"/>
              <w:rPr>
                <w:sz w:val="18"/>
              </w:rPr>
            </w:pPr>
          </w:p>
          <w:p w14:paraId="5922F21C" w14:textId="31EA2772" w:rsidR="00240666" w:rsidRPr="00C73ED3" w:rsidRDefault="00240666" w:rsidP="008B0A1D">
            <w:pPr>
              <w:pStyle w:val="TableParagraph"/>
              <w:widowControl/>
              <w:spacing w:before="1" w:line="207" w:lineRule="exact"/>
              <w:ind w:left="57" w:right="57"/>
              <w:jc w:val="both"/>
              <w:rPr>
                <w:sz w:val="18"/>
                <w:szCs w:val="18"/>
                <w:u w:val="single"/>
              </w:rPr>
            </w:pPr>
            <w:r w:rsidRPr="00C73ED3">
              <w:rPr>
                <w:sz w:val="18"/>
                <w:szCs w:val="18"/>
              </w:rPr>
              <w:t xml:space="preserve">ZÚR JMK sice naplňují požadavek </w:t>
            </w:r>
            <w:r w:rsidRPr="00C73ED3">
              <w:rPr>
                <w:i/>
                <w:iCs/>
                <w:sz w:val="18"/>
                <w:szCs w:val="18"/>
              </w:rPr>
              <w:t>Řešit napojení letiště na další druhy dopravy</w:t>
            </w:r>
            <w:r w:rsidRPr="00C73ED3">
              <w:rPr>
                <w:sz w:val="18"/>
                <w:szCs w:val="18"/>
              </w:rPr>
              <w:t>, nicméně SŽ, jako resortní organizace MD, odmítá při přípravě záměru v koridoru ŽD13 toto napojení formou zřízení zastávky Brno letiště Tuřany na nové trati Brno - Přerov realizovat a jde tak proti PÚR. Jiné napojení letiště na železnici pro osobní dopravu není relevantní.</w:t>
            </w:r>
          </w:p>
        </w:tc>
      </w:tr>
      <w:tr w:rsidR="00D20D35" w:rsidRPr="00D20D35" w14:paraId="3DFD39B3" w14:textId="77777777" w:rsidTr="00937E13">
        <w:trPr>
          <w:trHeight w:val="20"/>
          <w:jc w:val="center"/>
        </w:trPr>
        <w:tc>
          <w:tcPr>
            <w:tcW w:w="567" w:type="dxa"/>
            <w:shd w:val="clear" w:color="auto" w:fill="auto"/>
            <w:tcMar>
              <w:top w:w="57" w:type="dxa"/>
              <w:left w:w="57" w:type="dxa"/>
            </w:tcMar>
          </w:tcPr>
          <w:p w14:paraId="2DD194C1" w14:textId="0536FB89" w:rsidR="009E7D00" w:rsidRPr="00D20D35" w:rsidRDefault="009E7D00" w:rsidP="008B0A1D">
            <w:pPr>
              <w:ind w:left="57" w:right="57"/>
              <w:jc w:val="center"/>
              <w:rPr>
                <w:b/>
                <w:bCs/>
                <w:sz w:val="18"/>
                <w:szCs w:val="18"/>
              </w:rPr>
            </w:pPr>
            <w:r w:rsidRPr="00D20D35">
              <w:rPr>
                <w:b/>
                <w:bCs/>
                <w:sz w:val="18"/>
                <w:szCs w:val="18"/>
              </w:rPr>
              <w:t>90.</w:t>
            </w:r>
          </w:p>
        </w:tc>
        <w:tc>
          <w:tcPr>
            <w:tcW w:w="2098" w:type="dxa"/>
            <w:shd w:val="clear" w:color="auto" w:fill="auto"/>
          </w:tcPr>
          <w:p w14:paraId="5C446EAD" w14:textId="77777777" w:rsidR="009E7D00" w:rsidRPr="00D20D35" w:rsidRDefault="009E7D00" w:rsidP="008B0A1D">
            <w:pPr>
              <w:pStyle w:val="TableParagraph"/>
              <w:ind w:left="57" w:right="57"/>
              <w:rPr>
                <w:b/>
                <w:sz w:val="18"/>
              </w:rPr>
            </w:pPr>
            <w:r w:rsidRPr="00D20D35">
              <w:rPr>
                <w:b/>
                <w:sz w:val="18"/>
              </w:rPr>
              <w:t>Kraje</w:t>
            </w:r>
          </w:p>
        </w:tc>
        <w:tc>
          <w:tcPr>
            <w:tcW w:w="5443" w:type="dxa"/>
            <w:shd w:val="clear" w:color="auto" w:fill="auto"/>
          </w:tcPr>
          <w:p w14:paraId="4856D663"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38)</w:t>
            </w:r>
          </w:p>
          <w:p w14:paraId="466B7140" w14:textId="77E84030"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33152E">
              <w:rPr>
                <w:b/>
                <w:sz w:val="18"/>
              </w:rPr>
              <w:t> </w:t>
            </w:r>
            <w:r w:rsidRPr="00D20D35">
              <w:rPr>
                <w:b/>
                <w:sz w:val="18"/>
              </w:rPr>
              <w:t>souvisejících rozvojových záměrů“</w:t>
            </w:r>
          </w:p>
          <w:p w14:paraId="22E48390"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 písm. a), b) a c):</w:t>
            </w:r>
          </w:p>
          <w:p w14:paraId="3397E096" w14:textId="45E76DD5" w:rsidR="009E7D00" w:rsidRPr="00D20D35" w:rsidRDefault="009E7D00" w:rsidP="0033152E">
            <w:pPr>
              <w:pStyle w:val="TableParagraph"/>
              <w:widowControl/>
              <w:numPr>
                <w:ilvl w:val="0"/>
                <w:numId w:val="21"/>
              </w:numPr>
              <w:tabs>
                <w:tab w:val="left" w:pos="469"/>
              </w:tabs>
              <w:spacing w:before="60"/>
              <w:ind w:left="57" w:right="57" w:firstLine="0"/>
              <w:jc w:val="both"/>
              <w:rPr>
                <w:sz w:val="18"/>
              </w:rPr>
            </w:pPr>
            <w:r w:rsidRPr="00D20D35">
              <w:rPr>
                <w:sz w:val="18"/>
              </w:rPr>
              <w:t>kraje v zásadách územního rozvoje zpřesní vymezení ploch a</w:t>
            </w:r>
            <w:r w:rsidR="0033152E">
              <w:rPr>
                <w:sz w:val="18"/>
              </w:rPr>
              <w:t> </w:t>
            </w:r>
            <w:r w:rsidRPr="00D20D35">
              <w:rPr>
                <w:sz w:val="18"/>
              </w:rPr>
              <w:t>koridorů technické infrastruktury, při respektování důvodů vymezení a kritérií a podmínek pro</w:t>
            </w:r>
            <w:r w:rsidRPr="00D20D35">
              <w:rPr>
                <w:spacing w:val="-8"/>
                <w:sz w:val="18"/>
              </w:rPr>
              <w:t xml:space="preserve"> </w:t>
            </w:r>
            <w:r w:rsidRPr="00D20D35">
              <w:rPr>
                <w:sz w:val="18"/>
              </w:rPr>
              <w:t>rozhodování,</w:t>
            </w:r>
          </w:p>
          <w:p w14:paraId="648FB9F3" w14:textId="52EF08C6" w:rsidR="009E7D00" w:rsidRPr="00D20D35" w:rsidRDefault="009E7D00" w:rsidP="0033152E">
            <w:pPr>
              <w:pStyle w:val="TableParagraph"/>
              <w:widowControl/>
              <w:numPr>
                <w:ilvl w:val="0"/>
                <w:numId w:val="21"/>
              </w:numPr>
              <w:tabs>
                <w:tab w:val="left" w:pos="469"/>
              </w:tabs>
              <w:spacing w:before="60" w:line="237" w:lineRule="auto"/>
              <w:ind w:left="57" w:right="57" w:firstLine="0"/>
              <w:jc w:val="both"/>
              <w:rPr>
                <w:sz w:val="18"/>
              </w:rPr>
            </w:pPr>
            <w:r w:rsidRPr="00D20D35">
              <w:rPr>
                <w:sz w:val="18"/>
              </w:rPr>
              <w:t>kraje a obce zajistí územní ochranu vymezených koridorů a</w:t>
            </w:r>
            <w:r w:rsidR="0033152E">
              <w:rPr>
                <w:sz w:val="18"/>
              </w:rPr>
              <w:t> </w:t>
            </w:r>
            <w:r w:rsidRPr="00D20D35">
              <w:rPr>
                <w:sz w:val="18"/>
              </w:rPr>
              <w:t>ploch v navazující územně plánovací</w:t>
            </w:r>
            <w:r w:rsidRPr="00D20D35">
              <w:rPr>
                <w:spacing w:val="-25"/>
                <w:sz w:val="18"/>
              </w:rPr>
              <w:t xml:space="preserve"> </w:t>
            </w:r>
            <w:r w:rsidRPr="00D20D35">
              <w:rPr>
                <w:sz w:val="18"/>
              </w:rPr>
              <w:t>dokumentaci upřesněním koridorů a ploch pro umístění záměru nebo</w:t>
            </w:r>
            <w:r w:rsidRPr="00AC03F4">
              <w:rPr>
                <w:sz w:val="18"/>
              </w:rPr>
              <w:t xml:space="preserve"> územní rezervou </w:t>
            </w:r>
            <w:r w:rsidR="0033152E">
              <w:rPr>
                <w:sz w:val="18"/>
              </w:rPr>
              <w:br/>
            </w:r>
            <w:r w:rsidRPr="00AC03F4">
              <w:rPr>
                <w:sz w:val="18"/>
              </w:rPr>
              <w:t>(viz § 36 odst. 1 zákona č. 183/2006 Sb. v platném znění),</w:t>
            </w:r>
          </w:p>
          <w:p w14:paraId="78DD88D9" w14:textId="77777777" w:rsidR="009E7D00" w:rsidRPr="00D20D35" w:rsidRDefault="009E7D00" w:rsidP="0033152E">
            <w:pPr>
              <w:pStyle w:val="TableParagraph"/>
              <w:widowControl/>
              <w:numPr>
                <w:ilvl w:val="0"/>
                <w:numId w:val="21"/>
              </w:numPr>
              <w:tabs>
                <w:tab w:val="left" w:pos="468"/>
                <w:tab w:val="left" w:pos="469"/>
              </w:tabs>
              <w:spacing w:before="60"/>
              <w:ind w:left="57" w:right="57" w:firstLine="0"/>
              <w:jc w:val="both"/>
              <w:rPr>
                <w:sz w:val="18"/>
              </w:rPr>
            </w:pPr>
            <w:r w:rsidRPr="00D20D35">
              <w:rPr>
                <w:sz w:val="18"/>
              </w:rPr>
              <w:lastRenderedPageBreak/>
              <w:t>kraje při pořizování územně plánovací dokumentace</w:t>
            </w:r>
            <w:r w:rsidRPr="00AC03F4">
              <w:rPr>
                <w:sz w:val="18"/>
              </w:rPr>
              <w:t xml:space="preserve"> </w:t>
            </w:r>
            <w:r w:rsidRPr="00D20D35">
              <w:rPr>
                <w:sz w:val="18"/>
              </w:rPr>
              <w:t>řeší územní souvislosti vymezených koridorů a</w:t>
            </w:r>
            <w:r w:rsidRPr="00AC03F4">
              <w:rPr>
                <w:sz w:val="18"/>
              </w:rPr>
              <w:t xml:space="preserve"> </w:t>
            </w:r>
            <w:r w:rsidRPr="00D20D35">
              <w:rPr>
                <w:sz w:val="18"/>
              </w:rPr>
              <w:t>ploch.</w:t>
            </w:r>
          </w:p>
          <w:p w14:paraId="65D7EA69" w14:textId="77777777" w:rsidR="009E7D00" w:rsidRPr="00D20D35" w:rsidRDefault="009E7D00" w:rsidP="008B0A1D">
            <w:pPr>
              <w:pStyle w:val="TableParagraph"/>
              <w:widowControl/>
              <w:spacing w:line="203" w:lineRule="exact"/>
              <w:ind w:left="57" w:right="57"/>
              <w:jc w:val="both"/>
              <w:rPr>
                <w:b/>
                <w:sz w:val="18"/>
              </w:rPr>
            </w:pPr>
            <w:r w:rsidRPr="00D20D35">
              <w:rPr>
                <w:sz w:val="18"/>
              </w:rPr>
              <w:t>Platí pro čl. (139) - (169a).</w:t>
            </w:r>
          </w:p>
        </w:tc>
        <w:tc>
          <w:tcPr>
            <w:tcW w:w="6066" w:type="dxa"/>
            <w:shd w:val="clear" w:color="auto" w:fill="auto"/>
          </w:tcPr>
          <w:p w14:paraId="2748A878" w14:textId="77777777" w:rsidR="009E7D00" w:rsidRPr="00C73ED3" w:rsidRDefault="009E7D00" w:rsidP="008B0A1D">
            <w:pPr>
              <w:pStyle w:val="TableParagraph"/>
              <w:widowControl/>
              <w:spacing w:before="1" w:line="207" w:lineRule="exact"/>
              <w:ind w:left="57" w:right="57"/>
              <w:jc w:val="both"/>
              <w:rPr>
                <w:sz w:val="18"/>
              </w:rPr>
            </w:pPr>
            <w:r w:rsidRPr="00C73ED3">
              <w:rPr>
                <w:sz w:val="18"/>
                <w:u w:val="single"/>
              </w:rPr>
              <w:lastRenderedPageBreak/>
              <w:t>Vyjádření Královéhradeckého kraje:</w:t>
            </w:r>
          </w:p>
          <w:p w14:paraId="0E656A29" w14:textId="3BD64BBE" w:rsidR="00DF1BAE" w:rsidRPr="00C73ED3" w:rsidRDefault="00DF1BAE" w:rsidP="00813EC3">
            <w:pPr>
              <w:pStyle w:val="TableParagraph"/>
              <w:widowControl/>
              <w:spacing w:after="600"/>
              <w:ind w:left="57" w:right="57"/>
              <w:jc w:val="both"/>
              <w:rPr>
                <w:sz w:val="18"/>
              </w:rPr>
            </w:pPr>
            <w:r w:rsidRPr="00C73ED3">
              <w:rPr>
                <w:sz w:val="18"/>
              </w:rPr>
              <w:t>Platné ZÚR KHK ve znění Aktualizací č. 1, 2, 3 a 4 vymezují plochy LAPV dle úkolu stanoveného v PÚR ČR ve znění závazném od</w:t>
            </w:r>
            <w:r w:rsidR="00813EC3">
              <w:rPr>
                <w:sz w:val="18"/>
              </w:rPr>
              <w:t xml:space="preserve"> </w:t>
            </w:r>
            <w:r w:rsidRPr="00C73ED3">
              <w:rPr>
                <w:sz w:val="18"/>
              </w:rPr>
              <w:t>1. 9. 2021 (čl.</w:t>
            </w:r>
            <w:r w:rsidR="00813EC3">
              <w:rPr>
                <w:sz w:val="18"/>
              </w:rPr>
              <w:t> </w:t>
            </w:r>
            <w:r w:rsidRPr="00C73ED3">
              <w:rPr>
                <w:sz w:val="18"/>
              </w:rPr>
              <w:t>167). Zbývající plochy nebo koridory technické infrastruktury – elektroenergetika, plynárenství, dálkovody, SNT, ukládání a skladování</w:t>
            </w:r>
            <w:r w:rsidR="00EA7501">
              <w:rPr>
                <w:sz w:val="18"/>
              </w:rPr>
              <w:t xml:space="preserve"> </w:t>
            </w:r>
            <w:r w:rsidRPr="00C73ED3">
              <w:rPr>
                <w:sz w:val="18"/>
              </w:rPr>
              <w:t>radioaktivních odpadů a vyhořelého jaderného paliva se</w:t>
            </w:r>
            <w:r w:rsidR="00EA7501">
              <w:rPr>
                <w:sz w:val="18"/>
              </w:rPr>
              <w:t xml:space="preserve"> </w:t>
            </w:r>
            <w:r w:rsidRPr="00C73ED3">
              <w:rPr>
                <w:sz w:val="18"/>
              </w:rPr>
              <w:t>Královéhradeckého kraje netýkají. V rámci pořizované Aktualizace č. 5 ZÚR KHK je zohledňováno vypuštění koridoru pro plynovod přepravní soustavy, který byl Aktualizací č. 4 PÚR ČR vypuštěn (článek 155, záměr P5).</w:t>
            </w:r>
          </w:p>
          <w:p w14:paraId="3B9E0022" w14:textId="77777777" w:rsidR="009E7D00" w:rsidRPr="00C73ED3" w:rsidRDefault="009E7D00" w:rsidP="0033152E">
            <w:pPr>
              <w:pStyle w:val="TableParagraph"/>
              <w:widowControl/>
              <w:spacing w:before="120"/>
              <w:ind w:left="57" w:right="57"/>
              <w:jc w:val="both"/>
              <w:rPr>
                <w:sz w:val="18"/>
              </w:rPr>
            </w:pPr>
            <w:r w:rsidRPr="00C73ED3">
              <w:rPr>
                <w:sz w:val="18"/>
                <w:u w:val="single"/>
              </w:rPr>
              <w:lastRenderedPageBreak/>
              <w:t>Vyjádření hl. m. Prahy:</w:t>
            </w:r>
          </w:p>
          <w:p w14:paraId="7CF4E87A" w14:textId="42D9C77D" w:rsidR="0072201E" w:rsidRPr="00C73ED3" w:rsidRDefault="009E7D00" w:rsidP="008B0A1D">
            <w:pPr>
              <w:pStyle w:val="TableParagraph"/>
              <w:widowControl/>
              <w:ind w:left="57" w:right="57"/>
              <w:jc w:val="both"/>
              <w:rPr>
                <w:sz w:val="18"/>
              </w:rPr>
            </w:pPr>
            <w:r w:rsidRPr="00C73ED3">
              <w:rPr>
                <w:sz w:val="18"/>
              </w:rPr>
              <w:t>Na území hl. m. Prahy je většina záměrů vymezený v Aktualizací č. 1 PÚR ČR obsažena. Chybí záměr E14- dvojité vedení 400 kV Čechy-střed-Chodov a Čechy-střed-Týnec. Tento záměr byl předmětem pořizované Aktualizaci č. 3 ZÚR hl. m. Prahy, která byla vydána usnesením ZHMP 21.</w:t>
            </w:r>
            <w:r w:rsidR="00813EC3">
              <w:rPr>
                <w:sz w:val="18"/>
              </w:rPr>
              <w:t> </w:t>
            </w:r>
            <w:r w:rsidRPr="00C73ED3">
              <w:rPr>
                <w:sz w:val="18"/>
              </w:rPr>
              <w:t xml:space="preserve">3. 2019.  Na tuto aktualizaci byla 8. 6. 2020 podána žaloba, která ovšem byla 27. 11. 2020 zamítnuta. Dále podána kasační stížnost. Kasační stížnost byla 23. 11. 2021 zamítnuta. </w:t>
            </w:r>
            <w:r w:rsidR="0072201E" w:rsidRPr="00C73ED3">
              <w:rPr>
                <w:sz w:val="18"/>
              </w:rPr>
              <w:t>Nové koridory pro vedení 400 kV vyplývající z Aktualizace č. 4 PÚR ČR jsou obsaženy v Aktualizaci č. 5 ZÚR hl. m. Prahy, která je ve fázi po VP.</w:t>
            </w:r>
          </w:p>
          <w:p w14:paraId="0927C1D7" w14:textId="77777777" w:rsidR="009E7D00" w:rsidRPr="00C73ED3" w:rsidRDefault="009E7D00" w:rsidP="00813EC3">
            <w:pPr>
              <w:pStyle w:val="TableParagraph"/>
              <w:widowControl/>
              <w:spacing w:before="120" w:line="207" w:lineRule="exact"/>
              <w:ind w:left="57" w:right="57"/>
              <w:jc w:val="both"/>
              <w:rPr>
                <w:sz w:val="18"/>
                <w:u w:val="single"/>
              </w:rPr>
            </w:pPr>
            <w:r w:rsidRPr="00C73ED3">
              <w:rPr>
                <w:sz w:val="18"/>
                <w:u w:val="single"/>
              </w:rPr>
              <w:t>Vyjádření Středočeského kraje:</w:t>
            </w:r>
          </w:p>
          <w:p w14:paraId="55440429" w14:textId="788CA5FA" w:rsidR="009E7D00" w:rsidRPr="00C73ED3" w:rsidRDefault="009E7D00" w:rsidP="008B0A1D">
            <w:pPr>
              <w:pStyle w:val="TableParagraph"/>
              <w:widowControl/>
              <w:spacing w:before="11"/>
              <w:ind w:left="57" w:right="57"/>
              <w:jc w:val="both"/>
              <w:rPr>
                <w:sz w:val="18"/>
                <w:szCs w:val="18"/>
              </w:rPr>
            </w:pPr>
            <w:r w:rsidRPr="00C73ED3">
              <w:rPr>
                <w:sz w:val="18"/>
                <w:szCs w:val="18"/>
              </w:rPr>
              <w:t>Předmětem pořizované 3. aktualizace ZÚR SK je pověřováno doplnění řešení záměrů E5, E10, E14, E17 a E18</w:t>
            </w:r>
            <w:r w:rsidR="00A56369" w:rsidRPr="00C73ED3">
              <w:rPr>
                <w:sz w:val="18"/>
                <w:szCs w:val="18"/>
              </w:rPr>
              <w:t>, E29. V rámci pořizované 3. AZÚR SK bude v textové části dále zohledněn záměr E4a. K záměru E27 prozatím nejsou ze strany MPO podklady.</w:t>
            </w:r>
          </w:p>
          <w:p w14:paraId="6885E350" w14:textId="527AD865" w:rsidR="009E7D00" w:rsidRPr="00C73ED3" w:rsidRDefault="009E7D00" w:rsidP="00813EC3">
            <w:pPr>
              <w:pStyle w:val="TableParagraph"/>
              <w:widowControl/>
              <w:spacing w:before="120" w:line="207" w:lineRule="exact"/>
              <w:ind w:left="57" w:right="57"/>
              <w:jc w:val="both"/>
              <w:rPr>
                <w:sz w:val="18"/>
                <w:u w:val="single"/>
              </w:rPr>
            </w:pPr>
            <w:r w:rsidRPr="00C73ED3">
              <w:rPr>
                <w:sz w:val="18"/>
                <w:u w:val="single"/>
              </w:rPr>
              <w:t>Vyjádření Olomouckého kraje:</w:t>
            </w:r>
          </w:p>
          <w:p w14:paraId="4DCC72BB" w14:textId="138D78BB" w:rsidR="00252C18" w:rsidRPr="00C73ED3" w:rsidRDefault="00252C18" w:rsidP="008B0A1D">
            <w:pPr>
              <w:pStyle w:val="TableParagraph"/>
              <w:widowControl/>
              <w:spacing w:line="207" w:lineRule="exact"/>
              <w:ind w:left="57" w:right="57"/>
              <w:jc w:val="both"/>
              <w:rPr>
                <w:sz w:val="18"/>
              </w:rPr>
            </w:pPr>
            <w:r w:rsidRPr="00C73ED3">
              <w:rPr>
                <w:sz w:val="18"/>
              </w:rPr>
              <w:t>ZÚR OK v platném znění řeší a upřesňují koridory technické infrastruktury z PÚR ČR ve znění aktualizace č. 1., 2., 3. a 5.</w:t>
            </w:r>
          </w:p>
          <w:p w14:paraId="355D560E" w14:textId="28DAAD13" w:rsidR="00252C18" w:rsidRPr="00C73ED3" w:rsidRDefault="00252C18" w:rsidP="008B0A1D">
            <w:pPr>
              <w:pStyle w:val="TableParagraph"/>
              <w:widowControl/>
              <w:spacing w:line="207" w:lineRule="exact"/>
              <w:ind w:left="57" w:right="57"/>
              <w:jc w:val="both"/>
              <w:rPr>
                <w:sz w:val="18"/>
              </w:rPr>
            </w:pPr>
            <w:r w:rsidRPr="00C73ED3">
              <w:rPr>
                <w:sz w:val="18"/>
              </w:rPr>
              <w:t>Nové požadavky vyplývající z Aktualizace č. 4 PÚR ČR budou prověřeny a</w:t>
            </w:r>
            <w:r w:rsidR="00813EC3">
              <w:rPr>
                <w:sz w:val="18"/>
              </w:rPr>
              <w:t> </w:t>
            </w:r>
            <w:r w:rsidRPr="00C73ED3">
              <w:rPr>
                <w:sz w:val="18"/>
              </w:rPr>
              <w:t>zapracovány do úplné aktualizace ZÚR OK, když práce na zprávě o</w:t>
            </w:r>
            <w:r w:rsidR="00813EC3">
              <w:rPr>
                <w:sz w:val="18"/>
              </w:rPr>
              <w:t> </w:t>
            </w:r>
            <w:r w:rsidRPr="00C73ED3">
              <w:rPr>
                <w:sz w:val="18"/>
              </w:rPr>
              <w:t>uplatňování ZÚR OK za uplynulé období budou zahájeny v letošním roce.</w:t>
            </w:r>
          </w:p>
          <w:p w14:paraId="207C06DB" w14:textId="77777777" w:rsidR="009E7D00" w:rsidRPr="00C73ED3" w:rsidRDefault="009E7D00" w:rsidP="00813EC3">
            <w:pPr>
              <w:pStyle w:val="TableParagraph"/>
              <w:widowControl/>
              <w:spacing w:before="120" w:line="207" w:lineRule="exact"/>
              <w:ind w:left="57" w:right="57"/>
              <w:jc w:val="both"/>
              <w:rPr>
                <w:sz w:val="18"/>
              </w:rPr>
            </w:pPr>
            <w:r w:rsidRPr="00C73ED3">
              <w:rPr>
                <w:sz w:val="18"/>
                <w:u w:val="single"/>
              </w:rPr>
              <w:t>Vyjádření Karlovarského kraje:</w:t>
            </w:r>
          </w:p>
          <w:p w14:paraId="1290A553" w14:textId="682E7077" w:rsidR="009E7D00" w:rsidRPr="00C73ED3" w:rsidRDefault="009E7D00" w:rsidP="008B0A1D">
            <w:pPr>
              <w:pStyle w:val="TableParagraph"/>
              <w:widowControl/>
              <w:spacing w:before="1"/>
              <w:ind w:left="57" w:right="57"/>
              <w:jc w:val="both"/>
              <w:rPr>
                <w:sz w:val="18"/>
              </w:rPr>
            </w:pPr>
            <w:r w:rsidRPr="00C73ED3">
              <w:rPr>
                <w:sz w:val="18"/>
              </w:rPr>
              <w:t xml:space="preserve">Plochy a koridory pro elektroenergetiku stanovené pro Karlovarský kraj </w:t>
            </w:r>
            <w:r w:rsidR="00813EC3">
              <w:rPr>
                <w:sz w:val="18"/>
              </w:rPr>
              <w:br/>
            </w:r>
            <w:r w:rsidRPr="00C73ED3">
              <w:rPr>
                <w:sz w:val="18"/>
              </w:rPr>
              <w:t xml:space="preserve">v čl. (140) PÚR ČR jsou zohledněny v ZÚR KK, ve znění Aktualizace č. 1, které nabyly účinnosti 13. 7. 2018. </w:t>
            </w:r>
          </w:p>
          <w:p w14:paraId="29DAB3A2" w14:textId="589D78C5" w:rsidR="009E7D00" w:rsidRPr="00C73ED3" w:rsidRDefault="009E7D00" w:rsidP="00813EC3">
            <w:pPr>
              <w:pStyle w:val="TableParagraph"/>
              <w:widowControl/>
              <w:spacing w:before="60"/>
              <w:ind w:left="57" w:right="57"/>
              <w:jc w:val="both"/>
              <w:rPr>
                <w:sz w:val="18"/>
              </w:rPr>
            </w:pPr>
            <w:r w:rsidRPr="00C73ED3">
              <w:rPr>
                <w:sz w:val="18"/>
              </w:rPr>
              <w:t xml:space="preserve">V Aktualizaci č. 4 PÚR ČR se plochy a koridory pro elektroenergetiku </w:t>
            </w:r>
            <w:r w:rsidR="00813EC3">
              <w:rPr>
                <w:sz w:val="18"/>
              </w:rPr>
              <w:br/>
            </w:r>
            <w:r w:rsidRPr="00C73ED3">
              <w:rPr>
                <w:sz w:val="18"/>
              </w:rPr>
              <w:t>v čl. (140) nemění.</w:t>
            </w:r>
          </w:p>
          <w:p w14:paraId="057FCAB8" w14:textId="34D9E430" w:rsidR="009E7D00" w:rsidRPr="00C73ED3" w:rsidRDefault="009E7D00" w:rsidP="008B0A1D">
            <w:pPr>
              <w:pStyle w:val="TableParagraph"/>
              <w:widowControl/>
              <w:ind w:left="57" w:right="57"/>
              <w:jc w:val="both"/>
              <w:rPr>
                <w:sz w:val="18"/>
              </w:rPr>
            </w:pPr>
            <w:r w:rsidRPr="00C73ED3">
              <w:rPr>
                <w:sz w:val="18"/>
              </w:rPr>
              <w:t xml:space="preserve">Záměr koridoru pro vedení 400kV Vítkov – Přeštice byl zrealizován, což adekvátně reflektuje </w:t>
            </w:r>
            <w:r w:rsidR="00FF7771" w:rsidRPr="00C73ED3">
              <w:rPr>
                <w:sz w:val="18"/>
              </w:rPr>
              <w:t xml:space="preserve">schválenou Zprávu </w:t>
            </w:r>
            <w:r w:rsidRPr="00C73ED3">
              <w:rPr>
                <w:sz w:val="18"/>
              </w:rPr>
              <w:t>o uplatňování Zásad územního rozvoje Karlovarského kraje v období 2018 – 2022.</w:t>
            </w:r>
          </w:p>
          <w:p w14:paraId="44A7ADC0" w14:textId="77777777" w:rsidR="009E7D00" w:rsidRPr="00C73ED3" w:rsidRDefault="009E7D00" w:rsidP="00813EC3">
            <w:pPr>
              <w:pStyle w:val="TableParagraph"/>
              <w:widowControl/>
              <w:spacing w:before="120" w:line="207" w:lineRule="exact"/>
              <w:ind w:left="57" w:right="57"/>
              <w:jc w:val="both"/>
              <w:rPr>
                <w:sz w:val="18"/>
              </w:rPr>
            </w:pPr>
            <w:r w:rsidRPr="00C73ED3">
              <w:rPr>
                <w:sz w:val="18"/>
                <w:u w:val="single"/>
              </w:rPr>
              <w:t>Vyjádření Libereckého kraje:</w:t>
            </w:r>
          </w:p>
          <w:p w14:paraId="3E1F6D0F" w14:textId="77777777" w:rsidR="009E7D00" w:rsidRPr="00C73ED3" w:rsidRDefault="009E7D00" w:rsidP="008B0A1D">
            <w:pPr>
              <w:pStyle w:val="TableParagraph"/>
              <w:widowControl/>
              <w:spacing w:line="207" w:lineRule="exact"/>
              <w:ind w:left="57" w:right="57"/>
              <w:jc w:val="both"/>
              <w:rPr>
                <w:sz w:val="18"/>
              </w:rPr>
            </w:pPr>
            <w:r w:rsidRPr="00C73ED3">
              <w:rPr>
                <w:sz w:val="18"/>
              </w:rPr>
              <w:t>ZÚR LK řeší a upřesňují koridory technické infrastruktury z PÚR ČR (koridory E10 a E25).</w:t>
            </w:r>
          </w:p>
          <w:p w14:paraId="6FC175E4" w14:textId="587CC9E6" w:rsidR="009E7D00" w:rsidRPr="00C73ED3" w:rsidRDefault="009E7D00" w:rsidP="00813EC3">
            <w:pPr>
              <w:pStyle w:val="TableParagraph"/>
              <w:widowControl/>
              <w:spacing w:before="2" w:after="120"/>
              <w:ind w:left="57" w:right="57"/>
              <w:jc w:val="both"/>
              <w:rPr>
                <w:sz w:val="18"/>
              </w:rPr>
            </w:pPr>
            <w:r w:rsidRPr="00C73ED3">
              <w:rPr>
                <w:sz w:val="18"/>
              </w:rPr>
              <w:t xml:space="preserve">V </w:t>
            </w:r>
            <w:r w:rsidRPr="00C73ED3">
              <w:rPr>
                <w:spacing w:val="-5"/>
                <w:sz w:val="18"/>
              </w:rPr>
              <w:t xml:space="preserve">rámci </w:t>
            </w:r>
            <w:r w:rsidRPr="00C73ED3">
              <w:rPr>
                <w:spacing w:val="-6"/>
                <w:sz w:val="18"/>
              </w:rPr>
              <w:t xml:space="preserve">Aktualizace </w:t>
            </w:r>
            <w:r w:rsidRPr="00C73ED3">
              <w:rPr>
                <w:sz w:val="18"/>
              </w:rPr>
              <w:t xml:space="preserve">č. 1 </w:t>
            </w:r>
            <w:r w:rsidRPr="00C73ED3">
              <w:rPr>
                <w:spacing w:val="-5"/>
                <w:sz w:val="18"/>
              </w:rPr>
              <w:t xml:space="preserve">ZÚR </w:t>
            </w:r>
            <w:r w:rsidRPr="00C73ED3">
              <w:rPr>
                <w:spacing w:val="-4"/>
                <w:sz w:val="18"/>
              </w:rPr>
              <w:t xml:space="preserve">LK </w:t>
            </w:r>
            <w:r w:rsidRPr="00C73ED3">
              <w:rPr>
                <w:spacing w:val="-5"/>
                <w:sz w:val="18"/>
              </w:rPr>
              <w:t xml:space="preserve">byly </w:t>
            </w:r>
            <w:r w:rsidRPr="00C73ED3">
              <w:rPr>
                <w:spacing w:val="-7"/>
                <w:sz w:val="18"/>
              </w:rPr>
              <w:t xml:space="preserve">zapracovávány </w:t>
            </w:r>
            <w:r w:rsidRPr="00C73ED3">
              <w:rPr>
                <w:spacing w:val="-6"/>
                <w:sz w:val="18"/>
              </w:rPr>
              <w:t xml:space="preserve">změny vyplývající </w:t>
            </w:r>
            <w:r w:rsidRPr="00C73ED3">
              <w:rPr>
                <w:sz w:val="18"/>
              </w:rPr>
              <w:t>z</w:t>
            </w:r>
            <w:r w:rsidR="0033152E" w:rsidRPr="00C73ED3">
              <w:rPr>
                <w:sz w:val="18"/>
              </w:rPr>
              <w:t> </w:t>
            </w:r>
            <w:r w:rsidRPr="00C73ED3">
              <w:rPr>
                <w:spacing w:val="-6"/>
                <w:sz w:val="18"/>
              </w:rPr>
              <w:t xml:space="preserve">Aktualizace </w:t>
            </w:r>
            <w:r w:rsidRPr="00C73ED3">
              <w:rPr>
                <w:spacing w:val="-3"/>
                <w:sz w:val="18"/>
              </w:rPr>
              <w:t xml:space="preserve">č. </w:t>
            </w:r>
            <w:r w:rsidRPr="00C73ED3">
              <w:rPr>
                <w:sz w:val="18"/>
              </w:rPr>
              <w:t xml:space="preserve">1 </w:t>
            </w:r>
            <w:r w:rsidRPr="00C73ED3">
              <w:rPr>
                <w:spacing w:val="-5"/>
                <w:sz w:val="18"/>
              </w:rPr>
              <w:t>PÚR ČR.</w:t>
            </w:r>
          </w:p>
          <w:p w14:paraId="2CEA0711" w14:textId="77777777" w:rsidR="009E7D00" w:rsidRPr="00C73ED3" w:rsidRDefault="009E7D00" w:rsidP="008B0A1D">
            <w:pPr>
              <w:pStyle w:val="TableParagraph"/>
              <w:widowControl/>
              <w:ind w:left="57" w:right="57"/>
              <w:jc w:val="both"/>
              <w:rPr>
                <w:sz w:val="18"/>
                <w:u w:val="single"/>
              </w:rPr>
            </w:pPr>
            <w:r w:rsidRPr="00C73ED3">
              <w:rPr>
                <w:sz w:val="18"/>
                <w:u w:val="single"/>
              </w:rPr>
              <w:lastRenderedPageBreak/>
              <w:t>Vyjádření Pardubického kraje:</w:t>
            </w:r>
          </w:p>
          <w:p w14:paraId="291DED58" w14:textId="02470ECE" w:rsidR="009E7D00" w:rsidRPr="00C73ED3" w:rsidRDefault="009E7D00" w:rsidP="008B0A1D">
            <w:pPr>
              <w:pStyle w:val="TableParagraph"/>
              <w:widowControl/>
              <w:ind w:left="57" w:right="57"/>
              <w:jc w:val="both"/>
              <w:rPr>
                <w:sz w:val="18"/>
              </w:rPr>
            </w:pPr>
            <w:r w:rsidRPr="00C73ED3">
              <w:rPr>
                <w:sz w:val="18"/>
              </w:rPr>
              <w:t>ZÚR Pk v platném znění zpřesňují koridor</w:t>
            </w:r>
            <w:r w:rsidRPr="00C73ED3">
              <w:rPr>
                <w:strike/>
                <w:sz w:val="18"/>
              </w:rPr>
              <w:t>y</w:t>
            </w:r>
            <w:r w:rsidRPr="00C73ED3">
              <w:rPr>
                <w:sz w:val="18"/>
              </w:rPr>
              <w:t xml:space="preserve"> technické infrastruktury E15 z PÚR ČR</w:t>
            </w:r>
            <w:r w:rsidRPr="00C73ED3">
              <w:rPr>
                <w:strike/>
                <w:sz w:val="18"/>
              </w:rPr>
              <w:t>.</w:t>
            </w:r>
            <w:r w:rsidR="0097520D" w:rsidRPr="00C73ED3">
              <w:rPr>
                <w:sz w:val="18"/>
              </w:rPr>
              <w:t xml:space="preserve"> pod označením E15a v úseku hranice kraje–Krasíkov a</w:t>
            </w:r>
            <w:r w:rsidR="0033152E" w:rsidRPr="00C73ED3">
              <w:rPr>
                <w:sz w:val="18"/>
              </w:rPr>
              <w:t> </w:t>
            </w:r>
            <w:r w:rsidR="0097520D" w:rsidRPr="00C73ED3">
              <w:rPr>
                <w:sz w:val="18"/>
              </w:rPr>
              <w:t>pod označením E15b v úseku Krasíkov-hranice kraje a vymezují a</w:t>
            </w:r>
            <w:r w:rsidR="0033152E" w:rsidRPr="00C73ED3">
              <w:rPr>
                <w:sz w:val="18"/>
              </w:rPr>
              <w:t> </w:t>
            </w:r>
            <w:r w:rsidR="0097520D" w:rsidRPr="00C73ED3">
              <w:rPr>
                <w:sz w:val="18"/>
              </w:rPr>
              <w:t>zpřesňují plochu E15c pro rozšíření elektrické stanice Krasíkov.</w:t>
            </w:r>
            <w:r w:rsidRPr="00C73ED3">
              <w:rPr>
                <w:sz w:val="18"/>
              </w:rPr>
              <w:t xml:space="preserve"> </w:t>
            </w:r>
          </w:p>
          <w:p w14:paraId="6438374A" w14:textId="77777777" w:rsidR="009E7D00" w:rsidRPr="00C73ED3" w:rsidRDefault="009E7D00" w:rsidP="00813EC3">
            <w:pPr>
              <w:pStyle w:val="TableParagraph"/>
              <w:widowControl/>
              <w:spacing w:before="120" w:line="207" w:lineRule="exact"/>
              <w:ind w:left="57" w:right="57"/>
              <w:jc w:val="both"/>
              <w:rPr>
                <w:sz w:val="18"/>
              </w:rPr>
            </w:pPr>
            <w:r w:rsidRPr="00C73ED3">
              <w:rPr>
                <w:sz w:val="18"/>
                <w:u w:val="single"/>
              </w:rPr>
              <w:t>Vyjádření Ústeckého kraje:</w:t>
            </w:r>
          </w:p>
          <w:p w14:paraId="5BAE0A24" w14:textId="5AF25B5A" w:rsidR="009E7D00" w:rsidRPr="00C73ED3" w:rsidRDefault="009E7D00" w:rsidP="008B0A1D">
            <w:pPr>
              <w:pStyle w:val="TableParagraph"/>
              <w:widowControl/>
              <w:ind w:left="57" w:right="57"/>
              <w:jc w:val="both"/>
              <w:rPr>
                <w:sz w:val="18"/>
              </w:rPr>
            </w:pPr>
            <w:r w:rsidRPr="00C73ED3">
              <w:rPr>
                <w:sz w:val="18"/>
              </w:rPr>
              <w:t>ZÚR ÚK ve znění 1., 2. a 3. aktualizace respektují a zpřesňují vymezení koridorů a ploch pro rozvoj technické infrastruktury, které vyplývající z PÚR 2008. ZÚR ÚK zpřesňují a dále rozvíjejí úkoly zadané pro územní plánování.</w:t>
            </w:r>
          </w:p>
          <w:p w14:paraId="3EC7F55F" w14:textId="77777777" w:rsidR="009E7D00" w:rsidRPr="00C73ED3" w:rsidRDefault="009E7D00" w:rsidP="008B0A1D">
            <w:pPr>
              <w:pStyle w:val="TableParagraph"/>
              <w:widowControl/>
              <w:spacing w:before="121"/>
              <w:ind w:left="57" w:right="57"/>
              <w:jc w:val="both"/>
              <w:rPr>
                <w:sz w:val="18"/>
              </w:rPr>
            </w:pPr>
            <w:r w:rsidRPr="00C73ED3">
              <w:rPr>
                <w:sz w:val="18"/>
              </w:rPr>
              <w:t>Koridory a plochy technické infrastruktury:</w:t>
            </w:r>
          </w:p>
          <w:p w14:paraId="181D25BD" w14:textId="46CFB9F5" w:rsidR="009E7D00" w:rsidRPr="00C73ED3" w:rsidRDefault="009E7D00" w:rsidP="008B0A1D">
            <w:pPr>
              <w:pStyle w:val="TableParagraph"/>
              <w:widowControl/>
              <w:spacing w:before="1"/>
              <w:ind w:left="57" w:right="57"/>
              <w:jc w:val="both"/>
              <w:rPr>
                <w:sz w:val="18"/>
              </w:rPr>
            </w:pPr>
            <w:r w:rsidRPr="00C73ED3">
              <w:rPr>
                <w:sz w:val="18"/>
              </w:rPr>
              <w:t>(čl. 140) E2 plochy pro elektrické stanice 400/110 kV Vítkov a Vernéřov a</w:t>
            </w:r>
            <w:r w:rsidR="00813EC3">
              <w:rPr>
                <w:sz w:val="18"/>
              </w:rPr>
              <w:t> </w:t>
            </w:r>
            <w:r w:rsidRPr="00C73ED3">
              <w:rPr>
                <w:sz w:val="18"/>
              </w:rPr>
              <w:t>jejich zapojení do přenosové soustavy vedením 400 kV z elektrické stanice Hradec do elektrické stanice Vernéřov a dále do stanice Vítkov a</w:t>
            </w:r>
            <w:r w:rsidR="00813EC3">
              <w:rPr>
                <w:sz w:val="18"/>
              </w:rPr>
              <w:t> </w:t>
            </w:r>
            <w:r w:rsidRPr="00C73ED3">
              <w:rPr>
                <w:sz w:val="18"/>
              </w:rPr>
              <w:t>Přeštice. 1a ZÚR ÚK zpřesnila plochy E2 pro VPS jako koridor E2 (1.A) pro dvojité vedení 400 kV v úseku el. stanice Vernéřov – el. stanice Hradec - hranice ÚK - (el. stanice Vítkov, el. stanice Přeštice).</w:t>
            </w:r>
          </w:p>
          <w:p w14:paraId="313D908A" w14:textId="244A9455" w:rsidR="009E7D00" w:rsidRPr="00C73ED3" w:rsidRDefault="009E7D00" w:rsidP="008B0A1D">
            <w:pPr>
              <w:pStyle w:val="TableParagraph"/>
              <w:widowControl/>
              <w:spacing w:before="118"/>
              <w:ind w:left="57" w:right="57"/>
              <w:jc w:val="both"/>
              <w:rPr>
                <w:sz w:val="18"/>
              </w:rPr>
            </w:pPr>
            <w:r w:rsidRPr="00C73ED3">
              <w:rPr>
                <w:sz w:val="18"/>
              </w:rPr>
              <w:t>(čl. 142) E4a -plochy pro rozšíření včetně vyvedení elektrického a</w:t>
            </w:r>
            <w:r w:rsidR="00AC3298" w:rsidRPr="00C73ED3">
              <w:rPr>
                <w:sz w:val="18"/>
              </w:rPr>
              <w:t> </w:t>
            </w:r>
            <w:r w:rsidRPr="00C73ED3">
              <w:rPr>
                <w:sz w:val="18"/>
              </w:rPr>
              <w:t>tepelného výkonu elektráren Ledvice, Počerady, Prunéřov, Tušimice. ZÚR ÚK stanovené záměry respektuje. Vzhledem k tomu že na základě konzultací s kompetentními orgány bylo zjištěno, že se výstavba a rozšíření uvedených elektráren bude odehrávat v rámci stávajících areálů, Platné ZÚR ÚK pro ně proto nevymezily rozvojové plochy. V ZÚR ÚK jsou vymezeny koridory pro vyvedení výkonů těchto elektráren.</w:t>
            </w:r>
          </w:p>
          <w:p w14:paraId="21DEBF8C" w14:textId="77777777" w:rsidR="009E7D00" w:rsidRPr="00C73ED3" w:rsidRDefault="009E7D00" w:rsidP="008B0A1D">
            <w:pPr>
              <w:pStyle w:val="TableParagraph"/>
              <w:widowControl/>
              <w:spacing w:before="122"/>
              <w:ind w:left="57" w:right="57"/>
              <w:jc w:val="both"/>
              <w:rPr>
                <w:sz w:val="18"/>
              </w:rPr>
            </w:pPr>
            <w:r w:rsidRPr="00C73ED3">
              <w:rPr>
                <w:sz w:val="18"/>
              </w:rPr>
              <w:t>V rámci zpracování návrhu 2aZÚR ÚK byla opětovně prověřena otázka rozšíření a vyvedení elektrického a tepelného výkonu včetně potřebné infrastruktury elektráren Ledvice, Počerady, Prunéřov a Tušimice.</w:t>
            </w:r>
          </w:p>
          <w:p w14:paraId="780FFDED" w14:textId="77777777" w:rsidR="009E7D00" w:rsidRPr="00C73ED3" w:rsidRDefault="009E7D00" w:rsidP="008B0A1D">
            <w:pPr>
              <w:pStyle w:val="TableParagraph"/>
              <w:widowControl/>
              <w:spacing w:before="118"/>
              <w:ind w:left="57" w:right="57"/>
              <w:jc w:val="both"/>
              <w:rPr>
                <w:sz w:val="18"/>
              </w:rPr>
            </w:pPr>
            <w:r w:rsidRPr="00C73ED3">
              <w:rPr>
                <w:sz w:val="18"/>
              </w:rPr>
              <w:t xml:space="preserve">Dle sdělení provozovatele (ČEZ, a.s.) proběhla v minulých letech rozsáhlá investiční výstavba, kdy byly retrofitovány (komplexně obnoveny) elektrárny Ledvice, Prunéřov 2, Tušimice a nově postaven paroplynový blok v areálu Počerady. </w:t>
            </w:r>
          </w:p>
          <w:p w14:paraId="52F86D8F" w14:textId="6A9BA38B" w:rsidR="009E7D00" w:rsidRPr="00C73ED3" w:rsidRDefault="009E7D00" w:rsidP="008B0A1D">
            <w:pPr>
              <w:pStyle w:val="TableParagraph"/>
              <w:widowControl/>
              <w:spacing w:before="118"/>
              <w:ind w:left="57" w:right="57"/>
              <w:jc w:val="both"/>
              <w:rPr>
                <w:sz w:val="18"/>
              </w:rPr>
            </w:pPr>
            <w:r w:rsidRPr="00C73ED3">
              <w:rPr>
                <w:sz w:val="18"/>
              </w:rPr>
              <w:t xml:space="preserve">Na základě připomínky Elektrárny Tušimice uplatněné v rámci společného jednání o návrhu 2aZÚR ÚK je v 2aZÚR ÚK vymezen koridor územní </w:t>
            </w:r>
            <w:r w:rsidRPr="00C73ED3">
              <w:rPr>
                <w:sz w:val="18"/>
              </w:rPr>
              <w:lastRenderedPageBreak/>
              <w:t>rezervy ER4a v úseku elektrárna Tušimice – TR Hradec pro vyvedení elektrického výkonu el. Tušimice.</w:t>
            </w:r>
          </w:p>
          <w:p w14:paraId="1F8FF8EB" w14:textId="50F4A366" w:rsidR="009E7D00" w:rsidRPr="00C73ED3" w:rsidRDefault="009E7D00" w:rsidP="008B0A1D">
            <w:pPr>
              <w:pStyle w:val="TableParagraph"/>
              <w:widowControl/>
              <w:spacing w:before="121"/>
              <w:ind w:left="57" w:right="57"/>
              <w:jc w:val="both"/>
              <w:rPr>
                <w:sz w:val="18"/>
              </w:rPr>
            </w:pPr>
            <w:r w:rsidRPr="00C73ED3">
              <w:rPr>
                <w:sz w:val="18"/>
              </w:rPr>
              <w:t>(čl. 149) E10 koridor pro vedení 400 kV Výškov - Chotějovice - Babylon a</w:t>
            </w:r>
            <w:r w:rsidR="00813EC3">
              <w:rPr>
                <w:sz w:val="18"/>
              </w:rPr>
              <w:t> </w:t>
            </w:r>
            <w:r w:rsidRPr="00C73ED3">
              <w:rPr>
                <w:sz w:val="18"/>
              </w:rPr>
              <w:t>Výškov - Řeporyje a dále zdvojení stávajících vedení 400 kV v</w:t>
            </w:r>
            <w:r w:rsidR="00AC3298" w:rsidRPr="00C73ED3">
              <w:rPr>
                <w:sz w:val="18"/>
              </w:rPr>
              <w:t> </w:t>
            </w:r>
            <w:r w:rsidRPr="00C73ED3">
              <w:rPr>
                <w:sz w:val="18"/>
              </w:rPr>
              <w:t>trasách V</w:t>
            </w:r>
            <w:r w:rsidR="00813EC3">
              <w:rPr>
                <w:sz w:val="18"/>
              </w:rPr>
              <w:t> </w:t>
            </w:r>
            <w:r w:rsidRPr="00C73ED3">
              <w:rPr>
                <w:sz w:val="18"/>
              </w:rPr>
              <w:t>450 Výškov - Babylon, V 410 Výškov - Čechy střed a V 451 Babylon - Bezděčín, včetně souvisejících ploch pro rozšíření elektrických stanic. 1a ZÚR ÚK zpřesnila koridor a plochy E10 jako:</w:t>
            </w:r>
          </w:p>
          <w:p w14:paraId="714D0D69" w14:textId="77777777" w:rsidR="009E7D00" w:rsidRPr="00C73ED3" w:rsidRDefault="009E7D00" w:rsidP="008B0A1D">
            <w:pPr>
              <w:pStyle w:val="TableParagraph"/>
              <w:widowControl/>
              <w:numPr>
                <w:ilvl w:val="0"/>
                <w:numId w:val="19"/>
              </w:numPr>
              <w:tabs>
                <w:tab w:val="left" w:pos="425"/>
              </w:tabs>
              <w:spacing w:before="120"/>
              <w:ind w:left="57" w:right="57" w:firstLine="0"/>
              <w:jc w:val="both"/>
              <w:rPr>
                <w:sz w:val="18"/>
              </w:rPr>
            </w:pPr>
            <w:r w:rsidRPr="00C73ED3">
              <w:rPr>
                <w:sz w:val="18"/>
              </w:rPr>
              <w:t>koridor pro VPS E10a (1.A) pro dvojité vedení 400 kV v úseku -TR Výškov – TR Chotějovice</w:t>
            </w:r>
          </w:p>
          <w:p w14:paraId="401550E9" w14:textId="47F6FBC3" w:rsidR="009E7D00" w:rsidRPr="00C73ED3" w:rsidRDefault="009E7D00" w:rsidP="009C235D">
            <w:pPr>
              <w:pStyle w:val="TableParagraph"/>
              <w:widowControl/>
              <w:numPr>
                <w:ilvl w:val="0"/>
                <w:numId w:val="19"/>
              </w:numPr>
              <w:tabs>
                <w:tab w:val="left" w:pos="425"/>
              </w:tabs>
              <w:spacing w:before="1" w:line="207" w:lineRule="exact"/>
              <w:ind w:left="57" w:right="57" w:firstLine="0"/>
              <w:jc w:val="both"/>
              <w:rPr>
                <w:sz w:val="18"/>
              </w:rPr>
            </w:pPr>
            <w:r w:rsidRPr="00C73ED3">
              <w:rPr>
                <w:sz w:val="18"/>
              </w:rPr>
              <w:t>koridor pro VPS E10b (1.A) pro dvojité vedení 400 kV v úseku TR Výškov – hranice</w:t>
            </w:r>
            <w:r w:rsidRPr="00C73ED3">
              <w:rPr>
                <w:spacing w:val="-23"/>
                <w:sz w:val="18"/>
              </w:rPr>
              <w:t xml:space="preserve"> </w:t>
            </w:r>
            <w:r w:rsidRPr="00C73ED3">
              <w:rPr>
                <w:sz w:val="18"/>
              </w:rPr>
              <w:t>ÚK</w:t>
            </w:r>
            <w:r w:rsidR="00AC3298" w:rsidRPr="00C73ED3">
              <w:rPr>
                <w:sz w:val="18"/>
              </w:rPr>
              <w:t xml:space="preserve"> </w:t>
            </w:r>
            <w:r w:rsidRPr="00C73ED3">
              <w:rPr>
                <w:sz w:val="18"/>
              </w:rPr>
              <w:t>– (TR Babylon).</w:t>
            </w:r>
          </w:p>
          <w:p w14:paraId="0CCDDE4D" w14:textId="69253863" w:rsidR="009E7D00" w:rsidRPr="00C73ED3" w:rsidRDefault="009E7D00" w:rsidP="008B0A1D">
            <w:pPr>
              <w:pStyle w:val="TableParagraph"/>
              <w:widowControl/>
              <w:spacing w:before="1"/>
              <w:ind w:left="57" w:right="57"/>
              <w:jc w:val="both"/>
              <w:rPr>
                <w:sz w:val="18"/>
              </w:rPr>
            </w:pPr>
          </w:p>
          <w:p w14:paraId="50D5F9C7" w14:textId="6CE9A053" w:rsidR="009E7D00" w:rsidRPr="00C73ED3" w:rsidRDefault="009E7D00" w:rsidP="008B0A1D">
            <w:pPr>
              <w:pStyle w:val="TableParagraph"/>
              <w:widowControl/>
              <w:spacing w:before="1"/>
              <w:ind w:left="57" w:right="57"/>
              <w:jc w:val="both"/>
              <w:rPr>
                <w:sz w:val="18"/>
              </w:rPr>
            </w:pPr>
            <w:r w:rsidRPr="00C73ED3">
              <w:rPr>
                <w:sz w:val="18"/>
              </w:rPr>
              <w:t>(čl. 150f) V 2aZÚR ÚK je vymezen koridor E17 pro dvojité vedení 400kV, v</w:t>
            </w:r>
            <w:r w:rsidR="00813EC3">
              <w:rPr>
                <w:sz w:val="18"/>
              </w:rPr>
              <w:t> </w:t>
            </w:r>
            <w:r w:rsidRPr="00C73ED3">
              <w:rPr>
                <w:sz w:val="18"/>
              </w:rPr>
              <w:t>úseku TR Hradec – TR Chrást. Tento koridor zahrnuje plochu E18d pro rozšíření TR Hradec včetně souvisejících přeložení stávajících vedení. Šířka koridoru E17 je 300 m.</w:t>
            </w:r>
          </w:p>
          <w:p w14:paraId="3BDC1DE9" w14:textId="154AEA0E" w:rsidR="009E7D00" w:rsidRPr="00C73ED3" w:rsidRDefault="009E7D00" w:rsidP="008B0A1D">
            <w:pPr>
              <w:pStyle w:val="TableParagraph"/>
              <w:widowControl/>
              <w:spacing w:before="118"/>
              <w:ind w:left="57" w:right="57"/>
              <w:jc w:val="both"/>
              <w:rPr>
                <w:sz w:val="18"/>
              </w:rPr>
            </w:pPr>
            <w:r w:rsidRPr="00C73ED3">
              <w:rPr>
                <w:sz w:val="18"/>
              </w:rPr>
              <w:t>(čl. 150g) V 2aZÚR ÚK jsou zpřesněny E18 – koridory pro dvojité vedení 400kV Hradec – Výškov, Hradec – Řeporyje a Hradec – Mírovka a ploch pro rozšíření el. stanic 400/110 kV Hradec, Výškov, Řeporyje a</w:t>
            </w:r>
            <w:r w:rsidR="00AC3298" w:rsidRPr="00C73ED3">
              <w:rPr>
                <w:sz w:val="18"/>
              </w:rPr>
              <w:t> </w:t>
            </w:r>
            <w:r w:rsidRPr="00C73ED3">
              <w:rPr>
                <w:sz w:val="18"/>
              </w:rPr>
              <w:t>Mírovka. V</w:t>
            </w:r>
            <w:r w:rsidR="00813EC3">
              <w:rPr>
                <w:sz w:val="18"/>
              </w:rPr>
              <w:t> </w:t>
            </w:r>
            <w:r w:rsidRPr="00C73ED3">
              <w:rPr>
                <w:sz w:val="18"/>
              </w:rPr>
              <w:t>2aZÚR ÚK jsou dané koridory vymezené jako koridory E18a, E18b, E18c pro VPS a dané plochy pro rozšíření el. stanic jako plochy E18d a E18e pro VPS.</w:t>
            </w:r>
          </w:p>
          <w:p w14:paraId="06744C97" w14:textId="788C5EBB" w:rsidR="009E7D00" w:rsidRPr="00C73ED3" w:rsidRDefault="009E7D00" w:rsidP="008B0A1D">
            <w:pPr>
              <w:pStyle w:val="TableParagraph"/>
              <w:widowControl/>
              <w:spacing w:before="120"/>
              <w:ind w:left="57" w:right="57"/>
              <w:jc w:val="both"/>
              <w:rPr>
                <w:sz w:val="18"/>
              </w:rPr>
            </w:pPr>
            <w:r w:rsidRPr="00C73ED3">
              <w:rPr>
                <w:sz w:val="18"/>
              </w:rPr>
              <w:t>(čl.150m) V 2aZÚR ÚK je plocha pro rozšíření el. stanice Hradec zahrnuta do koridoru E17 jako plocha E18d.</w:t>
            </w:r>
          </w:p>
          <w:p w14:paraId="36AAE146" w14:textId="3C1B31FB" w:rsidR="009E7D00" w:rsidRPr="00C73ED3" w:rsidRDefault="009E7D00" w:rsidP="008B0A1D">
            <w:pPr>
              <w:pStyle w:val="TableParagraph"/>
              <w:widowControl/>
              <w:spacing w:before="122"/>
              <w:ind w:left="57" w:right="57"/>
              <w:jc w:val="both"/>
              <w:rPr>
                <w:sz w:val="18"/>
              </w:rPr>
            </w:pPr>
            <w:r w:rsidRPr="00C73ED3">
              <w:rPr>
                <w:sz w:val="18"/>
              </w:rPr>
              <w:t>(čl.150n) V 2aZÚR ÚK je vymezen koridor pro vedení 110 kV v trase Nový Bor – Nová Huť – elektrická stanice Varnsdorf jako koridor E25 pro VPS.</w:t>
            </w:r>
          </w:p>
          <w:p w14:paraId="5490F88B" w14:textId="77777777" w:rsidR="009E7D00" w:rsidRPr="00C73ED3" w:rsidRDefault="009E7D00" w:rsidP="008B0A1D">
            <w:pPr>
              <w:pStyle w:val="TableParagraph"/>
              <w:widowControl/>
              <w:spacing w:before="118"/>
              <w:ind w:left="57" w:right="57"/>
              <w:jc w:val="both"/>
              <w:rPr>
                <w:sz w:val="18"/>
              </w:rPr>
            </w:pPr>
            <w:r w:rsidRPr="00C73ED3">
              <w:rPr>
                <w:sz w:val="18"/>
              </w:rPr>
              <w:t>(čl. 162) DV1 koridor - dálkovod pro zdvojení potrubí k ropovodu Družba ve střední ose řeky Moravy mezi Rohatcem a Holíčí - Klobouky, Klobouky - Rajhrad, Radostín -Kralupy - centrální tankoviště ropy (dále CTR) Nelahozeves, CTR Nelahozeves -Litvínov. ZÚR ÚK zpřesňují v úseku na území ÚK koridor DV1 centrální tankoviště ropy Nelahozeves - Litvínov. Zpřesněný koridor DV1 je v ZÚR ÚK sledován jako územní rezerva DVR1.</w:t>
            </w:r>
          </w:p>
          <w:p w14:paraId="589BDC96" w14:textId="7601D2AE" w:rsidR="009E7D00" w:rsidRPr="00C73ED3" w:rsidRDefault="009E7D00" w:rsidP="008B0A1D">
            <w:pPr>
              <w:pStyle w:val="TableParagraph"/>
              <w:widowControl/>
              <w:spacing w:before="123"/>
              <w:ind w:left="57" w:right="57"/>
              <w:jc w:val="both"/>
              <w:rPr>
                <w:sz w:val="18"/>
              </w:rPr>
            </w:pPr>
            <w:r w:rsidRPr="00C73ED3">
              <w:rPr>
                <w:sz w:val="18"/>
              </w:rPr>
              <w:t xml:space="preserve">Na základě požadavku Ministerstva průmyslu a obchodu ČR ze </w:t>
            </w:r>
            <w:r w:rsidR="00813EC3">
              <w:rPr>
                <w:sz w:val="18"/>
              </w:rPr>
              <w:br/>
            </w:r>
            <w:r w:rsidRPr="00C73ED3">
              <w:rPr>
                <w:sz w:val="18"/>
              </w:rPr>
              <w:t>dne 20.</w:t>
            </w:r>
            <w:r w:rsidR="00033CB1" w:rsidRPr="00C73ED3">
              <w:rPr>
                <w:sz w:val="18"/>
              </w:rPr>
              <w:t xml:space="preserve"> </w:t>
            </w:r>
            <w:r w:rsidRPr="00C73ED3">
              <w:rPr>
                <w:sz w:val="18"/>
              </w:rPr>
              <w:t>5.</w:t>
            </w:r>
            <w:r w:rsidR="00033CB1" w:rsidRPr="00C73ED3">
              <w:rPr>
                <w:sz w:val="18"/>
              </w:rPr>
              <w:t xml:space="preserve"> </w:t>
            </w:r>
            <w:r w:rsidRPr="00C73ED3">
              <w:rPr>
                <w:sz w:val="18"/>
              </w:rPr>
              <w:t xml:space="preserve">2014 č.j. MPO 26000/2016 uplatněného k Návrhu zprávy </w:t>
            </w:r>
            <w:r w:rsidRPr="00C73ED3">
              <w:rPr>
                <w:sz w:val="18"/>
              </w:rPr>
              <w:lastRenderedPageBreak/>
              <w:t>o</w:t>
            </w:r>
            <w:r w:rsidR="00AC3298" w:rsidRPr="00C73ED3">
              <w:rPr>
                <w:sz w:val="18"/>
              </w:rPr>
              <w:t> </w:t>
            </w:r>
            <w:r w:rsidRPr="00C73ED3">
              <w:rPr>
                <w:sz w:val="18"/>
              </w:rPr>
              <w:t>uplatňování ZÚR Ústeckého kraje v uplynulém období a článku (162) PÚR 2aZÚR ÚK rušila koridor územní rezervy DVR1 v šíři 600m a</w:t>
            </w:r>
            <w:r w:rsidR="00AC3298" w:rsidRPr="00C73ED3">
              <w:rPr>
                <w:sz w:val="18"/>
              </w:rPr>
              <w:t> </w:t>
            </w:r>
            <w:r w:rsidRPr="00C73ED3">
              <w:rPr>
                <w:sz w:val="18"/>
              </w:rPr>
              <w:t>navrhuje ve stejné trase nový koridor DV1 pro VPS a na základě požadavku Ministerstva průmyslu a obchodu ČR je vymezen pouze v</w:t>
            </w:r>
            <w:r w:rsidR="00AC3298" w:rsidRPr="00C73ED3">
              <w:rPr>
                <w:sz w:val="18"/>
              </w:rPr>
              <w:t> </w:t>
            </w:r>
            <w:r w:rsidRPr="00C73ED3">
              <w:rPr>
                <w:sz w:val="18"/>
              </w:rPr>
              <w:t>šíři 300 m. Nový ropovod bude realizován jako přípolož ke stávajícímu ropovodu Družba.</w:t>
            </w:r>
          </w:p>
          <w:p w14:paraId="6E6A5C80" w14:textId="77777777" w:rsidR="009E7D00" w:rsidRPr="00C73ED3" w:rsidRDefault="009E7D00" w:rsidP="008B0A1D">
            <w:pPr>
              <w:pStyle w:val="TableParagraph"/>
              <w:widowControl/>
              <w:spacing w:before="6"/>
              <w:ind w:left="57" w:right="57"/>
              <w:jc w:val="both"/>
              <w:rPr>
                <w:sz w:val="20"/>
              </w:rPr>
            </w:pPr>
          </w:p>
          <w:p w14:paraId="189657A7" w14:textId="682DCCF3" w:rsidR="009E7D00" w:rsidRPr="00C73ED3" w:rsidRDefault="009E7D00" w:rsidP="008B0A1D">
            <w:pPr>
              <w:pStyle w:val="TableParagraph"/>
              <w:widowControl/>
              <w:ind w:left="57" w:right="57"/>
              <w:jc w:val="both"/>
              <w:rPr>
                <w:sz w:val="18"/>
              </w:rPr>
            </w:pPr>
            <w:r w:rsidRPr="00C73ED3">
              <w:rPr>
                <w:sz w:val="18"/>
              </w:rPr>
              <w:t>(čl. 165a) 2aZÚR ÚK zpřesňuje na území Ústeckého kraje koridor DV5 pro dálkovod v úseku Litvínov – hranice ČR/SRN )-Spergau), který byl vymezen v 1. Aktualizaci PÚR v čl. (165a).</w:t>
            </w:r>
            <w:r w:rsidRPr="00C73ED3">
              <w:rPr>
                <w:spacing w:val="-5"/>
                <w:sz w:val="18"/>
              </w:rPr>
              <w:t xml:space="preserve"> </w:t>
            </w:r>
            <w:r w:rsidRPr="00C73ED3">
              <w:rPr>
                <w:sz w:val="18"/>
              </w:rPr>
              <w:t>Jedná</w:t>
            </w:r>
            <w:r w:rsidRPr="00C73ED3">
              <w:rPr>
                <w:spacing w:val="-4"/>
                <w:sz w:val="18"/>
              </w:rPr>
              <w:t xml:space="preserve"> </w:t>
            </w:r>
            <w:r w:rsidRPr="00C73ED3">
              <w:rPr>
                <w:sz w:val="18"/>
              </w:rPr>
              <w:t>se</w:t>
            </w:r>
            <w:r w:rsidRPr="00C73ED3">
              <w:rPr>
                <w:spacing w:val="-4"/>
                <w:sz w:val="18"/>
              </w:rPr>
              <w:t xml:space="preserve"> </w:t>
            </w:r>
            <w:r w:rsidRPr="00C73ED3">
              <w:rPr>
                <w:sz w:val="18"/>
              </w:rPr>
              <w:t>o</w:t>
            </w:r>
            <w:r w:rsidRPr="00C73ED3">
              <w:rPr>
                <w:spacing w:val="-2"/>
                <w:sz w:val="18"/>
              </w:rPr>
              <w:t xml:space="preserve"> </w:t>
            </w:r>
            <w:r w:rsidRPr="00C73ED3">
              <w:rPr>
                <w:sz w:val="18"/>
              </w:rPr>
              <w:t>projekt</w:t>
            </w:r>
            <w:r w:rsidRPr="00C73ED3">
              <w:rPr>
                <w:spacing w:val="-2"/>
                <w:sz w:val="18"/>
              </w:rPr>
              <w:t xml:space="preserve"> </w:t>
            </w:r>
            <w:r w:rsidRPr="00C73ED3">
              <w:rPr>
                <w:sz w:val="18"/>
              </w:rPr>
              <w:t>na</w:t>
            </w:r>
            <w:r w:rsidRPr="00C73ED3">
              <w:rPr>
                <w:spacing w:val="-5"/>
                <w:sz w:val="18"/>
              </w:rPr>
              <w:t xml:space="preserve"> </w:t>
            </w:r>
            <w:r w:rsidRPr="00C73ED3">
              <w:rPr>
                <w:sz w:val="18"/>
              </w:rPr>
              <w:t>prodloužení</w:t>
            </w:r>
            <w:r w:rsidRPr="00C73ED3">
              <w:rPr>
                <w:spacing w:val="-2"/>
                <w:sz w:val="18"/>
              </w:rPr>
              <w:t xml:space="preserve"> </w:t>
            </w:r>
            <w:r w:rsidRPr="00C73ED3">
              <w:rPr>
                <w:sz w:val="18"/>
              </w:rPr>
              <w:t>ropovodu</w:t>
            </w:r>
            <w:r w:rsidRPr="00C73ED3">
              <w:rPr>
                <w:spacing w:val="-4"/>
                <w:sz w:val="18"/>
              </w:rPr>
              <w:t xml:space="preserve"> </w:t>
            </w:r>
            <w:r w:rsidRPr="00C73ED3">
              <w:rPr>
                <w:sz w:val="18"/>
              </w:rPr>
              <w:t>Družba,</w:t>
            </w:r>
            <w:r w:rsidRPr="00C73ED3">
              <w:rPr>
                <w:spacing w:val="-4"/>
                <w:sz w:val="18"/>
              </w:rPr>
              <w:t xml:space="preserve"> </w:t>
            </w:r>
            <w:r w:rsidRPr="00C73ED3">
              <w:rPr>
                <w:sz w:val="18"/>
              </w:rPr>
              <w:t>přepravujícího</w:t>
            </w:r>
            <w:r w:rsidRPr="00C73ED3">
              <w:rPr>
                <w:spacing w:val="-4"/>
                <w:sz w:val="18"/>
              </w:rPr>
              <w:t xml:space="preserve"> </w:t>
            </w:r>
            <w:r w:rsidRPr="00C73ED3">
              <w:rPr>
                <w:sz w:val="18"/>
              </w:rPr>
              <w:t>surovou</w:t>
            </w:r>
            <w:r w:rsidRPr="00C73ED3">
              <w:rPr>
                <w:spacing w:val="-3"/>
                <w:sz w:val="18"/>
              </w:rPr>
              <w:t xml:space="preserve"> </w:t>
            </w:r>
            <w:r w:rsidRPr="00C73ED3">
              <w:rPr>
                <w:sz w:val="18"/>
              </w:rPr>
              <w:t>ropu</w:t>
            </w:r>
            <w:r w:rsidRPr="00C73ED3">
              <w:rPr>
                <w:spacing w:val="-2"/>
                <w:sz w:val="18"/>
              </w:rPr>
              <w:t xml:space="preserve"> </w:t>
            </w:r>
            <w:r w:rsidRPr="00C73ED3">
              <w:rPr>
                <w:sz w:val="18"/>
              </w:rPr>
              <w:t xml:space="preserve">ze systému Jižní větve od rafinerie Litvínov do rafinerie TRM Spergau, přes hranice ČR/SRN je vymezen na základě požadavku Ministerstva průmyslu a obchodu ČR. </w:t>
            </w:r>
          </w:p>
          <w:p w14:paraId="74E7BF96" w14:textId="77777777" w:rsidR="009E7D00" w:rsidRPr="00C73ED3" w:rsidRDefault="009E7D00" w:rsidP="008B0A1D">
            <w:pPr>
              <w:pStyle w:val="TableParagraph"/>
              <w:widowControl/>
              <w:ind w:left="57" w:right="57"/>
              <w:jc w:val="both"/>
              <w:rPr>
                <w:sz w:val="20"/>
              </w:rPr>
            </w:pPr>
          </w:p>
          <w:p w14:paraId="5AAD713E" w14:textId="22942BE5" w:rsidR="009E7D00" w:rsidRPr="00C73ED3" w:rsidRDefault="009E7D00" w:rsidP="008B0A1D">
            <w:pPr>
              <w:pStyle w:val="TableParagraph"/>
              <w:widowControl/>
              <w:ind w:left="57" w:right="57"/>
              <w:jc w:val="both"/>
              <w:rPr>
                <w:sz w:val="18"/>
              </w:rPr>
            </w:pPr>
            <w:r w:rsidRPr="00C73ED3">
              <w:rPr>
                <w:sz w:val="18"/>
              </w:rPr>
              <w:t xml:space="preserve">Po společném jednání o návrhu 2aZÚR ÚK byla utvořena pracovní skupina, neboť dotčené obce nesouhlasily s navrženou trasou koridoru pro ropovod v souběhu s etylenovodem. </w:t>
            </w:r>
            <w:r w:rsidRPr="00C73ED3">
              <w:rPr>
                <w:sz w:val="18"/>
                <w:szCs w:val="18"/>
              </w:rPr>
              <w:t>Tato pracovní skupina byla ustavena se záměrem najít optimální trasu pro nový ropovod s ohledem na míru dotčení dotčených obcí a ekonomické náročnosti. Jako výsledná byla zvolena tzv.</w:t>
            </w:r>
            <w:r w:rsidR="00DD32BA">
              <w:rPr>
                <w:sz w:val="18"/>
                <w:szCs w:val="18"/>
              </w:rPr>
              <w:t> </w:t>
            </w:r>
            <w:r w:rsidRPr="00C73ED3">
              <w:rPr>
                <w:sz w:val="18"/>
                <w:szCs w:val="18"/>
              </w:rPr>
              <w:t>„Zelená trasa“, která byla následně poskytnuta jako podklad pro vymezení koridoru DVR5 v</w:t>
            </w:r>
            <w:r w:rsidR="00AC3298" w:rsidRPr="00C73ED3">
              <w:rPr>
                <w:sz w:val="18"/>
                <w:szCs w:val="18"/>
              </w:rPr>
              <w:t> </w:t>
            </w:r>
            <w:r w:rsidRPr="00C73ED3">
              <w:rPr>
                <w:sz w:val="18"/>
                <w:szCs w:val="18"/>
              </w:rPr>
              <w:t>návrhu 2aZÚR ÚK. Koridor je po dohodě s Ministerstvem průmyslu a obchodu ČR a provozovatelem infrastruktury (MERO ČR, a.s.) vymezen v 2aZÚR ÚK jako územní rezerva.</w:t>
            </w:r>
          </w:p>
          <w:p w14:paraId="4ADE391E" w14:textId="77777777" w:rsidR="009E7D00" w:rsidRPr="00C73ED3" w:rsidRDefault="009E7D00" w:rsidP="008B0A1D">
            <w:pPr>
              <w:pStyle w:val="TableParagraph"/>
              <w:widowControl/>
              <w:ind w:left="57" w:right="57"/>
              <w:jc w:val="both"/>
              <w:rPr>
                <w:sz w:val="18"/>
              </w:rPr>
            </w:pPr>
          </w:p>
          <w:p w14:paraId="767D0483" w14:textId="6FC69CED" w:rsidR="00E01A6B" w:rsidRPr="00C73ED3" w:rsidRDefault="009E7D00" w:rsidP="008B0A1D">
            <w:pPr>
              <w:pStyle w:val="TableParagraph"/>
              <w:widowControl/>
              <w:ind w:left="57" w:right="57"/>
              <w:jc w:val="both"/>
              <w:rPr>
                <w:sz w:val="18"/>
              </w:rPr>
            </w:pPr>
            <w:r w:rsidRPr="00C73ED3">
              <w:rPr>
                <w:sz w:val="18"/>
              </w:rPr>
              <w:t xml:space="preserve">(čl. 167) V 2aZÚR ÚK je vymezena plocha pro lokalitu pro akumulaci povrchových vod (LAPV) Kryry. </w:t>
            </w:r>
            <w:r w:rsidR="00E01A6B" w:rsidRPr="00C73ED3">
              <w:t xml:space="preserve"> </w:t>
            </w:r>
            <w:r w:rsidR="00E01A6B" w:rsidRPr="00C73ED3">
              <w:rPr>
                <w:sz w:val="18"/>
              </w:rPr>
              <w:t>V rámci Aktualizace č. 4 ZÚR ÚK, účinné od 4. 2. 2023 byla plocha rezervy vymezena jako návrh.“</w:t>
            </w:r>
          </w:p>
          <w:p w14:paraId="35231C03" w14:textId="77777777" w:rsidR="00E01A6B" w:rsidRPr="00C73ED3" w:rsidRDefault="00E01A6B" w:rsidP="008B0A1D">
            <w:pPr>
              <w:pStyle w:val="TableParagraph"/>
              <w:widowControl/>
              <w:ind w:left="57" w:right="57"/>
              <w:jc w:val="both"/>
              <w:rPr>
                <w:sz w:val="18"/>
              </w:rPr>
            </w:pPr>
          </w:p>
          <w:p w14:paraId="4A42111C" w14:textId="1EF673D6" w:rsidR="009E7D00" w:rsidRPr="00C73ED3" w:rsidRDefault="00E01A6B" w:rsidP="008B0A1D">
            <w:pPr>
              <w:pStyle w:val="TableParagraph"/>
              <w:widowControl/>
              <w:ind w:left="57" w:right="57"/>
              <w:jc w:val="both"/>
              <w:rPr>
                <w:sz w:val="18"/>
              </w:rPr>
            </w:pPr>
            <w:r w:rsidRPr="00C73ED3">
              <w:rPr>
                <w:sz w:val="18"/>
              </w:rPr>
              <w:t>Aktuálně je platné úplné znění ZÚR ÚK po vydání 1., 2., 3. a 4. aktualizace ZÚR ÚK.</w:t>
            </w:r>
          </w:p>
          <w:p w14:paraId="63973783" w14:textId="77777777" w:rsidR="009E7D00" w:rsidRPr="00C73ED3" w:rsidRDefault="009E7D00" w:rsidP="008B0A1D">
            <w:pPr>
              <w:pStyle w:val="TableParagraph"/>
              <w:widowControl/>
              <w:ind w:left="57" w:right="57"/>
              <w:jc w:val="both"/>
              <w:rPr>
                <w:sz w:val="18"/>
              </w:rPr>
            </w:pPr>
          </w:p>
          <w:p w14:paraId="3B397C59" w14:textId="1DF68939" w:rsidR="009E7D00" w:rsidRPr="00C73ED3" w:rsidRDefault="009E7D00" w:rsidP="00AC3298">
            <w:pPr>
              <w:pStyle w:val="TableParagraph"/>
              <w:widowControl/>
              <w:spacing w:after="120"/>
              <w:ind w:left="57" w:right="57"/>
              <w:jc w:val="both"/>
              <w:rPr>
                <w:sz w:val="18"/>
              </w:rPr>
            </w:pPr>
            <w:r w:rsidRPr="00C73ED3">
              <w:rPr>
                <w:sz w:val="18"/>
              </w:rPr>
              <w:t>(čl. 169) Sk1 - Vzhledem k tomu, že dosud nebyl ukončen úkol vyplývající pro MPO ČR ve spolupráci se SÚRAO z článku (169) PÚR ČR vybrat dvě kandidátní lokality (termín: nejpozději rok 2020), nemůže 2aZÚR ÚK zatím vymezit žádnou konkrétní návrhovou plochu ani plochu územní rezervy nadmístního významu pro umístění hlubinného úložiště.</w:t>
            </w:r>
          </w:p>
          <w:p w14:paraId="4C2E6C9A" w14:textId="50784E6D" w:rsidR="009E7D00" w:rsidRPr="00C73ED3" w:rsidRDefault="009E7D00" w:rsidP="008B0A1D">
            <w:pPr>
              <w:pStyle w:val="TableParagraph"/>
              <w:widowControl/>
              <w:ind w:left="57" w:right="57"/>
              <w:jc w:val="both"/>
              <w:rPr>
                <w:sz w:val="18"/>
              </w:rPr>
            </w:pPr>
            <w:r w:rsidRPr="00C73ED3">
              <w:rPr>
                <w:sz w:val="18"/>
              </w:rPr>
              <w:t>2aZÚR ÚK stanovuje pro specifickou oblast nadmístního významu NSOB6 Podbořansko úkol pro územní plánování č. (12) ve znění „V</w:t>
            </w:r>
            <w:r w:rsidR="00AC3298" w:rsidRPr="00C73ED3">
              <w:rPr>
                <w:sz w:val="18"/>
              </w:rPr>
              <w:t> </w:t>
            </w:r>
            <w:r w:rsidRPr="00C73ED3">
              <w:rPr>
                <w:sz w:val="18"/>
              </w:rPr>
              <w:t xml:space="preserve">ÚPD obcí </w:t>
            </w:r>
            <w:r w:rsidRPr="00C73ED3">
              <w:rPr>
                <w:sz w:val="18"/>
              </w:rPr>
              <w:lastRenderedPageBreak/>
              <w:t>Blatno a Lubenec neměnit současné využití území způsobem, který by znemožnil případnou realizaci záměru v</w:t>
            </w:r>
            <w:r w:rsidR="00AC3298" w:rsidRPr="00C73ED3">
              <w:rPr>
                <w:sz w:val="18"/>
              </w:rPr>
              <w:t> </w:t>
            </w:r>
            <w:r w:rsidRPr="00C73ED3">
              <w:rPr>
                <w:sz w:val="18"/>
              </w:rPr>
              <w:t>prověřovaných potencionálně vhodných územích pro hlubinné úložiště vysoce</w:t>
            </w:r>
            <w:r w:rsidR="00AC3298" w:rsidRPr="00C73ED3">
              <w:rPr>
                <w:sz w:val="18"/>
              </w:rPr>
              <w:t xml:space="preserve"> </w:t>
            </w:r>
            <w:r w:rsidRPr="00C73ED3">
              <w:rPr>
                <w:sz w:val="18"/>
              </w:rPr>
              <w:t>radioaktivního odpadu dle čl. (169) PÚR. V území nesmí být vymezovány nové záměry, které by vyžadovaly zásahy do zemské kůry (např. plochy pro hlubinné vrty a důlní práce), které by mohly znehodnotit celistvost – homogenitu horninového masivu na území těchto obcí.“</w:t>
            </w:r>
          </w:p>
          <w:p w14:paraId="712061B2" w14:textId="77777777" w:rsidR="00240666" w:rsidRPr="00C73ED3" w:rsidRDefault="00240666" w:rsidP="008B0A1D">
            <w:pPr>
              <w:pStyle w:val="TableParagraph"/>
              <w:widowControl/>
              <w:ind w:left="57" w:right="57"/>
              <w:jc w:val="both"/>
              <w:rPr>
                <w:sz w:val="18"/>
              </w:rPr>
            </w:pPr>
          </w:p>
          <w:p w14:paraId="0F78B8EE" w14:textId="17A5093D" w:rsidR="00240666" w:rsidRPr="00C73ED3" w:rsidRDefault="00240666" w:rsidP="008B0A1D">
            <w:pPr>
              <w:ind w:left="57" w:right="57"/>
              <w:jc w:val="both"/>
              <w:rPr>
                <w:sz w:val="18"/>
                <w:szCs w:val="18"/>
              </w:rPr>
            </w:pPr>
            <w:r w:rsidRPr="00C73ED3">
              <w:rPr>
                <w:sz w:val="18"/>
                <w:szCs w:val="18"/>
              </w:rPr>
              <w:t>Požadujeme zrušit větu u čl. 167 „Vyjádření garanta o stavu plnění úkolu“ za Ústecký kraj, cit.:  „Plocha je sledována jako územní rezerva LAPVR1“ a</w:t>
            </w:r>
            <w:r w:rsidR="00DD32BA">
              <w:rPr>
                <w:sz w:val="18"/>
                <w:szCs w:val="18"/>
              </w:rPr>
              <w:t> </w:t>
            </w:r>
            <w:r w:rsidRPr="00C73ED3">
              <w:rPr>
                <w:sz w:val="18"/>
                <w:szCs w:val="18"/>
              </w:rPr>
              <w:t>nahradit jí větou:</w:t>
            </w:r>
          </w:p>
          <w:p w14:paraId="255B31E4" w14:textId="77777777" w:rsidR="00240666" w:rsidRPr="00C73ED3" w:rsidRDefault="00240666" w:rsidP="008B0A1D">
            <w:pPr>
              <w:ind w:left="57" w:right="57"/>
              <w:jc w:val="both"/>
              <w:rPr>
                <w:sz w:val="18"/>
                <w:szCs w:val="18"/>
              </w:rPr>
            </w:pPr>
            <w:r w:rsidRPr="00C73ED3">
              <w:rPr>
                <w:sz w:val="18"/>
                <w:szCs w:val="18"/>
              </w:rPr>
              <w:t>„ V rámci Aktualizace č. 4 ZÚR ÚK, účinné od 4. 2. 2023 byla plocha rezervy vymezena jako návrh.“</w:t>
            </w:r>
          </w:p>
          <w:p w14:paraId="7231DD89" w14:textId="0FD9DAF7" w:rsidR="00240666" w:rsidRPr="00C73ED3" w:rsidRDefault="00240666" w:rsidP="008B0A1D">
            <w:pPr>
              <w:pStyle w:val="TableParagraph"/>
              <w:widowControl/>
              <w:ind w:left="57" w:right="57"/>
              <w:jc w:val="both"/>
              <w:rPr>
                <w:sz w:val="18"/>
                <w:szCs w:val="18"/>
              </w:rPr>
            </w:pPr>
            <w:r w:rsidRPr="00C73ED3">
              <w:rPr>
                <w:sz w:val="18"/>
                <w:szCs w:val="18"/>
              </w:rPr>
              <w:t>Aktuálně je platné úplné znění ZÚR ÚK po vydání 1., 2., 3. a 4. aktualizace ZÚR ÚK.</w:t>
            </w:r>
          </w:p>
          <w:p w14:paraId="2C093BC5" w14:textId="77777777" w:rsidR="009E7D00" w:rsidRPr="00C73ED3" w:rsidRDefault="009E7D00" w:rsidP="008B0A1D">
            <w:pPr>
              <w:pStyle w:val="TableParagraph"/>
              <w:widowControl/>
              <w:spacing w:before="120" w:line="207" w:lineRule="exact"/>
              <w:ind w:left="57" w:right="57"/>
              <w:jc w:val="both"/>
              <w:rPr>
                <w:sz w:val="18"/>
              </w:rPr>
            </w:pPr>
            <w:r w:rsidRPr="00C73ED3">
              <w:rPr>
                <w:sz w:val="18"/>
                <w:u w:val="single"/>
              </w:rPr>
              <w:t>Vyjádření Kraje Vysočina:</w:t>
            </w:r>
          </w:p>
          <w:p w14:paraId="7946B6A6" w14:textId="5BFAE3B8" w:rsidR="009E7D00" w:rsidRPr="00C73ED3" w:rsidRDefault="009E7D00" w:rsidP="008B0A1D">
            <w:pPr>
              <w:pStyle w:val="TableParagraph"/>
              <w:widowControl/>
              <w:ind w:left="57" w:right="57"/>
              <w:jc w:val="both"/>
              <w:rPr>
                <w:sz w:val="18"/>
              </w:rPr>
            </w:pPr>
            <w:r w:rsidRPr="00C73ED3">
              <w:rPr>
                <w:sz w:val="18"/>
              </w:rPr>
              <w:t>Požadavky byly zapracovány do Aktualizace č. 2 Zásad územního rozvoje Kraje Vysočina, které nabyly účinnosti dne 7. 10. 2016</w:t>
            </w:r>
            <w:r w:rsidR="00C862C8" w:rsidRPr="00C73ED3">
              <w:rPr>
                <w:sz w:val="18"/>
              </w:rPr>
              <w:t xml:space="preserve"> a dále prověřeny v rámci Aktualizací č. 3 - 8 Zásad územního rozvoje Kraje Vysočina. Záležitosti vyplývající z Aktualizace č. 4 PÚR ČR </w:t>
            </w:r>
            <w:r w:rsidR="00C862C8" w:rsidRPr="00C73ED3">
              <w:rPr>
                <w:spacing w:val="-3"/>
                <w:sz w:val="18"/>
              </w:rPr>
              <w:t>budou prověřeny v rámci připravované Aktualizace č. 9 Zásad územního rozvoje Kraje Vysočina.</w:t>
            </w:r>
          </w:p>
          <w:p w14:paraId="28DA0673" w14:textId="77777777" w:rsidR="009E7D00" w:rsidRPr="00C73ED3" w:rsidRDefault="009E7D00" w:rsidP="008B0A1D">
            <w:pPr>
              <w:pStyle w:val="TableParagraph"/>
              <w:widowControl/>
              <w:spacing w:before="1"/>
              <w:ind w:left="57" w:right="57"/>
              <w:jc w:val="both"/>
              <w:rPr>
                <w:sz w:val="18"/>
              </w:rPr>
            </w:pPr>
          </w:p>
          <w:p w14:paraId="700C1339" w14:textId="77777777" w:rsidR="009E7D00" w:rsidRPr="00C73ED3" w:rsidRDefault="009E7D00" w:rsidP="008B0A1D">
            <w:pPr>
              <w:pStyle w:val="TableParagraph"/>
              <w:widowControl/>
              <w:spacing w:line="207" w:lineRule="exact"/>
              <w:ind w:left="57" w:right="57"/>
              <w:jc w:val="both"/>
              <w:rPr>
                <w:sz w:val="18"/>
              </w:rPr>
            </w:pPr>
            <w:r w:rsidRPr="00C73ED3">
              <w:rPr>
                <w:sz w:val="18"/>
                <w:u w:val="single"/>
              </w:rPr>
              <w:t>Vyjádření Zlínského kraje:</w:t>
            </w:r>
          </w:p>
          <w:p w14:paraId="1A4A6387" w14:textId="53AF776A" w:rsidR="009E7D00" w:rsidRPr="00C73ED3" w:rsidRDefault="009E7D00" w:rsidP="008B0A1D">
            <w:pPr>
              <w:pStyle w:val="TableParagraph"/>
              <w:widowControl/>
              <w:ind w:left="57" w:right="57"/>
              <w:jc w:val="both"/>
              <w:rPr>
                <w:sz w:val="18"/>
              </w:rPr>
            </w:pPr>
            <w:r w:rsidRPr="00C73ED3">
              <w:rPr>
                <w:sz w:val="18"/>
              </w:rPr>
              <w:t>ZÚR ZK zpřesňují vymezení koridorů a ploch pro rozvoj technické infrastruktury, pro</w:t>
            </w:r>
            <w:r w:rsidRPr="00C73ED3">
              <w:rPr>
                <w:spacing w:val="-37"/>
                <w:sz w:val="18"/>
              </w:rPr>
              <w:t xml:space="preserve"> </w:t>
            </w:r>
            <w:r w:rsidRPr="00C73ED3">
              <w:rPr>
                <w:sz w:val="18"/>
              </w:rPr>
              <w:t>které dále stanovují dodržování zásad pro rozhodování o</w:t>
            </w:r>
            <w:r w:rsidR="00DD32BA">
              <w:rPr>
                <w:sz w:val="18"/>
              </w:rPr>
              <w:t> </w:t>
            </w:r>
            <w:r w:rsidRPr="00C73ED3">
              <w:rPr>
                <w:sz w:val="18"/>
              </w:rPr>
              <w:t>změnách v území a úkoly pro územní plánování.</w:t>
            </w:r>
          </w:p>
          <w:p w14:paraId="32D8E239" w14:textId="77777777" w:rsidR="009E7D00" w:rsidRPr="00C73ED3" w:rsidRDefault="009E7D00" w:rsidP="008B0A1D">
            <w:pPr>
              <w:pStyle w:val="TableParagraph"/>
              <w:widowControl/>
              <w:ind w:left="57" w:right="57"/>
              <w:jc w:val="both"/>
              <w:rPr>
                <w:sz w:val="18"/>
              </w:rPr>
            </w:pPr>
          </w:p>
          <w:p w14:paraId="456B76AE" w14:textId="77777777" w:rsidR="009E7D00" w:rsidRPr="00C73ED3" w:rsidRDefault="009E7D00" w:rsidP="008B0A1D">
            <w:pPr>
              <w:pStyle w:val="TableParagraph"/>
              <w:widowControl/>
              <w:spacing w:line="207" w:lineRule="exact"/>
              <w:ind w:left="57" w:right="57"/>
              <w:jc w:val="both"/>
              <w:rPr>
                <w:sz w:val="18"/>
              </w:rPr>
            </w:pPr>
            <w:r w:rsidRPr="00C73ED3">
              <w:rPr>
                <w:sz w:val="18"/>
                <w:u w:val="single"/>
              </w:rPr>
              <w:t>Vyjádření Jihomoravského kraje:</w:t>
            </w:r>
          </w:p>
          <w:p w14:paraId="46B4C01C" w14:textId="426AD37C" w:rsidR="009E7D00" w:rsidRPr="00C73ED3" w:rsidRDefault="009E7D00" w:rsidP="00DD32BA">
            <w:pPr>
              <w:pStyle w:val="TableParagraph"/>
              <w:widowControl/>
              <w:spacing w:after="120"/>
              <w:ind w:left="57" w:right="57"/>
              <w:jc w:val="both"/>
              <w:rPr>
                <w:sz w:val="18"/>
              </w:rPr>
            </w:pPr>
            <w:r w:rsidRPr="00C73ED3">
              <w:rPr>
                <w:sz w:val="18"/>
              </w:rPr>
              <w:t>ZÚR JMK ve znění Aktualizace č. 1 a 2 upřesňují vymezení ploch a</w:t>
            </w:r>
            <w:r w:rsidR="00D95BE0" w:rsidRPr="00C73ED3">
              <w:rPr>
                <w:sz w:val="18"/>
              </w:rPr>
              <w:t> </w:t>
            </w:r>
            <w:r w:rsidRPr="00C73ED3">
              <w:rPr>
                <w:sz w:val="18"/>
              </w:rPr>
              <w:t>koridorů technické infrastruktury z PÚR ČR a stanovují požadavky na uspořádání a</w:t>
            </w:r>
            <w:r w:rsidR="00DD32BA">
              <w:rPr>
                <w:sz w:val="18"/>
              </w:rPr>
              <w:t> </w:t>
            </w:r>
            <w:r w:rsidRPr="00C73ED3">
              <w:rPr>
                <w:sz w:val="18"/>
              </w:rPr>
              <w:t>využití území a úkoly pro územní plánování v kap. D. textové části a ve výkrese I.2 grafické části ZÚR JMK.</w:t>
            </w:r>
          </w:p>
          <w:p w14:paraId="2F3B2F0C" w14:textId="77777777" w:rsidR="009E7D00" w:rsidRPr="00C73ED3" w:rsidRDefault="009E7D00" w:rsidP="008B0A1D">
            <w:pPr>
              <w:pStyle w:val="TableParagraph"/>
              <w:widowControl/>
              <w:ind w:left="57" w:right="57"/>
              <w:jc w:val="both"/>
              <w:rPr>
                <w:sz w:val="18"/>
              </w:rPr>
            </w:pPr>
            <w:r w:rsidRPr="00C73ED3">
              <w:rPr>
                <w:sz w:val="18"/>
                <w:u w:val="single"/>
              </w:rPr>
              <w:t>Vyjádření Moravskoslezského kraje:</w:t>
            </w:r>
          </w:p>
          <w:p w14:paraId="0C889D41" w14:textId="13A2EC6C" w:rsidR="009E7D00" w:rsidRPr="00C73ED3" w:rsidRDefault="009E7D00" w:rsidP="008B0A1D">
            <w:pPr>
              <w:pStyle w:val="TableParagraph"/>
              <w:widowControl/>
              <w:ind w:left="57" w:right="57"/>
              <w:jc w:val="both"/>
              <w:rPr>
                <w:sz w:val="18"/>
              </w:rPr>
            </w:pPr>
            <w:r w:rsidRPr="00C73ED3">
              <w:rPr>
                <w:sz w:val="18"/>
              </w:rPr>
              <w:t xml:space="preserve">ZÚR MSK </w:t>
            </w:r>
            <w:r w:rsidR="00EC2C52" w:rsidRPr="00C73ED3">
              <w:rPr>
                <w:sz w:val="18"/>
              </w:rPr>
              <w:t xml:space="preserve">ve znění aktualizací </w:t>
            </w:r>
            <w:r w:rsidRPr="00C73ED3">
              <w:rPr>
                <w:sz w:val="18"/>
              </w:rPr>
              <w:t xml:space="preserve">zpřesňují vymezení koridorů a ploch pro rozvoj technické infrastruktury, pro které dále stanovují podmínky pro rozhodování o změnách v území a úkoly pro územní plánování. Koridory </w:t>
            </w:r>
            <w:r w:rsidRPr="00C73ED3">
              <w:rPr>
                <w:sz w:val="18"/>
              </w:rPr>
              <w:lastRenderedPageBreak/>
              <w:t>byly v ZÚR MSK zpřesněny jako záměry nebo územní rezervy v závislosti na aktuálnosti jejich potenciálního využití.</w:t>
            </w:r>
          </w:p>
          <w:p w14:paraId="1D5D53B4" w14:textId="77777777" w:rsidR="009E7D00" w:rsidRPr="00C73ED3" w:rsidRDefault="009E7D00" w:rsidP="00D95BE0">
            <w:pPr>
              <w:pStyle w:val="TableParagraph"/>
              <w:widowControl/>
              <w:spacing w:before="120" w:line="210" w:lineRule="atLeast"/>
              <w:ind w:left="57" w:right="57"/>
              <w:jc w:val="both"/>
              <w:rPr>
                <w:sz w:val="18"/>
              </w:rPr>
            </w:pPr>
            <w:r w:rsidRPr="00C73ED3">
              <w:rPr>
                <w:sz w:val="18"/>
                <w:u w:val="single"/>
              </w:rPr>
              <w:t>Vyjádření Jihočeského kraje:</w:t>
            </w:r>
            <w:r w:rsidRPr="00C73ED3">
              <w:rPr>
                <w:sz w:val="18"/>
              </w:rPr>
              <w:t xml:space="preserve"> </w:t>
            </w:r>
          </w:p>
          <w:p w14:paraId="789E457C" w14:textId="112430AC" w:rsidR="009E7D00" w:rsidRPr="00C73ED3" w:rsidRDefault="009E7D00" w:rsidP="008B0A1D">
            <w:pPr>
              <w:pStyle w:val="TableParagraph"/>
              <w:widowControl/>
              <w:spacing w:before="1" w:line="210" w:lineRule="atLeast"/>
              <w:ind w:left="57" w:right="57"/>
              <w:jc w:val="both"/>
              <w:rPr>
                <w:sz w:val="18"/>
              </w:rPr>
            </w:pPr>
            <w:r w:rsidRPr="00C73ED3">
              <w:rPr>
                <w:sz w:val="18"/>
              </w:rPr>
              <w:t>ZUR JčK zpřesňují vymezení koridorů a ploch pro rozvoj technické infrastruktury, pro které dále stanovují dodržování zásad pro rozhodování o</w:t>
            </w:r>
            <w:r w:rsidR="00DD32BA">
              <w:rPr>
                <w:sz w:val="18"/>
              </w:rPr>
              <w:t> </w:t>
            </w:r>
            <w:r w:rsidRPr="00C73ED3">
              <w:rPr>
                <w:sz w:val="18"/>
              </w:rPr>
              <w:t xml:space="preserve">změnách v území a úkoly pro územní plánování. </w:t>
            </w:r>
          </w:p>
          <w:p w14:paraId="30309C3D" w14:textId="69FAB278" w:rsidR="002537EB" w:rsidRPr="00C73ED3" w:rsidRDefault="002537EB" w:rsidP="00D95BE0">
            <w:pPr>
              <w:pStyle w:val="TableParagraph"/>
              <w:widowControl/>
              <w:spacing w:before="120" w:line="210" w:lineRule="atLeast"/>
              <w:ind w:left="57" w:right="57"/>
              <w:jc w:val="both"/>
              <w:rPr>
                <w:sz w:val="18"/>
                <w:u w:val="single"/>
              </w:rPr>
            </w:pPr>
            <w:r w:rsidRPr="00C73ED3">
              <w:rPr>
                <w:sz w:val="18"/>
                <w:u w:val="single"/>
              </w:rPr>
              <w:t>Vyjádření Plzeňského kraje:</w:t>
            </w:r>
            <w:r w:rsidRPr="00C73ED3">
              <w:rPr>
                <w:sz w:val="18"/>
              </w:rPr>
              <w:t xml:space="preserve"> </w:t>
            </w:r>
          </w:p>
          <w:p w14:paraId="5BC1586B" w14:textId="77777777" w:rsidR="002537EB" w:rsidRPr="00C73ED3" w:rsidRDefault="002537EB" w:rsidP="008B0A1D">
            <w:pPr>
              <w:pStyle w:val="TableParagraph"/>
              <w:spacing w:before="1" w:line="210" w:lineRule="atLeast"/>
              <w:ind w:left="57" w:right="57"/>
              <w:jc w:val="both"/>
              <w:rPr>
                <w:sz w:val="18"/>
              </w:rPr>
            </w:pPr>
            <w:r w:rsidRPr="00C73ED3">
              <w:rPr>
                <w:sz w:val="18"/>
              </w:rPr>
              <w:t>ZÚR PK zpřesňují vymezení koridorů a ploch pro rozvoj technické infrastruktury.</w:t>
            </w:r>
          </w:p>
          <w:p w14:paraId="2060D5F7" w14:textId="74A99B11" w:rsidR="009E7D00" w:rsidRPr="00C73ED3" w:rsidRDefault="002537EB" w:rsidP="00B556FF">
            <w:pPr>
              <w:pStyle w:val="TableParagraph"/>
              <w:widowControl/>
              <w:spacing w:before="60" w:line="210" w:lineRule="atLeast"/>
              <w:ind w:left="57" w:right="57"/>
              <w:jc w:val="both"/>
              <w:rPr>
                <w:sz w:val="18"/>
              </w:rPr>
            </w:pPr>
            <w:r w:rsidRPr="00C73ED3">
              <w:rPr>
                <w:sz w:val="18"/>
              </w:rPr>
              <w:t>V pořizované aktualizaci č. 3 ZÚR PK je řešen i koridor E27, pro který je, dle vyjádření</w:t>
            </w:r>
            <w:r w:rsidR="00D95BE0" w:rsidRPr="00C73ED3">
              <w:rPr>
                <w:sz w:val="18"/>
              </w:rPr>
              <w:t xml:space="preserve"> </w:t>
            </w:r>
            <w:r w:rsidRPr="00C73ED3">
              <w:rPr>
                <w:sz w:val="18"/>
              </w:rPr>
              <w:t>garanta (Ministerstvo průmyslu a obchodu, bod 37), nutné posunout termín pro</w:t>
            </w:r>
            <w:r w:rsidR="00D95BE0" w:rsidRPr="00C73ED3">
              <w:rPr>
                <w:sz w:val="18"/>
              </w:rPr>
              <w:t xml:space="preserve"> </w:t>
            </w:r>
            <w:r w:rsidRPr="00C73ED3">
              <w:rPr>
                <w:sz w:val="18"/>
              </w:rPr>
              <w:t>prověření účelnosti a reálnosti daného rozvojového záměru minimálně na rok 2025.</w:t>
            </w:r>
          </w:p>
        </w:tc>
      </w:tr>
      <w:tr w:rsidR="00D20D35" w:rsidRPr="00D20D35" w14:paraId="15CA4606" w14:textId="77777777" w:rsidTr="00937E13">
        <w:trPr>
          <w:trHeight w:val="20"/>
          <w:jc w:val="center"/>
        </w:trPr>
        <w:tc>
          <w:tcPr>
            <w:tcW w:w="567" w:type="dxa"/>
            <w:shd w:val="clear" w:color="auto" w:fill="auto"/>
            <w:tcMar>
              <w:top w:w="57" w:type="dxa"/>
              <w:left w:w="57" w:type="dxa"/>
            </w:tcMar>
          </w:tcPr>
          <w:p w14:paraId="369B611E" w14:textId="45E32A51" w:rsidR="009E7D00" w:rsidRPr="00D20D35" w:rsidRDefault="009E7D00" w:rsidP="008B0A1D">
            <w:pPr>
              <w:ind w:left="57" w:right="57"/>
              <w:jc w:val="center"/>
              <w:rPr>
                <w:b/>
                <w:bCs/>
                <w:sz w:val="18"/>
                <w:szCs w:val="18"/>
              </w:rPr>
            </w:pPr>
            <w:r w:rsidRPr="00D20D35">
              <w:rPr>
                <w:b/>
                <w:bCs/>
                <w:sz w:val="18"/>
                <w:szCs w:val="18"/>
              </w:rPr>
              <w:lastRenderedPageBreak/>
              <w:t>91.</w:t>
            </w:r>
          </w:p>
        </w:tc>
        <w:tc>
          <w:tcPr>
            <w:tcW w:w="2098" w:type="dxa"/>
            <w:shd w:val="clear" w:color="auto" w:fill="auto"/>
          </w:tcPr>
          <w:p w14:paraId="01E9949E" w14:textId="77777777" w:rsidR="009E7D00" w:rsidRPr="00D20D35" w:rsidRDefault="009E7D00" w:rsidP="008B0A1D">
            <w:pPr>
              <w:pStyle w:val="TableParagraph"/>
              <w:ind w:left="57" w:right="57"/>
              <w:rPr>
                <w:b/>
                <w:sz w:val="18"/>
              </w:rPr>
            </w:pPr>
            <w:r w:rsidRPr="00D20D35">
              <w:rPr>
                <w:b/>
                <w:sz w:val="18"/>
              </w:rPr>
              <w:t>Zlínský kraj</w:t>
            </w:r>
          </w:p>
        </w:tc>
        <w:tc>
          <w:tcPr>
            <w:tcW w:w="5443" w:type="dxa"/>
            <w:shd w:val="clear" w:color="auto" w:fill="auto"/>
          </w:tcPr>
          <w:p w14:paraId="78F72745"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39) E1</w:t>
            </w:r>
          </w:p>
          <w:p w14:paraId="3CAA72E9" w14:textId="2FC79C2A"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D95BE0">
              <w:rPr>
                <w:b/>
                <w:sz w:val="18"/>
              </w:rPr>
              <w:t> </w:t>
            </w:r>
            <w:r w:rsidRPr="00D20D35">
              <w:rPr>
                <w:b/>
                <w:sz w:val="18"/>
              </w:rPr>
              <w:t>souvisejících rozvojových záměrů“</w:t>
            </w:r>
          </w:p>
          <w:p w14:paraId="72073453"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196F52A2" w14:textId="77777777" w:rsidR="009E7D00" w:rsidRPr="00D20D35" w:rsidRDefault="009E7D00" w:rsidP="00B556FF">
            <w:pPr>
              <w:pStyle w:val="TableParagraph"/>
              <w:widowControl/>
              <w:spacing w:before="60"/>
              <w:ind w:left="57" w:right="57"/>
              <w:jc w:val="both"/>
              <w:rPr>
                <w:sz w:val="18"/>
              </w:rPr>
            </w:pPr>
            <w:r w:rsidRPr="00D20D35">
              <w:rPr>
                <w:sz w:val="18"/>
              </w:rPr>
              <w:t>Po splnění úkolů pro ministerstva prověřit územní podmínky pro umístění rozvojového záměru a podle výsledků prověření zajistit ochranu území pro tento rozvojový záměr vymezením územní rezervy, případně vymezením koridoru.</w:t>
            </w:r>
          </w:p>
        </w:tc>
        <w:tc>
          <w:tcPr>
            <w:tcW w:w="6066" w:type="dxa"/>
            <w:shd w:val="clear" w:color="auto" w:fill="auto"/>
          </w:tcPr>
          <w:p w14:paraId="21FA2E2D" w14:textId="25BE9279" w:rsidR="00887783" w:rsidRPr="00C73ED3" w:rsidRDefault="00887783" w:rsidP="00B04C76">
            <w:pPr>
              <w:pStyle w:val="TableParagraph"/>
              <w:widowControl/>
              <w:ind w:left="57" w:right="57"/>
              <w:jc w:val="both"/>
              <w:rPr>
                <w:sz w:val="18"/>
              </w:rPr>
            </w:pPr>
            <w:r w:rsidRPr="00C73ED3">
              <w:rPr>
                <w:sz w:val="18"/>
              </w:rPr>
              <w:t xml:space="preserve">Úkol na zpracování územní studie “Prověření elektrického vedení ZVN 400kV Otrokovice – Vizovice – Střelná - hranice ČR/SR“, který stanovují účinné ZÚR ZK, byl splněn. Územní </w:t>
            </w:r>
            <w:r w:rsidRPr="00C73ED3">
              <w:rPr>
                <w:sz w:val="18"/>
                <w:szCs w:val="18"/>
              </w:rPr>
              <w:t xml:space="preserve">studie byla pořízena, data o ní byla vložena do evidence ÚPČ a je zveřejněna na </w:t>
            </w:r>
            <w:hyperlink r:id="rId8" w:history="1">
              <w:r w:rsidR="00033CB1" w:rsidRPr="00727970">
                <w:rPr>
                  <w:rStyle w:val="Hypertextovodkaz"/>
                  <w:b/>
                  <w:bCs/>
                  <w:color w:val="auto"/>
                  <w:sz w:val="18"/>
                  <w:szCs w:val="18"/>
                </w:rPr>
                <w:t>následujícím</w:t>
              </w:r>
              <w:r w:rsidRPr="00727970">
                <w:rPr>
                  <w:rStyle w:val="Hypertextovodkaz"/>
                  <w:b/>
                  <w:bCs/>
                  <w:color w:val="auto"/>
                  <w:sz w:val="18"/>
                  <w:szCs w:val="18"/>
                </w:rPr>
                <w:t xml:space="preserve"> odkazu</w:t>
              </w:r>
              <w:r w:rsidRPr="00C73ED3">
                <w:rPr>
                  <w:rStyle w:val="Hypertextovodkaz"/>
                  <w:color w:val="auto"/>
                  <w:sz w:val="18"/>
                  <w:szCs w:val="18"/>
                </w:rPr>
                <w:t>.</w:t>
              </w:r>
            </w:hyperlink>
            <w:r w:rsidRPr="00C73ED3">
              <w:rPr>
                <w:sz w:val="18"/>
                <w:szCs w:val="18"/>
              </w:rPr>
              <w:t xml:space="preserve"> Na</w:t>
            </w:r>
            <w:r w:rsidR="00DD32BA">
              <w:rPr>
                <w:sz w:val="18"/>
                <w:szCs w:val="18"/>
              </w:rPr>
              <w:t> </w:t>
            </w:r>
            <w:r w:rsidRPr="00C73ED3">
              <w:rPr>
                <w:sz w:val="18"/>
                <w:szCs w:val="18"/>
              </w:rPr>
              <w:t xml:space="preserve">odkladě výsledků územní studie bude, </w:t>
            </w:r>
            <w:r w:rsidRPr="00C73ED3">
              <w:rPr>
                <w:sz w:val="18"/>
              </w:rPr>
              <w:t>v rámci následné aktualizace ZÚR ZK, zajištěna území ochrana pro tento rozvojový záměr.</w:t>
            </w:r>
          </w:p>
        </w:tc>
      </w:tr>
      <w:tr w:rsidR="00D20D35" w:rsidRPr="00D20D35" w14:paraId="68672BE5" w14:textId="77777777" w:rsidTr="00937E13">
        <w:trPr>
          <w:trHeight w:val="20"/>
          <w:jc w:val="center"/>
        </w:trPr>
        <w:tc>
          <w:tcPr>
            <w:tcW w:w="567" w:type="dxa"/>
            <w:shd w:val="clear" w:color="auto" w:fill="auto"/>
            <w:tcMar>
              <w:top w:w="57" w:type="dxa"/>
              <w:left w:w="57" w:type="dxa"/>
            </w:tcMar>
          </w:tcPr>
          <w:p w14:paraId="768BDCBC" w14:textId="1B83E9B8" w:rsidR="009E7D00" w:rsidRPr="00D20D35" w:rsidRDefault="009E7D00" w:rsidP="008B0A1D">
            <w:pPr>
              <w:ind w:left="57" w:right="57"/>
              <w:jc w:val="center"/>
              <w:rPr>
                <w:b/>
                <w:bCs/>
                <w:sz w:val="18"/>
                <w:szCs w:val="18"/>
              </w:rPr>
            </w:pPr>
            <w:r w:rsidRPr="00D20D35">
              <w:rPr>
                <w:b/>
                <w:bCs/>
                <w:sz w:val="18"/>
                <w:szCs w:val="18"/>
              </w:rPr>
              <w:t>92.</w:t>
            </w:r>
          </w:p>
        </w:tc>
        <w:tc>
          <w:tcPr>
            <w:tcW w:w="2098" w:type="dxa"/>
            <w:shd w:val="clear" w:color="auto" w:fill="auto"/>
          </w:tcPr>
          <w:p w14:paraId="6EA016EC" w14:textId="77777777" w:rsidR="009E7D00" w:rsidRPr="00D20D35" w:rsidRDefault="009E7D00" w:rsidP="008B0A1D">
            <w:pPr>
              <w:pStyle w:val="TableParagraph"/>
              <w:ind w:left="57" w:right="57"/>
              <w:rPr>
                <w:b/>
                <w:sz w:val="18"/>
              </w:rPr>
            </w:pPr>
            <w:r w:rsidRPr="00D20D35">
              <w:rPr>
                <w:b/>
                <w:sz w:val="18"/>
              </w:rPr>
              <w:t>Jihočeský kraj</w:t>
            </w:r>
          </w:p>
        </w:tc>
        <w:tc>
          <w:tcPr>
            <w:tcW w:w="5443" w:type="dxa"/>
            <w:shd w:val="clear" w:color="auto" w:fill="auto"/>
          </w:tcPr>
          <w:p w14:paraId="0E9C5B0A"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42) E4a</w:t>
            </w:r>
          </w:p>
          <w:p w14:paraId="1F5D597D" w14:textId="0D8B27B7"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D95BE0">
              <w:rPr>
                <w:b/>
                <w:sz w:val="18"/>
              </w:rPr>
              <w:t> </w:t>
            </w:r>
            <w:r w:rsidRPr="00D20D35">
              <w:rPr>
                <w:b/>
                <w:sz w:val="18"/>
              </w:rPr>
              <w:t>souvisejících rozvojových záměrů“</w:t>
            </w:r>
          </w:p>
          <w:p w14:paraId="5B3ED57E"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 písm. a) a b):</w:t>
            </w:r>
          </w:p>
          <w:p w14:paraId="14912EC0" w14:textId="492DD399" w:rsidR="009E7D00" w:rsidRPr="00D20D35" w:rsidRDefault="009E7D00" w:rsidP="00D95BE0">
            <w:pPr>
              <w:pStyle w:val="TableParagraph"/>
              <w:widowControl/>
              <w:numPr>
                <w:ilvl w:val="0"/>
                <w:numId w:val="16"/>
              </w:numPr>
              <w:tabs>
                <w:tab w:val="left" w:pos="469"/>
              </w:tabs>
              <w:spacing w:before="60"/>
              <w:ind w:left="57" w:right="57" w:firstLine="0"/>
              <w:jc w:val="both"/>
              <w:rPr>
                <w:sz w:val="18"/>
              </w:rPr>
            </w:pPr>
            <w:r w:rsidRPr="00D20D35">
              <w:rPr>
                <w:sz w:val="18"/>
              </w:rPr>
              <w:t>Vytvářet územní podmínky pro rozvoj veřejné infrastruktury, související a podmiňující změny v území vyvolané</w:t>
            </w:r>
            <w:r w:rsidRPr="00D20D35">
              <w:rPr>
                <w:spacing w:val="-27"/>
                <w:sz w:val="18"/>
              </w:rPr>
              <w:t xml:space="preserve"> </w:t>
            </w:r>
            <w:r w:rsidRPr="00D20D35">
              <w:rPr>
                <w:sz w:val="18"/>
              </w:rPr>
              <w:t>rozšířením elektrárny Temelín a</w:t>
            </w:r>
            <w:r w:rsidRPr="00D20D35">
              <w:rPr>
                <w:spacing w:val="-4"/>
                <w:sz w:val="18"/>
              </w:rPr>
              <w:t xml:space="preserve"> </w:t>
            </w:r>
            <w:r w:rsidRPr="00D20D35">
              <w:rPr>
                <w:sz w:val="18"/>
              </w:rPr>
              <w:t>Dukovany.</w:t>
            </w:r>
          </w:p>
          <w:p w14:paraId="20BB256A" w14:textId="79BC5F2A" w:rsidR="009E7D00" w:rsidRPr="00D20D35" w:rsidRDefault="009E7D00" w:rsidP="00D95BE0">
            <w:pPr>
              <w:pStyle w:val="TableParagraph"/>
              <w:widowControl/>
              <w:numPr>
                <w:ilvl w:val="0"/>
                <w:numId w:val="16"/>
              </w:numPr>
              <w:tabs>
                <w:tab w:val="left" w:pos="469"/>
              </w:tabs>
              <w:spacing w:before="60" w:line="206" w:lineRule="exact"/>
              <w:ind w:left="57" w:right="57" w:firstLine="0"/>
              <w:jc w:val="both"/>
              <w:rPr>
                <w:sz w:val="18"/>
              </w:rPr>
            </w:pPr>
            <w:r w:rsidRPr="00D20D35">
              <w:rPr>
                <w:sz w:val="18"/>
              </w:rPr>
              <w:t>Na základě splnění úkolu pro MPO prověřit územní</w:t>
            </w:r>
            <w:r w:rsidRPr="00D20D35">
              <w:rPr>
                <w:spacing w:val="-27"/>
                <w:sz w:val="18"/>
              </w:rPr>
              <w:t xml:space="preserve"> </w:t>
            </w:r>
            <w:r w:rsidRPr="00D20D35">
              <w:rPr>
                <w:sz w:val="18"/>
              </w:rPr>
              <w:t>podmínky pro umístění rozvojového záměru vodní nádrže pro</w:t>
            </w:r>
            <w:r w:rsidRPr="00D20D35">
              <w:rPr>
                <w:spacing w:val="-19"/>
                <w:sz w:val="18"/>
              </w:rPr>
              <w:t xml:space="preserve"> </w:t>
            </w:r>
            <w:r w:rsidRPr="00D20D35">
              <w:rPr>
                <w:sz w:val="18"/>
              </w:rPr>
              <w:t>zajištění dlouhodobého provozu Dukovan s ohledem na minimalizaci dopadů na ochranu přírody a krajiny a podle výsledků prověření zajistit vymezení územní rezervy.</w:t>
            </w:r>
          </w:p>
        </w:tc>
        <w:tc>
          <w:tcPr>
            <w:tcW w:w="6066" w:type="dxa"/>
            <w:shd w:val="clear" w:color="auto" w:fill="auto"/>
          </w:tcPr>
          <w:p w14:paraId="469706AF" w14:textId="77777777" w:rsidR="009E7D00" w:rsidRPr="00C73ED3" w:rsidRDefault="009E7D00" w:rsidP="008B0A1D">
            <w:pPr>
              <w:pStyle w:val="TableParagraph"/>
              <w:widowControl/>
              <w:ind w:left="57" w:right="57"/>
              <w:jc w:val="both"/>
              <w:rPr>
                <w:sz w:val="18"/>
              </w:rPr>
            </w:pPr>
            <w:r w:rsidRPr="00C73ED3">
              <w:rPr>
                <w:sz w:val="18"/>
              </w:rPr>
              <w:t>Úkol splněn, plocha pro rozšíření ETE, včetně koridoru pro vyvedení výkonu do rozvodny Kočín je vymezena v Zásadách územního rozvoje Jihočeského kraje. V návrhu 4. aktualizace ZUR JčK jsou záměry upraveny na základě požadavku oprávněného investora.</w:t>
            </w:r>
          </w:p>
          <w:p w14:paraId="2AE843BD" w14:textId="77777777" w:rsidR="009E7D00" w:rsidRPr="00C73ED3" w:rsidRDefault="009E7D00" w:rsidP="008B0A1D">
            <w:pPr>
              <w:pStyle w:val="TableParagraph"/>
              <w:widowControl/>
              <w:ind w:left="57" w:right="57"/>
              <w:jc w:val="both"/>
              <w:rPr>
                <w:sz w:val="18"/>
              </w:rPr>
            </w:pPr>
          </w:p>
          <w:p w14:paraId="2B7B6D2C" w14:textId="26850032" w:rsidR="009E7D00" w:rsidRPr="00C73ED3" w:rsidRDefault="009E7D00" w:rsidP="008B0A1D">
            <w:pPr>
              <w:pStyle w:val="TableParagraph"/>
              <w:widowControl/>
              <w:ind w:left="57" w:right="57"/>
              <w:jc w:val="both"/>
              <w:rPr>
                <w:sz w:val="18"/>
              </w:rPr>
            </w:pPr>
            <w:r w:rsidRPr="00C73ED3">
              <w:rPr>
                <w:sz w:val="18"/>
              </w:rPr>
              <w:t>V Zásadách jsou vymezeny i koridory dopravní infrastruktury související s</w:t>
            </w:r>
            <w:r w:rsidR="00DD32BA">
              <w:rPr>
                <w:sz w:val="18"/>
              </w:rPr>
              <w:t> </w:t>
            </w:r>
            <w:r w:rsidRPr="00C73ED3">
              <w:rPr>
                <w:sz w:val="18"/>
              </w:rPr>
              <w:t xml:space="preserve">dostavbou Temelína. </w:t>
            </w:r>
          </w:p>
          <w:p w14:paraId="3917FDB6" w14:textId="77777777" w:rsidR="009E7D00" w:rsidRPr="00C73ED3" w:rsidRDefault="009E7D00" w:rsidP="008B0A1D">
            <w:pPr>
              <w:pStyle w:val="TableParagraph"/>
              <w:widowControl/>
              <w:ind w:left="57" w:right="57"/>
              <w:jc w:val="both"/>
              <w:rPr>
                <w:sz w:val="18"/>
              </w:rPr>
            </w:pPr>
          </w:p>
          <w:p w14:paraId="511331B7" w14:textId="77777777" w:rsidR="009E7D00" w:rsidRPr="00727970" w:rsidRDefault="009E7D00" w:rsidP="008B0A1D">
            <w:pPr>
              <w:pStyle w:val="TableParagraph"/>
              <w:widowControl/>
              <w:ind w:left="57" w:right="57"/>
              <w:jc w:val="both"/>
              <w:rPr>
                <w:b/>
                <w:bCs/>
                <w:sz w:val="18"/>
              </w:rPr>
            </w:pPr>
            <w:r w:rsidRPr="00727970">
              <w:rPr>
                <w:b/>
                <w:bCs/>
                <w:sz w:val="18"/>
              </w:rPr>
              <w:t>Úkol splněn.</w:t>
            </w:r>
          </w:p>
        </w:tc>
      </w:tr>
      <w:tr w:rsidR="00D20D35" w:rsidRPr="00D20D35" w14:paraId="5A0767C3" w14:textId="77777777" w:rsidTr="00937E13">
        <w:trPr>
          <w:trHeight w:val="20"/>
          <w:jc w:val="center"/>
        </w:trPr>
        <w:tc>
          <w:tcPr>
            <w:tcW w:w="567" w:type="dxa"/>
            <w:shd w:val="clear" w:color="auto" w:fill="auto"/>
            <w:tcMar>
              <w:top w:w="57" w:type="dxa"/>
              <w:left w:w="57" w:type="dxa"/>
            </w:tcMar>
          </w:tcPr>
          <w:p w14:paraId="590BD80A" w14:textId="5852B471" w:rsidR="009E7D00" w:rsidRPr="00D20D35" w:rsidRDefault="009E7D00" w:rsidP="008B0A1D">
            <w:pPr>
              <w:ind w:left="57" w:right="57"/>
              <w:jc w:val="center"/>
              <w:rPr>
                <w:b/>
                <w:bCs/>
                <w:sz w:val="18"/>
                <w:szCs w:val="18"/>
              </w:rPr>
            </w:pPr>
            <w:r w:rsidRPr="00D20D35">
              <w:rPr>
                <w:b/>
                <w:bCs/>
                <w:sz w:val="18"/>
                <w:szCs w:val="18"/>
              </w:rPr>
              <w:lastRenderedPageBreak/>
              <w:t>93.</w:t>
            </w:r>
          </w:p>
        </w:tc>
        <w:tc>
          <w:tcPr>
            <w:tcW w:w="2098" w:type="dxa"/>
            <w:shd w:val="clear" w:color="auto" w:fill="auto"/>
          </w:tcPr>
          <w:p w14:paraId="366BEE65" w14:textId="77777777" w:rsidR="009E7D00" w:rsidRPr="00D20D35" w:rsidRDefault="009E7D00" w:rsidP="008B0A1D">
            <w:pPr>
              <w:pStyle w:val="TableParagraph"/>
              <w:ind w:left="57" w:right="57"/>
              <w:rPr>
                <w:b/>
                <w:sz w:val="18"/>
              </w:rPr>
            </w:pPr>
            <w:r w:rsidRPr="00D20D35">
              <w:rPr>
                <w:b/>
                <w:sz w:val="18"/>
              </w:rPr>
              <w:t>Kraj Vysočina</w:t>
            </w:r>
          </w:p>
        </w:tc>
        <w:tc>
          <w:tcPr>
            <w:tcW w:w="5443" w:type="dxa"/>
            <w:shd w:val="clear" w:color="auto" w:fill="auto"/>
          </w:tcPr>
          <w:p w14:paraId="65A56EB5" w14:textId="77777777" w:rsidR="009E7D00" w:rsidRPr="00D20D35" w:rsidRDefault="009E7D00" w:rsidP="008B0A1D">
            <w:pPr>
              <w:pStyle w:val="TableParagraph"/>
              <w:widowControl/>
              <w:spacing w:line="204" w:lineRule="exact"/>
              <w:ind w:left="57" w:right="57"/>
              <w:jc w:val="both"/>
              <w:rPr>
                <w:b/>
                <w:sz w:val="18"/>
              </w:rPr>
            </w:pPr>
            <w:r w:rsidRPr="00D20D35">
              <w:rPr>
                <w:b/>
                <w:sz w:val="18"/>
              </w:rPr>
              <w:t>čl. (142) E4a</w:t>
            </w:r>
          </w:p>
          <w:p w14:paraId="169503AD" w14:textId="3A5C9C74"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D046F9">
              <w:rPr>
                <w:b/>
                <w:sz w:val="18"/>
              </w:rPr>
              <w:t> </w:t>
            </w:r>
            <w:r w:rsidRPr="00D20D35">
              <w:rPr>
                <w:b/>
                <w:sz w:val="18"/>
              </w:rPr>
              <w:t>souvisejících rozvojových záměrů“</w:t>
            </w:r>
          </w:p>
          <w:p w14:paraId="6DBAC93B"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 písm. a) a b):</w:t>
            </w:r>
          </w:p>
          <w:p w14:paraId="31C6BDEB" w14:textId="7E76F8FB" w:rsidR="009E7D00" w:rsidRPr="00D20D35" w:rsidRDefault="009E7D00" w:rsidP="00D046F9">
            <w:pPr>
              <w:pStyle w:val="TableParagraph"/>
              <w:widowControl/>
              <w:numPr>
                <w:ilvl w:val="0"/>
                <w:numId w:val="15"/>
              </w:numPr>
              <w:tabs>
                <w:tab w:val="left" w:pos="469"/>
              </w:tabs>
              <w:spacing w:before="60"/>
              <w:ind w:left="57" w:right="57" w:firstLine="0"/>
              <w:jc w:val="both"/>
              <w:rPr>
                <w:sz w:val="18"/>
              </w:rPr>
            </w:pPr>
            <w:r w:rsidRPr="00D20D35">
              <w:rPr>
                <w:sz w:val="18"/>
              </w:rPr>
              <w:t>Vytvářet územní podmínky pro rozvoj veřejné infrastruktury, související a podmiňující změny v území vyvolané</w:t>
            </w:r>
            <w:r w:rsidRPr="00D20D35">
              <w:rPr>
                <w:spacing w:val="-26"/>
                <w:sz w:val="18"/>
              </w:rPr>
              <w:t xml:space="preserve"> </w:t>
            </w:r>
            <w:r w:rsidRPr="00D20D35">
              <w:rPr>
                <w:sz w:val="18"/>
              </w:rPr>
              <w:t>rozšířením elektrárny Temelín a Dukovany.</w:t>
            </w:r>
          </w:p>
          <w:p w14:paraId="30709FFD" w14:textId="5644880D" w:rsidR="009E7D00" w:rsidRPr="00D20D35" w:rsidRDefault="009E7D00" w:rsidP="00D046F9">
            <w:pPr>
              <w:pStyle w:val="TableParagraph"/>
              <w:widowControl/>
              <w:numPr>
                <w:ilvl w:val="0"/>
                <w:numId w:val="15"/>
              </w:numPr>
              <w:tabs>
                <w:tab w:val="left" w:pos="469"/>
              </w:tabs>
              <w:spacing w:before="60"/>
              <w:ind w:left="57" w:right="57" w:firstLine="0"/>
              <w:jc w:val="both"/>
              <w:rPr>
                <w:sz w:val="18"/>
              </w:rPr>
            </w:pPr>
            <w:r w:rsidRPr="00D20D35">
              <w:rPr>
                <w:sz w:val="18"/>
              </w:rPr>
              <w:t>Na základě splnění úkolu pro MPO prověřit územní</w:t>
            </w:r>
            <w:r w:rsidRPr="00D20D35">
              <w:rPr>
                <w:spacing w:val="-27"/>
                <w:sz w:val="18"/>
              </w:rPr>
              <w:t xml:space="preserve"> </w:t>
            </w:r>
            <w:r w:rsidRPr="00D20D35">
              <w:rPr>
                <w:sz w:val="18"/>
              </w:rPr>
              <w:t>podmínky pro umístění rozvojového záměru vodní nádrže pro zajištění dlouhodobého provozu Dukovan s ohledem na minimalizaci dopadů na ochranu přírody a krajiny a podle výsledků prověření zajistit vymezení územní</w:t>
            </w:r>
            <w:r w:rsidRPr="00D20D35">
              <w:rPr>
                <w:spacing w:val="-5"/>
                <w:sz w:val="18"/>
              </w:rPr>
              <w:t xml:space="preserve"> </w:t>
            </w:r>
            <w:r w:rsidRPr="00D20D35">
              <w:rPr>
                <w:sz w:val="18"/>
              </w:rPr>
              <w:t>rezervy.</w:t>
            </w:r>
          </w:p>
        </w:tc>
        <w:tc>
          <w:tcPr>
            <w:tcW w:w="6066" w:type="dxa"/>
            <w:shd w:val="clear" w:color="auto" w:fill="auto"/>
          </w:tcPr>
          <w:p w14:paraId="155FF614" w14:textId="576551DC" w:rsidR="008F65BB" w:rsidRPr="00C73ED3" w:rsidRDefault="008F65BB" w:rsidP="008B0A1D">
            <w:pPr>
              <w:pStyle w:val="TableParagraph"/>
              <w:widowControl/>
              <w:spacing w:before="1"/>
              <w:ind w:left="57" w:right="57"/>
              <w:jc w:val="both"/>
              <w:rPr>
                <w:sz w:val="18"/>
              </w:rPr>
            </w:pPr>
            <w:r w:rsidRPr="00C73ED3">
              <w:rPr>
                <w:sz w:val="18"/>
              </w:rPr>
              <w:t xml:space="preserve">Aktualizací č. 4 Zásad územního rozvoje Kraje Vysočina </w:t>
            </w:r>
            <w:r w:rsidR="00DD32BA">
              <w:rPr>
                <w:sz w:val="18"/>
              </w:rPr>
              <w:br/>
            </w:r>
            <w:r w:rsidRPr="00C73ED3">
              <w:rPr>
                <w:sz w:val="18"/>
              </w:rPr>
              <w:t>(účinnost 7.</w:t>
            </w:r>
            <w:r w:rsidR="00D046F9" w:rsidRPr="00C73ED3">
              <w:rPr>
                <w:sz w:val="18"/>
              </w:rPr>
              <w:t> </w:t>
            </w:r>
            <w:r w:rsidRPr="00C73ED3">
              <w:rPr>
                <w:sz w:val="18"/>
              </w:rPr>
              <w:t>11. 2020) byla vymezena plocha pro rozšíření elektrárny Dukovany včetně koridorů pro vyvedení elektrického a tepelného výkonu.</w:t>
            </w:r>
          </w:p>
          <w:p w14:paraId="7EF4EE1E" w14:textId="4C2583F7" w:rsidR="008F65BB" w:rsidRPr="00C73ED3" w:rsidRDefault="004546BB" w:rsidP="008B0A1D">
            <w:pPr>
              <w:pStyle w:val="TableParagraph"/>
              <w:widowControl/>
              <w:spacing w:before="1"/>
              <w:ind w:left="57" w:right="57"/>
              <w:jc w:val="both"/>
              <w:rPr>
                <w:sz w:val="18"/>
              </w:rPr>
            </w:pPr>
            <w:r w:rsidRPr="00C73ED3">
              <w:rPr>
                <w:sz w:val="18"/>
              </w:rPr>
              <w:t>Platné Zásady územního rozvoje Kraje Vysočina vymezují územní rezervu pro lokalitu pro akumulaci povrchových vod Čučice.</w:t>
            </w:r>
          </w:p>
          <w:p w14:paraId="4FD5D98A" w14:textId="77777777" w:rsidR="009E7D00" w:rsidRPr="00C73ED3" w:rsidRDefault="009E7D00" w:rsidP="008B0A1D">
            <w:pPr>
              <w:pStyle w:val="TableParagraph"/>
              <w:widowControl/>
              <w:spacing w:before="1"/>
              <w:ind w:left="57" w:right="57"/>
              <w:jc w:val="both"/>
              <w:rPr>
                <w:strike/>
                <w:sz w:val="18"/>
              </w:rPr>
            </w:pPr>
          </w:p>
        </w:tc>
      </w:tr>
      <w:tr w:rsidR="00D20D35" w:rsidRPr="00D20D35" w14:paraId="519C85BD" w14:textId="77777777" w:rsidTr="00937E13">
        <w:trPr>
          <w:trHeight w:val="20"/>
          <w:jc w:val="center"/>
        </w:trPr>
        <w:tc>
          <w:tcPr>
            <w:tcW w:w="567" w:type="dxa"/>
            <w:shd w:val="clear" w:color="auto" w:fill="auto"/>
            <w:tcMar>
              <w:top w:w="57" w:type="dxa"/>
              <w:left w:w="57" w:type="dxa"/>
            </w:tcMar>
          </w:tcPr>
          <w:p w14:paraId="69247B81" w14:textId="073E0FC8" w:rsidR="009E7D00" w:rsidRPr="00D20D35" w:rsidRDefault="009E7D00" w:rsidP="008B0A1D">
            <w:pPr>
              <w:ind w:left="57" w:right="57"/>
              <w:jc w:val="center"/>
              <w:rPr>
                <w:b/>
                <w:bCs/>
                <w:sz w:val="18"/>
                <w:szCs w:val="18"/>
              </w:rPr>
            </w:pPr>
            <w:r w:rsidRPr="00D20D35">
              <w:rPr>
                <w:b/>
                <w:bCs/>
                <w:sz w:val="18"/>
                <w:szCs w:val="18"/>
              </w:rPr>
              <w:t>94.</w:t>
            </w:r>
          </w:p>
        </w:tc>
        <w:tc>
          <w:tcPr>
            <w:tcW w:w="2098" w:type="dxa"/>
            <w:shd w:val="clear" w:color="auto" w:fill="auto"/>
          </w:tcPr>
          <w:p w14:paraId="37A2F1A2" w14:textId="77777777" w:rsidR="009E7D00" w:rsidRPr="00D20D35" w:rsidRDefault="009E7D00" w:rsidP="008B0A1D">
            <w:pPr>
              <w:pStyle w:val="TableParagraph"/>
              <w:ind w:left="57" w:right="57"/>
              <w:rPr>
                <w:b/>
                <w:sz w:val="18"/>
              </w:rPr>
            </w:pPr>
            <w:r w:rsidRPr="00D20D35">
              <w:rPr>
                <w:b/>
                <w:sz w:val="18"/>
              </w:rPr>
              <w:t>Jihomoravský kraj</w:t>
            </w:r>
          </w:p>
        </w:tc>
        <w:tc>
          <w:tcPr>
            <w:tcW w:w="5443" w:type="dxa"/>
            <w:shd w:val="clear" w:color="auto" w:fill="auto"/>
          </w:tcPr>
          <w:p w14:paraId="011CB1AA"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42) E4a</w:t>
            </w:r>
          </w:p>
          <w:p w14:paraId="44D88A1E" w14:textId="04A1FE97"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D046F9">
              <w:rPr>
                <w:b/>
                <w:sz w:val="18"/>
              </w:rPr>
              <w:t> </w:t>
            </w:r>
            <w:r w:rsidRPr="00D20D35">
              <w:rPr>
                <w:b/>
                <w:sz w:val="18"/>
              </w:rPr>
              <w:t>souvisejících rozvojových záměrů“</w:t>
            </w:r>
          </w:p>
          <w:p w14:paraId="4237860E"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 písm. a) a b):</w:t>
            </w:r>
          </w:p>
          <w:p w14:paraId="671E8E44" w14:textId="032BAC0B" w:rsidR="009E7D00" w:rsidRPr="00D20D35" w:rsidRDefault="009E7D00" w:rsidP="00D046F9">
            <w:pPr>
              <w:pStyle w:val="TableParagraph"/>
              <w:widowControl/>
              <w:numPr>
                <w:ilvl w:val="0"/>
                <w:numId w:val="14"/>
              </w:numPr>
              <w:tabs>
                <w:tab w:val="left" w:pos="469"/>
              </w:tabs>
              <w:spacing w:before="60"/>
              <w:ind w:left="57" w:right="57" w:firstLine="0"/>
              <w:jc w:val="both"/>
              <w:rPr>
                <w:sz w:val="18"/>
              </w:rPr>
            </w:pPr>
            <w:r w:rsidRPr="00D20D35">
              <w:rPr>
                <w:sz w:val="18"/>
              </w:rPr>
              <w:t>Vytvářet územní podmínky pro rozvoj veřejné infrastruktury, související a podmiňující změny v území vyvolané</w:t>
            </w:r>
            <w:r w:rsidRPr="00D20D35">
              <w:rPr>
                <w:spacing w:val="-24"/>
                <w:sz w:val="18"/>
              </w:rPr>
              <w:t xml:space="preserve"> </w:t>
            </w:r>
            <w:r w:rsidRPr="00D20D35">
              <w:rPr>
                <w:sz w:val="18"/>
              </w:rPr>
              <w:t>rozšířením elektrárny Temelín a Dukovany.</w:t>
            </w:r>
          </w:p>
          <w:p w14:paraId="1A44B5F9" w14:textId="4A9BD20E" w:rsidR="009E7D00" w:rsidRPr="00D20D35" w:rsidRDefault="009E7D00" w:rsidP="00D046F9">
            <w:pPr>
              <w:pStyle w:val="TableParagraph"/>
              <w:widowControl/>
              <w:numPr>
                <w:ilvl w:val="0"/>
                <w:numId w:val="14"/>
              </w:numPr>
              <w:tabs>
                <w:tab w:val="left" w:pos="469"/>
              </w:tabs>
              <w:spacing w:before="60"/>
              <w:ind w:left="57" w:right="57" w:firstLine="0"/>
              <w:jc w:val="both"/>
              <w:rPr>
                <w:sz w:val="18"/>
              </w:rPr>
            </w:pPr>
            <w:r w:rsidRPr="00D20D35">
              <w:rPr>
                <w:sz w:val="18"/>
              </w:rPr>
              <w:t>Na základě splnění úkolu pro MPO prověřit územní</w:t>
            </w:r>
            <w:r w:rsidRPr="00D20D35">
              <w:rPr>
                <w:spacing w:val="-27"/>
                <w:sz w:val="18"/>
              </w:rPr>
              <w:t xml:space="preserve"> </w:t>
            </w:r>
            <w:r w:rsidRPr="00D20D35">
              <w:rPr>
                <w:sz w:val="18"/>
              </w:rPr>
              <w:t>podmínky pro umístění rozvojového záměru vodní nádrže pro zajištění dlouhodobého provozu Dukovan s ohledem na minimalizaci dopadů na ochranu přírody a krajiny a podle výsledků prověření zajistit vymezení územní</w:t>
            </w:r>
            <w:r w:rsidRPr="00D20D35">
              <w:rPr>
                <w:spacing w:val="-5"/>
                <w:sz w:val="18"/>
              </w:rPr>
              <w:t xml:space="preserve"> </w:t>
            </w:r>
            <w:r w:rsidRPr="00D20D35">
              <w:rPr>
                <w:sz w:val="18"/>
              </w:rPr>
              <w:t>rezervy.</w:t>
            </w:r>
          </w:p>
        </w:tc>
        <w:tc>
          <w:tcPr>
            <w:tcW w:w="6066" w:type="dxa"/>
            <w:shd w:val="clear" w:color="auto" w:fill="auto"/>
          </w:tcPr>
          <w:p w14:paraId="5905E12E" w14:textId="5F9A4D74" w:rsidR="009E7D00" w:rsidRPr="00C73ED3" w:rsidRDefault="009E7D00" w:rsidP="008B0A1D">
            <w:pPr>
              <w:pStyle w:val="TableParagraph"/>
              <w:widowControl/>
              <w:ind w:left="57" w:right="57"/>
              <w:jc w:val="both"/>
              <w:rPr>
                <w:sz w:val="18"/>
              </w:rPr>
            </w:pPr>
            <w:r w:rsidRPr="00C73ED3">
              <w:rPr>
                <w:sz w:val="18"/>
              </w:rPr>
              <w:t xml:space="preserve">ZÚR JMK naplňují tento úkol vymezením koridoru </w:t>
            </w:r>
            <w:r w:rsidRPr="00C73ED3">
              <w:rPr>
                <w:sz w:val="18"/>
                <w:u w:val="single"/>
              </w:rPr>
              <w:t>TET01</w:t>
            </w:r>
            <w:r w:rsidRPr="00C73ED3">
              <w:rPr>
                <w:sz w:val="18"/>
              </w:rPr>
              <w:t xml:space="preserve"> (JE</w:t>
            </w:r>
            <w:r w:rsidR="00D046F9" w:rsidRPr="00C73ED3">
              <w:rPr>
                <w:sz w:val="18"/>
              </w:rPr>
              <w:t> </w:t>
            </w:r>
            <w:r w:rsidRPr="00C73ED3">
              <w:rPr>
                <w:sz w:val="18"/>
              </w:rPr>
              <w:t>Dukovany –) hranice kraje – Brno, horkovod z elektrárny Dukovany.</w:t>
            </w:r>
          </w:p>
        </w:tc>
      </w:tr>
      <w:tr w:rsidR="00D20D35" w:rsidRPr="00D20D35" w14:paraId="3E7502CC" w14:textId="77777777" w:rsidTr="00937E13">
        <w:trPr>
          <w:trHeight w:val="20"/>
          <w:jc w:val="center"/>
        </w:trPr>
        <w:tc>
          <w:tcPr>
            <w:tcW w:w="567" w:type="dxa"/>
            <w:shd w:val="clear" w:color="auto" w:fill="auto"/>
            <w:tcMar>
              <w:top w:w="57" w:type="dxa"/>
              <w:left w:w="57" w:type="dxa"/>
            </w:tcMar>
          </w:tcPr>
          <w:p w14:paraId="7CC3904E" w14:textId="7CD9105E" w:rsidR="009E7D00" w:rsidRPr="00D20D35" w:rsidRDefault="009E7D00" w:rsidP="008B0A1D">
            <w:pPr>
              <w:ind w:left="57" w:right="57"/>
              <w:jc w:val="center"/>
              <w:rPr>
                <w:b/>
                <w:bCs/>
                <w:sz w:val="18"/>
                <w:szCs w:val="18"/>
              </w:rPr>
            </w:pPr>
            <w:r w:rsidRPr="00D20D35">
              <w:rPr>
                <w:b/>
                <w:bCs/>
                <w:sz w:val="18"/>
                <w:szCs w:val="18"/>
              </w:rPr>
              <w:t>95.</w:t>
            </w:r>
          </w:p>
        </w:tc>
        <w:tc>
          <w:tcPr>
            <w:tcW w:w="2098" w:type="dxa"/>
            <w:shd w:val="clear" w:color="auto" w:fill="auto"/>
          </w:tcPr>
          <w:p w14:paraId="7583E8B5" w14:textId="77777777" w:rsidR="009E7D00" w:rsidRPr="00D20D35" w:rsidRDefault="009E7D00" w:rsidP="008B0A1D">
            <w:pPr>
              <w:pStyle w:val="TableParagraph"/>
              <w:ind w:left="57" w:right="57"/>
              <w:rPr>
                <w:b/>
                <w:sz w:val="18"/>
              </w:rPr>
            </w:pPr>
            <w:r w:rsidRPr="00D20D35">
              <w:rPr>
                <w:b/>
                <w:sz w:val="18"/>
              </w:rPr>
              <w:t>Moravskoslezský kraj</w:t>
            </w:r>
          </w:p>
        </w:tc>
        <w:tc>
          <w:tcPr>
            <w:tcW w:w="5443" w:type="dxa"/>
            <w:shd w:val="clear" w:color="auto" w:fill="auto"/>
          </w:tcPr>
          <w:p w14:paraId="60836901" w14:textId="77777777" w:rsidR="009E7D00" w:rsidRPr="00D20D35" w:rsidRDefault="009E7D00" w:rsidP="008B0A1D">
            <w:pPr>
              <w:pStyle w:val="TableParagraph"/>
              <w:widowControl/>
              <w:spacing w:line="202" w:lineRule="exact"/>
              <w:ind w:left="57" w:right="57"/>
              <w:jc w:val="both"/>
              <w:rPr>
                <w:b/>
                <w:sz w:val="18"/>
              </w:rPr>
            </w:pPr>
            <w:r w:rsidRPr="00D20D35">
              <w:rPr>
                <w:b/>
                <w:sz w:val="18"/>
              </w:rPr>
              <w:t>čl. (143) E4b</w:t>
            </w:r>
          </w:p>
          <w:p w14:paraId="2C6031F1" w14:textId="6028D044" w:rsidR="009E7D00" w:rsidRPr="00D20D35" w:rsidRDefault="009E7D00" w:rsidP="008B0A1D">
            <w:pPr>
              <w:pStyle w:val="TableParagraph"/>
              <w:widowControl/>
              <w:spacing w:before="2"/>
              <w:ind w:left="57" w:right="57"/>
              <w:jc w:val="both"/>
              <w:rPr>
                <w:b/>
                <w:sz w:val="18"/>
              </w:rPr>
            </w:pPr>
            <w:r w:rsidRPr="00D20D35">
              <w:rPr>
                <w:b/>
                <w:sz w:val="18"/>
              </w:rPr>
              <w:t>Kapitola 6 „Koridory a plochy technické infrastruktury a</w:t>
            </w:r>
            <w:r w:rsidR="00D046F9">
              <w:rPr>
                <w:b/>
                <w:sz w:val="18"/>
              </w:rPr>
              <w:t> </w:t>
            </w:r>
            <w:r w:rsidRPr="00D20D35">
              <w:rPr>
                <w:b/>
                <w:sz w:val="18"/>
              </w:rPr>
              <w:t>souvisejících rozvojových záměrů“</w:t>
            </w:r>
          </w:p>
          <w:p w14:paraId="0168B795"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1BA7D817" w14:textId="346BA08F" w:rsidR="009E7D00" w:rsidRPr="00D20D35" w:rsidRDefault="009E7D00" w:rsidP="00DD32BA">
            <w:pPr>
              <w:pStyle w:val="TableParagraph"/>
              <w:widowControl/>
              <w:spacing w:before="60" w:after="360"/>
              <w:ind w:left="57" w:right="57"/>
              <w:jc w:val="both"/>
              <w:rPr>
                <w:sz w:val="18"/>
              </w:rPr>
            </w:pPr>
            <w:r w:rsidRPr="00D20D35">
              <w:rPr>
                <w:sz w:val="18"/>
              </w:rPr>
              <w:t>Ponechat v ZÚR územní rezervu pro rozvojový záměr a po prověření Ministerstvem průmyslu a obchodu vymezit územní</w:t>
            </w:r>
            <w:r w:rsidR="00D046F9">
              <w:rPr>
                <w:sz w:val="18"/>
              </w:rPr>
              <w:t xml:space="preserve"> </w:t>
            </w:r>
            <w:r w:rsidRPr="00D20D35">
              <w:rPr>
                <w:sz w:val="18"/>
              </w:rPr>
              <w:t>rezervu pro vyvedení tepelného výkonu.</w:t>
            </w:r>
          </w:p>
        </w:tc>
        <w:tc>
          <w:tcPr>
            <w:tcW w:w="6066" w:type="dxa"/>
            <w:shd w:val="clear" w:color="auto" w:fill="auto"/>
          </w:tcPr>
          <w:p w14:paraId="20AA4064" w14:textId="7F2862A2" w:rsidR="009E7D00" w:rsidRPr="00C73ED3" w:rsidRDefault="009E7D00" w:rsidP="008B0A1D">
            <w:pPr>
              <w:pStyle w:val="TableParagraph"/>
              <w:widowControl/>
              <w:ind w:left="57" w:right="57"/>
              <w:jc w:val="both"/>
              <w:rPr>
                <w:sz w:val="18"/>
              </w:rPr>
            </w:pPr>
            <w:r w:rsidRPr="00C73ED3">
              <w:rPr>
                <w:sz w:val="18"/>
              </w:rPr>
              <w:t>Plocha pro energetický zdroj je v ZÚR MSK vymezena jako územní rezerva včetně koridoru pro vyvedení výkonu a územní rezervy pro vodní nádrž (profil Spálov). Záměr nebyl dosud dostatečně prověřen. MPO neposkytlo odpovídající podklady, problematika případného vyvedení tepelného výkonu je předčasná.</w:t>
            </w:r>
            <w:r w:rsidR="00604E33" w:rsidRPr="00C73ED3">
              <w:rPr>
                <w:sz w:val="18"/>
              </w:rPr>
              <w:t xml:space="preserve"> MSK doporučuje specifikovat označení zdroje.</w:t>
            </w:r>
          </w:p>
        </w:tc>
      </w:tr>
      <w:tr w:rsidR="00D20D35" w:rsidRPr="00D20D35" w14:paraId="66379C7C" w14:textId="77777777" w:rsidTr="00937E13">
        <w:trPr>
          <w:trHeight w:val="20"/>
          <w:jc w:val="center"/>
        </w:trPr>
        <w:tc>
          <w:tcPr>
            <w:tcW w:w="567" w:type="dxa"/>
            <w:shd w:val="clear" w:color="auto" w:fill="auto"/>
            <w:tcMar>
              <w:top w:w="57" w:type="dxa"/>
              <w:left w:w="57" w:type="dxa"/>
            </w:tcMar>
          </w:tcPr>
          <w:p w14:paraId="29F932BA" w14:textId="7B2BA226" w:rsidR="009E7D00" w:rsidRPr="00D20D35" w:rsidRDefault="009E7D00" w:rsidP="008B0A1D">
            <w:pPr>
              <w:ind w:left="57" w:right="57"/>
              <w:jc w:val="center"/>
              <w:rPr>
                <w:b/>
                <w:bCs/>
                <w:sz w:val="18"/>
                <w:szCs w:val="18"/>
              </w:rPr>
            </w:pPr>
            <w:r w:rsidRPr="00D20D35">
              <w:rPr>
                <w:b/>
                <w:bCs/>
                <w:sz w:val="18"/>
                <w:szCs w:val="18"/>
              </w:rPr>
              <w:lastRenderedPageBreak/>
              <w:t>96.</w:t>
            </w:r>
          </w:p>
        </w:tc>
        <w:tc>
          <w:tcPr>
            <w:tcW w:w="2098" w:type="dxa"/>
            <w:shd w:val="clear" w:color="auto" w:fill="auto"/>
          </w:tcPr>
          <w:p w14:paraId="581BC6DC" w14:textId="77777777" w:rsidR="009E7D00" w:rsidRPr="00D20D35" w:rsidRDefault="009E7D00" w:rsidP="008B0A1D">
            <w:pPr>
              <w:pStyle w:val="TableParagraph"/>
              <w:ind w:left="57" w:right="57"/>
              <w:rPr>
                <w:b/>
                <w:sz w:val="18"/>
              </w:rPr>
            </w:pPr>
            <w:r w:rsidRPr="00D20D35">
              <w:rPr>
                <w:b/>
                <w:sz w:val="18"/>
              </w:rPr>
              <w:t>Olomoucký kraj</w:t>
            </w:r>
          </w:p>
        </w:tc>
        <w:tc>
          <w:tcPr>
            <w:tcW w:w="5443" w:type="dxa"/>
            <w:shd w:val="clear" w:color="auto" w:fill="auto"/>
          </w:tcPr>
          <w:p w14:paraId="3CA8D617"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43) E4b</w:t>
            </w:r>
          </w:p>
          <w:p w14:paraId="342A06F9" w14:textId="099E8F82"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D046F9">
              <w:rPr>
                <w:b/>
                <w:sz w:val="18"/>
              </w:rPr>
              <w:t> </w:t>
            </w:r>
            <w:r w:rsidRPr="00D20D35">
              <w:rPr>
                <w:b/>
                <w:sz w:val="18"/>
              </w:rPr>
              <w:t>souvisejících rozvojových záměrů“</w:t>
            </w:r>
          </w:p>
          <w:p w14:paraId="4B5A5766"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63D7AED5" w14:textId="76D78024" w:rsidR="009E7D00" w:rsidRPr="00D20D35" w:rsidRDefault="009E7D00" w:rsidP="002003DC">
            <w:pPr>
              <w:pStyle w:val="TableParagraph"/>
              <w:widowControl/>
              <w:spacing w:before="80"/>
              <w:ind w:left="57" w:right="57"/>
              <w:jc w:val="both"/>
              <w:rPr>
                <w:sz w:val="18"/>
              </w:rPr>
            </w:pPr>
            <w:r w:rsidRPr="00D20D35">
              <w:rPr>
                <w:sz w:val="18"/>
              </w:rPr>
              <w:t>Ponechat v ZÚR územní rezervu pro rozvojový záměr a po prověření Ministerstvem průmyslu a obchodu vymezit územní rezervu pro vyvedení tepelného výkonu.</w:t>
            </w:r>
          </w:p>
        </w:tc>
        <w:tc>
          <w:tcPr>
            <w:tcW w:w="6066" w:type="dxa"/>
            <w:shd w:val="clear" w:color="auto" w:fill="auto"/>
          </w:tcPr>
          <w:p w14:paraId="12FC92A8" w14:textId="219077A0" w:rsidR="009E7D00" w:rsidRPr="00C73ED3" w:rsidRDefault="009E7D00" w:rsidP="008B0A1D">
            <w:pPr>
              <w:pStyle w:val="TableParagraph"/>
              <w:widowControl/>
              <w:spacing w:before="1"/>
              <w:ind w:left="57" w:right="57"/>
              <w:jc w:val="both"/>
              <w:rPr>
                <w:sz w:val="18"/>
              </w:rPr>
            </w:pPr>
            <w:r w:rsidRPr="00C73ED3">
              <w:rPr>
                <w:sz w:val="18"/>
              </w:rPr>
              <w:t>ZÚR OK v platném znění obsahuje řešení vyvedení elektrického výkonu z</w:t>
            </w:r>
            <w:r w:rsidR="00DD32BA">
              <w:rPr>
                <w:sz w:val="18"/>
              </w:rPr>
              <w:t> </w:t>
            </w:r>
            <w:r w:rsidRPr="00C73ED3">
              <w:rPr>
                <w:sz w:val="18"/>
              </w:rPr>
              <w:t>Blahutovic (jako územní rezerva)</w:t>
            </w:r>
            <w:r w:rsidR="00D046F9" w:rsidRPr="00C73ED3">
              <w:rPr>
                <w:sz w:val="18"/>
              </w:rPr>
              <w:t xml:space="preserve"> </w:t>
            </w:r>
            <w:r w:rsidRPr="00C73ED3">
              <w:rPr>
                <w:sz w:val="18"/>
              </w:rPr>
              <w:t>s návazností na navrhovanou odbočku z dvojitého vedení 400 kV Prosenice-Nošovice do stanice Kletn</w:t>
            </w:r>
            <w:r w:rsidR="00106183" w:rsidRPr="00C73ED3">
              <w:rPr>
                <w:sz w:val="18"/>
              </w:rPr>
              <w:t>é.</w:t>
            </w:r>
          </w:p>
          <w:p w14:paraId="4681B3E9" w14:textId="78DFC1BD" w:rsidR="00106183" w:rsidRPr="00C73ED3" w:rsidRDefault="00106183" w:rsidP="008B0A1D">
            <w:pPr>
              <w:pStyle w:val="TableParagraph"/>
              <w:widowControl/>
              <w:spacing w:before="1"/>
              <w:ind w:left="57" w:right="57"/>
              <w:jc w:val="both"/>
              <w:rPr>
                <w:sz w:val="18"/>
              </w:rPr>
            </w:pPr>
          </w:p>
          <w:p w14:paraId="3B187688" w14:textId="37ADF98E" w:rsidR="00106183" w:rsidRPr="00C73ED3" w:rsidRDefault="00106183" w:rsidP="008B0A1D">
            <w:pPr>
              <w:pStyle w:val="TableParagraph"/>
              <w:widowControl/>
              <w:spacing w:before="1"/>
              <w:ind w:left="57" w:right="57"/>
              <w:jc w:val="both"/>
              <w:rPr>
                <w:sz w:val="18"/>
              </w:rPr>
            </w:pPr>
            <w:r w:rsidRPr="00C73ED3">
              <w:rPr>
                <w:sz w:val="18"/>
              </w:rPr>
              <w:t>Vyvedení tepelného výkonu do OK nebylo podrobněji prověřeno.</w:t>
            </w:r>
          </w:p>
          <w:p w14:paraId="2AFA7A6E" w14:textId="003CD926" w:rsidR="009E7D00" w:rsidRPr="00C73ED3" w:rsidRDefault="009E7D00" w:rsidP="008B0A1D">
            <w:pPr>
              <w:pStyle w:val="TableParagraph"/>
              <w:widowControl/>
              <w:spacing w:line="205" w:lineRule="exact"/>
              <w:ind w:left="57" w:right="57"/>
              <w:jc w:val="both"/>
              <w:rPr>
                <w:sz w:val="18"/>
              </w:rPr>
            </w:pPr>
          </w:p>
        </w:tc>
      </w:tr>
      <w:tr w:rsidR="00D20D35" w:rsidRPr="00D20D35" w14:paraId="02B6C6EF" w14:textId="77777777" w:rsidTr="00937E13">
        <w:trPr>
          <w:trHeight w:val="20"/>
          <w:jc w:val="center"/>
        </w:trPr>
        <w:tc>
          <w:tcPr>
            <w:tcW w:w="567" w:type="dxa"/>
            <w:shd w:val="clear" w:color="auto" w:fill="auto"/>
            <w:tcMar>
              <w:top w:w="57" w:type="dxa"/>
              <w:left w:w="57" w:type="dxa"/>
            </w:tcMar>
          </w:tcPr>
          <w:p w14:paraId="2AAE1550" w14:textId="5963F65C" w:rsidR="009E7D00" w:rsidRPr="00D20D35" w:rsidRDefault="009E7D00" w:rsidP="008B0A1D">
            <w:pPr>
              <w:ind w:left="57" w:right="57"/>
              <w:jc w:val="center"/>
              <w:rPr>
                <w:b/>
                <w:bCs/>
                <w:sz w:val="18"/>
                <w:szCs w:val="18"/>
              </w:rPr>
            </w:pPr>
            <w:r w:rsidRPr="00D20D35">
              <w:rPr>
                <w:b/>
                <w:bCs/>
                <w:sz w:val="18"/>
                <w:szCs w:val="18"/>
              </w:rPr>
              <w:t>97.</w:t>
            </w:r>
          </w:p>
        </w:tc>
        <w:tc>
          <w:tcPr>
            <w:tcW w:w="2098" w:type="dxa"/>
            <w:shd w:val="clear" w:color="auto" w:fill="auto"/>
          </w:tcPr>
          <w:p w14:paraId="737463D1" w14:textId="77777777" w:rsidR="009E7D00" w:rsidRPr="00D20D35" w:rsidRDefault="009E7D00" w:rsidP="008B0A1D">
            <w:pPr>
              <w:pStyle w:val="TableParagraph"/>
              <w:ind w:left="57" w:right="57"/>
              <w:rPr>
                <w:b/>
                <w:sz w:val="18"/>
              </w:rPr>
            </w:pPr>
            <w:r w:rsidRPr="00D20D35">
              <w:rPr>
                <w:b/>
                <w:sz w:val="18"/>
              </w:rPr>
              <w:t>Liberecký kraj</w:t>
            </w:r>
          </w:p>
        </w:tc>
        <w:tc>
          <w:tcPr>
            <w:tcW w:w="5443" w:type="dxa"/>
            <w:shd w:val="clear" w:color="auto" w:fill="auto"/>
          </w:tcPr>
          <w:p w14:paraId="53264D40"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49) E10</w:t>
            </w:r>
          </w:p>
          <w:p w14:paraId="7F6E61B2" w14:textId="419A3A4F"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5C6788">
              <w:rPr>
                <w:b/>
                <w:sz w:val="18"/>
              </w:rPr>
              <w:t> </w:t>
            </w:r>
            <w:r w:rsidRPr="00D20D35">
              <w:rPr>
                <w:b/>
                <w:sz w:val="18"/>
              </w:rPr>
              <w:t>souvisejících rozvojových záměrů“</w:t>
            </w:r>
          </w:p>
          <w:p w14:paraId="48A6D483"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43338054" w14:textId="445BE787" w:rsidR="009E7D00" w:rsidRPr="00D20D35" w:rsidRDefault="009E7D00" w:rsidP="002003DC">
            <w:pPr>
              <w:pStyle w:val="TableParagraph"/>
              <w:widowControl/>
              <w:spacing w:before="80" w:line="242" w:lineRule="auto"/>
              <w:ind w:left="57" w:right="57"/>
              <w:jc w:val="both"/>
              <w:rPr>
                <w:sz w:val="18"/>
              </w:rPr>
            </w:pPr>
            <w:r w:rsidRPr="00D20D35">
              <w:rPr>
                <w:sz w:val="18"/>
              </w:rPr>
              <w:t>Upřesnit plochy a koridory pro uskutečnění záměru v navazující územně plánovací dokumentaci formou umožňující realizaci.</w:t>
            </w:r>
          </w:p>
        </w:tc>
        <w:tc>
          <w:tcPr>
            <w:tcW w:w="6066" w:type="dxa"/>
            <w:shd w:val="clear" w:color="auto" w:fill="auto"/>
          </w:tcPr>
          <w:p w14:paraId="29CEEF15" w14:textId="39949242" w:rsidR="009E7D00" w:rsidRPr="00C73ED3" w:rsidRDefault="009E7D00" w:rsidP="008B0A1D">
            <w:pPr>
              <w:pStyle w:val="TableParagraph"/>
              <w:widowControl/>
              <w:spacing w:before="1"/>
              <w:ind w:left="57" w:right="57"/>
              <w:jc w:val="both"/>
              <w:rPr>
                <w:sz w:val="18"/>
              </w:rPr>
            </w:pPr>
            <w:r w:rsidRPr="00C73ED3">
              <w:rPr>
                <w:sz w:val="18"/>
              </w:rPr>
              <w:t>Pro záměr dvojitého vedení 400 kV přenosové soustavy Výškov - Babylon a Babylon – Bezděčín vymezuje ZÚR LK návrhové koridory E10_PUR02 a</w:t>
            </w:r>
            <w:r w:rsidR="00DD32BA">
              <w:rPr>
                <w:sz w:val="18"/>
              </w:rPr>
              <w:t> </w:t>
            </w:r>
            <w:r w:rsidRPr="00C73ED3">
              <w:rPr>
                <w:sz w:val="18"/>
              </w:rPr>
              <w:t xml:space="preserve">E10_PUR03. V rámci Aktualizace č. 1 ZÚR LK byly upřesněny popisy těchto koridorů dle Aktualizace č. 1 PÚR ČR. </w:t>
            </w:r>
          </w:p>
        </w:tc>
      </w:tr>
      <w:tr w:rsidR="00D20D35" w:rsidRPr="00D20D35" w14:paraId="23DCD1B2" w14:textId="77777777" w:rsidTr="00937E13">
        <w:trPr>
          <w:trHeight w:val="20"/>
          <w:jc w:val="center"/>
        </w:trPr>
        <w:tc>
          <w:tcPr>
            <w:tcW w:w="567" w:type="dxa"/>
            <w:shd w:val="clear" w:color="auto" w:fill="auto"/>
            <w:tcMar>
              <w:top w:w="57" w:type="dxa"/>
              <w:left w:w="57" w:type="dxa"/>
            </w:tcMar>
          </w:tcPr>
          <w:p w14:paraId="4DD24C8B" w14:textId="746B63F9" w:rsidR="009E7D00" w:rsidRPr="00D20D35" w:rsidRDefault="009E7D00" w:rsidP="008B0A1D">
            <w:pPr>
              <w:ind w:left="57" w:right="57"/>
              <w:jc w:val="center"/>
              <w:rPr>
                <w:b/>
                <w:bCs/>
                <w:sz w:val="18"/>
                <w:szCs w:val="18"/>
              </w:rPr>
            </w:pPr>
            <w:r w:rsidRPr="00D20D35">
              <w:rPr>
                <w:b/>
                <w:bCs/>
                <w:sz w:val="18"/>
                <w:szCs w:val="18"/>
              </w:rPr>
              <w:t>98.</w:t>
            </w:r>
          </w:p>
        </w:tc>
        <w:tc>
          <w:tcPr>
            <w:tcW w:w="2098" w:type="dxa"/>
            <w:shd w:val="clear" w:color="auto" w:fill="auto"/>
          </w:tcPr>
          <w:p w14:paraId="17CF52E1" w14:textId="77777777" w:rsidR="009E7D00" w:rsidRPr="00D20D35" w:rsidRDefault="009E7D00" w:rsidP="008B0A1D">
            <w:pPr>
              <w:pStyle w:val="TableParagraph"/>
              <w:ind w:left="57" w:right="57"/>
              <w:rPr>
                <w:b/>
                <w:sz w:val="18"/>
              </w:rPr>
            </w:pPr>
            <w:r w:rsidRPr="00D20D35">
              <w:rPr>
                <w:b/>
                <w:sz w:val="18"/>
              </w:rPr>
              <w:t>Jihomoravský kraj</w:t>
            </w:r>
          </w:p>
        </w:tc>
        <w:tc>
          <w:tcPr>
            <w:tcW w:w="5443" w:type="dxa"/>
            <w:shd w:val="clear" w:color="auto" w:fill="auto"/>
          </w:tcPr>
          <w:p w14:paraId="07AB482D"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50b) E13</w:t>
            </w:r>
          </w:p>
          <w:p w14:paraId="50FC8FEF" w14:textId="3FD89430"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5C6788">
              <w:rPr>
                <w:b/>
                <w:sz w:val="18"/>
              </w:rPr>
              <w:t> </w:t>
            </w:r>
            <w:r w:rsidRPr="00D20D35">
              <w:rPr>
                <w:b/>
                <w:sz w:val="18"/>
              </w:rPr>
              <w:t>souvisejících rozvojových záměrů“</w:t>
            </w:r>
          </w:p>
          <w:p w14:paraId="042A9666"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70D880F9" w14:textId="5CC1EEEE" w:rsidR="009E7D00" w:rsidRPr="00D20D35" w:rsidRDefault="009E7D00" w:rsidP="002003DC">
            <w:pPr>
              <w:pStyle w:val="TableParagraph"/>
              <w:widowControl/>
              <w:spacing w:before="80"/>
              <w:ind w:left="57" w:right="57"/>
              <w:jc w:val="both"/>
              <w:rPr>
                <w:sz w:val="18"/>
              </w:rPr>
            </w:pPr>
            <w:r w:rsidRPr="00D20D35">
              <w:rPr>
                <w:sz w:val="18"/>
              </w:rPr>
              <w:t>Prověřit územní podmínky pro umístění rozvojového záměru a</w:t>
            </w:r>
            <w:r w:rsidR="005C6788">
              <w:rPr>
                <w:sz w:val="18"/>
              </w:rPr>
              <w:t> </w:t>
            </w:r>
            <w:r w:rsidRPr="00D20D35">
              <w:rPr>
                <w:sz w:val="18"/>
              </w:rPr>
              <w:t>podle výsledků prověření zajistit ochranu území pro tento rozvojový záměr tak, aby bylo minimalizováno narušení hodnot území, pro které bylo prohlášeno světovou kulturní a přírodní památkou UNESCO, a minimalizováno narušení předmětů a cílů ochrany CHKO Pálava vymezením koridoru a ploch.</w:t>
            </w:r>
          </w:p>
        </w:tc>
        <w:tc>
          <w:tcPr>
            <w:tcW w:w="6066" w:type="dxa"/>
            <w:shd w:val="clear" w:color="auto" w:fill="auto"/>
          </w:tcPr>
          <w:p w14:paraId="6E2ACDB9" w14:textId="77777777" w:rsidR="00554B71" w:rsidRPr="00C73ED3" w:rsidRDefault="00554B71" w:rsidP="008B0A1D">
            <w:pPr>
              <w:pStyle w:val="TableParagraph"/>
              <w:widowControl/>
              <w:ind w:left="57" w:right="57"/>
              <w:jc w:val="both"/>
              <w:rPr>
                <w:sz w:val="18"/>
              </w:rPr>
            </w:pPr>
            <w:r w:rsidRPr="00C73ED3">
              <w:rPr>
                <w:sz w:val="18"/>
              </w:rPr>
              <w:t>V ZÚR JMK není koridor vymezen.</w:t>
            </w:r>
          </w:p>
          <w:p w14:paraId="6162BC40" w14:textId="7B2322BF" w:rsidR="00554B71" w:rsidRPr="00C73ED3" w:rsidRDefault="00554B71" w:rsidP="008B0A1D">
            <w:pPr>
              <w:pStyle w:val="TableParagraph"/>
              <w:widowControl/>
              <w:ind w:left="57" w:right="57"/>
              <w:jc w:val="both"/>
              <w:rPr>
                <w:sz w:val="18"/>
              </w:rPr>
            </w:pPr>
            <w:r w:rsidRPr="00C73ED3">
              <w:rPr>
                <w:sz w:val="18"/>
              </w:rPr>
              <w:t>V kap. I. textové části ZÚR JMK je uloženo zpracování územní studie koridoru vedení 400 kV Sokolnice – hranice ČR / Rakousko.</w:t>
            </w:r>
          </w:p>
        </w:tc>
      </w:tr>
      <w:tr w:rsidR="00D20D35" w:rsidRPr="00D20D35" w14:paraId="396CB8C8" w14:textId="77777777" w:rsidTr="00937E13">
        <w:trPr>
          <w:trHeight w:val="20"/>
          <w:jc w:val="center"/>
        </w:trPr>
        <w:tc>
          <w:tcPr>
            <w:tcW w:w="567" w:type="dxa"/>
            <w:shd w:val="clear" w:color="auto" w:fill="auto"/>
            <w:tcMar>
              <w:top w:w="57" w:type="dxa"/>
              <w:left w:w="57" w:type="dxa"/>
            </w:tcMar>
          </w:tcPr>
          <w:p w14:paraId="350941C4" w14:textId="620B2B91" w:rsidR="009E7D00" w:rsidRPr="00D20D35" w:rsidRDefault="009E7D00" w:rsidP="008B0A1D">
            <w:pPr>
              <w:ind w:left="57" w:right="57"/>
              <w:jc w:val="center"/>
              <w:rPr>
                <w:b/>
                <w:bCs/>
                <w:sz w:val="18"/>
                <w:szCs w:val="18"/>
              </w:rPr>
            </w:pPr>
            <w:r w:rsidRPr="00D20D35">
              <w:rPr>
                <w:b/>
                <w:bCs/>
                <w:sz w:val="18"/>
                <w:szCs w:val="18"/>
              </w:rPr>
              <w:t>99.</w:t>
            </w:r>
          </w:p>
        </w:tc>
        <w:tc>
          <w:tcPr>
            <w:tcW w:w="2098" w:type="dxa"/>
            <w:shd w:val="clear" w:color="auto" w:fill="auto"/>
          </w:tcPr>
          <w:p w14:paraId="3F2CC795" w14:textId="77777777" w:rsidR="009E7D00" w:rsidRPr="00D20D35" w:rsidRDefault="009E7D00" w:rsidP="008B0A1D">
            <w:pPr>
              <w:pStyle w:val="TableParagraph"/>
              <w:ind w:left="57" w:right="57"/>
              <w:rPr>
                <w:b/>
                <w:sz w:val="18"/>
              </w:rPr>
            </w:pPr>
            <w:r w:rsidRPr="00D20D35">
              <w:rPr>
                <w:b/>
                <w:sz w:val="18"/>
              </w:rPr>
              <w:t>Zlínský kraj</w:t>
            </w:r>
          </w:p>
        </w:tc>
        <w:tc>
          <w:tcPr>
            <w:tcW w:w="5443" w:type="dxa"/>
            <w:shd w:val="clear" w:color="auto" w:fill="auto"/>
          </w:tcPr>
          <w:p w14:paraId="33F16EA1"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50h) E19</w:t>
            </w:r>
          </w:p>
          <w:p w14:paraId="502DE59D" w14:textId="445B15D9"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5C6788">
              <w:rPr>
                <w:b/>
                <w:sz w:val="18"/>
              </w:rPr>
              <w:t> </w:t>
            </w:r>
            <w:r w:rsidRPr="00D20D35">
              <w:rPr>
                <w:b/>
                <w:sz w:val="18"/>
              </w:rPr>
              <w:t>souvisejících rozvojových záměrů“</w:t>
            </w:r>
          </w:p>
          <w:p w14:paraId="0BCE8AAF"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0DAB1C77" w14:textId="77777777" w:rsidR="009E7D00" w:rsidRPr="00D20D35" w:rsidRDefault="009E7D00" w:rsidP="002003DC">
            <w:pPr>
              <w:pStyle w:val="TableParagraph"/>
              <w:widowControl/>
              <w:spacing w:before="80" w:after="120"/>
              <w:ind w:left="57" w:right="57"/>
              <w:jc w:val="both"/>
              <w:rPr>
                <w:sz w:val="18"/>
              </w:rPr>
            </w:pPr>
            <w:r w:rsidRPr="00D20D35">
              <w:rPr>
                <w:sz w:val="18"/>
              </w:rPr>
              <w:t>Na základě splněného úkolu ministerstvy prověřit územní podmínky pro umístění rozvojového záměru a podle výsledků prověření zajistit ochranu území pro tento rozvojový záměr vymezením územních rezerv, případně vymezením koridorů a ploch.</w:t>
            </w:r>
          </w:p>
        </w:tc>
        <w:tc>
          <w:tcPr>
            <w:tcW w:w="6066" w:type="dxa"/>
            <w:shd w:val="clear" w:color="auto" w:fill="auto"/>
          </w:tcPr>
          <w:p w14:paraId="05834A3D" w14:textId="77777777" w:rsidR="003539AE" w:rsidRPr="00C73ED3" w:rsidRDefault="003539AE" w:rsidP="008B0A1D">
            <w:pPr>
              <w:pStyle w:val="TableParagraph"/>
              <w:widowControl/>
              <w:ind w:left="57" w:right="57"/>
              <w:jc w:val="both"/>
              <w:rPr>
                <w:sz w:val="18"/>
              </w:rPr>
            </w:pPr>
            <w:r w:rsidRPr="00C73ED3">
              <w:rPr>
                <w:sz w:val="18"/>
              </w:rPr>
              <w:t>ZÚR ZK zpřesňují koridory E19, vymezením koridorů ZVN 400 kV Otrokovice-Střílky, Němčice-Otrokovice a plochy pro rozšíření elektrické stanice 400/110kV Otrokovice, které jsou zařazeny mezi veřejně prospěšné stavby pod kódy E13, E14 a E15.</w:t>
            </w:r>
          </w:p>
          <w:p w14:paraId="5D5FA5E9" w14:textId="18C3BB23" w:rsidR="009E7D00" w:rsidRPr="00C73ED3" w:rsidRDefault="003539AE" w:rsidP="008B0A1D">
            <w:pPr>
              <w:pStyle w:val="TableParagraph"/>
              <w:widowControl/>
              <w:ind w:left="57" w:right="57"/>
              <w:jc w:val="both"/>
              <w:rPr>
                <w:sz w:val="18"/>
              </w:rPr>
            </w:pPr>
            <w:r w:rsidRPr="00C73ED3">
              <w:rPr>
                <w:sz w:val="18"/>
              </w:rPr>
              <w:t>Tím je úkol vyplývající z PÚR ČR pro území Zlínského kraje splněn.</w:t>
            </w:r>
          </w:p>
        </w:tc>
      </w:tr>
      <w:tr w:rsidR="00D20D35" w:rsidRPr="00D20D35" w14:paraId="55AF894D" w14:textId="77777777" w:rsidTr="00937E13">
        <w:trPr>
          <w:trHeight w:val="20"/>
          <w:jc w:val="center"/>
        </w:trPr>
        <w:tc>
          <w:tcPr>
            <w:tcW w:w="567" w:type="dxa"/>
            <w:shd w:val="clear" w:color="auto" w:fill="auto"/>
            <w:tcMar>
              <w:top w:w="57" w:type="dxa"/>
              <w:left w:w="57" w:type="dxa"/>
            </w:tcMar>
          </w:tcPr>
          <w:p w14:paraId="652BE030" w14:textId="0B923A69" w:rsidR="009E7D00" w:rsidRPr="00D20D35" w:rsidRDefault="009E7D00" w:rsidP="008B0A1D">
            <w:pPr>
              <w:ind w:left="57" w:right="57"/>
              <w:jc w:val="center"/>
              <w:rPr>
                <w:b/>
                <w:bCs/>
                <w:sz w:val="18"/>
                <w:szCs w:val="18"/>
              </w:rPr>
            </w:pPr>
            <w:r w:rsidRPr="00D20D35">
              <w:rPr>
                <w:b/>
                <w:bCs/>
                <w:sz w:val="18"/>
                <w:szCs w:val="18"/>
              </w:rPr>
              <w:lastRenderedPageBreak/>
              <w:t>100.</w:t>
            </w:r>
          </w:p>
        </w:tc>
        <w:tc>
          <w:tcPr>
            <w:tcW w:w="2098" w:type="dxa"/>
            <w:shd w:val="clear" w:color="auto" w:fill="auto"/>
          </w:tcPr>
          <w:p w14:paraId="5F44782A" w14:textId="77777777" w:rsidR="009E7D00" w:rsidRPr="00D20D35" w:rsidRDefault="009E7D00" w:rsidP="008B0A1D">
            <w:pPr>
              <w:pStyle w:val="TableParagraph"/>
              <w:ind w:left="57" w:right="57"/>
              <w:rPr>
                <w:b/>
                <w:sz w:val="18"/>
              </w:rPr>
            </w:pPr>
            <w:r w:rsidRPr="00D20D35">
              <w:rPr>
                <w:b/>
                <w:sz w:val="18"/>
              </w:rPr>
              <w:t>Kraj Vysočina</w:t>
            </w:r>
          </w:p>
        </w:tc>
        <w:tc>
          <w:tcPr>
            <w:tcW w:w="5443" w:type="dxa"/>
            <w:shd w:val="clear" w:color="auto" w:fill="auto"/>
          </w:tcPr>
          <w:p w14:paraId="60C2BE38"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50i) E20</w:t>
            </w:r>
          </w:p>
          <w:p w14:paraId="2A0857D1" w14:textId="4CE1EC6A"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5C6788">
              <w:rPr>
                <w:b/>
                <w:sz w:val="18"/>
              </w:rPr>
              <w:t> </w:t>
            </w:r>
            <w:r w:rsidRPr="00D20D35">
              <w:rPr>
                <w:b/>
                <w:sz w:val="18"/>
              </w:rPr>
              <w:t>souvisejících rozvojových záměrů“</w:t>
            </w:r>
          </w:p>
          <w:p w14:paraId="1D1DAEDD"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16CA2822" w14:textId="3F3D02FF" w:rsidR="009E7D00" w:rsidRPr="00D20D35" w:rsidRDefault="009E7D00" w:rsidP="005C6788">
            <w:pPr>
              <w:pStyle w:val="TableParagraph"/>
              <w:widowControl/>
              <w:spacing w:before="60"/>
              <w:ind w:left="57" w:right="57"/>
              <w:jc w:val="both"/>
              <w:rPr>
                <w:sz w:val="18"/>
              </w:rPr>
            </w:pPr>
            <w:r w:rsidRPr="00D20D35">
              <w:rPr>
                <w:sz w:val="18"/>
              </w:rPr>
              <w:t>Na základě splněného úkolu ministerstvy prověřit územní podmínky pro umístění rozvojového záměru a podle výsledků prověření zajistit ochranu území pro tento rozvojový záměr vymezením územních rezerv, případně vymezením koridorů a ploch.</w:t>
            </w:r>
          </w:p>
        </w:tc>
        <w:tc>
          <w:tcPr>
            <w:tcW w:w="6066" w:type="dxa"/>
            <w:shd w:val="clear" w:color="auto" w:fill="auto"/>
          </w:tcPr>
          <w:p w14:paraId="127F4CC0" w14:textId="69E350CB" w:rsidR="009E7D00" w:rsidRPr="00C73ED3" w:rsidRDefault="008F65BB" w:rsidP="008B0A1D">
            <w:pPr>
              <w:pStyle w:val="TableParagraph"/>
              <w:widowControl/>
              <w:spacing w:before="1"/>
              <w:ind w:left="57" w:right="57"/>
              <w:jc w:val="both"/>
              <w:rPr>
                <w:sz w:val="18"/>
              </w:rPr>
            </w:pPr>
            <w:r w:rsidRPr="00C73ED3">
              <w:rPr>
                <w:sz w:val="18"/>
              </w:rPr>
              <w:t>Na základě podkladů předaných nositelem záměru bude vymezení koridoru pro záměr E20 předmětem připravované Aktualizace</w:t>
            </w:r>
            <w:r w:rsidR="00DD32BA">
              <w:rPr>
                <w:sz w:val="18"/>
              </w:rPr>
              <w:t xml:space="preserve"> </w:t>
            </w:r>
            <w:r w:rsidRPr="00C73ED3">
              <w:rPr>
                <w:sz w:val="18"/>
              </w:rPr>
              <w:t>č. 9 Zásad územního rozvoje Kraje Vysočina.</w:t>
            </w:r>
          </w:p>
          <w:p w14:paraId="38B01201" w14:textId="77777777" w:rsidR="009E7D00" w:rsidRPr="00C73ED3" w:rsidRDefault="009E7D00" w:rsidP="008B0A1D">
            <w:pPr>
              <w:pStyle w:val="TableParagraph"/>
              <w:widowControl/>
              <w:tabs>
                <w:tab w:val="left" w:pos="458"/>
                <w:tab w:val="left" w:pos="459"/>
              </w:tabs>
              <w:spacing w:line="205" w:lineRule="exact"/>
              <w:ind w:left="57" w:right="57"/>
              <w:jc w:val="both"/>
              <w:rPr>
                <w:strike/>
                <w:sz w:val="18"/>
              </w:rPr>
            </w:pPr>
          </w:p>
        </w:tc>
      </w:tr>
      <w:tr w:rsidR="00D20D35" w:rsidRPr="00D20D35" w14:paraId="1E4DC2E3" w14:textId="77777777" w:rsidTr="00937E13">
        <w:trPr>
          <w:trHeight w:val="20"/>
          <w:jc w:val="center"/>
        </w:trPr>
        <w:tc>
          <w:tcPr>
            <w:tcW w:w="567" w:type="dxa"/>
            <w:shd w:val="clear" w:color="auto" w:fill="auto"/>
            <w:tcMar>
              <w:top w:w="57" w:type="dxa"/>
              <w:left w:w="57" w:type="dxa"/>
            </w:tcMar>
          </w:tcPr>
          <w:p w14:paraId="4A33401D" w14:textId="093457DB" w:rsidR="009E7D00" w:rsidRPr="00D20D35" w:rsidRDefault="009E7D00" w:rsidP="008B0A1D">
            <w:pPr>
              <w:ind w:left="57" w:right="57"/>
              <w:jc w:val="center"/>
              <w:rPr>
                <w:b/>
                <w:bCs/>
                <w:sz w:val="18"/>
                <w:szCs w:val="18"/>
              </w:rPr>
            </w:pPr>
            <w:r w:rsidRPr="00D20D35">
              <w:rPr>
                <w:b/>
                <w:bCs/>
                <w:sz w:val="18"/>
                <w:szCs w:val="18"/>
              </w:rPr>
              <w:t>101.</w:t>
            </w:r>
          </w:p>
        </w:tc>
        <w:tc>
          <w:tcPr>
            <w:tcW w:w="2098" w:type="dxa"/>
            <w:shd w:val="clear" w:color="auto" w:fill="auto"/>
          </w:tcPr>
          <w:p w14:paraId="2B2F7D04" w14:textId="77777777" w:rsidR="009E7D00" w:rsidRPr="00D20D35" w:rsidRDefault="009E7D00" w:rsidP="008B0A1D">
            <w:pPr>
              <w:pStyle w:val="TableParagraph"/>
              <w:ind w:left="57" w:right="57"/>
              <w:rPr>
                <w:b/>
                <w:sz w:val="18"/>
              </w:rPr>
            </w:pPr>
            <w:r w:rsidRPr="00D20D35">
              <w:rPr>
                <w:b/>
                <w:sz w:val="18"/>
              </w:rPr>
              <w:t>Jihočeský kraj</w:t>
            </w:r>
          </w:p>
        </w:tc>
        <w:tc>
          <w:tcPr>
            <w:tcW w:w="5443" w:type="dxa"/>
            <w:shd w:val="clear" w:color="auto" w:fill="auto"/>
          </w:tcPr>
          <w:p w14:paraId="57DBCC2E"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50i) E20</w:t>
            </w:r>
          </w:p>
          <w:p w14:paraId="2634F6BA" w14:textId="75329BC0"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2003DC">
              <w:rPr>
                <w:b/>
                <w:sz w:val="18"/>
              </w:rPr>
              <w:t> </w:t>
            </w:r>
            <w:r w:rsidRPr="00D20D35">
              <w:rPr>
                <w:b/>
                <w:sz w:val="18"/>
              </w:rPr>
              <w:t>souvisejících rozvojových záměrů“</w:t>
            </w:r>
          </w:p>
          <w:p w14:paraId="58E9F444"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224CC579" w14:textId="77777777" w:rsidR="009E7D00" w:rsidRPr="00D20D35" w:rsidRDefault="009E7D00" w:rsidP="002003DC">
            <w:pPr>
              <w:pStyle w:val="TableParagraph"/>
              <w:widowControl/>
              <w:spacing w:before="60"/>
              <w:ind w:left="57" w:right="57"/>
              <w:jc w:val="both"/>
              <w:rPr>
                <w:sz w:val="18"/>
              </w:rPr>
            </w:pPr>
            <w:r w:rsidRPr="00D20D35">
              <w:rPr>
                <w:sz w:val="18"/>
              </w:rPr>
              <w:t>Na základě splněného úkolu ministerstvy prověřit územní podmínky pro umístění rozvojového záměru a podle výsledků prověření zajistit ochranu území pro tento rozvojový záměr vymezením územních rezerv, případně vymezením koridorů a ploch.</w:t>
            </w:r>
          </w:p>
        </w:tc>
        <w:tc>
          <w:tcPr>
            <w:tcW w:w="6066" w:type="dxa"/>
            <w:shd w:val="clear" w:color="auto" w:fill="auto"/>
          </w:tcPr>
          <w:p w14:paraId="76407497" w14:textId="77777777" w:rsidR="009E7D00" w:rsidRPr="00C73ED3" w:rsidRDefault="009E7D00" w:rsidP="008B0A1D">
            <w:pPr>
              <w:pStyle w:val="TableParagraph"/>
              <w:widowControl/>
              <w:ind w:left="57" w:right="57"/>
              <w:jc w:val="both"/>
              <w:rPr>
                <w:sz w:val="18"/>
              </w:rPr>
            </w:pPr>
            <w:r w:rsidRPr="00C73ED3">
              <w:rPr>
                <w:sz w:val="18"/>
              </w:rPr>
              <w:t>Úkol je řešen v rozpracované 4. aktualizaci ZÚR, navržená trasa dle studie předložené v 06. 2018 koliduje s některými záměry ze ZUR a ÚP obcí. Požadujeme separátní jednání k záměru. Jednání proběhlo, trasa dohodnuta, záměr řešen v návrhu 4. aktualizace ZUR.</w:t>
            </w:r>
          </w:p>
          <w:p w14:paraId="21C5C98E" w14:textId="77777777" w:rsidR="009E7D00" w:rsidRPr="00C73ED3" w:rsidRDefault="009E7D00" w:rsidP="008B0A1D">
            <w:pPr>
              <w:pStyle w:val="TableParagraph"/>
              <w:widowControl/>
              <w:spacing w:before="10"/>
              <w:ind w:left="57" w:right="57"/>
              <w:jc w:val="both"/>
              <w:rPr>
                <w:sz w:val="17"/>
              </w:rPr>
            </w:pPr>
          </w:p>
          <w:p w14:paraId="3BD21A70" w14:textId="77777777" w:rsidR="009E7D00" w:rsidRPr="00C73ED3" w:rsidRDefault="009E7D00" w:rsidP="008B0A1D">
            <w:pPr>
              <w:pStyle w:val="TableParagraph"/>
              <w:widowControl/>
              <w:spacing w:before="1" w:line="207" w:lineRule="exact"/>
              <w:ind w:left="57" w:right="57"/>
              <w:jc w:val="both"/>
              <w:rPr>
                <w:sz w:val="18"/>
              </w:rPr>
            </w:pPr>
            <w:r w:rsidRPr="00C73ED3">
              <w:rPr>
                <w:sz w:val="18"/>
                <w:u w:val="single"/>
              </w:rPr>
              <w:t>Komentář MMR</w:t>
            </w:r>
            <w:r w:rsidRPr="00C73ED3">
              <w:rPr>
                <w:sz w:val="18"/>
              </w:rPr>
              <w:t>:</w:t>
            </w:r>
          </w:p>
          <w:p w14:paraId="064D09F7" w14:textId="77777777" w:rsidR="009E7D00" w:rsidRPr="00C73ED3" w:rsidRDefault="009E7D00" w:rsidP="008B0A1D">
            <w:pPr>
              <w:pStyle w:val="TableParagraph"/>
              <w:widowControl/>
              <w:ind w:left="57" w:right="57"/>
              <w:jc w:val="both"/>
              <w:rPr>
                <w:sz w:val="18"/>
              </w:rPr>
            </w:pPr>
            <w:r w:rsidRPr="00C73ED3">
              <w:rPr>
                <w:sz w:val="18"/>
              </w:rPr>
              <w:t>Z ad hoc jednání konaného na MPO dne 17. 9. 2018 mezi zástupci MPO, ČEPS, a.s., MMR, MŽP a dotčených krajů vyplynuly tyto závěry:</w:t>
            </w:r>
          </w:p>
          <w:p w14:paraId="548402F3" w14:textId="77777777" w:rsidR="009E7D00" w:rsidRPr="00C73ED3" w:rsidRDefault="009E7D00" w:rsidP="002003DC">
            <w:pPr>
              <w:pStyle w:val="TableParagraph"/>
              <w:widowControl/>
              <w:numPr>
                <w:ilvl w:val="0"/>
                <w:numId w:val="7"/>
              </w:numPr>
              <w:tabs>
                <w:tab w:val="left" w:pos="250"/>
              </w:tabs>
              <w:spacing w:before="60"/>
              <w:ind w:left="57" w:right="57" w:firstLine="0"/>
              <w:jc w:val="both"/>
              <w:rPr>
                <w:sz w:val="18"/>
              </w:rPr>
            </w:pPr>
            <w:r w:rsidRPr="00C73ED3">
              <w:rPr>
                <w:sz w:val="18"/>
              </w:rPr>
              <w:t>Úkol MPO stanovený v čl. (150i) na prověření účelnosti předmětného</w:t>
            </w:r>
            <w:r w:rsidRPr="00C73ED3">
              <w:rPr>
                <w:spacing w:val="-35"/>
                <w:sz w:val="18"/>
              </w:rPr>
              <w:t xml:space="preserve"> </w:t>
            </w:r>
            <w:r w:rsidRPr="00C73ED3">
              <w:rPr>
                <w:sz w:val="18"/>
              </w:rPr>
              <w:t>rozvojového záměru byl</w:t>
            </w:r>
            <w:r w:rsidRPr="00C73ED3">
              <w:rPr>
                <w:spacing w:val="-3"/>
                <w:sz w:val="18"/>
              </w:rPr>
              <w:t xml:space="preserve"> </w:t>
            </w:r>
            <w:r w:rsidRPr="00C73ED3">
              <w:rPr>
                <w:sz w:val="18"/>
              </w:rPr>
              <w:t>splněn.</w:t>
            </w:r>
          </w:p>
          <w:p w14:paraId="67720349" w14:textId="77777777" w:rsidR="009E7D00" w:rsidRPr="00C73ED3" w:rsidRDefault="009E7D00" w:rsidP="002003DC">
            <w:pPr>
              <w:pStyle w:val="TableParagraph"/>
              <w:widowControl/>
              <w:numPr>
                <w:ilvl w:val="0"/>
                <w:numId w:val="7"/>
              </w:numPr>
              <w:tabs>
                <w:tab w:val="left" w:pos="250"/>
              </w:tabs>
              <w:ind w:left="57" w:right="57" w:firstLine="0"/>
              <w:jc w:val="both"/>
              <w:rPr>
                <w:sz w:val="18"/>
              </w:rPr>
            </w:pPr>
            <w:r w:rsidRPr="00C73ED3">
              <w:rPr>
                <w:sz w:val="18"/>
              </w:rPr>
              <w:t>Úkol MPO na prověření reálnosti předmětného záměru bude považován za splněný teprve až na základě konání koordinačního schůzky se zástupci ČEPS, a.s., které požadoval Jihočeský kraj za účelem konečného prověření umístění</w:t>
            </w:r>
            <w:r w:rsidRPr="00C73ED3">
              <w:rPr>
                <w:spacing w:val="-19"/>
                <w:sz w:val="18"/>
              </w:rPr>
              <w:t xml:space="preserve"> </w:t>
            </w:r>
            <w:r w:rsidRPr="00C73ED3">
              <w:rPr>
                <w:sz w:val="18"/>
              </w:rPr>
              <w:t>záměru.</w:t>
            </w:r>
          </w:p>
          <w:p w14:paraId="7A0A0E74" w14:textId="28534F27" w:rsidR="009E7D00" w:rsidRPr="00C73ED3" w:rsidRDefault="009E7D00" w:rsidP="002003DC">
            <w:pPr>
              <w:pStyle w:val="TableParagraph"/>
              <w:widowControl/>
              <w:numPr>
                <w:ilvl w:val="0"/>
                <w:numId w:val="7"/>
              </w:numPr>
              <w:tabs>
                <w:tab w:val="left" w:pos="250"/>
              </w:tabs>
              <w:ind w:left="57" w:right="57" w:firstLine="0"/>
              <w:jc w:val="both"/>
              <w:rPr>
                <w:sz w:val="18"/>
              </w:rPr>
            </w:pPr>
            <w:r w:rsidRPr="00C73ED3">
              <w:rPr>
                <w:sz w:val="18"/>
              </w:rPr>
              <w:t>Výše zmíněná koordinační schůzka proběhla. Jihočeský kraj považuje úkol za splněný za předpokladu vypuštění úseku kolem České Budějovice - Ševětín z PÚR ČR, tak jak bylo dohodnuto na této koordinační</w:t>
            </w:r>
            <w:r w:rsidRPr="00C73ED3">
              <w:rPr>
                <w:spacing w:val="-2"/>
                <w:sz w:val="18"/>
              </w:rPr>
              <w:t xml:space="preserve"> </w:t>
            </w:r>
            <w:r w:rsidRPr="00C73ED3">
              <w:rPr>
                <w:sz w:val="18"/>
              </w:rPr>
              <w:t>schůzce.</w:t>
            </w:r>
          </w:p>
          <w:p w14:paraId="1BF4EDA6" w14:textId="48BA020F" w:rsidR="009E7D00" w:rsidRPr="00C73ED3" w:rsidRDefault="009E7D00" w:rsidP="002003DC">
            <w:pPr>
              <w:pStyle w:val="TableParagraph"/>
              <w:widowControl/>
              <w:tabs>
                <w:tab w:val="left" w:pos="459"/>
              </w:tabs>
              <w:spacing w:before="60"/>
              <w:ind w:left="57" w:right="57"/>
              <w:jc w:val="both"/>
              <w:rPr>
                <w:sz w:val="18"/>
              </w:rPr>
            </w:pPr>
            <w:r w:rsidRPr="00C73ED3">
              <w:rPr>
                <w:sz w:val="18"/>
              </w:rPr>
              <w:t>Záměr je řešen ve 4. AZUR JČK, Ve společném jednání byl řešen variantně, dne 20. 2. 2020 bylo Zastupitelstvem Jihočeského kraje rozhodnuto o</w:t>
            </w:r>
            <w:r w:rsidR="00850B3E">
              <w:rPr>
                <w:sz w:val="18"/>
              </w:rPr>
              <w:t> </w:t>
            </w:r>
            <w:r w:rsidRPr="00C73ED3">
              <w:rPr>
                <w:sz w:val="18"/>
              </w:rPr>
              <w:t>výsledné variantě.</w:t>
            </w:r>
          </w:p>
        </w:tc>
      </w:tr>
      <w:tr w:rsidR="00D20D35" w:rsidRPr="00D20D35" w14:paraId="4815EB68" w14:textId="77777777" w:rsidTr="00937E13">
        <w:trPr>
          <w:trHeight w:val="20"/>
          <w:jc w:val="center"/>
        </w:trPr>
        <w:tc>
          <w:tcPr>
            <w:tcW w:w="567" w:type="dxa"/>
            <w:shd w:val="clear" w:color="auto" w:fill="auto"/>
            <w:tcMar>
              <w:top w:w="57" w:type="dxa"/>
              <w:left w:w="57" w:type="dxa"/>
            </w:tcMar>
          </w:tcPr>
          <w:p w14:paraId="470D690C" w14:textId="7CD0E49C" w:rsidR="009E7D00" w:rsidRPr="00D20D35" w:rsidRDefault="009E7D00" w:rsidP="008B0A1D">
            <w:pPr>
              <w:ind w:left="57" w:right="57"/>
              <w:jc w:val="center"/>
              <w:rPr>
                <w:b/>
                <w:bCs/>
                <w:sz w:val="18"/>
                <w:szCs w:val="18"/>
              </w:rPr>
            </w:pPr>
            <w:r w:rsidRPr="00D20D35">
              <w:rPr>
                <w:b/>
                <w:bCs/>
                <w:sz w:val="18"/>
                <w:szCs w:val="18"/>
              </w:rPr>
              <w:t>102.</w:t>
            </w:r>
          </w:p>
        </w:tc>
        <w:tc>
          <w:tcPr>
            <w:tcW w:w="2098" w:type="dxa"/>
            <w:shd w:val="clear" w:color="auto" w:fill="auto"/>
          </w:tcPr>
          <w:p w14:paraId="6883DBD5" w14:textId="77777777" w:rsidR="009E7D00" w:rsidRPr="00D20D35" w:rsidRDefault="009E7D00" w:rsidP="008B0A1D">
            <w:pPr>
              <w:pStyle w:val="TableParagraph"/>
              <w:ind w:left="57" w:right="57"/>
              <w:rPr>
                <w:b/>
                <w:sz w:val="18"/>
              </w:rPr>
            </w:pPr>
            <w:r w:rsidRPr="00D20D35">
              <w:rPr>
                <w:b/>
                <w:sz w:val="18"/>
              </w:rPr>
              <w:t>Ústecký kraj</w:t>
            </w:r>
          </w:p>
        </w:tc>
        <w:tc>
          <w:tcPr>
            <w:tcW w:w="5443" w:type="dxa"/>
            <w:shd w:val="clear" w:color="auto" w:fill="auto"/>
          </w:tcPr>
          <w:p w14:paraId="2595587E"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50n) E25</w:t>
            </w:r>
          </w:p>
          <w:p w14:paraId="6D7092A4" w14:textId="1040ABDF"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2003DC">
              <w:rPr>
                <w:b/>
                <w:sz w:val="18"/>
              </w:rPr>
              <w:t> </w:t>
            </w:r>
            <w:r w:rsidRPr="00D20D35">
              <w:rPr>
                <w:b/>
                <w:sz w:val="18"/>
              </w:rPr>
              <w:t>souvisejících rozvojových záměrů“</w:t>
            </w:r>
          </w:p>
          <w:p w14:paraId="12B6989D"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02097C68" w14:textId="6D84D9C2" w:rsidR="009E7D00" w:rsidRPr="00D20D35" w:rsidRDefault="009E7D00" w:rsidP="007F43BC">
            <w:pPr>
              <w:pStyle w:val="TableParagraph"/>
              <w:widowControl/>
              <w:spacing w:before="60"/>
              <w:ind w:left="57" w:right="57"/>
              <w:jc w:val="both"/>
              <w:rPr>
                <w:sz w:val="18"/>
              </w:rPr>
            </w:pPr>
            <w:r w:rsidRPr="00D20D35">
              <w:rPr>
                <w:sz w:val="18"/>
              </w:rPr>
              <w:t xml:space="preserve">Vymezit v ZÚR koridor pro rozvojový záměr, přitom vycházet ze závěrů územní studie </w:t>
            </w:r>
            <w:r w:rsidRPr="00D20D35">
              <w:rPr>
                <w:i/>
                <w:sz w:val="18"/>
              </w:rPr>
              <w:t>Prověření možné varianty vedení 110 kV</w:t>
            </w:r>
            <w:r w:rsidR="00850B3E">
              <w:rPr>
                <w:i/>
                <w:sz w:val="18"/>
              </w:rPr>
              <w:t xml:space="preserve"> </w:t>
            </w:r>
            <w:r w:rsidRPr="00D20D35">
              <w:rPr>
                <w:i/>
                <w:sz w:val="18"/>
              </w:rPr>
              <w:t>zásobujícího Šluknovský výběžek</w:t>
            </w:r>
            <w:r w:rsidRPr="00D20D35">
              <w:rPr>
                <w:sz w:val="18"/>
              </w:rPr>
              <w:t xml:space="preserve">, pořízené Ministerstvem pro </w:t>
            </w:r>
            <w:r w:rsidRPr="00D20D35">
              <w:rPr>
                <w:sz w:val="18"/>
              </w:rPr>
              <w:lastRenderedPageBreak/>
              <w:t>místní rozvoj a navazujících řízení v rámci územní přípravy rozvojového záměru.</w:t>
            </w:r>
          </w:p>
        </w:tc>
        <w:tc>
          <w:tcPr>
            <w:tcW w:w="6066" w:type="dxa"/>
            <w:shd w:val="clear" w:color="auto" w:fill="auto"/>
          </w:tcPr>
          <w:p w14:paraId="43D5C64D" w14:textId="674712C9" w:rsidR="009E7D00" w:rsidRPr="00C73ED3" w:rsidRDefault="009E7D00" w:rsidP="008B0A1D">
            <w:pPr>
              <w:pStyle w:val="TableParagraph"/>
              <w:widowControl/>
              <w:spacing w:line="207" w:lineRule="exact"/>
              <w:ind w:left="57" w:right="57"/>
              <w:jc w:val="both"/>
              <w:rPr>
                <w:sz w:val="18"/>
              </w:rPr>
            </w:pPr>
            <w:r w:rsidRPr="00C73ED3">
              <w:rPr>
                <w:sz w:val="18"/>
              </w:rPr>
              <w:lastRenderedPageBreak/>
              <w:t>ZÚR ÚK (2011) vymezily koridor územní rezervy ER8 pro vedení VVN 110 kV TR Varnsdorf</w:t>
            </w:r>
            <w:r w:rsidR="00834B9F" w:rsidRPr="00C73ED3">
              <w:rPr>
                <w:sz w:val="18"/>
              </w:rPr>
              <w:t xml:space="preserve"> </w:t>
            </w:r>
            <w:r w:rsidRPr="00C73ED3">
              <w:rPr>
                <w:sz w:val="18"/>
              </w:rPr>
              <w:t>– TR Nový Bor.</w:t>
            </w:r>
          </w:p>
          <w:p w14:paraId="7B2541EC" w14:textId="306DF23C" w:rsidR="009E7D00" w:rsidRPr="00C73ED3" w:rsidRDefault="009E7D00" w:rsidP="008B0A1D">
            <w:pPr>
              <w:pStyle w:val="TableParagraph"/>
              <w:widowControl/>
              <w:spacing w:before="119"/>
              <w:ind w:left="57" w:right="57"/>
              <w:jc w:val="both"/>
              <w:rPr>
                <w:sz w:val="18"/>
              </w:rPr>
            </w:pPr>
            <w:r w:rsidRPr="00C73ED3">
              <w:rPr>
                <w:sz w:val="18"/>
              </w:rPr>
              <w:t>2aZÚR ÚK ruší koridor územní rezervy ER8 pro vedení VVN 110 kV TR Varnsdorf – TR Nový Bor a zpřesňuje E25 – Koridor pro vedení 110 kV v</w:t>
            </w:r>
            <w:r w:rsidR="00850B3E">
              <w:rPr>
                <w:sz w:val="18"/>
              </w:rPr>
              <w:t> </w:t>
            </w:r>
            <w:r w:rsidRPr="00C73ED3">
              <w:rPr>
                <w:sz w:val="18"/>
              </w:rPr>
              <w:t xml:space="preserve">trase Nový Bor – Nová Huť – elektrická stanice Varnsdorf, který je podchycen v PÚR. 2aZÚR ÚK zpřesňuje daný koridor jako koridor E25 pro </w:t>
            </w:r>
            <w:r w:rsidRPr="00C73ED3">
              <w:rPr>
                <w:sz w:val="18"/>
              </w:rPr>
              <w:lastRenderedPageBreak/>
              <w:t>VPS. Koridor E25 je určen pro vedení 110 kV, v úseku TR Nový Bor – TR Varnsdorf. Šířka koridoru E25 je 100 m.</w:t>
            </w:r>
          </w:p>
          <w:p w14:paraId="5F5F05A6" w14:textId="77777777" w:rsidR="009E7D00" w:rsidRPr="00C73ED3" w:rsidRDefault="009E7D00" w:rsidP="008B0A1D">
            <w:pPr>
              <w:pStyle w:val="TableParagraph"/>
              <w:widowControl/>
              <w:spacing w:before="122"/>
              <w:ind w:left="57" w:right="57"/>
              <w:jc w:val="both"/>
              <w:rPr>
                <w:sz w:val="18"/>
              </w:rPr>
            </w:pPr>
            <w:r w:rsidRPr="00C73ED3">
              <w:rPr>
                <w:sz w:val="18"/>
              </w:rPr>
              <w:t>Pro územní plánování a využívání území koridoru se stanovují tyto úkoly:</w:t>
            </w:r>
          </w:p>
          <w:p w14:paraId="5B68A884" w14:textId="1BE6C245" w:rsidR="009E7D00" w:rsidRPr="00C73ED3" w:rsidRDefault="009E7D00" w:rsidP="007F43BC">
            <w:pPr>
              <w:pStyle w:val="TableParagraph"/>
              <w:widowControl/>
              <w:numPr>
                <w:ilvl w:val="0"/>
                <w:numId w:val="6"/>
              </w:numPr>
              <w:tabs>
                <w:tab w:val="left" w:pos="413"/>
              </w:tabs>
              <w:spacing w:before="60"/>
              <w:ind w:left="57" w:right="57" w:firstLine="0"/>
              <w:jc w:val="both"/>
              <w:rPr>
                <w:sz w:val="18"/>
              </w:rPr>
            </w:pPr>
            <w:r w:rsidRPr="00C73ED3">
              <w:rPr>
                <w:sz w:val="18"/>
              </w:rPr>
              <w:t>Respektovat vymezení koridoru E25 v ÚPD dotčených obcí, a na základě</w:t>
            </w:r>
            <w:r w:rsidRPr="00C73ED3">
              <w:rPr>
                <w:spacing w:val="-32"/>
                <w:sz w:val="18"/>
              </w:rPr>
              <w:t xml:space="preserve"> </w:t>
            </w:r>
            <w:r w:rsidRPr="00C73ED3">
              <w:rPr>
                <w:sz w:val="18"/>
              </w:rPr>
              <w:t>podrobnějších podkladů, se souhlasem dotčených orgánů, zpřesnit a vymezit koridor pro VPS v ÚPD dotčených obcí a zajistit jejich územní koordinaci. Při zpřesnění vymezení koridoru v ÚPD dotčených obcí zohledňovat zájmy ochrany přírodních, kulturních a</w:t>
            </w:r>
            <w:r w:rsidR="00834B9F" w:rsidRPr="00C73ED3">
              <w:rPr>
                <w:sz w:val="18"/>
              </w:rPr>
              <w:t> </w:t>
            </w:r>
            <w:r w:rsidRPr="00C73ED3">
              <w:rPr>
                <w:sz w:val="18"/>
              </w:rPr>
              <w:t>civilizačních hodnot území.</w:t>
            </w:r>
          </w:p>
          <w:p w14:paraId="5915A96B" w14:textId="77777777" w:rsidR="009E7D00" w:rsidRPr="00C73ED3" w:rsidRDefault="009E7D00" w:rsidP="007F43BC">
            <w:pPr>
              <w:pStyle w:val="TableParagraph"/>
              <w:widowControl/>
              <w:numPr>
                <w:ilvl w:val="0"/>
                <w:numId w:val="6"/>
              </w:numPr>
              <w:tabs>
                <w:tab w:val="left" w:pos="413"/>
              </w:tabs>
              <w:spacing w:before="60"/>
              <w:ind w:left="57" w:right="57" w:firstLine="0"/>
              <w:jc w:val="both"/>
              <w:rPr>
                <w:sz w:val="18"/>
              </w:rPr>
            </w:pPr>
            <w:r w:rsidRPr="00C73ED3">
              <w:rPr>
                <w:sz w:val="18"/>
              </w:rPr>
              <w:t>Minimalizovat</w:t>
            </w:r>
            <w:r w:rsidRPr="00C73ED3">
              <w:rPr>
                <w:spacing w:val="-3"/>
                <w:sz w:val="18"/>
              </w:rPr>
              <w:t xml:space="preserve"> </w:t>
            </w:r>
            <w:r w:rsidRPr="00C73ED3">
              <w:rPr>
                <w:sz w:val="18"/>
              </w:rPr>
              <w:t>zásah</w:t>
            </w:r>
            <w:r w:rsidRPr="00C73ED3">
              <w:rPr>
                <w:spacing w:val="-4"/>
                <w:sz w:val="18"/>
              </w:rPr>
              <w:t xml:space="preserve"> </w:t>
            </w:r>
            <w:r w:rsidRPr="00C73ED3">
              <w:rPr>
                <w:sz w:val="18"/>
              </w:rPr>
              <w:t>do</w:t>
            </w:r>
            <w:r w:rsidRPr="00C73ED3">
              <w:rPr>
                <w:spacing w:val="-5"/>
                <w:sz w:val="18"/>
              </w:rPr>
              <w:t xml:space="preserve"> </w:t>
            </w:r>
            <w:r w:rsidRPr="00C73ED3">
              <w:rPr>
                <w:sz w:val="18"/>
              </w:rPr>
              <w:t>skladebných</w:t>
            </w:r>
            <w:r w:rsidRPr="00C73ED3">
              <w:rPr>
                <w:spacing w:val="-2"/>
                <w:sz w:val="18"/>
              </w:rPr>
              <w:t xml:space="preserve"> </w:t>
            </w:r>
            <w:r w:rsidRPr="00C73ED3">
              <w:rPr>
                <w:sz w:val="18"/>
              </w:rPr>
              <w:t>částí</w:t>
            </w:r>
            <w:r w:rsidRPr="00C73ED3">
              <w:rPr>
                <w:spacing w:val="-4"/>
                <w:sz w:val="18"/>
              </w:rPr>
              <w:t xml:space="preserve"> </w:t>
            </w:r>
            <w:r w:rsidRPr="00C73ED3">
              <w:rPr>
                <w:sz w:val="18"/>
              </w:rPr>
              <w:t>ÚSES</w:t>
            </w:r>
            <w:r w:rsidRPr="00C73ED3">
              <w:rPr>
                <w:spacing w:val="-4"/>
                <w:sz w:val="18"/>
              </w:rPr>
              <w:t xml:space="preserve"> </w:t>
            </w:r>
            <w:r w:rsidRPr="00C73ED3">
              <w:rPr>
                <w:sz w:val="18"/>
              </w:rPr>
              <w:t>tak,</w:t>
            </w:r>
            <w:r w:rsidRPr="00C73ED3">
              <w:rPr>
                <w:spacing w:val="-2"/>
                <w:sz w:val="18"/>
              </w:rPr>
              <w:t xml:space="preserve"> </w:t>
            </w:r>
            <w:r w:rsidRPr="00C73ED3">
              <w:rPr>
                <w:sz w:val="18"/>
              </w:rPr>
              <w:t>aby</w:t>
            </w:r>
            <w:r w:rsidRPr="00C73ED3">
              <w:rPr>
                <w:spacing w:val="-6"/>
                <w:sz w:val="18"/>
              </w:rPr>
              <w:t xml:space="preserve"> </w:t>
            </w:r>
            <w:r w:rsidRPr="00C73ED3">
              <w:rPr>
                <w:sz w:val="18"/>
              </w:rPr>
              <w:t>byla</w:t>
            </w:r>
            <w:r w:rsidRPr="00C73ED3">
              <w:rPr>
                <w:spacing w:val="-3"/>
                <w:sz w:val="18"/>
              </w:rPr>
              <w:t xml:space="preserve"> </w:t>
            </w:r>
            <w:r w:rsidRPr="00C73ED3">
              <w:rPr>
                <w:sz w:val="18"/>
              </w:rPr>
              <w:t>co</w:t>
            </w:r>
            <w:r w:rsidRPr="00C73ED3">
              <w:rPr>
                <w:spacing w:val="-2"/>
                <w:sz w:val="18"/>
              </w:rPr>
              <w:t xml:space="preserve"> </w:t>
            </w:r>
            <w:r w:rsidRPr="00C73ED3">
              <w:rPr>
                <w:sz w:val="18"/>
              </w:rPr>
              <w:t>možná</w:t>
            </w:r>
            <w:r w:rsidRPr="00C73ED3">
              <w:rPr>
                <w:spacing w:val="-3"/>
                <w:sz w:val="18"/>
              </w:rPr>
              <w:t xml:space="preserve"> </w:t>
            </w:r>
            <w:r w:rsidRPr="00C73ED3">
              <w:rPr>
                <w:sz w:val="18"/>
              </w:rPr>
              <w:t>nejméně ovlivněna funkčnost</w:t>
            </w:r>
            <w:r w:rsidRPr="00C73ED3">
              <w:rPr>
                <w:spacing w:val="-1"/>
                <w:sz w:val="18"/>
              </w:rPr>
              <w:t xml:space="preserve"> </w:t>
            </w:r>
            <w:r w:rsidRPr="00C73ED3">
              <w:rPr>
                <w:sz w:val="18"/>
              </w:rPr>
              <w:t>ÚSES.</w:t>
            </w:r>
          </w:p>
          <w:p w14:paraId="2F114311" w14:textId="77777777" w:rsidR="009E7D00" w:rsidRPr="00C73ED3" w:rsidRDefault="009E7D00" w:rsidP="007F43BC">
            <w:pPr>
              <w:pStyle w:val="TableParagraph"/>
              <w:widowControl/>
              <w:numPr>
                <w:ilvl w:val="0"/>
                <w:numId w:val="6"/>
              </w:numPr>
              <w:tabs>
                <w:tab w:val="left" w:pos="413"/>
              </w:tabs>
              <w:spacing w:before="60"/>
              <w:ind w:left="57" w:right="57" w:firstLine="0"/>
              <w:jc w:val="both"/>
              <w:rPr>
                <w:sz w:val="18"/>
              </w:rPr>
            </w:pPr>
            <w:r w:rsidRPr="00C73ED3">
              <w:rPr>
                <w:sz w:val="18"/>
              </w:rPr>
              <w:t>Minimalizovat zábor ZPF, především zábor půdy v I. a II. třídě ochrany</w:t>
            </w:r>
            <w:r w:rsidRPr="00C73ED3">
              <w:rPr>
                <w:spacing w:val="-12"/>
                <w:sz w:val="18"/>
              </w:rPr>
              <w:t xml:space="preserve"> </w:t>
            </w:r>
            <w:r w:rsidRPr="00C73ED3">
              <w:rPr>
                <w:sz w:val="18"/>
              </w:rPr>
              <w:t>ZPF.</w:t>
            </w:r>
          </w:p>
          <w:p w14:paraId="4446AACF" w14:textId="77777777" w:rsidR="009E7D00" w:rsidRPr="00C73ED3" w:rsidRDefault="009E7D00" w:rsidP="007F43BC">
            <w:pPr>
              <w:pStyle w:val="TableParagraph"/>
              <w:widowControl/>
              <w:numPr>
                <w:ilvl w:val="0"/>
                <w:numId w:val="6"/>
              </w:numPr>
              <w:tabs>
                <w:tab w:val="left" w:pos="413"/>
              </w:tabs>
              <w:spacing w:before="60"/>
              <w:ind w:left="57" w:right="57" w:firstLine="0"/>
              <w:jc w:val="both"/>
              <w:rPr>
                <w:spacing w:val="-2"/>
                <w:sz w:val="18"/>
              </w:rPr>
            </w:pPr>
            <w:r w:rsidRPr="00C73ED3">
              <w:rPr>
                <w:spacing w:val="-2"/>
                <w:sz w:val="18"/>
              </w:rPr>
              <w:t>Minimalizovat rozsah zásahů do lesní (PUPFL) a mimolesní zeleně.</w:t>
            </w:r>
          </w:p>
          <w:p w14:paraId="6613938D" w14:textId="77777777" w:rsidR="009E7D00" w:rsidRPr="00C73ED3" w:rsidRDefault="009E7D00" w:rsidP="007F43BC">
            <w:pPr>
              <w:pStyle w:val="TableParagraph"/>
              <w:widowControl/>
              <w:numPr>
                <w:ilvl w:val="0"/>
                <w:numId w:val="6"/>
              </w:numPr>
              <w:tabs>
                <w:tab w:val="left" w:pos="413"/>
              </w:tabs>
              <w:spacing w:before="60"/>
              <w:ind w:left="57" w:right="57" w:firstLine="0"/>
              <w:jc w:val="both"/>
              <w:rPr>
                <w:sz w:val="18"/>
              </w:rPr>
            </w:pPr>
            <w:r w:rsidRPr="00C73ED3">
              <w:rPr>
                <w:sz w:val="18"/>
              </w:rPr>
              <w:t>Při zpřesňování koridoru minimalizovat zásahy koridoru do</w:t>
            </w:r>
            <w:r w:rsidRPr="00C73ED3">
              <w:rPr>
                <w:spacing w:val="-7"/>
                <w:sz w:val="18"/>
              </w:rPr>
              <w:t xml:space="preserve"> </w:t>
            </w:r>
            <w:r w:rsidRPr="00C73ED3">
              <w:rPr>
                <w:sz w:val="18"/>
              </w:rPr>
              <w:t>EVL.</w:t>
            </w:r>
          </w:p>
          <w:p w14:paraId="18106596" w14:textId="3FC003C1" w:rsidR="009E7D00" w:rsidRPr="00C73ED3" w:rsidRDefault="009E7D00" w:rsidP="007F43BC">
            <w:pPr>
              <w:pStyle w:val="TableParagraph"/>
              <w:widowControl/>
              <w:numPr>
                <w:ilvl w:val="0"/>
                <w:numId w:val="6"/>
              </w:numPr>
              <w:tabs>
                <w:tab w:val="left" w:pos="413"/>
              </w:tabs>
              <w:spacing w:before="60"/>
              <w:ind w:left="57" w:right="57" w:firstLine="0"/>
              <w:jc w:val="both"/>
              <w:rPr>
                <w:sz w:val="18"/>
              </w:rPr>
            </w:pPr>
            <w:r w:rsidRPr="00C73ED3">
              <w:rPr>
                <w:sz w:val="18"/>
              </w:rPr>
              <w:t>Při zpřesňování koridoru minimalizovat zásahy do území archeologického zájmu a CHKO Lužické hory.</w:t>
            </w:r>
          </w:p>
        </w:tc>
      </w:tr>
      <w:tr w:rsidR="00D20D35" w:rsidRPr="00D20D35" w14:paraId="106240D6" w14:textId="77777777" w:rsidTr="00937E13">
        <w:trPr>
          <w:trHeight w:val="20"/>
          <w:jc w:val="center"/>
        </w:trPr>
        <w:tc>
          <w:tcPr>
            <w:tcW w:w="567" w:type="dxa"/>
            <w:shd w:val="clear" w:color="auto" w:fill="auto"/>
            <w:tcMar>
              <w:top w:w="57" w:type="dxa"/>
              <w:left w:w="57" w:type="dxa"/>
            </w:tcMar>
          </w:tcPr>
          <w:p w14:paraId="0BF4CC4D" w14:textId="1702A5BE" w:rsidR="009E7D00" w:rsidRPr="00D20D35" w:rsidRDefault="009E7D00" w:rsidP="008B0A1D">
            <w:pPr>
              <w:ind w:left="57" w:right="57"/>
              <w:jc w:val="center"/>
              <w:rPr>
                <w:b/>
                <w:bCs/>
                <w:sz w:val="18"/>
                <w:szCs w:val="18"/>
              </w:rPr>
            </w:pPr>
            <w:r w:rsidRPr="00D20D35">
              <w:rPr>
                <w:b/>
                <w:bCs/>
                <w:sz w:val="18"/>
                <w:szCs w:val="18"/>
              </w:rPr>
              <w:lastRenderedPageBreak/>
              <w:t>103.</w:t>
            </w:r>
          </w:p>
        </w:tc>
        <w:tc>
          <w:tcPr>
            <w:tcW w:w="2098" w:type="dxa"/>
            <w:shd w:val="clear" w:color="auto" w:fill="auto"/>
          </w:tcPr>
          <w:p w14:paraId="494E5F71" w14:textId="77777777" w:rsidR="009E7D00" w:rsidRPr="00D20D35" w:rsidRDefault="009E7D00" w:rsidP="008B0A1D">
            <w:pPr>
              <w:pStyle w:val="TableParagraph"/>
              <w:ind w:left="57" w:right="57"/>
              <w:rPr>
                <w:b/>
                <w:sz w:val="18"/>
              </w:rPr>
            </w:pPr>
            <w:r w:rsidRPr="00D20D35">
              <w:rPr>
                <w:b/>
                <w:sz w:val="18"/>
              </w:rPr>
              <w:t>Liberecký kraj</w:t>
            </w:r>
          </w:p>
        </w:tc>
        <w:tc>
          <w:tcPr>
            <w:tcW w:w="5443" w:type="dxa"/>
            <w:shd w:val="clear" w:color="auto" w:fill="auto"/>
          </w:tcPr>
          <w:p w14:paraId="5EB0581A"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50n) E25</w:t>
            </w:r>
          </w:p>
          <w:p w14:paraId="2E30C66C" w14:textId="62111268"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834B9F">
              <w:rPr>
                <w:b/>
                <w:sz w:val="18"/>
              </w:rPr>
              <w:t> </w:t>
            </w:r>
            <w:r w:rsidRPr="00D20D35">
              <w:rPr>
                <w:b/>
                <w:sz w:val="18"/>
              </w:rPr>
              <w:t>souvisejících rozvojových záměrů“</w:t>
            </w:r>
          </w:p>
          <w:p w14:paraId="2038E312"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416BE81B" w14:textId="3653B3D1" w:rsidR="009E7D00" w:rsidRPr="00D20D35" w:rsidRDefault="009E7D00" w:rsidP="007F43BC">
            <w:pPr>
              <w:pStyle w:val="TableParagraph"/>
              <w:widowControl/>
              <w:spacing w:before="60"/>
              <w:ind w:left="57" w:right="57"/>
              <w:jc w:val="both"/>
              <w:rPr>
                <w:sz w:val="18"/>
              </w:rPr>
            </w:pPr>
            <w:r w:rsidRPr="00D20D35">
              <w:rPr>
                <w:sz w:val="18"/>
              </w:rPr>
              <w:t xml:space="preserve">Vymezit v ZÚR koridor pro rozvojový záměr, přitom vycházet ze závěrů územní studie </w:t>
            </w:r>
            <w:r w:rsidRPr="00D20D35">
              <w:rPr>
                <w:i/>
                <w:sz w:val="18"/>
              </w:rPr>
              <w:t>Prověření možné varianty vedení 110 kV zásobujícího Šluknovský výběžek</w:t>
            </w:r>
            <w:r w:rsidRPr="00D20D35">
              <w:rPr>
                <w:sz w:val="18"/>
              </w:rPr>
              <w:t>, pořízené Ministerstvem pro místní rozvoj a navazujících řízení v rámci územní přípravy rozvojového záměru.</w:t>
            </w:r>
          </w:p>
        </w:tc>
        <w:tc>
          <w:tcPr>
            <w:tcW w:w="6066" w:type="dxa"/>
            <w:shd w:val="clear" w:color="auto" w:fill="auto"/>
          </w:tcPr>
          <w:p w14:paraId="63B420FC" w14:textId="27EAE54C" w:rsidR="009E7D00" w:rsidRPr="00C73ED3" w:rsidRDefault="009E7D00" w:rsidP="008B0A1D">
            <w:pPr>
              <w:pStyle w:val="TableParagraph"/>
              <w:widowControl/>
              <w:spacing w:before="1"/>
              <w:ind w:left="57" w:right="57"/>
              <w:jc w:val="both"/>
              <w:rPr>
                <w:strike/>
                <w:sz w:val="18"/>
              </w:rPr>
            </w:pPr>
            <w:r w:rsidRPr="00C73ED3">
              <w:rPr>
                <w:sz w:val="18"/>
              </w:rPr>
              <w:t xml:space="preserve">Pro záměr E25 vymezuje ZÚR LK koridor E25_E8E. V rámci Aktualizace č. 1 ZÚR LK byla územní rezerva převedena na návrhový koridor </w:t>
            </w:r>
            <w:r w:rsidR="00850B3E">
              <w:rPr>
                <w:sz w:val="18"/>
              </w:rPr>
              <w:t>s </w:t>
            </w:r>
            <w:r w:rsidRPr="00C73ED3">
              <w:rPr>
                <w:sz w:val="18"/>
              </w:rPr>
              <w:t>upřesněným vymezením dle aktuálních poznatků, které vyplynuly z</w:t>
            </w:r>
            <w:r w:rsidR="00850B3E">
              <w:rPr>
                <w:sz w:val="18"/>
              </w:rPr>
              <w:t> </w:t>
            </w:r>
            <w:r w:rsidRPr="00C73ED3">
              <w:rPr>
                <w:sz w:val="18"/>
              </w:rPr>
              <w:t>podkladů a závěrů procesu EIA.</w:t>
            </w:r>
          </w:p>
        </w:tc>
      </w:tr>
      <w:tr w:rsidR="00D20D35" w:rsidRPr="00D20D35" w14:paraId="6E8B59A0" w14:textId="77777777" w:rsidTr="00937E13">
        <w:trPr>
          <w:trHeight w:val="20"/>
          <w:jc w:val="center"/>
        </w:trPr>
        <w:tc>
          <w:tcPr>
            <w:tcW w:w="567" w:type="dxa"/>
            <w:shd w:val="clear" w:color="auto" w:fill="auto"/>
            <w:tcMar>
              <w:top w:w="57" w:type="dxa"/>
              <w:left w:w="57" w:type="dxa"/>
            </w:tcMar>
          </w:tcPr>
          <w:p w14:paraId="040538D6" w14:textId="3927BF24" w:rsidR="009E7D00" w:rsidRPr="00D20D35" w:rsidRDefault="009E7D00" w:rsidP="008B0A1D">
            <w:pPr>
              <w:ind w:left="57" w:right="57"/>
              <w:jc w:val="center"/>
              <w:rPr>
                <w:b/>
                <w:bCs/>
                <w:sz w:val="18"/>
                <w:szCs w:val="18"/>
              </w:rPr>
            </w:pPr>
            <w:r w:rsidRPr="00D20D35">
              <w:rPr>
                <w:b/>
                <w:bCs/>
                <w:sz w:val="18"/>
                <w:szCs w:val="18"/>
              </w:rPr>
              <w:t>104.</w:t>
            </w:r>
          </w:p>
        </w:tc>
        <w:tc>
          <w:tcPr>
            <w:tcW w:w="2098" w:type="dxa"/>
            <w:shd w:val="clear" w:color="auto" w:fill="auto"/>
          </w:tcPr>
          <w:p w14:paraId="57620F5B" w14:textId="77777777" w:rsidR="009E7D00" w:rsidRPr="00D20D35" w:rsidRDefault="009E7D00" w:rsidP="008B0A1D">
            <w:pPr>
              <w:pStyle w:val="TableParagraph"/>
              <w:ind w:left="57" w:right="57"/>
              <w:rPr>
                <w:b/>
                <w:sz w:val="18"/>
              </w:rPr>
            </w:pPr>
            <w:r w:rsidRPr="00D20D35">
              <w:rPr>
                <w:b/>
                <w:sz w:val="18"/>
              </w:rPr>
              <w:t>Ústecký kraj</w:t>
            </w:r>
          </w:p>
        </w:tc>
        <w:tc>
          <w:tcPr>
            <w:tcW w:w="5443" w:type="dxa"/>
            <w:shd w:val="clear" w:color="auto" w:fill="auto"/>
          </w:tcPr>
          <w:p w14:paraId="67F3F6F0"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65a) DV5</w:t>
            </w:r>
          </w:p>
          <w:p w14:paraId="15555013" w14:textId="37C8F639" w:rsidR="009E7D00" w:rsidRPr="00D20D35" w:rsidRDefault="009E7D00" w:rsidP="008B0A1D">
            <w:pPr>
              <w:pStyle w:val="TableParagraph"/>
              <w:widowControl/>
              <w:spacing w:before="2"/>
              <w:ind w:left="57" w:right="57"/>
              <w:jc w:val="both"/>
              <w:rPr>
                <w:b/>
                <w:sz w:val="18"/>
              </w:rPr>
            </w:pPr>
            <w:r w:rsidRPr="00D20D35">
              <w:rPr>
                <w:b/>
                <w:sz w:val="18"/>
              </w:rPr>
              <w:t>Kapitola 6 „Koridory a plochy technické infrastruktury a</w:t>
            </w:r>
            <w:r w:rsidR="00834B9F">
              <w:rPr>
                <w:b/>
                <w:sz w:val="18"/>
              </w:rPr>
              <w:t> </w:t>
            </w:r>
            <w:r w:rsidRPr="00D20D35">
              <w:rPr>
                <w:b/>
                <w:sz w:val="18"/>
              </w:rPr>
              <w:t>souvisejících rozvojových záměrů“</w:t>
            </w:r>
          </w:p>
          <w:p w14:paraId="04ED9830"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29F40E27" w14:textId="77777777" w:rsidR="009E7D00" w:rsidRPr="00D20D35" w:rsidRDefault="009E7D00" w:rsidP="007F43BC">
            <w:pPr>
              <w:pStyle w:val="TableParagraph"/>
              <w:widowControl/>
              <w:spacing w:before="60"/>
              <w:ind w:left="57" w:right="57"/>
              <w:jc w:val="both"/>
              <w:rPr>
                <w:sz w:val="18"/>
              </w:rPr>
            </w:pPr>
            <w:r w:rsidRPr="00D20D35">
              <w:rPr>
                <w:sz w:val="18"/>
              </w:rPr>
              <w:t>Prověřit územní podmínky pro umístění záměru a podle výsledků prověření zajistit ochranu území pro tento rozvojový záměr na území Ústeckého kraje.</w:t>
            </w:r>
          </w:p>
        </w:tc>
        <w:tc>
          <w:tcPr>
            <w:tcW w:w="6066" w:type="dxa"/>
            <w:shd w:val="clear" w:color="auto" w:fill="auto"/>
          </w:tcPr>
          <w:p w14:paraId="12CFC829" w14:textId="51BAED3F" w:rsidR="009E7D00" w:rsidRPr="00C73ED3" w:rsidRDefault="009E7D00" w:rsidP="008B0A1D">
            <w:pPr>
              <w:pStyle w:val="TableParagraph"/>
              <w:widowControl/>
              <w:ind w:left="57" w:right="57"/>
              <w:jc w:val="both"/>
              <w:rPr>
                <w:sz w:val="18"/>
              </w:rPr>
            </w:pPr>
            <w:r w:rsidRPr="00C73ED3">
              <w:rPr>
                <w:sz w:val="18"/>
              </w:rPr>
              <w:t xml:space="preserve">2aZÚR ÚK zpřesňuje na území Ústeckého kraje koridor DV5 pro dálkovod v úseku Litvínov – hranice ČR/SRN )-Spergau), který byl vymezen v 1. Aktualizaci PÚR v čl. (165a). Jedná se o projekt na prodloužení ropovodu Družba, přepravujícího surovou ropu ze systému Jižní větve od rafinerie Litvínov do rafinerie TRM Spergau, přes hranice ČR/SRN je vymezen na základě požadavku Ministerstva průmyslu a obchodu ČR. Koridor je po dohodě s Ministerstvem průmyslu a obchodu ČR a provozovatelem </w:t>
            </w:r>
            <w:r w:rsidRPr="00C73ED3">
              <w:rPr>
                <w:sz w:val="18"/>
              </w:rPr>
              <w:lastRenderedPageBreak/>
              <w:t>infrastruktury (MERO ČR, a.s.) vymezen jako územní rezerva v proměnlivé šíři 270 – 600 metrů.</w:t>
            </w:r>
          </w:p>
          <w:p w14:paraId="21ACE43A" w14:textId="49CFF785" w:rsidR="009E7D00" w:rsidRPr="00C73ED3" w:rsidRDefault="009E7D00" w:rsidP="00850B3E">
            <w:pPr>
              <w:pStyle w:val="TableParagraph"/>
              <w:widowControl/>
              <w:spacing w:before="120" w:line="206" w:lineRule="exact"/>
              <w:ind w:left="57" w:right="57"/>
              <w:jc w:val="both"/>
              <w:rPr>
                <w:sz w:val="18"/>
              </w:rPr>
            </w:pPr>
            <w:r w:rsidRPr="00C73ED3">
              <w:rPr>
                <w:sz w:val="18"/>
              </w:rPr>
              <w:t>Pro územní plánování a využívání území koridoru DVR5 2aZÚR ÚK stanovuje tyto úkoly:</w:t>
            </w:r>
          </w:p>
          <w:p w14:paraId="00BC540D" w14:textId="2753FC27" w:rsidR="009E7D00" w:rsidRPr="00C73ED3" w:rsidRDefault="009E7D00" w:rsidP="008B0A1D">
            <w:pPr>
              <w:pStyle w:val="TableParagraph"/>
              <w:widowControl/>
              <w:numPr>
                <w:ilvl w:val="0"/>
                <w:numId w:val="4"/>
              </w:numPr>
              <w:tabs>
                <w:tab w:val="left" w:pos="379"/>
              </w:tabs>
              <w:spacing w:before="61"/>
              <w:ind w:left="57" w:right="57" w:firstLine="0"/>
              <w:jc w:val="both"/>
              <w:rPr>
                <w:sz w:val="18"/>
              </w:rPr>
            </w:pPr>
            <w:r w:rsidRPr="00C73ED3">
              <w:rPr>
                <w:sz w:val="18"/>
              </w:rPr>
              <w:t xml:space="preserve"> Respektovat územní rezervu koridoru DVR5 a ÚPD dotčených obcí a</w:t>
            </w:r>
            <w:r w:rsidR="00850B3E">
              <w:rPr>
                <w:sz w:val="18"/>
              </w:rPr>
              <w:t> </w:t>
            </w:r>
            <w:r w:rsidRPr="00C73ED3">
              <w:rPr>
                <w:sz w:val="18"/>
              </w:rPr>
              <w:t>na základě podrobnějších podkladů, se souhlasem dotčených orgánů, zpřesnit a vymezit územní rezervu v ÚPD dotčených obcí a</w:t>
            </w:r>
            <w:r w:rsidR="007C0A26" w:rsidRPr="00C73ED3">
              <w:rPr>
                <w:sz w:val="18"/>
              </w:rPr>
              <w:t> </w:t>
            </w:r>
            <w:r w:rsidRPr="00C73ED3">
              <w:rPr>
                <w:sz w:val="18"/>
              </w:rPr>
              <w:t>zajistit její územní koordinaci.</w:t>
            </w:r>
          </w:p>
          <w:p w14:paraId="53F11511" w14:textId="77777777" w:rsidR="009E7D00" w:rsidRPr="00C73ED3" w:rsidRDefault="009E7D00" w:rsidP="008B0A1D">
            <w:pPr>
              <w:pStyle w:val="TableParagraph"/>
              <w:widowControl/>
              <w:numPr>
                <w:ilvl w:val="0"/>
                <w:numId w:val="4"/>
              </w:numPr>
              <w:tabs>
                <w:tab w:val="left" w:pos="379"/>
              </w:tabs>
              <w:spacing w:before="61"/>
              <w:ind w:left="57" w:right="57" w:firstLine="0"/>
              <w:jc w:val="both"/>
              <w:rPr>
                <w:sz w:val="18"/>
              </w:rPr>
            </w:pPr>
            <w:r w:rsidRPr="00C73ED3">
              <w:rPr>
                <w:sz w:val="18"/>
              </w:rPr>
              <w:t xml:space="preserve"> V součinnosti s dotčenými orgány spolupracovat na zpřesnění koridoru DVR5.</w:t>
            </w:r>
          </w:p>
          <w:p w14:paraId="50086C30" w14:textId="52A4E169" w:rsidR="00240666" w:rsidRPr="00C73ED3" w:rsidRDefault="00240666" w:rsidP="00850B3E">
            <w:pPr>
              <w:spacing w:before="120"/>
              <w:ind w:left="57" w:right="57"/>
              <w:jc w:val="both"/>
              <w:rPr>
                <w:sz w:val="18"/>
                <w:szCs w:val="18"/>
              </w:rPr>
            </w:pPr>
            <w:r w:rsidRPr="00C73ED3">
              <w:rPr>
                <w:sz w:val="18"/>
                <w:szCs w:val="18"/>
              </w:rPr>
              <w:t>Úkoly pro územní plánování zůstávají vymezené beze změny i po Aktualizaci č. 4 ZÚR ÚK, účinné od 4. 2. 2023.</w:t>
            </w:r>
          </w:p>
          <w:p w14:paraId="4BD2BC37" w14:textId="44263829" w:rsidR="009E7D00" w:rsidRPr="00C73ED3" w:rsidRDefault="00240666" w:rsidP="00850B3E">
            <w:pPr>
              <w:pStyle w:val="TableParagraph"/>
              <w:widowControl/>
              <w:tabs>
                <w:tab w:val="left" w:pos="379"/>
              </w:tabs>
              <w:spacing w:before="120"/>
              <w:ind w:left="57" w:right="57"/>
              <w:jc w:val="both"/>
              <w:rPr>
                <w:sz w:val="18"/>
              </w:rPr>
            </w:pPr>
            <w:r w:rsidRPr="00C73ED3">
              <w:rPr>
                <w:sz w:val="18"/>
                <w:szCs w:val="18"/>
              </w:rPr>
              <w:t>Aktuálně je platné úplné znění ZÚR ÚK po vydání 1., 2., 3. a 4. aktualizace ZÚR ÚK</w:t>
            </w:r>
          </w:p>
        </w:tc>
      </w:tr>
      <w:tr w:rsidR="00D20D35" w:rsidRPr="00D20D35" w14:paraId="02889840" w14:textId="77777777" w:rsidTr="00937E13">
        <w:trPr>
          <w:trHeight w:val="20"/>
          <w:jc w:val="center"/>
        </w:trPr>
        <w:tc>
          <w:tcPr>
            <w:tcW w:w="567" w:type="dxa"/>
            <w:shd w:val="clear" w:color="auto" w:fill="auto"/>
            <w:tcMar>
              <w:top w:w="57" w:type="dxa"/>
              <w:left w:w="57" w:type="dxa"/>
            </w:tcMar>
          </w:tcPr>
          <w:p w14:paraId="72FA528C" w14:textId="5FACA0FF" w:rsidR="009E7D00" w:rsidRPr="00D20D35" w:rsidRDefault="009E7D00" w:rsidP="008B0A1D">
            <w:pPr>
              <w:ind w:left="57" w:right="57"/>
              <w:jc w:val="center"/>
              <w:rPr>
                <w:b/>
                <w:bCs/>
                <w:sz w:val="18"/>
                <w:szCs w:val="18"/>
              </w:rPr>
            </w:pPr>
            <w:r w:rsidRPr="00D20D35">
              <w:rPr>
                <w:b/>
                <w:bCs/>
                <w:sz w:val="18"/>
                <w:szCs w:val="18"/>
              </w:rPr>
              <w:lastRenderedPageBreak/>
              <w:t>105.</w:t>
            </w:r>
          </w:p>
        </w:tc>
        <w:tc>
          <w:tcPr>
            <w:tcW w:w="2098" w:type="dxa"/>
            <w:shd w:val="clear" w:color="auto" w:fill="auto"/>
          </w:tcPr>
          <w:p w14:paraId="559BA03C" w14:textId="77777777" w:rsidR="009E7D00" w:rsidRDefault="009E7D00" w:rsidP="008B0A1D">
            <w:pPr>
              <w:pStyle w:val="TableParagraph"/>
              <w:ind w:left="57" w:right="57"/>
              <w:rPr>
                <w:b/>
                <w:sz w:val="18"/>
              </w:rPr>
            </w:pPr>
            <w:r w:rsidRPr="00D20D35">
              <w:rPr>
                <w:b/>
                <w:sz w:val="18"/>
              </w:rPr>
              <w:t>Dotčené kraje</w:t>
            </w:r>
          </w:p>
          <w:p w14:paraId="0E39E5F1" w14:textId="77777777" w:rsidR="00937E13" w:rsidRPr="00D20D35" w:rsidRDefault="00937E13" w:rsidP="008B0A1D">
            <w:pPr>
              <w:pStyle w:val="TableParagraph"/>
              <w:ind w:left="57" w:right="57"/>
              <w:rPr>
                <w:b/>
                <w:sz w:val="18"/>
              </w:rPr>
            </w:pPr>
          </w:p>
          <w:p w14:paraId="6F8744F9" w14:textId="77777777" w:rsidR="009E7D00" w:rsidRDefault="009E7D00" w:rsidP="008B0A1D">
            <w:pPr>
              <w:pStyle w:val="TableParagraph"/>
              <w:ind w:left="57" w:right="57"/>
              <w:rPr>
                <w:bCs/>
                <w:i/>
                <w:iCs/>
                <w:sz w:val="18"/>
              </w:rPr>
            </w:pPr>
            <w:r w:rsidRPr="00D20D35">
              <w:rPr>
                <w:bCs/>
                <w:i/>
                <w:iCs/>
                <w:sz w:val="18"/>
              </w:rPr>
              <w:t>Ministerstvo zemědělství</w:t>
            </w:r>
          </w:p>
          <w:p w14:paraId="00750B49" w14:textId="77777777" w:rsidR="00937E13" w:rsidRPr="00D20D35" w:rsidRDefault="00937E13" w:rsidP="008B0A1D">
            <w:pPr>
              <w:pStyle w:val="TableParagraph"/>
              <w:ind w:left="57" w:right="57"/>
              <w:rPr>
                <w:bCs/>
                <w:i/>
                <w:iCs/>
                <w:sz w:val="18"/>
              </w:rPr>
            </w:pPr>
          </w:p>
          <w:p w14:paraId="083DB5C8" w14:textId="74AFB145" w:rsidR="009E7D00" w:rsidRPr="00D20D35" w:rsidRDefault="009E7D00" w:rsidP="008B0A1D">
            <w:pPr>
              <w:pStyle w:val="TableParagraph"/>
              <w:ind w:left="57" w:right="57"/>
              <w:rPr>
                <w:b/>
                <w:sz w:val="18"/>
              </w:rPr>
            </w:pPr>
            <w:r w:rsidRPr="00D20D35">
              <w:rPr>
                <w:bCs/>
                <w:i/>
                <w:iCs/>
                <w:sz w:val="18"/>
              </w:rPr>
              <w:t>Ministerstvo životního prostředí</w:t>
            </w:r>
          </w:p>
        </w:tc>
        <w:tc>
          <w:tcPr>
            <w:tcW w:w="5443" w:type="dxa"/>
            <w:shd w:val="clear" w:color="auto" w:fill="auto"/>
          </w:tcPr>
          <w:p w14:paraId="427362F1"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67) LAPV</w:t>
            </w:r>
          </w:p>
          <w:p w14:paraId="5FA7949C" w14:textId="4E938CFC"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7C0A26">
              <w:rPr>
                <w:b/>
                <w:sz w:val="18"/>
              </w:rPr>
              <w:t> </w:t>
            </w:r>
            <w:r w:rsidRPr="00D20D35">
              <w:rPr>
                <w:b/>
                <w:sz w:val="18"/>
              </w:rPr>
              <w:t>souvisejících rozvojových záměrů“</w:t>
            </w:r>
          </w:p>
          <w:p w14:paraId="3AFD1571"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1A2C51B1" w14:textId="4FD05AF2" w:rsidR="009E7D00" w:rsidRPr="00D20D35" w:rsidRDefault="009E7D00" w:rsidP="008B0A1D">
            <w:pPr>
              <w:pStyle w:val="TableParagraph"/>
              <w:widowControl/>
              <w:spacing w:before="4"/>
              <w:ind w:left="57" w:right="57"/>
              <w:jc w:val="both"/>
              <w:rPr>
                <w:sz w:val="18"/>
              </w:rPr>
            </w:pPr>
            <w:r w:rsidRPr="00D20D35">
              <w:rPr>
                <w:sz w:val="18"/>
              </w:rPr>
              <w:t xml:space="preserve">Kraje vymezí v ZÚR plochy uvedené v </w:t>
            </w:r>
            <w:r w:rsidRPr="00D20D35">
              <w:rPr>
                <w:i/>
                <w:sz w:val="18"/>
              </w:rPr>
              <w:t xml:space="preserve">Generelu území chráněných pro akumulaci povrchových vod a základních zásad využití těchto území </w:t>
            </w:r>
            <w:r w:rsidRPr="00D20D35">
              <w:rPr>
                <w:iCs/>
                <w:sz w:val="18"/>
              </w:rPr>
              <w:t>jako</w:t>
            </w:r>
            <w:r w:rsidRPr="00D20D35">
              <w:rPr>
                <w:sz w:val="18"/>
              </w:rPr>
              <w:t xml:space="preserve"> územní rezervy nebo jako návrhové plochy; návrhové plochy vymezovat v případě, kdy již budou vyčerpány možnosti ostatních opatření k zajištění vodohospodářských služeb a kdy dopady změny klimatu nebudou řešitelné jinými prostředky pro jejich neproveditelnost nebo pro jejich neúměrné náklady a stanoví základní zásady využití těchto území.</w:t>
            </w:r>
          </w:p>
        </w:tc>
        <w:tc>
          <w:tcPr>
            <w:tcW w:w="6066" w:type="dxa"/>
            <w:shd w:val="clear" w:color="auto" w:fill="auto"/>
          </w:tcPr>
          <w:p w14:paraId="4E7E1457" w14:textId="5BFD2B20" w:rsidR="00DF1BAE" w:rsidRPr="00C73ED3" w:rsidRDefault="009E7D00" w:rsidP="00850B3E">
            <w:pPr>
              <w:pStyle w:val="TableParagraph"/>
              <w:widowControl/>
              <w:spacing w:line="206" w:lineRule="exact"/>
              <w:ind w:left="57" w:right="57"/>
              <w:jc w:val="both"/>
              <w:rPr>
                <w:sz w:val="18"/>
              </w:rPr>
            </w:pPr>
            <w:r w:rsidRPr="00C73ED3">
              <w:rPr>
                <w:sz w:val="18"/>
                <w:u w:val="single"/>
              </w:rPr>
              <w:t>Vyjádření Královéhradeckého kraje:</w:t>
            </w:r>
          </w:p>
          <w:p w14:paraId="59683B8F" w14:textId="0D94798A" w:rsidR="009E7D00" w:rsidRPr="00C73ED3" w:rsidRDefault="00DF1BAE" w:rsidP="008B0A1D">
            <w:pPr>
              <w:pStyle w:val="TableParagraph"/>
              <w:widowControl/>
              <w:spacing w:before="1"/>
              <w:ind w:left="57" w:right="57"/>
              <w:jc w:val="both"/>
              <w:rPr>
                <w:sz w:val="18"/>
              </w:rPr>
            </w:pPr>
            <w:r w:rsidRPr="00C73ED3">
              <w:rPr>
                <w:sz w:val="18"/>
              </w:rPr>
              <w:t xml:space="preserve">Platné ZÚR KHK ve znění Aktualizací č. 1, 2, 3 a 4 vymezují plochy LAPV dle úkolu stanoveného v PÚR ČR ve znění závazném od </w:t>
            </w:r>
            <w:r w:rsidR="007C0A26" w:rsidRPr="00C73ED3">
              <w:rPr>
                <w:sz w:val="18"/>
              </w:rPr>
              <w:br/>
            </w:r>
            <w:r w:rsidRPr="00C73ED3">
              <w:rPr>
                <w:sz w:val="18"/>
              </w:rPr>
              <w:t>1. 9. 2021 dle aktuálního podkladu – Generelu území chráněných pro akumulaci povrchových vod ….srpen 2020.</w:t>
            </w:r>
          </w:p>
          <w:p w14:paraId="0EC1C1BB" w14:textId="77777777" w:rsidR="009E7D00" w:rsidRPr="00C73ED3" w:rsidRDefault="009E7D00" w:rsidP="00850B3E">
            <w:pPr>
              <w:pStyle w:val="TableParagraph"/>
              <w:widowControl/>
              <w:spacing w:before="120" w:line="207" w:lineRule="exact"/>
              <w:ind w:left="57" w:right="57"/>
              <w:jc w:val="both"/>
              <w:rPr>
                <w:sz w:val="18"/>
              </w:rPr>
            </w:pPr>
            <w:r w:rsidRPr="00C73ED3">
              <w:rPr>
                <w:sz w:val="18"/>
                <w:u w:val="single"/>
              </w:rPr>
              <w:t>Vyjádření Karlovarského kraje:</w:t>
            </w:r>
          </w:p>
          <w:p w14:paraId="79DB1F4D" w14:textId="6309F882" w:rsidR="009E7D00" w:rsidRPr="00C73ED3" w:rsidRDefault="009E7D00" w:rsidP="008B0A1D">
            <w:pPr>
              <w:pStyle w:val="TableParagraph"/>
              <w:widowControl/>
              <w:spacing w:before="1"/>
              <w:ind w:left="57" w:right="57"/>
              <w:jc w:val="both"/>
              <w:rPr>
                <w:sz w:val="18"/>
              </w:rPr>
            </w:pPr>
            <w:r w:rsidRPr="00C73ED3">
              <w:rPr>
                <w:sz w:val="18"/>
              </w:rPr>
              <w:t>Vymezení ploch územních rezerv LAPV stanovených pro Karlovarský kraj dle Generelu uvedeného v čl. (167) PÚR ČR je zapracováno v ZÚR KK, ve znění Aktualizace č. 1, které nabyly účinnosti 13. 7. 2018. Jedná se o</w:t>
            </w:r>
            <w:r w:rsidR="00850B3E">
              <w:rPr>
                <w:sz w:val="18"/>
              </w:rPr>
              <w:t> </w:t>
            </w:r>
            <w:r w:rsidRPr="00C73ED3">
              <w:rPr>
                <w:sz w:val="18"/>
              </w:rPr>
              <w:t>územní rezervy vodních nádrží Dvorečky, Chaloupky, Poutnov, Hlubocká Pila a Mětikalov.</w:t>
            </w:r>
          </w:p>
          <w:p w14:paraId="637E2841" w14:textId="31F35E6F" w:rsidR="009E7D00" w:rsidRPr="00C73ED3" w:rsidRDefault="009E7D00" w:rsidP="00C950C1">
            <w:pPr>
              <w:pStyle w:val="TableParagraph"/>
              <w:widowControl/>
              <w:spacing w:before="60"/>
              <w:ind w:left="57" w:right="57"/>
              <w:jc w:val="both"/>
              <w:rPr>
                <w:sz w:val="18"/>
              </w:rPr>
            </w:pPr>
            <w:r w:rsidRPr="00C73ED3">
              <w:rPr>
                <w:sz w:val="18"/>
              </w:rPr>
              <w:t>Aktualizace Generelu (na území Karlovarského kraje přidává vymezení územní rezervy Skřiváň a Tuřany) uvedeného v Aktualizaci</w:t>
            </w:r>
            <w:r w:rsidRPr="00C73ED3">
              <w:rPr>
                <w:spacing w:val="-3"/>
                <w:sz w:val="18"/>
              </w:rPr>
              <w:t xml:space="preserve"> </w:t>
            </w:r>
            <w:r w:rsidRPr="00C73ED3">
              <w:rPr>
                <w:sz w:val="18"/>
              </w:rPr>
              <w:t>č.</w:t>
            </w:r>
            <w:r w:rsidRPr="00C73ED3">
              <w:rPr>
                <w:spacing w:val="-4"/>
                <w:sz w:val="18"/>
              </w:rPr>
              <w:t xml:space="preserve"> </w:t>
            </w:r>
            <w:r w:rsidRPr="00C73ED3">
              <w:rPr>
                <w:sz w:val="18"/>
              </w:rPr>
              <w:t>4</w:t>
            </w:r>
            <w:r w:rsidRPr="00C73ED3">
              <w:rPr>
                <w:spacing w:val="-2"/>
                <w:sz w:val="18"/>
              </w:rPr>
              <w:t xml:space="preserve"> </w:t>
            </w:r>
            <w:r w:rsidRPr="00C73ED3">
              <w:rPr>
                <w:sz w:val="18"/>
              </w:rPr>
              <w:t>PÚR</w:t>
            </w:r>
            <w:r w:rsidRPr="00C73ED3">
              <w:rPr>
                <w:spacing w:val="-2"/>
                <w:sz w:val="18"/>
              </w:rPr>
              <w:t xml:space="preserve"> </w:t>
            </w:r>
            <w:r w:rsidRPr="00C73ED3">
              <w:rPr>
                <w:sz w:val="18"/>
              </w:rPr>
              <w:t>ČR</w:t>
            </w:r>
            <w:r w:rsidRPr="00C73ED3">
              <w:rPr>
                <w:spacing w:val="-3"/>
                <w:sz w:val="18"/>
              </w:rPr>
              <w:t xml:space="preserve"> </w:t>
            </w:r>
            <w:r w:rsidRPr="00C73ED3">
              <w:rPr>
                <w:sz w:val="18"/>
              </w:rPr>
              <w:t>je</w:t>
            </w:r>
            <w:r w:rsidRPr="00C73ED3">
              <w:rPr>
                <w:spacing w:val="-1"/>
                <w:sz w:val="18"/>
              </w:rPr>
              <w:t xml:space="preserve"> </w:t>
            </w:r>
            <w:r w:rsidRPr="00C73ED3">
              <w:rPr>
                <w:sz w:val="18"/>
              </w:rPr>
              <w:t>zohledněna</w:t>
            </w:r>
            <w:r w:rsidRPr="00C73ED3">
              <w:rPr>
                <w:spacing w:val="-4"/>
                <w:sz w:val="18"/>
              </w:rPr>
              <w:t xml:space="preserve"> </w:t>
            </w:r>
            <w:r w:rsidR="00FF7771" w:rsidRPr="00C73ED3">
              <w:rPr>
                <w:sz w:val="18"/>
              </w:rPr>
              <w:t>ve schválené Zprávě</w:t>
            </w:r>
            <w:r w:rsidRPr="00C73ED3">
              <w:rPr>
                <w:sz w:val="18"/>
              </w:rPr>
              <w:t xml:space="preserve"> o uplatňování Zásad územního rozvoje Karlovarského kraje v období 2018 – 2022, a to k zapracování v následné aktualizaci Zásad územního rozvoje Karlovarského kraje.</w:t>
            </w:r>
          </w:p>
          <w:p w14:paraId="78C75B25" w14:textId="77777777" w:rsidR="009E7D00" w:rsidRPr="00C73ED3" w:rsidRDefault="009E7D00" w:rsidP="00850B3E">
            <w:pPr>
              <w:pStyle w:val="TableParagraph"/>
              <w:widowControl/>
              <w:spacing w:before="120" w:line="207" w:lineRule="exact"/>
              <w:ind w:left="57" w:right="57"/>
              <w:jc w:val="both"/>
              <w:rPr>
                <w:sz w:val="18"/>
              </w:rPr>
            </w:pPr>
            <w:r w:rsidRPr="00C73ED3">
              <w:rPr>
                <w:sz w:val="18"/>
                <w:u w:val="single"/>
              </w:rPr>
              <w:t>Vyjádření Pardubického kraje:</w:t>
            </w:r>
          </w:p>
          <w:p w14:paraId="1300A37D" w14:textId="69B112D6" w:rsidR="009E7D00" w:rsidRPr="00C73ED3" w:rsidRDefault="009E7D00" w:rsidP="008B0A1D">
            <w:pPr>
              <w:pStyle w:val="TableParagraph"/>
              <w:widowControl/>
              <w:ind w:left="57" w:right="57"/>
              <w:jc w:val="both"/>
              <w:rPr>
                <w:sz w:val="18"/>
              </w:rPr>
            </w:pPr>
            <w:r w:rsidRPr="00C73ED3">
              <w:rPr>
                <w:sz w:val="18"/>
              </w:rPr>
              <w:t xml:space="preserve">V ZÚR Pk - aktualizace č. 1 byly vymezeny v grafické části územní rezervy pro území chráněná pro akumulaci povrchových vod na základě podkladu </w:t>
            </w:r>
            <w:r w:rsidRPr="00C73ED3">
              <w:rPr>
                <w:sz w:val="18"/>
              </w:rPr>
              <w:lastRenderedPageBreak/>
              <w:t>MZe "Generel území chráněných pro akumulaci povrchových vod a</w:t>
            </w:r>
            <w:r w:rsidR="00850B3E">
              <w:rPr>
                <w:sz w:val="18"/>
              </w:rPr>
              <w:t> </w:t>
            </w:r>
            <w:r w:rsidRPr="00C73ED3">
              <w:rPr>
                <w:sz w:val="18"/>
              </w:rPr>
              <w:t>základní zásady využití těchto území" a byla stanovena zásada pro usměrňování územního rozvoje, která zahrnuje podmínku pro využití těchto ploch do doby jejich následného prověření.</w:t>
            </w:r>
            <w:r w:rsidR="00C66039" w:rsidRPr="00C73ED3">
              <w:rPr>
                <w:sz w:val="18"/>
              </w:rPr>
              <w:t xml:space="preserve"> V souladu s Aktualizací č. 4 PÚR ČR a dle „Generelu území chráněných pro akumulaci povrchových vod a základních zásad využití těchto území (MŽP, MMR/2020)“, bude v rámci následující aktualizace ZÚR Pk prověřeno vymezení územní rezervy pro lokalitu vhodnou pro akumulaci povrchových vod Albrechtice.</w:t>
            </w:r>
          </w:p>
          <w:p w14:paraId="220C7865" w14:textId="77777777" w:rsidR="009E7D00" w:rsidRPr="00C73ED3" w:rsidRDefault="009E7D00" w:rsidP="00C950C1">
            <w:pPr>
              <w:pStyle w:val="TableParagraph"/>
              <w:widowControl/>
              <w:spacing w:before="120"/>
              <w:ind w:left="57" w:right="57"/>
              <w:jc w:val="both"/>
              <w:rPr>
                <w:sz w:val="18"/>
              </w:rPr>
            </w:pPr>
            <w:r w:rsidRPr="00C73ED3">
              <w:rPr>
                <w:sz w:val="18"/>
                <w:u w:val="single"/>
              </w:rPr>
              <w:t>Vyjádření Ústeckého kraje:</w:t>
            </w:r>
          </w:p>
          <w:p w14:paraId="53738AA4" w14:textId="120927BB" w:rsidR="009E7D00" w:rsidRPr="00C73ED3" w:rsidRDefault="009E7D00" w:rsidP="008B0A1D">
            <w:pPr>
              <w:pStyle w:val="TableParagraph"/>
              <w:widowControl/>
              <w:spacing w:before="2"/>
              <w:ind w:left="57" w:right="57"/>
              <w:jc w:val="both"/>
              <w:rPr>
                <w:sz w:val="18"/>
              </w:rPr>
            </w:pPr>
            <w:r w:rsidRPr="00C73ED3">
              <w:rPr>
                <w:sz w:val="18"/>
              </w:rPr>
              <w:t>V 2aZÚR ÚK je vymezena plocha pro lokalitu pro akumulaci povrchových vod (LAPV) Kryry. Plocha je sledována jako územní rezerva LAPVR1.</w:t>
            </w:r>
          </w:p>
          <w:p w14:paraId="4D65FA16" w14:textId="0445E384" w:rsidR="009E7D00" w:rsidRPr="00C73ED3" w:rsidRDefault="009E7D00" w:rsidP="00C950C1">
            <w:pPr>
              <w:pStyle w:val="TableParagraph"/>
              <w:widowControl/>
              <w:spacing w:before="60"/>
              <w:ind w:left="57" w:right="57"/>
              <w:jc w:val="both"/>
              <w:rPr>
                <w:sz w:val="18"/>
              </w:rPr>
            </w:pPr>
            <w:r w:rsidRPr="00C73ED3">
              <w:rPr>
                <w:sz w:val="18"/>
              </w:rPr>
              <w:t>Pro územní plánování a využívání území vymezené plochy LAPVR1 stanovuje 2aZÚR ÚK tyto úkoly:</w:t>
            </w:r>
          </w:p>
          <w:p w14:paraId="6C843D05" w14:textId="501A92F0" w:rsidR="009E7D00" w:rsidRPr="00C73ED3" w:rsidRDefault="009E7D00" w:rsidP="007C0A26">
            <w:pPr>
              <w:pStyle w:val="TableParagraph"/>
              <w:widowControl/>
              <w:numPr>
                <w:ilvl w:val="0"/>
                <w:numId w:val="3"/>
              </w:numPr>
              <w:tabs>
                <w:tab w:val="left" w:pos="379"/>
              </w:tabs>
              <w:spacing w:before="60"/>
              <w:ind w:left="57" w:right="57" w:firstLine="0"/>
              <w:jc w:val="both"/>
              <w:rPr>
                <w:sz w:val="18"/>
              </w:rPr>
            </w:pPr>
            <w:r w:rsidRPr="00C73ED3">
              <w:rPr>
                <w:sz w:val="18"/>
              </w:rPr>
              <w:t>Respektovat územní rezervu LAPVR1 v ÚPD dotčených obcí a</w:t>
            </w:r>
            <w:r w:rsidR="007C0A26" w:rsidRPr="00C73ED3">
              <w:rPr>
                <w:sz w:val="18"/>
              </w:rPr>
              <w:t> </w:t>
            </w:r>
            <w:r w:rsidRPr="00C73ED3">
              <w:rPr>
                <w:sz w:val="18"/>
              </w:rPr>
              <w:t>zabezpečit její</w:t>
            </w:r>
            <w:r w:rsidRPr="00C73ED3">
              <w:rPr>
                <w:spacing w:val="-34"/>
                <w:sz w:val="18"/>
              </w:rPr>
              <w:t xml:space="preserve"> </w:t>
            </w:r>
            <w:r w:rsidRPr="00C73ED3">
              <w:rPr>
                <w:sz w:val="18"/>
              </w:rPr>
              <w:t>nezbytnou územní</w:t>
            </w:r>
            <w:r w:rsidRPr="00C73ED3">
              <w:rPr>
                <w:spacing w:val="-1"/>
                <w:sz w:val="18"/>
              </w:rPr>
              <w:t xml:space="preserve"> </w:t>
            </w:r>
            <w:r w:rsidRPr="00C73ED3">
              <w:rPr>
                <w:sz w:val="18"/>
              </w:rPr>
              <w:t>ochranu.</w:t>
            </w:r>
          </w:p>
          <w:p w14:paraId="2825D743" w14:textId="77777777" w:rsidR="009E7D00" w:rsidRPr="00C73ED3" w:rsidRDefault="009E7D00" w:rsidP="007C0A26">
            <w:pPr>
              <w:pStyle w:val="TableParagraph"/>
              <w:widowControl/>
              <w:numPr>
                <w:ilvl w:val="0"/>
                <w:numId w:val="3"/>
              </w:numPr>
              <w:tabs>
                <w:tab w:val="left" w:pos="379"/>
              </w:tabs>
              <w:spacing w:before="60"/>
              <w:ind w:left="57" w:right="57" w:firstLine="0"/>
              <w:jc w:val="both"/>
              <w:rPr>
                <w:sz w:val="18"/>
              </w:rPr>
            </w:pPr>
            <w:r w:rsidRPr="00C73ED3">
              <w:rPr>
                <w:sz w:val="18"/>
              </w:rPr>
              <w:t>Neumožňovat záměry na umístění nových staveb technické a dopravní infrastruktury, případně</w:t>
            </w:r>
            <w:r w:rsidRPr="00C73ED3">
              <w:rPr>
                <w:spacing w:val="-4"/>
                <w:sz w:val="18"/>
              </w:rPr>
              <w:t xml:space="preserve"> </w:t>
            </w:r>
            <w:r w:rsidRPr="00C73ED3">
              <w:rPr>
                <w:sz w:val="18"/>
              </w:rPr>
              <w:t>změny</w:t>
            </w:r>
            <w:r w:rsidRPr="00C73ED3">
              <w:rPr>
                <w:spacing w:val="-6"/>
                <w:sz w:val="18"/>
              </w:rPr>
              <w:t xml:space="preserve"> </w:t>
            </w:r>
            <w:r w:rsidRPr="00C73ED3">
              <w:rPr>
                <w:sz w:val="18"/>
              </w:rPr>
              <w:t>těchto</w:t>
            </w:r>
            <w:r w:rsidRPr="00C73ED3">
              <w:rPr>
                <w:spacing w:val="-5"/>
                <w:sz w:val="18"/>
              </w:rPr>
              <w:t xml:space="preserve"> </w:t>
            </w:r>
            <w:r w:rsidRPr="00C73ED3">
              <w:rPr>
                <w:sz w:val="18"/>
              </w:rPr>
              <w:t>staveb,</w:t>
            </w:r>
            <w:r w:rsidRPr="00C73ED3">
              <w:rPr>
                <w:spacing w:val="-4"/>
                <w:sz w:val="18"/>
              </w:rPr>
              <w:t xml:space="preserve"> </w:t>
            </w:r>
            <w:r w:rsidRPr="00C73ED3">
              <w:rPr>
                <w:sz w:val="18"/>
              </w:rPr>
              <w:t>mezinárodního,</w:t>
            </w:r>
            <w:r w:rsidRPr="00C73ED3">
              <w:rPr>
                <w:spacing w:val="-4"/>
                <w:sz w:val="18"/>
              </w:rPr>
              <w:t xml:space="preserve"> </w:t>
            </w:r>
            <w:r w:rsidRPr="00C73ED3">
              <w:rPr>
                <w:sz w:val="18"/>
              </w:rPr>
              <w:t>republikového</w:t>
            </w:r>
            <w:r w:rsidRPr="00C73ED3">
              <w:rPr>
                <w:spacing w:val="-3"/>
                <w:sz w:val="18"/>
              </w:rPr>
              <w:t xml:space="preserve"> </w:t>
            </w:r>
            <w:r w:rsidRPr="00C73ED3">
              <w:rPr>
                <w:sz w:val="18"/>
              </w:rPr>
              <w:t>a</w:t>
            </w:r>
            <w:r w:rsidRPr="00C73ED3">
              <w:rPr>
                <w:spacing w:val="-4"/>
                <w:sz w:val="18"/>
              </w:rPr>
              <w:t xml:space="preserve"> </w:t>
            </w:r>
            <w:r w:rsidRPr="00C73ED3">
              <w:rPr>
                <w:sz w:val="18"/>
              </w:rPr>
              <w:t>jiného</w:t>
            </w:r>
            <w:r w:rsidRPr="00C73ED3">
              <w:rPr>
                <w:spacing w:val="-4"/>
                <w:sz w:val="18"/>
              </w:rPr>
              <w:t xml:space="preserve"> </w:t>
            </w:r>
            <w:r w:rsidRPr="00C73ED3">
              <w:rPr>
                <w:sz w:val="18"/>
              </w:rPr>
              <w:t>nadmístního</w:t>
            </w:r>
            <w:r w:rsidRPr="00C73ED3">
              <w:rPr>
                <w:spacing w:val="-4"/>
                <w:sz w:val="18"/>
              </w:rPr>
              <w:t xml:space="preserve"> </w:t>
            </w:r>
            <w:r w:rsidRPr="00C73ED3">
              <w:rPr>
                <w:sz w:val="18"/>
              </w:rPr>
              <w:t>významu s výjimkou staveb, u kterých bude projektovou dokumentací prokázáno, že jejich umístění, provedení či užívání neztíží budoucí využití území dotčené předmětnou stavbou pro akumulaci povrchových</w:t>
            </w:r>
            <w:r w:rsidRPr="00C73ED3">
              <w:rPr>
                <w:spacing w:val="-3"/>
                <w:sz w:val="18"/>
              </w:rPr>
              <w:t xml:space="preserve"> </w:t>
            </w:r>
            <w:r w:rsidRPr="00C73ED3">
              <w:rPr>
                <w:sz w:val="18"/>
              </w:rPr>
              <w:t>vod.</w:t>
            </w:r>
          </w:p>
          <w:p w14:paraId="4EBFF54A" w14:textId="1F8BDFC6" w:rsidR="009E7D00" w:rsidRPr="00C73ED3" w:rsidRDefault="009E7D00" w:rsidP="007C0A26">
            <w:pPr>
              <w:pStyle w:val="TableParagraph"/>
              <w:widowControl/>
              <w:numPr>
                <w:ilvl w:val="0"/>
                <w:numId w:val="3"/>
              </w:numPr>
              <w:tabs>
                <w:tab w:val="left" w:pos="379"/>
              </w:tabs>
              <w:spacing w:before="60" w:line="206" w:lineRule="exact"/>
              <w:ind w:left="57" w:right="57" w:firstLine="0"/>
              <w:jc w:val="both"/>
              <w:rPr>
                <w:sz w:val="18"/>
              </w:rPr>
            </w:pPr>
            <w:r w:rsidRPr="00C73ED3">
              <w:rPr>
                <w:sz w:val="18"/>
              </w:rPr>
              <w:t>Neumožňovat</w:t>
            </w:r>
            <w:r w:rsidRPr="00C73ED3">
              <w:rPr>
                <w:spacing w:val="-3"/>
                <w:sz w:val="18"/>
              </w:rPr>
              <w:t xml:space="preserve"> </w:t>
            </w:r>
            <w:r w:rsidRPr="00C73ED3">
              <w:rPr>
                <w:sz w:val="18"/>
              </w:rPr>
              <w:t>záměry</w:t>
            </w:r>
            <w:r w:rsidRPr="00C73ED3">
              <w:rPr>
                <w:spacing w:val="-4"/>
                <w:sz w:val="18"/>
              </w:rPr>
              <w:t xml:space="preserve"> </w:t>
            </w:r>
            <w:r w:rsidRPr="00C73ED3">
              <w:rPr>
                <w:sz w:val="18"/>
              </w:rPr>
              <w:t>na</w:t>
            </w:r>
            <w:r w:rsidRPr="00C73ED3">
              <w:rPr>
                <w:spacing w:val="-2"/>
                <w:sz w:val="18"/>
              </w:rPr>
              <w:t xml:space="preserve"> </w:t>
            </w:r>
            <w:r w:rsidRPr="00C73ED3">
              <w:rPr>
                <w:sz w:val="18"/>
              </w:rPr>
              <w:t>umístění</w:t>
            </w:r>
            <w:r w:rsidRPr="00C73ED3">
              <w:rPr>
                <w:spacing w:val="-4"/>
                <w:sz w:val="18"/>
              </w:rPr>
              <w:t xml:space="preserve"> </w:t>
            </w:r>
            <w:r w:rsidRPr="00C73ED3">
              <w:rPr>
                <w:sz w:val="18"/>
              </w:rPr>
              <w:t>staveb,</w:t>
            </w:r>
            <w:r w:rsidRPr="00C73ED3">
              <w:rPr>
                <w:spacing w:val="-4"/>
                <w:sz w:val="18"/>
              </w:rPr>
              <w:t xml:space="preserve"> </w:t>
            </w:r>
            <w:r w:rsidRPr="00C73ED3">
              <w:rPr>
                <w:sz w:val="18"/>
              </w:rPr>
              <w:t>zařízení</w:t>
            </w:r>
            <w:r w:rsidRPr="00C73ED3">
              <w:rPr>
                <w:spacing w:val="-2"/>
                <w:sz w:val="18"/>
              </w:rPr>
              <w:t xml:space="preserve"> </w:t>
            </w:r>
            <w:r w:rsidRPr="00C73ED3">
              <w:rPr>
                <w:sz w:val="18"/>
              </w:rPr>
              <w:t>a</w:t>
            </w:r>
            <w:r w:rsidRPr="00C73ED3">
              <w:rPr>
                <w:spacing w:val="-4"/>
                <w:sz w:val="18"/>
              </w:rPr>
              <w:t xml:space="preserve"> </w:t>
            </w:r>
            <w:r w:rsidRPr="00C73ED3">
              <w:rPr>
                <w:sz w:val="18"/>
              </w:rPr>
              <w:t>činností,</w:t>
            </w:r>
            <w:r w:rsidRPr="00C73ED3">
              <w:rPr>
                <w:spacing w:val="-5"/>
                <w:sz w:val="18"/>
              </w:rPr>
              <w:t xml:space="preserve"> </w:t>
            </w:r>
            <w:r w:rsidRPr="00C73ED3">
              <w:rPr>
                <w:sz w:val="18"/>
              </w:rPr>
              <w:t>které</w:t>
            </w:r>
            <w:r w:rsidRPr="00C73ED3">
              <w:rPr>
                <w:spacing w:val="-2"/>
                <w:sz w:val="18"/>
              </w:rPr>
              <w:t xml:space="preserve"> </w:t>
            </w:r>
            <w:r w:rsidRPr="00C73ED3">
              <w:rPr>
                <w:sz w:val="18"/>
              </w:rPr>
              <w:t>by</w:t>
            </w:r>
            <w:r w:rsidRPr="00C73ED3">
              <w:rPr>
                <w:spacing w:val="-4"/>
                <w:sz w:val="18"/>
              </w:rPr>
              <w:t xml:space="preserve"> </w:t>
            </w:r>
            <w:r w:rsidRPr="00C73ED3">
              <w:rPr>
                <w:sz w:val="18"/>
              </w:rPr>
              <w:t>mohly</w:t>
            </w:r>
            <w:r w:rsidRPr="00C73ED3">
              <w:rPr>
                <w:spacing w:val="-4"/>
                <w:sz w:val="18"/>
              </w:rPr>
              <w:t xml:space="preserve"> </w:t>
            </w:r>
            <w:r w:rsidRPr="00C73ED3">
              <w:rPr>
                <w:sz w:val="18"/>
              </w:rPr>
              <w:t>narušit geologické, morfologické a hydrologické poměry v území nebo jinak nepříznivě ovlivnit budoucí vodohospodářské využití plochy zátopy vodní</w:t>
            </w:r>
            <w:r w:rsidRPr="00C73ED3">
              <w:rPr>
                <w:spacing w:val="-9"/>
                <w:sz w:val="18"/>
              </w:rPr>
              <w:t xml:space="preserve"> </w:t>
            </w:r>
            <w:r w:rsidRPr="00C73ED3">
              <w:rPr>
                <w:sz w:val="18"/>
              </w:rPr>
              <w:t>nádrže.</w:t>
            </w:r>
          </w:p>
          <w:p w14:paraId="4439F81A" w14:textId="09EE74A2" w:rsidR="009E7D00" w:rsidRPr="00C73ED3" w:rsidRDefault="009E7D00" w:rsidP="00C950C1">
            <w:pPr>
              <w:pStyle w:val="TableParagraph"/>
              <w:widowControl/>
              <w:spacing w:before="60"/>
              <w:ind w:left="57" w:right="57"/>
              <w:jc w:val="both"/>
              <w:rPr>
                <w:sz w:val="18"/>
              </w:rPr>
            </w:pPr>
            <w:r w:rsidRPr="00C73ED3">
              <w:rPr>
                <w:sz w:val="18"/>
              </w:rPr>
              <w:t>V současné době je na návrh oprávněného investora, Povodí Ohře, s.</w:t>
            </w:r>
            <w:r w:rsidR="007C0A26" w:rsidRPr="00C73ED3">
              <w:rPr>
                <w:sz w:val="18"/>
              </w:rPr>
              <w:t> </w:t>
            </w:r>
            <w:r w:rsidRPr="00C73ED3">
              <w:rPr>
                <w:sz w:val="18"/>
              </w:rPr>
              <w:t>p. Chomutov, pořizována Krajským úřadem Ústeckého kraje zkráceným postupem 4. aktualizace ZÚR ÚK (4aZÚR ÚK), jejímž obsahem je vymezení plochy pro Vodní dílo Kryry a koridorů související veřejné infrastruktury. O pořízení aZÚR ÚK rozhodlo Zastupitelstvo Ústeckého kraje dne 21.6.2021 usnesením č.</w:t>
            </w:r>
            <w:r w:rsidR="001C4A52" w:rsidRPr="00C73ED3">
              <w:rPr>
                <w:sz w:val="18"/>
              </w:rPr>
              <w:t> </w:t>
            </w:r>
            <w:r w:rsidRPr="00C73ED3">
              <w:rPr>
                <w:sz w:val="18"/>
              </w:rPr>
              <w:t>016/7Z/2021.</w:t>
            </w:r>
          </w:p>
          <w:p w14:paraId="5D827E07" w14:textId="62945AE3" w:rsidR="009E7D00" w:rsidRPr="00C73ED3" w:rsidRDefault="009E7D00" w:rsidP="008B0A1D">
            <w:pPr>
              <w:pStyle w:val="TableParagraph"/>
              <w:widowControl/>
              <w:ind w:left="57" w:right="57"/>
              <w:jc w:val="both"/>
              <w:rPr>
                <w:sz w:val="18"/>
              </w:rPr>
            </w:pPr>
            <w:r w:rsidRPr="00C73ED3">
              <w:rPr>
                <w:sz w:val="18"/>
              </w:rPr>
              <w:t xml:space="preserve">Veřejné projednání návrhu 4aZÚR ÚK včetně VV URÚ se konalo </w:t>
            </w:r>
            <w:r w:rsidR="00C950C1">
              <w:rPr>
                <w:sz w:val="18"/>
              </w:rPr>
              <w:br/>
            </w:r>
            <w:r w:rsidRPr="00C73ED3">
              <w:rPr>
                <w:sz w:val="18"/>
              </w:rPr>
              <w:t xml:space="preserve">dne </w:t>
            </w:r>
            <w:r w:rsidR="00033CB1" w:rsidRPr="00C73ED3">
              <w:rPr>
                <w:sz w:val="18"/>
              </w:rPr>
              <w:t>15. 2. 2022</w:t>
            </w:r>
            <w:r w:rsidRPr="00C73ED3">
              <w:rPr>
                <w:sz w:val="18"/>
              </w:rPr>
              <w:t>.</w:t>
            </w:r>
          </w:p>
          <w:p w14:paraId="527F9144" w14:textId="04F26736" w:rsidR="00240666" w:rsidRPr="00C73ED3" w:rsidRDefault="00240666" w:rsidP="00C950C1">
            <w:pPr>
              <w:spacing w:before="120" w:after="60" w:line="276" w:lineRule="auto"/>
              <w:ind w:left="57" w:right="57"/>
              <w:jc w:val="both"/>
              <w:rPr>
                <w:sz w:val="18"/>
                <w:szCs w:val="18"/>
              </w:rPr>
            </w:pPr>
            <w:r w:rsidRPr="00C73ED3">
              <w:rPr>
                <w:sz w:val="18"/>
                <w:szCs w:val="18"/>
              </w:rPr>
              <w:t>V rámci Aktualizace č. 4 ZÚR ÚK, účinné od 4. 2. 2023 byla plocha rezervy vymezena jako návrh.</w:t>
            </w:r>
          </w:p>
          <w:p w14:paraId="5629E71D" w14:textId="0517944C" w:rsidR="00240666" w:rsidRPr="00C73ED3" w:rsidRDefault="00240666" w:rsidP="008B0A1D">
            <w:pPr>
              <w:pStyle w:val="TableParagraph"/>
              <w:widowControl/>
              <w:ind w:left="57" w:right="57"/>
              <w:jc w:val="both"/>
              <w:rPr>
                <w:sz w:val="18"/>
                <w:szCs w:val="18"/>
              </w:rPr>
            </w:pPr>
            <w:r w:rsidRPr="00C73ED3">
              <w:rPr>
                <w:sz w:val="18"/>
                <w:szCs w:val="18"/>
              </w:rPr>
              <w:lastRenderedPageBreak/>
              <w:t>Aktuálně je platné úplné znění ZÚR ÚK po vydání 1., 2., 3. a 4. aktualizace ZÚR ÚK</w:t>
            </w:r>
          </w:p>
          <w:p w14:paraId="56FC446C" w14:textId="77777777" w:rsidR="009E7D00" w:rsidRPr="00C73ED3" w:rsidRDefault="009E7D00" w:rsidP="00C950C1">
            <w:pPr>
              <w:pStyle w:val="TableParagraph"/>
              <w:widowControl/>
              <w:spacing w:before="120" w:line="207" w:lineRule="exact"/>
              <w:ind w:left="57" w:right="57"/>
              <w:jc w:val="both"/>
              <w:rPr>
                <w:sz w:val="18"/>
              </w:rPr>
            </w:pPr>
            <w:r w:rsidRPr="00C73ED3">
              <w:rPr>
                <w:sz w:val="18"/>
                <w:u w:val="single"/>
              </w:rPr>
              <w:t>Vyjádření Kraje Vysočina:</w:t>
            </w:r>
          </w:p>
          <w:p w14:paraId="03FE9BED" w14:textId="77777777" w:rsidR="008F65BB" w:rsidRPr="00C73ED3" w:rsidRDefault="009E7D00" w:rsidP="008B0A1D">
            <w:pPr>
              <w:pStyle w:val="TableParagraph"/>
              <w:widowControl/>
              <w:spacing w:line="207" w:lineRule="exact"/>
              <w:ind w:left="57" w:right="57"/>
              <w:jc w:val="both"/>
              <w:rPr>
                <w:sz w:val="18"/>
              </w:rPr>
            </w:pPr>
            <w:r w:rsidRPr="00C73ED3">
              <w:rPr>
                <w:sz w:val="18"/>
              </w:rPr>
              <w:t>Územní rezervy pro LAPV jsou vymezeny v ZÚR KV.</w:t>
            </w:r>
            <w:r w:rsidR="008F65BB" w:rsidRPr="00C73ED3">
              <w:rPr>
                <w:sz w:val="18"/>
              </w:rPr>
              <w:t xml:space="preserve"> Vymezení nových lokalit vycházejících z aktualizovaného Generelu území chráněných pro akumulaci povrchových vod a základních zásad využití těchto území </w:t>
            </w:r>
            <w:r w:rsidR="008F65BB" w:rsidRPr="00C73ED3">
              <w:rPr>
                <w:iCs/>
                <w:sz w:val="18"/>
              </w:rPr>
              <w:t>bude předmětem připravované Aktualizace č. 9 Zásad územního rozvoje Kraje Vysočina.</w:t>
            </w:r>
          </w:p>
          <w:p w14:paraId="201B3F5A" w14:textId="77777777" w:rsidR="009E7D00" w:rsidRPr="00C73ED3" w:rsidRDefault="009E7D00" w:rsidP="00C950C1">
            <w:pPr>
              <w:pStyle w:val="TableParagraph"/>
              <w:widowControl/>
              <w:spacing w:before="120"/>
              <w:ind w:left="57" w:right="57"/>
              <w:jc w:val="both"/>
              <w:rPr>
                <w:sz w:val="18"/>
              </w:rPr>
            </w:pPr>
            <w:r w:rsidRPr="00C73ED3">
              <w:rPr>
                <w:sz w:val="18"/>
                <w:u w:val="single"/>
              </w:rPr>
              <w:t>Vyjádření Zlínského kraje:</w:t>
            </w:r>
          </w:p>
          <w:p w14:paraId="658F422A" w14:textId="2D22BF60" w:rsidR="00887783" w:rsidRPr="00C73ED3" w:rsidRDefault="009E7D00" w:rsidP="008B0A1D">
            <w:pPr>
              <w:pStyle w:val="TableParagraph"/>
              <w:widowControl/>
              <w:spacing w:before="2"/>
              <w:ind w:left="57" w:right="57"/>
              <w:jc w:val="both"/>
              <w:rPr>
                <w:sz w:val="18"/>
              </w:rPr>
            </w:pPr>
            <w:r w:rsidRPr="00C73ED3">
              <w:rPr>
                <w:sz w:val="18"/>
              </w:rPr>
              <w:t xml:space="preserve">ZÚR ZK stanovují na území Zlínského kraje jako územní rezervy území speciálních zájmů, vymezené plochami území chráněných pro akumulaci povrchových vod Rajnochovice </w:t>
            </w:r>
            <w:r w:rsidR="00887783" w:rsidRPr="00C73ED3">
              <w:rPr>
                <w:sz w:val="18"/>
              </w:rPr>
              <w:t>(Juhyně) a Vlachovice (Vlára)</w:t>
            </w:r>
            <w:r w:rsidRPr="00C73ED3">
              <w:rPr>
                <w:sz w:val="18"/>
              </w:rPr>
              <w:t>, pro které dále stanovují dodržování zásad pro rozhodování o</w:t>
            </w:r>
            <w:r w:rsidR="001C4A52" w:rsidRPr="00C73ED3">
              <w:rPr>
                <w:sz w:val="18"/>
              </w:rPr>
              <w:t> </w:t>
            </w:r>
            <w:r w:rsidRPr="00C73ED3">
              <w:rPr>
                <w:sz w:val="18"/>
              </w:rPr>
              <w:t>změnách v území a</w:t>
            </w:r>
            <w:r w:rsidR="00C950C1">
              <w:rPr>
                <w:sz w:val="18"/>
              </w:rPr>
              <w:t> </w:t>
            </w:r>
            <w:r w:rsidRPr="00C73ED3">
              <w:rPr>
                <w:sz w:val="18"/>
              </w:rPr>
              <w:t>úkoly pro územní plánování.</w:t>
            </w:r>
            <w:r w:rsidR="00887783" w:rsidRPr="00C73ED3">
              <w:rPr>
                <w:sz w:val="18"/>
              </w:rPr>
              <w:t xml:space="preserve"> Přičemž plocha Vlachovice (Vlára), je řešena samostatným článkem (čl. 204) PÚR ČR.</w:t>
            </w:r>
          </w:p>
          <w:p w14:paraId="505A2454" w14:textId="177C5E70" w:rsidR="009E7D00" w:rsidRPr="00C73ED3" w:rsidRDefault="00887783" w:rsidP="008B0A1D">
            <w:pPr>
              <w:pStyle w:val="TableParagraph"/>
              <w:widowControl/>
              <w:spacing w:before="2"/>
              <w:ind w:left="57" w:right="57"/>
              <w:jc w:val="both"/>
              <w:rPr>
                <w:sz w:val="18"/>
              </w:rPr>
            </w:pPr>
            <w:r w:rsidRPr="00C73ED3">
              <w:rPr>
                <w:sz w:val="18"/>
              </w:rPr>
              <w:t>Aktualizovaný generel nově vymezil na území Zlínského kraje lokalitu Blazice na vodním toku Libosvárka, tento požadavek bude zapracován v</w:t>
            </w:r>
            <w:r w:rsidR="00C950C1">
              <w:rPr>
                <w:sz w:val="18"/>
              </w:rPr>
              <w:t> </w:t>
            </w:r>
            <w:r w:rsidRPr="00C73ED3">
              <w:rPr>
                <w:sz w:val="18"/>
              </w:rPr>
              <w:t>rámci následující řádné aktualizace ZÚR ZK.</w:t>
            </w:r>
          </w:p>
          <w:p w14:paraId="3B85CF62" w14:textId="77777777" w:rsidR="009E7D00" w:rsidRPr="00C73ED3" w:rsidRDefault="009E7D00" w:rsidP="00C950C1">
            <w:pPr>
              <w:pStyle w:val="TableParagraph"/>
              <w:widowControl/>
              <w:spacing w:before="120" w:line="207" w:lineRule="exact"/>
              <w:ind w:left="57" w:right="57"/>
              <w:jc w:val="both"/>
              <w:rPr>
                <w:sz w:val="18"/>
              </w:rPr>
            </w:pPr>
            <w:r w:rsidRPr="00C73ED3">
              <w:rPr>
                <w:sz w:val="18"/>
                <w:u w:val="single"/>
              </w:rPr>
              <w:t>Vyjádření Jihomoravského kraje:</w:t>
            </w:r>
          </w:p>
          <w:p w14:paraId="1771B9E5" w14:textId="77777777" w:rsidR="009E7D00" w:rsidRPr="00C73ED3" w:rsidRDefault="009E7D00" w:rsidP="008B0A1D">
            <w:pPr>
              <w:pStyle w:val="TableParagraph"/>
              <w:widowControl/>
              <w:ind w:left="57" w:right="57"/>
              <w:jc w:val="both"/>
              <w:rPr>
                <w:sz w:val="18"/>
              </w:rPr>
            </w:pPr>
            <w:r w:rsidRPr="00C73ED3">
              <w:rPr>
                <w:sz w:val="18"/>
              </w:rPr>
              <w:t>ZÚR JMK naplňují tento úkol vymezením územních</w:t>
            </w:r>
            <w:r w:rsidRPr="00C73ED3">
              <w:rPr>
                <w:spacing w:val="-21"/>
                <w:sz w:val="18"/>
              </w:rPr>
              <w:t xml:space="preserve"> </w:t>
            </w:r>
            <w:r w:rsidRPr="00C73ED3">
              <w:rPr>
                <w:sz w:val="18"/>
              </w:rPr>
              <w:t>rezerv: RLAPV01 lokalita Čučice;</w:t>
            </w:r>
          </w:p>
          <w:p w14:paraId="00F55120" w14:textId="77777777" w:rsidR="009E7D00" w:rsidRPr="00C73ED3" w:rsidRDefault="009E7D00" w:rsidP="008B0A1D">
            <w:pPr>
              <w:pStyle w:val="TableParagraph"/>
              <w:widowControl/>
              <w:spacing w:before="1"/>
              <w:ind w:left="57" w:right="57"/>
              <w:jc w:val="both"/>
              <w:rPr>
                <w:sz w:val="18"/>
              </w:rPr>
            </w:pPr>
            <w:r w:rsidRPr="00C73ED3">
              <w:rPr>
                <w:sz w:val="18"/>
              </w:rPr>
              <w:t>RLAPV02 lokalita Vysočany; RLAPV03 lokalita Kuřimské</w:t>
            </w:r>
            <w:r w:rsidRPr="00C73ED3">
              <w:rPr>
                <w:spacing w:val="-11"/>
                <w:sz w:val="18"/>
              </w:rPr>
              <w:t xml:space="preserve"> </w:t>
            </w:r>
            <w:r w:rsidRPr="00C73ED3">
              <w:rPr>
                <w:sz w:val="18"/>
              </w:rPr>
              <w:t>Jestřabí; RLAPV04 lokalita Otaslavice; RLAPV05 lokalita Plaveč;</w:t>
            </w:r>
          </w:p>
          <w:p w14:paraId="5E35DE50" w14:textId="77777777" w:rsidR="009E7D00" w:rsidRPr="00C73ED3" w:rsidRDefault="009E7D00" w:rsidP="008B0A1D">
            <w:pPr>
              <w:pStyle w:val="TableParagraph"/>
              <w:widowControl/>
              <w:ind w:left="57" w:right="57"/>
              <w:jc w:val="both"/>
              <w:rPr>
                <w:sz w:val="18"/>
              </w:rPr>
            </w:pPr>
            <w:r w:rsidRPr="00C73ED3">
              <w:rPr>
                <w:sz w:val="18"/>
              </w:rPr>
              <w:t>RLAPV06 lokalita Rychtářov; RLAPV07 lokalita Terezín; RLAPV08 lokalita Úsobrno; RLAPV09 lokalita Horní Kounice; RLAPV10 lokalita Želešice.</w:t>
            </w:r>
          </w:p>
          <w:p w14:paraId="04440EE0" w14:textId="77777777" w:rsidR="009E7D00" w:rsidRPr="00C73ED3" w:rsidRDefault="009E7D00" w:rsidP="001C4A52">
            <w:pPr>
              <w:pStyle w:val="TableParagraph"/>
              <w:widowControl/>
              <w:spacing w:before="120" w:line="207" w:lineRule="exact"/>
              <w:ind w:left="57" w:right="57"/>
              <w:jc w:val="both"/>
              <w:rPr>
                <w:sz w:val="18"/>
              </w:rPr>
            </w:pPr>
            <w:r w:rsidRPr="00C73ED3">
              <w:rPr>
                <w:sz w:val="18"/>
                <w:u w:val="single"/>
              </w:rPr>
              <w:t>Vyjádření Moravskoslezského kraje:</w:t>
            </w:r>
          </w:p>
          <w:p w14:paraId="6113034D" w14:textId="27826CC1" w:rsidR="009E7D00" w:rsidRPr="00C73ED3" w:rsidRDefault="009E7D00" w:rsidP="008B0A1D">
            <w:pPr>
              <w:pStyle w:val="TableParagraph"/>
              <w:widowControl/>
              <w:ind w:left="57" w:right="57"/>
              <w:jc w:val="both"/>
              <w:rPr>
                <w:sz w:val="18"/>
              </w:rPr>
            </w:pPr>
            <w:r w:rsidRPr="00C73ED3">
              <w:rPr>
                <w:sz w:val="18"/>
              </w:rPr>
              <w:t>ZÚR MSK stanovují na území kraje jako územní rezervy pro plochy pro akumulaci povrchových vod Dlouhá Loučka, Spálov, Spálené,  a Horní Lomná, pro které dále stanovují zásady pro rozhodování o změnách v</w:t>
            </w:r>
            <w:r w:rsidR="001C4A52" w:rsidRPr="00C73ED3">
              <w:rPr>
                <w:sz w:val="18"/>
              </w:rPr>
              <w:t> </w:t>
            </w:r>
            <w:r w:rsidRPr="00C73ED3">
              <w:rPr>
                <w:sz w:val="18"/>
              </w:rPr>
              <w:t>území a úkoly pro územní plánování. V rámci Aktualizace č. 1 Zásad územního rozvoje Moravskoslezského kraje, , bylo upřesněno vymezení územních rezerv.</w:t>
            </w:r>
            <w:r w:rsidR="00094D9B" w:rsidRPr="00C73ED3">
              <w:rPr>
                <w:sz w:val="18"/>
              </w:rPr>
              <w:t xml:space="preserve"> Aktualizací 2a (účinná od </w:t>
            </w:r>
            <w:r w:rsidR="00033CB1" w:rsidRPr="00C73ED3">
              <w:rPr>
                <w:sz w:val="18"/>
              </w:rPr>
              <w:t>16. 8. 2022</w:t>
            </w:r>
            <w:r w:rsidR="00094D9B" w:rsidRPr="00C73ED3">
              <w:rPr>
                <w:sz w:val="18"/>
              </w:rPr>
              <w:t>) byla vypuštěna územní rezerva v lokalitě Čeladná.</w:t>
            </w:r>
          </w:p>
          <w:p w14:paraId="3E502EB4" w14:textId="77777777" w:rsidR="004F17E6" w:rsidRPr="00C73ED3" w:rsidRDefault="009E7D00" w:rsidP="001C4A52">
            <w:pPr>
              <w:pStyle w:val="TableParagraph"/>
              <w:widowControl/>
              <w:spacing w:before="120"/>
              <w:ind w:left="57" w:right="57"/>
              <w:jc w:val="both"/>
              <w:rPr>
                <w:sz w:val="18"/>
                <w:u w:val="single"/>
              </w:rPr>
            </w:pPr>
            <w:r w:rsidRPr="00C73ED3">
              <w:rPr>
                <w:sz w:val="18"/>
                <w:u w:val="single"/>
              </w:rPr>
              <w:t>Vyjádření Jihočeského</w:t>
            </w:r>
            <w:r w:rsidR="004F17E6" w:rsidRPr="00C73ED3">
              <w:rPr>
                <w:sz w:val="18"/>
                <w:u w:val="single"/>
              </w:rPr>
              <w:t xml:space="preserve"> k</w:t>
            </w:r>
            <w:r w:rsidRPr="00C73ED3">
              <w:rPr>
                <w:sz w:val="18"/>
                <w:u w:val="single"/>
              </w:rPr>
              <w:t>raje:</w:t>
            </w:r>
          </w:p>
          <w:p w14:paraId="0FA4D1D3" w14:textId="676C3C3F" w:rsidR="009E7D00" w:rsidRPr="00C73ED3" w:rsidRDefault="009E7D00" w:rsidP="00C950C1">
            <w:pPr>
              <w:pStyle w:val="TableParagraph"/>
              <w:widowControl/>
              <w:spacing w:before="1" w:after="60"/>
              <w:ind w:left="57" w:right="57"/>
              <w:jc w:val="both"/>
              <w:rPr>
                <w:sz w:val="18"/>
              </w:rPr>
            </w:pPr>
            <w:r w:rsidRPr="00C73ED3">
              <w:rPr>
                <w:sz w:val="18"/>
              </w:rPr>
              <w:t>Úkol je splněn v ZÚR JčK.</w:t>
            </w:r>
          </w:p>
          <w:p w14:paraId="743DE356" w14:textId="77777777" w:rsidR="009E7D00" w:rsidRPr="00C73ED3" w:rsidRDefault="009E7D00" w:rsidP="00C950C1">
            <w:pPr>
              <w:pStyle w:val="TableParagraph"/>
              <w:widowControl/>
              <w:ind w:left="57" w:right="57"/>
              <w:jc w:val="both"/>
              <w:rPr>
                <w:sz w:val="18"/>
                <w:u w:val="single"/>
              </w:rPr>
            </w:pPr>
            <w:r w:rsidRPr="00C73ED3">
              <w:rPr>
                <w:sz w:val="18"/>
                <w:u w:val="single"/>
              </w:rPr>
              <w:lastRenderedPageBreak/>
              <w:t>Vyjádření Středočeského kraje:</w:t>
            </w:r>
          </w:p>
          <w:p w14:paraId="054757E7" w14:textId="77777777" w:rsidR="009E7D00" w:rsidRPr="00C73ED3" w:rsidRDefault="009E7D00" w:rsidP="008B0A1D">
            <w:pPr>
              <w:pStyle w:val="TableParagraph"/>
              <w:widowControl/>
              <w:spacing w:before="1"/>
              <w:ind w:left="57" w:right="57"/>
              <w:jc w:val="both"/>
              <w:rPr>
                <w:sz w:val="18"/>
              </w:rPr>
            </w:pPr>
            <w:r w:rsidRPr="00C73ED3">
              <w:rPr>
                <w:sz w:val="18"/>
              </w:rPr>
              <w:t>Územní rezervy pro LAPV jsou vymezeny v ZÚR SK.</w:t>
            </w:r>
          </w:p>
          <w:p w14:paraId="385789F8" w14:textId="77777777" w:rsidR="009E7D00" w:rsidRPr="00C73ED3" w:rsidRDefault="009E7D00" w:rsidP="001C4A52">
            <w:pPr>
              <w:pStyle w:val="TableParagraph"/>
              <w:widowControl/>
              <w:spacing w:before="120"/>
              <w:ind w:left="57" w:right="57"/>
              <w:jc w:val="both"/>
              <w:rPr>
                <w:sz w:val="18"/>
                <w:u w:val="single"/>
              </w:rPr>
            </w:pPr>
            <w:r w:rsidRPr="00C73ED3">
              <w:rPr>
                <w:sz w:val="18"/>
                <w:u w:val="single"/>
              </w:rPr>
              <w:t>Vyjádření Olomouckého kraje:</w:t>
            </w:r>
          </w:p>
          <w:p w14:paraId="1154D2D4" w14:textId="7797E806" w:rsidR="009E7D00" w:rsidRPr="00C73ED3" w:rsidRDefault="00106183" w:rsidP="008B0A1D">
            <w:pPr>
              <w:pStyle w:val="TableParagraph"/>
              <w:widowControl/>
              <w:spacing w:before="1"/>
              <w:ind w:left="57" w:right="57"/>
              <w:jc w:val="both"/>
              <w:rPr>
                <w:sz w:val="18"/>
              </w:rPr>
            </w:pPr>
            <w:r w:rsidRPr="00C73ED3">
              <w:rPr>
                <w:sz w:val="18"/>
              </w:rPr>
              <w:t>ZÚR OK v platném znění vymezují územní rezervy pro LAPV</w:t>
            </w:r>
            <w:r w:rsidR="009E7D00" w:rsidRPr="00C73ED3">
              <w:rPr>
                <w:sz w:val="18"/>
              </w:rPr>
              <w:t>:</w:t>
            </w:r>
          </w:p>
          <w:p w14:paraId="7B5E5D17" w14:textId="77777777" w:rsidR="009E7D00" w:rsidRPr="00C73ED3" w:rsidRDefault="009E7D00" w:rsidP="00B04C76">
            <w:pPr>
              <w:pStyle w:val="TableParagraph"/>
              <w:widowControl/>
              <w:spacing w:before="60"/>
              <w:ind w:left="57" w:right="57"/>
              <w:jc w:val="both"/>
              <w:rPr>
                <w:sz w:val="18"/>
              </w:rPr>
            </w:pPr>
            <w:r w:rsidRPr="00C73ED3">
              <w:rPr>
                <w:sz w:val="18"/>
              </w:rPr>
              <w:t>V povodí Odry</w:t>
            </w:r>
          </w:p>
          <w:p w14:paraId="6E263B1B" w14:textId="77777777" w:rsidR="009E7D00" w:rsidRPr="00C73ED3" w:rsidRDefault="009E7D00" w:rsidP="008B0A1D">
            <w:pPr>
              <w:pStyle w:val="TableParagraph"/>
              <w:widowControl/>
              <w:spacing w:before="1"/>
              <w:ind w:left="57" w:right="57"/>
              <w:jc w:val="both"/>
              <w:rPr>
                <w:sz w:val="18"/>
              </w:rPr>
            </w:pPr>
            <w:r w:rsidRPr="00C73ED3">
              <w:rPr>
                <w:sz w:val="18"/>
              </w:rPr>
              <w:t>- Spálov</w:t>
            </w:r>
          </w:p>
          <w:p w14:paraId="30DF47C1" w14:textId="77777777" w:rsidR="009E7D00" w:rsidRPr="00C73ED3" w:rsidRDefault="009E7D00" w:rsidP="00B04C76">
            <w:pPr>
              <w:pStyle w:val="TableParagraph"/>
              <w:widowControl/>
              <w:spacing w:before="60"/>
              <w:ind w:left="57" w:right="57"/>
              <w:jc w:val="both"/>
              <w:rPr>
                <w:sz w:val="18"/>
              </w:rPr>
            </w:pPr>
            <w:r w:rsidRPr="00C73ED3">
              <w:rPr>
                <w:sz w:val="18"/>
              </w:rPr>
              <w:t>V povodí Moravy</w:t>
            </w:r>
          </w:p>
          <w:p w14:paraId="0A985310" w14:textId="55427FF7" w:rsidR="00321B00" w:rsidRPr="00C73ED3" w:rsidRDefault="009E7D00" w:rsidP="002D1426">
            <w:pPr>
              <w:pStyle w:val="TableParagraph"/>
              <w:widowControl/>
              <w:spacing w:before="1"/>
              <w:ind w:left="57" w:right="57"/>
              <w:jc w:val="both"/>
              <w:rPr>
                <w:sz w:val="18"/>
              </w:rPr>
            </w:pPr>
            <w:r w:rsidRPr="00C73ED3">
              <w:rPr>
                <w:sz w:val="18"/>
              </w:rPr>
              <w:t>- Hanušovice</w:t>
            </w:r>
            <w:r w:rsidR="00321B00">
              <w:rPr>
                <w:sz w:val="18"/>
              </w:rPr>
              <w:t xml:space="preserve"> </w:t>
            </w:r>
            <w:r w:rsidR="002D1426">
              <w:rPr>
                <w:sz w:val="18"/>
              </w:rPr>
              <w:tab/>
            </w:r>
            <w:r w:rsidR="002D1426">
              <w:rPr>
                <w:sz w:val="18"/>
              </w:rPr>
              <w:tab/>
            </w:r>
            <w:r w:rsidR="002D1426">
              <w:rPr>
                <w:sz w:val="18"/>
              </w:rPr>
              <w:tab/>
            </w:r>
            <w:r w:rsidR="00321B00" w:rsidRPr="00C73ED3">
              <w:rPr>
                <w:sz w:val="18"/>
              </w:rPr>
              <w:t>- Otaslavice</w:t>
            </w:r>
          </w:p>
          <w:p w14:paraId="13A1704C" w14:textId="5BBD8FD1" w:rsidR="00321B00" w:rsidRPr="00C73ED3" w:rsidRDefault="009E7D00" w:rsidP="00321B00">
            <w:pPr>
              <w:pStyle w:val="TableParagraph"/>
              <w:widowControl/>
              <w:spacing w:before="1"/>
              <w:ind w:left="57" w:right="57"/>
              <w:jc w:val="both"/>
              <w:rPr>
                <w:sz w:val="18"/>
              </w:rPr>
            </w:pPr>
            <w:r w:rsidRPr="00C73ED3">
              <w:rPr>
                <w:sz w:val="18"/>
              </w:rPr>
              <w:t>- Hoštejn</w:t>
            </w:r>
            <w:r w:rsidR="002D1426">
              <w:rPr>
                <w:sz w:val="18"/>
              </w:rPr>
              <w:tab/>
            </w:r>
            <w:r w:rsidR="002D1426">
              <w:rPr>
                <w:sz w:val="18"/>
              </w:rPr>
              <w:tab/>
            </w:r>
            <w:r w:rsidR="002D1426">
              <w:rPr>
                <w:sz w:val="18"/>
              </w:rPr>
              <w:tab/>
            </w:r>
            <w:r w:rsidR="00321B00" w:rsidRPr="00C73ED3">
              <w:rPr>
                <w:sz w:val="18"/>
              </w:rPr>
              <w:t>- Radkovy</w:t>
            </w:r>
          </w:p>
          <w:p w14:paraId="7F64E287" w14:textId="71350187" w:rsidR="00321B00" w:rsidRPr="00C73ED3" w:rsidRDefault="009E7D00" w:rsidP="00321B00">
            <w:pPr>
              <w:pStyle w:val="TableParagraph"/>
              <w:widowControl/>
              <w:spacing w:before="1"/>
              <w:ind w:left="57" w:right="57"/>
              <w:jc w:val="both"/>
              <w:rPr>
                <w:sz w:val="18"/>
              </w:rPr>
            </w:pPr>
            <w:r w:rsidRPr="00C73ED3">
              <w:rPr>
                <w:sz w:val="18"/>
              </w:rPr>
              <w:t>- Dlouhá Loučka</w:t>
            </w:r>
            <w:r w:rsidR="00321B00">
              <w:rPr>
                <w:sz w:val="18"/>
              </w:rPr>
              <w:t xml:space="preserve"> </w:t>
            </w:r>
            <w:r w:rsidR="002D1426">
              <w:rPr>
                <w:sz w:val="18"/>
              </w:rPr>
              <w:tab/>
            </w:r>
            <w:r w:rsidR="002D1426">
              <w:rPr>
                <w:sz w:val="18"/>
              </w:rPr>
              <w:tab/>
            </w:r>
            <w:r w:rsidR="002D1426">
              <w:rPr>
                <w:sz w:val="18"/>
              </w:rPr>
              <w:tab/>
            </w:r>
            <w:r w:rsidR="00321B00" w:rsidRPr="00C73ED3">
              <w:rPr>
                <w:sz w:val="18"/>
              </w:rPr>
              <w:t>- Podlesný Mlýn</w:t>
            </w:r>
          </w:p>
          <w:p w14:paraId="79E54891" w14:textId="5403430D" w:rsidR="00321B00" w:rsidRPr="00C73ED3" w:rsidRDefault="009E7D00" w:rsidP="00321B00">
            <w:pPr>
              <w:pStyle w:val="TableParagraph"/>
              <w:widowControl/>
              <w:spacing w:before="1"/>
              <w:ind w:left="57" w:right="57"/>
              <w:jc w:val="both"/>
              <w:rPr>
                <w:sz w:val="18"/>
              </w:rPr>
            </w:pPr>
            <w:r w:rsidRPr="00C73ED3">
              <w:rPr>
                <w:sz w:val="18"/>
              </w:rPr>
              <w:t>- Úsobrno</w:t>
            </w:r>
            <w:r w:rsidR="00321B00">
              <w:rPr>
                <w:sz w:val="18"/>
              </w:rPr>
              <w:t xml:space="preserve"> </w:t>
            </w:r>
            <w:r w:rsidR="002D1426">
              <w:rPr>
                <w:sz w:val="18"/>
              </w:rPr>
              <w:tab/>
            </w:r>
            <w:r w:rsidR="002D1426">
              <w:rPr>
                <w:sz w:val="18"/>
              </w:rPr>
              <w:tab/>
            </w:r>
            <w:r w:rsidR="002D1426">
              <w:rPr>
                <w:sz w:val="18"/>
              </w:rPr>
              <w:tab/>
            </w:r>
            <w:r w:rsidR="00321B00" w:rsidRPr="00C73ED3">
              <w:rPr>
                <w:sz w:val="18"/>
              </w:rPr>
              <w:t>- Šternberk</w:t>
            </w:r>
          </w:p>
          <w:p w14:paraId="6300782A" w14:textId="4849ED9F" w:rsidR="00FC00DD" w:rsidRPr="006168B5" w:rsidRDefault="009E7D00" w:rsidP="001C4A52">
            <w:pPr>
              <w:pStyle w:val="TableParagraph"/>
              <w:widowControl/>
              <w:spacing w:before="120"/>
              <w:ind w:left="57" w:right="57"/>
              <w:jc w:val="both"/>
              <w:rPr>
                <w:sz w:val="18"/>
              </w:rPr>
            </w:pPr>
            <w:r w:rsidRPr="006168B5">
              <w:rPr>
                <w:sz w:val="18"/>
              </w:rPr>
              <w:t>V ZÚR</w:t>
            </w:r>
            <w:r w:rsidR="00106183" w:rsidRPr="006168B5">
              <w:rPr>
                <w:sz w:val="18"/>
              </w:rPr>
              <w:t xml:space="preserve"> OK</w:t>
            </w:r>
            <w:r w:rsidRPr="006168B5">
              <w:rPr>
                <w:sz w:val="18"/>
              </w:rPr>
              <w:t xml:space="preserve"> jsou tyto upřesněny v plochách zobrazených ve výkresu </w:t>
            </w:r>
            <w:r w:rsidR="006168B5">
              <w:rPr>
                <w:sz w:val="18"/>
              </w:rPr>
              <w:br/>
            </w:r>
            <w:r w:rsidRPr="006168B5">
              <w:rPr>
                <w:sz w:val="18"/>
              </w:rPr>
              <w:t>B.</w:t>
            </w:r>
            <w:r w:rsidR="001C4A52" w:rsidRPr="006168B5">
              <w:rPr>
                <w:sz w:val="18"/>
              </w:rPr>
              <w:t> </w:t>
            </w:r>
            <w:r w:rsidRPr="006168B5">
              <w:rPr>
                <w:sz w:val="18"/>
              </w:rPr>
              <w:t xml:space="preserve">6. a B. 4. </w:t>
            </w:r>
          </w:p>
          <w:p w14:paraId="27B26991" w14:textId="19AD2F49" w:rsidR="009E7D00" w:rsidRPr="00C73ED3" w:rsidRDefault="00106183" w:rsidP="00B04C76">
            <w:pPr>
              <w:pStyle w:val="TableParagraph"/>
              <w:widowControl/>
              <w:spacing w:before="1"/>
              <w:ind w:left="57" w:right="57"/>
              <w:jc w:val="both"/>
              <w:rPr>
                <w:sz w:val="18"/>
              </w:rPr>
            </w:pPr>
            <w:r w:rsidRPr="00C73ED3">
              <w:rPr>
                <w:sz w:val="18"/>
              </w:rPr>
              <w:t>Nové požadavky vyplývající z Generelu LAPV 2020, tedy LAPV Bělkovice, Smilov, Blazice budou prověřeny a zapracovány do úplné aktualizace ZÚR OK, když práce na Zprávě o uplatňování ZÚR OK za uplynulé období budou zahájeny v letošním roce.</w:t>
            </w:r>
          </w:p>
        </w:tc>
      </w:tr>
      <w:tr w:rsidR="00D20D35" w:rsidRPr="00D20D35" w14:paraId="6A8A02C4" w14:textId="77777777" w:rsidTr="00937E13">
        <w:trPr>
          <w:trHeight w:val="20"/>
          <w:jc w:val="center"/>
        </w:trPr>
        <w:tc>
          <w:tcPr>
            <w:tcW w:w="567" w:type="dxa"/>
            <w:shd w:val="clear" w:color="auto" w:fill="auto"/>
            <w:tcMar>
              <w:top w:w="57" w:type="dxa"/>
              <w:left w:w="57" w:type="dxa"/>
            </w:tcMar>
          </w:tcPr>
          <w:p w14:paraId="49C55972" w14:textId="77777777" w:rsidR="009E7D00" w:rsidRPr="00D20D35" w:rsidRDefault="009E7D00" w:rsidP="008B0A1D">
            <w:pPr>
              <w:ind w:left="57" w:right="57"/>
              <w:jc w:val="center"/>
              <w:rPr>
                <w:b/>
                <w:bCs/>
                <w:sz w:val="18"/>
                <w:szCs w:val="18"/>
              </w:rPr>
            </w:pPr>
            <w:r w:rsidRPr="00D20D35">
              <w:rPr>
                <w:b/>
                <w:bCs/>
                <w:sz w:val="18"/>
                <w:szCs w:val="18"/>
              </w:rPr>
              <w:lastRenderedPageBreak/>
              <w:t>106.</w:t>
            </w:r>
          </w:p>
        </w:tc>
        <w:tc>
          <w:tcPr>
            <w:tcW w:w="2098" w:type="dxa"/>
            <w:shd w:val="clear" w:color="auto" w:fill="auto"/>
          </w:tcPr>
          <w:p w14:paraId="33054EBF" w14:textId="77777777" w:rsidR="009E7D00" w:rsidRPr="00D20D35" w:rsidRDefault="009E7D00" w:rsidP="008B0A1D">
            <w:pPr>
              <w:pStyle w:val="TableParagraph"/>
              <w:ind w:left="57" w:right="57"/>
              <w:rPr>
                <w:b/>
                <w:sz w:val="18"/>
              </w:rPr>
            </w:pPr>
            <w:r w:rsidRPr="00D20D35">
              <w:rPr>
                <w:b/>
                <w:sz w:val="18"/>
              </w:rPr>
              <w:t>Olomoucký kraj</w:t>
            </w:r>
          </w:p>
          <w:p w14:paraId="485C099A" w14:textId="77777777" w:rsidR="009E7D00" w:rsidRPr="00D20D35" w:rsidRDefault="009E7D00" w:rsidP="008B0A1D">
            <w:pPr>
              <w:pStyle w:val="TableParagraph"/>
              <w:ind w:left="57" w:right="57"/>
              <w:rPr>
                <w:sz w:val="18"/>
              </w:rPr>
            </w:pPr>
          </w:p>
          <w:p w14:paraId="0DE93556" w14:textId="77777777" w:rsidR="009E7D00" w:rsidRDefault="009E7D00" w:rsidP="008B0A1D">
            <w:pPr>
              <w:pStyle w:val="TableParagraph"/>
              <w:spacing w:line="242" w:lineRule="auto"/>
              <w:ind w:left="57" w:right="57"/>
              <w:rPr>
                <w:i/>
                <w:sz w:val="18"/>
              </w:rPr>
            </w:pPr>
            <w:r w:rsidRPr="00D20D35">
              <w:rPr>
                <w:i/>
                <w:sz w:val="18"/>
              </w:rPr>
              <w:t>Ministerstvo zemědělství</w:t>
            </w:r>
          </w:p>
          <w:p w14:paraId="706A1203" w14:textId="77777777" w:rsidR="00937E13" w:rsidRPr="00D20D35" w:rsidRDefault="00937E13" w:rsidP="008B0A1D">
            <w:pPr>
              <w:pStyle w:val="TableParagraph"/>
              <w:spacing w:line="242" w:lineRule="auto"/>
              <w:ind w:left="57" w:right="57"/>
              <w:rPr>
                <w:i/>
                <w:sz w:val="18"/>
              </w:rPr>
            </w:pPr>
          </w:p>
          <w:p w14:paraId="62BCE1F9" w14:textId="6D335863" w:rsidR="009E7D00" w:rsidRPr="00D20D35" w:rsidRDefault="009E7D00" w:rsidP="00937E13">
            <w:pPr>
              <w:pStyle w:val="TableParagraph"/>
              <w:spacing w:line="207" w:lineRule="exact"/>
              <w:ind w:left="57" w:right="57"/>
              <w:rPr>
                <w:i/>
                <w:sz w:val="18"/>
              </w:rPr>
            </w:pPr>
            <w:r w:rsidRPr="00D20D35">
              <w:rPr>
                <w:i/>
                <w:sz w:val="18"/>
              </w:rPr>
              <w:t>Ministerstvo</w:t>
            </w:r>
            <w:r w:rsidR="00937E13">
              <w:rPr>
                <w:i/>
                <w:sz w:val="18"/>
              </w:rPr>
              <w:t xml:space="preserve"> </w:t>
            </w:r>
            <w:r w:rsidRPr="00D20D35">
              <w:rPr>
                <w:i/>
                <w:sz w:val="18"/>
              </w:rPr>
              <w:t>životního prostředí</w:t>
            </w:r>
          </w:p>
        </w:tc>
        <w:tc>
          <w:tcPr>
            <w:tcW w:w="5443" w:type="dxa"/>
            <w:shd w:val="clear" w:color="auto" w:fill="auto"/>
          </w:tcPr>
          <w:p w14:paraId="0335E86D"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67b) SNT</w:t>
            </w:r>
          </w:p>
          <w:p w14:paraId="46223E57" w14:textId="7E19F8C1"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1C4A52">
              <w:rPr>
                <w:b/>
                <w:sz w:val="18"/>
              </w:rPr>
              <w:t> </w:t>
            </w:r>
            <w:r w:rsidRPr="00D20D35">
              <w:rPr>
                <w:b/>
                <w:sz w:val="18"/>
              </w:rPr>
              <w:t>souvisejících rozvojových záměrů“</w:t>
            </w:r>
          </w:p>
          <w:p w14:paraId="2ABE77E9"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680AEA20" w14:textId="67DA748D" w:rsidR="009E7D00" w:rsidRPr="00D20D35" w:rsidRDefault="009E7D00" w:rsidP="001C4A52">
            <w:pPr>
              <w:pStyle w:val="TableParagraph"/>
              <w:widowControl/>
              <w:spacing w:before="60"/>
              <w:ind w:left="57" w:right="57"/>
              <w:jc w:val="both"/>
              <w:rPr>
                <w:sz w:val="18"/>
              </w:rPr>
            </w:pPr>
            <w:r w:rsidRPr="00D20D35">
              <w:rPr>
                <w:sz w:val="18"/>
              </w:rPr>
              <w:t>Vytvořit územní podmínky pro realizaci protipovodňové ochrany v</w:t>
            </w:r>
            <w:r w:rsidR="001C4A52">
              <w:rPr>
                <w:sz w:val="18"/>
              </w:rPr>
              <w:t> </w:t>
            </w:r>
            <w:r w:rsidRPr="00D20D35">
              <w:rPr>
                <w:sz w:val="18"/>
              </w:rPr>
              <w:t>povodí řeky Bečvy pomocí staveb a technických a přírodě</w:t>
            </w:r>
            <w:r w:rsidRPr="00D20D35">
              <w:rPr>
                <w:spacing w:val="-27"/>
                <w:sz w:val="18"/>
              </w:rPr>
              <w:t xml:space="preserve"> </w:t>
            </w:r>
            <w:r w:rsidRPr="00D20D35">
              <w:rPr>
                <w:sz w:val="18"/>
              </w:rPr>
              <w:t>blízkých opatření včetně suché nádrže Teplice. Zajistit plochy a koridory pro umístění související veřejné</w:t>
            </w:r>
            <w:r w:rsidRPr="00D20D35">
              <w:rPr>
                <w:spacing w:val="-4"/>
                <w:sz w:val="18"/>
              </w:rPr>
              <w:t xml:space="preserve"> </w:t>
            </w:r>
            <w:r w:rsidRPr="00D20D35">
              <w:rPr>
                <w:sz w:val="18"/>
              </w:rPr>
              <w:t>infrastruktury.</w:t>
            </w:r>
          </w:p>
        </w:tc>
        <w:tc>
          <w:tcPr>
            <w:tcW w:w="6066" w:type="dxa"/>
            <w:shd w:val="clear" w:color="auto" w:fill="auto"/>
          </w:tcPr>
          <w:p w14:paraId="6A35CE64" w14:textId="5CE074CE" w:rsidR="009E7D00" w:rsidRPr="00C73ED3" w:rsidRDefault="009E7D00" w:rsidP="008B0A1D">
            <w:pPr>
              <w:pStyle w:val="TableParagraph"/>
              <w:widowControl/>
              <w:ind w:left="57" w:right="57"/>
              <w:jc w:val="both"/>
              <w:rPr>
                <w:sz w:val="18"/>
              </w:rPr>
            </w:pPr>
            <w:r w:rsidRPr="00C73ED3">
              <w:rPr>
                <w:sz w:val="18"/>
              </w:rPr>
              <w:t xml:space="preserve">ZÚR OK </w:t>
            </w:r>
            <w:r w:rsidR="00583516" w:rsidRPr="00C73ED3">
              <w:rPr>
                <w:sz w:val="18"/>
              </w:rPr>
              <w:t xml:space="preserve">v platném znění vymezují </w:t>
            </w:r>
            <w:r w:rsidRPr="00C73ED3">
              <w:rPr>
                <w:sz w:val="18"/>
              </w:rPr>
              <w:t>suchou nádrž Teplice jako plochu V27 – suchá nádrž Skalička (Teplice).</w:t>
            </w:r>
            <w:r w:rsidR="00583516" w:rsidRPr="00C73ED3">
              <w:rPr>
                <w:sz w:val="18"/>
              </w:rPr>
              <w:t xml:space="preserve"> Záměr zařazují mezi veřejně prospěšné stavby a plochu zátopy jako veřejně prospěšné opatření.</w:t>
            </w:r>
          </w:p>
          <w:p w14:paraId="2D3BCF3C" w14:textId="5B7C4892" w:rsidR="009E7D00" w:rsidRPr="00C73ED3" w:rsidRDefault="00583516" w:rsidP="008B0A1D">
            <w:pPr>
              <w:pStyle w:val="TableParagraph"/>
              <w:widowControl/>
              <w:spacing w:before="1"/>
              <w:ind w:left="57" w:right="57"/>
              <w:jc w:val="both"/>
              <w:rPr>
                <w:sz w:val="18"/>
              </w:rPr>
            </w:pPr>
            <w:r w:rsidRPr="00C73ED3">
              <w:rPr>
                <w:sz w:val="18"/>
              </w:rPr>
              <w:t xml:space="preserve">ZÚR OK v platném znění </w:t>
            </w:r>
            <w:r w:rsidR="009E7D00" w:rsidRPr="00C73ED3">
              <w:rPr>
                <w:sz w:val="18"/>
              </w:rPr>
              <w:t>vymezuj</w:t>
            </w:r>
            <w:r w:rsidRPr="00C73ED3">
              <w:rPr>
                <w:sz w:val="18"/>
              </w:rPr>
              <w:t>í</w:t>
            </w:r>
            <w:r w:rsidR="009E7D00" w:rsidRPr="00C73ED3">
              <w:rPr>
                <w:sz w:val="18"/>
              </w:rPr>
              <w:t xml:space="preserve"> plochy významné pro situování protipovodňových opatření pro možnost realizace staveb a opatření ke snížení povodňových rizik v povodí řeky Bečvy, ale i kolem dalších toků.</w:t>
            </w:r>
          </w:p>
        </w:tc>
      </w:tr>
      <w:tr w:rsidR="00D20D35" w:rsidRPr="00D20D35" w14:paraId="7579496A" w14:textId="77777777" w:rsidTr="00937E13">
        <w:trPr>
          <w:trHeight w:val="20"/>
          <w:jc w:val="center"/>
        </w:trPr>
        <w:tc>
          <w:tcPr>
            <w:tcW w:w="567" w:type="dxa"/>
            <w:shd w:val="clear" w:color="auto" w:fill="auto"/>
            <w:tcMar>
              <w:top w:w="57" w:type="dxa"/>
              <w:left w:w="57" w:type="dxa"/>
            </w:tcMar>
          </w:tcPr>
          <w:p w14:paraId="4B990E77" w14:textId="77777777" w:rsidR="009E7D00" w:rsidRPr="00D20D35" w:rsidRDefault="009E7D00" w:rsidP="008B0A1D">
            <w:pPr>
              <w:ind w:left="57" w:right="57"/>
              <w:jc w:val="center"/>
              <w:rPr>
                <w:b/>
                <w:bCs/>
                <w:sz w:val="18"/>
                <w:szCs w:val="18"/>
              </w:rPr>
            </w:pPr>
            <w:r w:rsidRPr="00D20D35">
              <w:rPr>
                <w:b/>
                <w:bCs/>
                <w:sz w:val="18"/>
                <w:szCs w:val="18"/>
              </w:rPr>
              <w:t>107.</w:t>
            </w:r>
          </w:p>
        </w:tc>
        <w:tc>
          <w:tcPr>
            <w:tcW w:w="2098" w:type="dxa"/>
            <w:shd w:val="clear" w:color="auto" w:fill="auto"/>
          </w:tcPr>
          <w:p w14:paraId="49CCCF56" w14:textId="77777777" w:rsidR="009E7D00" w:rsidRPr="00D20D35" w:rsidRDefault="009E7D00" w:rsidP="008B0A1D">
            <w:pPr>
              <w:pStyle w:val="TableParagraph"/>
              <w:ind w:left="57" w:right="57"/>
              <w:rPr>
                <w:b/>
                <w:sz w:val="18"/>
              </w:rPr>
            </w:pPr>
            <w:r w:rsidRPr="00D20D35">
              <w:rPr>
                <w:b/>
                <w:sz w:val="18"/>
              </w:rPr>
              <w:t>Zlínský</w:t>
            </w:r>
            <w:r w:rsidRPr="00D20D35">
              <w:rPr>
                <w:b/>
                <w:spacing w:val="-10"/>
                <w:sz w:val="18"/>
              </w:rPr>
              <w:t xml:space="preserve"> </w:t>
            </w:r>
            <w:r w:rsidRPr="00D20D35">
              <w:rPr>
                <w:b/>
                <w:sz w:val="18"/>
              </w:rPr>
              <w:t>kraj</w:t>
            </w:r>
          </w:p>
          <w:p w14:paraId="5B363D07" w14:textId="77777777" w:rsidR="009E7D00" w:rsidRPr="00D20D35" w:rsidRDefault="009E7D00" w:rsidP="008B0A1D">
            <w:pPr>
              <w:pStyle w:val="TableParagraph"/>
              <w:ind w:left="57" w:right="57"/>
              <w:rPr>
                <w:sz w:val="19"/>
              </w:rPr>
            </w:pPr>
          </w:p>
          <w:p w14:paraId="4AD010BB" w14:textId="77777777" w:rsidR="009E7D00" w:rsidRDefault="009E7D00" w:rsidP="008B0A1D">
            <w:pPr>
              <w:pStyle w:val="TableParagraph"/>
              <w:ind w:left="57" w:right="57"/>
              <w:rPr>
                <w:i/>
                <w:sz w:val="18"/>
              </w:rPr>
            </w:pPr>
            <w:r w:rsidRPr="00D20D35">
              <w:rPr>
                <w:i/>
                <w:sz w:val="18"/>
              </w:rPr>
              <w:t>Ministerstvo zemědělství</w:t>
            </w:r>
          </w:p>
          <w:p w14:paraId="625EC366" w14:textId="77777777" w:rsidR="00937E13" w:rsidRPr="00D20D35" w:rsidRDefault="00937E13" w:rsidP="008B0A1D">
            <w:pPr>
              <w:pStyle w:val="TableParagraph"/>
              <w:ind w:left="57" w:right="57"/>
              <w:rPr>
                <w:i/>
                <w:sz w:val="18"/>
              </w:rPr>
            </w:pPr>
          </w:p>
          <w:p w14:paraId="539D6CDA" w14:textId="54668E9B" w:rsidR="009E7D00" w:rsidRPr="00D20D35" w:rsidRDefault="009E7D00" w:rsidP="00937E13">
            <w:pPr>
              <w:pStyle w:val="TableParagraph"/>
              <w:spacing w:line="207" w:lineRule="exact"/>
              <w:ind w:left="57" w:right="57"/>
              <w:rPr>
                <w:i/>
                <w:sz w:val="18"/>
              </w:rPr>
            </w:pPr>
            <w:r w:rsidRPr="00D20D35">
              <w:rPr>
                <w:i/>
                <w:sz w:val="18"/>
              </w:rPr>
              <w:t>Ministerstvo</w:t>
            </w:r>
            <w:r w:rsidR="00937E13">
              <w:rPr>
                <w:i/>
                <w:sz w:val="18"/>
              </w:rPr>
              <w:t xml:space="preserve"> </w:t>
            </w:r>
            <w:r w:rsidRPr="00D20D35">
              <w:rPr>
                <w:i/>
                <w:sz w:val="18"/>
              </w:rPr>
              <w:t>životního prostředí</w:t>
            </w:r>
          </w:p>
        </w:tc>
        <w:tc>
          <w:tcPr>
            <w:tcW w:w="5443" w:type="dxa"/>
            <w:shd w:val="clear" w:color="auto" w:fill="auto"/>
          </w:tcPr>
          <w:p w14:paraId="5965BC2A"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67b) SNT</w:t>
            </w:r>
          </w:p>
          <w:p w14:paraId="2EF07059" w14:textId="6367713A"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1C4A52">
              <w:rPr>
                <w:b/>
                <w:sz w:val="18"/>
              </w:rPr>
              <w:t> </w:t>
            </w:r>
            <w:r w:rsidRPr="00D20D35">
              <w:rPr>
                <w:b/>
                <w:sz w:val="18"/>
              </w:rPr>
              <w:t>souvisejících rozvojových záměrů“</w:t>
            </w:r>
          </w:p>
          <w:p w14:paraId="5912DF0C"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4403AB99" w14:textId="62484798" w:rsidR="009E7D00" w:rsidRPr="00D20D35" w:rsidRDefault="009E7D00" w:rsidP="002D1426">
            <w:pPr>
              <w:pStyle w:val="TableParagraph"/>
              <w:widowControl/>
              <w:spacing w:before="60" w:after="120"/>
              <w:ind w:left="57" w:right="57"/>
              <w:jc w:val="both"/>
              <w:rPr>
                <w:sz w:val="18"/>
              </w:rPr>
            </w:pPr>
            <w:r w:rsidRPr="00D20D35">
              <w:rPr>
                <w:sz w:val="18"/>
              </w:rPr>
              <w:t>Vytvořit územní podmínky pro realizaci protipovodňové ochrany v</w:t>
            </w:r>
            <w:r w:rsidR="001C4A52">
              <w:rPr>
                <w:sz w:val="18"/>
              </w:rPr>
              <w:t> </w:t>
            </w:r>
            <w:r w:rsidRPr="00D20D35">
              <w:rPr>
                <w:sz w:val="18"/>
              </w:rPr>
              <w:t>povodí řeky Bečvy pomocí staveb a technických a přírodě</w:t>
            </w:r>
            <w:r w:rsidRPr="00D20D35">
              <w:rPr>
                <w:spacing w:val="-27"/>
                <w:sz w:val="18"/>
              </w:rPr>
              <w:t xml:space="preserve"> </w:t>
            </w:r>
            <w:r w:rsidRPr="00D20D35">
              <w:rPr>
                <w:sz w:val="18"/>
              </w:rPr>
              <w:t>blízkých opatření včetně suché nádrže Teplice. Zajistit plochy a koridory pro umístění související veřejné</w:t>
            </w:r>
            <w:r w:rsidRPr="00D20D35">
              <w:rPr>
                <w:spacing w:val="-4"/>
                <w:sz w:val="18"/>
              </w:rPr>
              <w:t xml:space="preserve"> </w:t>
            </w:r>
            <w:r w:rsidRPr="00D20D35">
              <w:rPr>
                <w:sz w:val="18"/>
              </w:rPr>
              <w:t>infrastruktury.</w:t>
            </w:r>
          </w:p>
        </w:tc>
        <w:tc>
          <w:tcPr>
            <w:tcW w:w="6066" w:type="dxa"/>
            <w:shd w:val="clear" w:color="auto" w:fill="auto"/>
          </w:tcPr>
          <w:p w14:paraId="5BDAD70F" w14:textId="77777777" w:rsidR="009E7D00" w:rsidRPr="00C73ED3" w:rsidRDefault="009E7D00" w:rsidP="008B0A1D">
            <w:pPr>
              <w:pStyle w:val="TableParagraph"/>
              <w:widowControl/>
              <w:spacing w:before="1"/>
              <w:ind w:left="57" w:right="57"/>
              <w:jc w:val="both"/>
              <w:rPr>
                <w:sz w:val="18"/>
              </w:rPr>
            </w:pPr>
            <w:r w:rsidRPr="00C73ED3">
              <w:rPr>
                <w:sz w:val="18"/>
              </w:rPr>
              <w:t>ZÚR ZK stanovují na území Zlínského kraje plochu zátopy suché nádrže Skalička (Teplice) a záměr zařazují mezi veřejně prospěšná opatření pod kódem PZ01.</w:t>
            </w:r>
          </w:p>
        </w:tc>
      </w:tr>
      <w:tr w:rsidR="00D20D35" w:rsidRPr="00D20D35" w14:paraId="7BBF393B" w14:textId="77777777" w:rsidTr="00937E13">
        <w:trPr>
          <w:trHeight w:val="20"/>
          <w:jc w:val="center"/>
        </w:trPr>
        <w:tc>
          <w:tcPr>
            <w:tcW w:w="567" w:type="dxa"/>
            <w:shd w:val="clear" w:color="auto" w:fill="auto"/>
            <w:tcMar>
              <w:top w:w="57" w:type="dxa"/>
              <w:left w:w="57" w:type="dxa"/>
            </w:tcMar>
          </w:tcPr>
          <w:p w14:paraId="49026816" w14:textId="77777777" w:rsidR="009E7D00" w:rsidRPr="00D20D35" w:rsidRDefault="009E7D00" w:rsidP="008B0A1D">
            <w:pPr>
              <w:ind w:left="57" w:right="57"/>
              <w:jc w:val="center"/>
              <w:rPr>
                <w:b/>
                <w:bCs/>
                <w:sz w:val="18"/>
                <w:szCs w:val="18"/>
              </w:rPr>
            </w:pPr>
            <w:r w:rsidRPr="00D20D35">
              <w:rPr>
                <w:b/>
                <w:bCs/>
                <w:sz w:val="18"/>
                <w:szCs w:val="18"/>
              </w:rPr>
              <w:lastRenderedPageBreak/>
              <w:t>108.</w:t>
            </w:r>
          </w:p>
        </w:tc>
        <w:tc>
          <w:tcPr>
            <w:tcW w:w="2098" w:type="dxa"/>
            <w:shd w:val="clear" w:color="auto" w:fill="auto"/>
          </w:tcPr>
          <w:p w14:paraId="7C5FE224" w14:textId="795BA76B" w:rsidR="009E7D00" w:rsidRPr="00D20D35" w:rsidRDefault="009E7D00" w:rsidP="008B0A1D">
            <w:pPr>
              <w:pStyle w:val="TableParagraph"/>
              <w:ind w:left="57" w:right="57"/>
              <w:rPr>
                <w:b/>
                <w:sz w:val="18"/>
              </w:rPr>
            </w:pPr>
            <w:r w:rsidRPr="00D20D35">
              <w:rPr>
                <w:b/>
                <w:sz w:val="18"/>
              </w:rPr>
              <w:t>dotčené kraje</w:t>
            </w:r>
          </w:p>
        </w:tc>
        <w:tc>
          <w:tcPr>
            <w:tcW w:w="5443" w:type="dxa"/>
            <w:shd w:val="clear" w:color="auto" w:fill="auto"/>
          </w:tcPr>
          <w:p w14:paraId="05736A3B"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69) Sk1</w:t>
            </w:r>
          </w:p>
          <w:p w14:paraId="37BF0352" w14:textId="4313D5F9" w:rsidR="009E7D00" w:rsidRPr="00D20D35" w:rsidRDefault="009E7D00" w:rsidP="008B0A1D">
            <w:pPr>
              <w:pStyle w:val="TableParagraph"/>
              <w:widowControl/>
              <w:ind w:left="57" w:right="57"/>
              <w:jc w:val="both"/>
              <w:rPr>
                <w:b/>
                <w:sz w:val="18"/>
              </w:rPr>
            </w:pPr>
            <w:r w:rsidRPr="00D20D35">
              <w:rPr>
                <w:b/>
                <w:sz w:val="18"/>
              </w:rPr>
              <w:t>Kapitola 6 „Koridory a plochy technické infrastruktury a</w:t>
            </w:r>
            <w:r w:rsidR="001C4A52">
              <w:rPr>
                <w:b/>
                <w:sz w:val="18"/>
              </w:rPr>
              <w:t> </w:t>
            </w:r>
            <w:r w:rsidRPr="00D20D35">
              <w:rPr>
                <w:b/>
                <w:sz w:val="18"/>
              </w:rPr>
              <w:t>souvisejících rozvojových záměrů“</w:t>
            </w:r>
          </w:p>
          <w:p w14:paraId="35EF28DF"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 písm. a) a b):</w:t>
            </w:r>
          </w:p>
          <w:p w14:paraId="32FFC2D0" w14:textId="77777777" w:rsidR="009E7D00" w:rsidRPr="00D20D35" w:rsidRDefault="009E7D00" w:rsidP="001C4A52">
            <w:pPr>
              <w:pStyle w:val="TableParagraph"/>
              <w:widowControl/>
              <w:numPr>
                <w:ilvl w:val="0"/>
                <w:numId w:val="53"/>
              </w:numPr>
              <w:tabs>
                <w:tab w:val="left" w:pos="468"/>
                <w:tab w:val="left" w:pos="469"/>
              </w:tabs>
              <w:spacing w:before="60"/>
              <w:ind w:left="57" w:right="57" w:firstLine="0"/>
              <w:jc w:val="both"/>
              <w:rPr>
                <w:sz w:val="18"/>
              </w:rPr>
            </w:pPr>
            <w:r w:rsidRPr="00D20D35">
              <w:rPr>
                <w:sz w:val="18"/>
              </w:rPr>
              <w:t>Neměnit současné využití území způsobem, který by znemožnil případnou realizaci záměru v prověřovaných potenciálně vhodných</w:t>
            </w:r>
            <w:r w:rsidRPr="00D20D35">
              <w:rPr>
                <w:spacing w:val="-3"/>
                <w:sz w:val="18"/>
              </w:rPr>
              <w:t xml:space="preserve"> </w:t>
            </w:r>
            <w:r w:rsidRPr="00D20D35">
              <w:rPr>
                <w:sz w:val="18"/>
              </w:rPr>
              <w:t>územích.</w:t>
            </w:r>
          </w:p>
          <w:p w14:paraId="18E16A33" w14:textId="6446D8F7" w:rsidR="009E7D00" w:rsidRPr="00D20D35" w:rsidRDefault="009E7D00" w:rsidP="001C4A52">
            <w:pPr>
              <w:pStyle w:val="TableParagraph"/>
              <w:widowControl/>
              <w:numPr>
                <w:ilvl w:val="0"/>
                <w:numId w:val="53"/>
              </w:numPr>
              <w:tabs>
                <w:tab w:val="left" w:pos="469"/>
              </w:tabs>
              <w:spacing w:before="60"/>
              <w:ind w:left="57" w:right="57" w:firstLine="0"/>
              <w:jc w:val="both"/>
              <w:rPr>
                <w:sz w:val="18"/>
              </w:rPr>
            </w:pPr>
            <w:r w:rsidRPr="00D20D35">
              <w:rPr>
                <w:sz w:val="18"/>
              </w:rPr>
              <w:t>Na základě splnění úkolu pro ministerstva a jiné ústřední správní úřady zajistit územní ochranu vybraných lokalit.</w:t>
            </w:r>
          </w:p>
        </w:tc>
        <w:tc>
          <w:tcPr>
            <w:tcW w:w="6066" w:type="dxa"/>
            <w:shd w:val="clear" w:color="auto" w:fill="auto"/>
          </w:tcPr>
          <w:p w14:paraId="1AB3E8B1" w14:textId="77777777" w:rsidR="009E7D00" w:rsidRPr="00C73ED3" w:rsidRDefault="009E7D00" w:rsidP="008B0A1D">
            <w:pPr>
              <w:pStyle w:val="TableParagraph"/>
              <w:widowControl/>
              <w:spacing w:before="1" w:line="207" w:lineRule="exact"/>
              <w:ind w:left="57" w:right="57"/>
              <w:jc w:val="both"/>
              <w:rPr>
                <w:sz w:val="18"/>
              </w:rPr>
            </w:pPr>
            <w:r w:rsidRPr="00C73ED3">
              <w:rPr>
                <w:sz w:val="18"/>
                <w:u w:val="single"/>
              </w:rPr>
              <w:t>Vyjádření Ústeckého kraje:</w:t>
            </w:r>
          </w:p>
          <w:p w14:paraId="02F290B1" w14:textId="61CBBC85" w:rsidR="009E7D00" w:rsidRPr="00C73ED3" w:rsidRDefault="009E7D00" w:rsidP="008B0A1D">
            <w:pPr>
              <w:pStyle w:val="TableParagraph"/>
              <w:widowControl/>
              <w:ind w:left="57" w:right="57"/>
              <w:jc w:val="both"/>
              <w:rPr>
                <w:sz w:val="18"/>
              </w:rPr>
            </w:pPr>
            <w:r w:rsidRPr="00C73ED3">
              <w:rPr>
                <w:sz w:val="18"/>
              </w:rPr>
              <w:t>Vzhledem k tomu, že dosud nebyl ukončen úkol vyplývající pro MPO ČR ve spolupráci se SÚRAO z článku (169) PÚR ČR vybrat dvě kandidátní lokality (termín: nejpozději rok 2020), nemohla 2aZÚR ÚK zatím vymezit žádnou konkrétní návrhovou plochu ani plochu územní rezervy nadmístního významu pro umístění hlubinného úložiště.</w:t>
            </w:r>
          </w:p>
          <w:p w14:paraId="35A4ABD7" w14:textId="33A78B08" w:rsidR="009E7D00" w:rsidRPr="00C73ED3" w:rsidRDefault="009E7D00" w:rsidP="001645B7">
            <w:pPr>
              <w:pStyle w:val="TableParagraph"/>
              <w:widowControl/>
              <w:spacing w:before="120"/>
              <w:ind w:left="57" w:right="57"/>
              <w:jc w:val="both"/>
              <w:rPr>
                <w:sz w:val="18"/>
              </w:rPr>
            </w:pPr>
            <w:r w:rsidRPr="00C73ED3">
              <w:rPr>
                <w:sz w:val="18"/>
              </w:rPr>
              <w:t>2aZÚR ÚK stanovuje pro specifickou oblast nadmístního významu NSOB6 Podbořansko úkol pro územní plánování č. (12) ve znění „V</w:t>
            </w:r>
            <w:r w:rsidR="00947AAD" w:rsidRPr="00C73ED3">
              <w:rPr>
                <w:sz w:val="18"/>
              </w:rPr>
              <w:t> </w:t>
            </w:r>
            <w:r w:rsidRPr="00C73ED3">
              <w:rPr>
                <w:sz w:val="18"/>
              </w:rPr>
              <w:t>ÚPD obcí Blatno a Lubenec neměnit současné využití území způsobem, který by znemožnil případnou realizaci záměru v</w:t>
            </w:r>
            <w:r w:rsidR="00947AAD" w:rsidRPr="00C73ED3">
              <w:rPr>
                <w:sz w:val="18"/>
              </w:rPr>
              <w:t> </w:t>
            </w:r>
            <w:r w:rsidRPr="00C73ED3">
              <w:rPr>
                <w:sz w:val="18"/>
              </w:rPr>
              <w:t>prověřovaných potencionálně vhodných územích pro hlubinné úložiště vysoce</w:t>
            </w:r>
            <w:r w:rsidR="00947AAD" w:rsidRPr="00C73ED3">
              <w:rPr>
                <w:sz w:val="18"/>
              </w:rPr>
              <w:t xml:space="preserve"> </w:t>
            </w:r>
            <w:r w:rsidRPr="00C73ED3">
              <w:rPr>
                <w:sz w:val="18"/>
              </w:rPr>
              <w:t>radioaktivního odpadu dle čl. (169) PÚR. V území nesmí být vymezovány nové záměry, které by</w:t>
            </w:r>
            <w:r w:rsidRPr="00C73ED3">
              <w:rPr>
                <w:spacing w:val="-4"/>
                <w:sz w:val="18"/>
              </w:rPr>
              <w:t xml:space="preserve"> </w:t>
            </w:r>
            <w:r w:rsidRPr="00C73ED3">
              <w:rPr>
                <w:sz w:val="18"/>
              </w:rPr>
              <w:t>vyžadovaly</w:t>
            </w:r>
            <w:r w:rsidRPr="00C73ED3">
              <w:rPr>
                <w:spacing w:val="-3"/>
                <w:sz w:val="18"/>
              </w:rPr>
              <w:t xml:space="preserve"> </w:t>
            </w:r>
            <w:r w:rsidRPr="00C73ED3">
              <w:rPr>
                <w:sz w:val="18"/>
              </w:rPr>
              <w:t>zásahy</w:t>
            </w:r>
            <w:r w:rsidRPr="00C73ED3">
              <w:rPr>
                <w:spacing w:val="-3"/>
                <w:sz w:val="18"/>
              </w:rPr>
              <w:t xml:space="preserve"> </w:t>
            </w:r>
            <w:r w:rsidRPr="00C73ED3">
              <w:rPr>
                <w:sz w:val="18"/>
              </w:rPr>
              <w:t>do</w:t>
            </w:r>
            <w:r w:rsidRPr="00C73ED3">
              <w:rPr>
                <w:spacing w:val="-1"/>
                <w:sz w:val="18"/>
              </w:rPr>
              <w:t xml:space="preserve"> </w:t>
            </w:r>
            <w:r w:rsidRPr="00C73ED3">
              <w:rPr>
                <w:sz w:val="18"/>
              </w:rPr>
              <w:t>zemské</w:t>
            </w:r>
            <w:r w:rsidRPr="00C73ED3">
              <w:rPr>
                <w:spacing w:val="-3"/>
                <w:sz w:val="18"/>
              </w:rPr>
              <w:t xml:space="preserve"> </w:t>
            </w:r>
            <w:r w:rsidRPr="00C73ED3">
              <w:rPr>
                <w:sz w:val="18"/>
              </w:rPr>
              <w:t>kůry</w:t>
            </w:r>
            <w:r w:rsidRPr="00C73ED3">
              <w:rPr>
                <w:spacing w:val="-4"/>
                <w:sz w:val="18"/>
              </w:rPr>
              <w:t xml:space="preserve"> </w:t>
            </w:r>
            <w:r w:rsidRPr="00C73ED3">
              <w:rPr>
                <w:sz w:val="18"/>
              </w:rPr>
              <w:t>(např.</w:t>
            </w:r>
            <w:r w:rsidRPr="00C73ED3">
              <w:rPr>
                <w:spacing w:val="-1"/>
                <w:sz w:val="18"/>
              </w:rPr>
              <w:t xml:space="preserve"> </w:t>
            </w:r>
            <w:r w:rsidRPr="00C73ED3">
              <w:rPr>
                <w:sz w:val="18"/>
              </w:rPr>
              <w:t>plochy</w:t>
            </w:r>
            <w:r w:rsidRPr="00C73ED3">
              <w:rPr>
                <w:spacing w:val="-3"/>
                <w:sz w:val="18"/>
              </w:rPr>
              <w:t xml:space="preserve"> </w:t>
            </w:r>
            <w:r w:rsidRPr="00C73ED3">
              <w:rPr>
                <w:sz w:val="18"/>
              </w:rPr>
              <w:t>pro</w:t>
            </w:r>
            <w:r w:rsidRPr="00C73ED3">
              <w:rPr>
                <w:spacing w:val="-3"/>
                <w:sz w:val="18"/>
              </w:rPr>
              <w:t xml:space="preserve"> </w:t>
            </w:r>
            <w:r w:rsidRPr="00C73ED3">
              <w:rPr>
                <w:sz w:val="18"/>
              </w:rPr>
              <w:t>hlubinné</w:t>
            </w:r>
            <w:r w:rsidRPr="00C73ED3">
              <w:rPr>
                <w:spacing w:val="-4"/>
                <w:sz w:val="18"/>
              </w:rPr>
              <w:t xml:space="preserve"> </w:t>
            </w:r>
            <w:r w:rsidRPr="00C73ED3">
              <w:rPr>
                <w:sz w:val="18"/>
              </w:rPr>
              <w:t>vrty</w:t>
            </w:r>
            <w:r w:rsidRPr="00C73ED3">
              <w:rPr>
                <w:spacing w:val="-2"/>
                <w:sz w:val="18"/>
              </w:rPr>
              <w:t xml:space="preserve"> </w:t>
            </w:r>
            <w:r w:rsidRPr="00C73ED3">
              <w:rPr>
                <w:sz w:val="18"/>
              </w:rPr>
              <w:t>a</w:t>
            </w:r>
            <w:r w:rsidRPr="00C73ED3">
              <w:rPr>
                <w:spacing w:val="-1"/>
                <w:sz w:val="18"/>
              </w:rPr>
              <w:t xml:space="preserve"> </w:t>
            </w:r>
            <w:r w:rsidRPr="00C73ED3">
              <w:rPr>
                <w:sz w:val="18"/>
              </w:rPr>
              <w:t>důlní</w:t>
            </w:r>
            <w:r w:rsidRPr="00C73ED3">
              <w:rPr>
                <w:spacing w:val="-1"/>
                <w:sz w:val="18"/>
              </w:rPr>
              <w:t xml:space="preserve"> </w:t>
            </w:r>
            <w:r w:rsidRPr="00C73ED3">
              <w:rPr>
                <w:sz w:val="18"/>
              </w:rPr>
              <w:t>práce),</w:t>
            </w:r>
            <w:r w:rsidRPr="00C73ED3">
              <w:rPr>
                <w:spacing w:val="-3"/>
                <w:sz w:val="18"/>
              </w:rPr>
              <w:t xml:space="preserve"> </w:t>
            </w:r>
            <w:r w:rsidRPr="00C73ED3">
              <w:rPr>
                <w:sz w:val="18"/>
              </w:rPr>
              <w:t>které</w:t>
            </w:r>
            <w:r w:rsidRPr="00C73ED3">
              <w:rPr>
                <w:spacing w:val="-4"/>
                <w:sz w:val="18"/>
              </w:rPr>
              <w:t xml:space="preserve"> </w:t>
            </w:r>
            <w:r w:rsidRPr="00C73ED3">
              <w:rPr>
                <w:sz w:val="18"/>
              </w:rPr>
              <w:t>by mohly znehodnotit celistvost – homogenitu horninového masivu na území těchto</w:t>
            </w:r>
            <w:r w:rsidRPr="00C73ED3">
              <w:rPr>
                <w:spacing w:val="-22"/>
                <w:sz w:val="18"/>
              </w:rPr>
              <w:t xml:space="preserve"> </w:t>
            </w:r>
            <w:r w:rsidRPr="00C73ED3">
              <w:rPr>
                <w:sz w:val="18"/>
              </w:rPr>
              <w:t>obcí.“</w:t>
            </w:r>
          </w:p>
          <w:p w14:paraId="715D3D0C" w14:textId="77777777" w:rsidR="009E7D00" w:rsidRPr="00C73ED3" w:rsidRDefault="009E7D00" w:rsidP="001645B7">
            <w:pPr>
              <w:pStyle w:val="TableParagraph"/>
              <w:widowControl/>
              <w:spacing w:before="120" w:line="207" w:lineRule="exact"/>
              <w:ind w:left="57" w:right="57"/>
              <w:jc w:val="both"/>
              <w:rPr>
                <w:sz w:val="18"/>
              </w:rPr>
            </w:pPr>
            <w:r w:rsidRPr="00C73ED3">
              <w:rPr>
                <w:sz w:val="18"/>
                <w:u w:val="single"/>
              </w:rPr>
              <w:t>Vyjádření Kraje Vysočina:</w:t>
            </w:r>
          </w:p>
          <w:p w14:paraId="20FBF1AB" w14:textId="0C2D6580" w:rsidR="009E7D00" w:rsidRPr="00C73ED3" w:rsidRDefault="009E7D00" w:rsidP="008B0A1D">
            <w:pPr>
              <w:pStyle w:val="TableParagraph"/>
              <w:widowControl/>
              <w:ind w:left="57" w:right="57"/>
              <w:jc w:val="both"/>
              <w:rPr>
                <w:sz w:val="18"/>
              </w:rPr>
            </w:pPr>
            <w:r w:rsidRPr="00C73ED3">
              <w:rPr>
                <w:sz w:val="18"/>
              </w:rPr>
              <w:t>V ZÚR KV není současné využití území měněno způsobem, který by znemožnil realizaci záměru u lokalit Horka, Hrádek. MPO dosud nevyřešilo úkol z PÚR ČR pro výběr kandidátních lokalit, termín dosud neuplynul.</w:t>
            </w:r>
          </w:p>
          <w:p w14:paraId="6019087E" w14:textId="77777777" w:rsidR="009E7D00" w:rsidRPr="00C73ED3" w:rsidRDefault="009E7D00" w:rsidP="001645B7">
            <w:pPr>
              <w:pStyle w:val="TableParagraph"/>
              <w:widowControl/>
              <w:spacing w:before="120" w:line="207" w:lineRule="exact"/>
              <w:ind w:left="57" w:right="57"/>
              <w:jc w:val="both"/>
              <w:rPr>
                <w:sz w:val="18"/>
              </w:rPr>
            </w:pPr>
            <w:r w:rsidRPr="00C73ED3">
              <w:rPr>
                <w:sz w:val="18"/>
                <w:u w:val="single"/>
              </w:rPr>
              <w:t>Vyjádření Jihomoravského kraje:</w:t>
            </w:r>
          </w:p>
          <w:p w14:paraId="3B67A6E9" w14:textId="761DBF42" w:rsidR="009E7D00" w:rsidRPr="00C73ED3" w:rsidRDefault="009E7D00" w:rsidP="008B0A1D">
            <w:pPr>
              <w:pStyle w:val="TableParagraph"/>
              <w:widowControl/>
              <w:ind w:left="57" w:right="57"/>
              <w:jc w:val="both"/>
              <w:rPr>
                <w:sz w:val="18"/>
              </w:rPr>
            </w:pPr>
            <w:r w:rsidRPr="00C73ED3">
              <w:rPr>
                <w:sz w:val="18"/>
              </w:rPr>
              <w:t>V ZÚR JMK ve znění Aktualizace č. 1 a 2 není měněno současné využití území způsobem, který by znemožnil případnou realizaci záměru v</w:t>
            </w:r>
            <w:r w:rsidR="00947AAD" w:rsidRPr="00C73ED3">
              <w:rPr>
                <w:sz w:val="18"/>
              </w:rPr>
              <w:t> </w:t>
            </w:r>
            <w:r w:rsidRPr="00C73ED3">
              <w:rPr>
                <w:sz w:val="18"/>
              </w:rPr>
              <w:t>prověřovaných potenciálně vhodných územích.</w:t>
            </w:r>
          </w:p>
          <w:p w14:paraId="153C1F56" w14:textId="77777777" w:rsidR="009E7D00" w:rsidRPr="00C73ED3" w:rsidRDefault="009E7D00" w:rsidP="001645B7">
            <w:pPr>
              <w:pStyle w:val="TableParagraph"/>
              <w:widowControl/>
              <w:spacing w:before="120" w:line="207" w:lineRule="exact"/>
              <w:ind w:left="57" w:right="57"/>
              <w:jc w:val="both"/>
              <w:rPr>
                <w:sz w:val="18"/>
              </w:rPr>
            </w:pPr>
            <w:r w:rsidRPr="00C73ED3">
              <w:rPr>
                <w:sz w:val="18"/>
                <w:u w:val="single"/>
              </w:rPr>
              <w:t>Vyjádření Jihočeského kraje:</w:t>
            </w:r>
          </w:p>
          <w:p w14:paraId="794905E0" w14:textId="1547EFAB" w:rsidR="009E7D00" w:rsidRPr="00C73ED3" w:rsidRDefault="009E7D00" w:rsidP="008B0A1D">
            <w:pPr>
              <w:pStyle w:val="TableParagraph"/>
              <w:widowControl/>
              <w:ind w:left="57" w:right="57"/>
              <w:jc w:val="both"/>
              <w:rPr>
                <w:sz w:val="18"/>
              </w:rPr>
            </w:pPr>
            <w:r w:rsidRPr="00C73ED3">
              <w:rPr>
                <w:sz w:val="18"/>
              </w:rPr>
              <w:t>V ZÚR JčK je uložen úkol pro územní plánování obcí v dotčených lokalitách neměnit současné využití území způsobem, který by znemožnil případnou realizaci záměru</w:t>
            </w:r>
            <w:r w:rsidR="00947AAD" w:rsidRPr="00C73ED3">
              <w:rPr>
                <w:sz w:val="18"/>
              </w:rPr>
              <w:t xml:space="preserve"> </w:t>
            </w:r>
            <w:r w:rsidRPr="00C73ED3">
              <w:rPr>
                <w:sz w:val="18"/>
              </w:rPr>
              <w:t>v prověřovaných potenciálně vhodných územích. O</w:t>
            </w:r>
            <w:r w:rsidR="006168B5">
              <w:rPr>
                <w:sz w:val="18"/>
              </w:rPr>
              <w:t> </w:t>
            </w:r>
            <w:r w:rsidRPr="00C73ED3">
              <w:rPr>
                <w:sz w:val="18"/>
              </w:rPr>
              <w:t>skutečnosti, že mimo vyjmenované lokality je prověřována i lokalita Temelín, se JčK dozvěděl z tisku, v ZÚR tato lokalita řešena není.</w:t>
            </w:r>
          </w:p>
          <w:p w14:paraId="708A111B" w14:textId="0D0E13DA" w:rsidR="009E7D00" w:rsidRPr="00C73ED3" w:rsidRDefault="009E7D00" w:rsidP="002D1426">
            <w:pPr>
              <w:pStyle w:val="TableParagraph"/>
              <w:widowControl/>
              <w:spacing w:after="120"/>
              <w:ind w:left="57" w:right="57"/>
              <w:jc w:val="both"/>
              <w:rPr>
                <w:sz w:val="18"/>
              </w:rPr>
            </w:pPr>
            <w:r w:rsidRPr="00C73ED3">
              <w:rPr>
                <w:sz w:val="18"/>
              </w:rPr>
              <w:t>Na základě aktualizace PÚR a usnesení vlády je v rámci 4. AZUR JČK doplněna lokalita Janoch (Temelín) jako potenciálně vhodná (tj.</w:t>
            </w:r>
            <w:r w:rsidR="00947AAD" w:rsidRPr="00C73ED3">
              <w:rPr>
                <w:sz w:val="18"/>
              </w:rPr>
              <w:t> </w:t>
            </w:r>
            <w:r w:rsidRPr="00C73ED3">
              <w:rPr>
                <w:sz w:val="18"/>
              </w:rPr>
              <w:t>chráněná před znemožněním umístění záměru), ostatní dosud chráněná území jsou ve 4.AZUR vypouštěny (postup konzultován s MPO).</w:t>
            </w:r>
          </w:p>
        </w:tc>
      </w:tr>
      <w:tr w:rsidR="00D20D35" w:rsidRPr="00D20D35" w14:paraId="01F0F350" w14:textId="77777777" w:rsidTr="00937E13">
        <w:trPr>
          <w:trHeight w:val="20"/>
          <w:jc w:val="center"/>
        </w:trPr>
        <w:tc>
          <w:tcPr>
            <w:tcW w:w="567" w:type="dxa"/>
            <w:shd w:val="clear" w:color="auto" w:fill="auto"/>
            <w:tcMar>
              <w:top w:w="57" w:type="dxa"/>
              <w:left w:w="57" w:type="dxa"/>
            </w:tcMar>
          </w:tcPr>
          <w:p w14:paraId="6729913D" w14:textId="064D351A" w:rsidR="009E7D00" w:rsidRPr="00D20D35" w:rsidRDefault="009E7D00" w:rsidP="008B0A1D">
            <w:pPr>
              <w:ind w:left="57" w:right="57"/>
              <w:jc w:val="center"/>
              <w:rPr>
                <w:b/>
                <w:bCs/>
                <w:sz w:val="18"/>
                <w:szCs w:val="18"/>
              </w:rPr>
            </w:pPr>
            <w:r w:rsidRPr="00D20D35">
              <w:rPr>
                <w:b/>
                <w:bCs/>
                <w:sz w:val="18"/>
                <w:szCs w:val="18"/>
              </w:rPr>
              <w:lastRenderedPageBreak/>
              <w:t>109.</w:t>
            </w:r>
          </w:p>
        </w:tc>
        <w:tc>
          <w:tcPr>
            <w:tcW w:w="2098" w:type="dxa"/>
            <w:shd w:val="clear" w:color="auto" w:fill="auto"/>
          </w:tcPr>
          <w:p w14:paraId="40B5BCD5" w14:textId="77777777" w:rsidR="009E7D00" w:rsidRPr="00D20D35" w:rsidRDefault="009E7D00" w:rsidP="008B0A1D">
            <w:pPr>
              <w:pStyle w:val="TableParagraph"/>
              <w:ind w:left="57" w:right="57"/>
              <w:rPr>
                <w:b/>
                <w:sz w:val="18"/>
              </w:rPr>
            </w:pPr>
            <w:r w:rsidRPr="00D20D35">
              <w:rPr>
                <w:b/>
                <w:sz w:val="18"/>
              </w:rPr>
              <w:t>Moravskoslezský kraj</w:t>
            </w:r>
          </w:p>
        </w:tc>
        <w:tc>
          <w:tcPr>
            <w:tcW w:w="5443" w:type="dxa"/>
            <w:shd w:val="clear" w:color="auto" w:fill="auto"/>
          </w:tcPr>
          <w:p w14:paraId="171A11E5"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85)</w:t>
            </w:r>
          </w:p>
          <w:p w14:paraId="5E2D41DA" w14:textId="77777777" w:rsidR="009E7D00" w:rsidRPr="00D20D35" w:rsidRDefault="009E7D00" w:rsidP="008B0A1D">
            <w:pPr>
              <w:pStyle w:val="TableParagraph"/>
              <w:widowControl/>
              <w:spacing w:before="2"/>
              <w:ind w:left="57" w:right="57"/>
              <w:jc w:val="both"/>
              <w:rPr>
                <w:b/>
                <w:sz w:val="18"/>
              </w:rPr>
            </w:pPr>
            <w:r w:rsidRPr="00D20D35">
              <w:rPr>
                <w:b/>
                <w:sz w:val="18"/>
              </w:rPr>
              <w:t>Kapitola 7 „Další úkoly pro ministerstva, jiné ústřední správní úřady a pro územní plánování“</w:t>
            </w:r>
          </w:p>
          <w:p w14:paraId="094422DD"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15FA2386" w14:textId="77777777" w:rsidR="009E7D00" w:rsidRPr="00D20D35" w:rsidRDefault="009E7D00" w:rsidP="00947AAD">
            <w:pPr>
              <w:pStyle w:val="TableParagraph"/>
              <w:widowControl/>
              <w:spacing w:before="60"/>
              <w:ind w:left="57" w:right="57"/>
              <w:jc w:val="both"/>
              <w:rPr>
                <w:sz w:val="18"/>
              </w:rPr>
            </w:pPr>
            <w:r w:rsidRPr="00D20D35">
              <w:rPr>
                <w:sz w:val="18"/>
              </w:rPr>
              <w:t>Prověří možnosti umístění průmyslové zóny o velikosti cca 100 až 200 ha včetně prověření možností využití ploch brownfields v rámci specifické oblasti SOB4, případně rozvojové oblasti OB2.</w:t>
            </w:r>
          </w:p>
          <w:p w14:paraId="383177BD" w14:textId="0B6BDFD7" w:rsidR="009E7D00" w:rsidRPr="00D20D35" w:rsidRDefault="009E7D00" w:rsidP="00B04C76">
            <w:pPr>
              <w:pStyle w:val="TableParagraph"/>
              <w:widowControl/>
              <w:ind w:left="57" w:right="57"/>
              <w:jc w:val="both"/>
              <w:rPr>
                <w:sz w:val="18"/>
              </w:rPr>
            </w:pPr>
            <w:r w:rsidRPr="00D20D35">
              <w:rPr>
                <w:sz w:val="18"/>
              </w:rPr>
              <w:t>Při tomto prověřování je nutno brát v úvahu limity znečištění ovzduší.</w:t>
            </w:r>
          </w:p>
        </w:tc>
        <w:tc>
          <w:tcPr>
            <w:tcW w:w="6066" w:type="dxa"/>
            <w:shd w:val="clear" w:color="auto" w:fill="auto"/>
          </w:tcPr>
          <w:p w14:paraId="012EF81C" w14:textId="5D81C5D5" w:rsidR="009E7D00" w:rsidRPr="00C73ED3" w:rsidRDefault="009E7D00" w:rsidP="008B0A1D">
            <w:pPr>
              <w:pStyle w:val="TableParagraph"/>
              <w:widowControl/>
              <w:ind w:left="57" w:right="57"/>
              <w:jc w:val="both"/>
              <w:rPr>
                <w:sz w:val="18"/>
              </w:rPr>
            </w:pPr>
            <w:r w:rsidRPr="00C73ED3">
              <w:rPr>
                <w:sz w:val="18"/>
              </w:rPr>
              <w:t xml:space="preserve">Dne 21. 11. 2018 nabyla účinnosti Aktualizace č. 1 Zásad územního rozvoje Moravskoslezského kraje vydaná Zastupitelstvem Moravskoslezského kraje usnesením č. 9/957 dne 13. 9. 2018 kde je požadovaná rozvojová plocha v rámci SOB4 vymezena. </w:t>
            </w:r>
            <w:r w:rsidR="00302628" w:rsidRPr="00C73ED3">
              <w:rPr>
                <w:sz w:val="18"/>
              </w:rPr>
              <w:t>Plocha RPZ1 je v rámci A7 ZÚR MSK upravena včetně podmínek jejího využití (předpoklad vydání 06/2023).</w:t>
            </w:r>
          </w:p>
        </w:tc>
      </w:tr>
      <w:tr w:rsidR="00D20D35" w:rsidRPr="00D20D35" w14:paraId="11E6BDA7" w14:textId="77777777" w:rsidTr="00937E13">
        <w:trPr>
          <w:trHeight w:val="20"/>
          <w:jc w:val="center"/>
        </w:trPr>
        <w:tc>
          <w:tcPr>
            <w:tcW w:w="567" w:type="dxa"/>
            <w:shd w:val="clear" w:color="auto" w:fill="auto"/>
            <w:tcMar>
              <w:top w:w="57" w:type="dxa"/>
              <w:left w:w="57" w:type="dxa"/>
            </w:tcMar>
          </w:tcPr>
          <w:p w14:paraId="6624482F" w14:textId="64D780C8" w:rsidR="009E7D00" w:rsidRPr="00D20D35" w:rsidRDefault="009E7D00" w:rsidP="008B0A1D">
            <w:pPr>
              <w:ind w:left="57" w:right="57"/>
              <w:jc w:val="center"/>
              <w:rPr>
                <w:b/>
                <w:bCs/>
                <w:sz w:val="18"/>
                <w:szCs w:val="18"/>
              </w:rPr>
            </w:pPr>
            <w:r w:rsidRPr="00D20D35">
              <w:rPr>
                <w:b/>
                <w:bCs/>
                <w:sz w:val="18"/>
                <w:szCs w:val="18"/>
              </w:rPr>
              <w:t>110.</w:t>
            </w:r>
          </w:p>
        </w:tc>
        <w:tc>
          <w:tcPr>
            <w:tcW w:w="2098" w:type="dxa"/>
            <w:shd w:val="clear" w:color="auto" w:fill="auto"/>
          </w:tcPr>
          <w:p w14:paraId="18F21E60" w14:textId="77777777" w:rsidR="009E7D00" w:rsidRPr="00D20D35" w:rsidRDefault="009E7D00" w:rsidP="008B0A1D">
            <w:pPr>
              <w:pStyle w:val="TableParagraph"/>
              <w:ind w:left="57" w:right="57"/>
              <w:rPr>
                <w:b/>
                <w:sz w:val="18"/>
              </w:rPr>
            </w:pPr>
            <w:r w:rsidRPr="00D20D35">
              <w:rPr>
                <w:b/>
                <w:sz w:val="18"/>
              </w:rPr>
              <w:t>Zlínský kraj</w:t>
            </w:r>
          </w:p>
        </w:tc>
        <w:tc>
          <w:tcPr>
            <w:tcW w:w="5443" w:type="dxa"/>
            <w:shd w:val="clear" w:color="auto" w:fill="auto"/>
          </w:tcPr>
          <w:p w14:paraId="1B84008D"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87)</w:t>
            </w:r>
          </w:p>
          <w:p w14:paraId="3215D320" w14:textId="77777777" w:rsidR="009E7D00" w:rsidRPr="00D20D35" w:rsidRDefault="009E7D00" w:rsidP="00947AAD">
            <w:pPr>
              <w:pStyle w:val="TableParagraph"/>
              <w:widowControl/>
              <w:spacing w:after="240"/>
              <w:ind w:left="57" w:right="57"/>
              <w:jc w:val="both"/>
              <w:rPr>
                <w:b/>
                <w:sz w:val="18"/>
              </w:rPr>
            </w:pPr>
            <w:r w:rsidRPr="00D20D35">
              <w:rPr>
                <w:b/>
                <w:sz w:val="18"/>
              </w:rPr>
              <w:t>Kapitola 7 „Další úkoly pro ministerstva, jiné ústřední správní úřady a pro územní plánování“</w:t>
            </w:r>
          </w:p>
          <w:p w14:paraId="0A514B6B"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6BC704B6" w14:textId="02CB2992" w:rsidR="009E7D00" w:rsidRPr="00D20D35" w:rsidRDefault="009E7D00" w:rsidP="008B0A1D">
            <w:pPr>
              <w:pStyle w:val="TableParagraph"/>
              <w:widowControl/>
              <w:spacing w:before="4"/>
              <w:ind w:left="57" w:right="57"/>
              <w:jc w:val="both"/>
              <w:rPr>
                <w:sz w:val="18"/>
              </w:rPr>
            </w:pPr>
            <w:r w:rsidRPr="00D20D35">
              <w:rPr>
                <w:sz w:val="18"/>
              </w:rPr>
              <w:t>Prověří územní podmínky pro umístění rozvojového záměru pro železniční spojení Vizovice – na trať Hranice na Moravě–hranice ČR/Slovensko (–Púchov) v úseku Vsetín–Horní Lideč a podle výsledků prověření zajistí ochranu území pro tento rozvojový záměr vymezením územní rezervy, případně vymezením koridoru.</w:t>
            </w:r>
          </w:p>
        </w:tc>
        <w:tc>
          <w:tcPr>
            <w:tcW w:w="6066" w:type="dxa"/>
            <w:shd w:val="clear" w:color="auto" w:fill="auto"/>
          </w:tcPr>
          <w:p w14:paraId="79694F28" w14:textId="091F5859" w:rsidR="009E7D00" w:rsidRPr="00C73ED3" w:rsidRDefault="009E7D00" w:rsidP="008B0A1D">
            <w:pPr>
              <w:pStyle w:val="TableParagraph"/>
              <w:widowControl/>
              <w:spacing w:before="1"/>
              <w:ind w:left="57" w:right="57"/>
              <w:jc w:val="both"/>
              <w:rPr>
                <w:spacing w:val="-3"/>
                <w:sz w:val="18"/>
              </w:rPr>
            </w:pPr>
            <w:r w:rsidRPr="00C73ED3">
              <w:rPr>
                <w:sz w:val="18"/>
              </w:rPr>
              <w:t xml:space="preserve">ZÚR ZK vymezují pro záměr železničního spojení </w:t>
            </w:r>
            <w:r w:rsidR="00887783" w:rsidRPr="00C73ED3">
              <w:rPr>
                <w:sz w:val="18"/>
              </w:rPr>
              <w:t xml:space="preserve">Vizovice – trať č. 280 na trať Hranice na Moravě–hranice ČR/Slovensko (–Púchov) v úseku Vsetín– Horní Lideč </w:t>
            </w:r>
            <w:r w:rsidRPr="00C73ED3">
              <w:rPr>
                <w:sz w:val="18"/>
              </w:rPr>
              <w:t>územní rezervu Prodloužení tratě č. 331 Vizovice – Valašská Polanka s napojením na trať č. 280. Aby mohlo být o</w:t>
            </w:r>
            <w:r w:rsidR="00947AAD" w:rsidRPr="00C73ED3">
              <w:rPr>
                <w:sz w:val="18"/>
              </w:rPr>
              <w:t> </w:t>
            </w:r>
            <w:r w:rsidRPr="00C73ED3">
              <w:rPr>
                <w:sz w:val="18"/>
              </w:rPr>
              <w:t>koridoru zodpovědně rozhodnuto a mohla být potvrzena územní rezerva, je nutné ji podrobit dalšímu prověření, které záměr železničního spojení Vizovice – trať č. 280 objektivně posoudí, a to především s ohledem na ekonomickou efektivitu projektu v kontextu na navazující železniční dopravní infrastrukturu (vysokorychlostní trať Brno – Přerov, vč. odbočné větve na Kroměříž – Otrokovice – Zlín – Vizovice a trať č. 280 Hranice na</w:t>
            </w:r>
            <w:r w:rsidRPr="00C73ED3">
              <w:rPr>
                <w:spacing w:val="-3"/>
                <w:sz w:val="18"/>
              </w:rPr>
              <w:t xml:space="preserve"> </w:t>
            </w:r>
            <w:r w:rsidRPr="00C73ED3">
              <w:rPr>
                <w:sz w:val="18"/>
              </w:rPr>
              <w:t>Moravě</w:t>
            </w:r>
            <w:r w:rsidRPr="00C73ED3">
              <w:rPr>
                <w:spacing w:val="-1"/>
                <w:sz w:val="18"/>
              </w:rPr>
              <w:t xml:space="preserve"> </w:t>
            </w:r>
            <w:r w:rsidRPr="00C73ED3">
              <w:rPr>
                <w:sz w:val="18"/>
              </w:rPr>
              <w:t>-</w:t>
            </w:r>
            <w:r w:rsidRPr="00C73ED3">
              <w:rPr>
                <w:spacing w:val="-2"/>
                <w:sz w:val="18"/>
              </w:rPr>
              <w:t xml:space="preserve"> </w:t>
            </w:r>
            <w:r w:rsidRPr="00C73ED3">
              <w:rPr>
                <w:sz w:val="18"/>
              </w:rPr>
              <w:t>hranice</w:t>
            </w:r>
            <w:r w:rsidRPr="00C73ED3">
              <w:rPr>
                <w:spacing w:val="-3"/>
                <w:sz w:val="18"/>
              </w:rPr>
              <w:t xml:space="preserve"> </w:t>
            </w:r>
            <w:r w:rsidRPr="00C73ED3">
              <w:rPr>
                <w:sz w:val="18"/>
              </w:rPr>
              <w:t>ČR</w:t>
            </w:r>
            <w:r w:rsidRPr="00C73ED3">
              <w:rPr>
                <w:spacing w:val="-3"/>
                <w:sz w:val="18"/>
              </w:rPr>
              <w:t xml:space="preserve"> </w:t>
            </w:r>
            <w:r w:rsidRPr="00C73ED3">
              <w:rPr>
                <w:sz w:val="18"/>
              </w:rPr>
              <w:t>(-Púchov)).</w:t>
            </w:r>
            <w:r w:rsidRPr="00C73ED3">
              <w:rPr>
                <w:spacing w:val="-3"/>
                <w:sz w:val="18"/>
              </w:rPr>
              <w:t xml:space="preserve"> </w:t>
            </w:r>
          </w:p>
          <w:p w14:paraId="4757E486" w14:textId="44770356" w:rsidR="009E7D00" w:rsidRPr="00C73ED3" w:rsidRDefault="009E7D00" w:rsidP="006168B5">
            <w:pPr>
              <w:widowControl/>
              <w:spacing w:before="60"/>
              <w:ind w:left="57" w:right="57"/>
              <w:jc w:val="both"/>
              <w:rPr>
                <w:strike/>
                <w:sz w:val="18"/>
              </w:rPr>
            </w:pPr>
            <w:r w:rsidRPr="00C73ED3">
              <w:rPr>
                <w:sz w:val="18"/>
                <w:szCs w:val="18"/>
              </w:rPr>
              <w:t>Z uvedeného vyplývá, že úkol i nadále přetrvává.</w:t>
            </w:r>
          </w:p>
        </w:tc>
      </w:tr>
      <w:tr w:rsidR="00D20D35" w:rsidRPr="00D20D35" w14:paraId="1A0192E4" w14:textId="77777777" w:rsidTr="00937E13">
        <w:trPr>
          <w:trHeight w:val="20"/>
          <w:jc w:val="center"/>
        </w:trPr>
        <w:tc>
          <w:tcPr>
            <w:tcW w:w="567" w:type="dxa"/>
            <w:shd w:val="clear" w:color="auto" w:fill="auto"/>
            <w:tcMar>
              <w:top w:w="57" w:type="dxa"/>
              <w:left w:w="57" w:type="dxa"/>
            </w:tcMar>
          </w:tcPr>
          <w:p w14:paraId="5C066265" w14:textId="2130A2E4" w:rsidR="009E7D00" w:rsidRPr="00D20D35" w:rsidRDefault="009E7D00" w:rsidP="008B0A1D">
            <w:pPr>
              <w:ind w:left="57" w:right="57"/>
              <w:jc w:val="center"/>
              <w:rPr>
                <w:b/>
                <w:bCs/>
                <w:sz w:val="18"/>
                <w:szCs w:val="18"/>
              </w:rPr>
            </w:pPr>
            <w:r w:rsidRPr="00D20D35">
              <w:rPr>
                <w:b/>
                <w:bCs/>
                <w:sz w:val="18"/>
                <w:szCs w:val="18"/>
              </w:rPr>
              <w:t>111.</w:t>
            </w:r>
          </w:p>
        </w:tc>
        <w:tc>
          <w:tcPr>
            <w:tcW w:w="2098" w:type="dxa"/>
            <w:shd w:val="clear" w:color="auto" w:fill="auto"/>
          </w:tcPr>
          <w:p w14:paraId="7BF99567" w14:textId="77777777" w:rsidR="009E7D00" w:rsidRPr="00D20D35" w:rsidRDefault="009E7D00" w:rsidP="008B0A1D">
            <w:pPr>
              <w:pStyle w:val="TableParagraph"/>
              <w:ind w:left="57" w:right="57"/>
              <w:rPr>
                <w:b/>
                <w:sz w:val="18"/>
              </w:rPr>
            </w:pPr>
            <w:r w:rsidRPr="00D20D35">
              <w:rPr>
                <w:b/>
                <w:sz w:val="18"/>
              </w:rPr>
              <w:t>Královéhradecký kraj</w:t>
            </w:r>
          </w:p>
        </w:tc>
        <w:tc>
          <w:tcPr>
            <w:tcW w:w="5443" w:type="dxa"/>
            <w:shd w:val="clear" w:color="auto" w:fill="auto"/>
          </w:tcPr>
          <w:p w14:paraId="30E59305"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88)</w:t>
            </w:r>
          </w:p>
          <w:p w14:paraId="7245F15E" w14:textId="77777777" w:rsidR="009E7D00" w:rsidRPr="00D20D35" w:rsidRDefault="009E7D00" w:rsidP="008B0A1D">
            <w:pPr>
              <w:pStyle w:val="TableParagraph"/>
              <w:widowControl/>
              <w:spacing w:before="2"/>
              <w:ind w:left="57" w:right="57"/>
              <w:jc w:val="both"/>
              <w:rPr>
                <w:b/>
                <w:sz w:val="18"/>
              </w:rPr>
            </w:pPr>
            <w:r w:rsidRPr="00D20D35">
              <w:rPr>
                <w:b/>
                <w:sz w:val="18"/>
              </w:rPr>
              <w:t>Kapitola 7 „Další úkoly pro ministerstva, jiné ústřední správní úřady a pro územní plánování“</w:t>
            </w:r>
          </w:p>
          <w:p w14:paraId="00499917"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2282B73D" w14:textId="77777777" w:rsidR="009E7D00" w:rsidRPr="00D20D35" w:rsidRDefault="009E7D00" w:rsidP="001645B7">
            <w:pPr>
              <w:pStyle w:val="TableParagraph"/>
              <w:widowControl/>
              <w:spacing w:before="60"/>
              <w:ind w:left="57" w:right="57"/>
              <w:jc w:val="both"/>
              <w:rPr>
                <w:sz w:val="18"/>
              </w:rPr>
            </w:pPr>
            <w:r w:rsidRPr="00D20D35">
              <w:rPr>
                <w:sz w:val="18"/>
              </w:rPr>
              <w:t>Vymezí koridor pro železniční spojení</w:t>
            </w:r>
          </w:p>
          <w:p w14:paraId="0BBC5543" w14:textId="77777777" w:rsidR="009E7D00" w:rsidRPr="00D20D35" w:rsidRDefault="009E7D00" w:rsidP="008B0A1D">
            <w:pPr>
              <w:pStyle w:val="TableParagraph"/>
              <w:widowControl/>
              <w:numPr>
                <w:ilvl w:val="0"/>
                <w:numId w:val="2"/>
              </w:numPr>
              <w:tabs>
                <w:tab w:val="left" w:pos="319"/>
              </w:tabs>
              <w:spacing w:before="2" w:line="207" w:lineRule="exact"/>
              <w:ind w:left="57" w:right="57" w:firstLine="0"/>
              <w:jc w:val="both"/>
              <w:rPr>
                <w:sz w:val="18"/>
              </w:rPr>
            </w:pPr>
            <w:r w:rsidRPr="00D20D35">
              <w:rPr>
                <w:sz w:val="18"/>
              </w:rPr>
              <w:t>Chrudim–Pardubice,</w:t>
            </w:r>
          </w:p>
          <w:p w14:paraId="531FB2BF" w14:textId="24C7D7FB" w:rsidR="009E7D00" w:rsidRPr="00D20D35" w:rsidRDefault="009E7D00" w:rsidP="00B04C76">
            <w:pPr>
              <w:pStyle w:val="TableParagraph"/>
              <w:widowControl/>
              <w:numPr>
                <w:ilvl w:val="0"/>
                <w:numId w:val="2"/>
              </w:numPr>
              <w:tabs>
                <w:tab w:val="left" w:pos="319"/>
              </w:tabs>
              <w:spacing w:line="207" w:lineRule="exact"/>
              <w:ind w:left="57" w:right="57" w:firstLine="0"/>
              <w:jc w:val="both"/>
              <w:rPr>
                <w:sz w:val="18"/>
              </w:rPr>
            </w:pPr>
            <w:r w:rsidRPr="00D20D35">
              <w:rPr>
                <w:sz w:val="18"/>
              </w:rPr>
              <w:t>Hradec Králové–Jaroměř.</w:t>
            </w:r>
          </w:p>
        </w:tc>
        <w:tc>
          <w:tcPr>
            <w:tcW w:w="6066" w:type="dxa"/>
            <w:shd w:val="clear" w:color="auto" w:fill="auto"/>
          </w:tcPr>
          <w:p w14:paraId="02192733" w14:textId="764C4F76" w:rsidR="00441F46" w:rsidRPr="00C73ED3" w:rsidRDefault="00441F46" w:rsidP="008B0A1D">
            <w:pPr>
              <w:pStyle w:val="TableParagraph"/>
              <w:widowControl/>
              <w:spacing w:line="206" w:lineRule="exact"/>
              <w:ind w:left="57" w:right="57"/>
              <w:jc w:val="both"/>
              <w:rPr>
                <w:strike/>
                <w:sz w:val="18"/>
              </w:rPr>
            </w:pPr>
            <w:r w:rsidRPr="00C73ED3">
              <w:rPr>
                <w:sz w:val="18"/>
              </w:rPr>
              <w:t>Platné ZÚR KHK ve znění Aktualizací č. 1, 2, 3 a 4 obsahují vymezení předmětného koridoru. Tento koridor byl vymezen již v ZÚR KHK z</w:t>
            </w:r>
            <w:r w:rsidR="001645B7" w:rsidRPr="00C73ED3">
              <w:rPr>
                <w:sz w:val="18"/>
              </w:rPr>
              <w:t> </w:t>
            </w:r>
            <w:r w:rsidRPr="00C73ED3">
              <w:rPr>
                <w:sz w:val="18"/>
              </w:rPr>
              <w:t>roku 2011.</w:t>
            </w:r>
          </w:p>
        </w:tc>
      </w:tr>
      <w:tr w:rsidR="00D20D35" w:rsidRPr="00D20D35" w14:paraId="1F3602A4" w14:textId="77777777" w:rsidTr="00937E13">
        <w:trPr>
          <w:trHeight w:val="20"/>
          <w:jc w:val="center"/>
        </w:trPr>
        <w:tc>
          <w:tcPr>
            <w:tcW w:w="567" w:type="dxa"/>
            <w:shd w:val="clear" w:color="auto" w:fill="auto"/>
            <w:tcMar>
              <w:top w:w="57" w:type="dxa"/>
              <w:left w:w="57" w:type="dxa"/>
            </w:tcMar>
          </w:tcPr>
          <w:p w14:paraId="496CF39F" w14:textId="453855DF" w:rsidR="009E7D00" w:rsidRPr="00D20D35" w:rsidRDefault="009E7D00" w:rsidP="008B0A1D">
            <w:pPr>
              <w:ind w:left="57" w:right="57"/>
              <w:jc w:val="center"/>
              <w:rPr>
                <w:b/>
                <w:bCs/>
                <w:sz w:val="18"/>
                <w:szCs w:val="18"/>
              </w:rPr>
            </w:pPr>
            <w:r w:rsidRPr="00D20D35">
              <w:rPr>
                <w:b/>
                <w:bCs/>
                <w:sz w:val="18"/>
                <w:szCs w:val="18"/>
              </w:rPr>
              <w:t>112.</w:t>
            </w:r>
          </w:p>
        </w:tc>
        <w:tc>
          <w:tcPr>
            <w:tcW w:w="2098" w:type="dxa"/>
            <w:shd w:val="clear" w:color="auto" w:fill="auto"/>
          </w:tcPr>
          <w:p w14:paraId="73CAED7B" w14:textId="77777777" w:rsidR="009E7D00" w:rsidRPr="00D20D35" w:rsidRDefault="009E7D00" w:rsidP="008B0A1D">
            <w:pPr>
              <w:pStyle w:val="TableParagraph"/>
              <w:ind w:left="57" w:right="57"/>
              <w:rPr>
                <w:b/>
                <w:sz w:val="18"/>
              </w:rPr>
            </w:pPr>
            <w:r w:rsidRPr="00D20D35">
              <w:rPr>
                <w:b/>
                <w:sz w:val="18"/>
              </w:rPr>
              <w:t>Pardubický kraj</w:t>
            </w:r>
          </w:p>
        </w:tc>
        <w:tc>
          <w:tcPr>
            <w:tcW w:w="5443" w:type="dxa"/>
            <w:shd w:val="clear" w:color="auto" w:fill="auto"/>
          </w:tcPr>
          <w:p w14:paraId="4B0575E7"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88)</w:t>
            </w:r>
          </w:p>
          <w:p w14:paraId="2B890040" w14:textId="77777777" w:rsidR="009E7D00" w:rsidRPr="00D20D35" w:rsidRDefault="009E7D00" w:rsidP="008B0A1D">
            <w:pPr>
              <w:pStyle w:val="TableParagraph"/>
              <w:widowControl/>
              <w:spacing w:before="2"/>
              <w:ind w:left="57" w:right="57"/>
              <w:jc w:val="both"/>
              <w:rPr>
                <w:b/>
                <w:sz w:val="18"/>
              </w:rPr>
            </w:pPr>
            <w:r w:rsidRPr="00D20D35">
              <w:rPr>
                <w:b/>
                <w:sz w:val="18"/>
              </w:rPr>
              <w:t>Kapitola 7 „Další úkoly pro ministerstva, jiné ústřední správní úřady a pro územní plánování“</w:t>
            </w:r>
          </w:p>
          <w:p w14:paraId="41DB6F37"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1A467443" w14:textId="77777777" w:rsidR="009E7D00" w:rsidRPr="00D20D35" w:rsidRDefault="009E7D00" w:rsidP="001645B7">
            <w:pPr>
              <w:pStyle w:val="TableParagraph"/>
              <w:widowControl/>
              <w:spacing w:before="60"/>
              <w:ind w:left="57" w:right="57"/>
              <w:jc w:val="both"/>
              <w:rPr>
                <w:sz w:val="18"/>
              </w:rPr>
            </w:pPr>
            <w:r w:rsidRPr="00D20D35">
              <w:rPr>
                <w:sz w:val="18"/>
              </w:rPr>
              <w:t>Vymezí koridor pro železniční spojení</w:t>
            </w:r>
          </w:p>
          <w:p w14:paraId="1BE6FBAB" w14:textId="77777777" w:rsidR="009E7D00" w:rsidRPr="00D20D35" w:rsidRDefault="009E7D00" w:rsidP="008B0A1D">
            <w:pPr>
              <w:pStyle w:val="TableParagraph"/>
              <w:widowControl/>
              <w:numPr>
                <w:ilvl w:val="0"/>
                <w:numId w:val="1"/>
              </w:numPr>
              <w:tabs>
                <w:tab w:val="left" w:pos="319"/>
              </w:tabs>
              <w:spacing w:before="2" w:line="207" w:lineRule="exact"/>
              <w:ind w:left="57" w:right="57" w:firstLine="0"/>
              <w:jc w:val="both"/>
              <w:rPr>
                <w:sz w:val="18"/>
              </w:rPr>
            </w:pPr>
            <w:r w:rsidRPr="00D20D35">
              <w:rPr>
                <w:sz w:val="18"/>
              </w:rPr>
              <w:t>Chrudim–Pardubice,</w:t>
            </w:r>
          </w:p>
          <w:p w14:paraId="075193FC" w14:textId="21B57494" w:rsidR="009E7D00" w:rsidRPr="00D20D35" w:rsidRDefault="009E7D00" w:rsidP="00B04C76">
            <w:pPr>
              <w:pStyle w:val="TableParagraph"/>
              <w:widowControl/>
              <w:numPr>
                <w:ilvl w:val="0"/>
                <w:numId w:val="1"/>
              </w:numPr>
              <w:tabs>
                <w:tab w:val="left" w:pos="319"/>
              </w:tabs>
              <w:spacing w:line="207" w:lineRule="exact"/>
              <w:ind w:left="57" w:right="57" w:firstLine="0"/>
              <w:jc w:val="both"/>
              <w:rPr>
                <w:sz w:val="18"/>
              </w:rPr>
            </w:pPr>
            <w:r w:rsidRPr="00D20D35">
              <w:rPr>
                <w:sz w:val="18"/>
              </w:rPr>
              <w:t>Hradec Králové–Jaroměř.</w:t>
            </w:r>
          </w:p>
        </w:tc>
        <w:tc>
          <w:tcPr>
            <w:tcW w:w="6066" w:type="dxa"/>
            <w:shd w:val="clear" w:color="auto" w:fill="auto"/>
          </w:tcPr>
          <w:p w14:paraId="5FA6DB40" w14:textId="4A110BC8" w:rsidR="009E7D00" w:rsidRPr="00C73ED3" w:rsidRDefault="009E7D00" w:rsidP="008B0A1D">
            <w:pPr>
              <w:pStyle w:val="TableParagraph"/>
              <w:widowControl/>
              <w:ind w:left="57" w:right="57"/>
              <w:jc w:val="both"/>
              <w:rPr>
                <w:sz w:val="18"/>
              </w:rPr>
            </w:pPr>
            <w:r w:rsidRPr="00C73ED3">
              <w:rPr>
                <w:sz w:val="18"/>
              </w:rPr>
              <w:t>ZÚR Pk tento úkol naplňují vymezením koridoru D101</w:t>
            </w:r>
            <w:r w:rsidR="00CF1B40" w:rsidRPr="00C73ED3">
              <w:rPr>
                <w:sz w:val="18"/>
              </w:rPr>
              <w:t xml:space="preserve"> –</w:t>
            </w:r>
            <w:r w:rsidRPr="00C73ED3">
              <w:rPr>
                <w:sz w:val="18"/>
              </w:rPr>
              <w:t xml:space="preserve"> </w:t>
            </w:r>
            <w:r w:rsidRPr="00C73ED3">
              <w:rPr>
                <w:strike/>
                <w:sz w:val="18"/>
              </w:rPr>
              <w:t>(</w:t>
            </w:r>
            <w:r w:rsidRPr="00C73ED3">
              <w:rPr>
                <w:sz w:val="18"/>
              </w:rPr>
              <w:t>železniční trať Medlešická spojka</w:t>
            </w:r>
            <w:r w:rsidRPr="00C73ED3">
              <w:rPr>
                <w:strike/>
                <w:sz w:val="18"/>
              </w:rPr>
              <w:t>)</w:t>
            </w:r>
          </w:p>
        </w:tc>
      </w:tr>
      <w:tr w:rsidR="00D20D35" w:rsidRPr="00D20D35" w14:paraId="66BC6A06" w14:textId="77777777" w:rsidTr="00937E13">
        <w:trPr>
          <w:trHeight w:val="20"/>
          <w:jc w:val="center"/>
        </w:trPr>
        <w:tc>
          <w:tcPr>
            <w:tcW w:w="567" w:type="dxa"/>
            <w:shd w:val="clear" w:color="auto" w:fill="auto"/>
            <w:tcMar>
              <w:top w:w="57" w:type="dxa"/>
              <w:left w:w="57" w:type="dxa"/>
            </w:tcMar>
          </w:tcPr>
          <w:p w14:paraId="35679413" w14:textId="522D3A39" w:rsidR="009E7D00" w:rsidRPr="00D20D35" w:rsidRDefault="009E7D00" w:rsidP="008B0A1D">
            <w:pPr>
              <w:ind w:left="57" w:right="57"/>
              <w:jc w:val="center"/>
              <w:rPr>
                <w:b/>
                <w:bCs/>
                <w:sz w:val="18"/>
                <w:szCs w:val="18"/>
              </w:rPr>
            </w:pPr>
            <w:r w:rsidRPr="00D20D35">
              <w:rPr>
                <w:b/>
                <w:bCs/>
                <w:sz w:val="18"/>
                <w:szCs w:val="18"/>
              </w:rPr>
              <w:lastRenderedPageBreak/>
              <w:t>113.</w:t>
            </w:r>
          </w:p>
        </w:tc>
        <w:tc>
          <w:tcPr>
            <w:tcW w:w="2098" w:type="dxa"/>
            <w:shd w:val="clear" w:color="auto" w:fill="auto"/>
          </w:tcPr>
          <w:p w14:paraId="61A869ED" w14:textId="77777777" w:rsidR="009E7D00" w:rsidRPr="00D20D35" w:rsidRDefault="009E7D00" w:rsidP="008B0A1D">
            <w:pPr>
              <w:pStyle w:val="TableParagraph"/>
              <w:ind w:left="57" w:right="57"/>
              <w:rPr>
                <w:b/>
                <w:sz w:val="18"/>
              </w:rPr>
            </w:pPr>
            <w:r w:rsidRPr="00D20D35">
              <w:rPr>
                <w:b/>
                <w:sz w:val="18"/>
              </w:rPr>
              <w:t>Středočeský kraj</w:t>
            </w:r>
          </w:p>
          <w:p w14:paraId="14F49ED0" w14:textId="77777777" w:rsidR="009E7D00" w:rsidRPr="00D20D35" w:rsidRDefault="009E7D00" w:rsidP="008B0A1D">
            <w:pPr>
              <w:pStyle w:val="TableParagraph"/>
              <w:ind w:left="57" w:right="57"/>
              <w:rPr>
                <w:sz w:val="20"/>
              </w:rPr>
            </w:pPr>
          </w:p>
          <w:p w14:paraId="6DDC6AA3" w14:textId="77777777" w:rsidR="009E7D00" w:rsidRPr="00D20D35" w:rsidRDefault="009E7D00" w:rsidP="008B0A1D">
            <w:pPr>
              <w:pStyle w:val="TableParagraph"/>
              <w:ind w:left="57" w:right="57"/>
              <w:rPr>
                <w:i/>
                <w:sz w:val="18"/>
              </w:rPr>
            </w:pPr>
            <w:r w:rsidRPr="00D20D35">
              <w:rPr>
                <w:i/>
                <w:sz w:val="18"/>
              </w:rPr>
              <w:t>Ministerstvo dopravy</w:t>
            </w:r>
          </w:p>
        </w:tc>
        <w:tc>
          <w:tcPr>
            <w:tcW w:w="5443" w:type="dxa"/>
            <w:shd w:val="clear" w:color="auto" w:fill="auto"/>
          </w:tcPr>
          <w:p w14:paraId="3BF3D5B8"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91)</w:t>
            </w:r>
          </w:p>
          <w:p w14:paraId="145AB9E8"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779AA663"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02EE0B25" w14:textId="494614AD" w:rsidR="009E7D00" w:rsidRPr="00D20D35" w:rsidRDefault="009E7D00" w:rsidP="001645B7">
            <w:pPr>
              <w:pStyle w:val="TableParagraph"/>
              <w:widowControl/>
              <w:spacing w:before="60"/>
              <w:ind w:left="57" w:right="57"/>
              <w:jc w:val="both"/>
              <w:rPr>
                <w:sz w:val="18"/>
              </w:rPr>
            </w:pPr>
            <w:r w:rsidRPr="00D20D35">
              <w:rPr>
                <w:sz w:val="18"/>
              </w:rPr>
              <w:t>Vymezí koridor pro zkapacitnění a zlepšení železničního spojení Nymburk–Mladá Boleslav.</w:t>
            </w:r>
          </w:p>
        </w:tc>
        <w:tc>
          <w:tcPr>
            <w:tcW w:w="6066" w:type="dxa"/>
            <w:shd w:val="clear" w:color="auto" w:fill="auto"/>
          </w:tcPr>
          <w:p w14:paraId="012E4291" w14:textId="4436E53B" w:rsidR="009E7D00" w:rsidRPr="00C73ED3" w:rsidRDefault="009E7D00" w:rsidP="008B0A1D">
            <w:pPr>
              <w:pStyle w:val="TableParagraph"/>
              <w:widowControl/>
              <w:spacing w:line="206" w:lineRule="exact"/>
              <w:ind w:left="57" w:right="57"/>
              <w:jc w:val="both"/>
              <w:rPr>
                <w:sz w:val="18"/>
              </w:rPr>
            </w:pPr>
            <w:r w:rsidRPr="00C73ED3">
              <w:rPr>
                <w:sz w:val="18"/>
              </w:rPr>
              <w:t>Vymezení</w:t>
            </w:r>
            <w:r w:rsidR="00FC00DD" w:rsidRPr="00C73ED3">
              <w:rPr>
                <w:sz w:val="18"/>
              </w:rPr>
              <w:t xml:space="preserve"> koridoru kodifikováno v ZÚR SK.</w:t>
            </w:r>
          </w:p>
        </w:tc>
      </w:tr>
      <w:tr w:rsidR="00D20D35" w:rsidRPr="00D20D35" w14:paraId="2B05F35F" w14:textId="77777777" w:rsidTr="00937E13">
        <w:trPr>
          <w:trHeight w:val="20"/>
          <w:jc w:val="center"/>
        </w:trPr>
        <w:tc>
          <w:tcPr>
            <w:tcW w:w="567" w:type="dxa"/>
            <w:shd w:val="clear" w:color="auto" w:fill="auto"/>
            <w:tcMar>
              <w:top w:w="57" w:type="dxa"/>
              <w:left w:w="57" w:type="dxa"/>
            </w:tcMar>
          </w:tcPr>
          <w:p w14:paraId="653C659A" w14:textId="600B31F9" w:rsidR="009E7D00" w:rsidRPr="00D20D35" w:rsidRDefault="009E7D00" w:rsidP="008B0A1D">
            <w:pPr>
              <w:ind w:left="57" w:right="57"/>
              <w:jc w:val="center"/>
              <w:rPr>
                <w:b/>
                <w:bCs/>
                <w:sz w:val="18"/>
                <w:szCs w:val="18"/>
              </w:rPr>
            </w:pPr>
            <w:r w:rsidRPr="00D20D35">
              <w:rPr>
                <w:b/>
                <w:bCs/>
                <w:sz w:val="18"/>
                <w:szCs w:val="18"/>
              </w:rPr>
              <w:t>114.</w:t>
            </w:r>
          </w:p>
        </w:tc>
        <w:tc>
          <w:tcPr>
            <w:tcW w:w="2098" w:type="dxa"/>
            <w:shd w:val="clear" w:color="auto" w:fill="auto"/>
          </w:tcPr>
          <w:p w14:paraId="5912B496" w14:textId="77777777" w:rsidR="009E7D00" w:rsidRPr="00D20D35" w:rsidRDefault="009E7D00" w:rsidP="008B0A1D">
            <w:pPr>
              <w:pStyle w:val="TableParagraph"/>
              <w:ind w:left="57" w:right="57"/>
              <w:rPr>
                <w:b/>
                <w:sz w:val="18"/>
              </w:rPr>
            </w:pPr>
            <w:r w:rsidRPr="00D20D35">
              <w:rPr>
                <w:b/>
                <w:sz w:val="18"/>
              </w:rPr>
              <w:t>Hlavní město Praha</w:t>
            </w:r>
          </w:p>
          <w:p w14:paraId="43AEFBE0" w14:textId="77777777" w:rsidR="009E7D00" w:rsidRPr="00D20D35" w:rsidRDefault="009E7D00" w:rsidP="008B0A1D">
            <w:pPr>
              <w:pStyle w:val="TableParagraph"/>
              <w:ind w:left="57" w:right="57"/>
              <w:rPr>
                <w:sz w:val="19"/>
              </w:rPr>
            </w:pPr>
          </w:p>
          <w:p w14:paraId="2B018888" w14:textId="77777777" w:rsidR="009E7D00" w:rsidRPr="00D20D35" w:rsidRDefault="009E7D00" w:rsidP="008B0A1D">
            <w:pPr>
              <w:pStyle w:val="TableParagraph"/>
              <w:ind w:left="57" w:right="57"/>
              <w:rPr>
                <w:i/>
                <w:sz w:val="18"/>
              </w:rPr>
            </w:pPr>
            <w:r w:rsidRPr="00D20D35">
              <w:rPr>
                <w:i/>
                <w:sz w:val="18"/>
              </w:rPr>
              <w:t>Ministerstvo dopravy</w:t>
            </w:r>
          </w:p>
        </w:tc>
        <w:tc>
          <w:tcPr>
            <w:tcW w:w="5443" w:type="dxa"/>
            <w:shd w:val="clear" w:color="auto" w:fill="auto"/>
          </w:tcPr>
          <w:p w14:paraId="74DFA02C"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92)</w:t>
            </w:r>
          </w:p>
          <w:p w14:paraId="42109EDC"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12AB46E6"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w:t>
            </w:r>
            <w:r w:rsidRPr="00D20D35">
              <w:rPr>
                <w:b/>
                <w:spacing w:val="-12"/>
                <w:sz w:val="18"/>
              </w:rPr>
              <w:t xml:space="preserve"> </w:t>
            </w:r>
            <w:r w:rsidRPr="00D20D35">
              <w:rPr>
                <w:b/>
                <w:sz w:val="18"/>
              </w:rPr>
              <w:t>plánování:</w:t>
            </w:r>
          </w:p>
          <w:p w14:paraId="4FCBAB63" w14:textId="77777777" w:rsidR="009E7D00" w:rsidRPr="00D20D35" w:rsidRDefault="009E7D00" w:rsidP="001645B7">
            <w:pPr>
              <w:pStyle w:val="TableParagraph"/>
              <w:widowControl/>
              <w:spacing w:before="60" w:line="242" w:lineRule="auto"/>
              <w:ind w:left="57" w:right="57"/>
              <w:jc w:val="both"/>
              <w:rPr>
                <w:sz w:val="18"/>
              </w:rPr>
            </w:pPr>
            <w:r w:rsidRPr="00D20D35">
              <w:rPr>
                <w:sz w:val="18"/>
              </w:rPr>
              <w:t>Vymezí koridor pro železniční spojení v úsecích Praha–letiště Praha-Ruzyně;</w:t>
            </w:r>
            <w:r w:rsidRPr="00D20D35">
              <w:rPr>
                <w:spacing w:val="-1"/>
                <w:sz w:val="18"/>
              </w:rPr>
              <w:t xml:space="preserve"> </w:t>
            </w:r>
            <w:r w:rsidRPr="00D20D35">
              <w:rPr>
                <w:sz w:val="18"/>
              </w:rPr>
              <w:t>Praha–Kladno.</w:t>
            </w:r>
          </w:p>
        </w:tc>
        <w:tc>
          <w:tcPr>
            <w:tcW w:w="6066" w:type="dxa"/>
            <w:shd w:val="clear" w:color="auto" w:fill="auto"/>
          </w:tcPr>
          <w:p w14:paraId="537AD9E4" w14:textId="0AC7D67B" w:rsidR="009E7D00" w:rsidRPr="00C73ED3" w:rsidRDefault="009E7D00" w:rsidP="008B0A1D">
            <w:pPr>
              <w:pStyle w:val="TableParagraph"/>
              <w:widowControl/>
              <w:spacing w:before="1"/>
              <w:ind w:left="57" w:right="57"/>
              <w:jc w:val="both"/>
              <w:rPr>
                <w:sz w:val="18"/>
              </w:rPr>
            </w:pPr>
            <w:r w:rsidRPr="00C73ED3">
              <w:rPr>
                <w:sz w:val="18"/>
              </w:rPr>
              <w:t>V platném znění ZÚR hl. m. Prahy je koridor pro železniční trať obsažen (rychlodráha). Dne 6. 9. 2018 byla vydána samostatná Aktualizace č. 4 ZÚR hl. m. Prahy, která řeší upřesnění části železniční trati na letiště (rychlodráha). Dne 14. 10. 2021 byla vydána Aktualizace č. 6 ZÚR, která řešila modernizaci trati Prahy-Výstaviště – Praha-Veleslavín – součástí železničního spojení Prahy, letiště a Kladna. Jednalo se o posunutí jižním směrem oproti trati schválené Aktualizací č. 4 ZÚR na základě geofyzikálního měření pro potřeby posouzení šíření vibrací.</w:t>
            </w:r>
          </w:p>
        </w:tc>
      </w:tr>
      <w:tr w:rsidR="00D20D35" w:rsidRPr="00D20D35" w14:paraId="69FCF492" w14:textId="77777777" w:rsidTr="00937E13">
        <w:trPr>
          <w:trHeight w:val="20"/>
          <w:jc w:val="center"/>
        </w:trPr>
        <w:tc>
          <w:tcPr>
            <w:tcW w:w="567" w:type="dxa"/>
            <w:shd w:val="clear" w:color="auto" w:fill="auto"/>
            <w:tcMar>
              <w:top w:w="57" w:type="dxa"/>
              <w:left w:w="57" w:type="dxa"/>
            </w:tcMar>
          </w:tcPr>
          <w:p w14:paraId="1E563A70" w14:textId="2CC58AC7" w:rsidR="009E7D00" w:rsidRPr="00D20D35" w:rsidRDefault="009E7D00" w:rsidP="008B0A1D">
            <w:pPr>
              <w:ind w:left="57" w:right="57"/>
              <w:jc w:val="center"/>
              <w:rPr>
                <w:b/>
                <w:bCs/>
                <w:sz w:val="18"/>
                <w:szCs w:val="18"/>
              </w:rPr>
            </w:pPr>
            <w:r w:rsidRPr="00D20D35">
              <w:rPr>
                <w:b/>
                <w:bCs/>
                <w:sz w:val="18"/>
                <w:szCs w:val="18"/>
              </w:rPr>
              <w:t>115.</w:t>
            </w:r>
          </w:p>
        </w:tc>
        <w:tc>
          <w:tcPr>
            <w:tcW w:w="2098" w:type="dxa"/>
            <w:shd w:val="clear" w:color="auto" w:fill="auto"/>
          </w:tcPr>
          <w:p w14:paraId="6D0C93A1" w14:textId="77777777" w:rsidR="009E7D00" w:rsidRPr="00D20D35" w:rsidRDefault="009E7D00" w:rsidP="008B0A1D">
            <w:pPr>
              <w:pStyle w:val="TableParagraph"/>
              <w:ind w:left="57" w:right="57"/>
              <w:rPr>
                <w:b/>
                <w:sz w:val="18"/>
              </w:rPr>
            </w:pPr>
            <w:r w:rsidRPr="00D20D35">
              <w:rPr>
                <w:b/>
                <w:sz w:val="18"/>
              </w:rPr>
              <w:t>Středočeský kraj</w:t>
            </w:r>
          </w:p>
          <w:p w14:paraId="0F0F5FF2" w14:textId="77777777" w:rsidR="009E7D00" w:rsidRPr="00D20D35" w:rsidRDefault="009E7D00" w:rsidP="008B0A1D">
            <w:pPr>
              <w:pStyle w:val="TableParagraph"/>
              <w:ind w:left="57" w:right="57"/>
              <w:rPr>
                <w:sz w:val="18"/>
              </w:rPr>
            </w:pPr>
          </w:p>
          <w:p w14:paraId="5BE09117" w14:textId="77777777" w:rsidR="009E7D00" w:rsidRPr="00D20D35" w:rsidRDefault="009E7D00" w:rsidP="008B0A1D">
            <w:pPr>
              <w:pStyle w:val="TableParagraph"/>
              <w:ind w:left="57" w:right="57"/>
              <w:rPr>
                <w:i/>
                <w:sz w:val="18"/>
              </w:rPr>
            </w:pPr>
            <w:r w:rsidRPr="00D20D35">
              <w:rPr>
                <w:i/>
                <w:sz w:val="18"/>
              </w:rPr>
              <w:t>Ministerstvo dopravy</w:t>
            </w:r>
          </w:p>
        </w:tc>
        <w:tc>
          <w:tcPr>
            <w:tcW w:w="5443" w:type="dxa"/>
            <w:shd w:val="clear" w:color="auto" w:fill="auto"/>
          </w:tcPr>
          <w:p w14:paraId="512B18D0"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92)</w:t>
            </w:r>
          </w:p>
          <w:p w14:paraId="7D63CE42"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78ECACFD"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w:t>
            </w:r>
            <w:r w:rsidRPr="00D20D35">
              <w:rPr>
                <w:b/>
                <w:spacing w:val="-12"/>
                <w:sz w:val="18"/>
              </w:rPr>
              <w:t xml:space="preserve"> </w:t>
            </w:r>
            <w:r w:rsidRPr="00D20D35">
              <w:rPr>
                <w:b/>
                <w:sz w:val="18"/>
              </w:rPr>
              <w:t>plánování:</w:t>
            </w:r>
          </w:p>
          <w:p w14:paraId="2AB55F38" w14:textId="00760269" w:rsidR="009E7D00" w:rsidRPr="00D20D35" w:rsidRDefault="009E7D00" w:rsidP="000830C9">
            <w:pPr>
              <w:pStyle w:val="TableParagraph"/>
              <w:widowControl/>
              <w:spacing w:before="40"/>
              <w:ind w:left="57" w:right="57"/>
              <w:jc w:val="both"/>
              <w:rPr>
                <w:sz w:val="18"/>
              </w:rPr>
            </w:pPr>
            <w:r w:rsidRPr="00D20D35">
              <w:rPr>
                <w:sz w:val="18"/>
              </w:rPr>
              <w:t>Vymezí koridor pro železniční spojení v úsecích Praha–letiště Praha-Ruzyně;</w:t>
            </w:r>
            <w:r w:rsidRPr="00D20D35">
              <w:rPr>
                <w:spacing w:val="-1"/>
                <w:sz w:val="18"/>
              </w:rPr>
              <w:t xml:space="preserve"> </w:t>
            </w:r>
            <w:r w:rsidRPr="00D20D35">
              <w:rPr>
                <w:sz w:val="18"/>
              </w:rPr>
              <w:t>Praha–Kladno.</w:t>
            </w:r>
          </w:p>
        </w:tc>
        <w:tc>
          <w:tcPr>
            <w:tcW w:w="6066" w:type="dxa"/>
            <w:shd w:val="clear" w:color="auto" w:fill="auto"/>
          </w:tcPr>
          <w:p w14:paraId="0B12C42F" w14:textId="0B29E764" w:rsidR="009E7D00" w:rsidRPr="00C73ED3" w:rsidRDefault="009E7D00" w:rsidP="008B0A1D">
            <w:pPr>
              <w:pStyle w:val="TableParagraph"/>
              <w:widowControl/>
              <w:spacing w:line="206" w:lineRule="exact"/>
              <w:ind w:left="57" w:right="57"/>
              <w:jc w:val="both"/>
              <w:rPr>
                <w:sz w:val="18"/>
              </w:rPr>
            </w:pPr>
            <w:r w:rsidRPr="00C73ED3">
              <w:rPr>
                <w:sz w:val="18"/>
              </w:rPr>
              <w:t>Vymezení koridoru kodifikováno v ZÚR SK.</w:t>
            </w:r>
          </w:p>
        </w:tc>
      </w:tr>
      <w:tr w:rsidR="00D20D35" w:rsidRPr="00D20D35" w14:paraId="24EE5C90" w14:textId="77777777" w:rsidTr="00937E13">
        <w:trPr>
          <w:trHeight w:val="20"/>
          <w:jc w:val="center"/>
        </w:trPr>
        <w:tc>
          <w:tcPr>
            <w:tcW w:w="567" w:type="dxa"/>
            <w:shd w:val="clear" w:color="auto" w:fill="auto"/>
            <w:tcMar>
              <w:top w:w="57" w:type="dxa"/>
              <w:left w:w="57" w:type="dxa"/>
            </w:tcMar>
          </w:tcPr>
          <w:p w14:paraId="283F7968" w14:textId="5F44813B" w:rsidR="009E7D00" w:rsidRPr="00D20D35" w:rsidRDefault="009E7D00" w:rsidP="008B0A1D">
            <w:pPr>
              <w:ind w:left="57" w:right="57"/>
              <w:jc w:val="center"/>
              <w:rPr>
                <w:b/>
                <w:bCs/>
                <w:sz w:val="18"/>
                <w:szCs w:val="18"/>
              </w:rPr>
            </w:pPr>
            <w:r w:rsidRPr="00D20D35">
              <w:rPr>
                <w:b/>
                <w:bCs/>
                <w:sz w:val="18"/>
                <w:szCs w:val="18"/>
              </w:rPr>
              <w:t>116.</w:t>
            </w:r>
          </w:p>
        </w:tc>
        <w:tc>
          <w:tcPr>
            <w:tcW w:w="2098" w:type="dxa"/>
            <w:shd w:val="clear" w:color="auto" w:fill="auto"/>
          </w:tcPr>
          <w:p w14:paraId="262141A1" w14:textId="77777777" w:rsidR="009E7D00" w:rsidRPr="00D20D35" w:rsidRDefault="009E7D00" w:rsidP="008B0A1D">
            <w:pPr>
              <w:pStyle w:val="TableParagraph"/>
              <w:ind w:left="57" w:right="57"/>
              <w:rPr>
                <w:b/>
                <w:sz w:val="18"/>
              </w:rPr>
            </w:pPr>
            <w:r w:rsidRPr="00D20D35">
              <w:rPr>
                <w:b/>
                <w:sz w:val="18"/>
              </w:rPr>
              <w:t>Olomoucký kraj</w:t>
            </w:r>
          </w:p>
        </w:tc>
        <w:tc>
          <w:tcPr>
            <w:tcW w:w="5443" w:type="dxa"/>
            <w:shd w:val="clear" w:color="auto" w:fill="auto"/>
          </w:tcPr>
          <w:p w14:paraId="64DF95D4"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93)</w:t>
            </w:r>
          </w:p>
          <w:p w14:paraId="7083C5C5" w14:textId="77777777" w:rsidR="009E7D00" w:rsidRPr="00D20D35" w:rsidRDefault="009E7D00" w:rsidP="008B0A1D">
            <w:pPr>
              <w:pStyle w:val="TableParagraph"/>
              <w:widowControl/>
              <w:spacing w:before="2"/>
              <w:ind w:left="57" w:right="57"/>
              <w:jc w:val="both"/>
              <w:rPr>
                <w:b/>
                <w:sz w:val="18"/>
              </w:rPr>
            </w:pPr>
            <w:r w:rsidRPr="00D20D35">
              <w:rPr>
                <w:b/>
                <w:sz w:val="18"/>
              </w:rPr>
              <w:t>Kapitola 7 „Další úkoly pro ministerstva, jiné ústřední správní úřady a pro územní plánování“</w:t>
            </w:r>
          </w:p>
          <w:p w14:paraId="0A471C04"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650A8C42" w14:textId="00BEFDD1" w:rsidR="009E7D00" w:rsidRPr="00D20D35" w:rsidRDefault="009E7D00" w:rsidP="001645B7">
            <w:pPr>
              <w:pStyle w:val="TableParagraph"/>
              <w:widowControl/>
              <w:spacing w:before="60"/>
              <w:ind w:left="57" w:right="57"/>
              <w:jc w:val="both"/>
              <w:rPr>
                <w:sz w:val="18"/>
              </w:rPr>
            </w:pPr>
            <w:r w:rsidRPr="00D20D35">
              <w:rPr>
                <w:sz w:val="18"/>
              </w:rPr>
              <w:t>Vymezí koridor pro kapacitní komunikaci v úseku Mohelnice–Jeseník.</w:t>
            </w:r>
          </w:p>
        </w:tc>
        <w:tc>
          <w:tcPr>
            <w:tcW w:w="6066" w:type="dxa"/>
            <w:shd w:val="clear" w:color="auto" w:fill="auto"/>
          </w:tcPr>
          <w:p w14:paraId="68DDED88" w14:textId="4CE27A90" w:rsidR="009E7D00" w:rsidRPr="00C73ED3" w:rsidRDefault="009E7D00" w:rsidP="00F60C20">
            <w:pPr>
              <w:pStyle w:val="TableParagraph"/>
              <w:widowControl/>
              <w:ind w:left="57" w:right="57"/>
              <w:jc w:val="both"/>
              <w:rPr>
                <w:sz w:val="18"/>
              </w:rPr>
            </w:pPr>
            <w:r w:rsidRPr="00C73ED3">
              <w:rPr>
                <w:sz w:val="18"/>
              </w:rPr>
              <w:t xml:space="preserve">Kapacitní </w:t>
            </w:r>
            <w:r w:rsidR="00583516" w:rsidRPr="00C73ED3">
              <w:rPr>
                <w:sz w:val="18"/>
              </w:rPr>
              <w:t xml:space="preserve">komunikace </w:t>
            </w:r>
            <w:r w:rsidRPr="00C73ED3">
              <w:rPr>
                <w:sz w:val="18"/>
              </w:rPr>
              <w:t>v úseku Mohelnice–Jeseník (I/44) je vymezena v platn</w:t>
            </w:r>
            <w:r w:rsidR="00583516" w:rsidRPr="00C73ED3">
              <w:rPr>
                <w:sz w:val="18"/>
              </w:rPr>
              <w:t>ých</w:t>
            </w:r>
            <w:r w:rsidRPr="00C73ED3">
              <w:rPr>
                <w:sz w:val="18"/>
              </w:rPr>
              <w:t xml:space="preserve"> ZÚR OK. Aktualizace č. 2a zpřesnila dílčí úseky koridoru (v</w:t>
            </w:r>
            <w:r w:rsidR="00F60C20" w:rsidRPr="00C73ED3">
              <w:rPr>
                <w:sz w:val="18"/>
              </w:rPr>
              <w:t> </w:t>
            </w:r>
            <w:r w:rsidRPr="00C73ED3">
              <w:rPr>
                <w:sz w:val="18"/>
              </w:rPr>
              <w:t>úseku Dolní Studénky/odbočení na Šumperk/ – Velké Losiny) na základě prověření řešení územními studiemi či dle podkladů ŘSD. Řešení navrhuje ukončení čtyřpruhového uspořádání sil. I/44 v</w:t>
            </w:r>
            <w:r w:rsidR="00F60C20" w:rsidRPr="00C73ED3">
              <w:rPr>
                <w:sz w:val="18"/>
              </w:rPr>
              <w:t> </w:t>
            </w:r>
            <w:r w:rsidRPr="00C73ED3">
              <w:rPr>
                <w:sz w:val="18"/>
              </w:rPr>
              <w:t>mimoúrovňové křižovatce na jihu města Šumperk a v dalším průběhu do Mikulovic se ponechává silnice dvoupruhová.</w:t>
            </w:r>
          </w:p>
        </w:tc>
      </w:tr>
      <w:tr w:rsidR="00D20D35" w:rsidRPr="00D20D35" w14:paraId="2847198D" w14:textId="77777777" w:rsidTr="00937E13">
        <w:trPr>
          <w:trHeight w:val="20"/>
          <w:jc w:val="center"/>
        </w:trPr>
        <w:tc>
          <w:tcPr>
            <w:tcW w:w="567" w:type="dxa"/>
            <w:shd w:val="clear" w:color="auto" w:fill="auto"/>
            <w:tcMar>
              <w:top w:w="57" w:type="dxa"/>
              <w:left w:w="57" w:type="dxa"/>
            </w:tcMar>
          </w:tcPr>
          <w:p w14:paraId="6B51D6A6" w14:textId="7015D6A7" w:rsidR="009E7D00" w:rsidRPr="00D20D35" w:rsidRDefault="009E7D00" w:rsidP="008B0A1D">
            <w:pPr>
              <w:ind w:left="57" w:right="57"/>
              <w:jc w:val="center"/>
              <w:rPr>
                <w:b/>
                <w:bCs/>
                <w:sz w:val="18"/>
                <w:szCs w:val="18"/>
              </w:rPr>
            </w:pPr>
            <w:r w:rsidRPr="00D20D35">
              <w:rPr>
                <w:b/>
                <w:bCs/>
                <w:sz w:val="18"/>
                <w:szCs w:val="18"/>
              </w:rPr>
              <w:t>117.</w:t>
            </w:r>
          </w:p>
        </w:tc>
        <w:tc>
          <w:tcPr>
            <w:tcW w:w="2098" w:type="dxa"/>
            <w:shd w:val="clear" w:color="auto" w:fill="auto"/>
          </w:tcPr>
          <w:p w14:paraId="3DA49CB6" w14:textId="77777777" w:rsidR="009E7D00" w:rsidRPr="00D20D35" w:rsidRDefault="009E7D00" w:rsidP="008B0A1D">
            <w:pPr>
              <w:pStyle w:val="TableParagraph"/>
              <w:ind w:left="57" w:right="57"/>
              <w:rPr>
                <w:b/>
                <w:sz w:val="18"/>
              </w:rPr>
            </w:pPr>
            <w:r w:rsidRPr="00D20D35">
              <w:rPr>
                <w:b/>
                <w:sz w:val="18"/>
              </w:rPr>
              <w:t>Jihočeský kraj</w:t>
            </w:r>
          </w:p>
        </w:tc>
        <w:tc>
          <w:tcPr>
            <w:tcW w:w="5443" w:type="dxa"/>
            <w:shd w:val="clear" w:color="auto" w:fill="auto"/>
          </w:tcPr>
          <w:p w14:paraId="6F1CB613"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95)</w:t>
            </w:r>
          </w:p>
          <w:p w14:paraId="3B81ED71"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027EC951"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54FDE3EB" w14:textId="2E13C414" w:rsidR="009E7D00" w:rsidRPr="00D20D35" w:rsidRDefault="009E7D00" w:rsidP="001645B7">
            <w:pPr>
              <w:pStyle w:val="TableParagraph"/>
              <w:widowControl/>
              <w:spacing w:before="60"/>
              <w:ind w:left="57" w:right="57"/>
              <w:jc w:val="both"/>
              <w:rPr>
                <w:sz w:val="18"/>
              </w:rPr>
            </w:pPr>
            <w:r w:rsidRPr="00D20D35">
              <w:rPr>
                <w:sz w:val="18"/>
              </w:rPr>
              <w:t>Prověří možnosti zlepšení průjezdnosti silnice České Budějovice– Jindřichův Hradec–Třebíč–D1, zejména řešením obchvatů měst a</w:t>
            </w:r>
            <w:r w:rsidR="00F60C20">
              <w:rPr>
                <w:sz w:val="18"/>
              </w:rPr>
              <w:t> </w:t>
            </w:r>
            <w:r w:rsidRPr="00D20D35">
              <w:rPr>
                <w:sz w:val="18"/>
              </w:rPr>
              <w:t>obcí. Na základě prověření zajistí územní ochranu pro zlepšení průjezdnosti vymezením koridorů pro dílčí změny trasy silnice.</w:t>
            </w:r>
          </w:p>
        </w:tc>
        <w:tc>
          <w:tcPr>
            <w:tcW w:w="6066" w:type="dxa"/>
            <w:shd w:val="clear" w:color="auto" w:fill="auto"/>
          </w:tcPr>
          <w:p w14:paraId="2B1D90C2" w14:textId="5B99C0FB" w:rsidR="009E7D00" w:rsidRPr="00C73ED3" w:rsidRDefault="009E7D00" w:rsidP="008B0A1D">
            <w:pPr>
              <w:pStyle w:val="TableParagraph"/>
              <w:widowControl/>
              <w:spacing w:before="1"/>
              <w:ind w:left="57" w:right="57"/>
              <w:jc w:val="both"/>
              <w:rPr>
                <w:sz w:val="18"/>
              </w:rPr>
            </w:pPr>
            <w:r w:rsidRPr="00C73ED3">
              <w:rPr>
                <w:sz w:val="18"/>
              </w:rPr>
              <w:t>Úkol řešen v rozpracované 4. aktualizaci ZÚR, věcně však jsou již všechny úseky komunikací zajišťující zlepšení průjezdnosti vymezeny v nyní platné ZÚR JČK (4. AZUR je pouze převádí jen jeden totožný kód pro snadnější orientaci).</w:t>
            </w:r>
          </w:p>
        </w:tc>
      </w:tr>
      <w:tr w:rsidR="00D20D35" w:rsidRPr="00D20D35" w14:paraId="270FFBFC" w14:textId="77777777" w:rsidTr="00937E13">
        <w:trPr>
          <w:trHeight w:val="20"/>
          <w:jc w:val="center"/>
        </w:trPr>
        <w:tc>
          <w:tcPr>
            <w:tcW w:w="567" w:type="dxa"/>
            <w:shd w:val="clear" w:color="auto" w:fill="auto"/>
            <w:tcMar>
              <w:top w:w="57" w:type="dxa"/>
              <w:left w:w="57" w:type="dxa"/>
            </w:tcMar>
          </w:tcPr>
          <w:p w14:paraId="4F3C4718" w14:textId="3666BF81" w:rsidR="009E7D00" w:rsidRPr="00D20D35" w:rsidRDefault="009E7D00" w:rsidP="008B0A1D">
            <w:pPr>
              <w:ind w:left="57" w:right="57"/>
              <w:jc w:val="center"/>
              <w:rPr>
                <w:b/>
                <w:bCs/>
                <w:sz w:val="18"/>
                <w:szCs w:val="18"/>
              </w:rPr>
            </w:pPr>
            <w:r w:rsidRPr="00D20D35">
              <w:rPr>
                <w:b/>
                <w:bCs/>
                <w:sz w:val="18"/>
                <w:szCs w:val="18"/>
              </w:rPr>
              <w:lastRenderedPageBreak/>
              <w:t>118.</w:t>
            </w:r>
          </w:p>
        </w:tc>
        <w:tc>
          <w:tcPr>
            <w:tcW w:w="2098" w:type="dxa"/>
            <w:shd w:val="clear" w:color="auto" w:fill="auto"/>
          </w:tcPr>
          <w:p w14:paraId="56803DEE" w14:textId="77777777" w:rsidR="009E7D00" w:rsidRPr="00D20D35" w:rsidRDefault="009E7D00" w:rsidP="008B0A1D">
            <w:pPr>
              <w:pStyle w:val="TableParagraph"/>
              <w:ind w:left="57" w:right="57"/>
              <w:rPr>
                <w:b/>
                <w:sz w:val="18"/>
              </w:rPr>
            </w:pPr>
            <w:r w:rsidRPr="00D20D35">
              <w:rPr>
                <w:b/>
                <w:sz w:val="18"/>
              </w:rPr>
              <w:t>Moravskoslezský kraj</w:t>
            </w:r>
          </w:p>
        </w:tc>
        <w:tc>
          <w:tcPr>
            <w:tcW w:w="5443" w:type="dxa"/>
            <w:shd w:val="clear" w:color="auto" w:fill="auto"/>
          </w:tcPr>
          <w:p w14:paraId="10D4C7FA"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98)</w:t>
            </w:r>
          </w:p>
          <w:p w14:paraId="4E08869B"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3820B868"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5A4F4E4A" w14:textId="3451B91F" w:rsidR="009E7D00" w:rsidRPr="00D20D35" w:rsidRDefault="009E7D00" w:rsidP="00B56531">
            <w:pPr>
              <w:pStyle w:val="TableParagraph"/>
              <w:widowControl/>
              <w:spacing w:before="60"/>
              <w:ind w:left="57" w:right="57"/>
              <w:jc w:val="both"/>
              <w:rPr>
                <w:sz w:val="18"/>
              </w:rPr>
            </w:pPr>
            <w:r w:rsidRPr="00D20D35">
              <w:rPr>
                <w:sz w:val="18"/>
              </w:rPr>
              <w:t>Vymezí územní rezervu pro průplavní spojení Dunaj–Odra–Labe (D-O-L) a do doby rozhodnutí vlády o dalším postupu zajistí územní ochranu.</w:t>
            </w:r>
          </w:p>
        </w:tc>
        <w:tc>
          <w:tcPr>
            <w:tcW w:w="6066" w:type="dxa"/>
            <w:shd w:val="clear" w:color="auto" w:fill="auto"/>
          </w:tcPr>
          <w:p w14:paraId="2F7B44ED" w14:textId="603E42EF" w:rsidR="009E7D00" w:rsidRPr="00C73ED3" w:rsidRDefault="009E7D00" w:rsidP="008B0A1D">
            <w:pPr>
              <w:pStyle w:val="TableParagraph"/>
              <w:widowControl/>
              <w:ind w:left="57" w:right="57"/>
              <w:jc w:val="both"/>
              <w:rPr>
                <w:sz w:val="18"/>
              </w:rPr>
            </w:pPr>
            <w:r w:rsidRPr="00C73ED3">
              <w:rPr>
                <w:sz w:val="18"/>
              </w:rPr>
              <w:t xml:space="preserve">Pro průplavní spojení Dunaj-Odra-Labe je v ZÚR MSK vymezena územní rezerva. </w:t>
            </w:r>
          </w:p>
        </w:tc>
      </w:tr>
      <w:tr w:rsidR="00D20D35" w:rsidRPr="00D20D35" w14:paraId="78658998" w14:textId="77777777" w:rsidTr="00937E13">
        <w:trPr>
          <w:trHeight w:val="20"/>
          <w:jc w:val="center"/>
        </w:trPr>
        <w:tc>
          <w:tcPr>
            <w:tcW w:w="567" w:type="dxa"/>
            <w:shd w:val="clear" w:color="auto" w:fill="auto"/>
            <w:tcMar>
              <w:top w:w="57" w:type="dxa"/>
              <w:left w:w="57" w:type="dxa"/>
            </w:tcMar>
          </w:tcPr>
          <w:p w14:paraId="2B42BBC1" w14:textId="50C2C7E5" w:rsidR="009E7D00" w:rsidRPr="00D20D35" w:rsidRDefault="009E7D00" w:rsidP="008B0A1D">
            <w:pPr>
              <w:ind w:left="57" w:right="57"/>
              <w:jc w:val="center"/>
              <w:rPr>
                <w:b/>
                <w:bCs/>
                <w:sz w:val="18"/>
                <w:szCs w:val="18"/>
              </w:rPr>
            </w:pPr>
            <w:r w:rsidRPr="00D20D35">
              <w:rPr>
                <w:b/>
                <w:bCs/>
                <w:sz w:val="18"/>
                <w:szCs w:val="18"/>
              </w:rPr>
              <w:t>119.</w:t>
            </w:r>
          </w:p>
        </w:tc>
        <w:tc>
          <w:tcPr>
            <w:tcW w:w="2098" w:type="dxa"/>
            <w:shd w:val="clear" w:color="auto" w:fill="auto"/>
          </w:tcPr>
          <w:p w14:paraId="3A29A059" w14:textId="77777777" w:rsidR="009E7D00" w:rsidRPr="00D20D35" w:rsidRDefault="009E7D00" w:rsidP="008B0A1D">
            <w:pPr>
              <w:pStyle w:val="TableParagraph"/>
              <w:ind w:left="57" w:right="57"/>
              <w:rPr>
                <w:b/>
                <w:sz w:val="18"/>
              </w:rPr>
            </w:pPr>
            <w:r w:rsidRPr="00D20D35">
              <w:rPr>
                <w:b/>
                <w:sz w:val="18"/>
              </w:rPr>
              <w:t>Pardubický kraj</w:t>
            </w:r>
          </w:p>
        </w:tc>
        <w:tc>
          <w:tcPr>
            <w:tcW w:w="5443" w:type="dxa"/>
            <w:shd w:val="clear" w:color="auto" w:fill="auto"/>
          </w:tcPr>
          <w:p w14:paraId="69F949E0"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98)</w:t>
            </w:r>
          </w:p>
          <w:p w14:paraId="1B940486"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187E3C9C"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3DE7DB6D" w14:textId="3E37B680" w:rsidR="009E7D00" w:rsidRPr="00D20D35" w:rsidRDefault="009E7D00" w:rsidP="00F60C20">
            <w:pPr>
              <w:pStyle w:val="TableParagraph"/>
              <w:widowControl/>
              <w:spacing w:before="60"/>
              <w:ind w:left="57" w:right="57"/>
              <w:jc w:val="both"/>
              <w:rPr>
                <w:sz w:val="18"/>
              </w:rPr>
            </w:pPr>
            <w:r w:rsidRPr="00D20D35">
              <w:rPr>
                <w:sz w:val="18"/>
              </w:rPr>
              <w:t>Vymezí územní rezervu pro průplavní spojení Dunaj–Odra–Labe (D-O-L) a do doby rozhodnutí vlády o dalším postupu zajistí územní ochranu.</w:t>
            </w:r>
          </w:p>
        </w:tc>
        <w:tc>
          <w:tcPr>
            <w:tcW w:w="6066" w:type="dxa"/>
            <w:shd w:val="clear" w:color="auto" w:fill="auto"/>
          </w:tcPr>
          <w:p w14:paraId="02D9CBA1" w14:textId="01325E18" w:rsidR="009E7D00" w:rsidRPr="00C73ED3" w:rsidRDefault="0063490F" w:rsidP="008B0A1D">
            <w:pPr>
              <w:pStyle w:val="TableParagraph"/>
              <w:widowControl/>
              <w:spacing w:before="1"/>
              <w:ind w:left="57" w:right="57"/>
              <w:jc w:val="both"/>
              <w:rPr>
                <w:sz w:val="18"/>
              </w:rPr>
            </w:pPr>
            <w:r w:rsidRPr="00C73ED3">
              <w:rPr>
                <w:sz w:val="18"/>
              </w:rPr>
              <w:t xml:space="preserve"> </w:t>
            </w:r>
            <w:r w:rsidR="009E7D00" w:rsidRPr="00C73ED3">
              <w:rPr>
                <w:sz w:val="18"/>
              </w:rPr>
              <w:t>ZÚR Pk vymezuje koridor územní rezervy průplavní spojení D-O-</w:t>
            </w:r>
            <w:r w:rsidRPr="00C73ED3">
              <w:rPr>
                <w:sz w:val="18"/>
              </w:rPr>
              <w:t>L</w:t>
            </w:r>
            <w:r w:rsidR="009E7D00" w:rsidRPr="00C73ED3">
              <w:rPr>
                <w:sz w:val="18"/>
              </w:rPr>
              <w:t>.</w:t>
            </w:r>
          </w:p>
        </w:tc>
      </w:tr>
      <w:tr w:rsidR="00D20D35" w:rsidRPr="00D20D35" w14:paraId="05F3A5A0" w14:textId="77777777" w:rsidTr="00937E13">
        <w:trPr>
          <w:trHeight w:val="20"/>
          <w:jc w:val="center"/>
        </w:trPr>
        <w:tc>
          <w:tcPr>
            <w:tcW w:w="567" w:type="dxa"/>
            <w:shd w:val="clear" w:color="auto" w:fill="auto"/>
            <w:tcMar>
              <w:top w:w="57" w:type="dxa"/>
              <w:left w:w="57" w:type="dxa"/>
            </w:tcMar>
          </w:tcPr>
          <w:p w14:paraId="6A5C8F91" w14:textId="2DA4DD77" w:rsidR="009E7D00" w:rsidRPr="00D20D35" w:rsidRDefault="009E7D00" w:rsidP="008B0A1D">
            <w:pPr>
              <w:ind w:left="57" w:right="57"/>
              <w:jc w:val="center"/>
              <w:rPr>
                <w:b/>
                <w:bCs/>
                <w:sz w:val="18"/>
                <w:szCs w:val="18"/>
              </w:rPr>
            </w:pPr>
            <w:r w:rsidRPr="00D20D35">
              <w:rPr>
                <w:b/>
                <w:bCs/>
                <w:sz w:val="18"/>
                <w:szCs w:val="18"/>
              </w:rPr>
              <w:t>120.</w:t>
            </w:r>
          </w:p>
        </w:tc>
        <w:tc>
          <w:tcPr>
            <w:tcW w:w="2098" w:type="dxa"/>
            <w:shd w:val="clear" w:color="auto" w:fill="auto"/>
          </w:tcPr>
          <w:p w14:paraId="7BFCAE79" w14:textId="77777777" w:rsidR="009E7D00" w:rsidRPr="00D20D35" w:rsidRDefault="009E7D00" w:rsidP="008B0A1D">
            <w:pPr>
              <w:pStyle w:val="TableParagraph"/>
              <w:ind w:left="57" w:right="57"/>
              <w:rPr>
                <w:b/>
                <w:sz w:val="18"/>
              </w:rPr>
            </w:pPr>
            <w:r w:rsidRPr="00D20D35">
              <w:rPr>
                <w:b/>
                <w:sz w:val="18"/>
              </w:rPr>
              <w:t>Olomoucký kraj</w:t>
            </w:r>
          </w:p>
        </w:tc>
        <w:tc>
          <w:tcPr>
            <w:tcW w:w="5443" w:type="dxa"/>
            <w:shd w:val="clear" w:color="auto" w:fill="auto"/>
          </w:tcPr>
          <w:p w14:paraId="27BE6161"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198)</w:t>
            </w:r>
          </w:p>
          <w:p w14:paraId="4DAA7ECF"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20CFAA5C"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59C7591F" w14:textId="7A6116FA" w:rsidR="009E7D00" w:rsidRPr="00D20D35" w:rsidRDefault="009E7D00" w:rsidP="000830C9">
            <w:pPr>
              <w:pStyle w:val="TableParagraph"/>
              <w:widowControl/>
              <w:spacing w:before="60"/>
              <w:ind w:left="57" w:right="57"/>
              <w:jc w:val="both"/>
              <w:rPr>
                <w:sz w:val="18"/>
              </w:rPr>
            </w:pPr>
            <w:r w:rsidRPr="00D20D35">
              <w:rPr>
                <w:sz w:val="18"/>
              </w:rPr>
              <w:t>Vymezí územní rezervu pro průplavní spojení Dunaj–Odra–Labe (D-O-L) a do doby rozhodnutí vlády o dalším postupu zajistí územní ochranu.</w:t>
            </w:r>
          </w:p>
        </w:tc>
        <w:tc>
          <w:tcPr>
            <w:tcW w:w="6066" w:type="dxa"/>
            <w:shd w:val="clear" w:color="auto" w:fill="auto"/>
          </w:tcPr>
          <w:p w14:paraId="4FB2E1F6" w14:textId="29E7C7D3" w:rsidR="009E7D00" w:rsidRPr="00C73ED3" w:rsidRDefault="009E7D00" w:rsidP="008B0A1D">
            <w:pPr>
              <w:pStyle w:val="TableParagraph"/>
              <w:widowControl/>
              <w:spacing w:before="1"/>
              <w:ind w:left="57" w:right="57"/>
              <w:jc w:val="both"/>
              <w:rPr>
                <w:sz w:val="18"/>
              </w:rPr>
            </w:pPr>
            <w:r w:rsidRPr="00C73ED3">
              <w:rPr>
                <w:sz w:val="18"/>
              </w:rPr>
              <w:t>Koridor pro průplavní spojení Dunaj–Odra–Labe (D-O-L) je vymezen v platných ZÚR OK; koridor je vymezen jako územní</w:t>
            </w:r>
            <w:r w:rsidRPr="00C73ED3">
              <w:rPr>
                <w:spacing w:val="-3"/>
                <w:sz w:val="18"/>
              </w:rPr>
              <w:t xml:space="preserve"> </w:t>
            </w:r>
            <w:r w:rsidRPr="00C73ED3">
              <w:rPr>
                <w:sz w:val="18"/>
              </w:rPr>
              <w:t>rezerva.</w:t>
            </w:r>
          </w:p>
          <w:p w14:paraId="3BE9A1B3" w14:textId="2788A973" w:rsidR="00583516" w:rsidRPr="00C73ED3" w:rsidRDefault="00583516" w:rsidP="008B0A1D">
            <w:pPr>
              <w:pStyle w:val="TableParagraph"/>
              <w:widowControl/>
              <w:spacing w:before="1"/>
              <w:ind w:left="57" w:right="57"/>
              <w:jc w:val="both"/>
              <w:rPr>
                <w:sz w:val="18"/>
              </w:rPr>
            </w:pPr>
            <w:r w:rsidRPr="00C73ED3">
              <w:rPr>
                <w:sz w:val="18"/>
              </w:rPr>
              <w:t>Koridor není aktualizován dle výstupů ze „Studie proveditelnosti“, po promítnutí výstupů ze „Studie proveditelnosti“ do aktualizace PÚR bude následně řešen v aktualizaci ZÚR OK.</w:t>
            </w:r>
          </w:p>
          <w:p w14:paraId="621CCD0F" w14:textId="5482C0A0" w:rsidR="009E7D00" w:rsidRPr="00C73ED3" w:rsidRDefault="009E7D00" w:rsidP="008B0A1D">
            <w:pPr>
              <w:pStyle w:val="TableParagraph"/>
              <w:widowControl/>
              <w:ind w:left="57" w:right="57"/>
              <w:jc w:val="both"/>
              <w:rPr>
                <w:sz w:val="18"/>
              </w:rPr>
            </w:pPr>
          </w:p>
        </w:tc>
      </w:tr>
      <w:tr w:rsidR="00D20D35" w:rsidRPr="00D20D35" w14:paraId="4E961C09" w14:textId="77777777" w:rsidTr="00937E13">
        <w:trPr>
          <w:trHeight w:val="20"/>
          <w:jc w:val="center"/>
        </w:trPr>
        <w:tc>
          <w:tcPr>
            <w:tcW w:w="567" w:type="dxa"/>
            <w:shd w:val="clear" w:color="auto" w:fill="auto"/>
            <w:tcMar>
              <w:top w:w="57" w:type="dxa"/>
              <w:left w:w="57" w:type="dxa"/>
            </w:tcMar>
          </w:tcPr>
          <w:p w14:paraId="6F259130" w14:textId="256B1CB6" w:rsidR="009E7D00" w:rsidRPr="00D20D35" w:rsidRDefault="009E7D00" w:rsidP="008B0A1D">
            <w:pPr>
              <w:ind w:left="57" w:right="57"/>
              <w:jc w:val="center"/>
              <w:rPr>
                <w:b/>
                <w:bCs/>
                <w:sz w:val="18"/>
                <w:szCs w:val="18"/>
              </w:rPr>
            </w:pPr>
            <w:r w:rsidRPr="00D20D35">
              <w:rPr>
                <w:b/>
                <w:bCs/>
                <w:sz w:val="18"/>
                <w:szCs w:val="18"/>
              </w:rPr>
              <w:t>121.</w:t>
            </w:r>
          </w:p>
        </w:tc>
        <w:tc>
          <w:tcPr>
            <w:tcW w:w="2098" w:type="dxa"/>
            <w:shd w:val="clear" w:color="auto" w:fill="auto"/>
          </w:tcPr>
          <w:p w14:paraId="0F3FC2C5" w14:textId="77777777" w:rsidR="009E7D00" w:rsidRPr="00D20D35" w:rsidRDefault="009E7D00" w:rsidP="008B0A1D">
            <w:pPr>
              <w:pStyle w:val="TableParagraph"/>
              <w:ind w:left="57" w:right="57"/>
              <w:rPr>
                <w:b/>
                <w:sz w:val="18"/>
              </w:rPr>
            </w:pPr>
            <w:r w:rsidRPr="00D20D35">
              <w:rPr>
                <w:b/>
                <w:sz w:val="18"/>
              </w:rPr>
              <w:t>Jihomoravský kraj</w:t>
            </w:r>
          </w:p>
        </w:tc>
        <w:tc>
          <w:tcPr>
            <w:tcW w:w="5443" w:type="dxa"/>
            <w:shd w:val="clear" w:color="auto" w:fill="auto"/>
          </w:tcPr>
          <w:p w14:paraId="1C1FBB70"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98)</w:t>
            </w:r>
          </w:p>
          <w:p w14:paraId="08667030"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5CEA9343"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2E206987" w14:textId="77777777" w:rsidR="009E7D00" w:rsidRPr="00D20D35" w:rsidRDefault="009E7D00" w:rsidP="000830C9">
            <w:pPr>
              <w:pStyle w:val="TableParagraph"/>
              <w:widowControl/>
              <w:spacing w:before="60"/>
              <w:ind w:left="57" w:right="57"/>
              <w:jc w:val="both"/>
              <w:rPr>
                <w:sz w:val="18"/>
              </w:rPr>
            </w:pPr>
            <w:r w:rsidRPr="00D20D35">
              <w:rPr>
                <w:sz w:val="18"/>
              </w:rPr>
              <w:t>Vymezí územní rezervu pro průplavní spojení Dunaj–Odra–Labe (D-O-L) a do doby rozhodnutí vlády o dalším postupu zajistí územní ochranu.</w:t>
            </w:r>
          </w:p>
        </w:tc>
        <w:tc>
          <w:tcPr>
            <w:tcW w:w="6066" w:type="dxa"/>
            <w:shd w:val="clear" w:color="auto" w:fill="auto"/>
          </w:tcPr>
          <w:p w14:paraId="57680FB5" w14:textId="1205AE18" w:rsidR="009E7D00" w:rsidRPr="00C73ED3" w:rsidRDefault="009E7D00" w:rsidP="000830C9">
            <w:pPr>
              <w:pStyle w:val="TableParagraph"/>
              <w:widowControl/>
              <w:spacing w:line="206" w:lineRule="exact"/>
              <w:ind w:left="57" w:right="57"/>
              <w:jc w:val="both"/>
              <w:rPr>
                <w:sz w:val="18"/>
              </w:rPr>
            </w:pPr>
            <w:r w:rsidRPr="00C73ED3">
              <w:rPr>
                <w:sz w:val="18"/>
              </w:rPr>
              <w:t>Pro průplavní spojení Dunaj – Odra – Labe (D-O-L)</w:t>
            </w:r>
            <w:r w:rsidR="000830C9" w:rsidRPr="00C73ED3">
              <w:rPr>
                <w:sz w:val="18"/>
              </w:rPr>
              <w:t xml:space="preserve"> </w:t>
            </w:r>
            <w:r w:rsidRPr="00C73ED3">
              <w:rPr>
                <w:sz w:val="18"/>
              </w:rPr>
              <w:t>jsou v ZÚR JMK vymezené územní rezervy ve dvou na sebe navazujících úsecích:</w:t>
            </w:r>
          </w:p>
          <w:p w14:paraId="4E2F859E" w14:textId="77777777" w:rsidR="009E7D00" w:rsidRPr="00C73ED3" w:rsidRDefault="009E7D00" w:rsidP="000830C9">
            <w:pPr>
              <w:pStyle w:val="TableParagraph"/>
              <w:widowControl/>
              <w:spacing w:before="40" w:line="244" w:lineRule="auto"/>
              <w:ind w:left="57" w:right="57"/>
              <w:jc w:val="both"/>
              <w:rPr>
                <w:sz w:val="18"/>
              </w:rPr>
            </w:pPr>
            <w:r w:rsidRPr="007F0309">
              <w:rPr>
                <w:b/>
                <w:bCs/>
                <w:sz w:val="18"/>
              </w:rPr>
              <w:t>RDV01</w:t>
            </w:r>
            <w:r w:rsidRPr="00C73ED3">
              <w:rPr>
                <w:sz w:val="18"/>
              </w:rPr>
              <w:t xml:space="preserve"> Průplavní spojení Dunaj – Odra – Labe; úsek Veselí nad Moravou (hranice kraje) – Hodonín;</w:t>
            </w:r>
          </w:p>
          <w:p w14:paraId="1025E9B3" w14:textId="77777777" w:rsidR="009E7D00" w:rsidRPr="00C73ED3" w:rsidRDefault="009E7D00" w:rsidP="000830C9">
            <w:pPr>
              <w:pStyle w:val="TableParagraph"/>
              <w:widowControl/>
              <w:spacing w:before="40" w:line="244" w:lineRule="auto"/>
              <w:ind w:left="57" w:right="57"/>
              <w:jc w:val="both"/>
              <w:rPr>
                <w:sz w:val="18"/>
              </w:rPr>
            </w:pPr>
            <w:r w:rsidRPr="007F0309">
              <w:rPr>
                <w:b/>
                <w:bCs/>
                <w:sz w:val="18"/>
              </w:rPr>
              <w:t>RDV02</w:t>
            </w:r>
            <w:r w:rsidRPr="00C73ED3">
              <w:rPr>
                <w:sz w:val="18"/>
              </w:rPr>
              <w:t xml:space="preserve"> Průplavní spojení Dunaj – Odra – Labe; úsek Hodonín – hranice ČR ve variantách takto:</w:t>
            </w:r>
          </w:p>
          <w:p w14:paraId="19832FB4" w14:textId="77777777" w:rsidR="009E7D00" w:rsidRPr="00C73ED3" w:rsidRDefault="009E7D00" w:rsidP="000830C9">
            <w:pPr>
              <w:pStyle w:val="TableParagraph"/>
              <w:widowControl/>
              <w:spacing w:before="40" w:line="197" w:lineRule="exact"/>
              <w:ind w:left="57" w:right="57"/>
              <w:jc w:val="both"/>
              <w:rPr>
                <w:sz w:val="18"/>
              </w:rPr>
            </w:pPr>
            <w:r w:rsidRPr="007F0309">
              <w:rPr>
                <w:b/>
                <w:bCs/>
                <w:sz w:val="18"/>
              </w:rPr>
              <w:t>RDV02-A</w:t>
            </w:r>
            <w:r w:rsidRPr="00C73ED3">
              <w:rPr>
                <w:sz w:val="18"/>
              </w:rPr>
              <w:t xml:space="preserve"> var. A Hodonín – hranice ČR / SR;</w:t>
            </w:r>
          </w:p>
          <w:p w14:paraId="58C9BE4B" w14:textId="79BB63C9" w:rsidR="009E7D00" w:rsidRPr="00C73ED3" w:rsidRDefault="009E7D00" w:rsidP="00B56531">
            <w:pPr>
              <w:pStyle w:val="TableParagraph"/>
              <w:widowControl/>
              <w:spacing w:before="40" w:after="720" w:line="207" w:lineRule="exact"/>
              <w:ind w:left="57" w:right="57"/>
              <w:jc w:val="both"/>
              <w:rPr>
                <w:sz w:val="18"/>
              </w:rPr>
            </w:pPr>
            <w:r w:rsidRPr="007F0309">
              <w:rPr>
                <w:b/>
                <w:bCs/>
                <w:sz w:val="18"/>
              </w:rPr>
              <w:t>RDV02-B</w:t>
            </w:r>
            <w:r w:rsidRPr="00C73ED3">
              <w:rPr>
                <w:sz w:val="18"/>
              </w:rPr>
              <w:t xml:space="preserve"> var. B Hodonín – hranice ČR/ Rakousko.</w:t>
            </w:r>
          </w:p>
        </w:tc>
      </w:tr>
      <w:tr w:rsidR="00D20D35" w:rsidRPr="00D20D35" w14:paraId="79384430" w14:textId="77777777" w:rsidTr="00937E13">
        <w:trPr>
          <w:trHeight w:val="20"/>
          <w:jc w:val="center"/>
        </w:trPr>
        <w:tc>
          <w:tcPr>
            <w:tcW w:w="567" w:type="dxa"/>
            <w:shd w:val="clear" w:color="auto" w:fill="auto"/>
            <w:tcMar>
              <w:top w:w="57" w:type="dxa"/>
              <w:left w:w="57" w:type="dxa"/>
            </w:tcMar>
          </w:tcPr>
          <w:p w14:paraId="6FBE6879" w14:textId="4BCBF1F7" w:rsidR="009E7D00" w:rsidRPr="00D20D35" w:rsidRDefault="009E7D00" w:rsidP="008B0A1D">
            <w:pPr>
              <w:ind w:left="57" w:right="57"/>
              <w:jc w:val="center"/>
              <w:rPr>
                <w:b/>
                <w:bCs/>
                <w:sz w:val="18"/>
                <w:szCs w:val="18"/>
              </w:rPr>
            </w:pPr>
            <w:r w:rsidRPr="00D20D35">
              <w:rPr>
                <w:b/>
                <w:bCs/>
                <w:sz w:val="18"/>
                <w:szCs w:val="18"/>
              </w:rPr>
              <w:lastRenderedPageBreak/>
              <w:t>122.</w:t>
            </w:r>
          </w:p>
        </w:tc>
        <w:tc>
          <w:tcPr>
            <w:tcW w:w="2098" w:type="dxa"/>
            <w:shd w:val="clear" w:color="auto" w:fill="auto"/>
          </w:tcPr>
          <w:p w14:paraId="76BAD6AD" w14:textId="77777777" w:rsidR="009E7D00" w:rsidRPr="00D20D35" w:rsidRDefault="009E7D00" w:rsidP="008B0A1D">
            <w:pPr>
              <w:pStyle w:val="TableParagraph"/>
              <w:ind w:left="57" w:right="57"/>
              <w:rPr>
                <w:b/>
                <w:sz w:val="18"/>
              </w:rPr>
            </w:pPr>
            <w:r w:rsidRPr="00D20D35">
              <w:rPr>
                <w:b/>
                <w:sz w:val="18"/>
              </w:rPr>
              <w:t>Zlínský kraj</w:t>
            </w:r>
          </w:p>
        </w:tc>
        <w:tc>
          <w:tcPr>
            <w:tcW w:w="5443" w:type="dxa"/>
            <w:shd w:val="clear" w:color="auto" w:fill="auto"/>
          </w:tcPr>
          <w:p w14:paraId="78CA9A43"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198)</w:t>
            </w:r>
          </w:p>
          <w:p w14:paraId="0F8D0071"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2F56AB85"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2AFED733" w14:textId="24F016AC" w:rsidR="009E7D00" w:rsidRPr="00D20D35" w:rsidRDefault="009E7D00" w:rsidP="000830C9">
            <w:pPr>
              <w:pStyle w:val="TableParagraph"/>
              <w:widowControl/>
              <w:spacing w:before="60"/>
              <w:ind w:left="57" w:right="57"/>
              <w:jc w:val="both"/>
              <w:rPr>
                <w:sz w:val="18"/>
              </w:rPr>
            </w:pPr>
            <w:r w:rsidRPr="00D20D35">
              <w:rPr>
                <w:sz w:val="18"/>
              </w:rPr>
              <w:t>Vymezí územní rezervu pro průplavní spojení Dunaj–Odra–Labe (D-O-L) a do doby rozhodnutí vlády o dalším postupu zajistí územní ochranu.</w:t>
            </w:r>
          </w:p>
        </w:tc>
        <w:tc>
          <w:tcPr>
            <w:tcW w:w="6066" w:type="dxa"/>
            <w:shd w:val="clear" w:color="auto" w:fill="auto"/>
          </w:tcPr>
          <w:p w14:paraId="46E27892" w14:textId="67E6C4EC" w:rsidR="009E7D00" w:rsidRPr="00C73ED3" w:rsidRDefault="009E7D00" w:rsidP="008B0A1D">
            <w:pPr>
              <w:pStyle w:val="TableParagraph"/>
              <w:widowControl/>
              <w:spacing w:line="206" w:lineRule="exact"/>
              <w:ind w:left="57" w:right="57"/>
              <w:jc w:val="both"/>
              <w:rPr>
                <w:sz w:val="18"/>
              </w:rPr>
            </w:pPr>
            <w:r w:rsidRPr="00C73ED3">
              <w:rPr>
                <w:sz w:val="18"/>
              </w:rPr>
              <w:t>ZÚR ZK stanovují na území Zlínského kraje jako územní rezervu průplavní spojení D–O–L</w:t>
            </w:r>
            <w:r w:rsidR="00033CB1" w:rsidRPr="00C73ED3">
              <w:rPr>
                <w:sz w:val="18"/>
              </w:rPr>
              <w:t xml:space="preserve"> </w:t>
            </w:r>
            <w:r w:rsidRPr="00C73ED3">
              <w:rPr>
                <w:sz w:val="18"/>
              </w:rPr>
              <w:t>území speciálních zájmů, vymezené koridorem Bezměrov – Kroměříž – Otrokovice – Uherské Hradiště – Uherský Ostroh, pro který dále stanovují dodržování zásad pro rozhodování o změnách v území a</w:t>
            </w:r>
            <w:r w:rsidR="00DB1B37">
              <w:rPr>
                <w:sz w:val="18"/>
              </w:rPr>
              <w:t> </w:t>
            </w:r>
            <w:r w:rsidRPr="00C73ED3">
              <w:rPr>
                <w:sz w:val="18"/>
              </w:rPr>
              <w:t>úkoly pro územní plánování.</w:t>
            </w:r>
          </w:p>
        </w:tc>
      </w:tr>
      <w:tr w:rsidR="00D20D35" w:rsidRPr="00D20D35" w14:paraId="679B9D1F" w14:textId="77777777" w:rsidTr="00937E13">
        <w:trPr>
          <w:trHeight w:val="20"/>
          <w:jc w:val="center"/>
        </w:trPr>
        <w:tc>
          <w:tcPr>
            <w:tcW w:w="567" w:type="dxa"/>
            <w:shd w:val="clear" w:color="auto" w:fill="auto"/>
            <w:tcMar>
              <w:top w:w="57" w:type="dxa"/>
              <w:left w:w="57" w:type="dxa"/>
            </w:tcMar>
          </w:tcPr>
          <w:p w14:paraId="15595656" w14:textId="23DCB4BB" w:rsidR="009E7D00" w:rsidRPr="00D20D35" w:rsidRDefault="009E7D00" w:rsidP="008B0A1D">
            <w:pPr>
              <w:ind w:left="57" w:right="57"/>
              <w:jc w:val="center"/>
              <w:rPr>
                <w:b/>
                <w:bCs/>
                <w:sz w:val="18"/>
                <w:szCs w:val="18"/>
              </w:rPr>
            </w:pPr>
            <w:r w:rsidRPr="00D20D35">
              <w:rPr>
                <w:b/>
                <w:bCs/>
                <w:sz w:val="18"/>
                <w:szCs w:val="18"/>
              </w:rPr>
              <w:t>123.</w:t>
            </w:r>
          </w:p>
        </w:tc>
        <w:tc>
          <w:tcPr>
            <w:tcW w:w="2098" w:type="dxa"/>
            <w:shd w:val="clear" w:color="auto" w:fill="auto"/>
          </w:tcPr>
          <w:p w14:paraId="1F51D83E" w14:textId="77777777" w:rsidR="009E7D00" w:rsidRPr="00D20D35" w:rsidRDefault="009E7D00" w:rsidP="008B0A1D">
            <w:pPr>
              <w:pStyle w:val="TableParagraph"/>
              <w:ind w:left="57" w:right="57"/>
              <w:rPr>
                <w:b/>
                <w:sz w:val="18"/>
              </w:rPr>
            </w:pPr>
            <w:r w:rsidRPr="00D20D35">
              <w:rPr>
                <w:b/>
                <w:sz w:val="18"/>
              </w:rPr>
              <w:t>Středočeský kraj</w:t>
            </w:r>
          </w:p>
        </w:tc>
        <w:tc>
          <w:tcPr>
            <w:tcW w:w="5443" w:type="dxa"/>
            <w:shd w:val="clear" w:color="auto" w:fill="auto"/>
          </w:tcPr>
          <w:p w14:paraId="21E18270" w14:textId="77777777" w:rsidR="009E7D00" w:rsidRPr="00D20D35" w:rsidRDefault="009E7D00" w:rsidP="008B0A1D">
            <w:pPr>
              <w:pStyle w:val="TableParagraph"/>
              <w:widowControl/>
              <w:spacing w:line="203" w:lineRule="exact"/>
              <w:ind w:left="57" w:right="57"/>
              <w:jc w:val="both"/>
              <w:rPr>
                <w:b/>
                <w:sz w:val="18"/>
              </w:rPr>
            </w:pPr>
            <w:r w:rsidRPr="00D20D35">
              <w:rPr>
                <w:b/>
                <w:sz w:val="18"/>
              </w:rPr>
              <w:t>čl. (200)</w:t>
            </w:r>
          </w:p>
          <w:p w14:paraId="6355DA34"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6FA0DCB9" w14:textId="77777777" w:rsidR="009E7D00" w:rsidRPr="00D20D35" w:rsidRDefault="009E7D00" w:rsidP="008B0A1D">
            <w:pPr>
              <w:pStyle w:val="TableParagraph"/>
              <w:widowControl/>
              <w:spacing w:line="206" w:lineRule="exact"/>
              <w:ind w:left="57" w:right="57"/>
              <w:jc w:val="both"/>
              <w:rPr>
                <w:b/>
                <w:sz w:val="18"/>
              </w:rPr>
            </w:pPr>
            <w:r w:rsidRPr="00D20D35">
              <w:rPr>
                <w:b/>
                <w:sz w:val="18"/>
              </w:rPr>
              <w:t>Úkoly pro územní plánování:</w:t>
            </w:r>
          </w:p>
          <w:p w14:paraId="09408B43" w14:textId="29A299AE" w:rsidR="009E7D00" w:rsidRPr="00D20D35" w:rsidRDefault="009E7D00" w:rsidP="000830C9">
            <w:pPr>
              <w:pStyle w:val="TableParagraph"/>
              <w:widowControl/>
              <w:spacing w:before="60"/>
              <w:ind w:left="57" w:right="57"/>
              <w:jc w:val="both"/>
              <w:rPr>
                <w:sz w:val="18"/>
              </w:rPr>
            </w:pPr>
            <w:r w:rsidRPr="00D20D35">
              <w:rPr>
                <w:sz w:val="18"/>
              </w:rPr>
              <w:t>Vymezí koridor pro plynovod pro paroplynový zdroj Mělník.</w:t>
            </w:r>
          </w:p>
        </w:tc>
        <w:tc>
          <w:tcPr>
            <w:tcW w:w="6066" w:type="dxa"/>
            <w:shd w:val="clear" w:color="auto" w:fill="auto"/>
          </w:tcPr>
          <w:p w14:paraId="0C2B4C1B" w14:textId="77777777" w:rsidR="009E7D00" w:rsidRPr="00C73ED3" w:rsidRDefault="009E7D00" w:rsidP="008B0A1D">
            <w:pPr>
              <w:pStyle w:val="TableParagraph"/>
              <w:widowControl/>
              <w:spacing w:before="1"/>
              <w:ind w:left="57" w:right="57"/>
              <w:jc w:val="both"/>
              <w:rPr>
                <w:sz w:val="18"/>
              </w:rPr>
            </w:pPr>
            <w:r w:rsidRPr="00C73ED3">
              <w:rPr>
                <w:sz w:val="18"/>
              </w:rPr>
              <w:t>Záměr prověřován v rámci pořizované 3. aktualizace ZÚR SK.</w:t>
            </w:r>
          </w:p>
          <w:p w14:paraId="74135536" w14:textId="77777777" w:rsidR="009E7D00" w:rsidRPr="00C73ED3" w:rsidRDefault="009E7D00" w:rsidP="008B0A1D">
            <w:pPr>
              <w:pStyle w:val="TableParagraph"/>
              <w:widowControl/>
              <w:spacing w:before="1"/>
              <w:ind w:left="57" w:right="57"/>
              <w:jc w:val="both"/>
              <w:rPr>
                <w:sz w:val="18"/>
              </w:rPr>
            </w:pPr>
          </w:p>
          <w:p w14:paraId="24B8FBAB" w14:textId="77777777" w:rsidR="009E7D00" w:rsidRPr="00C73ED3" w:rsidRDefault="009E7D00" w:rsidP="008B0A1D">
            <w:pPr>
              <w:pStyle w:val="TableParagraph"/>
              <w:widowControl/>
              <w:ind w:left="57" w:right="57"/>
              <w:jc w:val="both"/>
              <w:rPr>
                <w:sz w:val="18"/>
              </w:rPr>
            </w:pPr>
          </w:p>
        </w:tc>
      </w:tr>
      <w:tr w:rsidR="00D20D35" w:rsidRPr="00D20D35" w14:paraId="71DC2E84" w14:textId="77777777" w:rsidTr="00937E13">
        <w:trPr>
          <w:trHeight w:val="20"/>
          <w:jc w:val="center"/>
        </w:trPr>
        <w:tc>
          <w:tcPr>
            <w:tcW w:w="567" w:type="dxa"/>
            <w:shd w:val="clear" w:color="auto" w:fill="auto"/>
            <w:tcMar>
              <w:top w:w="57" w:type="dxa"/>
              <w:left w:w="57" w:type="dxa"/>
            </w:tcMar>
          </w:tcPr>
          <w:p w14:paraId="50DBB1C1" w14:textId="7D2185C4" w:rsidR="009E7D00" w:rsidRPr="00D20D35" w:rsidRDefault="009E7D00" w:rsidP="008B0A1D">
            <w:pPr>
              <w:ind w:left="57" w:right="57"/>
              <w:jc w:val="center"/>
              <w:rPr>
                <w:b/>
                <w:bCs/>
                <w:sz w:val="18"/>
                <w:szCs w:val="18"/>
              </w:rPr>
            </w:pPr>
            <w:r w:rsidRPr="00D20D35">
              <w:rPr>
                <w:b/>
                <w:bCs/>
                <w:sz w:val="18"/>
                <w:szCs w:val="18"/>
              </w:rPr>
              <w:t>124.</w:t>
            </w:r>
          </w:p>
        </w:tc>
        <w:tc>
          <w:tcPr>
            <w:tcW w:w="2098" w:type="dxa"/>
            <w:shd w:val="clear" w:color="auto" w:fill="auto"/>
          </w:tcPr>
          <w:p w14:paraId="173F0AB7" w14:textId="77777777" w:rsidR="009E7D00" w:rsidRPr="00D20D35" w:rsidRDefault="009E7D00" w:rsidP="008B0A1D">
            <w:pPr>
              <w:pStyle w:val="TableParagraph"/>
              <w:ind w:left="57" w:right="57"/>
              <w:rPr>
                <w:b/>
                <w:sz w:val="18"/>
              </w:rPr>
            </w:pPr>
            <w:r w:rsidRPr="00D20D35">
              <w:rPr>
                <w:b/>
                <w:sz w:val="18"/>
              </w:rPr>
              <w:t>Kraj Vysočina</w:t>
            </w:r>
          </w:p>
          <w:p w14:paraId="688ABA89" w14:textId="77777777" w:rsidR="009E7D00" w:rsidRPr="00D20D35" w:rsidRDefault="009E7D00" w:rsidP="008B0A1D">
            <w:pPr>
              <w:pStyle w:val="TableParagraph"/>
              <w:ind w:left="57" w:right="57"/>
              <w:rPr>
                <w:sz w:val="20"/>
              </w:rPr>
            </w:pPr>
          </w:p>
          <w:p w14:paraId="3588C410" w14:textId="77777777" w:rsidR="009E7D00" w:rsidRPr="00D20D35" w:rsidRDefault="009E7D00" w:rsidP="008B0A1D">
            <w:pPr>
              <w:pStyle w:val="TableParagraph"/>
              <w:ind w:left="57" w:right="57"/>
              <w:rPr>
                <w:i/>
                <w:sz w:val="18"/>
              </w:rPr>
            </w:pPr>
            <w:r w:rsidRPr="00D20D35">
              <w:rPr>
                <w:i/>
                <w:sz w:val="18"/>
              </w:rPr>
              <w:t>Ministerstvo průmyslu</w:t>
            </w:r>
          </w:p>
          <w:p w14:paraId="5AD6694F" w14:textId="77777777" w:rsidR="009E7D00" w:rsidRDefault="009E7D00" w:rsidP="008B0A1D">
            <w:pPr>
              <w:pStyle w:val="TableParagraph"/>
              <w:spacing w:line="206" w:lineRule="exact"/>
              <w:ind w:left="57" w:right="57"/>
              <w:rPr>
                <w:i/>
                <w:sz w:val="18"/>
              </w:rPr>
            </w:pPr>
            <w:r w:rsidRPr="00D20D35">
              <w:rPr>
                <w:i/>
                <w:sz w:val="18"/>
              </w:rPr>
              <w:t>a obchodu</w:t>
            </w:r>
          </w:p>
          <w:p w14:paraId="43A5F5C1" w14:textId="77777777" w:rsidR="00937E13" w:rsidRPr="00D20D35" w:rsidRDefault="00937E13" w:rsidP="008B0A1D">
            <w:pPr>
              <w:pStyle w:val="TableParagraph"/>
              <w:spacing w:line="206" w:lineRule="exact"/>
              <w:ind w:left="57" w:right="57"/>
              <w:rPr>
                <w:i/>
                <w:sz w:val="18"/>
              </w:rPr>
            </w:pPr>
          </w:p>
          <w:p w14:paraId="163B9116" w14:textId="1CCFB909" w:rsidR="009E7D00" w:rsidRPr="00D20D35" w:rsidRDefault="009E7D00" w:rsidP="00937E13">
            <w:pPr>
              <w:pStyle w:val="TableParagraph"/>
              <w:ind w:left="57" w:right="57"/>
              <w:rPr>
                <w:i/>
                <w:sz w:val="18"/>
              </w:rPr>
            </w:pPr>
            <w:r w:rsidRPr="00D20D35">
              <w:rPr>
                <w:i/>
                <w:sz w:val="18"/>
              </w:rPr>
              <w:t>Ministerstvo</w:t>
            </w:r>
            <w:r w:rsidR="00937E13">
              <w:rPr>
                <w:i/>
                <w:sz w:val="18"/>
              </w:rPr>
              <w:t xml:space="preserve"> </w:t>
            </w:r>
            <w:r w:rsidRPr="00D20D35">
              <w:rPr>
                <w:i/>
                <w:sz w:val="18"/>
              </w:rPr>
              <w:t>životního prostředí</w:t>
            </w:r>
          </w:p>
        </w:tc>
        <w:tc>
          <w:tcPr>
            <w:tcW w:w="5443" w:type="dxa"/>
            <w:shd w:val="clear" w:color="auto" w:fill="auto"/>
          </w:tcPr>
          <w:p w14:paraId="0639B9F5"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202)</w:t>
            </w:r>
          </w:p>
          <w:p w14:paraId="6F9FB1FC"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5C7C0369"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1C9BBE85" w14:textId="50A7C400" w:rsidR="009E7D00" w:rsidRPr="00D20D35" w:rsidRDefault="009E7D00" w:rsidP="008B0A1D">
            <w:pPr>
              <w:pStyle w:val="TableParagraph"/>
              <w:widowControl/>
              <w:spacing w:before="4"/>
              <w:ind w:left="57" w:right="57"/>
              <w:jc w:val="both"/>
              <w:rPr>
                <w:sz w:val="18"/>
              </w:rPr>
            </w:pPr>
            <w:r w:rsidRPr="00D20D35">
              <w:rPr>
                <w:sz w:val="18"/>
              </w:rPr>
              <w:t>Vymezí plochu a stanoví územní podmínky průzkumu, ochrany a</w:t>
            </w:r>
            <w:r w:rsidR="000830C9">
              <w:rPr>
                <w:sz w:val="18"/>
              </w:rPr>
              <w:t> </w:t>
            </w:r>
            <w:r w:rsidRPr="00D20D35">
              <w:rPr>
                <w:sz w:val="18"/>
              </w:rPr>
              <w:t>případného využití území pro dobývání uranu v oblasti jižně od Přibyslavi [po splnění úkolu čl. (184a)].</w:t>
            </w:r>
          </w:p>
        </w:tc>
        <w:tc>
          <w:tcPr>
            <w:tcW w:w="6066" w:type="dxa"/>
            <w:shd w:val="clear" w:color="auto" w:fill="auto"/>
          </w:tcPr>
          <w:p w14:paraId="07382275" w14:textId="7EF47E38" w:rsidR="008F65BB" w:rsidRPr="00C73ED3" w:rsidRDefault="008F65BB" w:rsidP="008B0A1D">
            <w:pPr>
              <w:pStyle w:val="TableParagraph"/>
              <w:widowControl/>
              <w:spacing w:line="207" w:lineRule="exact"/>
              <w:ind w:left="57" w:right="57"/>
              <w:jc w:val="both"/>
              <w:rPr>
                <w:sz w:val="18"/>
              </w:rPr>
            </w:pPr>
            <w:r w:rsidRPr="00C73ED3">
              <w:rPr>
                <w:sz w:val="18"/>
                <w:u w:val="single"/>
              </w:rPr>
              <w:t>Vyjádření Kraje Vysočina:</w:t>
            </w:r>
          </w:p>
          <w:p w14:paraId="26E9C94C" w14:textId="0F8EA87E" w:rsidR="009E7D00" w:rsidRPr="00C73ED3" w:rsidRDefault="008F65BB" w:rsidP="008B0A1D">
            <w:pPr>
              <w:pStyle w:val="TableParagraph"/>
              <w:widowControl/>
              <w:ind w:left="57" w:right="57"/>
              <w:jc w:val="both"/>
              <w:rPr>
                <w:strike/>
                <w:sz w:val="18"/>
              </w:rPr>
            </w:pPr>
            <w:r w:rsidRPr="00C73ED3">
              <w:rPr>
                <w:sz w:val="18"/>
              </w:rPr>
              <w:t>Dosud nebyl splněn úkol čl. (184a) daný MPO a MŽP pro následné vymezení plochy a stanovení územních podmínek průzkumu, ochrany a případného využití území pro dobývání uranu v zásadách územního rozvoje.</w:t>
            </w:r>
          </w:p>
        </w:tc>
      </w:tr>
      <w:tr w:rsidR="00D20D35" w:rsidRPr="00D20D35" w14:paraId="676CEF7E" w14:textId="77777777" w:rsidTr="00937E13">
        <w:trPr>
          <w:trHeight w:val="20"/>
          <w:jc w:val="center"/>
        </w:trPr>
        <w:tc>
          <w:tcPr>
            <w:tcW w:w="567" w:type="dxa"/>
            <w:shd w:val="clear" w:color="auto" w:fill="auto"/>
          </w:tcPr>
          <w:p w14:paraId="23E1A3A3" w14:textId="11818BB3" w:rsidR="009E7D00" w:rsidRPr="00D20D35" w:rsidRDefault="009E7D00" w:rsidP="008B0A1D">
            <w:pPr>
              <w:pStyle w:val="TableParagraph"/>
              <w:ind w:left="57" w:right="57"/>
              <w:jc w:val="center"/>
              <w:rPr>
                <w:b/>
                <w:sz w:val="18"/>
              </w:rPr>
            </w:pPr>
            <w:r w:rsidRPr="00D20D35">
              <w:rPr>
                <w:b/>
                <w:sz w:val="18"/>
              </w:rPr>
              <w:t>125.</w:t>
            </w:r>
          </w:p>
        </w:tc>
        <w:tc>
          <w:tcPr>
            <w:tcW w:w="2098" w:type="dxa"/>
            <w:shd w:val="clear" w:color="auto" w:fill="auto"/>
          </w:tcPr>
          <w:p w14:paraId="224F6182" w14:textId="77777777" w:rsidR="009E7D00" w:rsidRPr="00D20D35" w:rsidRDefault="009E7D00" w:rsidP="008B0A1D">
            <w:pPr>
              <w:pStyle w:val="TableParagraph"/>
              <w:ind w:left="57" w:right="57"/>
              <w:rPr>
                <w:b/>
                <w:sz w:val="18"/>
              </w:rPr>
            </w:pPr>
            <w:r w:rsidRPr="00D20D35">
              <w:rPr>
                <w:b/>
                <w:sz w:val="18"/>
              </w:rPr>
              <w:t>Zlínský kraj</w:t>
            </w:r>
          </w:p>
        </w:tc>
        <w:tc>
          <w:tcPr>
            <w:tcW w:w="5443" w:type="dxa"/>
            <w:shd w:val="clear" w:color="auto" w:fill="auto"/>
          </w:tcPr>
          <w:p w14:paraId="5A5C8208"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204)</w:t>
            </w:r>
          </w:p>
          <w:p w14:paraId="29F54386" w14:textId="77777777" w:rsidR="009E7D00" w:rsidRPr="00D20D35" w:rsidRDefault="009E7D00" w:rsidP="008B0A1D">
            <w:pPr>
              <w:pStyle w:val="TableParagraph"/>
              <w:widowControl/>
              <w:ind w:left="57" w:right="57"/>
              <w:jc w:val="both"/>
              <w:rPr>
                <w:b/>
                <w:sz w:val="18"/>
              </w:rPr>
            </w:pPr>
            <w:r w:rsidRPr="00D20D35">
              <w:rPr>
                <w:b/>
                <w:sz w:val="18"/>
              </w:rPr>
              <w:t>Kapitola 7 „Další úkoly pro ministerstva, jiné ústřední správní úřady a pro územní plánování“</w:t>
            </w:r>
          </w:p>
          <w:p w14:paraId="412C449F" w14:textId="77777777" w:rsidR="009E7D00" w:rsidRPr="00D20D35" w:rsidRDefault="009E7D00" w:rsidP="008B0A1D">
            <w:pPr>
              <w:pStyle w:val="TableParagraph"/>
              <w:widowControl/>
              <w:spacing w:before="1"/>
              <w:ind w:left="57" w:right="57"/>
              <w:jc w:val="both"/>
              <w:rPr>
                <w:b/>
                <w:sz w:val="18"/>
              </w:rPr>
            </w:pPr>
            <w:r w:rsidRPr="00D20D35">
              <w:rPr>
                <w:b/>
                <w:sz w:val="18"/>
              </w:rPr>
              <w:t>Úkoly pro územní plánování:</w:t>
            </w:r>
          </w:p>
          <w:p w14:paraId="5A51528A" w14:textId="1B79163B" w:rsidR="009E7D00" w:rsidRPr="00D20D35" w:rsidRDefault="009E7D00" w:rsidP="00B56531">
            <w:pPr>
              <w:pStyle w:val="TableParagraph"/>
              <w:widowControl/>
              <w:spacing w:before="60" w:after="960" w:line="201" w:lineRule="exact"/>
              <w:ind w:left="57" w:right="57"/>
              <w:jc w:val="both"/>
              <w:rPr>
                <w:b/>
                <w:sz w:val="18"/>
              </w:rPr>
            </w:pPr>
            <w:r w:rsidRPr="00D20D35">
              <w:rPr>
                <w:sz w:val="18"/>
              </w:rPr>
              <w:t>Vymezí plochu umožňující využití území pro vodní dílo Vlachovice, jako vodního zdroje pro zásobování obyvatel pitnou vodou, včetně dalších nezbytných ploch a koridorů pro stavby a doprovodná technická a přírodě blízká opatření k omezení nedostatku vody, ke snížení povodňových rizik a optimalizaci vodního režimu území v povodí řeky Vláry včetně ploch a koridorů pro umístění související veřejné infrastruktury.</w:t>
            </w:r>
          </w:p>
        </w:tc>
        <w:tc>
          <w:tcPr>
            <w:tcW w:w="6066" w:type="dxa"/>
            <w:shd w:val="clear" w:color="auto" w:fill="auto"/>
          </w:tcPr>
          <w:p w14:paraId="7CD85C9C" w14:textId="77777777" w:rsidR="009E7D00" w:rsidRPr="00C73ED3" w:rsidRDefault="009E7D00" w:rsidP="008B0A1D">
            <w:pPr>
              <w:pStyle w:val="TableParagraph"/>
              <w:widowControl/>
              <w:spacing w:before="2"/>
              <w:ind w:left="57" w:right="57"/>
              <w:jc w:val="both"/>
              <w:rPr>
                <w:sz w:val="18"/>
              </w:rPr>
            </w:pPr>
            <w:r w:rsidRPr="00C73ED3">
              <w:rPr>
                <w:sz w:val="18"/>
              </w:rPr>
              <w:t>ZÚR ZK stanovují v této lokalitě jako územní rezervu území speciálních zájmů, vymezené plochou území chráněných pro akumulaci povrchových vod Vlachovice.</w:t>
            </w:r>
          </w:p>
          <w:p w14:paraId="1365BCC5" w14:textId="77777777" w:rsidR="009E7D00" w:rsidRPr="00C73ED3" w:rsidRDefault="009E7D00" w:rsidP="008B0A1D">
            <w:pPr>
              <w:pStyle w:val="TableParagraph"/>
              <w:widowControl/>
              <w:spacing w:before="2"/>
              <w:ind w:left="57" w:right="57"/>
              <w:jc w:val="both"/>
              <w:rPr>
                <w:sz w:val="18"/>
              </w:rPr>
            </w:pPr>
          </w:p>
          <w:p w14:paraId="5700DA41" w14:textId="5709E9FF" w:rsidR="009E7D00" w:rsidRPr="00C73ED3" w:rsidRDefault="00887783" w:rsidP="008B0A1D">
            <w:pPr>
              <w:pStyle w:val="Odstavecseseznamem"/>
              <w:widowControl/>
              <w:ind w:left="57" w:right="57"/>
              <w:jc w:val="both"/>
              <w:rPr>
                <w:sz w:val="18"/>
              </w:rPr>
            </w:pPr>
            <w:r w:rsidRPr="00C73ED3">
              <w:rPr>
                <w:sz w:val="18"/>
              </w:rPr>
              <w:t xml:space="preserve">Na návrh oprávněného investora je, za použití zkráceného postupu pořizování, pořizována mimořádná aktualizace ZÚR ZK. V rámci této mimořádné aktualizace č. 3 ZÚR ZK bude vymezena plocha umožňující využití pro vodní dílo Vlachovice. </w:t>
            </w:r>
          </w:p>
          <w:p w14:paraId="6CCB94D6" w14:textId="77777777" w:rsidR="00047335" w:rsidRPr="00C73ED3" w:rsidRDefault="00047335" w:rsidP="008B0A1D">
            <w:pPr>
              <w:widowControl/>
              <w:ind w:left="57" w:right="57"/>
              <w:jc w:val="both"/>
              <w:rPr>
                <w:sz w:val="18"/>
              </w:rPr>
            </w:pPr>
          </w:p>
          <w:p w14:paraId="66C9D13D" w14:textId="0A7C8576" w:rsidR="009E7D00" w:rsidRPr="00C73ED3" w:rsidRDefault="009E7D00" w:rsidP="008B0A1D">
            <w:pPr>
              <w:widowControl/>
              <w:ind w:left="57" w:right="57"/>
              <w:jc w:val="both"/>
              <w:rPr>
                <w:sz w:val="18"/>
                <w:u w:val="single"/>
              </w:rPr>
            </w:pPr>
            <w:r w:rsidRPr="00C73ED3">
              <w:rPr>
                <w:sz w:val="18"/>
                <w:szCs w:val="18"/>
              </w:rPr>
              <w:t>Z uvedeného vyplývá, že úkol pro územní plánování i nadále přetrvává.</w:t>
            </w:r>
          </w:p>
        </w:tc>
      </w:tr>
      <w:tr w:rsidR="00D20D35" w:rsidRPr="00D20D35" w14:paraId="48986B4B" w14:textId="77777777" w:rsidTr="00937E13">
        <w:trPr>
          <w:trHeight w:val="20"/>
          <w:jc w:val="center"/>
        </w:trPr>
        <w:tc>
          <w:tcPr>
            <w:tcW w:w="567" w:type="dxa"/>
            <w:shd w:val="clear" w:color="auto" w:fill="auto"/>
          </w:tcPr>
          <w:p w14:paraId="592CA8E9" w14:textId="5C4994AB" w:rsidR="009E7D00" w:rsidRPr="00D20D35" w:rsidRDefault="009E7D00" w:rsidP="008B0A1D">
            <w:pPr>
              <w:pStyle w:val="TableParagraph"/>
              <w:ind w:left="57" w:right="57"/>
              <w:jc w:val="center"/>
              <w:rPr>
                <w:b/>
                <w:sz w:val="18"/>
              </w:rPr>
            </w:pPr>
            <w:r w:rsidRPr="00D20D35">
              <w:rPr>
                <w:b/>
                <w:sz w:val="18"/>
              </w:rPr>
              <w:lastRenderedPageBreak/>
              <w:t>126.</w:t>
            </w:r>
          </w:p>
        </w:tc>
        <w:tc>
          <w:tcPr>
            <w:tcW w:w="2098" w:type="dxa"/>
            <w:shd w:val="clear" w:color="auto" w:fill="auto"/>
          </w:tcPr>
          <w:p w14:paraId="5E7D24C6" w14:textId="77777777" w:rsidR="009E7D00" w:rsidRDefault="009E7D00" w:rsidP="008B0A1D">
            <w:pPr>
              <w:pStyle w:val="TableParagraph"/>
              <w:ind w:left="57" w:right="57"/>
              <w:rPr>
                <w:b/>
                <w:sz w:val="18"/>
              </w:rPr>
            </w:pPr>
            <w:r w:rsidRPr="00D20D35">
              <w:rPr>
                <w:b/>
                <w:sz w:val="18"/>
              </w:rPr>
              <w:t>Ústecký kraj a Středočeský kraj</w:t>
            </w:r>
          </w:p>
          <w:p w14:paraId="0A7922DE" w14:textId="77777777" w:rsidR="00937E13" w:rsidRPr="00D20D35" w:rsidRDefault="00937E13" w:rsidP="008B0A1D">
            <w:pPr>
              <w:pStyle w:val="TableParagraph"/>
              <w:ind w:left="57" w:right="57"/>
              <w:rPr>
                <w:b/>
                <w:sz w:val="18"/>
              </w:rPr>
            </w:pPr>
          </w:p>
          <w:p w14:paraId="4C8602C2" w14:textId="21A182E6" w:rsidR="009E7D00" w:rsidRDefault="009E7D00" w:rsidP="008B0A1D">
            <w:pPr>
              <w:pStyle w:val="TableParagraph"/>
              <w:ind w:left="57" w:right="57"/>
              <w:rPr>
                <w:bCs/>
                <w:i/>
                <w:iCs/>
                <w:sz w:val="18"/>
              </w:rPr>
            </w:pPr>
            <w:r w:rsidRPr="00D20D35">
              <w:rPr>
                <w:bCs/>
                <w:i/>
                <w:iCs/>
                <w:sz w:val="18"/>
              </w:rPr>
              <w:t>Ministerstvo životního prostředí</w:t>
            </w:r>
          </w:p>
          <w:p w14:paraId="536B600E" w14:textId="77777777" w:rsidR="00937E13" w:rsidRPr="00D20D35" w:rsidRDefault="00937E13" w:rsidP="008B0A1D">
            <w:pPr>
              <w:pStyle w:val="TableParagraph"/>
              <w:ind w:left="57" w:right="57"/>
              <w:rPr>
                <w:bCs/>
                <w:i/>
                <w:iCs/>
                <w:sz w:val="18"/>
              </w:rPr>
            </w:pPr>
          </w:p>
          <w:p w14:paraId="7FA15417" w14:textId="77777777" w:rsidR="009E7D00" w:rsidRDefault="009E7D00" w:rsidP="008B0A1D">
            <w:pPr>
              <w:pStyle w:val="TableParagraph"/>
              <w:ind w:left="57" w:right="57"/>
              <w:rPr>
                <w:bCs/>
                <w:i/>
                <w:iCs/>
                <w:sz w:val="18"/>
              </w:rPr>
            </w:pPr>
            <w:r w:rsidRPr="00D20D35">
              <w:rPr>
                <w:bCs/>
                <w:i/>
                <w:iCs/>
                <w:sz w:val="18"/>
              </w:rPr>
              <w:t>Ministerstvo zemědělství</w:t>
            </w:r>
          </w:p>
          <w:p w14:paraId="0C906195" w14:textId="77777777" w:rsidR="00937E13" w:rsidRPr="00D20D35" w:rsidRDefault="00937E13" w:rsidP="008B0A1D">
            <w:pPr>
              <w:pStyle w:val="TableParagraph"/>
              <w:ind w:left="57" w:right="57"/>
              <w:rPr>
                <w:bCs/>
                <w:i/>
                <w:iCs/>
                <w:sz w:val="18"/>
              </w:rPr>
            </w:pPr>
          </w:p>
          <w:p w14:paraId="2158E151" w14:textId="1B91DB46" w:rsidR="009E7D00" w:rsidRPr="00D20D35" w:rsidRDefault="009E7D00" w:rsidP="008B0A1D">
            <w:pPr>
              <w:pStyle w:val="TableParagraph"/>
              <w:ind w:left="57" w:right="57"/>
              <w:rPr>
                <w:b/>
                <w:sz w:val="18"/>
              </w:rPr>
            </w:pPr>
            <w:r w:rsidRPr="00D20D35">
              <w:rPr>
                <w:bCs/>
                <w:i/>
                <w:iCs/>
                <w:sz w:val="18"/>
              </w:rPr>
              <w:t>Ministerstvo pro místní rozvoj</w:t>
            </w:r>
          </w:p>
        </w:tc>
        <w:tc>
          <w:tcPr>
            <w:tcW w:w="5443" w:type="dxa"/>
            <w:shd w:val="clear" w:color="auto" w:fill="auto"/>
          </w:tcPr>
          <w:p w14:paraId="04CF8A26"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205)</w:t>
            </w:r>
          </w:p>
          <w:p w14:paraId="43D1E83B" w14:textId="77777777" w:rsidR="009E7D00" w:rsidRPr="00D20D35" w:rsidRDefault="009E7D00" w:rsidP="008B0A1D">
            <w:pPr>
              <w:pStyle w:val="TableParagraph"/>
              <w:widowControl/>
              <w:spacing w:line="201" w:lineRule="exact"/>
              <w:ind w:left="57" w:right="57"/>
              <w:jc w:val="both"/>
              <w:rPr>
                <w:b/>
                <w:sz w:val="18"/>
              </w:rPr>
            </w:pPr>
            <w:r w:rsidRPr="00D20D35">
              <w:rPr>
                <w:b/>
                <w:sz w:val="18"/>
              </w:rPr>
              <w:t>Kapitola 7 „Další úkoly pro ministerstva, jiné ústřední správní úřady a pro územní plánování“</w:t>
            </w:r>
          </w:p>
          <w:p w14:paraId="7A7E024A" w14:textId="77777777" w:rsidR="009E7D00" w:rsidRPr="00D20D35" w:rsidRDefault="009E7D00" w:rsidP="008B0A1D">
            <w:pPr>
              <w:pStyle w:val="TableParagraph"/>
              <w:widowControl/>
              <w:spacing w:line="201" w:lineRule="exact"/>
              <w:ind w:left="57" w:right="57"/>
              <w:jc w:val="both"/>
              <w:rPr>
                <w:b/>
                <w:sz w:val="18"/>
              </w:rPr>
            </w:pPr>
            <w:r w:rsidRPr="00D20D35">
              <w:rPr>
                <w:b/>
                <w:sz w:val="18"/>
              </w:rPr>
              <w:t>Úkoly pro územní plánování:</w:t>
            </w:r>
          </w:p>
          <w:p w14:paraId="1C751842" w14:textId="448E8ADA" w:rsidR="009E7D00" w:rsidRPr="00D20D35" w:rsidRDefault="009E7D00" w:rsidP="000830C9">
            <w:pPr>
              <w:pStyle w:val="TableParagraph"/>
              <w:widowControl/>
              <w:spacing w:before="60" w:line="201" w:lineRule="exact"/>
              <w:ind w:left="57" w:right="57"/>
              <w:jc w:val="both"/>
              <w:rPr>
                <w:sz w:val="18"/>
              </w:rPr>
            </w:pPr>
            <w:r w:rsidRPr="00D20D35">
              <w:rPr>
                <w:sz w:val="18"/>
              </w:rPr>
              <w:t>Vymezí plochy umožňující využití území pro vodní díla Kryry, Senomaty a Šanov a koridory pro přivaděče vody z Ohře do povodí Blšanky a Rakovnického potoka s napojením do Kolešovického potoka, včetně dalších nezbytných ploch a koridorů pro stavby a</w:t>
            </w:r>
            <w:r w:rsidR="000830C9">
              <w:rPr>
                <w:sz w:val="18"/>
              </w:rPr>
              <w:t> </w:t>
            </w:r>
            <w:r w:rsidRPr="00D20D35">
              <w:rPr>
                <w:sz w:val="18"/>
              </w:rPr>
              <w:t>doprovodná technická a přírodě blízká opatření k omezení nedostatku vody, ke snížení povodňových rizik a optimalizaci vodního režimu území v povodí Blšanky a v povodí Rakovnického potoka, včetně ploch a koridorů pro umístění související veřejné infrastruktury.</w:t>
            </w:r>
          </w:p>
          <w:p w14:paraId="69C89EC4" w14:textId="35AF2D99" w:rsidR="009E7D00" w:rsidRPr="00D20D35" w:rsidRDefault="009E7D00" w:rsidP="008B0A1D">
            <w:pPr>
              <w:pStyle w:val="TableParagraph"/>
              <w:widowControl/>
              <w:spacing w:line="201" w:lineRule="exact"/>
              <w:ind w:left="57" w:right="57"/>
              <w:jc w:val="both"/>
              <w:rPr>
                <w:sz w:val="18"/>
              </w:rPr>
            </w:pPr>
          </w:p>
        </w:tc>
        <w:tc>
          <w:tcPr>
            <w:tcW w:w="6066" w:type="dxa"/>
            <w:shd w:val="clear" w:color="auto" w:fill="auto"/>
          </w:tcPr>
          <w:p w14:paraId="507FA3D6" w14:textId="77777777" w:rsidR="009E7D00" w:rsidRPr="00C73ED3" w:rsidRDefault="009E7D00" w:rsidP="00B56531">
            <w:pPr>
              <w:pStyle w:val="TableParagraph"/>
              <w:widowControl/>
              <w:spacing w:before="2"/>
              <w:ind w:left="57" w:right="57"/>
              <w:jc w:val="both"/>
              <w:rPr>
                <w:sz w:val="18"/>
                <w:u w:val="single"/>
              </w:rPr>
            </w:pPr>
            <w:r w:rsidRPr="00C73ED3">
              <w:rPr>
                <w:sz w:val="18"/>
                <w:u w:val="single"/>
              </w:rPr>
              <w:t>Vyjádření Ústeckého kraje:</w:t>
            </w:r>
          </w:p>
          <w:p w14:paraId="4BBD3264" w14:textId="77777777" w:rsidR="009E7D00" w:rsidRPr="00C73ED3" w:rsidRDefault="009E7D00" w:rsidP="008B0A1D">
            <w:pPr>
              <w:pStyle w:val="TableParagraph"/>
              <w:widowControl/>
              <w:ind w:left="57" w:right="57"/>
              <w:jc w:val="both"/>
              <w:rPr>
                <w:sz w:val="18"/>
              </w:rPr>
            </w:pPr>
            <w:r w:rsidRPr="00C73ED3">
              <w:rPr>
                <w:sz w:val="18"/>
              </w:rPr>
              <w:t>V ZÚR ÚK ve znění aktualizace č. 1., 2. a 3. je vymezena plocha pro lokalitu pro akumulaci povrchových vod (LAPV) Kryry. Plocha je sledována jako územní rezerva LAPVR1.</w:t>
            </w:r>
          </w:p>
          <w:p w14:paraId="34430484" w14:textId="5DEE6FD7" w:rsidR="009E7D00" w:rsidRPr="00C73ED3" w:rsidRDefault="009E7D00" w:rsidP="008B0A1D">
            <w:pPr>
              <w:pStyle w:val="TableParagraph"/>
              <w:widowControl/>
              <w:ind w:left="57" w:right="57"/>
              <w:jc w:val="both"/>
              <w:rPr>
                <w:sz w:val="18"/>
              </w:rPr>
            </w:pPr>
            <w:r w:rsidRPr="00C73ED3">
              <w:rPr>
                <w:sz w:val="18"/>
              </w:rPr>
              <w:t>Koncem roku 2020 proběhlo jednání na KÚ ÚK se zástupci Povodí Ohře s tím, že začátkem roku 2021 Povodí Ohře podá návrh na aktualizaci ZÚR ÚK , v rámci které bude řešen záměr dle čl. (205) PÚR</w:t>
            </w:r>
            <w:r w:rsidR="00915B96" w:rsidRPr="00C73ED3">
              <w:rPr>
                <w:sz w:val="18"/>
              </w:rPr>
              <w:t>.</w:t>
            </w:r>
          </w:p>
          <w:p w14:paraId="3CE10449" w14:textId="7BD347A4" w:rsidR="009E7D00" w:rsidRPr="00C73ED3" w:rsidRDefault="009E7D00" w:rsidP="008B0A1D">
            <w:pPr>
              <w:pStyle w:val="TableParagraph"/>
              <w:widowControl/>
              <w:spacing w:before="2"/>
              <w:ind w:left="57" w:right="57"/>
              <w:jc w:val="both"/>
              <w:rPr>
                <w:sz w:val="18"/>
                <w:szCs w:val="18"/>
              </w:rPr>
            </w:pPr>
            <w:r w:rsidRPr="00C73ED3">
              <w:rPr>
                <w:sz w:val="18"/>
                <w:szCs w:val="18"/>
              </w:rPr>
              <w:t xml:space="preserve">V současné době je na návrh oprávněného investora, Povodí Ohře, s.p. Chomutov, pořizována Krajským úřadem Ústeckého kraje zkráceným postupem 4. aktualizace ZÚR ÚK, jejímž obsahem je vymezení plochy pro Vodní dílo Kryry a koridorů související veřejné infrastruktury. O pořízení aZÚR ÚK rozhodlo Zastupitelstvo Ústeckého kraje dne </w:t>
            </w:r>
            <w:r w:rsidR="00332955" w:rsidRPr="00C73ED3">
              <w:rPr>
                <w:sz w:val="18"/>
                <w:szCs w:val="18"/>
              </w:rPr>
              <w:t>21. 6. 2021</w:t>
            </w:r>
            <w:r w:rsidRPr="00C73ED3">
              <w:rPr>
                <w:sz w:val="18"/>
                <w:szCs w:val="18"/>
              </w:rPr>
              <w:t xml:space="preserve"> usnesením</w:t>
            </w:r>
            <w:r w:rsidR="006C1FE5" w:rsidRPr="00C73ED3">
              <w:rPr>
                <w:sz w:val="18"/>
                <w:szCs w:val="18"/>
              </w:rPr>
              <w:t xml:space="preserve"> </w:t>
            </w:r>
            <w:r w:rsidRPr="00C73ED3">
              <w:rPr>
                <w:sz w:val="18"/>
                <w:szCs w:val="18"/>
              </w:rPr>
              <w:t xml:space="preserve">č. 016/7Z/2021. Veřejné projednání návrhu 4aZÚR ÚK včetně VV URÚ se uskutečnilo dne </w:t>
            </w:r>
            <w:r w:rsidR="00332955" w:rsidRPr="00C73ED3">
              <w:rPr>
                <w:sz w:val="18"/>
                <w:szCs w:val="18"/>
              </w:rPr>
              <w:t>15. 2. 2022</w:t>
            </w:r>
            <w:r w:rsidRPr="00C73ED3">
              <w:rPr>
                <w:sz w:val="18"/>
                <w:szCs w:val="18"/>
              </w:rPr>
              <w:t>.</w:t>
            </w:r>
          </w:p>
          <w:p w14:paraId="2660D67B" w14:textId="7CE16694" w:rsidR="00D34107" w:rsidRPr="00C73ED3" w:rsidRDefault="00D34107" w:rsidP="008B0A1D">
            <w:pPr>
              <w:pStyle w:val="TableParagraph"/>
              <w:widowControl/>
              <w:spacing w:before="2"/>
              <w:ind w:left="57" w:right="57"/>
              <w:jc w:val="both"/>
              <w:rPr>
                <w:sz w:val="18"/>
              </w:rPr>
            </w:pPr>
            <w:r w:rsidRPr="00C73ED3">
              <w:rPr>
                <w:sz w:val="18"/>
              </w:rPr>
              <w:t>Dne 9.9.2022 vydalo MŽP souhlasné stanovisko dle § 42b) odst. 6 SZ.  Pořizovatel rovněž obdržel stanoviska DO a MMR k návrhu rozhodnutí o</w:t>
            </w:r>
            <w:r w:rsidR="0055348B">
              <w:rPr>
                <w:sz w:val="18"/>
              </w:rPr>
              <w:t> </w:t>
            </w:r>
            <w:r w:rsidRPr="00C73ED3">
              <w:rPr>
                <w:sz w:val="18"/>
              </w:rPr>
              <w:t>námitkách a návrhu vyhodnocení připomínek dle § 42b odst. 8 SZ. V současné době jsou prováděny úpravy návrhu 4aZÚR ÚK po veřejném projednání. Pořizovatel připravuje podklady pro vydání 4aZÚR ÚK. Předpoklad vydání Zastupitelstvem ÚK je prosinec 2022.</w:t>
            </w:r>
          </w:p>
          <w:p w14:paraId="73418937" w14:textId="734BC1AE" w:rsidR="00240666" w:rsidRPr="00C73ED3" w:rsidRDefault="00240666" w:rsidP="0055348B">
            <w:pPr>
              <w:spacing w:before="60" w:line="276" w:lineRule="auto"/>
              <w:ind w:left="57" w:right="57"/>
              <w:jc w:val="both"/>
              <w:rPr>
                <w:sz w:val="18"/>
                <w:szCs w:val="18"/>
              </w:rPr>
            </w:pPr>
            <w:r w:rsidRPr="00C73ED3">
              <w:rPr>
                <w:sz w:val="18"/>
                <w:szCs w:val="18"/>
              </w:rPr>
              <w:t>Zastupitelstvo ÚK vydalo 4aZÚR s účinností od 4. 2. 2023.</w:t>
            </w:r>
          </w:p>
          <w:p w14:paraId="771A3D8B" w14:textId="2D06DCF3" w:rsidR="00240666" w:rsidRPr="00C73ED3" w:rsidRDefault="00240666" w:rsidP="0055348B">
            <w:pPr>
              <w:pStyle w:val="TableParagraph"/>
              <w:widowControl/>
              <w:spacing w:before="60"/>
              <w:ind w:left="57" w:right="57"/>
              <w:jc w:val="both"/>
              <w:rPr>
                <w:strike/>
                <w:sz w:val="18"/>
                <w:szCs w:val="18"/>
              </w:rPr>
            </w:pPr>
            <w:r w:rsidRPr="00C73ED3">
              <w:rPr>
                <w:sz w:val="18"/>
                <w:szCs w:val="18"/>
              </w:rPr>
              <w:t>Aktuálně je platné úplné znění ZÚR ÚK po vydání 1., 2., 3. a 4. aktualizace ZÚR ÚK</w:t>
            </w:r>
          </w:p>
          <w:p w14:paraId="6557EA33" w14:textId="77777777" w:rsidR="00186AD2" w:rsidRPr="00C73ED3" w:rsidRDefault="00186AD2" w:rsidP="008B0A1D">
            <w:pPr>
              <w:pStyle w:val="TableParagraph"/>
              <w:widowControl/>
              <w:spacing w:before="2"/>
              <w:ind w:left="57" w:right="57"/>
              <w:jc w:val="both"/>
              <w:rPr>
                <w:sz w:val="18"/>
                <w:szCs w:val="18"/>
              </w:rPr>
            </w:pPr>
          </w:p>
          <w:p w14:paraId="78C0A5C1" w14:textId="77777777" w:rsidR="00186AD2" w:rsidRPr="00C73ED3" w:rsidRDefault="00186AD2" w:rsidP="008B0A1D">
            <w:pPr>
              <w:pStyle w:val="TableParagraph"/>
              <w:widowControl/>
              <w:spacing w:before="2"/>
              <w:ind w:left="57" w:right="57"/>
              <w:jc w:val="both"/>
              <w:rPr>
                <w:sz w:val="18"/>
              </w:rPr>
            </w:pPr>
            <w:r w:rsidRPr="00C73ED3">
              <w:rPr>
                <w:sz w:val="18"/>
                <w:u w:val="single"/>
              </w:rPr>
              <w:t>Vyjádření Středočeského kraje</w:t>
            </w:r>
            <w:r w:rsidRPr="00C73ED3">
              <w:rPr>
                <w:sz w:val="18"/>
              </w:rPr>
              <w:t>:</w:t>
            </w:r>
          </w:p>
          <w:p w14:paraId="0A10FBCC" w14:textId="11A3C74A" w:rsidR="00186AD2" w:rsidRPr="00C73ED3" w:rsidRDefault="00186AD2" w:rsidP="008B0A1D">
            <w:pPr>
              <w:pStyle w:val="TableParagraph"/>
              <w:widowControl/>
              <w:spacing w:before="2"/>
              <w:ind w:left="57" w:right="57"/>
              <w:jc w:val="both"/>
              <w:rPr>
                <w:sz w:val="18"/>
              </w:rPr>
            </w:pPr>
            <w:r w:rsidRPr="00C73ED3">
              <w:rPr>
                <w:sz w:val="18"/>
              </w:rPr>
              <w:t>V rámci pořizované 3. AZÚR SK jsou vymezovány návrhové plochy protipovodňové ochrany PP15 (vodní nádrž Senomaty v povodí Rakovnického potoka) a PP16 (nádrž Šanov v povodí Rakovnického potoka). Řešení koridorů pro přivaděče není z hlediska krajské dokumentace iniciováno</w:t>
            </w:r>
          </w:p>
        </w:tc>
      </w:tr>
      <w:tr w:rsidR="00D20D35" w:rsidRPr="00D20D35" w14:paraId="68B2A3C7" w14:textId="77777777" w:rsidTr="00937E13">
        <w:trPr>
          <w:trHeight w:val="20"/>
          <w:jc w:val="center"/>
        </w:trPr>
        <w:tc>
          <w:tcPr>
            <w:tcW w:w="567" w:type="dxa"/>
            <w:shd w:val="clear" w:color="auto" w:fill="auto"/>
          </w:tcPr>
          <w:p w14:paraId="2F6172B5" w14:textId="117CF749" w:rsidR="009E7D00" w:rsidRPr="00D20D35" w:rsidRDefault="009E7D00" w:rsidP="008B0A1D">
            <w:pPr>
              <w:pStyle w:val="TableParagraph"/>
              <w:ind w:left="57" w:right="57"/>
              <w:jc w:val="center"/>
              <w:rPr>
                <w:b/>
                <w:sz w:val="18"/>
              </w:rPr>
            </w:pPr>
            <w:r w:rsidRPr="00D20D35">
              <w:rPr>
                <w:b/>
                <w:sz w:val="18"/>
              </w:rPr>
              <w:t>127.</w:t>
            </w:r>
          </w:p>
        </w:tc>
        <w:tc>
          <w:tcPr>
            <w:tcW w:w="2098" w:type="dxa"/>
            <w:shd w:val="clear" w:color="auto" w:fill="auto"/>
          </w:tcPr>
          <w:p w14:paraId="487A4E3D" w14:textId="1BD51069" w:rsidR="009E7D00" w:rsidRPr="00D20D35" w:rsidRDefault="009E7D00" w:rsidP="008B0A1D">
            <w:pPr>
              <w:pStyle w:val="TableParagraph"/>
              <w:ind w:left="57" w:right="57"/>
              <w:rPr>
                <w:b/>
                <w:sz w:val="18"/>
              </w:rPr>
            </w:pPr>
            <w:r w:rsidRPr="00D20D35">
              <w:rPr>
                <w:b/>
                <w:sz w:val="18"/>
              </w:rPr>
              <w:t>Zlínský kraj</w:t>
            </w:r>
          </w:p>
        </w:tc>
        <w:tc>
          <w:tcPr>
            <w:tcW w:w="5443" w:type="dxa"/>
            <w:shd w:val="clear" w:color="auto" w:fill="auto"/>
          </w:tcPr>
          <w:p w14:paraId="117E2A38" w14:textId="3FE80878" w:rsidR="009E7D00" w:rsidRPr="00D20D35" w:rsidRDefault="009E7D00" w:rsidP="008B0A1D">
            <w:pPr>
              <w:pStyle w:val="TableParagraph"/>
              <w:widowControl/>
              <w:spacing w:line="201" w:lineRule="exact"/>
              <w:ind w:left="57" w:right="57"/>
              <w:jc w:val="both"/>
              <w:rPr>
                <w:b/>
                <w:sz w:val="18"/>
              </w:rPr>
            </w:pPr>
            <w:r w:rsidRPr="00D20D35">
              <w:rPr>
                <w:b/>
                <w:sz w:val="18"/>
              </w:rPr>
              <w:t>čl. (206)</w:t>
            </w:r>
          </w:p>
          <w:p w14:paraId="30265433" w14:textId="77777777" w:rsidR="009E7D00" w:rsidRPr="00D20D35" w:rsidRDefault="009E7D00" w:rsidP="008B0A1D">
            <w:pPr>
              <w:pStyle w:val="TableParagraph"/>
              <w:widowControl/>
              <w:spacing w:line="201" w:lineRule="exact"/>
              <w:ind w:left="57" w:right="57"/>
              <w:jc w:val="both"/>
              <w:rPr>
                <w:b/>
                <w:sz w:val="18"/>
              </w:rPr>
            </w:pPr>
            <w:r w:rsidRPr="00D20D35">
              <w:rPr>
                <w:b/>
                <w:sz w:val="18"/>
              </w:rPr>
              <w:t>Kapitola 7 „Další úkoly pro ministerstva, jiné ústřední správní úřady a pro územní plánování“</w:t>
            </w:r>
          </w:p>
          <w:p w14:paraId="497908A9" w14:textId="77777777" w:rsidR="009E7D00" w:rsidRPr="00D20D35" w:rsidRDefault="009E7D00" w:rsidP="008B0A1D">
            <w:pPr>
              <w:pStyle w:val="TableParagraph"/>
              <w:widowControl/>
              <w:spacing w:line="201" w:lineRule="exact"/>
              <w:ind w:left="57" w:right="57"/>
              <w:jc w:val="both"/>
              <w:rPr>
                <w:b/>
                <w:sz w:val="18"/>
              </w:rPr>
            </w:pPr>
            <w:r w:rsidRPr="00D20D35">
              <w:rPr>
                <w:b/>
                <w:sz w:val="18"/>
              </w:rPr>
              <w:t>Úkoly pro územní plánování:</w:t>
            </w:r>
          </w:p>
          <w:p w14:paraId="171854C0" w14:textId="3036E8FA" w:rsidR="009E7D00" w:rsidRPr="00D20D35" w:rsidRDefault="009E7D00" w:rsidP="00030CED">
            <w:pPr>
              <w:pStyle w:val="TableParagraph"/>
              <w:widowControl/>
              <w:spacing w:before="60" w:line="201" w:lineRule="exact"/>
              <w:ind w:left="57" w:right="57"/>
              <w:jc w:val="both"/>
              <w:rPr>
                <w:bCs/>
                <w:sz w:val="18"/>
              </w:rPr>
            </w:pPr>
            <w:r w:rsidRPr="00D20D35">
              <w:rPr>
                <w:bCs/>
                <w:sz w:val="18"/>
              </w:rPr>
              <w:t>Prověří možnosti řešení střetu tranzitní dopravy s</w:t>
            </w:r>
            <w:r w:rsidR="00030CED">
              <w:rPr>
                <w:bCs/>
                <w:sz w:val="18"/>
              </w:rPr>
              <w:t xml:space="preserve"> </w:t>
            </w:r>
            <w:r w:rsidRPr="00D20D35">
              <w:rPr>
                <w:bCs/>
                <w:sz w:val="18"/>
              </w:rPr>
              <w:t>ochranou lázeňského místa a přírodních léčivých zdrojů Luhačovice.</w:t>
            </w:r>
          </w:p>
        </w:tc>
        <w:tc>
          <w:tcPr>
            <w:tcW w:w="6066" w:type="dxa"/>
            <w:shd w:val="clear" w:color="auto" w:fill="auto"/>
          </w:tcPr>
          <w:p w14:paraId="1B781462" w14:textId="3BC98F0D" w:rsidR="009E7D00" w:rsidRPr="00C73ED3" w:rsidRDefault="00887783" w:rsidP="008B0A1D">
            <w:pPr>
              <w:pStyle w:val="TableParagraph"/>
              <w:widowControl/>
              <w:spacing w:before="2"/>
              <w:ind w:left="57" w:right="57"/>
              <w:jc w:val="both"/>
              <w:rPr>
                <w:sz w:val="18"/>
              </w:rPr>
            </w:pPr>
            <w:r w:rsidRPr="00C73ED3">
              <w:rPr>
                <w:sz w:val="18"/>
              </w:rPr>
              <w:t xml:space="preserve">Za účelem prověření byla již pořízena územní studií „Jihovýchodní obchvat Luhačovic“, </w:t>
            </w:r>
            <w:r w:rsidRPr="00C73ED3">
              <w:rPr>
                <w:sz w:val="18"/>
                <w:szCs w:val="18"/>
              </w:rPr>
              <w:t xml:space="preserve">data o ní jsou zaneseny do evidence územně plánovací činnosti a je zveřejněna na </w:t>
            </w:r>
            <w:hyperlink r:id="rId9" w:history="1">
              <w:r w:rsidRPr="007F0309">
                <w:rPr>
                  <w:rStyle w:val="Hypertextovodkaz"/>
                  <w:b/>
                  <w:bCs/>
                  <w:color w:val="auto"/>
                  <w:sz w:val="18"/>
                  <w:szCs w:val="18"/>
                </w:rPr>
                <w:t xml:space="preserve">následujícím </w:t>
              </w:r>
              <w:r w:rsidR="00332955" w:rsidRPr="007F0309">
                <w:rPr>
                  <w:rStyle w:val="Hypertextovodkaz"/>
                  <w:b/>
                  <w:bCs/>
                  <w:color w:val="auto"/>
                  <w:sz w:val="18"/>
                  <w:szCs w:val="18"/>
                </w:rPr>
                <w:t>odkazu</w:t>
              </w:r>
              <w:r w:rsidRPr="00C73ED3">
                <w:rPr>
                  <w:rStyle w:val="Hypertextovodkaz"/>
                  <w:color w:val="auto"/>
                  <w:sz w:val="18"/>
                  <w:szCs w:val="18"/>
                </w:rPr>
                <w:t>.</w:t>
              </w:r>
            </w:hyperlink>
            <w:r w:rsidRPr="00C73ED3">
              <w:rPr>
                <w:sz w:val="18"/>
                <w:szCs w:val="18"/>
              </w:rPr>
              <w:t xml:space="preserve"> </w:t>
            </w:r>
            <w:r w:rsidRPr="00C73ED3">
              <w:rPr>
                <w:sz w:val="18"/>
              </w:rPr>
              <w:t>Na</w:t>
            </w:r>
            <w:r w:rsidR="00030CED" w:rsidRPr="00C73ED3">
              <w:rPr>
                <w:sz w:val="18"/>
              </w:rPr>
              <w:t> </w:t>
            </w:r>
            <w:r w:rsidRPr="00C73ED3">
              <w:rPr>
                <w:sz w:val="18"/>
              </w:rPr>
              <w:t>podkladě této studie bude v</w:t>
            </w:r>
            <w:r w:rsidR="0055348B">
              <w:rPr>
                <w:sz w:val="18"/>
              </w:rPr>
              <w:t> </w:t>
            </w:r>
            <w:r w:rsidRPr="00C73ED3">
              <w:rPr>
                <w:sz w:val="18"/>
              </w:rPr>
              <w:t>rámci následné řádné aktualizace ZÚR ZK upraven koridor, který vymezují účinné ZÚR ZK jako koridor pro veřejně prospěšnou stavbu pod označením PK24.</w:t>
            </w:r>
          </w:p>
        </w:tc>
      </w:tr>
      <w:tr w:rsidR="00D20D35" w:rsidRPr="00D20D35" w14:paraId="27A2A486" w14:textId="77777777" w:rsidTr="00937E13">
        <w:trPr>
          <w:trHeight w:val="20"/>
          <w:jc w:val="center"/>
        </w:trPr>
        <w:tc>
          <w:tcPr>
            <w:tcW w:w="567" w:type="dxa"/>
            <w:shd w:val="clear" w:color="auto" w:fill="auto"/>
          </w:tcPr>
          <w:p w14:paraId="2F77D2A3" w14:textId="234B48A7" w:rsidR="009E7D00" w:rsidRPr="00D20D35" w:rsidRDefault="009E7D00" w:rsidP="008B0A1D">
            <w:pPr>
              <w:pStyle w:val="TableParagraph"/>
              <w:ind w:left="57" w:right="57"/>
              <w:jc w:val="center"/>
              <w:rPr>
                <w:b/>
                <w:sz w:val="18"/>
              </w:rPr>
            </w:pPr>
            <w:r w:rsidRPr="00D20D35">
              <w:rPr>
                <w:b/>
                <w:sz w:val="18"/>
              </w:rPr>
              <w:lastRenderedPageBreak/>
              <w:t>128.</w:t>
            </w:r>
          </w:p>
        </w:tc>
        <w:tc>
          <w:tcPr>
            <w:tcW w:w="2098" w:type="dxa"/>
            <w:shd w:val="clear" w:color="auto" w:fill="auto"/>
          </w:tcPr>
          <w:p w14:paraId="2BE21D3E" w14:textId="77777777" w:rsidR="009E7D00" w:rsidRPr="00D20D35" w:rsidRDefault="009E7D00" w:rsidP="008B0A1D">
            <w:pPr>
              <w:pStyle w:val="TableParagraph"/>
              <w:ind w:left="57" w:right="57"/>
              <w:rPr>
                <w:b/>
                <w:sz w:val="18"/>
              </w:rPr>
            </w:pPr>
            <w:r w:rsidRPr="00D20D35">
              <w:rPr>
                <w:b/>
                <w:sz w:val="18"/>
              </w:rPr>
              <w:t>Moravskoslezský kraj</w:t>
            </w:r>
          </w:p>
          <w:p w14:paraId="00B51F65" w14:textId="77777777" w:rsidR="00937E13" w:rsidRDefault="00937E13" w:rsidP="008B0A1D">
            <w:pPr>
              <w:pStyle w:val="TableParagraph"/>
              <w:ind w:left="57" w:right="57"/>
              <w:rPr>
                <w:bCs/>
                <w:i/>
                <w:iCs/>
                <w:sz w:val="18"/>
              </w:rPr>
            </w:pPr>
          </w:p>
          <w:p w14:paraId="6B916BE3" w14:textId="19FC577D" w:rsidR="009E7D00" w:rsidRDefault="009E7D00" w:rsidP="008B0A1D">
            <w:pPr>
              <w:pStyle w:val="TableParagraph"/>
              <w:ind w:left="57" w:right="57"/>
              <w:rPr>
                <w:bCs/>
                <w:i/>
                <w:iCs/>
                <w:sz w:val="18"/>
              </w:rPr>
            </w:pPr>
            <w:r w:rsidRPr="00D20D35">
              <w:rPr>
                <w:bCs/>
                <w:i/>
                <w:iCs/>
                <w:sz w:val="18"/>
              </w:rPr>
              <w:t>Ministerstvo životního prostředí</w:t>
            </w:r>
          </w:p>
          <w:p w14:paraId="7C939DB9" w14:textId="77777777" w:rsidR="00937E13" w:rsidRPr="00D20D35" w:rsidRDefault="00937E13" w:rsidP="008B0A1D">
            <w:pPr>
              <w:pStyle w:val="TableParagraph"/>
              <w:ind w:left="57" w:right="57"/>
              <w:rPr>
                <w:bCs/>
                <w:i/>
                <w:iCs/>
                <w:sz w:val="18"/>
              </w:rPr>
            </w:pPr>
          </w:p>
          <w:p w14:paraId="446930D8" w14:textId="77777777" w:rsidR="009E7D00" w:rsidRDefault="009E7D00" w:rsidP="008B0A1D">
            <w:pPr>
              <w:pStyle w:val="TableParagraph"/>
              <w:ind w:left="57" w:right="57"/>
              <w:rPr>
                <w:bCs/>
                <w:i/>
                <w:iCs/>
                <w:sz w:val="18"/>
              </w:rPr>
            </w:pPr>
            <w:r w:rsidRPr="00D20D35">
              <w:rPr>
                <w:bCs/>
                <w:i/>
                <w:iCs/>
                <w:sz w:val="18"/>
              </w:rPr>
              <w:t>Ministerstvo zemědělství</w:t>
            </w:r>
          </w:p>
          <w:p w14:paraId="7104F522" w14:textId="77777777" w:rsidR="00937E13" w:rsidRPr="00D20D35" w:rsidRDefault="00937E13" w:rsidP="008B0A1D">
            <w:pPr>
              <w:pStyle w:val="TableParagraph"/>
              <w:ind w:left="57" w:right="57"/>
              <w:rPr>
                <w:bCs/>
                <w:i/>
                <w:iCs/>
                <w:sz w:val="18"/>
              </w:rPr>
            </w:pPr>
          </w:p>
          <w:p w14:paraId="22D89268" w14:textId="411BCF7B" w:rsidR="009E7D00" w:rsidRPr="00D20D35" w:rsidRDefault="009E7D00" w:rsidP="008B0A1D">
            <w:pPr>
              <w:pStyle w:val="TableParagraph"/>
              <w:ind w:left="57" w:right="57"/>
              <w:rPr>
                <w:b/>
                <w:sz w:val="18"/>
              </w:rPr>
            </w:pPr>
            <w:r w:rsidRPr="00D20D35">
              <w:rPr>
                <w:bCs/>
                <w:i/>
                <w:iCs/>
                <w:sz w:val="18"/>
              </w:rPr>
              <w:t>Ministerstvo pro místní rozvoj</w:t>
            </w:r>
          </w:p>
        </w:tc>
        <w:tc>
          <w:tcPr>
            <w:tcW w:w="5443" w:type="dxa"/>
            <w:shd w:val="clear" w:color="auto" w:fill="auto"/>
          </w:tcPr>
          <w:p w14:paraId="6C8B10F1" w14:textId="14974B4A" w:rsidR="009E7D00" w:rsidRPr="00D20D35" w:rsidRDefault="009E7D00" w:rsidP="008B0A1D">
            <w:pPr>
              <w:pStyle w:val="TableParagraph"/>
              <w:widowControl/>
              <w:spacing w:line="201" w:lineRule="exact"/>
              <w:ind w:left="57" w:right="57"/>
              <w:jc w:val="both"/>
              <w:rPr>
                <w:b/>
                <w:sz w:val="18"/>
              </w:rPr>
            </w:pPr>
            <w:r w:rsidRPr="00D20D35">
              <w:rPr>
                <w:b/>
                <w:sz w:val="18"/>
              </w:rPr>
              <w:t>čl. (207)</w:t>
            </w:r>
          </w:p>
          <w:p w14:paraId="2E15DD45" w14:textId="77777777" w:rsidR="009E7D00" w:rsidRPr="00D20D35" w:rsidRDefault="009E7D00" w:rsidP="008B0A1D">
            <w:pPr>
              <w:pStyle w:val="TableParagraph"/>
              <w:widowControl/>
              <w:spacing w:line="201" w:lineRule="exact"/>
              <w:ind w:left="57" w:right="57"/>
              <w:jc w:val="both"/>
              <w:rPr>
                <w:b/>
                <w:sz w:val="18"/>
              </w:rPr>
            </w:pPr>
            <w:r w:rsidRPr="00D20D35">
              <w:rPr>
                <w:b/>
                <w:sz w:val="18"/>
              </w:rPr>
              <w:t>Kapitola 7 „Další úkoly pro ministerstva, jiné ústřední správní úřady a pro územní plánování“</w:t>
            </w:r>
          </w:p>
          <w:p w14:paraId="17D67351" w14:textId="77777777" w:rsidR="009E7D00" w:rsidRPr="00D20D35" w:rsidRDefault="009E7D00" w:rsidP="008B0A1D">
            <w:pPr>
              <w:pStyle w:val="TableParagraph"/>
              <w:widowControl/>
              <w:spacing w:line="201" w:lineRule="exact"/>
              <w:ind w:left="57" w:right="57"/>
              <w:jc w:val="both"/>
              <w:rPr>
                <w:b/>
                <w:sz w:val="18"/>
              </w:rPr>
            </w:pPr>
            <w:r w:rsidRPr="00D20D35">
              <w:rPr>
                <w:b/>
                <w:sz w:val="18"/>
              </w:rPr>
              <w:t>Úkoly pro územní plánování:</w:t>
            </w:r>
          </w:p>
          <w:p w14:paraId="6975556D" w14:textId="12FBDA27" w:rsidR="009E7D00" w:rsidRPr="00D20D35" w:rsidRDefault="009E7D00" w:rsidP="00030CED">
            <w:pPr>
              <w:pStyle w:val="TableParagraph"/>
              <w:widowControl/>
              <w:spacing w:before="60" w:line="201" w:lineRule="exact"/>
              <w:ind w:left="57" w:right="57"/>
              <w:jc w:val="both"/>
              <w:rPr>
                <w:b/>
                <w:sz w:val="18"/>
              </w:rPr>
            </w:pPr>
            <w:r w:rsidRPr="00D20D35">
              <w:rPr>
                <w:bCs/>
                <w:sz w:val="18"/>
              </w:rPr>
              <w:t>Vymezí plochy a koridory umožňující využití území pro přivaděč vody ze soustavy stávajících vodních děl Slezská Harta – Kružberk, včetně ploch a koridorů pro související stavby a doprovodná technická a přírodě blízká opatření, k omezení nedostatku vody a</w:t>
            </w:r>
            <w:r w:rsidR="00030CED">
              <w:rPr>
                <w:bCs/>
                <w:sz w:val="18"/>
              </w:rPr>
              <w:t> </w:t>
            </w:r>
            <w:r w:rsidRPr="00D20D35">
              <w:rPr>
                <w:bCs/>
                <w:sz w:val="18"/>
              </w:rPr>
              <w:t>zajištění posílení vodních zdrojů v povodí Horní Moravy vodou z povodí Odry, včetně ploch a koridorů pro umístění související veřejné infrastruktury.</w:t>
            </w:r>
          </w:p>
        </w:tc>
        <w:tc>
          <w:tcPr>
            <w:tcW w:w="6066" w:type="dxa"/>
            <w:shd w:val="clear" w:color="auto" w:fill="auto"/>
          </w:tcPr>
          <w:p w14:paraId="555B38E6" w14:textId="18955C1F" w:rsidR="009E7D00" w:rsidRPr="00C73ED3" w:rsidRDefault="007518AA" w:rsidP="008B0A1D">
            <w:pPr>
              <w:pStyle w:val="TableParagraph"/>
              <w:widowControl/>
              <w:spacing w:before="2"/>
              <w:ind w:left="57" w:right="57"/>
              <w:jc w:val="both"/>
              <w:rPr>
                <w:spacing w:val="-2"/>
                <w:sz w:val="18"/>
                <w:szCs w:val="18"/>
              </w:rPr>
            </w:pPr>
            <w:r w:rsidRPr="00C73ED3">
              <w:rPr>
                <w:spacing w:val="-2"/>
                <w:sz w:val="18"/>
                <w:szCs w:val="18"/>
              </w:rPr>
              <w:t>Úkol vymezit plochy a koridory umožňující využití území pro přivaděč vody ze soustavy stávajících vodních děl Slezská Harta – Kružberk k</w:t>
            </w:r>
            <w:r w:rsidR="00030CED" w:rsidRPr="00C73ED3">
              <w:rPr>
                <w:spacing w:val="-2"/>
                <w:sz w:val="18"/>
                <w:szCs w:val="18"/>
              </w:rPr>
              <w:t> </w:t>
            </w:r>
            <w:r w:rsidRPr="00C73ED3">
              <w:rPr>
                <w:spacing w:val="-2"/>
                <w:sz w:val="18"/>
                <w:szCs w:val="18"/>
              </w:rPr>
              <w:t>omezení nedostatku vody a zajištění posílení vodních zdrojů v</w:t>
            </w:r>
            <w:r w:rsidR="00030CED" w:rsidRPr="00C73ED3">
              <w:rPr>
                <w:spacing w:val="-2"/>
                <w:sz w:val="18"/>
                <w:szCs w:val="18"/>
              </w:rPr>
              <w:t> </w:t>
            </w:r>
            <w:r w:rsidRPr="00C73ED3">
              <w:rPr>
                <w:spacing w:val="-2"/>
                <w:sz w:val="18"/>
                <w:szCs w:val="18"/>
              </w:rPr>
              <w:t xml:space="preserve">povodí Horní Moravy vodou z povodí Odry bude řešen v rámci aktualizace ZÚR MSK, pořízené na základě </w:t>
            </w:r>
            <w:r w:rsidR="009E7D00" w:rsidRPr="00C73ED3">
              <w:rPr>
                <w:spacing w:val="-2"/>
                <w:sz w:val="18"/>
                <w:szCs w:val="18"/>
              </w:rPr>
              <w:t>zprávy o uplatňování ZÚR MSK.</w:t>
            </w:r>
          </w:p>
        </w:tc>
      </w:tr>
      <w:tr w:rsidR="00D20D35" w:rsidRPr="00D20D35" w14:paraId="5269F7F6" w14:textId="77777777" w:rsidTr="00937E13">
        <w:trPr>
          <w:trHeight w:val="20"/>
          <w:jc w:val="center"/>
        </w:trPr>
        <w:tc>
          <w:tcPr>
            <w:tcW w:w="567" w:type="dxa"/>
            <w:shd w:val="clear" w:color="auto" w:fill="auto"/>
          </w:tcPr>
          <w:p w14:paraId="6907F696" w14:textId="5C940CB6" w:rsidR="009E7D00" w:rsidRPr="00D20D35" w:rsidRDefault="009E7D00" w:rsidP="008B0A1D">
            <w:pPr>
              <w:pStyle w:val="TableParagraph"/>
              <w:ind w:left="57" w:right="57"/>
              <w:jc w:val="center"/>
              <w:rPr>
                <w:b/>
                <w:sz w:val="18"/>
              </w:rPr>
            </w:pPr>
            <w:r w:rsidRPr="00D20D35">
              <w:rPr>
                <w:b/>
                <w:sz w:val="18"/>
              </w:rPr>
              <w:t>129.</w:t>
            </w:r>
          </w:p>
        </w:tc>
        <w:tc>
          <w:tcPr>
            <w:tcW w:w="2098" w:type="dxa"/>
            <w:shd w:val="clear" w:color="auto" w:fill="auto"/>
          </w:tcPr>
          <w:p w14:paraId="357F98BB" w14:textId="02BFFED8" w:rsidR="009E7D00" w:rsidRDefault="009E7D00" w:rsidP="008B0A1D">
            <w:pPr>
              <w:pStyle w:val="TableParagraph"/>
              <w:ind w:left="57" w:right="57"/>
              <w:rPr>
                <w:b/>
                <w:sz w:val="18"/>
              </w:rPr>
            </w:pPr>
            <w:r w:rsidRPr="00D20D35">
              <w:rPr>
                <w:b/>
                <w:sz w:val="18"/>
              </w:rPr>
              <w:t>Olomoucký kraj</w:t>
            </w:r>
          </w:p>
          <w:p w14:paraId="5157CAEA" w14:textId="77777777" w:rsidR="00937E13" w:rsidRPr="00D20D35" w:rsidRDefault="00937E13" w:rsidP="008B0A1D">
            <w:pPr>
              <w:pStyle w:val="TableParagraph"/>
              <w:ind w:left="57" w:right="57"/>
              <w:rPr>
                <w:b/>
                <w:sz w:val="18"/>
              </w:rPr>
            </w:pPr>
          </w:p>
          <w:p w14:paraId="7B131140" w14:textId="77777777" w:rsidR="009E7D00" w:rsidRDefault="009E7D00" w:rsidP="008B0A1D">
            <w:pPr>
              <w:pStyle w:val="TableParagraph"/>
              <w:ind w:left="57" w:right="57"/>
              <w:rPr>
                <w:bCs/>
                <w:i/>
                <w:iCs/>
                <w:sz w:val="18"/>
              </w:rPr>
            </w:pPr>
            <w:r w:rsidRPr="00D20D35">
              <w:rPr>
                <w:bCs/>
                <w:i/>
                <w:iCs/>
                <w:sz w:val="18"/>
              </w:rPr>
              <w:t>Ministerstvo životního prostředí</w:t>
            </w:r>
          </w:p>
          <w:p w14:paraId="7EF8F4A0" w14:textId="77777777" w:rsidR="00937E13" w:rsidRPr="00D20D35" w:rsidRDefault="00937E13" w:rsidP="008B0A1D">
            <w:pPr>
              <w:pStyle w:val="TableParagraph"/>
              <w:ind w:left="57" w:right="57"/>
              <w:rPr>
                <w:bCs/>
                <w:i/>
                <w:iCs/>
                <w:sz w:val="18"/>
              </w:rPr>
            </w:pPr>
          </w:p>
          <w:p w14:paraId="2589C3DB" w14:textId="77777777" w:rsidR="009E7D00" w:rsidRDefault="009E7D00" w:rsidP="008B0A1D">
            <w:pPr>
              <w:pStyle w:val="TableParagraph"/>
              <w:ind w:left="57" w:right="57"/>
              <w:rPr>
                <w:bCs/>
                <w:i/>
                <w:iCs/>
                <w:sz w:val="18"/>
              </w:rPr>
            </w:pPr>
            <w:r w:rsidRPr="00D20D35">
              <w:rPr>
                <w:bCs/>
                <w:i/>
                <w:iCs/>
                <w:sz w:val="18"/>
              </w:rPr>
              <w:t>Ministerstvo zemědělství</w:t>
            </w:r>
          </w:p>
          <w:p w14:paraId="7F3FA2AD" w14:textId="77777777" w:rsidR="00937E13" w:rsidRPr="00D20D35" w:rsidRDefault="00937E13" w:rsidP="008B0A1D">
            <w:pPr>
              <w:pStyle w:val="TableParagraph"/>
              <w:ind w:left="57" w:right="57"/>
              <w:rPr>
                <w:bCs/>
                <w:i/>
                <w:iCs/>
                <w:sz w:val="18"/>
              </w:rPr>
            </w:pPr>
          </w:p>
          <w:p w14:paraId="718BD911" w14:textId="312B68EC" w:rsidR="009E7D00" w:rsidRPr="00D20D35" w:rsidRDefault="009E7D00" w:rsidP="008B0A1D">
            <w:pPr>
              <w:pStyle w:val="TableParagraph"/>
              <w:ind w:left="57" w:right="57"/>
              <w:rPr>
                <w:b/>
                <w:sz w:val="18"/>
              </w:rPr>
            </w:pPr>
            <w:r w:rsidRPr="00D20D35">
              <w:rPr>
                <w:bCs/>
                <w:i/>
                <w:iCs/>
                <w:sz w:val="18"/>
              </w:rPr>
              <w:t>Ministerstvo pro místní rozvoj</w:t>
            </w:r>
          </w:p>
        </w:tc>
        <w:tc>
          <w:tcPr>
            <w:tcW w:w="5443" w:type="dxa"/>
            <w:shd w:val="clear" w:color="auto" w:fill="auto"/>
          </w:tcPr>
          <w:p w14:paraId="58DC6F7E" w14:textId="77777777" w:rsidR="009E7D00" w:rsidRPr="00D20D35" w:rsidRDefault="009E7D00" w:rsidP="008B0A1D">
            <w:pPr>
              <w:pStyle w:val="TableParagraph"/>
              <w:widowControl/>
              <w:spacing w:line="201" w:lineRule="exact"/>
              <w:ind w:left="57" w:right="57"/>
              <w:jc w:val="both"/>
              <w:rPr>
                <w:b/>
                <w:sz w:val="18"/>
              </w:rPr>
            </w:pPr>
            <w:r w:rsidRPr="00D20D35">
              <w:rPr>
                <w:b/>
                <w:sz w:val="18"/>
              </w:rPr>
              <w:t>čl. (207)</w:t>
            </w:r>
          </w:p>
          <w:p w14:paraId="1BAE198E" w14:textId="77777777" w:rsidR="009E7D00" w:rsidRPr="00D20D35" w:rsidRDefault="009E7D00" w:rsidP="008B0A1D">
            <w:pPr>
              <w:pStyle w:val="TableParagraph"/>
              <w:widowControl/>
              <w:spacing w:line="201" w:lineRule="exact"/>
              <w:ind w:left="57" w:right="57"/>
              <w:jc w:val="both"/>
              <w:rPr>
                <w:b/>
                <w:sz w:val="18"/>
              </w:rPr>
            </w:pPr>
            <w:r w:rsidRPr="00D20D35">
              <w:rPr>
                <w:b/>
                <w:sz w:val="18"/>
              </w:rPr>
              <w:t>Kapitola 7 „Další úkoly pro ministerstva, jiné ústřední správní úřady a pro územní plánování“</w:t>
            </w:r>
          </w:p>
          <w:p w14:paraId="01171BD4" w14:textId="77777777" w:rsidR="009E7D00" w:rsidRPr="00D20D35" w:rsidRDefault="009E7D00" w:rsidP="008B0A1D">
            <w:pPr>
              <w:pStyle w:val="TableParagraph"/>
              <w:widowControl/>
              <w:spacing w:line="201" w:lineRule="exact"/>
              <w:ind w:left="57" w:right="57"/>
              <w:jc w:val="both"/>
              <w:rPr>
                <w:b/>
                <w:sz w:val="18"/>
              </w:rPr>
            </w:pPr>
            <w:r w:rsidRPr="00D20D35">
              <w:rPr>
                <w:b/>
                <w:sz w:val="18"/>
              </w:rPr>
              <w:t>Úkoly pro územní plánování:</w:t>
            </w:r>
          </w:p>
          <w:p w14:paraId="1D1355B1" w14:textId="6CC90A12" w:rsidR="009E7D00" w:rsidRPr="00937E13" w:rsidRDefault="009E7D00" w:rsidP="00030CED">
            <w:pPr>
              <w:pStyle w:val="TableParagraph"/>
              <w:widowControl/>
              <w:spacing w:before="60" w:line="201" w:lineRule="exact"/>
              <w:ind w:left="57" w:right="57"/>
              <w:jc w:val="both"/>
              <w:rPr>
                <w:bCs/>
                <w:sz w:val="18"/>
              </w:rPr>
            </w:pPr>
            <w:r w:rsidRPr="00D20D35">
              <w:rPr>
                <w:bCs/>
                <w:sz w:val="18"/>
              </w:rPr>
              <w:t>Vymezí plochy a koridory umožňující využití území pro přivaděč vody ze soustavy stávajících vodních děl Slezská Harta – Kružberk, včetně ploch a koridorů pro související stavby a doprovodná technická a přírodě blízká opatření, k omezení nedostatku vody a</w:t>
            </w:r>
            <w:r w:rsidR="00030CED">
              <w:rPr>
                <w:bCs/>
                <w:sz w:val="18"/>
              </w:rPr>
              <w:t> </w:t>
            </w:r>
            <w:r w:rsidRPr="00D20D35">
              <w:rPr>
                <w:bCs/>
                <w:sz w:val="18"/>
              </w:rPr>
              <w:t>zajištění posílení vodních zdrojů v povodí Horní Moravy vodou z povodí Odry, včetně ploch a koridorů pro umístění související veřejné infrastruktury.</w:t>
            </w:r>
          </w:p>
        </w:tc>
        <w:tc>
          <w:tcPr>
            <w:tcW w:w="6066" w:type="dxa"/>
            <w:shd w:val="clear" w:color="auto" w:fill="auto"/>
          </w:tcPr>
          <w:p w14:paraId="09CB2C2A" w14:textId="54E1A71B" w:rsidR="009E7D00" w:rsidRPr="00C73ED3" w:rsidRDefault="00583516" w:rsidP="008B0A1D">
            <w:pPr>
              <w:pStyle w:val="TableParagraph"/>
              <w:widowControl/>
              <w:spacing w:before="2"/>
              <w:ind w:left="57" w:right="57"/>
              <w:jc w:val="both"/>
              <w:rPr>
                <w:sz w:val="18"/>
              </w:rPr>
            </w:pPr>
            <w:r w:rsidRPr="00C73ED3">
              <w:rPr>
                <w:sz w:val="18"/>
              </w:rPr>
              <w:t>Požadavek bude prověřen a zapracován do úplné aktualizace ZÚR OK, když práce na Zprávě o uplatňování ZÚR OK za uplynulé období budou zahájeny v letošním roce.</w:t>
            </w:r>
          </w:p>
        </w:tc>
      </w:tr>
      <w:tr w:rsidR="00D20D35" w:rsidRPr="00D20D35" w14:paraId="5C592529" w14:textId="77777777" w:rsidTr="00937E13">
        <w:trPr>
          <w:trHeight w:val="20"/>
          <w:jc w:val="center"/>
        </w:trPr>
        <w:tc>
          <w:tcPr>
            <w:tcW w:w="567" w:type="dxa"/>
            <w:shd w:val="clear" w:color="auto" w:fill="auto"/>
          </w:tcPr>
          <w:p w14:paraId="2E9B7984" w14:textId="005519B3" w:rsidR="009E7D00" w:rsidRPr="00D20D35" w:rsidRDefault="009E7D00" w:rsidP="008B0A1D">
            <w:pPr>
              <w:pStyle w:val="TableParagraph"/>
              <w:ind w:left="57" w:right="57"/>
              <w:jc w:val="center"/>
              <w:rPr>
                <w:b/>
                <w:sz w:val="18"/>
              </w:rPr>
            </w:pPr>
            <w:r w:rsidRPr="00D20D35">
              <w:rPr>
                <w:b/>
                <w:sz w:val="18"/>
              </w:rPr>
              <w:t>130.</w:t>
            </w:r>
          </w:p>
        </w:tc>
        <w:tc>
          <w:tcPr>
            <w:tcW w:w="2098" w:type="dxa"/>
            <w:shd w:val="clear" w:color="auto" w:fill="auto"/>
          </w:tcPr>
          <w:p w14:paraId="07302B9C" w14:textId="77777777" w:rsidR="009E7D00" w:rsidRPr="00D20D35" w:rsidRDefault="009E7D00" w:rsidP="008B0A1D">
            <w:pPr>
              <w:pStyle w:val="TableParagraph"/>
              <w:ind w:left="57" w:right="57"/>
              <w:rPr>
                <w:b/>
                <w:sz w:val="18"/>
              </w:rPr>
            </w:pPr>
            <w:r w:rsidRPr="00D20D35">
              <w:rPr>
                <w:b/>
                <w:sz w:val="18"/>
              </w:rPr>
              <w:t>Moravskoslezský kraj</w:t>
            </w:r>
          </w:p>
          <w:p w14:paraId="7DA6D56F" w14:textId="77777777" w:rsidR="00937E13" w:rsidRDefault="00937E13" w:rsidP="008B0A1D">
            <w:pPr>
              <w:pStyle w:val="TableParagraph"/>
              <w:ind w:left="57" w:right="57"/>
              <w:rPr>
                <w:bCs/>
                <w:i/>
                <w:iCs/>
                <w:sz w:val="18"/>
              </w:rPr>
            </w:pPr>
          </w:p>
          <w:p w14:paraId="45F8E53A" w14:textId="4750B119" w:rsidR="009E7D00" w:rsidRDefault="009E7D00" w:rsidP="008B0A1D">
            <w:pPr>
              <w:pStyle w:val="TableParagraph"/>
              <w:ind w:left="57" w:right="57"/>
              <w:rPr>
                <w:bCs/>
                <w:i/>
                <w:iCs/>
                <w:sz w:val="18"/>
              </w:rPr>
            </w:pPr>
            <w:r w:rsidRPr="00D20D35">
              <w:rPr>
                <w:bCs/>
                <w:i/>
                <w:iCs/>
                <w:sz w:val="18"/>
              </w:rPr>
              <w:t>Ministerstvo dopravy</w:t>
            </w:r>
          </w:p>
          <w:p w14:paraId="182F4F61" w14:textId="77777777" w:rsidR="00937E13" w:rsidRPr="00D20D35" w:rsidRDefault="00937E13" w:rsidP="008B0A1D">
            <w:pPr>
              <w:pStyle w:val="TableParagraph"/>
              <w:ind w:left="57" w:right="57"/>
              <w:rPr>
                <w:bCs/>
                <w:i/>
                <w:iCs/>
                <w:sz w:val="18"/>
              </w:rPr>
            </w:pPr>
          </w:p>
          <w:p w14:paraId="1D917EF8" w14:textId="7314E463" w:rsidR="009E7D00" w:rsidRPr="00D20D35" w:rsidRDefault="009E7D00" w:rsidP="008B0A1D">
            <w:pPr>
              <w:pStyle w:val="TableParagraph"/>
              <w:ind w:left="57" w:right="57"/>
              <w:rPr>
                <w:b/>
                <w:sz w:val="18"/>
              </w:rPr>
            </w:pPr>
            <w:r w:rsidRPr="00D20D35">
              <w:rPr>
                <w:bCs/>
                <w:i/>
                <w:iCs/>
                <w:sz w:val="18"/>
              </w:rPr>
              <w:t>Ministerstvo životního prostředí</w:t>
            </w:r>
          </w:p>
        </w:tc>
        <w:tc>
          <w:tcPr>
            <w:tcW w:w="5443" w:type="dxa"/>
            <w:shd w:val="clear" w:color="auto" w:fill="auto"/>
          </w:tcPr>
          <w:p w14:paraId="0B7E11CE" w14:textId="2C798A47" w:rsidR="009E7D00" w:rsidRPr="00D20D35" w:rsidRDefault="009E7D00" w:rsidP="008B0A1D">
            <w:pPr>
              <w:pStyle w:val="TableParagraph"/>
              <w:widowControl/>
              <w:spacing w:line="201" w:lineRule="exact"/>
              <w:ind w:left="57" w:right="57"/>
              <w:jc w:val="both"/>
              <w:rPr>
                <w:b/>
                <w:sz w:val="18"/>
              </w:rPr>
            </w:pPr>
            <w:r w:rsidRPr="00D20D35">
              <w:rPr>
                <w:b/>
                <w:sz w:val="18"/>
              </w:rPr>
              <w:t>čl. (208)</w:t>
            </w:r>
          </w:p>
          <w:p w14:paraId="7E7DB305" w14:textId="77777777" w:rsidR="009E7D00" w:rsidRPr="00D20D35" w:rsidRDefault="009E7D00" w:rsidP="008B0A1D">
            <w:pPr>
              <w:pStyle w:val="TableParagraph"/>
              <w:widowControl/>
              <w:spacing w:line="201" w:lineRule="exact"/>
              <w:ind w:left="57" w:right="57"/>
              <w:jc w:val="both"/>
              <w:rPr>
                <w:b/>
                <w:sz w:val="18"/>
              </w:rPr>
            </w:pPr>
            <w:r w:rsidRPr="00D20D35">
              <w:rPr>
                <w:b/>
                <w:sz w:val="18"/>
              </w:rPr>
              <w:t>Kapitola 7 „Další úkoly pro ministerstva, jiné ústřední správní úřady a pro územní plánování“</w:t>
            </w:r>
          </w:p>
          <w:p w14:paraId="3749C6F2" w14:textId="77777777" w:rsidR="009E7D00" w:rsidRPr="00D20D35" w:rsidRDefault="009E7D00" w:rsidP="008B0A1D">
            <w:pPr>
              <w:pStyle w:val="TableParagraph"/>
              <w:widowControl/>
              <w:spacing w:line="201" w:lineRule="exact"/>
              <w:ind w:left="57" w:right="57"/>
              <w:jc w:val="both"/>
              <w:rPr>
                <w:b/>
                <w:sz w:val="18"/>
              </w:rPr>
            </w:pPr>
            <w:r w:rsidRPr="00D20D35">
              <w:rPr>
                <w:b/>
                <w:sz w:val="18"/>
              </w:rPr>
              <w:t>Úkoly pro územní plánování:</w:t>
            </w:r>
          </w:p>
          <w:p w14:paraId="71C0A48A" w14:textId="640EB5F3" w:rsidR="009E7D00" w:rsidRPr="00937E13" w:rsidRDefault="009E7D00" w:rsidP="00030CED">
            <w:pPr>
              <w:pStyle w:val="TableParagraph"/>
              <w:widowControl/>
              <w:spacing w:before="60" w:line="201" w:lineRule="exact"/>
              <w:ind w:left="57" w:right="57"/>
              <w:jc w:val="both"/>
              <w:rPr>
                <w:bCs/>
                <w:sz w:val="18"/>
              </w:rPr>
            </w:pPr>
            <w:r w:rsidRPr="00D20D35">
              <w:rPr>
                <w:bCs/>
                <w:sz w:val="18"/>
              </w:rPr>
              <w:t>Prověří možnosti rozšíření vzletové a přistávací dráhy letiště Ostrava – Mošnov, včetně nutného zázemí pro zajištění provozu letiště a s tím související infrastruktury.</w:t>
            </w:r>
          </w:p>
        </w:tc>
        <w:tc>
          <w:tcPr>
            <w:tcW w:w="6066" w:type="dxa"/>
            <w:shd w:val="clear" w:color="auto" w:fill="auto"/>
          </w:tcPr>
          <w:p w14:paraId="06754809" w14:textId="3799465B" w:rsidR="009E7D00" w:rsidRPr="00C73ED3" w:rsidRDefault="009A6614" w:rsidP="008B0A1D">
            <w:pPr>
              <w:pStyle w:val="TableParagraph"/>
              <w:widowControl/>
              <w:spacing w:before="2"/>
              <w:ind w:left="57" w:right="57"/>
              <w:jc w:val="both"/>
              <w:rPr>
                <w:sz w:val="18"/>
              </w:rPr>
            </w:pPr>
            <w:r w:rsidRPr="00C73ED3">
              <w:rPr>
                <w:sz w:val="18"/>
              </w:rPr>
              <w:t xml:space="preserve">Rozvoj v oblasti </w:t>
            </w:r>
            <w:r w:rsidR="009E7D00" w:rsidRPr="00C73ED3">
              <w:rPr>
                <w:sz w:val="18"/>
              </w:rPr>
              <w:t>letiště Ostrava-Mošnov je částečně řešeno v A2bZÚR MSK</w:t>
            </w:r>
            <w:r w:rsidRPr="00C73ED3">
              <w:rPr>
                <w:sz w:val="18"/>
              </w:rPr>
              <w:t xml:space="preserve"> která</w:t>
            </w:r>
            <w:r w:rsidR="00487937" w:rsidRPr="00C73ED3">
              <w:rPr>
                <w:sz w:val="18"/>
              </w:rPr>
              <w:t xml:space="preserve"> nabyla účinnosti dne 11. 10. 2022. V rámci A2b ZÚR MSK je vymezena mj. plocha pro obranu státu v prostoru letiště a logistické zóny Mošnov. Rozšíření </w:t>
            </w:r>
            <w:r w:rsidR="009E7D00" w:rsidRPr="00C73ED3">
              <w:rPr>
                <w:sz w:val="18"/>
              </w:rPr>
              <w:t>vzletové a přistávací dráhy dosud neprověřeno. Bude řešeno samostatnou studií.</w:t>
            </w:r>
          </w:p>
        </w:tc>
      </w:tr>
    </w:tbl>
    <w:p w14:paraId="62E7D963" w14:textId="05D2FB29" w:rsidR="000E0424" w:rsidRPr="002D798A" w:rsidRDefault="000E0424" w:rsidP="002D798A">
      <w:pPr>
        <w:keepNext/>
        <w:pageBreakBefore/>
        <w:jc w:val="center"/>
        <w:rPr>
          <w:sz w:val="2"/>
          <w:szCs w:val="2"/>
        </w:rPr>
      </w:pPr>
    </w:p>
    <w:tbl>
      <w:tblPr>
        <w:tblStyle w:val="TableNormal"/>
        <w:tblW w:w="141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1E0" w:firstRow="1" w:lastRow="1" w:firstColumn="1" w:lastColumn="1" w:noHBand="0" w:noVBand="0"/>
      </w:tblPr>
      <w:tblGrid>
        <w:gridCol w:w="14175"/>
      </w:tblGrid>
      <w:tr w:rsidR="00D20D35" w:rsidRPr="00D20D35" w14:paraId="1D5137E5" w14:textId="77777777" w:rsidTr="00942487">
        <w:trPr>
          <w:cantSplit/>
          <w:trHeight w:val="737"/>
          <w:jc w:val="center"/>
        </w:trPr>
        <w:tc>
          <w:tcPr>
            <w:tcW w:w="15534" w:type="dxa"/>
            <w:shd w:val="clear" w:color="auto" w:fill="F2DBDB" w:themeFill="accent2" w:themeFillTint="33"/>
            <w:vAlign w:val="center"/>
          </w:tcPr>
          <w:p w14:paraId="738B8567" w14:textId="77777777" w:rsidR="003B511F" w:rsidRPr="00D20D35" w:rsidRDefault="003B511F" w:rsidP="00D84AE7">
            <w:pPr>
              <w:pStyle w:val="TableParagraph"/>
              <w:jc w:val="center"/>
              <w:rPr>
                <w:b/>
              </w:rPr>
            </w:pPr>
            <w:r w:rsidRPr="00D20D35">
              <w:rPr>
                <w:b/>
              </w:rPr>
              <w:t>Opatření v územně plánovací činnosti krajů a obcí vyplývající</w:t>
            </w:r>
          </w:p>
          <w:p w14:paraId="4A89A379" w14:textId="77777777" w:rsidR="003B511F" w:rsidRPr="00D20D35" w:rsidRDefault="003B511F" w:rsidP="00D84AE7">
            <w:pPr>
              <w:pStyle w:val="TableParagraph"/>
              <w:jc w:val="center"/>
              <w:rPr>
                <w:b/>
              </w:rPr>
            </w:pPr>
            <w:r w:rsidRPr="00D20D35">
              <w:rPr>
                <w:b/>
              </w:rPr>
              <w:t>ze Zprávy o uplatňování Politiky územního rozvoje ČR, ve znění Aktualizace č. 1</w:t>
            </w:r>
          </w:p>
        </w:tc>
      </w:tr>
    </w:tbl>
    <w:p w14:paraId="4FDA04FD" w14:textId="77777777" w:rsidR="00F201F1" w:rsidRPr="00D20D35" w:rsidRDefault="00F201F1" w:rsidP="00D84AE7">
      <w:pPr>
        <w:rPr>
          <w:sz w:val="2"/>
        </w:rPr>
      </w:pPr>
    </w:p>
    <w:tbl>
      <w:tblPr>
        <w:tblStyle w:val="TableNormal"/>
        <w:tblW w:w="0" w:type="auto"/>
        <w:tblInd w:w="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1E0" w:firstRow="1" w:lastRow="1" w:firstColumn="1" w:lastColumn="1" w:noHBand="0" w:noVBand="0"/>
      </w:tblPr>
      <w:tblGrid>
        <w:gridCol w:w="567"/>
        <w:gridCol w:w="1843"/>
        <w:gridCol w:w="2551"/>
        <w:gridCol w:w="9214"/>
      </w:tblGrid>
      <w:tr w:rsidR="00D20D35" w:rsidRPr="00D20D35" w14:paraId="2785C8AC" w14:textId="77777777" w:rsidTr="00C22215">
        <w:trPr>
          <w:trHeight w:val="567"/>
          <w:tblHeader/>
        </w:trPr>
        <w:tc>
          <w:tcPr>
            <w:tcW w:w="567" w:type="dxa"/>
            <w:shd w:val="clear" w:color="auto" w:fill="auto"/>
            <w:vAlign w:val="center"/>
          </w:tcPr>
          <w:p w14:paraId="79FE2B9C" w14:textId="77777777" w:rsidR="003B511F" w:rsidRPr="00D20D35" w:rsidRDefault="003B511F" w:rsidP="00942487">
            <w:pPr>
              <w:pStyle w:val="TableParagraph"/>
              <w:ind w:left="57" w:right="57"/>
              <w:jc w:val="center"/>
              <w:rPr>
                <w:sz w:val="20"/>
              </w:rPr>
            </w:pPr>
            <w:r w:rsidRPr="00D20D35">
              <w:rPr>
                <w:b/>
                <w:sz w:val="18"/>
              </w:rPr>
              <w:t>p. č.</w:t>
            </w:r>
          </w:p>
        </w:tc>
        <w:tc>
          <w:tcPr>
            <w:tcW w:w="1843" w:type="dxa"/>
            <w:shd w:val="clear" w:color="auto" w:fill="auto"/>
            <w:vAlign w:val="center"/>
          </w:tcPr>
          <w:p w14:paraId="26DBE760" w14:textId="77777777" w:rsidR="003B511F" w:rsidRPr="00D20D35" w:rsidRDefault="003B511F" w:rsidP="00942487">
            <w:pPr>
              <w:pStyle w:val="TableParagraph"/>
              <w:ind w:left="57" w:right="57"/>
              <w:jc w:val="center"/>
              <w:rPr>
                <w:b/>
                <w:sz w:val="18"/>
              </w:rPr>
            </w:pPr>
            <w:r w:rsidRPr="00D20D35">
              <w:rPr>
                <w:b/>
                <w:sz w:val="18"/>
              </w:rPr>
              <w:t>Garant plnění opatření</w:t>
            </w:r>
          </w:p>
        </w:tc>
        <w:tc>
          <w:tcPr>
            <w:tcW w:w="2551" w:type="dxa"/>
            <w:shd w:val="clear" w:color="auto" w:fill="auto"/>
            <w:vAlign w:val="center"/>
          </w:tcPr>
          <w:p w14:paraId="5D481056" w14:textId="77777777" w:rsidR="003B511F" w:rsidRPr="00D20D35" w:rsidRDefault="003B511F" w:rsidP="00942487">
            <w:pPr>
              <w:pStyle w:val="TableParagraph"/>
              <w:ind w:left="57" w:right="57"/>
              <w:jc w:val="center"/>
              <w:rPr>
                <w:b/>
                <w:sz w:val="18"/>
              </w:rPr>
            </w:pPr>
            <w:r w:rsidRPr="00D20D35">
              <w:rPr>
                <w:b/>
                <w:sz w:val="18"/>
              </w:rPr>
              <w:t>Opatření</w:t>
            </w:r>
          </w:p>
        </w:tc>
        <w:tc>
          <w:tcPr>
            <w:tcW w:w="9214" w:type="dxa"/>
            <w:shd w:val="clear" w:color="auto" w:fill="auto"/>
            <w:vAlign w:val="center"/>
          </w:tcPr>
          <w:p w14:paraId="30A79181" w14:textId="77777777" w:rsidR="003B511F" w:rsidRPr="00D20D35" w:rsidRDefault="003B511F" w:rsidP="00942487">
            <w:pPr>
              <w:pStyle w:val="TableParagraph"/>
              <w:spacing w:line="207" w:lineRule="exact"/>
              <w:ind w:left="57" w:right="57"/>
              <w:jc w:val="center"/>
              <w:rPr>
                <w:b/>
                <w:sz w:val="18"/>
              </w:rPr>
            </w:pPr>
            <w:r w:rsidRPr="00D20D35">
              <w:rPr>
                <w:b/>
                <w:sz w:val="18"/>
              </w:rPr>
              <w:t>Vyjádření garanta o stavu plnění opatření</w:t>
            </w:r>
          </w:p>
        </w:tc>
      </w:tr>
      <w:tr w:rsidR="00D20D35" w:rsidRPr="00D20D35" w14:paraId="3FE8F129" w14:textId="77777777" w:rsidTr="00577DBC">
        <w:tc>
          <w:tcPr>
            <w:tcW w:w="567" w:type="dxa"/>
            <w:shd w:val="clear" w:color="auto" w:fill="auto"/>
          </w:tcPr>
          <w:p w14:paraId="52703AE9" w14:textId="62D9B5E8" w:rsidR="003B511F" w:rsidRPr="00D20D35" w:rsidRDefault="00A724B7" w:rsidP="00942487">
            <w:pPr>
              <w:pStyle w:val="TableParagraph"/>
              <w:ind w:left="57" w:right="57"/>
              <w:jc w:val="center"/>
              <w:rPr>
                <w:b/>
                <w:sz w:val="18"/>
              </w:rPr>
            </w:pPr>
            <w:r w:rsidRPr="00D20D35">
              <w:rPr>
                <w:b/>
                <w:sz w:val="18"/>
              </w:rPr>
              <w:t>1</w:t>
            </w:r>
            <w:r w:rsidR="00167288" w:rsidRPr="00D20D35">
              <w:rPr>
                <w:b/>
                <w:sz w:val="18"/>
              </w:rPr>
              <w:t>31</w:t>
            </w:r>
            <w:r w:rsidR="003B511F" w:rsidRPr="00D20D35">
              <w:rPr>
                <w:b/>
                <w:sz w:val="18"/>
              </w:rPr>
              <w:t>.</w:t>
            </w:r>
          </w:p>
        </w:tc>
        <w:tc>
          <w:tcPr>
            <w:tcW w:w="1843" w:type="dxa"/>
            <w:shd w:val="clear" w:color="auto" w:fill="auto"/>
          </w:tcPr>
          <w:p w14:paraId="3690E0F9" w14:textId="77777777" w:rsidR="003B511F" w:rsidRPr="00D20D35" w:rsidRDefault="003B511F" w:rsidP="00942487">
            <w:pPr>
              <w:pStyle w:val="TableParagraph"/>
              <w:ind w:left="57" w:right="57"/>
              <w:jc w:val="center"/>
              <w:rPr>
                <w:b/>
                <w:sz w:val="18"/>
              </w:rPr>
            </w:pPr>
            <w:r w:rsidRPr="00D20D35">
              <w:rPr>
                <w:b/>
                <w:sz w:val="18"/>
              </w:rPr>
              <w:t>Všechny kraje</w:t>
            </w:r>
          </w:p>
        </w:tc>
        <w:tc>
          <w:tcPr>
            <w:tcW w:w="2551" w:type="dxa"/>
            <w:shd w:val="clear" w:color="auto" w:fill="auto"/>
          </w:tcPr>
          <w:p w14:paraId="6F13929C" w14:textId="77777777" w:rsidR="00761890" w:rsidRPr="00D20D35" w:rsidRDefault="00761890" w:rsidP="00942487">
            <w:pPr>
              <w:pStyle w:val="TableParagraph"/>
              <w:spacing w:before="5"/>
              <w:ind w:left="57" w:right="57"/>
              <w:jc w:val="both"/>
              <w:rPr>
                <w:b/>
                <w:sz w:val="18"/>
              </w:rPr>
            </w:pPr>
            <w:r w:rsidRPr="00D20D35">
              <w:rPr>
                <w:b/>
                <w:sz w:val="18"/>
              </w:rPr>
              <w:t>část g) bod II. 1) 1.</w:t>
            </w:r>
          </w:p>
          <w:p w14:paraId="7482287B" w14:textId="5A175A6C" w:rsidR="003B511F" w:rsidRPr="00D20D35" w:rsidRDefault="003B511F" w:rsidP="007F0309">
            <w:pPr>
              <w:pStyle w:val="TableParagraph"/>
              <w:spacing w:before="120"/>
              <w:ind w:left="57" w:right="57"/>
              <w:jc w:val="both"/>
              <w:rPr>
                <w:sz w:val="18"/>
              </w:rPr>
            </w:pPr>
            <w:r w:rsidRPr="00D20D35">
              <w:rPr>
                <w:sz w:val="18"/>
              </w:rPr>
              <w:t>Zvážit pořizování územních studií pro ověření zásadních a</w:t>
            </w:r>
            <w:r w:rsidR="00577DBC">
              <w:rPr>
                <w:sz w:val="18"/>
              </w:rPr>
              <w:t> </w:t>
            </w:r>
            <w:r w:rsidRPr="00D20D35">
              <w:rPr>
                <w:sz w:val="18"/>
              </w:rPr>
              <w:t>komplikovaných záměrů a</w:t>
            </w:r>
            <w:r w:rsidR="00577DBC">
              <w:rPr>
                <w:sz w:val="18"/>
              </w:rPr>
              <w:t> </w:t>
            </w:r>
            <w:r w:rsidRPr="00D20D35">
              <w:rPr>
                <w:sz w:val="18"/>
              </w:rPr>
              <w:t>změn v</w:t>
            </w:r>
            <w:r w:rsidR="00577DBC">
              <w:rPr>
                <w:sz w:val="18"/>
              </w:rPr>
              <w:t> </w:t>
            </w:r>
            <w:r w:rsidRPr="00D20D35">
              <w:rPr>
                <w:sz w:val="18"/>
              </w:rPr>
              <w:t>území vymezených či stanovených v</w:t>
            </w:r>
            <w:r w:rsidR="00577DBC">
              <w:rPr>
                <w:sz w:val="18"/>
              </w:rPr>
              <w:t> </w:t>
            </w:r>
            <w:r w:rsidRPr="00D20D35">
              <w:rPr>
                <w:sz w:val="18"/>
              </w:rPr>
              <w:t>zásadách územního rozvoje, a</w:t>
            </w:r>
            <w:r w:rsidR="00577DBC">
              <w:rPr>
                <w:sz w:val="18"/>
              </w:rPr>
              <w:t> </w:t>
            </w:r>
            <w:r w:rsidRPr="00D20D35">
              <w:rPr>
                <w:sz w:val="18"/>
              </w:rPr>
              <w:t>dále územních studií krajiny.</w:t>
            </w:r>
          </w:p>
          <w:p w14:paraId="4057F576" w14:textId="77777777" w:rsidR="00761890" w:rsidRPr="00D20D35" w:rsidRDefault="00761890" w:rsidP="00942487">
            <w:pPr>
              <w:pStyle w:val="TableParagraph"/>
              <w:ind w:left="57" w:right="57"/>
              <w:jc w:val="both"/>
              <w:rPr>
                <w:sz w:val="18"/>
              </w:rPr>
            </w:pPr>
          </w:p>
        </w:tc>
        <w:tc>
          <w:tcPr>
            <w:tcW w:w="9214" w:type="dxa"/>
            <w:shd w:val="clear" w:color="auto" w:fill="auto"/>
          </w:tcPr>
          <w:p w14:paraId="09709699" w14:textId="77777777" w:rsidR="00D72C63" w:rsidRPr="00D20D35" w:rsidRDefault="00D72C63" w:rsidP="00942487">
            <w:pPr>
              <w:pStyle w:val="TableParagraph"/>
              <w:spacing w:before="1"/>
              <w:ind w:left="57" w:right="57"/>
              <w:jc w:val="both"/>
              <w:rPr>
                <w:sz w:val="18"/>
                <w:u w:val="single"/>
              </w:rPr>
            </w:pPr>
            <w:r w:rsidRPr="00D20D35">
              <w:rPr>
                <w:sz w:val="18"/>
                <w:u w:val="single"/>
              </w:rPr>
              <w:t>Vyjádření Zlínského kraje:</w:t>
            </w:r>
          </w:p>
          <w:p w14:paraId="3F4E202F" w14:textId="5B8F8105" w:rsidR="00D72C63" w:rsidRPr="00D20D35" w:rsidRDefault="00D72C63" w:rsidP="00942487">
            <w:pPr>
              <w:pStyle w:val="Default"/>
              <w:ind w:left="57" w:right="57"/>
              <w:jc w:val="both"/>
              <w:rPr>
                <w:color w:val="auto"/>
                <w:sz w:val="18"/>
                <w:szCs w:val="18"/>
              </w:rPr>
            </w:pPr>
            <w:r w:rsidRPr="00D20D35">
              <w:rPr>
                <w:color w:val="auto"/>
                <w:sz w:val="18"/>
                <w:szCs w:val="18"/>
              </w:rPr>
              <w:t>ZÚR ZK (2008) stanovily potřebu zpracování územních studií (ÚS) na území kraje. Z</w:t>
            </w:r>
            <w:r w:rsidR="00611A5C">
              <w:rPr>
                <w:color w:val="auto"/>
                <w:sz w:val="18"/>
                <w:szCs w:val="18"/>
              </w:rPr>
              <w:t xml:space="preserve"> </w:t>
            </w:r>
            <w:r w:rsidRPr="00D20D35">
              <w:rPr>
                <w:color w:val="auto"/>
                <w:sz w:val="18"/>
                <w:szCs w:val="18"/>
              </w:rPr>
              <w:t xml:space="preserve">původních 12 již bylo pořízeno </w:t>
            </w:r>
            <w:r w:rsidR="00887783" w:rsidRPr="00D20D35">
              <w:rPr>
                <w:color w:val="auto"/>
                <w:sz w:val="18"/>
                <w:szCs w:val="18"/>
              </w:rPr>
              <w:t>10</w:t>
            </w:r>
            <w:r w:rsidRPr="00D20D35">
              <w:rPr>
                <w:color w:val="auto"/>
                <w:sz w:val="18"/>
                <w:szCs w:val="18"/>
              </w:rPr>
              <w:t xml:space="preserve"> ÚS, které ověřovali zásadní a komplikované záměry a změny v území vymezené v ZÚR ZK. </w:t>
            </w:r>
          </w:p>
          <w:p w14:paraId="246A3703" w14:textId="4A82E1EA" w:rsidR="00471AC3" w:rsidRPr="00D20D35" w:rsidRDefault="00471AC3" w:rsidP="00686A30">
            <w:pPr>
              <w:pStyle w:val="TableParagraph"/>
              <w:spacing w:before="120"/>
              <w:ind w:left="57" w:right="57"/>
              <w:jc w:val="both"/>
              <w:rPr>
                <w:sz w:val="18"/>
                <w:u w:val="single"/>
              </w:rPr>
            </w:pPr>
            <w:r w:rsidRPr="00D20D35">
              <w:rPr>
                <w:sz w:val="18"/>
                <w:u w:val="single"/>
              </w:rPr>
              <w:t>Vyjádření Pardubického kraje:</w:t>
            </w:r>
          </w:p>
          <w:p w14:paraId="1A21ACCB" w14:textId="18EEB8F9" w:rsidR="003E6C03" w:rsidRPr="00D20D35" w:rsidRDefault="003E6C03" w:rsidP="00942487">
            <w:pPr>
              <w:pStyle w:val="TableParagraph"/>
              <w:spacing w:before="1"/>
              <w:ind w:left="57" w:right="57"/>
              <w:jc w:val="both"/>
              <w:rPr>
                <w:sz w:val="18"/>
                <w:u w:val="single"/>
              </w:rPr>
            </w:pPr>
            <w:r w:rsidRPr="00D20D35">
              <w:rPr>
                <w:sz w:val="18"/>
              </w:rPr>
              <w:t>Pk pořídil několik územních studií, které byly využity jako podklad pro vymezení koridorů dopravy nadmístního významu v ZÚR Pk a v následných aktualizacích ZÚR Pk.</w:t>
            </w:r>
          </w:p>
          <w:p w14:paraId="00ADA57E" w14:textId="77777777" w:rsidR="00471AC3" w:rsidRPr="00D20D35" w:rsidRDefault="00471AC3" w:rsidP="00686A30">
            <w:pPr>
              <w:pStyle w:val="TableParagraph"/>
              <w:spacing w:before="120"/>
              <w:ind w:left="57" w:right="57"/>
              <w:jc w:val="both"/>
              <w:rPr>
                <w:sz w:val="18"/>
                <w:u w:val="single"/>
              </w:rPr>
            </w:pPr>
            <w:r w:rsidRPr="00D20D35">
              <w:rPr>
                <w:sz w:val="18"/>
                <w:u w:val="single"/>
              </w:rPr>
              <w:t>Vyjádření Středočeského kraje:</w:t>
            </w:r>
          </w:p>
          <w:p w14:paraId="20B2831B" w14:textId="77777777" w:rsidR="00471AC3" w:rsidRPr="00D20D35" w:rsidRDefault="00471AC3" w:rsidP="00942487">
            <w:pPr>
              <w:pStyle w:val="TableParagraph"/>
              <w:spacing w:before="1"/>
              <w:ind w:left="57" w:right="57"/>
              <w:jc w:val="both"/>
              <w:rPr>
                <w:sz w:val="18"/>
              </w:rPr>
            </w:pPr>
            <w:r w:rsidRPr="00D20D35">
              <w:rPr>
                <w:sz w:val="18"/>
              </w:rPr>
              <w:t>Na úrovni Středočeského kraje a krajské dokumentace nedochází k pořízení územních studií ani územní studie krajiny. Pozn.: územní studie krajiny jsou v současnosti samostatně pořizovány na úrovni ORP</w:t>
            </w:r>
            <w:r w:rsidR="00CD0075" w:rsidRPr="00D20D35">
              <w:rPr>
                <w:sz w:val="18"/>
              </w:rPr>
              <w:t>.</w:t>
            </w:r>
          </w:p>
          <w:p w14:paraId="214FE138" w14:textId="77777777" w:rsidR="00246E49" w:rsidRPr="00D20D35" w:rsidRDefault="00246E49" w:rsidP="00686A30">
            <w:pPr>
              <w:pStyle w:val="TableParagraph"/>
              <w:spacing w:before="120"/>
              <w:ind w:left="57" w:right="57"/>
              <w:jc w:val="both"/>
              <w:rPr>
                <w:sz w:val="18"/>
                <w:u w:val="single"/>
              </w:rPr>
            </w:pPr>
            <w:r w:rsidRPr="00D20D35">
              <w:rPr>
                <w:sz w:val="18"/>
                <w:u w:val="single"/>
              </w:rPr>
              <w:t>Vyjádření Karlovarského kraje:</w:t>
            </w:r>
          </w:p>
          <w:p w14:paraId="5BDF5756" w14:textId="42F708B2" w:rsidR="00BB0334" w:rsidRPr="00B856FF" w:rsidRDefault="00246E49" w:rsidP="00942487">
            <w:pPr>
              <w:pStyle w:val="TableParagraph"/>
              <w:spacing w:before="1"/>
              <w:ind w:left="57" w:right="57"/>
              <w:jc w:val="both"/>
              <w:rPr>
                <w:sz w:val="18"/>
                <w:szCs w:val="18"/>
              </w:rPr>
            </w:pPr>
            <w:r w:rsidRPr="00B856FF">
              <w:rPr>
                <w:sz w:val="18"/>
              </w:rPr>
              <w:t xml:space="preserve">Úkol je plněn průběžně. </w:t>
            </w:r>
            <w:r w:rsidR="00BB0334" w:rsidRPr="00B856FF">
              <w:rPr>
                <w:sz w:val="18"/>
              </w:rPr>
              <w:t>V</w:t>
            </w:r>
            <w:r w:rsidR="00611A5C" w:rsidRPr="00B856FF">
              <w:rPr>
                <w:sz w:val="18"/>
              </w:rPr>
              <w:t xml:space="preserve"> </w:t>
            </w:r>
            <w:r w:rsidR="00BB0334" w:rsidRPr="00B856FF">
              <w:rPr>
                <w:sz w:val="18"/>
              </w:rPr>
              <w:t xml:space="preserve">současné době je pořizována Územní studie podrobného prověření vybraných variant </w:t>
            </w:r>
            <w:r w:rsidR="00BB0334" w:rsidRPr="00B856FF">
              <w:rPr>
                <w:sz w:val="18"/>
                <w:szCs w:val="18"/>
              </w:rPr>
              <w:t>průtahu D6 a</w:t>
            </w:r>
            <w:r w:rsidR="00611A5C" w:rsidRPr="00B856FF">
              <w:rPr>
                <w:sz w:val="18"/>
                <w:szCs w:val="18"/>
              </w:rPr>
              <w:t> </w:t>
            </w:r>
            <w:r w:rsidR="00BB0334" w:rsidRPr="00B856FF">
              <w:rPr>
                <w:sz w:val="18"/>
                <w:szCs w:val="18"/>
              </w:rPr>
              <w:t>obchvatu D6 – I/13 – D6 v</w:t>
            </w:r>
            <w:r w:rsidR="00611A5C" w:rsidRPr="00B856FF">
              <w:rPr>
                <w:sz w:val="18"/>
                <w:szCs w:val="18"/>
              </w:rPr>
              <w:t xml:space="preserve"> </w:t>
            </w:r>
            <w:r w:rsidR="00BB0334" w:rsidRPr="00B856FF">
              <w:rPr>
                <w:sz w:val="18"/>
                <w:szCs w:val="18"/>
              </w:rPr>
              <w:t>oblasti Karlových Varů (v souvislosti s</w:t>
            </w:r>
            <w:r w:rsidR="00611A5C" w:rsidRPr="00B856FF">
              <w:rPr>
                <w:sz w:val="18"/>
                <w:szCs w:val="18"/>
              </w:rPr>
              <w:t xml:space="preserve"> </w:t>
            </w:r>
            <w:r w:rsidR="00BB0334" w:rsidRPr="00B856FF">
              <w:rPr>
                <w:sz w:val="18"/>
                <w:szCs w:val="18"/>
              </w:rPr>
              <w:t xml:space="preserve">čl. 103) PÚR ČR a </w:t>
            </w:r>
            <w:r w:rsidR="00BB0334" w:rsidRPr="00B856FF">
              <w:rPr>
                <w:sz w:val="18"/>
              </w:rPr>
              <w:t>dále Územní studie Krušné hory – západ (dostupnost rekreace) k</w:t>
            </w:r>
            <w:r w:rsidR="00611A5C" w:rsidRPr="00B856FF">
              <w:rPr>
                <w:sz w:val="18"/>
              </w:rPr>
              <w:t xml:space="preserve"> </w:t>
            </w:r>
            <w:r w:rsidR="00BB0334" w:rsidRPr="00B856FF">
              <w:rPr>
                <w:sz w:val="18"/>
              </w:rPr>
              <w:t>ověření úkolů Specifické oblasti Krušné hory SOB6 (souvislost s</w:t>
            </w:r>
            <w:r w:rsidR="00611A5C" w:rsidRPr="00B856FF">
              <w:rPr>
                <w:sz w:val="18"/>
              </w:rPr>
              <w:t xml:space="preserve"> </w:t>
            </w:r>
            <w:r w:rsidR="00BB0334" w:rsidRPr="00B856FF">
              <w:rPr>
                <w:sz w:val="18"/>
              </w:rPr>
              <w:t>čl.</w:t>
            </w:r>
            <w:r w:rsidR="00611A5C" w:rsidRPr="00B856FF">
              <w:rPr>
                <w:sz w:val="18"/>
              </w:rPr>
              <w:t xml:space="preserve"> </w:t>
            </w:r>
            <w:r w:rsidR="00BB0334" w:rsidRPr="00B856FF">
              <w:rPr>
                <w:sz w:val="18"/>
              </w:rPr>
              <w:t>(74) PÚR ČR). V</w:t>
            </w:r>
            <w:r w:rsidR="00611A5C" w:rsidRPr="00B856FF">
              <w:rPr>
                <w:sz w:val="18"/>
              </w:rPr>
              <w:t xml:space="preserve"> </w:t>
            </w:r>
            <w:r w:rsidR="00BB0334" w:rsidRPr="00B856FF">
              <w:rPr>
                <w:sz w:val="18"/>
              </w:rPr>
              <w:t>souvislosti s</w:t>
            </w:r>
            <w:r w:rsidR="00611A5C" w:rsidRPr="00B856FF">
              <w:rPr>
                <w:sz w:val="18"/>
              </w:rPr>
              <w:t> </w:t>
            </w:r>
            <w:r w:rsidR="00BB0334" w:rsidRPr="00B856FF">
              <w:rPr>
                <w:sz w:val="18"/>
              </w:rPr>
              <w:t>plochou rekreace a sportu Medard východ a Medard západ (11a a 11b), vymezenou v ZÚR KK, ve znění Aktualizace č. 1, je pořizována Územní studie jezera Medard. Územní studie krajiny Karlovarský kraj nepořizuje.</w:t>
            </w:r>
          </w:p>
          <w:p w14:paraId="34FC8491" w14:textId="330B8FC5" w:rsidR="00BB0334" w:rsidRPr="00D20D35" w:rsidRDefault="00BB0334" w:rsidP="00686A30">
            <w:pPr>
              <w:pStyle w:val="TableParagraph"/>
              <w:spacing w:before="60"/>
              <w:ind w:left="57" w:right="57"/>
              <w:jc w:val="both"/>
              <w:rPr>
                <w:sz w:val="18"/>
              </w:rPr>
            </w:pPr>
            <w:r w:rsidRPr="00D20D35">
              <w:rPr>
                <w:sz w:val="18"/>
                <w:szCs w:val="18"/>
              </w:rPr>
              <w:t>Závěry vyplývající z</w:t>
            </w:r>
            <w:r w:rsidR="00611A5C">
              <w:rPr>
                <w:sz w:val="18"/>
                <w:szCs w:val="18"/>
              </w:rPr>
              <w:t xml:space="preserve"> </w:t>
            </w:r>
            <w:r w:rsidRPr="00D20D35">
              <w:rPr>
                <w:sz w:val="18"/>
                <w:szCs w:val="18"/>
              </w:rPr>
              <w:t>těchto územních studií budou zohledněny v</w:t>
            </w:r>
            <w:r w:rsidR="00611A5C">
              <w:rPr>
                <w:sz w:val="18"/>
                <w:szCs w:val="18"/>
              </w:rPr>
              <w:t xml:space="preserve"> </w:t>
            </w:r>
            <w:r w:rsidRPr="00D20D35">
              <w:rPr>
                <w:sz w:val="18"/>
                <w:szCs w:val="18"/>
              </w:rPr>
              <w:t xml:space="preserve">aktualizaci ZÚR KK, což je uvedeno </w:t>
            </w:r>
            <w:r w:rsidR="00FF7771" w:rsidRPr="00D20D35">
              <w:rPr>
                <w:sz w:val="18"/>
              </w:rPr>
              <w:t>ve schválené Zprávě</w:t>
            </w:r>
            <w:r w:rsidRPr="00D20D35">
              <w:rPr>
                <w:sz w:val="18"/>
              </w:rPr>
              <w:t xml:space="preserve"> o uplatňování Zásad územního rozvoje Karlovarského kraje v</w:t>
            </w:r>
            <w:r w:rsidR="00611A5C">
              <w:rPr>
                <w:sz w:val="18"/>
              </w:rPr>
              <w:t xml:space="preserve"> </w:t>
            </w:r>
            <w:r w:rsidRPr="00D20D35">
              <w:rPr>
                <w:sz w:val="18"/>
              </w:rPr>
              <w:t xml:space="preserve">období 2018 – 2022. </w:t>
            </w:r>
          </w:p>
          <w:p w14:paraId="7FCEE9A8" w14:textId="77777777" w:rsidR="00441F46" w:rsidRPr="00D20D35" w:rsidRDefault="00441F46" w:rsidP="00686A30">
            <w:pPr>
              <w:pStyle w:val="TableParagraph"/>
              <w:spacing w:before="120"/>
              <w:ind w:left="57" w:right="57"/>
              <w:jc w:val="both"/>
              <w:rPr>
                <w:sz w:val="18"/>
                <w:u w:val="single"/>
              </w:rPr>
            </w:pPr>
            <w:r w:rsidRPr="00D20D35">
              <w:rPr>
                <w:sz w:val="18"/>
                <w:u w:val="single"/>
              </w:rPr>
              <w:t>Vyjádření Královéhradeckého kraje:</w:t>
            </w:r>
          </w:p>
          <w:p w14:paraId="3FE6BDEE" w14:textId="1049FC94" w:rsidR="00441F46" w:rsidRPr="00D20D35" w:rsidRDefault="00441F46" w:rsidP="00942487">
            <w:pPr>
              <w:pStyle w:val="TableParagraph"/>
              <w:spacing w:before="1"/>
              <w:ind w:left="57" w:right="57"/>
              <w:jc w:val="both"/>
              <w:rPr>
                <w:sz w:val="18"/>
              </w:rPr>
            </w:pPr>
            <w:r w:rsidRPr="00D20D35">
              <w:rPr>
                <w:sz w:val="18"/>
              </w:rPr>
              <w:t>Úkol je plněn průběžně. V</w:t>
            </w:r>
            <w:r w:rsidR="00611A5C">
              <w:rPr>
                <w:sz w:val="18"/>
              </w:rPr>
              <w:t xml:space="preserve"> </w:t>
            </w:r>
            <w:r w:rsidRPr="00D20D35">
              <w:rPr>
                <w:sz w:val="18"/>
              </w:rPr>
              <w:t xml:space="preserve">roce 2018 byla pořízena Územní studie krajiny Královéhradeckého kraje. Průběžně jsou pořizovány další územní studie viz. Evidence územně plánovací činnosti iKAS. </w:t>
            </w:r>
          </w:p>
          <w:p w14:paraId="3B9DFA25" w14:textId="77777777" w:rsidR="00671AA7" w:rsidRPr="00D20D35" w:rsidRDefault="00671AA7" w:rsidP="00686A30">
            <w:pPr>
              <w:pStyle w:val="TableParagraph"/>
              <w:spacing w:before="120"/>
              <w:ind w:left="57" w:right="57"/>
              <w:jc w:val="both"/>
              <w:rPr>
                <w:sz w:val="18"/>
                <w:u w:val="single"/>
              </w:rPr>
            </w:pPr>
            <w:r w:rsidRPr="00D20D35">
              <w:rPr>
                <w:sz w:val="18"/>
                <w:u w:val="single"/>
              </w:rPr>
              <w:t>Vyjádření Libereckého kraje:</w:t>
            </w:r>
          </w:p>
          <w:p w14:paraId="36923974" w14:textId="4C9BE8EC" w:rsidR="00671AA7" w:rsidRPr="00FA20D4" w:rsidRDefault="00671AA7" w:rsidP="007C6375">
            <w:pPr>
              <w:pStyle w:val="TableParagraph"/>
              <w:spacing w:before="1" w:after="240"/>
              <w:ind w:left="57" w:right="57"/>
              <w:jc w:val="both"/>
              <w:rPr>
                <w:spacing w:val="-2"/>
                <w:sz w:val="18"/>
              </w:rPr>
            </w:pPr>
            <w:r w:rsidRPr="00FA20D4">
              <w:rPr>
                <w:spacing w:val="-2"/>
                <w:sz w:val="18"/>
              </w:rPr>
              <w:t xml:space="preserve">Pořizování územních studií </w:t>
            </w:r>
            <w:r w:rsidR="005C0DAB" w:rsidRPr="00FA20D4">
              <w:rPr>
                <w:spacing w:val="-2"/>
                <w:sz w:val="18"/>
              </w:rPr>
              <w:t xml:space="preserve">(ÚS) </w:t>
            </w:r>
            <w:r w:rsidRPr="00FA20D4">
              <w:rPr>
                <w:spacing w:val="-2"/>
                <w:sz w:val="18"/>
              </w:rPr>
              <w:t>pro ověření zásadních a komplikovaných záměrů a změn v území vymezených či stanovených v zásadách územního rozvoje, a dále územních studií krajiny, bylo zváženo. Z vydaných Zásad územního rozvoje Libereckého kraje byly pořízeny a zaregistrovány územní studie „Řešení zlepšení silniční dostupnosti Liberce z</w:t>
            </w:r>
            <w:r w:rsidR="005555E1">
              <w:rPr>
                <w:spacing w:val="-2"/>
                <w:sz w:val="18"/>
              </w:rPr>
              <w:t> </w:t>
            </w:r>
            <w:r w:rsidRPr="00FA20D4">
              <w:rPr>
                <w:spacing w:val="-2"/>
                <w:sz w:val="18"/>
              </w:rPr>
              <w:t>území za Ještědským hřbetem“ a územní studie „Koncepce rozvoje cestovního ruchu Jizerské hory“. Další dva komplikované záměry týkající se nejen území Libereckého kraje prověřily územní studie pořízené Ministerstvem pro místní rozvoj. Jednalo se o územní studii „Prověření možné varianty vedení 110 kV zásobujícího Šluknovský výběžek“ a územní studii „Územní studie koridoru kapacitní silnice R10/R35 Mnichovo Hradiště – Rádelský Mlýn – Úlibice“.</w:t>
            </w:r>
          </w:p>
          <w:p w14:paraId="46241B3C" w14:textId="77777777" w:rsidR="00DC4738" w:rsidRPr="00D20D35" w:rsidRDefault="00DC4738" w:rsidP="002D798A">
            <w:pPr>
              <w:pStyle w:val="TableParagraph"/>
              <w:ind w:left="57" w:right="57"/>
              <w:jc w:val="both"/>
              <w:rPr>
                <w:sz w:val="18"/>
                <w:u w:val="single"/>
              </w:rPr>
            </w:pPr>
            <w:r w:rsidRPr="00D20D35">
              <w:rPr>
                <w:sz w:val="18"/>
                <w:u w:val="single"/>
              </w:rPr>
              <w:lastRenderedPageBreak/>
              <w:t>Vyjádření Kraje Vysočina:</w:t>
            </w:r>
          </w:p>
          <w:p w14:paraId="7235A5E2" w14:textId="77777777" w:rsidR="000E0424" w:rsidRPr="00D20D35" w:rsidRDefault="00DC4738" w:rsidP="00942487">
            <w:pPr>
              <w:pStyle w:val="TableParagraph"/>
              <w:spacing w:before="1"/>
              <w:ind w:left="57" w:right="57"/>
              <w:jc w:val="both"/>
              <w:rPr>
                <w:sz w:val="18"/>
              </w:rPr>
            </w:pPr>
            <w:r w:rsidRPr="00D20D35">
              <w:rPr>
                <w:sz w:val="18"/>
              </w:rPr>
              <w:t>Při aktualizaci zásad územního rozvoje bude zváženo pořízení územních studií.</w:t>
            </w:r>
            <w:r w:rsidR="000E0424" w:rsidRPr="00D20D35">
              <w:rPr>
                <w:sz w:val="18"/>
              </w:rPr>
              <w:t xml:space="preserve"> </w:t>
            </w:r>
          </w:p>
          <w:p w14:paraId="51D796F2" w14:textId="77777777" w:rsidR="000E0424" w:rsidRPr="00D20D35" w:rsidRDefault="000E0424" w:rsidP="00686A30">
            <w:pPr>
              <w:pStyle w:val="TableParagraph"/>
              <w:spacing w:before="120"/>
              <w:ind w:left="57" w:right="57"/>
              <w:jc w:val="both"/>
              <w:rPr>
                <w:sz w:val="18"/>
                <w:u w:val="single"/>
              </w:rPr>
            </w:pPr>
            <w:r w:rsidRPr="00D20D35">
              <w:rPr>
                <w:sz w:val="18"/>
                <w:u w:val="single"/>
              </w:rPr>
              <w:t>Vyjádření Olomouckého kraje:</w:t>
            </w:r>
          </w:p>
          <w:p w14:paraId="56C6B2C1" w14:textId="77777777" w:rsidR="000E0424" w:rsidRPr="00D20D35" w:rsidRDefault="000E0424" w:rsidP="00942487">
            <w:pPr>
              <w:pStyle w:val="TableParagraph"/>
              <w:spacing w:before="1"/>
              <w:ind w:left="57" w:right="57"/>
              <w:jc w:val="both"/>
              <w:rPr>
                <w:sz w:val="18"/>
              </w:rPr>
            </w:pPr>
            <w:r w:rsidRPr="00D20D35">
              <w:rPr>
                <w:sz w:val="18"/>
              </w:rPr>
              <w:t xml:space="preserve">OSR KÚOK pořizuje ÚS pro ověření možnosti a podmínek změn v území dle požadavků stanovených v ZÚR OK či její příslušné aktualizace a dále dle případné potřeby prověřit a posoudit možná řešení vybraných problémů v území. </w:t>
            </w:r>
          </w:p>
          <w:p w14:paraId="1FC48516" w14:textId="77777777" w:rsidR="000E0424" w:rsidRPr="00D20D35" w:rsidRDefault="000E0424" w:rsidP="00942487">
            <w:pPr>
              <w:pStyle w:val="TableParagraph"/>
              <w:spacing w:before="1"/>
              <w:ind w:left="57" w:right="57"/>
              <w:jc w:val="both"/>
              <w:rPr>
                <w:sz w:val="18"/>
              </w:rPr>
            </w:pPr>
            <w:r w:rsidRPr="00D20D35">
              <w:rPr>
                <w:sz w:val="18"/>
              </w:rPr>
              <w:t>„Územní studii krajiny pro území Olomouckého kraje, včetně návrhu opatření v souvislosti s adaptací na změny klimatu“ pořídil KÚOK v roce 2017 a schválil možnost jejího využití jako ÚPP a vložil data o této studii do evidence územně plánovací činnosti dne 10. 8. 2017.</w:t>
            </w:r>
          </w:p>
          <w:p w14:paraId="12543C9F" w14:textId="77777777" w:rsidR="000E0424" w:rsidRPr="00D20D35" w:rsidRDefault="000E0424" w:rsidP="00686A30">
            <w:pPr>
              <w:pStyle w:val="TableParagraph"/>
              <w:spacing w:before="120"/>
              <w:ind w:left="57" w:right="57"/>
              <w:jc w:val="both"/>
              <w:rPr>
                <w:sz w:val="18"/>
                <w:u w:val="single"/>
              </w:rPr>
            </w:pPr>
            <w:r w:rsidRPr="00D20D35">
              <w:rPr>
                <w:sz w:val="18"/>
                <w:u w:val="single"/>
              </w:rPr>
              <w:t>Vyjádření Ústeckého kraje:</w:t>
            </w:r>
          </w:p>
          <w:p w14:paraId="44A6648C" w14:textId="1D3ACF3C" w:rsidR="00495EFA" w:rsidRPr="00D20D35" w:rsidRDefault="000E0424" w:rsidP="00942487">
            <w:pPr>
              <w:pStyle w:val="TableParagraph"/>
              <w:spacing w:before="1"/>
              <w:ind w:left="57" w:right="57"/>
              <w:jc w:val="both"/>
              <w:rPr>
                <w:sz w:val="18"/>
                <w:szCs w:val="18"/>
              </w:rPr>
            </w:pPr>
            <w:r w:rsidRPr="00D20D35">
              <w:rPr>
                <w:sz w:val="18"/>
              </w:rPr>
              <w:t xml:space="preserve">Ústecký kraj </w:t>
            </w:r>
            <w:r w:rsidR="00495EFA" w:rsidRPr="00D20D35">
              <w:rPr>
                <w:sz w:val="18"/>
              </w:rPr>
              <w:t xml:space="preserve">pořídil </w:t>
            </w:r>
            <w:r w:rsidRPr="00D20D35">
              <w:rPr>
                <w:sz w:val="18"/>
              </w:rPr>
              <w:t>Územní studii Krušné hory pro podrobnější prověření územních podmínek ve specifické oblasti SOB6 – SPECIFICKÁ OBLAST KRUŠNÉ HORY vymezené v ZÚR ÚK s cílem navrhnout územní regulaci, která by napomohla řešit slabé stránky a problémy této specifické oblasti při zachování a rozvoji jejích hodnot.</w:t>
            </w:r>
            <w:r w:rsidR="00495EFA" w:rsidRPr="00D20D35">
              <w:rPr>
                <w:sz w:val="18"/>
              </w:rPr>
              <w:t xml:space="preserve"> </w:t>
            </w:r>
            <w:r w:rsidR="00495EFA" w:rsidRPr="00D20D35">
              <w:rPr>
                <w:sz w:val="18"/>
                <w:szCs w:val="18"/>
              </w:rPr>
              <w:t xml:space="preserve">ÚS Krušné hory – ÚK byla dne </w:t>
            </w:r>
            <w:r w:rsidR="00332955" w:rsidRPr="00D20D35">
              <w:rPr>
                <w:sz w:val="18"/>
                <w:szCs w:val="18"/>
              </w:rPr>
              <w:t>26. 2. 2020</w:t>
            </w:r>
            <w:r w:rsidR="00495EFA" w:rsidRPr="00D20D35">
              <w:rPr>
                <w:sz w:val="18"/>
                <w:szCs w:val="18"/>
              </w:rPr>
              <w:t xml:space="preserve"> schválená pořizovatelem v souladu s § 25 stavebního zákona.</w:t>
            </w:r>
            <w:r w:rsidR="00495EFA" w:rsidRPr="00D20D35">
              <w:rPr>
                <w:sz w:val="18"/>
              </w:rPr>
              <w:t xml:space="preserve"> Data o této studii byla vložena dne </w:t>
            </w:r>
            <w:r w:rsidR="00332955" w:rsidRPr="00D20D35">
              <w:rPr>
                <w:sz w:val="18"/>
              </w:rPr>
              <w:t>26. 2. 2020</w:t>
            </w:r>
            <w:r w:rsidR="00495EFA" w:rsidRPr="00D20D35">
              <w:rPr>
                <w:sz w:val="18"/>
              </w:rPr>
              <w:t xml:space="preserve"> do evidence územně plánovací činnosti.</w:t>
            </w:r>
          </w:p>
          <w:p w14:paraId="54EC7D83" w14:textId="4B9F204F" w:rsidR="00457E6B" w:rsidRPr="00D20D35" w:rsidRDefault="000E0424" w:rsidP="00686A30">
            <w:pPr>
              <w:pStyle w:val="TableParagraph"/>
              <w:spacing w:before="60"/>
              <w:ind w:left="57" w:right="57"/>
              <w:jc w:val="both"/>
              <w:rPr>
                <w:sz w:val="18"/>
                <w:szCs w:val="18"/>
              </w:rPr>
            </w:pPr>
            <w:r w:rsidRPr="00D20D35">
              <w:rPr>
                <w:sz w:val="18"/>
              </w:rPr>
              <w:t>Dále poř</w:t>
            </w:r>
            <w:r w:rsidR="00457E6B" w:rsidRPr="00D20D35">
              <w:rPr>
                <w:sz w:val="18"/>
              </w:rPr>
              <w:t>ídil</w:t>
            </w:r>
            <w:r w:rsidRPr="00D20D35">
              <w:rPr>
                <w:sz w:val="18"/>
              </w:rPr>
              <w:t xml:space="preserve"> Ústecký kraj Územní studii jezero Milada, která v podrobnějším měřítku prověřuje možnosti budoucího využití území v asanačním území nadmístního významu ASA9 bývalého lomu Chabařovice vymezeného též v</w:t>
            </w:r>
            <w:r w:rsidR="00EE5235">
              <w:rPr>
                <w:sz w:val="18"/>
              </w:rPr>
              <w:t> </w:t>
            </w:r>
            <w:r w:rsidRPr="00D20D35">
              <w:rPr>
                <w:sz w:val="18"/>
              </w:rPr>
              <w:t>platných ZÚR ÚK.</w:t>
            </w:r>
            <w:r w:rsidR="00457E6B" w:rsidRPr="00D20D35">
              <w:rPr>
                <w:sz w:val="18"/>
              </w:rPr>
              <w:t xml:space="preserve"> </w:t>
            </w:r>
            <w:r w:rsidR="00457E6B" w:rsidRPr="00D20D35">
              <w:rPr>
                <w:sz w:val="18"/>
                <w:szCs w:val="18"/>
              </w:rPr>
              <w:t xml:space="preserve">ÚS jezero Milada byla dne </w:t>
            </w:r>
            <w:r w:rsidR="00332955" w:rsidRPr="00D20D35">
              <w:rPr>
                <w:sz w:val="18"/>
                <w:szCs w:val="18"/>
              </w:rPr>
              <w:t>17. 2. 2021</w:t>
            </w:r>
            <w:r w:rsidR="00457E6B" w:rsidRPr="00D20D35">
              <w:rPr>
                <w:sz w:val="18"/>
                <w:szCs w:val="18"/>
              </w:rPr>
              <w:t xml:space="preserve"> schválená pořizovatelem v souladu s § 25 stavebního zákona.</w:t>
            </w:r>
            <w:r w:rsidR="00457E6B" w:rsidRPr="00D20D35">
              <w:rPr>
                <w:sz w:val="18"/>
              </w:rPr>
              <w:t xml:space="preserve"> Data</w:t>
            </w:r>
            <w:r w:rsidR="008F4774">
              <w:rPr>
                <w:sz w:val="18"/>
              </w:rPr>
              <w:t> </w:t>
            </w:r>
            <w:r w:rsidR="00457E6B" w:rsidRPr="00D20D35">
              <w:rPr>
                <w:sz w:val="18"/>
              </w:rPr>
              <w:t>o</w:t>
            </w:r>
            <w:r w:rsidR="008F4774">
              <w:rPr>
                <w:sz w:val="18"/>
              </w:rPr>
              <w:t> </w:t>
            </w:r>
            <w:r w:rsidR="00457E6B" w:rsidRPr="00D20D35">
              <w:rPr>
                <w:sz w:val="18"/>
              </w:rPr>
              <w:t xml:space="preserve">této studii byla </w:t>
            </w:r>
            <w:r w:rsidR="00332955" w:rsidRPr="00D20D35">
              <w:rPr>
                <w:sz w:val="18"/>
              </w:rPr>
              <w:t>17. 2.2021</w:t>
            </w:r>
            <w:r w:rsidR="00457E6B" w:rsidRPr="00D20D35">
              <w:rPr>
                <w:sz w:val="18"/>
              </w:rPr>
              <w:t xml:space="preserve"> vložena do evidence územně plánovací činnosti.</w:t>
            </w:r>
          </w:p>
          <w:p w14:paraId="75342FDD" w14:textId="77777777" w:rsidR="000E0424" w:rsidRPr="00D20D35" w:rsidRDefault="000E0424" w:rsidP="00686A30">
            <w:pPr>
              <w:pStyle w:val="TableParagraph"/>
              <w:spacing w:before="120"/>
              <w:ind w:left="57" w:right="57"/>
              <w:jc w:val="both"/>
              <w:rPr>
                <w:sz w:val="18"/>
                <w:u w:val="single"/>
              </w:rPr>
            </w:pPr>
            <w:r w:rsidRPr="00D20D35">
              <w:rPr>
                <w:sz w:val="18"/>
                <w:u w:val="single"/>
              </w:rPr>
              <w:t>Vyjádření Jihočeského kraje:</w:t>
            </w:r>
          </w:p>
          <w:p w14:paraId="315CAA91" w14:textId="4622F84D" w:rsidR="004051DE" w:rsidRPr="00D20D35" w:rsidRDefault="004051DE" w:rsidP="00942487">
            <w:pPr>
              <w:pStyle w:val="TableParagraph"/>
              <w:spacing w:before="1"/>
              <w:ind w:left="57" w:right="57"/>
              <w:jc w:val="both"/>
              <w:rPr>
                <w:sz w:val="18"/>
              </w:rPr>
            </w:pPr>
            <w:r w:rsidRPr="00D20D35">
              <w:rPr>
                <w:sz w:val="18"/>
              </w:rPr>
              <w:t>Jčk pořídil územní studii krajiny (možnost využití schválena k </w:t>
            </w:r>
            <w:r w:rsidR="00332955" w:rsidRPr="00D20D35">
              <w:rPr>
                <w:sz w:val="18"/>
              </w:rPr>
              <w:t>1. 9. 2021</w:t>
            </w:r>
            <w:r w:rsidRPr="00D20D35">
              <w:rPr>
                <w:sz w:val="18"/>
              </w:rPr>
              <w:t>). Tuto studii nyní aktivně využívá v územně plánovací činnosti.</w:t>
            </w:r>
          </w:p>
          <w:p w14:paraId="2AC39B39" w14:textId="77777777" w:rsidR="00A6772F" w:rsidRPr="00D20D35" w:rsidRDefault="00A6772F" w:rsidP="00FA20D4">
            <w:pPr>
              <w:pStyle w:val="TableParagraph"/>
              <w:spacing w:before="120"/>
              <w:ind w:left="57" w:right="57"/>
              <w:jc w:val="both"/>
              <w:rPr>
                <w:sz w:val="18"/>
                <w:u w:val="single"/>
              </w:rPr>
            </w:pPr>
            <w:r w:rsidRPr="00D20D35">
              <w:rPr>
                <w:sz w:val="18"/>
                <w:u w:val="single"/>
              </w:rPr>
              <w:t>Vyjádření Jihomoravského kraje:</w:t>
            </w:r>
          </w:p>
          <w:p w14:paraId="2F62BD6D" w14:textId="13C46968" w:rsidR="00A6772F" w:rsidRPr="00D20D35" w:rsidRDefault="00A6772F" w:rsidP="00942487">
            <w:pPr>
              <w:pStyle w:val="Default"/>
              <w:ind w:left="57" w:right="57"/>
              <w:jc w:val="both"/>
              <w:rPr>
                <w:color w:val="auto"/>
                <w:sz w:val="18"/>
              </w:rPr>
            </w:pPr>
            <w:r w:rsidRPr="00D20D35">
              <w:rPr>
                <w:color w:val="auto"/>
                <w:sz w:val="18"/>
                <w:szCs w:val="18"/>
              </w:rPr>
              <w:t xml:space="preserve">ZÚR JMK ve znění Aktualizace č. 1 a 2 stanovily potřebu zpracování územních studií na území kraje. Byla pořízena jedna územní studie. </w:t>
            </w:r>
            <w:r w:rsidRPr="00D20D35">
              <w:rPr>
                <w:color w:val="auto"/>
                <w:sz w:val="18"/>
              </w:rPr>
              <w:t xml:space="preserve">V současné době Jihomoravský kraj </w:t>
            </w:r>
            <w:r w:rsidR="00F7152D" w:rsidRPr="00D20D35">
              <w:rPr>
                <w:color w:val="auto"/>
                <w:sz w:val="18"/>
              </w:rPr>
              <w:t>připravuje Územní studii umístění dopravního terminálu VRT Brno – Vídeňská. Pořízení územní studie krajiny neplánuje.</w:t>
            </w:r>
          </w:p>
          <w:p w14:paraId="07614F76" w14:textId="1681AB4B" w:rsidR="009A6614" w:rsidRPr="00D20D35" w:rsidRDefault="009A6614" w:rsidP="00FA20D4">
            <w:pPr>
              <w:pStyle w:val="Default"/>
              <w:spacing w:before="120"/>
              <w:ind w:left="57" w:right="57"/>
              <w:jc w:val="both"/>
              <w:rPr>
                <w:color w:val="auto"/>
                <w:sz w:val="18"/>
                <w:u w:val="single"/>
              </w:rPr>
            </w:pPr>
            <w:r w:rsidRPr="00D20D35">
              <w:rPr>
                <w:color w:val="auto"/>
                <w:sz w:val="18"/>
                <w:u w:val="single"/>
              </w:rPr>
              <w:t>Vyjádření Moravskoslezského kraje:</w:t>
            </w:r>
          </w:p>
          <w:p w14:paraId="3B3204DC" w14:textId="77777777" w:rsidR="009A6614" w:rsidRPr="00D20D35" w:rsidRDefault="009A6614" w:rsidP="00EE5235">
            <w:pPr>
              <w:pStyle w:val="Default"/>
              <w:spacing w:before="60"/>
              <w:ind w:left="57" w:right="57"/>
              <w:jc w:val="both"/>
              <w:rPr>
                <w:color w:val="auto"/>
                <w:sz w:val="18"/>
              </w:rPr>
            </w:pPr>
            <w:r w:rsidRPr="00D20D35">
              <w:rPr>
                <w:color w:val="auto"/>
                <w:sz w:val="18"/>
              </w:rPr>
              <w:t>MSK pořídil</w:t>
            </w:r>
          </w:p>
          <w:p w14:paraId="08F13F19" w14:textId="77777777" w:rsidR="009A6614" w:rsidRPr="00512E99" w:rsidRDefault="009A6614" w:rsidP="00942487">
            <w:pPr>
              <w:pStyle w:val="Default"/>
              <w:numPr>
                <w:ilvl w:val="0"/>
                <w:numId w:val="62"/>
              </w:numPr>
              <w:ind w:left="57" w:right="57" w:firstLine="0"/>
              <w:jc w:val="both"/>
              <w:rPr>
                <w:color w:val="auto"/>
                <w:sz w:val="18"/>
              </w:rPr>
            </w:pPr>
            <w:r w:rsidRPr="00512E99">
              <w:rPr>
                <w:color w:val="auto"/>
                <w:sz w:val="18"/>
              </w:rPr>
              <w:t>ÚS Cílové charakteristiky krajiny (2013) - promítnuta do A1ZÚR</w:t>
            </w:r>
          </w:p>
          <w:p w14:paraId="2A0E4706" w14:textId="77777777" w:rsidR="009A6614" w:rsidRPr="00512E99" w:rsidRDefault="009A6614" w:rsidP="00942487">
            <w:pPr>
              <w:pStyle w:val="Default"/>
              <w:numPr>
                <w:ilvl w:val="0"/>
                <w:numId w:val="62"/>
              </w:numPr>
              <w:ind w:left="57" w:right="57" w:firstLine="0"/>
              <w:jc w:val="both"/>
              <w:rPr>
                <w:color w:val="auto"/>
                <w:sz w:val="18"/>
              </w:rPr>
            </w:pPr>
            <w:r w:rsidRPr="00512E99">
              <w:rPr>
                <w:color w:val="auto"/>
                <w:sz w:val="18"/>
              </w:rPr>
              <w:t>ÚS Sídelní struktury MSK (2014) - promítnuta do A1ZÚR</w:t>
            </w:r>
          </w:p>
          <w:p w14:paraId="00C779B7" w14:textId="77777777" w:rsidR="009A6614" w:rsidRPr="00512E99" w:rsidRDefault="009A6614" w:rsidP="00942487">
            <w:pPr>
              <w:pStyle w:val="Default"/>
              <w:numPr>
                <w:ilvl w:val="0"/>
                <w:numId w:val="62"/>
              </w:numPr>
              <w:ind w:left="57" w:right="57" w:firstLine="0"/>
              <w:jc w:val="both"/>
              <w:rPr>
                <w:color w:val="auto"/>
                <w:sz w:val="18"/>
              </w:rPr>
            </w:pPr>
            <w:r w:rsidRPr="00512E99">
              <w:rPr>
                <w:color w:val="auto"/>
                <w:sz w:val="18"/>
              </w:rPr>
              <w:t>ÚS Posouzení záměrů velkých větrných elektráren (2016) - promítnuta do A1ZÚR</w:t>
            </w:r>
          </w:p>
          <w:p w14:paraId="7F950E5C" w14:textId="77777777" w:rsidR="009A6614" w:rsidRPr="00512E99" w:rsidRDefault="009A6614" w:rsidP="00942487">
            <w:pPr>
              <w:pStyle w:val="Default"/>
              <w:numPr>
                <w:ilvl w:val="0"/>
                <w:numId w:val="62"/>
              </w:numPr>
              <w:ind w:left="57" w:right="57" w:firstLine="0"/>
              <w:jc w:val="both"/>
              <w:rPr>
                <w:color w:val="auto"/>
                <w:sz w:val="18"/>
              </w:rPr>
            </w:pPr>
            <w:r w:rsidRPr="00512E99">
              <w:rPr>
                <w:color w:val="auto"/>
                <w:sz w:val="18"/>
              </w:rPr>
              <w:t>ÚS Vedení silnice I/56 Ostrava – Opava (2016) – promítnuta do 2aZÚR</w:t>
            </w:r>
          </w:p>
          <w:p w14:paraId="1454D810" w14:textId="77777777" w:rsidR="009A6614" w:rsidRPr="00512E99" w:rsidRDefault="009A6614" w:rsidP="00942487">
            <w:pPr>
              <w:pStyle w:val="Default"/>
              <w:numPr>
                <w:ilvl w:val="0"/>
                <w:numId w:val="62"/>
              </w:numPr>
              <w:ind w:left="57" w:right="57" w:firstLine="0"/>
              <w:jc w:val="both"/>
              <w:rPr>
                <w:color w:val="auto"/>
                <w:sz w:val="18"/>
              </w:rPr>
            </w:pPr>
            <w:r w:rsidRPr="00512E99">
              <w:rPr>
                <w:color w:val="auto"/>
                <w:sz w:val="18"/>
              </w:rPr>
              <w:t>ÚS Vedení silnice I/57 v úseku Kunín – Šenov u NJ (2018) – promítnuta do A2bZÚR</w:t>
            </w:r>
          </w:p>
          <w:p w14:paraId="3889B8C2" w14:textId="31A80A76" w:rsidR="00047335" w:rsidRPr="00512E99" w:rsidRDefault="009A6614" w:rsidP="007C6375">
            <w:pPr>
              <w:pStyle w:val="Default"/>
              <w:numPr>
                <w:ilvl w:val="0"/>
                <w:numId w:val="62"/>
              </w:numPr>
              <w:spacing w:after="120"/>
              <w:ind w:left="57" w:right="57" w:firstLine="0"/>
              <w:jc w:val="both"/>
              <w:rPr>
                <w:color w:val="auto"/>
                <w:sz w:val="18"/>
              </w:rPr>
            </w:pPr>
            <w:r w:rsidRPr="00512E99">
              <w:rPr>
                <w:color w:val="auto"/>
                <w:sz w:val="18"/>
              </w:rPr>
              <w:t>ÚS Územní studie ekologické stability MSK – plán ÚSES MSK (2019) – promítnuto do A2aZÚR</w:t>
            </w:r>
          </w:p>
          <w:p w14:paraId="6F526A29" w14:textId="77777777" w:rsidR="00512E99" w:rsidRPr="00512E99" w:rsidRDefault="00512E99" w:rsidP="00942487">
            <w:pPr>
              <w:pStyle w:val="Default"/>
              <w:numPr>
                <w:ilvl w:val="0"/>
                <w:numId w:val="61"/>
              </w:numPr>
              <w:ind w:left="57" w:right="57" w:firstLine="0"/>
              <w:jc w:val="both"/>
              <w:rPr>
                <w:color w:val="auto"/>
                <w:sz w:val="18"/>
              </w:rPr>
            </w:pPr>
            <w:r w:rsidRPr="00512E99">
              <w:rPr>
                <w:color w:val="auto"/>
                <w:sz w:val="18"/>
              </w:rPr>
              <w:lastRenderedPageBreak/>
              <w:t>ÚS Zadržení vody v krajině na území Moravskoslezského kraje (2023)</w:t>
            </w:r>
          </w:p>
          <w:p w14:paraId="47BF9F87" w14:textId="049AE32B" w:rsidR="00512E99" w:rsidRPr="00512E99" w:rsidRDefault="00512E99" w:rsidP="00EE5235">
            <w:pPr>
              <w:pStyle w:val="Default"/>
              <w:numPr>
                <w:ilvl w:val="0"/>
                <w:numId w:val="61"/>
              </w:numPr>
              <w:ind w:left="711" w:right="57" w:hanging="654"/>
              <w:jc w:val="both"/>
              <w:rPr>
                <w:color w:val="auto"/>
                <w:sz w:val="18"/>
              </w:rPr>
            </w:pPr>
            <w:r w:rsidRPr="00512E99">
              <w:rPr>
                <w:color w:val="auto"/>
                <w:sz w:val="18"/>
              </w:rPr>
              <w:t>ÚS Vyhodnocení území Moravskoslezského kraje z hlediska existujících limitů umístění větrných a</w:t>
            </w:r>
            <w:r w:rsidR="00686A30">
              <w:rPr>
                <w:color w:val="auto"/>
                <w:sz w:val="18"/>
              </w:rPr>
              <w:t> </w:t>
            </w:r>
            <w:r w:rsidRPr="00512E99">
              <w:rPr>
                <w:color w:val="auto"/>
                <w:sz w:val="18"/>
              </w:rPr>
              <w:t>fotovoltaických elektráren (2023)</w:t>
            </w:r>
          </w:p>
          <w:p w14:paraId="1D57E8F8" w14:textId="77777777" w:rsidR="00512E99" w:rsidRPr="00512E99" w:rsidRDefault="00512E99" w:rsidP="00EC3B0C">
            <w:pPr>
              <w:pStyle w:val="Default"/>
              <w:spacing w:before="60"/>
              <w:ind w:left="57" w:right="57"/>
              <w:jc w:val="both"/>
              <w:rPr>
                <w:color w:val="auto"/>
                <w:sz w:val="18"/>
              </w:rPr>
            </w:pPr>
            <w:r w:rsidRPr="00512E99">
              <w:rPr>
                <w:color w:val="auto"/>
                <w:sz w:val="18"/>
              </w:rPr>
              <w:t>MSK pořizuje</w:t>
            </w:r>
          </w:p>
          <w:p w14:paraId="50912D49" w14:textId="77777777" w:rsidR="00512E99" w:rsidRPr="00512E99" w:rsidRDefault="00512E99" w:rsidP="00942487">
            <w:pPr>
              <w:pStyle w:val="Default"/>
              <w:numPr>
                <w:ilvl w:val="0"/>
                <w:numId w:val="62"/>
              </w:numPr>
              <w:ind w:left="57" w:right="57" w:firstLine="0"/>
              <w:jc w:val="both"/>
              <w:rPr>
                <w:color w:val="auto"/>
                <w:sz w:val="18"/>
              </w:rPr>
            </w:pPr>
            <w:r w:rsidRPr="00512E99">
              <w:rPr>
                <w:color w:val="auto"/>
                <w:sz w:val="18"/>
              </w:rPr>
              <w:t>Vyhodnocení území ostravské aglomerace z hlediska rizika přehřívání</w:t>
            </w:r>
          </w:p>
          <w:p w14:paraId="6DE9DDA5" w14:textId="447B1351" w:rsidR="009A6614" w:rsidRPr="00D20D35" w:rsidRDefault="00512E99" w:rsidP="00942487">
            <w:pPr>
              <w:pStyle w:val="Default"/>
              <w:numPr>
                <w:ilvl w:val="0"/>
                <w:numId w:val="62"/>
              </w:numPr>
              <w:ind w:left="57" w:right="57" w:firstLine="0"/>
              <w:jc w:val="both"/>
              <w:rPr>
                <w:color w:val="auto"/>
                <w:sz w:val="18"/>
              </w:rPr>
            </w:pPr>
            <w:r w:rsidRPr="00512E99">
              <w:rPr>
                <w:color w:val="auto"/>
                <w:sz w:val="18"/>
              </w:rPr>
              <w:t>Lokalizace oblastí Moravskoslezského kraje s rizikovým vsakováním srážkových vod</w:t>
            </w:r>
          </w:p>
        </w:tc>
      </w:tr>
      <w:tr w:rsidR="003B511F" w:rsidRPr="00D20D35" w14:paraId="61AC12AA" w14:textId="77777777" w:rsidTr="00577DBC">
        <w:trPr>
          <w:trHeight w:val="2322"/>
        </w:trPr>
        <w:tc>
          <w:tcPr>
            <w:tcW w:w="567" w:type="dxa"/>
            <w:shd w:val="clear" w:color="auto" w:fill="auto"/>
          </w:tcPr>
          <w:p w14:paraId="66789339" w14:textId="725BB7A9" w:rsidR="003B511F" w:rsidRPr="00D20D35" w:rsidRDefault="00A724B7" w:rsidP="00942487">
            <w:pPr>
              <w:pStyle w:val="TableParagraph"/>
              <w:ind w:left="57" w:right="57"/>
              <w:jc w:val="center"/>
              <w:rPr>
                <w:b/>
                <w:sz w:val="18"/>
              </w:rPr>
            </w:pPr>
            <w:r w:rsidRPr="00D20D35">
              <w:rPr>
                <w:b/>
                <w:sz w:val="18"/>
              </w:rPr>
              <w:lastRenderedPageBreak/>
              <w:t>1</w:t>
            </w:r>
            <w:r w:rsidR="00DD07DC" w:rsidRPr="00D20D35">
              <w:rPr>
                <w:b/>
                <w:sz w:val="18"/>
              </w:rPr>
              <w:t>3</w:t>
            </w:r>
            <w:r w:rsidR="00167288" w:rsidRPr="00D20D35">
              <w:rPr>
                <w:b/>
                <w:sz w:val="18"/>
              </w:rPr>
              <w:t>2</w:t>
            </w:r>
            <w:r w:rsidR="003B511F" w:rsidRPr="00D20D35">
              <w:rPr>
                <w:b/>
                <w:sz w:val="18"/>
              </w:rPr>
              <w:t>.</w:t>
            </w:r>
          </w:p>
        </w:tc>
        <w:tc>
          <w:tcPr>
            <w:tcW w:w="1843" w:type="dxa"/>
            <w:shd w:val="clear" w:color="auto" w:fill="auto"/>
          </w:tcPr>
          <w:p w14:paraId="3AB4F009" w14:textId="77777777" w:rsidR="003B511F" w:rsidRPr="00D20D35" w:rsidRDefault="003B511F" w:rsidP="00942487">
            <w:pPr>
              <w:pStyle w:val="TableParagraph"/>
              <w:ind w:left="57" w:right="57"/>
              <w:jc w:val="center"/>
              <w:rPr>
                <w:b/>
                <w:sz w:val="18"/>
              </w:rPr>
            </w:pPr>
            <w:r w:rsidRPr="00D20D35">
              <w:rPr>
                <w:b/>
                <w:sz w:val="18"/>
              </w:rPr>
              <w:t>Všechny kraje</w:t>
            </w:r>
          </w:p>
        </w:tc>
        <w:tc>
          <w:tcPr>
            <w:tcW w:w="2551" w:type="dxa"/>
            <w:shd w:val="clear" w:color="auto" w:fill="auto"/>
          </w:tcPr>
          <w:p w14:paraId="4A696C8D" w14:textId="77777777" w:rsidR="00761890" w:rsidRPr="00D20D35" w:rsidRDefault="00761890" w:rsidP="00942487">
            <w:pPr>
              <w:pStyle w:val="TableParagraph"/>
              <w:spacing w:before="5"/>
              <w:ind w:left="57" w:right="57"/>
              <w:jc w:val="both"/>
              <w:rPr>
                <w:b/>
                <w:sz w:val="18"/>
              </w:rPr>
            </w:pPr>
            <w:r w:rsidRPr="00D20D35">
              <w:rPr>
                <w:b/>
                <w:sz w:val="18"/>
              </w:rPr>
              <w:t>část g) bod II. 1) 2.</w:t>
            </w:r>
          </w:p>
          <w:p w14:paraId="49762A8C" w14:textId="77777777" w:rsidR="00761890" w:rsidRPr="00D20D35" w:rsidRDefault="00761890" w:rsidP="00942487">
            <w:pPr>
              <w:pStyle w:val="TableParagraph"/>
              <w:ind w:left="57" w:right="57"/>
              <w:jc w:val="both"/>
              <w:rPr>
                <w:sz w:val="6"/>
                <w:szCs w:val="6"/>
              </w:rPr>
            </w:pPr>
          </w:p>
          <w:p w14:paraId="554B2815" w14:textId="77777777" w:rsidR="00761890" w:rsidRPr="00D20D35" w:rsidRDefault="00761890" w:rsidP="00942487">
            <w:pPr>
              <w:pStyle w:val="TableParagraph"/>
              <w:ind w:left="57" w:right="57"/>
              <w:jc w:val="both"/>
              <w:rPr>
                <w:sz w:val="18"/>
              </w:rPr>
            </w:pPr>
            <w:r w:rsidRPr="00D20D35">
              <w:rPr>
                <w:sz w:val="18"/>
              </w:rPr>
              <w:t xml:space="preserve">Po schválení aktualizace PÚR ČR vládou ČR bez zbytečných odkladů zahájit pořízení aktualizací příslušných ZÚR. </w:t>
            </w:r>
          </w:p>
          <w:p w14:paraId="3F4D84B2" w14:textId="77777777" w:rsidR="003B511F" w:rsidRPr="00D20D35" w:rsidRDefault="003B511F" w:rsidP="00942487">
            <w:pPr>
              <w:pStyle w:val="TableParagraph"/>
              <w:ind w:left="57" w:right="57"/>
              <w:jc w:val="both"/>
              <w:rPr>
                <w:sz w:val="18"/>
              </w:rPr>
            </w:pPr>
          </w:p>
          <w:p w14:paraId="1BE87D0E" w14:textId="77777777" w:rsidR="00761890" w:rsidRPr="00D20D35" w:rsidRDefault="00761890" w:rsidP="00942487">
            <w:pPr>
              <w:pStyle w:val="TableParagraph"/>
              <w:ind w:left="57" w:right="57"/>
              <w:jc w:val="both"/>
              <w:rPr>
                <w:sz w:val="18"/>
              </w:rPr>
            </w:pPr>
          </w:p>
        </w:tc>
        <w:tc>
          <w:tcPr>
            <w:tcW w:w="9214" w:type="dxa"/>
            <w:shd w:val="clear" w:color="auto" w:fill="auto"/>
          </w:tcPr>
          <w:p w14:paraId="41123423" w14:textId="77777777" w:rsidR="007B0F27" w:rsidRPr="00D20D35" w:rsidRDefault="007B0F27" w:rsidP="00942487">
            <w:pPr>
              <w:pStyle w:val="TableParagraph"/>
              <w:spacing w:before="1"/>
              <w:ind w:left="57" w:right="57"/>
              <w:jc w:val="both"/>
              <w:rPr>
                <w:sz w:val="18"/>
                <w:u w:val="single"/>
              </w:rPr>
            </w:pPr>
            <w:r w:rsidRPr="00D20D35">
              <w:rPr>
                <w:sz w:val="18"/>
                <w:u w:val="single"/>
              </w:rPr>
              <w:t>Vyjádření Zlínského kraje:</w:t>
            </w:r>
          </w:p>
          <w:p w14:paraId="72670970" w14:textId="03E330FE" w:rsidR="007B0F27" w:rsidRPr="00D20D35" w:rsidRDefault="007B0F27" w:rsidP="00942487">
            <w:pPr>
              <w:ind w:left="57" w:right="57"/>
              <w:jc w:val="both"/>
              <w:rPr>
                <w:sz w:val="18"/>
              </w:rPr>
            </w:pPr>
            <w:r w:rsidRPr="00D20D35">
              <w:rPr>
                <w:sz w:val="18"/>
              </w:rPr>
              <w:t>Z Aktualizace č. 3 PÚR ČR (čl. (204)) pro Zlínský kraj nově vyplývá úkol pro územní plánování, který bude splněn pořízením aktualizace ZÚR ZK</w:t>
            </w:r>
            <w:r w:rsidR="00887783" w:rsidRPr="00D20D35">
              <w:rPr>
                <w:sz w:val="18"/>
              </w:rPr>
              <w:t xml:space="preserve">. Tato aktualizace je pořizována za použití zkráceného postupu pořizování, </w:t>
            </w:r>
            <w:r w:rsidRPr="00D20D35">
              <w:rPr>
                <w:sz w:val="18"/>
              </w:rPr>
              <w:t xml:space="preserve">na návrh oprávněného investora </w:t>
            </w:r>
            <w:r w:rsidR="00887783" w:rsidRPr="00D20D35">
              <w:rPr>
                <w:sz w:val="18"/>
              </w:rPr>
              <w:t>Povodí Moravy s.p.</w:t>
            </w:r>
            <w:r w:rsidRPr="00D20D35">
              <w:rPr>
                <w:sz w:val="18"/>
              </w:rPr>
              <w:t>, za použití zkráceného postupu pořizování, ve věci vodního díla Vlachovice.</w:t>
            </w:r>
          </w:p>
          <w:p w14:paraId="1F5193D2" w14:textId="30B6AA42" w:rsidR="00887783" w:rsidRPr="00D20D35" w:rsidRDefault="005D4E12" w:rsidP="00EC3B0C">
            <w:pPr>
              <w:spacing w:before="80"/>
              <w:ind w:left="57" w:right="57"/>
              <w:jc w:val="both"/>
              <w:rPr>
                <w:sz w:val="18"/>
                <w:szCs w:val="18"/>
              </w:rPr>
            </w:pPr>
            <w:r w:rsidRPr="005D4E12">
              <w:rPr>
                <w:sz w:val="18"/>
                <w:szCs w:val="18"/>
              </w:rPr>
              <w:t xml:space="preserve">Zastupitelstvo Zlínského kraje usnesením č. 0479/Z16/23 ze dne 28.02.2023 schválilo Zprávu o uplatňování Zásad územního rozvoje Zlínského kraje v uplynulém období 2018 - 2022 a rozhodlo o pořízení Aktualizace č. 5 Zásad územního rozvoje Zlínského kraje, </w:t>
            </w:r>
            <w:r w:rsidR="00887783" w:rsidRPr="00D20D35">
              <w:rPr>
                <w:sz w:val="18"/>
                <w:szCs w:val="18"/>
              </w:rPr>
              <w:t>která zohlední všechny požadavky vyplývající ze schválené aktualizace č. 4 PÚR ČR</w:t>
            </w:r>
            <w:r>
              <w:rPr>
                <w:sz w:val="18"/>
                <w:szCs w:val="18"/>
              </w:rPr>
              <w:t xml:space="preserve"> a </w:t>
            </w:r>
            <w:r w:rsidR="00887783" w:rsidRPr="00D20D35">
              <w:rPr>
                <w:sz w:val="18"/>
                <w:szCs w:val="18"/>
              </w:rPr>
              <w:t xml:space="preserve">zajistí soulad ZÚR ZK s PÚR ČR (ve znění závazném od </w:t>
            </w:r>
            <w:r w:rsidR="00332955" w:rsidRPr="00D20D35">
              <w:rPr>
                <w:sz w:val="18"/>
                <w:szCs w:val="18"/>
              </w:rPr>
              <w:t>1. 9. 2021</w:t>
            </w:r>
            <w:r w:rsidR="00887783" w:rsidRPr="00D20D35">
              <w:rPr>
                <w:sz w:val="18"/>
                <w:szCs w:val="18"/>
              </w:rPr>
              <w:t>).</w:t>
            </w:r>
          </w:p>
          <w:p w14:paraId="7C66D3B5" w14:textId="77777777" w:rsidR="00C41ABF" w:rsidRPr="00D20D35" w:rsidRDefault="00C41ABF" w:rsidP="00EC3B0C">
            <w:pPr>
              <w:pStyle w:val="TableParagraph"/>
              <w:spacing w:before="120"/>
              <w:ind w:left="57" w:right="57"/>
              <w:jc w:val="both"/>
              <w:rPr>
                <w:sz w:val="18"/>
                <w:u w:val="single"/>
              </w:rPr>
            </w:pPr>
            <w:r w:rsidRPr="00D20D35">
              <w:rPr>
                <w:sz w:val="18"/>
                <w:u w:val="single"/>
              </w:rPr>
              <w:t>Vyjádření Pardubického kraje:</w:t>
            </w:r>
          </w:p>
          <w:p w14:paraId="0FD4BD12" w14:textId="4509AA2F" w:rsidR="003B511F" w:rsidRPr="00D20D35" w:rsidRDefault="00C66039" w:rsidP="00942487">
            <w:pPr>
              <w:pStyle w:val="TableParagraph"/>
              <w:spacing w:before="1"/>
              <w:ind w:left="57" w:right="57"/>
              <w:jc w:val="both"/>
              <w:rPr>
                <w:rFonts w:eastAsiaTheme="minorHAnsi"/>
                <w:sz w:val="18"/>
                <w:szCs w:val="24"/>
                <w:lang w:eastAsia="en-US" w:bidi="ar-SA"/>
              </w:rPr>
            </w:pPr>
            <w:r w:rsidRPr="00D20D35">
              <w:rPr>
                <w:sz w:val="18"/>
              </w:rPr>
              <w:t>Pardubický kraj v současné době</w:t>
            </w:r>
            <w:r w:rsidR="0063490F" w:rsidRPr="00D20D35">
              <w:rPr>
                <w:rFonts w:eastAsiaTheme="minorHAnsi"/>
                <w:sz w:val="18"/>
                <w:szCs w:val="24"/>
                <w:lang w:eastAsia="en-US" w:bidi="ar-SA"/>
              </w:rPr>
              <w:t xml:space="preserve"> zpracovává Zprávu o uplatňování ZÚR Pk v uplynulém období, která zohlední požadavky, které vyplynou PÚR ČR, ve znění poslední aktualizace</w:t>
            </w:r>
            <w:r w:rsidRPr="00D20D35">
              <w:rPr>
                <w:rFonts w:eastAsiaTheme="minorHAnsi"/>
                <w:sz w:val="18"/>
                <w:szCs w:val="24"/>
                <w:lang w:eastAsia="en-US" w:bidi="ar-SA"/>
              </w:rPr>
              <w:t>.</w:t>
            </w:r>
          </w:p>
          <w:p w14:paraId="3846EA8B" w14:textId="77777777" w:rsidR="000E6826" w:rsidRPr="00D20D35" w:rsidRDefault="000E6826" w:rsidP="00EC3B0C">
            <w:pPr>
              <w:pStyle w:val="TableParagraph"/>
              <w:spacing w:before="120"/>
              <w:ind w:left="57" w:right="57"/>
              <w:jc w:val="both"/>
              <w:rPr>
                <w:sz w:val="18"/>
                <w:u w:val="single"/>
              </w:rPr>
            </w:pPr>
            <w:r w:rsidRPr="00D20D35">
              <w:rPr>
                <w:sz w:val="18"/>
                <w:u w:val="single"/>
              </w:rPr>
              <w:t>Vyjádření Středočeského kraje:</w:t>
            </w:r>
          </w:p>
          <w:p w14:paraId="13A095AA" w14:textId="1C2B513E" w:rsidR="000E6826" w:rsidRPr="00D20D35" w:rsidRDefault="000E6826" w:rsidP="00942487">
            <w:pPr>
              <w:pStyle w:val="TableParagraph"/>
              <w:spacing w:before="1"/>
              <w:ind w:left="57" w:right="57"/>
              <w:jc w:val="both"/>
              <w:rPr>
                <w:sz w:val="18"/>
              </w:rPr>
            </w:pPr>
            <w:r w:rsidRPr="00D20D35">
              <w:rPr>
                <w:sz w:val="18"/>
              </w:rPr>
              <w:t>3. aktualizace ZÚR SK je v průběhu pořizovacího procesu</w:t>
            </w:r>
            <w:r w:rsidR="00186AD2" w:rsidRPr="00D20D35">
              <w:rPr>
                <w:sz w:val="18"/>
              </w:rPr>
              <w:t>. Po předání podkladů od garantů nových záměrů bude přistoupeno k samostatné aktualizaci ZÚR SK.</w:t>
            </w:r>
          </w:p>
          <w:p w14:paraId="456D3D52" w14:textId="77777777" w:rsidR="003D69D3" w:rsidRPr="00D20D35" w:rsidRDefault="003D69D3" w:rsidP="00EC3B0C">
            <w:pPr>
              <w:pStyle w:val="TableParagraph"/>
              <w:spacing w:before="120"/>
              <w:ind w:left="57" w:right="57"/>
              <w:jc w:val="both"/>
              <w:rPr>
                <w:sz w:val="18"/>
                <w:u w:val="single"/>
              </w:rPr>
            </w:pPr>
            <w:r w:rsidRPr="00D20D35">
              <w:rPr>
                <w:sz w:val="18"/>
                <w:u w:val="single"/>
              </w:rPr>
              <w:t>Vyjádření Karlovarského kraje:</w:t>
            </w:r>
          </w:p>
          <w:p w14:paraId="0AD65519" w14:textId="77777777" w:rsidR="003D69D3" w:rsidRPr="00D20D35" w:rsidRDefault="003D69D3" w:rsidP="00942487">
            <w:pPr>
              <w:pStyle w:val="TableParagraph"/>
              <w:spacing w:before="1"/>
              <w:ind w:left="57" w:right="57"/>
              <w:jc w:val="both"/>
              <w:rPr>
                <w:sz w:val="18"/>
              </w:rPr>
            </w:pPr>
            <w:r w:rsidRPr="00D20D35">
              <w:rPr>
                <w:sz w:val="18"/>
              </w:rPr>
              <w:t>Úkol splněn nabytím účinnosti Aktualizace č. 1 ZÚR KK 13. 7. 2018. Aktualizace č. 2 a 3 PÚR ČR se věcně netýká území Karlovarského kraje.</w:t>
            </w:r>
          </w:p>
          <w:p w14:paraId="0CDD51EF" w14:textId="77777777" w:rsidR="007A52C0" w:rsidRPr="00D20D35" w:rsidRDefault="007A52C0" w:rsidP="00EC3B0C">
            <w:pPr>
              <w:pStyle w:val="TableParagraph"/>
              <w:spacing w:before="120"/>
              <w:ind w:left="57" w:right="57"/>
              <w:jc w:val="both"/>
              <w:rPr>
                <w:sz w:val="18"/>
                <w:u w:val="single"/>
              </w:rPr>
            </w:pPr>
            <w:r w:rsidRPr="00D20D35">
              <w:rPr>
                <w:sz w:val="18"/>
                <w:u w:val="single"/>
              </w:rPr>
              <w:t>Vyjádření Libereckého kraje:</w:t>
            </w:r>
          </w:p>
          <w:p w14:paraId="1CDA5BD7" w14:textId="19E22884" w:rsidR="005C0DAB" w:rsidRPr="00D20D35" w:rsidRDefault="005C0DAB" w:rsidP="002D798A">
            <w:pPr>
              <w:pStyle w:val="TableParagraph"/>
              <w:spacing w:before="1" w:after="120"/>
              <w:ind w:left="57" w:right="57"/>
              <w:jc w:val="both"/>
              <w:rPr>
                <w:sz w:val="18"/>
              </w:rPr>
            </w:pPr>
            <w:r w:rsidRPr="00D20D35">
              <w:rPr>
                <w:sz w:val="18"/>
              </w:rPr>
              <w:t xml:space="preserve">Kraj </w:t>
            </w:r>
            <w:r w:rsidR="002E28AA" w:rsidRPr="00D20D35">
              <w:rPr>
                <w:sz w:val="18"/>
              </w:rPr>
              <w:t xml:space="preserve">postupuje </w:t>
            </w:r>
            <w:r w:rsidRPr="00D20D35">
              <w:rPr>
                <w:sz w:val="18"/>
              </w:rPr>
              <w:t>v souladu s požadavky stavebního zákona.</w:t>
            </w:r>
            <w:r w:rsidR="002E28AA" w:rsidRPr="00D20D35">
              <w:rPr>
                <w:sz w:val="18"/>
              </w:rPr>
              <w:t xml:space="preserve"> Pro uvedení ZÚR LK do souladu s Aktualizací č. 4 PÚR ČR zastupitelstvo kraje v dubnu 2022 rozhodlo o pořízení příslušné Aktualizace č. 2 ZÚR LK.</w:t>
            </w:r>
          </w:p>
          <w:p w14:paraId="3198AA7C" w14:textId="77777777" w:rsidR="00CB7ACB" w:rsidRPr="00D20D35" w:rsidRDefault="00CB7ACB" w:rsidP="007D04B8">
            <w:pPr>
              <w:pStyle w:val="TableParagraph"/>
              <w:ind w:left="57" w:right="57"/>
              <w:jc w:val="both"/>
              <w:rPr>
                <w:sz w:val="18"/>
                <w:u w:val="single"/>
              </w:rPr>
            </w:pPr>
            <w:r w:rsidRPr="00D20D35">
              <w:rPr>
                <w:sz w:val="18"/>
                <w:u w:val="single"/>
              </w:rPr>
              <w:t>Vyjádření Kraje Vysočina:</w:t>
            </w:r>
          </w:p>
          <w:p w14:paraId="3020F966" w14:textId="7D4EDA2B" w:rsidR="008F65BB" w:rsidRPr="00D20D35" w:rsidRDefault="008F65BB" w:rsidP="00EB2C4D">
            <w:pPr>
              <w:pStyle w:val="TableParagraph"/>
              <w:spacing w:before="1"/>
              <w:ind w:left="57" w:right="57"/>
              <w:jc w:val="both"/>
              <w:rPr>
                <w:sz w:val="18"/>
              </w:rPr>
            </w:pPr>
            <w:r w:rsidRPr="005555E1">
              <w:rPr>
                <w:spacing w:val="-2"/>
                <w:sz w:val="18"/>
              </w:rPr>
              <w:t xml:space="preserve">Připravovanou Aktualizací č. 9 budou </w:t>
            </w:r>
            <w:r w:rsidR="00EC3B0C">
              <w:rPr>
                <w:spacing w:val="-2"/>
                <w:sz w:val="18"/>
              </w:rPr>
              <w:t>ZÚR</w:t>
            </w:r>
            <w:r w:rsidRPr="005555E1">
              <w:rPr>
                <w:spacing w:val="-2"/>
                <w:sz w:val="18"/>
              </w:rPr>
              <w:t xml:space="preserve"> Kraje Vysočina uvedeny do souladu s platnou PÚR ČR</w:t>
            </w:r>
            <w:r w:rsidRPr="00D20D35">
              <w:rPr>
                <w:sz w:val="18"/>
              </w:rPr>
              <w:t>.</w:t>
            </w:r>
          </w:p>
          <w:p w14:paraId="26F19903" w14:textId="77777777" w:rsidR="00C30997" w:rsidRPr="00D20D35" w:rsidRDefault="00C30997" w:rsidP="002D798A">
            <w:pPr>
              <w:pStyle w:val="TableParagraph"/>
              <w:spacing w:before="120"/>
              <w:ind w:left="57" w:right="57"/>
              <w:jc w:val="both"/>
              <w:rPr>
                <w:sz w:val="18"/>
                <w:u w:val="single"/>
              </w:rPr>
            </w:pPr>
            <w:r w:rsidRPr="00D20D35">
              <w:rPr>
                <w:sz w:val="18"/>
                <w:u w:val="single"/>
              </w:rPr>
              <w:t>Vyjádření Olomouckého kraje:</w:t>
            </w:r>
          </w:p>
          <w:p w14:paraId="3FFE7E57" w14:textId="06D28CB6" w:rsidR="00583516" w:rsidRPr="00D20D35" w:rsidRDefault="00583516" w:rsidP="007C6375">
            <w:pPr>
              <w:pStyle w:val="TableParagraph"/>
              <w:spacing w:before="1" w:after="120"/>
              <w:ind w:left="57" w:right="57"/>
              <w:jc w:val="both"/>
              <w:rPr>
                <w:sz w:val="18"/>
              </w:rPr>
            </w:pPr>
            <w:r w:rsidRPr="00D20D35">
              <w:rPr>
                <w:sz w:val="18"/>
              </w:rPr>
              <w:t>Nové požadavky vyplývající z Aktualizace č. 4 PÚR ČR budou prověřeny a zapracovány do úplné aktualizace ZÚR OK, když práce na Zprávě o uplatňování ZÚR OK za uplynulé období budou zahájeny v letošním roce.</w:t>
            </w:r>
          </w:p>
          <w:p w14:paraId="68C7D0AC" w14:textId="77777777" w:rsidR="00C754F4" w:rsidRPr="00D20D35" w:rsidRDefault="00C754F4" w:rsidP="002D798A">
            <w:pPr>
              <w:pStyle w:val="TableParagraph"/>
              <w:ind w:left="57" w:right="57"/>
              <w:jc w:val="both"/>
              <w:rPr>
                <w:sz w:val="18"/>
                <w:u w:val="single"/>
              </w:rPr>
            </w:pPr>
            <w:r w:rsidRPr="00D20D35">
              <w:rPr>
                <w:sz w:val="18"/>
                <w:u w:val="single"/>
              </w:rPr>
              <w:lastRenderedPageBreak/>
              <w:t>Vyjádření Ústeckého kraje:</w:t>
            </w:r>
          </w:p>
          <w:p w14:paraId="549D3412" w14:textId="1E77506A" w:rsidR="00C754F4" w:rsidRPr="00CF0B4E" w:rsidRDefault="00C754F4" w:rsidP="00942487">
            <w:pPr>
              <w:pStyle w:val="TableParagraph"/>
              <w:spacing w:before="1"/>
              <w:ind w:left="57" w:right="57"/>
              <w:jc w:val="both"/>
              <w:rPr>
                <w:spacing w:val="-2"/>
                <w:sz w:val="18"/>
              </w:rPr>
            </w:pPr>
            <w:r w:rsidRPr="00CF0B4E">
              <w:rPr>
                <w:spacing w:val="-2"/>
                <w:sz w:val="18"/>
              </w:rPr>
              <w:t>Poslední a zatím jediná aktualizace PÚR ČR, která řešila území Ústeckého kraje, byla Aktualizace č. 1, která byla schválena vládou dne 15. 4. 2015. Následně dne 14. 12. 2015 Zastupitelstvo Ústeckého kraje schválilo zprávu o</w:t>
            </w:r>
            <w:r w:rsidR="005555E1">
              <w:rPr>
                <w:spacing w:val="-2"/>
                <w:sz w:val="18"/>
              </w:rPr>
              <w:t> </w:t>
            </w:r>
            <w:r w:rsidRPr="00CF0B4E">
              <w:rPr>
                <w:spacing w:val="-2"/>
                <w:sz w:val="18"/>
              </w:rPr>
              <w:t xml:space="preserve">uplatňování ZÚR ÚK, v níž byly obsaženy pokyny pro pořízení aktualizace ZÚR ÚK, která </w:t>
            </w:r>
            <w:r w:rsidR="002F2715" w:rsidRPr="00CF0B4E">
              <w:rPr>
                <w:spacing w:val="-2"/>
                <w:sz w:val="18"/>
              </w:rPr>
              <w:t xml:space="preserve">řeší </w:t>
            </w:r>
            <w:r w:rsidRPr="00CF0B4E">
              <w:rPr>
                <w:spacing w:val="-2"/>
                <w:sz w:val="18"/>
              </w:rPr>
              <w:t xml:space="preserve">soulad s PÚR ČR ve znění Aktualizace č. 1. Na základě této zprávy o uplatňování </w:t>
            </w:r>
            <w:r w:rsidR="002F2715" w:rsidRPr="00CF0B4E">
              <w:rPr>
                <w:spacing w:val="-2"/>
                <w:sz w:val="18"/>
              </w:rPr>
              <w:t xml:space="preserve">byla pořízena </w:t>
            </w:r>
            <w:r w:rsidRPr="00CF0B4E">
              <w:rPr>
                <w:spacing w:val="-2"/>
                <w:sz w:val="18"/>
              </w:rPr>
              <w:t>2. aktualizace ZÚR ÚK. Samotné pořízení 2.</w:t>
            </w:r>
            <w:r w:rsidR="005555E1">
              <w:rPr>
                <w:spacing w:val="-2"/>
                <w:sz w:val="18"/>
              </w:rPr>
              <w:t> </w:t>
            </w:r>
            <w:r w:rsidRPr="00CF0B4E">
              <w:rPr>
                <w:spacing w:val="-2"/>
                <w:sz w:val="18"/>
              </w:rPr>
              <w:t>aktualizace ZÚR ÚK, bylo zahájeno ihned po dokončení 1. aktualizace ZÚR ÚK, která byla pořizována na žádost oprávněného investora a řešila koridory pro elektrická vedení přenosové soustavy v rozsahu celého území kraje.</w:t>
            </w:r>
          </w:p>
          <w:p w14:paraId="6C31C9B9" w14:textId="77777777" w:rsidR="00E01A6B" w:rsidRPr="00E01A6B" w:rsidRDefault="00E01A6B" w:rsidP="00942487">
            <w:pPr>
              <w:pStyle w:val="TableParagraph"/>
              <w:spacing w:before="1"/>
              <w:ind w:left="57" w:right="57"/>
              <w:jc w:val="both"/>
              <w:rPr>
                <w:sz w:val="18"/>
              </w:rPr>
            </w:pPr>
            <w:r w:rsidRPr="00E01A6B">
              <w:rPr>
                <w:sz w:val="18"/>
              </w:rPr>
              <w:t>3.aZÚR ÚK s účinností od 17. 2. 2019 vymezila koridor pro VTL plynovod DN 1400 v úseku ČR/SRN – hranice krajů Ústecký/Plzeňský (Přimda).</w:t>
            </w:r>
          </w:p>
          <w:p w14:paraId="4D14AC20" w14:textId="77777777" w:rsidR="00E01A6B" w:rsidRPr="00E01A6B" w:rsidRDefault="00E01A6B" w:rsidP="00942487">
            <w:pPr>
              <w:pStyle w:val="TableParagraph"/>
              <w:spacing w:before="1"/>
              <w:ind w:left="57" w:right="57"/>
              <w:jc w:val="both"/>
              <w:rPr>
                <w:sz w:val="18"/>
              </w:rPr>
            </w:pPr>
            <w:r w:rsidRPr="00E01A6B">
              <w:rPr>
                <w:sz w:val="18"/>
              </w:rPr>
              <w:t>4.aZÚR ÚK s účinností od 4. 2. 2023 vymezila vodní dílo Kryry vč. související veřejné infrastruktury).</w:t>
            </w:r>
          </w:p>
          <w:p w14:paraId="2DEE84DE" w14:textId="77777777" w:rsidR="00E01A6B" w:rsidRPr="00E01A6B" w:rsidRDefault="00E01A6B" w:rsidP="007D04B8">
            <w:pPr>
              <w:pStyle w:val="TableParagraph"/>
              <w:spacing w:before="80"/>
              <w:ind w:left="57" w:right="57"/>
              <w:jc w:val="both"/>
              <w:rPr>
                <w:sz w:val="18"/>
              </w:rPr>
            </w:pPr>
            <w:r w:rsidRPr="00E01A6B">
              <w:rPr>
                <w:sz w:val="18"/>
              </w:rPr>
              <w:t>Aktuálně je platné úplné znění ZÚR ÚK po vydání 1., 2., 3. a 4. aktualizace ZÚR ÚK.</w:t>
            </w:r>
          </w:p>
          <w:p w14:paraId="436F8F72" w14:textId="77777777" w:rsidR="00D94719" w:rsidRPr="00D20D35" w:rsidRDefault="00D94719" w:rsidP="00942487">
            <w:pPr>
              <w:pStyle w:val="TableParagraph"/>
              <w:spacing w:before="1"/>
              <w:ind w:left="57" w:right="57"/>
              <w:jc w:val="both"/>
              <w:rPr>
                <w:sz w:val="18"/>
              </w:rPr>
            </w:pPr>
            <w:r w:rsidRPr="00D20D35">
              <w:rPr>
                <w:sz w:val="18"/>
              </w:rPr>
              <w:t>V roce 2023 zahájí KÚ ÚK práce na zprávě o uplatňování ZÚR ÚK v uplynulém období, ve které budou pokyny pro zapracování záměrů z aPÚR do aZÚR ÚK.</w:t>
            </w:r>
          </w:p>
          <w:p w14:paraId="089A7394" w14:textId="77777777" w:rsidR="00B00AB2" w:rsidRPr="00D20D35" w:rsidRDefault="00B00AB2" w:rsidP="00CF0B4E">
            <w:pPr>
              <w:pStyle w:val="TableParagraph"/>
              <w:spacing w:before="120"/>
              <w:ind w:left="57" w:right="57"/>
              <w:jc w:val="both"/>
              <w:rPr>
                <w:sz w:val="18"/>
                <w:u w:val="single"/>
              </w:rPr>
            </w:pPr>
            <w:r w:rsidRPr="00D20D35">
              <w:rPr>
                <w:sz w:val="18"/>
                <w:u w:val="single"/>
              </w:rPr>
              <w:t>Vyjádření Jihočeského kraje:</w:t>
            </w:r>
          </w:p>
          <w:p w14:paraId="2850AF5C" w14:textId="3491C7E3" w:rsidR="00B00AB2" w:rsidRPr="00D20D35" w:rsidRDefault="00B00AB2" w:rsidP="00942487">
            <w:pPr>
              <w:pStyle w:val="TableParagraph"/>
              <w:spacing w:before="1"/>
              <w:ind w:left="57" w:right="57"/>
              <w:jc w:val="both"/>
              <w:rPr>
                <w:sz w:val="18"/>
              </w:rPr>
            </w:pPr>
            <w:r w:rsidRPr="00D20D35">
              <w:rPr>
                <w:sz w:val="18"/>
              </w:rPr>
              <w:t xml:space="preserve">4. aktualizace ZUR JčK, která dává do souladu ZUR s PÚR, je </w:t>
            </w:r>
            <w:r w:rsidR="00D244FC" w:rsidRPr="00D20D35">
              <w:rPr>
                <w:sz w:val="18"/>
              </w:rPr>
              <w:t>před veřejným projednáním,</w:t>
            </w:r>
            <w:r w:rsidR="00915B96" w:rsidRPr="00D20D35">
              <w:rPr>
                <w:sz w:val="18"/>
              </w:rPr>
              <w:t xml:space="preserve"> </w:t>
            </w:r>
            <w:r w:rsidR="004051DE" w:rsidRPr="00D20D35">
              <w:rPr>
                <w:sz w:val="18"/>
              </w:rPr>
              <w:t>probíhají úpravy ve vazbě na uvedení do souladu se 4. APUR.</w:t>
            </w:r>
          </w:p>
          <w:p w14:paraId="31C1B72B" w14:textId="77777777" w:rsidR="00A62BA7" w:rsidRPr="00D20D35" w:rsidRDefault="00A62BA7" w:rsidP="00CF0B4E">
            <w:pPr>
              <w:pStyle w:val="TableParagraph"/>
              <w:spacing w:before="120"/>
              <w:ind w:left="57" w:right="57"/>
              <w:jc w:val="both"/>
              <w:rPr>
                <w:sz w:val="18"/>
                <w:u w:val="single"/>
              </w:rPr>
            </w:pPr>
            <w:r w:rsidRPr="00D20D35">
              <w:rPr>
                <w:sz w:val="18"/>
                <w:u w:val="single"/>
              </w:rPr>
              <w:t>Vyjádření hl. m. Prahy:</w:t>
            </w:r>
          </w:p>
          <w:p w14:paraId="6F9CB812" w14:textId="77777777" w:rsidR="00A62BA7" w:rsidRPr="00D20D35" w:rsidRDefault="00A62BA7" w:rsidP="00942487">
            <w:pPr>
              <w:pStyle w:val="TableParagraph"/>
              <w:spacing w:before="1"/>
              <w:ind w:left="57" w:right="57"/>
              <w:jc w:val="both"/>
              <w:rPr>
                <w:sz w:val="18"/>
              </w:rPr>
            </w:pPr>
            <w:r w:rsidRPr="00D20D35">
              <w:rPr>
                <w:sz w:val="18"/>
              </w:rPr>
              <w:t>Hlavní město Praha bude postupovat v souladu se zákonem.</w:t>
            </w:r>
          </w:p>
          <w:p w14:paraId="4BAE8C80" w14:textId="77777777" w:rsidR="00A6772F" w:rsidRPr="00D20D35" w:rsidRDefault="00A6772F" w:rsidP="00CF0B4E">
            <w:pPr>
              <w:pStyle w:val="TableParagraph"/>
              <w:spacing w:before="120"/>
              <w:ind w:left="57" w:right="57"/>
              <w:jc w:val="both"/>
              <w:rPr>
                <w:sz w:val="18"/>
                <w:u w:val="single"/>
              </w:rPr>
            </w:pPr>
            <w:r w:rsidRPr="00D20D35">
              <w:rPr>
                <w:sz w:val="18"/>
                <w:u w:val="single"/>
              </w:rPr>
              <w:t>Vyjádření Jihomoravského kraje:</w:t>
            </w:r>
          </w:p>
          <w:p w14:paraId="0250ED42" w14:textId="08DB884D" w:rsidR="00A6772F" w:rsidRPr="00D20D35" w:rsidRDefault="00A6772F" w:rsidP="00942487">
            <w:pPr>
              <w:pStyle w:val="TableParagraph"/>
              <w:spacing w:before="1"/>
              <w:ind w:left="57" w:right="57"/>
              <w:jc w:val="both"/>
              <w:rPr>
                <w:sz w:val="18"/>
              </w:rPr>
            </w:pPr>
            <w:r w:rsidRPr="00D20D35">
              <w:rPr>
                <w:sz w:val="18"/>
              </w:rPr>
              <w:t>Kraj bude postupovat v souladu s požadavky stavebního zákona.</w:t>
            </w:r>
          </w:p>
          <w:p w14:paraId="1B285218" w14:textId="77777777" w:rsidR="008B72B6" w:rsidRPr="00D20D35" w:rsidRDefault="008B72B6" w:rsidP="00CF0B4E">
            <w:pPr>
              <w:pStyle w:val="TableParagraph"/>
              <w:spacing w:before="120"/>
              <w:ind w:left="57" w:right="57"/>
              <w:jc w:val="both"/>
              <w:rPr>
                <w:sz w:val="18"/>
                <w:u w:val="single"/>
              </w:rPr>
            </w:pPr>
            <w:r w:rsidRPr="00D20D35">
              <w:rPr>
                <w:sz w:val="18"/>
                <w:u w:val="single"/>
              </w:rPr>
              <w:t>Vyjádření Královéhradeckého kraje:</w:t>
            </w:r>
          </w:p>
          <w:p w14:paraId="74E21C7C" w14:textId="77777777" w:rsidR="008B72B6" w:rsidRPr="00CF0B4E" w:rsidRDefault="008B72B6" w:rsidP="00942487">
            <w:pPr>
              <w:pStyle w:val="TableParagraph"/>
              <w:spacing w:before="1"/>
              <w:ind w:left="57" w:right="57"/>
              <w:jc w:val="both"/>
              <w:rPr>
                <w:spacing w:val="-2"/>
                <w:sz w:val="18"/>
              </w:rPr>
            </w:pPr>
            <w:r w:rsidRPr="00CF0B4E">
              <w:rPr>
                <w:spacing w:val="-2"/>
                <w:sz w:val="18"/>
              </w:rPr>
              <w:t>Úkol je plněn průběžně s ohledem na požadavek § 5 odst. 6 stavebního zákona. V rámci pořizované Aktualizace č. 5 ZÚR KHK je zohledňována Aktualizace č. 4 PÚR ČR. Vydání této aktualizace se předpokládá do konce roku 2022.</w:t>
            </w:r>
          </w:p>
          <w:p w14:paraId="36C59ACB" w14:textId="77777777" w:rsidR="009A6614" w:rsidRPr="00D20D35" w:rsidRDefault="009A6614" w:rsidP="00CF0B4E">
            <w:pPr>
              <w:pStyle w:val="TableParagraph"/>
              <w:spacing w:before="120"/>
              <w:ind w:left="57" w:right="57"/>
              <w:jc w:val="both"/>
              <w:rPr>
                <w:sz w:val="18"/>
                <w:u w:val="single"/>
              </w:rPr>
            </w:pPr>
            <w:r w:rsidRPr="00D20D35">
              <w:rPr>
                <w:sz w:val="18"/>
                <w:u w:val="single"/>
              </w:rPr>
              <w:t>Vyjádření Moravskoslezského kraje:</w:t>
            </w:r>
          </w:p>
          <w:p w14:paraId="6A4E875E" w14:textId="60093ED6" w:rsidR="00F84929" w:rsidRPr="00D20D35" w:rsidRDefault="009A6614" w:rsidP="00942487">
            <w:pPr>
              <w:pStyle w:val="TableParagraph"/>
              <w:spacing w:before="1"/>
              <w:ind w:left="57" w:right="57"/>
              <w:jc w:val="both"/>
              <w:rPr>
                <w:sz w:val="18"/>
              </w:rPr>
            </w:pPr>
            <w:r w:rsidRPr="00D20D35">
              <w:rPr>
                <w:sz w:val="18"/>
              </w:rPr>
              <w:t xml:space="preserve">V rámci A2aZÚR byla územně plánovací dokumentace kraje uvedena do souladu s PÚR ČR platnou od </w:t>
            </w:r>
            <w:r w:rsidR="00332955" w:rsidRPr="00D20D35">
              <w:rPr>
                <w:sz w:val="18"/>
              </w:rPr>
              <w:t>1. 9. 2021</w:t>
            </w:r>
            <w:r w:rsidRPr="00D20D35">
              <w:rPr>
                <w:sz w:val="18"/>
              </w:rPr>
              <w:t>.</w:t>
            </w:r>
            <w:r w:rsidR="00D17A46">
              <w:rPr>
                <w:sz w:val="18"/>
              </w:rPr>
              <w:t xml:space="preserve"> Vymezení specifické oblasti SOB9, ve které se projevuje aktuální problém ohrožení suchem, bude předmětem aktualizace ZÚR MSK, pořízené na základě zprávy o uplatňování.</w:t>
            </w:r>
          </w:p>
        </w:tc>
      </w:tr>
    </w:tbl>
    <w:p w14:paraId="2154E4B8" w14:textId="77777777" w:rsidR="00D96356" w:rsidRPr="00D20D35" w:rsidRDefault="00D96356" w:rsidP="00D84AE7">
      <w:pPr>
        <w:pStyle w:val="Zkladntext"/>
        <w:spacing w:before="4"/>
        <w:rPr>
          <w:b w:val="0"/>
          <w:sz w:val="17"/>
        </w:rPr>
      </w:pPr>
    </w:p>
    <w:sectPr w:rsidR="00D96356" w:rsidRPr="00D20D35" w:rsidSect="006170DC">
      <w:headerReference w:type="default" r:id="rId10"/>
      <w:footerReference w:type="default" r:id="rId11"/>
      <w:pgSz w:w="16840" w:h="11910" w:orient="landscape"/>
      <w:pgMar w:top="1100" w:right="520" w:bottom="280" w:left="420" w:header="709" w:footer="646"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B7530" w14:textId="77777777" w:rsidR="00CC14A3" w:rsidRDefault="00CC14A3">
      <w:r>
        <w:separator/>
      </w:r>
    </w:p>
  </w:endnote>
  <w:endnote w:type="continuationSeparator" w:id="0">
    <w:p w14:paraId="62C058B5" w14:textId="77777777" w:rsidR="00CC14A3" w:rsidRDefault="00CC1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5140768"/>
      <w:docPartObj>
        <w:docPartGallery w:val="Page Numbers (Bottom of Page)"/>
        <w:docPartUnique/>
      </w:docPartObj>
    </w:sdtPr>
    <w:sdtEndPr/>
    <w:sdtContent>
      <w:p w14:paraId="0095EF69" w14:textId="05DDF59B" w:rsidR="00CD359B" w:rsidRDefault="00CD359B">
        <w:pPr>
          <w:pStyle w:val="Zpat"/>
          <w:jc w:val="right"/>
        </w:pPr>
        <w:r>
          <w:fldChar w:fldCharType="begin"/>
        </w:r>
        <w:r>
          <w:instrText>PAGE   \* MERGEFORMAT</w:instrText>
        </w:r>
        <w:r>
          <w:fldChar w:fldCharType="separate"/>
        </w:r>
        <w:r w:rsidR="00B67DEF">
          <w:rPr>
            <w:noProof/>
          </w:rPr>
          <w:t>1</w:t>
        </w:r>
        <w:r>
          <w:fldChar w:fldCharType="end"/>
        </w:r>
      </w:p>
    </w:sdtContent>
  </w:sdt>
  <w:p w14:paraId="130E4ADE" w14:textId="77777777" w:rsidR="00CD359B" w:rsidRDefault="00CD359B">
    <w:pPr>
      <w:pStyle w:val="Zkladntext"/>
      <w:spacing w:before="0" w:line="14"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440E1" w14:textId="77777777" w:rsidR="00CC14A3" w:rsidRDefault="00CC14A3">
      <w:r>
        <w:separator/>
      </w:r>
    </w:p>
  </w:footnote>
  <w:footnote w:type="continuationSeparator" w:id="0">
    <w:p w14:paraId="47BD4289" w14:textId="77777777" w:rsidR="00CC14A3" w:rsidRDefault="00CC14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18EE8" w14:textId="391FBFB0" w:rsidR="00CD359B" w:rsidRPr="009C2013" w:rsidRDefault="00CD359B" w:rsidP="00B34763">
    <w:pPr>
      <w:pStyle w:val="Zkladntext"/>
      <w:spacing w:before="12"/>
      <w:jc w:val="center"/>
      <w:rPr>
        <w:sz w:val="6"/>
        <w:szCs w:val="6"/>
      </w:rPr>
    </w:pPr>
    <w:r>
      <w:rPr>
        <w:noProof/>
        <w:lang w:bidi="ar-SA"/>
      </w:rPr>
      <w:drawing>
        <wp:anchor distT="0" distB="0" distL="114300" distR="114300" simplePos="0" relativeHeight="251662336" behindDoc="0" locked="0" layoutInCell="1" allowOverlap="1" wp14:anchorId="41399124" wp14:editId="1322F9A3">
          <wp:simplePos x="0" y="0"/>
          <wp:positionH relativeFrom="column">
            <wp:posOffset>581025</wp:posOffset>
          </wp:positionH>
          <wp:positionV relativeFrom="paragraph">
            <wp:posOffset>16510</wp:posOffset>
          </wp:positionV>
          <wp:extent cx="1167765" cy="251460"/>
          <wp:effectExtent l="0" t="0" r="0"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MM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7765" cy="251460"/>
                  </a:xfrm>
                  <a:prstGeom prst="rect">
                    <a:avLst/>
                  </a:prstGeom>
                </pic:spPr>
              </pic:pic>
            </a:graphicData>
          </a:graphic>
          <wp14:sizeRelH relativeFrom="page">
            <wp14:pctWidth>0</wp14:pctWidth>
          </wp14:sizeRelH>
          <wp14:sizeRelV relativeFrom="page">
            <wp14:pctHeight>0</wp14:pctHeight>
          </wp14:sizeRelV>
        </wp:anchor>
      </w:drawing>
    </w:r>
  </w:p>
  <w:p w14:paraId="63442AE7" w14:textId="77777777" w:rsidR="00CD359B" w:rsidRDefault="00CD359B" w:rsidP="00CF1BD6">
    <w:pPr>
      <w:pStyle w:val="Zkladntext"/>
      <w:spacing w:before="400"/>
      <w:jc w:val="center"/>
    </w:pPr>
    <w:r>
      <w:t>Přehled o stavu plnění úkolů pro územní plánování vyplývajících</w:t>
    </w:r>
  </w:p>
  <w:p w14:paraId="492ECAD7" w14:textId="64B7CF1A" w:rsidR="00CD359B" w:rsidRPr="00FE166D" w:rsidRDefault="00CD359B" w:rsidP="009C2013">
    <w:pPr>
      <w:pStyle w:val="Zkladntext"/>
      <w:spacing w:before="12"/>
      <w:jc w:val="center"/>
    </w:pPr>
    <w:r>
      <w:t xml:space="preserve">z Politiky územního rozvoje ČR, ve znění závazném od 1. 9. </w:t>
    </w:r>
    <w:r w:rsidRPr="00FE166D">
      <w:t>202</w:t>
    </w:r>
    <w:r>
      <w:t>1</w:t>
    </w:r>
  </w:p>
  <w:p w14:paraId="23287BAA" w14:textId="4BA595ED" w:rsidR="00CD359B" w:rsidRDefault="00CD359B" w:rsidP="00CF1BD6">
    <w:pPr>
      <w:pStyle w:val="Zkladntext"/>
      <w:spacing w:before="12" w:after="120"/>
      <w:ind w:firstLine="720"/>
      <w:jc w:val="center"/>
    </w:pPr>
    <w:r>
      <w:t>(stav</w:t>
    </w:r>
    <w:r w:rsidR="0079163A">
      <w:t>: únor/březen</w:t>
    </w:r>
    <w:r w:rsidRPr="006C1FE5">
      <w:t xml:space="preserve"> </w:t>
    </w:r>
    <w:r w:rsidRPr="00221A67">
      <w:t>202</w:t>
    </w:r>
    <w:r w:rsidR="0079163A">
      <w:t>3</w:t>
    </w:r>
    <w:r>
      <w:t>)</w:t>
    </w:r>
  </w:p>
  <w:p w14:paraId="631CEF43" w14:textId="77777777" w:rsidR="00CD359B" w:rsidRPr="009C2013" w:rsidRDefault="00CD359B" w:rsidP="00D97658">
    <w:pPr>
      <w:pStyle w:val="Zkladntext"/>
      <w:spacing w:before="12"/>
      <w:ind w:left="20"/>
      <w:jc w:val="cent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6E2"/>
    <w:multiLevelType w:val="hybridMultilevel"/>
    <w:tmpl w:val="95266C22"/>
    <w:lvl w:ilvl="0" w:tplc="B92ECBDA">
      <w:start w:val="1"/>
      <w:numFmt w:val="lowerLetter"/>
      <w:lvlText w:val="%1)"/>
      <w:lvlJc w:val="left"/>
      <w:pPr>
        <w:ind w:left="318" w:hanging="211"/>
      </w:pPr>
      <w:rPr>
        <w:rFonts w:ascii="Arial" w:eastAsia="Arial" w:hAnsi="Arial" w:cs="Arial" w:hint="default"/>
        <w:spacing w:val="-3"/>
        <w:w w:val="99"/>
        <w:sz w:val="18"/>
        <w:szCs w:val="18"/>
        <w:lang w:val="cs-CZ" w:eastAsia="cs-CZ" w:bidi="cs-CZ"/>
      </w:rPr>
    </w:lvl>
    <w:lvl w:ilvl="1" w:tplc="1E74B97A">
      <w:numFmt w:val="bullet"/>
      <w:lvlText w:val="•"/>
      <w:lvlJc w:val="left"/>
      <w:pPr>
        <w:ind w:left="839" w:hanging="211"/>
      </w:pPr>
      <w:rPr>
        <w:rFonts w:hint="default"/>
        <w:lang w:val="cs-CZ" w:eastAsia="cs-CZ" w:bidi="cs-CZ"/>
      </w:rPr>
    </w:lvl>
    <w:lvl w:ilvl="2" w:tplc="329CF11C">
      <w:numFmt w:val="bullet"/>
      <w:lvlText w:val="•"/>
      <w:lvlJc w:val="left"/>
      <w:pPr>
        <w:ind w:left="1359" w:hanging="211"/>
      </w:pPr>
      <w:rPr>
        <w:rFonts w:hint="default"/>
        <w:lang w:val="cs-CZ" w:eastAsia="cs-CZ" w:bidi="cs-CZ"/>
      </w:rPr>
    </w:lvl>
    <w:lvl w:ilvl="3" w:tplc="81063B56">
      <w:numFmt w:val="bullet"/>
      <w:lvlText w:val="•"/>
      <w:lvlJc w:val="left"/>
      <w:pPr>
        <w:ind w:left="1879" w:hanging="211"/>
      </w:pPr>
      <w:rPr>
        <w:rFonts w:hint="default"/>
        <w:lang w:val="cs-CZ" w:eastAsia="cs-CZ" w:bidi="cs-CZ"/>
      </w:rPr>
    </w:lvl>
    <w:lvl w:ilvl="4" w:tplc="C3A2D954">
      <w:numFmt w:val="bullet"/>
      <w:lvlText w:val="•"/>
      <w:lvlJc w:val="left"/>
      <w:pPr>
        <w:ind w:left="2399" w:hanging="211"/>
      </w:pPr>
      <w:rPr>
        <w:rFonts w:hint="default"/>
        <w:lang w:val="cs-CZ" w:eastAsia="cs-CZ" w:bidi="cs-CZ"/>
      </w:rPr>
    </w:lvl>
    <w:lvl w:ilvl="5" w:tplc="0DB65ABE">
      <w:numFmt w:val="bullet"/>
      <w:lvlText w:val="•"/>
      <w:lvlJc w:val="left"/>
      <w:pPr>
        <w:ind w:left="2919" w:hanging="211"/>
      </w:pPr>
      <w:rPr>
        <w:rFonts w:hint="default"/>
        <w:lang w:val="cs-CZ" w:eastAsia="cs-CZ" w:bidi="cs-CZ"/>
      </w:rPr>
    </w:lvl>
    <w:lvl w:ilvl="6" w:tplc="AF9C6E2E">
      <w:numFmt w:val="bullet"/>
      <w:lvlText w:val="•"/>
      <w:lvlJc w:val="left"/>
      <w:pPr>
        <w:ind w:left="3438" w:hanging="211"/>
      </w:pPr>
      <w:rPr>
        <w:rFonts w:hint="default"/>
        <w:lang w:val="cs-CZ" w:eastAsia="cs-CZ" w:bidi="cs-CZ"/>
      </w:rPr>
    </w:lvl>
    <w:lvl w:ilvl="7" w:tplc="78608E6C">
      <w:numFmt w:val="bullet"/>
      <w:lvlText w:val="•"/>
      <w:lvlJc w:val="left"/>
      <w:pPr>
        <w:ind w:left="3958" w:hanging="211"/>
      </w:pPr>
      <w:rPr>
        <w:rFonts w:hint="default"/>
        <w:lang w:val="cs-CZ" w:eastAsia="cs-CZ" w:bidi="cs-CZ"/>
      </w:rPr>
    </w:lvl>
    <w:lvl w:ilvl="8" w:tplc="4F18AFBE">
      <w:numFmt w:val="bullet"/>
      <w:lvlText w:val="•"/>
      <w:lvlJc w:val="left"/>
      <w:pPr>
        <w:ind w:left="4478" w:hanging="211"/>
      </w:pPr>
      <w:rPr>
        <w:rFonts w:hint="default"/>
        <w:lang w:val="cs-CZ" w:eastAsia="cs-CZ" w:bidi="cs-CZ"/>
      </w:rPr>
    </w:lvl>
  </w:abstractNum>
  <w:abstractNum w:abstractNumId="1" w15:restartNumberingAfterBreak="0">
    <w:nsid w:val="00C06EA6"/>
    <w:multiLevelType w:val="hybridMultilevel"/>
    <w:tmpl w:val="331C3462"/>
    <w:lvl w:ilvl="0" w:tplc="04050017">
      <w:start w:val="1"/>
      <w:numFmt w:val="lowerLetter"/>
      <w:lvlText w:val="%1)"/>
      <w:lvlJc w:val="left"/>
      <w:pPr>
        <w:ind w:left="828" w:hanging="360"/>
      </w:pPr>
    </w:lvl>
    <w:lvl w:ilvl="1" w:tplc="04050019" w:tentative="1">
      <w:start w:val="1"/>
      <w:numFmt w:val="lowerLetter"/>
      <w:lvlText w:val="%2."/>
      <w:lvlJc w:val="left"/>
      <w:pPr>
        <w:ind w:left="1548" w:hanging="360"/>
      </w:pPr>
    </w:lvl>
    <w:lvl w:ilvl="2" w:tplc="0405001B" w:tentative="1">
      <w:start w:val="1"/>
      <w:numFmt w:val="lowerRoman"/>
      <w:lvlText w:val="%3."/>
      <w:lvlJc w:val="right"/>
      <w:pPr>
        <w:ind w:left="2268" w:hanging="180"/>
      </w:pPr>
    </w:lvl>
    <w:lvl w:ilvl="3" w:tplc="0405000F" w:tentative="1">
      <w:start w:val="1"/>
      <w:numFmt w:val="decimal"/>
      <w:lvlText w:val="%4."/>
      <w:lvlJc w:val="left"/>
      <w:pPr>
        <w:ind w:left="2988" w:hanging="360"/>
      </w:pPr>
    </w:lvl>
    <w:lvl w:ilvl="4" w:tplc="04050019" w:tentative="1">
      <w:start w:val="1"/>
      <w:numFmt w:val="lowerLetter"/>
      <w:lvlText w:val="%5."/>
      <w:lvlJc w:val="left"/>
      <w:pPr>
        <w:ind w:left="3708" w:hanging="360"/>
      </w:pPr>
    </w:lvl>
    <w:lvl w:ilvl="5" w:tplc="0405001B" w:tentative="1">
      <w:start w:val="1"/>
      <w:numFmt w:val="lowerRoman"/>
      <w:lvlText w:val="%6."/>
      <w:lvlJc w:val="right"/>
      <w:pPr>
        <w:ind w:left="4428" w:hanging="180"/>
      </w:pPr>
    </w:lvl>
    <w:lvl w:ilvl="6" w:tplc="0405000F" w:tentative="1">
      <w:start w:val="1"/>
      <w:numFmt w:val="decimal"/>
      <w:lvlText w:val="%7."/>
      <w:lvlJc w:val="left"/>
      <w:pPr>
        <w:ind w:left="5148" w:hanging="360"/>
      </w:pPr>
    </w:lvl>
    <w:lvl w:ilvl="7" w:tplc="04050019" w:tentative="1">
      <w:start w:val="1"/>
      <w:numFmt w:val="lowerLetter"/>
      <w:lvlText w:val="%8."/>
      <w:lvlJc w:val="left"/>
      <w:pPr>
        <w:ind w:left="5868" w:hanging="360"/>
      </w:pPr>
    </w:lvl>
    <w:lvl w:ilvl="8" w:tplc="0405001B" w:tentative="1">
      <w:start w:val="1"/>
      <w:numFmt w:val="lowerRoman"/>
      <w:lvlText w:val="%9."/>
      <w:lvlJc w:val="right"/>
      <w:pPr>
        <w:ind w:left="6588" w:hanging="180"/>
      </w:pPr>
    </w:lvl>
  </w:abstractNum>
  <w:abstractNum w:abstractNumId="2" w15:restartNumberingAfterBreak="0">
    <w:nsid w:val="027034BB"/>
    <w:multiLevelType w:val="hybridMultilevel"/>
    <w:tmpl w:val="5988087A"/>
    <w:lvl w:ilvl="0" w:tplc="AC664F92">
      <w:start w:val="1"/>
      <w:numFmt w:val="lowerLetter"/>
      <w:lvlText w:val="%1)"/>
      <w:lvlJc w:val="left"/>
      <w:pPr>
        <w:ind w:left="468" w:hanging="360"/>
      </w:pPr>
      <w:rPr>
        <w:rFonts w:ascii="Arial" w:eastAsia="Arial" w:hAnsi="Arial" w:cs="Arial" w:hint="default"/>
        <w:w w:val="99"/>
        <w:sz w:val="18"/>
        <w:szCs w:val="18"/>
        <w:lang w:val="cs-CZ" w:eastAsia="cs-CZ" w:bidi="cs-CZ"/>
      </w:rPr>
    </w:lvl>
    <w:lvl w:ilvl="1" w:tplc="2806F0B8">
      <w:numFmt w:val="bullet"/>
      <w:lvlText w:val="•"/>
      <w:lvlJc w:val="left"/>
      <w:pPr>
        <w:ind w:left="965" w:hanging="360"/>
      </w:pPr>
      <w:rPr>
        <w:rFonts w:hint="default"/>
        <w:lang w:val="cs-CZ" w:eastAsia="cs-CZ" w:bidi="cs-CZ"/>
      </w:rPr>
    </w:lvl>
    <w:lvl w:ilvl="2" w:tplc="7444F07C">
      <w:numFmt w:val="bullet"/>
      <w:lvlText w:val="•"/>
      <w:lvlJc w:val="left"/>
      <w:pPr>
        <w:ind w:left="1471" w:hanging="360"/>
      </w:pPr>
      <w:rPr>
        <w:rFonts w:hint="default"/>
        <w:lang w:val="cs-CZ" w:eastAsia="cs-CZ" w:bidi="cs-CZ"/>
      </w:rPr>
    </w:lvl>
    <w:lvl w:ilvl="3" w:tplc="5A40C3F6">
      <w:numFmt w:val="bullet"/>
      <w:lvlText w:val="•"/>
      <w:lvlJc w:val="left"/>
      <w:pPr>
        <w:ind w:left="1977" w:hanging="360"/>
      </w:pPr>
      <w:rPr>
        <w:rFonts w:hint="default"/>
        <w:lang w:val="cs-CZ" w:eastAsia="cs-CZ" w:bidi="cs-CZ"/>
      </w:rPr>
    </w:lvl>
    <w:lvl w:ilvl="4" w:tplc="5622B2CE">
      <w:numFmt w:val="bullet"/>
      <w:lvlText w:val="•"/>
      <w:lvlJc w:val="left"/>
      <w:pPr>
        <w:ind w:left="2483" w:hanging="360"/>
      </w:pPr>
      <w:rPr>
        <w:rFonts w:hint="default"/>
        <w:lang w:val="cs-CZ" w:eastAsia="cs-CZ" w:bidi="cs-CZ"/>
      </w:rPr>
    </w:lvl>
    <w:lvl w:ilvl="5" w:tplc="2CEA8E1E">
      <w:numFmt w:val="bullet"/>
      <w:lvlText w:val="•"/>
      <w:lvlJc w:val="left"/>
      <w:pPr>
        <w:ind w:left="2989" w:hanging="360"/>
      </w:pPr>
      <w:rPr>
        <w:rFonts w:hint="default"/>
        <w:lang w:val="cs-CZ" w:eastAsia="cs-CZ" w:bidi="cs-CZ"/>
      </w:rPr>
    </w:lvl>
    <w:lvl w:ilvl="6" w:tplc="BB566C6E">
      <w:numFmt w:val="bullet"/>
      <w:lvlText w:val="•"/>
      <w:lvlJc w:val="left"/>
      <w:pPr>
        <w:ind w:left="3494" w:hanging="360"/>
      </w:pPr>
      <w:rPr>
        <w:rFonts w:hint="default"/>
        <w:lang w:val="cs-CZ" w:eastAsia="cs-CZ" w:bidi="cs-CZ"/>
      </w:rPr>
    </w:lvl>
    <w:lvl w:ilvl="7" w:tplc="59708B20">
      <w:numFmt w:val="bullet"/>
      <w:lvlText w:val="•"/>
      <w:lvlJc w:val="left"/>
      <w:pPr>
        <w:ind w:left="4000" w:hanging="360"/>
      </w:pPr>
      <w:rPr>
        <w:rFonts w:hint="default"/>
        <w:lang w:val="cs-CZ" w:eastAsia="cs-CZ" w:bidi="cs-CZ"/>
      </w:rPr>
    </w:lvl>
    <w:lvl w:ilvl="8" w:tplc="D9F89F18">
      <w:numFmt w:val="bullet"/>
      <w:lvlText w:val="•"/>
      <w:lvlJc w:val="left"/>
      <w:pPr>
        <w:ind w:left="4506" w:hanging="360"/>
      </w:pPr>
      <w:rPr>
        <w:rFonts w:hint="default"/>
        <w:lang w:val="cs-CZ" w:eastAsia="cs-CZ" w:bidi="cs-CZ"/>
      </w:rPr>
    </w:lvl>
  </w:abstractNum>
  <w:abstractNum w:abstractNumId="3" w15:restartNumberingAfterBreak="0">
    <w:nsid w:val="03824913"/>
    <w:multiLevelType w:val="hybridMultilevel"/>
    <w:tmpl w:val="3C40AD20"/>
    <w:lvl w:ilvl="0" w:tplc="1216158E">
      <w:start w:val="1"/>
      <w:numFmt w:val="decimal"/>
      <w:lvlText w:val="(%1)"/>
      <w:lvlJc w:val="left"/>
      <w:pPr>
        <w:ind w:left="141" w:hanging="271"/>
      </w:pPr>
      <w:rPr>
        <w:rFonts w:ascii="Arial" w:eastAsia="Arial" w:hAnsi="Arial" w:cs="Arial" w:hint="default"/>
        <w:spacing w:val="-4"/>
        <w:w w:val="100"/>
        <w:sz w:val="18"/>
        <w:szCs w:val="18"/>
        <w:lang w:val="cs-CZ" w:eastAsia="cs-CZ" w:bidi="cs-CZ"/>
      </w:rPr>
    </w:lvl>
    <w:lvl w:ilvl="1" w:tplc="61988176">
      <w:numFmt w:val="bullet"/>
      <w:lvlText w:val="•"/>
      <w:lvlJc w:val="left"/>
      <w:pPr>
        <w:ind w:left="890" w:hanging="271"/>
      </w:pPr>
      <w:rPr>
        <w:rFonts w:hint="default"/>
        <w:lang w:val="cs-CZ" w:eastAsia="cs-CZ" w:bidi="cs-CZ"/>
      </w:rPr>
    </w:lvl>
    <w:lvl w:ilvl="2" w:tplc="1F1246E2">
      <w:numFmt w:val="bullet"/>
      <w:lvlText w:val="•"/>
      <w:lvlJc w:val="left"/>
      <w:pPr>
        <w:ind w:left="1641" w:hanging="271"/>
      </w:pPr>
      <w:rPr>
        <w:rFonts w:hint="default"/>
        <w:lang w:val="cs-CZ" w:eastAsia="cs-CZ" w:bidi="cs-CZ"/>
      </w:rPr>
    </w:lvl>
    <w:lvl w:ilvl="3" w:tplc="B70A9A7C">
      <w:numFmt w:val="bullet"/>
      <w:lvlText w:val="•"/>
      <w:lvlJc w:val="left"/>
      <w:pPr>
        <w:ind w:left="2392" w:hanging="271"/>
      </w:pPr>
      <w:rPr>
        <w:rFonts w:hint="default"/>
        <w:lang w:val="cs-CZ" w:eastAsia="cs-CZ" w:bidi="cs-CZ"/>
      </w:rPr>
    </w:lvl>
    <w:lvl w:ilvl="4" w:tplc="2C96C254">
      <w:numFmt w:val="bullet"/>
      <w:lvlText w:val="•"/>
      <w:lvlJc w:val="left"/>
      <w:pPr>
        <w:ind w:left="3142" w:hanging="271"/>
      </w:pPr>
      <w:rPr>
        <w:rFonts w:hint="default"/>
        <w:lang w:val="cs-CZ" w:eastAsia="cs-CZ" w:bidi="cs-CZ"/>
      </w:rPr>
    </w:lvl>
    <w:lvl w:ilvl="5" w:tplc="B224B656">
      <w:numFmt w:val="bullet"/>
      <w:lvlText w:val="•"/>
      <w:lvlJc w:val="left"/>
      <w:pPr>
        <w:ind w:left="3893" w:hanging="271"/>
      </w:pPr>
      <w:rPr>
        <w:rFonts w:hint="default"/>
        <w:lang w:val="cs-CZ" w:eastAsia="cs-CZ" w:bidi="cs-CZ"/>
      </w:rPr>
    </w:lvl>
    <w:lvl w:ilvl="6" w:tplc="7628433E">
      <w:numFmt w:val="bullet"/>
      <w:lvlText w:val="•"/>
      <w:lvlJc w:val="left"/>
      <w:pPr>
        <w:ind w:left="4644" w:hanging="271"/>
      </w:pPr>
      <w:rPr>
        <w:rFonts w:hint="default"/>
        <w:lang w:val="cs-CZ" w:eastAsia="cs-CZ" w:bidi="cs-CZ"/>
      </w:rPr>
    </w:lvl>
    <w:lvl w:ilvl="7" w:tplc="1C0E9C38">
      <w:numFmt w:val="bullet"/>
      <w:lvlText w:val="•"/>
      <w:lvlJc w:val="left"/>
      <w:pPr>
        <w:ind w:left="5394" w:hanging="271"/>
      </w:pPr>
      <w:rPr>
        <w:rFonts w:hint="default"/>
        <w:lang w:val="cs-CZ" w:eastAsia="cs-CZ" w:bidi="cs-CZ"/>
      </w:rPr>
    </w:lvl>
    <w:lvl w:ilvl="8" w:tplc="934C30B8">
      <w:numFmt w:val="bullet"/>
      <w:lvlText w:val="•"/>
      <w:lvlJc w:val="left"/>
      <w:pPr>
        <w:ind w:left="6145" w:hanging="271"/>
      </w:pPr>
      <w:rPr>
        <w:rFonts w:hint="default"/>
        <w:lang w:val="cs-CZ" w:eastAsia="cs-CZ" w:bidi="cs-CZ"/>
      </w:rPr>
    </w:lvl>
  </w:abstractNum>
  <w:abstractNum w:abstractNumId="4" w15:restartNumberingAfterBreak="0">
    <w:nsid w:val="04BF3C01"/>
    <w:multiLevelType w:val="hybridMultilevel"/>
    <w:tmpl w:val="747652FA"/>
    <w:lvl w:ilvl="0" w:tplc="C2000236">
      <w:start w:val="1"/>
      <w:numFmt w:val="lowerLetter"/>
      <w:lvlText w:val="%1)"/>
      <w:lvlJc w:val="left"/>
      <w:pPr>
        <w:ind w:left="468" w:hanging="360"/>
      </w:pPr>
      <w:rPr>
        <w:rFonts w:ascii="Arial" w:eastAsia="Arial" w:hAnsi="Arial" w:cs="Arial" w:hint="default"/>
        <w:w w:val="99"/>
        <w:sz w:val="18"/>
        <w:szCs w:val="18"/>
        <w:lang w:val="cs-CZ" w:eastAsia="cs-CZ" w:bidi="cs-CZ"/>
      </w:rPr>
    </w:lvl>
    <w:lvl w:ilvl="1" w:tplc="0D88787E">
      <w:numFmt w:val="bullet"/>
      <w:lvlText w:val="•"/>
      <w:lvlJc w:val="left"/>
      <w:pPr>
        <w:ind w:left="965" w:hanging="360"/>
      </w:pPr>
      <w:rPr>
        <w:rFonts w:hint="default"/>
        <w:lang w:val="cs-CZ" w:eastAsia="cs-CZ" w:bidi="cs-CZ"/>
      </w:rPr>
    </w:lvl>
    <w:lvl w:ilvl="2" w:tplc="1EF28788">
      <w:numFmt w:val="bullet"/>
      <w:lvlText w:val="•"/>
      <w:lvlJc w:val="left"/>
      <w:pPr>
        <w:ind w:left="1471" w:hanging="360"/>
      </w:pPr>
      <w:rPr>
        <w:rFonts w:hint="default"/>
        <w:lang w:val="cs-CZ" w:eastAsia="cs-CZ" w:bidi="cs-CZ"/>
      </w:rPr>
    </w:lvl>
    <w:lvl w:ilvl="3" w:tplc="FD78A92C">
      <w:numFmt w:val="bullet"/>
      <w:lvlText w:val="•"/>
      <w:lvlJc w:val="left"/>
      <w:pPr>
        <w:ind w:left="1977" w:hanging="360"/>
      </w:pPr>
      <w:rPr>
        <w:rFonts w:hint="default"/>
        <w:lang w:val="cs-CZ" w:eastAsia="cs-CZ" w:bidi="cs-CZ"/>
      </w:rPr>
    </w:lvl>
    <w:lvl w:ilvl="4" w:tplc="8ADED922">
      <w:numFmt w:val="bullet"/>
      <w:lvlText w:val="•"/>
      <w:lvlJc w:val="left"/>
      <w:pPr>
        <w:ind w:left="2483" w:hanging="360"/>
      </w:pPr>
      <w:rPr>
        <w:rFonts w:hint="default"/>
        <w:lang w:val="cs-CZ" w:eastAsia="cs-CZ" w:bidi="cs-CZ"/>
      </w:rPr>
    </w:lvl>
    <w:lvl w:ilvl="5" w:tplc="6DF27A24">
      <w:numFmt w:val="bullet"/>
      <w:lvlText w:val="•"/>
      <w:lvlJc w:val="left"/>
      <w:pPr>
        <w:ind w:left="2989" w:hanging="360"/>
      </w:pPr>
      <w:rPr>
        <w:rFonts w:hint="default"/>
        <w:lang w:val="cs-CZ" w:eastAsia="cs-CZ" w:bidi="cs-CZ"/>
      </w:rPr>
    </w:lvl>
    <w:lvl w:ilvl="6" w:tplc="21308F18">
      <w:numFmt w:val="bullet"/>
      <w:lvlText w:val="•"/>
      <w:lvlJc w:val="left"/>
      <w:pPr>
        <w:ind w:left="3494" w:hanging="360"/>
      </w:pPr>
      <w:rPr>
        <w:rFonts w:hint="default"/>
        <w:lang w:val="cs-CZ" w:eastAsia="cs-CZ" w:bidi="cs-CZ"/>
      </w:rPr>
    </w:lvl>
    <w:lvl w:ilvl="7" w:tplc="EE4A1898">
      <w:numFmt w:val="bullet"/>
      <w:lvlText w:val="•"/>
      <w:lvlJc w:val="left"/>
      <w:pPr>
        <w:ind w:left="4000" w:hanging="360"/>
      </w:pPr>
      <w:rPr>
        <w:rFonts w:hint="default"/>
        <w:lang w:val="cs-CZ" w:eastAsia="cs-CZ" w:bidi="cs-CZ"/>
      </w:rPr>
    </w:lvl>
    <w:lvl w:ilvl="8" w:tplc="FDF077F0">
      <w:numFmt w:val="bullet"/>
      <w:lvlText w:val="•"/>
      <w:lvlJc w:val="left"/>
      <w:pPr>
        <w:ind w:left="4506" w:hanging="360"/>
      </w:pPr>
      <w:rPr>
        <w:rFonts w:hint="default"/>
        <w:lang w:val="cs-CZ" w:eastAsia="cs-CZ" w:bidi="cs-CZ"/>
      </w:rPr>
    </w:lvl>
  </w:abstractNum>
  <w:abstractNum w:abstractNumId="5" w15:restartNumberingAfterBreak="0">
    <w:nsid w:val="05C63ED1"/>
    <w:multiLevelType w:val="hybridMultilevel"/>
    <w:tmpl w:val="256AA3AC"/>
    <w:lvl w:ilvl="0" w:tplc="9E56CF34">
      <w:start w:val="1"/>
      <w:numFmt w:val="decimal"/>
      <w:lvlText w:val="(%1)"/>
      <w:lvlJc w:val="left"/>
      <w:pPr>
        <w:ind w:left="108" w:hanging="271"/>
      </w:pPr>
      <w:rPr>
        <w:rFonts w:ascii="Arial" w:eastAsia="Arial" w:hAnsi="Arial" w:cs="Arial" w:hint="default"/>
        <w:spacing w:val="-4"/>
        <w:w w:val="99"/>
        <w:sz w:val="18"/>
        <w:szCs w:val="18"/>
        <w:lang w:val="cs-CZ" w:eastAsia="cs-CZ" w:bidi="cs-CZ"/>
      </w:rPr>
    </w:lvl>
    <w:lvl w:ilvl="1" w:tplc="8F622044">
      <w:numFmt w:val="bullet"/>
      <w:lvlText w:val="•"/>
      <w:lvlJc w:val="left"/>
      <w:pPr>
        <w:ind w:left="854" w:hanging="271"/>
      </w:pPr>
      <w:rPr>
        <w:rFonts w:hint="default"/>
        <w:lang w:val="cs-CZ" w:eastAsia="cs-CZ" w:bidi="cs-CZ"/>
      </w:rPr>
    </w:lvl>
    <w:lvl w:ilvl="2" w:tplc="28280900">
      <w:numFmt w:val="bullet"/>
      <w:lvlText w:val="•"/>
      <w:lvlJc w:val="left"/>
      <w:pPr>
        <w:ind w:left="1609" w:hanging="271"/>
      </w:pPr>
      <w:rPr>
        <w:rFonts w:hint="default"/>
        <w:lang w:val="cs-CZ" w:eastAsia="cs-CZ" w:bidi="cs-CZ"/>
      </w:rPr>
    </w:lvl>
    <w:lvl w:ilvl="3" w:tplc="A124709E">
      <w:numFmt w:val="bullet"/>
      <w:lvlText w:val="•"/>
      <w:lvlJc w:val="left"/>
      <w:pPr>
        <w:ind w:left="2364" w:hanging="271"/>
      </w:pPr>
      <w:rPr>
        <w:rFonts w:hint="default"/>
        <w:lang w:val="cs-CZ" w:eastAsia="cs-CZ" w:bidi="cs-CZ"/>
      </w:rPr>
    </w:lvl>
    <w:lvl w:ilvl="4" w:tplc="FD240816">
      <w:numFmt w:val="bullet"/>
      <w:lvlText w:val="•"/>
      <w:lvlJc w:val="left"/>
      <w:pPr>
        <w:ind w:left="3118" w:hanging="271"/>
      </w:pPr>
      <w:rPr>
        <w:rFonts w:hint="default"/>
        <w:lang w:val="cs-CZ" w:eastAsia="cs-CZ" w:bidi="cs-CZ"/>
      </w:rPr>
    </w:lvl>
    <w:lvl w:ilvl="5" w:tplc="72ACC3CE">
      <w:numFmt w:val="bullet"/>
      <w:lvlText w:val="•"/>
      <w:lvlJc w:val="left"/>
      <w:pPr>
        <w:ind w:left="3873" w:hanging="271"/>
      </w:pPr>
      <w:rPr>
        <w:rFonts w:hint="default"/>
        <w:lang w:val="cs-CZ" w:eastAsia="cs-CZ" w:bidi="cs-CZ"/>
      </w:rPr>
    </w:lvl>
    <w:lvl w:ilvl="6" w:tplc="55425E3A">
      <w:numFmt w:val="bullet"/>
      <w:lvlText w:val="•"/>
      <w:lvlJc w:val="left"/>
      <w:pPr>
        <w:ind w:left="4628" w:hanging="271"/>
      </w:pPr>
      <w:rPr>
        <w:rFonts w:hint="default"/>
        <w:lang w:val="cs-CZ" w:eastAsia="cs-CZ" w:bidi="cs-CZ"/>
      </w:rPr>
    </w:lvl>
    <w:lvl w:ilvl="7" w:tplc="59160AC4">
      <w:numFmt w:val="bullet"/>
      <w:lvlText w:val="•"/>
      <w:lvlJc w:val="left"/>
      <w:pPr>
        <w:ind w:left="5382" w:hanging="271"/>
      </w:pPr>
      <w:rPr>
        <w:rFonts w:hint="default"/>
        <w:lang w:val="cs-CZ" w:eastAsia="cs-CZ" w:bidi="cs-CZ"/>
      </w:rPr>
    </w:lvl>
    <w:lvl w:ilvl="8" w:tplc="5A20116E">
      <w:numFmt w:val="bullet"/>
      <w:lvlText w:val="•"/>
      <w:lvlJc w:val="left"/>
      <w:pPr>
        <w:ind w:left="6137" w:hanging="271"/>
      </w:pPr>
      <w:rPr>
        <w:rFonts w:hint="default"/>
        <w:lang w:val="cs-CZ" w:eastAsia="cs-CZ" w:bidi="cs-CZ"/>
      </w:rPr>
    </w:lvl>
  </w:abstractNum>
  <w:abstractNum w:abstractNumId="6" w15:restartNumberingAfterBreak="0">
    <w:nsid w:val="0A5515EE"/>
    <w:multiLevelType w:val="hybridMultilevel"/>
    <w:tmpl w:val="0EAC220E"/>
    <w:lvl w:ilvl="0" w:tplc="C4209862">
      <w:numFmt w:val="bullet"/>
      <w:lvlText w:val="-"/>
      <w:lvlJc w:val="left"/>
      <w:pPr>
        <w:ind w:left="108" w:hanging="111"/>
      </w:pPr>
      <w:rPr>
        <w:rFonts w:ascii="Arial" w:eastAsia="Arial" w:hAnsi="Arial" w:cs="Arial" w:hint="default"/>
        <w:spacing w:val="-4"/>
        <w:w w:val="99"/>
        <w:sz w:val="18"/>
        <w:szCs w:val="18"/>
        <w:lang w:val="cs-CZ" w:eastAsia="cs-CZ" w:bidi="cs-CZ"/>
      </w:rPr>
    </w:lvl>
    <w:lvl w:ilvl="1" w:tplc="93964504">
      <w:numFmt w:val="bullet"/>
      <w:lvlText w:val="•"/>
      <w:lvlJc w:val="left"/>
      <w:pPr>
        <w:ind w:left="854" w:hanging="111"/>
      </w:pPr>
      <w:rPr>
        <w:rFonts w:hint="default"/>
        <w:lang w:val="cs-CZ" w:eastAsia="cs-CZ" w:bidi="cs-CZ"/>
      </w:rPr>
    </w:lvl>
    <w:lvl w:ilvl="2" w:tplc="3A845546">
      <w:numFmt w:val="bullet"/>
      <w:lvlText w:val="•"/>
      <w:lvlJc w:val="left"/>
      <w:pPr>
        <w:ind w:left="1609" w:hanging="111"/>
      </w:pPr>
      <w:rPr>
        <w:rFonts w:hint="default"/>
        <w:lang w:val="cs-CZ" w:eastAsia="cs-CZ" w:bidi="cs-CZ"/>
      </w:rPr>
    </w:lvl>
    <w:lvl w:ilvl="3" w:tplc="E880186A">
      <w:numFmt w:val="bullet"/>
      <w:lvlText w:val="•"/>
      <w:lvlJc w:val="left"/>
      <w:pPr>
        <w:ind w:left="2364" w:hanging="111"/>
      </w:pPr>
      <w:rPr>
        <w:rFonts w:hint="default"/>
        <w:lang w:val="cs-CZ" w:eastAsia="cs-CZ" w:bidi="cs-CZ"/>
      </w:rPr>
    </w:lvl>
    <w:lvl w:ilvl="4" w:tplc="0F2085B6">
      <w:numFmt w:val="bullet"/>
      <w:lvlText w:val="•"/>
      <w:lvlJc w:val="left"/>
      <w:pPr>
        <w:ind w:left="3118" w:hanging="111"/>
      </w:pPr>
      <w:rPr>
        <w:rFonts w:hint="default"/>
        <w:lang w:val="cs-CZ" w:eastAsia="cs-CZ" w:bidi="cs-CZ"/>
      </w:rPr>
    </w:lvl>
    <w:lvl w:ilvl="5" w:tplc="1F042C2C">
      <w:numFmt w:val="bullet"/>
      <w:lvlText w:val="•"/>
      <w:lvlJc w:val="left"/>
      <w:pPr>
        <w:ind w:left="3873" w:hanging="111"/>
      </w:pPr>
      <w:rPr>
        <w:rFonts w:hint="default"/>
        <w:lang w:val="cs-CZ" w:eastAsia="cs-CZ" w:bidi="cs-CZ"/>
      </w:rPr>
    </w:lvl>
    <w:lvl w:ilvl="6" w:tplc="0C7E83A0">
      <w:numFmt w:val="bullet"/>
      <w:lvlText w:val="•"/>
      <w:lvlJc w:val="left"/>
      <w:pPr>
        <w:ind w:left="4628" w:hanging="111"/>
      </w:pPr>
      <w:rPr>
        <w:rFonts w:hint="default"/>
        <w:lang w:val="cs-CZ" w:eastAsia="cs-CZ" w:bidi="cs-CZ"/>
      </w:rPr>
    </w:lvl>
    <w:lvl w:ilvl="7" w:tplc="17A69D4C">
      <w:numFmt w:val="bullet"/>
      <w:lvlText w:val="•"/>
      <w:lvlJc w:val="left"/>
      <w:pPr>
        <w:ind w:left="5382" w:hanging="111"/>
      </w:pPr>
      <w:rPr>
        <w:rFonts w:hint="default"/>
        <w:lang w:val="cs-CZ" w:eastAsia="cs-CZ" w:bidi="cs-CZ"/>
      </w:rPr>
    </w:lvl>
    <w:lvl w:ilvl="8" w:tplc="DAAE083E">
      <w:numFmt w:val="bullet"/>
      <w:lvlText w:val="•"/>
      <w:lvlJc w:val="left"/>
      <w:pPr>
        <w:ind w:left="6137" w:hanging="111"/>
      </w:pPr>
      <w:rPr>
        <w:rFonts w:hint="default"/>
        <w:lang w:val="cs-CZ" w:eastAsia="cs-CZ" w:bidi="cs-CZ"/>
      </w:rPr>
    </w:lvl>
  </w:abstractNum>
  <w:abstractNum w:abstractNumId="7" w15:restartNumberingAfterBreak="0">
    <w:nsid w:val="0C0842AF"/>
    <w:multiLevelType w:val="hybridMultilevel"/>
    <w:tmpl w:val="DBD06FA2"/>
    <w:lvl w:ilvl="0" w:tplc="FED4AF06">
      <w:start w:val="1"/>
      <w:numFmt w:val="lowerLetter"/>
      <w:lvlText w:val="%1)"/>
      <w:lvlJc w:val="left"/>
      <w:pPr>
        <w:ind w:left="468" w:hanging="360"/>
      </w:pPr>
      <w:rPr>
        <w:rFonts w:ascii="Arial" w:eastAsia="Arial" w:hAnsi="Arial" w:cs="Arial" w:hint="default"/>
        <w:w w:val="99"/>
        <w:sz w:val="18"/>
        <w:szCs w:val="18"/>
        <w:lang w:val="cs-CZ" w:eastAsia="cs-CZ" w:bidi="cs-CZ"/>
      </w:rPr>
    </w:lvl>
    <w:lvl w:ilvl="1" w:tplc="1C1A8024">
      <w:numFmt w:val="bullet"/>
      <w:lvlText w:val="•"/>
      <w:lvlJc w:val="left"/>
      <w:pPr>
        <w:ind w:left="965" w:hanging="360"/>
      </w:pPr>
      <w:rPr>
        <w:rFonts w:hint="default"/>
        <w:lang w:val="cs-CZ" w:eastAsia="cs-CZ" w:bidi="cs-CZ"/>
      </w:rPr>
    </w:lvl>
    <w:lvl w:ilvl="2" w:tplc="6422C7C8">
      <w:numFmt w:val="bullet"/>
      <w:lvlText w:val="•"/>
      <w:lvlJc w:val="left"/>
      <w:pPr>
        <w:ind w:left="1471" w:hanging="360"/>
      </w:pPr>
      <w:rPr>
        <w:rFonts w:hint="default"/>
        <w:lang w:val="cs-CZ" w:eastAsia="cs-CZ" w:bidi="cs-CZ"/>
      </w:rPr>
    </w:lvl>
    <w:lvl w:ilvl="3" w:tplc="D430C398">
      <w:numFmt w:val="bullet"/>
      <w:lvlText w:val="•"/>
      <w:lvlJc w:val="left"/>
      <w:pPr>
        <w:ind w:left="1977" w:hanging="360"/>
      </w:pPr>
      <w:rPr>
        <w:rFonts w:hint="default"/>
        <w:lang w:val="cs-CZ" w:eastAsia="cs-CZ" w:bidi="cs-CZ"/>
      </w:rPr>
    </w:lvl>
    <w:lvl w:ilvl="4" w:tplc="598256C2">
      <w:numFmt w:val="bullet"/>
      <w:lvlText w:val="•"/>
      <w:lvlJc w:val="left"/>
      <w:pPr>
        <w:ind w:left="2483" w:hanging="360"/>
      </w:pPr>
      <w:rPr>
        <w:rFonts w:hint="default"/>
        <w:lang w:val="cs-CZ" w:eastAsia="cs-CZ" w:bidi="cs-CZ"/>
      </w:rPr>
    </w:lvl>
    <w:lvl w:ilvl="5" w:tplc="E92E17E0">
      <w:numFmt w:val="bullet"/>
      <w:lvlText w:val="•"/>
      <w:lvlJc w:val="left"/>
      <w:pPr>
        <w:ind w:left="2989" w:hanging="360"/>
      </w:pPr>
      <w:rPr>
        <w:rFonts w:hint="default"/>
        <w:lang w:val="cs-CZ" w:eastAsia="cs-CZ" w:bidi="cs-CZ"/>
      </w:rPr>
    </w:lvl>
    <w:lvl w:ilvl="6" w:tplc="634AAC68">
      <w:numFmt w:val="bullet"/>
      <w:lvlText w:val="•"/>
      <w:lvlJc w:val="left"/>
      <w:pPr>
        <w:ind w:left="3494" w:hanging="360"/>
      </w:pPr>
      <w:rPr>
        <w:rFonts w:hint="default"/>
        <w:lang w:val="cs-CZ" w:eastAsia="cs-CZ" w:bidi="cs-CZ"/>
      </w:rPr>
    </w:lvl>
    <w:lvl w:ilvl="7" w:tplc="8D6E5FAA">
      <w:numFmt w:val="bullet"/>
      <w:lvlText w:val="•"/>
      <w:lvlJc w:val="left"/>
      <w:pPr>
        <w:ind w:left="4000" w:hanging="360"/>
      </w:pPr>
      <w:rPr>
        <w:rFonts w:hint="default"/>
        <w:lang w:val="cs-CZ" w:eastAsia="cs-CZ" w:bidi="cs-CZ"/>
      </w:rPr>
    </w:lvl>
    <w:lvl w:ilvl="8" w:tplc="53CE9D1A">
      <w:numFmt w:val="bullet"/>
      <w:lvlText w:val="•"/>
      <w:lvlJc w:val="left"/>
      <w:pPr>
        <w:ind w:left="4506" w:hanging="360"/>
      </w:pPr>
      <w:rPr>
        <w:rFonts w:hint="default"/>
        <w:lang w:val="cs-CZ" w:eastAsia="cs-CZ" w:bidi="cs-CZ"/>
      </w:rPr>
    </w:lvl>
  </w:abstractNum>
  <w:abstractNum w:abstractNumId="8" w15:restartNumberingAfterBreak="0">
    <w:nsid w:val="0DF05F6E"/>
    <w:multiLevelType w:val="hybridMultilevel"/>
    <w:tmpl w:val="B5DADD8E"/>
    <w:lvl w:ilvl="0" w:tplc="185CE5A2">
      <w:start w:val="3"/>
      <w:numFmt w:val="lowerLetter"/>
      <w:lvlText w:val="%1)"/>
      <w:lvlJc w:val="left"/>
      <w:pPr>
        <w:ind w:left="468" w:hanging="360"/>
      </w:pPr>
      <w:rPr>
        <w:rFonts w:ascii="Arial" w:eastAsia="Arial" w:hAnsi="Arial" w:cs="Arial" w:hint="default"/>
        <w:spacing w:val="-3"/>
        <w:w w:val="99"/>
        <w:sz w:val="18"/>
        <w:szCs w:val="18"/>
        <w:lang w:val="cs-CZ" w:eastAsia="cs-CZ" w:bidi="cs-CZ"/>
      </w:rPr>
    </w:lvl>
    <w:lvl w:ilvl="1" w:tplc="05E0D6A8">
      <w:numFmt w:val="bullet"/>
      <w:lvlText w:val="•"/>
      <w:lvlJc w:val="left"/>
      <w:pPr>
        <w:ind w:left="965" w:hanging="360"/>
      </w:pPr>
      <w:rPr>
        <w:rFonts w:hint="default"/>
        <w:lang w:val="cs-CZ" w:eastAsia="cs-CZ" w:bidi="cs-CZ"/>
      </w:rPr>
    </w:lvl>
    <w:lvl w:ilvl="2" w:tplc="934EB4D4">
      <w:numFmt w:val="bullet"/>
      <w:lvlText w:val="•"/>
      <w:lvlJc w:val="left"/>
      <w:pPr>
        <w:ind w:left="1471" w:hanging="360"/>
      </w:pPr>
      <w:rPr>
        <w:rFonts w:hint="default"/>
        <w:lang w:val="cs-CZ" w:eastAsia="cs-CZ" w:bidi="cs-CZ"/>
      </w:rPr>
    </w:lvl>
    <w:lvl w:ilvl="3" w:tplc="9CFE4A82">
      <w:numFmt w:val="bullet"/>
      <w:lvlText w:val="•"/>
      <w:lvlJc w:val="left"/>
      <w:pPr>
        <w:ind w:left="1977" w:hanging="360"/>
      </w:pPr>
      <w:rPr>
        <w:rFonts w:hint="default"/>
        <w:lang w:val="cs-CZ" w:eastAsia="cs-CZ" w:bidi="cs-CZ"/>
      </w:rPr>
    </w:lvl>
    <w:lvl w:ilvl="4" w:tplc="E96C6826">
      <w:numFmt w:val="bullet"/>
      <w:lvlText w:val="•"/>
      <w:lvlJc w:val="left"/>
      <w:pPr>
        <w:ind w:left="2483" w:hanging="360"/>
      </w:pPr>
      <w:rPr>
        <w:rFonts w:hint="default"/>
        <w:lang w:val="cs-CZ" w:eastAsia="cs-CZ" w:bidi="cs-CZ"/>
      </w:rPr>
    </w:lvl>
    <w:lvl w:ilvl="5" w:tplc="08D4EBA0">
      <w:numFmt w:val="bullet"/>
      <w:lvlText w:val="•"/>
      <w:lvlJc w:val="left"/>
      <w:pPr>
        <w:ind w:left="2989" w:hanging="360"/>
      </w:pPr>
      <w:rPr>
        <w:rFonts w:hint="default"/>
        <w:lang w:val="cs-CZ" w:eastAsia="cs-CZ" w:bidi="cs-CZ"/>
      </w:rPr>
    </w:lvl>
    <w:lvl w:ilvl="6" w:tplc="206C5AB2">
      <w:numFmt w:val="bullet"/>
      <w:lvlText w:val="•"/>
      <w:lvlJc w:val="left"/>
      <w:pPr>
        <w:ind w:left="3494" w:hanging="360"/>
      </w:pPr>
      <w:rPr>
        <w:rFonts w:hint="default"/>
        <w:lang w:val="cs-CZ" w:eastAsia="cs-CZ" w:bidi="cs-CZ"/>
      </w:rPr>
    </w:lvl>
    <w:lvl w:ilvl="7" w:tplc="C07CF6E4">
      <w:numFmt w:val="bullet"/>
      <w:lvlText w:val="•"/>
      <w:lvlJc w:val="left"/>
      <w:pPr>
        <w:ind w:left="4000" w:hanging="360"/>
      </w:pPr>
      <w:rPr>
        <w:rFonts w:hint="default"/>
        <w:lang w:val="cs-CZ" w:eastAsia="cs-CZ" w:bidi="cs-CZ"/>
      </w:rPr>
    </w:lvl>
    <w:lvl w:ilvl="8" w:tplc="16B8D540">
      <w:numFmt w:val="bullet"/>
      <w:lvlText w:val="•"/>
      <w:lvlJc w:val="left"/>
      <w:pPr>
        <w:ind w:left="4506" w:hanging="360"/>
      </w:pPr>
      <w:rPr>
        <w:rFonts w:hint="default"/>
        <w:lang w:val="cs-CZ" w:eastAsia="cs-CZ" w:bidi="cs-CZ"/>
      </w:rPr>
    </w:lvl>
  </w:abstractNum>
  <w:abstractNum w:abstractNumId="9" w15:restartNumberingAfterBreak="0">
    <w:nsid w:val="0E1C0D5E"/>
    <w:multiLevelType w:val="hybridMultilevel"/>
    <w:tmpl w:val="FF841476"/>
    <w:lvl w:ilvl="0" w:tplc="7592DA40">
      <w:start w:val="2"/>
      <w:numFmt w:val="decimal"/>
      <w:lvlText w:val="(%1)"/>
      <w:lvlJc w:val="left"/>
      <w:pPr>
        <w:ind w:left="566" w:hanging="425"/>
      </w:pPr>
      <w:rPr>
        <w:rFonts w:ascii="Arial" w:eastAsia="Arial" w:hAnsi="Arial" w:cs="Arial" w:hint="default"/>
        <w:spacing w:val="-4"/>
        <w:w w:val="99"/>
        <w:sz w:val="18"/>
        <w:szCs w:val="18"/>
        <w:lang w:val="cs-CZ" w:eastAsia="cs-CZ" w:bidi="cs-CZ"/>
      </w:rPr>
    </w:lvl>
    <w:lvl w:ilvl="1" w:tplc="5E988122">
      <w:numFmt w:val="bullet"/>
      <w:lvlText w:val="•"/>
      <w:lvlJc w:val="left"/>
      <w:pPr>
        <w:ind w:left="1268" w:hanging="425"/>
      </w:pPr>
      <w:rPr>
        <w:rFonts w:hint="default"/>
        <w:lang w:val="cs-CZ" w:eastAsia="cs-CZ" w:bidi="cs-CZ"/>
      </w:rPr>
    </w:lvl>
    <w:lvl w:ilvl="2" w:tplc="8334C8DC">
      <w:numFmt w:val="bullet"/>
      <w:lvlText w:val="•"/>
      <w:lvlJc w:val="left"/>
      <w:pPr>
        <w:ind w:left="1977" w:hanging="425"/>
      </w:pPr>
      <w:rPr>
        <w:rFonts w:hint="default"/>
        <w:lang w:val="cs-CZ" w:eastAsia="cs-CZ" w:bidi="cs-CZ"/>
      </w:rPr>
    </w:lvl>
    <w:lvl w:ilvl="3" w:tplc="49CC6C7E">
      <w:numFmt w:val="bullet"/>
      <w:lvlText w:val="•"/>
      <w:lvlJc w:val="left"/>
      <w:pPr>
        <w:ind w:left="2686" w:hanging="425"/>
      </w:pPr>
      <w:rPr>
        <w:rFonts w:hint="default"/>
        <w:lang w:val="cs-CZ" w:eastAsia="cs-CZ" w:bidi="cs-CZ"/>
      </w:rPr>
    </w:lvl>
    <w:lvl w:ilvl="4" w:tplc="7AF6B9B8">
      <w:numFmt w:val="bullet"/>
      <w:lvlText w:val="•"/>
      <w:lvlJc w:val="left"/>
      <w:pPr>
        <w:ind w:left="3394" w:hanging="425"/>
      </w:pPr>
      <w:rPr>
        <w:rFonts w:hint="default"/>
        <w:lang w:val="cs-CZ" w:eastAsia="cs-CZ" w:bidi="cs-CZ"/>
      </w:rPr>
    </w:lvl>
    <w:lvl w:ilvl="5" w:tplc="6C42A29E">
      <w:numFmt w:val="bullet"/>
      <w:lvlText w:val="•"/>
      <w:lvlJc w:val="left"/>
      <w:pPr>
        <w:ind w:left="4103" w:hanging="425"/>
      </w:pPr>
      <w:rPr>
        <w:rFonts w:hint="default"/>
        <w:lang w:val="cs-CZ" w:eastAsia="cs-CZ" w:bidi="cs-CZ"/>
      </w:rPr>
    </w:lvl>
    <w:lvl w:ilvl="6" w:tplc="2DAC69CA">
      <w:numFmt w:val="bullet"/>
      <w:lvlText w:val="•"/>
      <w:lvlJc w:val="left"/>
      <w:pPr>
        <w:ind w:left="4812" w:hanging="425"/>
      </w:pPr>
      <w:rPr>
        <w:rFonts w:hint="default"/>
        <w:lang w:val="cs-CZ" w:eastAsia="cs-CZ" w:bidi="cs-CZ"/>
      </w:rPr>
    </w:lvl>
    <w:lvl w:ilvl="7" w:tplc="D59C6A5E">
      <w:numFmt w:val="bullet"/>
      <w:lvlText w:val="•"/>
      <w:lvlJc w:val="left"/>
      <w:pPr>
        <w:ind w:left="5520" w:hanging="425"/>
      </w:pPr>
      <w:rPr>
        <w:rFonts w:hint="default"/>
        <w:lang w:val="cs-CZ" w:eastAsia="cs-CZ" w:bidi="cs-CZ"/>
      </w:rPr>
    </w:lvl>
    <w:lvl w:ilvl="8" w:tplc="3906FC62">
      <w:numFmt w:val="bullet"/>
      <w:lvlText w:val="•"/>
      <w:lvlJc w:val="left"/>
      <w:pPr>
        <w:ind w:left="6229" w:hanging="425"/>
      </w:pPr>
      <w:rPr>
        <w:rFonts w:hint="default"/>
        <w:lang w:val="cs-CZ" w:eastAsia="cs-CZ" w:bidi="cs-CZ"/>
      </w:rPr>
    </w:lvl>
  </w:abstractNum>
  <w:abstractNum w:abstractNumId="10" w15:restartNumberingAfterBreak="0">
    <w:nsid w:val="1325240D"/>
    <w:multiLevelType w:val="hybridMultilevel"/>
    <w:tmpl w:val="768E9C50"/>
    <w:lvl w:ilvl="0" w:tplc="19844262">
      <w:start w:val="5"/>
      <w:numFmt w:val="decimal"/>
      <w:lvlText w:val="(%1)"/>
      <w:lvlJc w:val="left"/>
      <w:pPr>
        <w:ind w:left="424" w:hanging="271"/>
      </w:pPr>
      <w:rPr>
        <w:rFonts w:ascii="Arial" w:eastAsia="Arial" w:hAnsi="Arial" w:cs="Arial" w:hint="default"/>
        <w:spacing w:val="-4"/>
        <w:w w:val="100"/>
        <w:sz w:val="18"/>
        <w:szCs w:val="18"/>
        <w:lang w:val="cs-CZ" w:eastAsia="cs-CZ" w:bidi="cs-CZ"/>
      </w:rPr>
    </w:lvl>
    <w:lvl w:ilvl="1" w:tplc="03505BF8">
      <w:numFmt w:val="bullet"/>
      <w:lvlText w:val="•"/>
      <w:lvlJc w:val="left"/>
      <w:pPr>
        <w:ind w:left="1142" w:hanging="271"/>
      </w:pPr>
      <w:rPr>
        <w:rFonts w:hint="default"/>
        <w:lang w:val="cs-CZ" w:eastAsia="cs-CZ" w:bidi="cs-CZ"/>
      </w:rPr>
    </w:lvl>
    <w:lvl w:ilvl="2" w:tplc="CF22DA8A">
      <w:numFmt w:val="bullet"/>
      <w:lvlText w:val="•"/>
      <w:lvlJc w:val="left"/>
      <w:pPr>
        <w:ind w:left="1865" w:hanging="271"/>
      </w:pPr>
      <w:rPr>
        <w:rFonts w:hint="default"/>
        <w:lang w:val="cs-CZ" w:eastAsia="cs-CZ" w:bidi="cs-CZ"/>
      </w:rPr>
    </w:lvl>
    <w:lvl w:ilvl="3" w:tplc="7A70A8C2">
      <w:numFmt w:val="bullet"/>
      <w:lvlText w:val="•"/>
      <w:lvlJc w:val="left"/>
      <w:pPr>
        <w:ind w:left="2588" w:hanging="271"/>
      </w:pPr>
      <w:rPr>
        <w:rFonts w:hint="default"/>
        <w:lang w:val="cs-CZ" w:eastAsia="cs-CZ" w:bidi="cs-CZ"/>
      </w:rPr>
    </w:lvl>
    <w:lvl w:ilvl="4" w:tplc="A84E35F2">
      <w:numFmt w:val="bullet"/>
      <w:lvlText w:val="•"/>
      <w:lvlJc w:val="left"/>
      <w:pPr>
        <w:ind w:left="3310" w:hanging="271"/>
      </w:pPr>
      <w:rPr>
        <w:rFonts w:hint="default"/>
        <w:lang w:val="cs-CZ" w:eastAsia="cs-CZ" w:bidi="cs-CZ"/>
      </w:rPr>
    </w:lvl>
    <w:lvl w:ilvl="5" w:tplc="DBD40410">
      <w:numFmt w:val="bullet"/>
      <w:lvlText w:val="•"/>
      <w:lvlJc w:val="left"/>
      <w:pPr>
        <w:ind w:left="4033" w:hanging="271"/>
      </w:pPr>
      <w:rPr>
        <w:rFonts w:hint="default"/>
        <w:lang w:val="cs-CZ" w:eastAsia="cs-CZ" w:bidi="cs-CZ"/>
      </w:rPr>
    </w:lvl>
    <w:lvl w:ilvl="6" w:tplc="14D820C8">
      <w:numFmt w:val="bullet"/>
      <w:lvlText w:val="•"/>
      <w:lvlJc w:val="left"/>
      <w:pPr>
        <w:ind w:left="4756" w:hanging="271"/>
      </w:pPr>
      <w:rPr>
        <w:rFonts w:hint="default"/>
        <w:lang w:val="cs-CZ" w:eastAsia="cs-CZ" w:bidi="cs-CZ"/>
      </w:rPr>
    </w:lvl>
    <w:lvl w:ilvl="7" w:tplc="12AEF3EA">
      <w:numFmt w:val="bullet"/>
      <w:lvlText w:val="•"/>
      <w:lvlJc w:val="left"/>
      <w:pPr>
        <w:ind w:left="5478" w:hanging="271"/>
      </w:pPr>
      <w:rPr>
        <w:rFonts w:hint="default"/>
        <w:lang w:val="cs-CZ" w:eastAsia="cs-CZ" w:bidi="cs-CZ"/>
      </w:rPr>
    </w:lvl>
    <w:lvl w:ilvl="8" w:tplc="E1DC64D6">
      <w:numFmt w:val="bullet"/>
      <w:lvlText w:val="•"/>
      <w:lvlJc w:val="left"/>
      <w:pPr>
        <w:ind w:left="6201" w:hanging="271"/>
      </w:pPr>
      <w:rPr>
        <w:rFonts w:hint="default"/>
        <w:lang w:val="cs-CZ" w:eastAsia="cs-CZ" w:bidi="cs-CZ"/>
      </w:rPr>
    </w:lvl>
  </w:abstractNum>
  <w:abstractNum w:abstractNumId="11" w15:restartNumberingAfterBreak="0">
    <w:nsid w:val="13A25C93"/>
    <w:multiLevelType w:val="hybridMultilevel"/>
    <w:tmpl w:val="7312144C"/>
    <w:lvl w:ilvl="0" w:tplc="04050017">
      <w:start w:val="1"/>
      <w:numFmt w:val="lowerLetter"/>
      <w:lvlText w:val="%1)"/>
      <w:lvlJc w:val="left"/>
      <w:pPr>
        <w:ind w:left="468" w:hanging="360"/>
      </w:pPr>
      <w:rPr>
        <w:rFonts w:hint="default"/>
        <w:spacing w:val="-2"/>
        <w:w w:val="99"/>
        <w:sz w:val="18"/>
        <w:szCs w:val="18"/>
        <w:lang w:val="cs-CZ" w:eastAsia="cs-CZ" w:bidi="cs-CZ"/>
      </w:rPr>
    </w:lvl>
    <w:lvl w:ilvl="1" w:tplc="908E23C2">
      <w:numFmt w:val="bullet"/>
      <w:lvlText w:val="•"/>
      <w:lvlJc w:val="left"/>
      <w:pPr>
        <w:ind w:left="965" w:hanging="360"/>
      </w:pPr>
      <w:rPr>
        <w:rFonts w:hint="default"/>
        <w:lang w:val="cs-CZ" w:eastAsia="cs-CZ" w:bidi="cs-CZ"/>
      </w:rPr>
    </w:lvl>
    <w:lvl w:ilvl="2" w:tplc="22380AF0">
      <w:numFmt w:val="bullet"/>
      <w:lvlText w:val="•"/>
      <w:lvlJc w:val="left"/>
      <w:pPr>
        <w:ind w:left="1471" w:hanging="360"/>
      </w:pPr>
      <w:rPr>
        <w:rFonts w:hint="default"/>
        <w:lang w:val="cs-CZ" w:eastAsia="cs-CZ" w:bidi="cs-CZ"/>
      </w:rPr>
    </w:lvl>
    <w:lvl w:ilvl="3" w:tplc="EF66B20C">
      <w:numFmt w:val="bullet"/>
      <w:lvlText w:val="•"/>
      <w:lvlJc w:val="left"/>
      <w:pPr>
        <w:ind w:left="1977" w:hanging="360"/>
      </w:pPr>
      <w:rPr>
        <w:rFonts w:hint="default"/>
        <w:lang w:val="cs-CZ" w:eastAsia="cs-CZ" w:bidi="cs-CZ"/>
      </w:rPr>
    </w:lvl>
    <w:lvl w:ilvl="4" w:tplc="E5384F60">
      <w:numFmt w:val="bullet"/>
      <w:lvlText w:val="•"/>
      <w:lvlJc w:val="left"/>
      <w:pPr>
        <w:ind w:left="2483" w:hanging="360"/>
      </w:pPr>
      <w:rPr>
        <w:rFonts w:hint="default"/>
        <w:lang w:val="cs-CZ" w:eastAsia="cs-CZ" w:bidi="cs-CZ"/>
      </w:rPr>
    </w:lvl>
    <w:lvl w:ilvl="5" w:tplc="9BAEFCF4">
      <w:numFmt w:val="bullet"/>
      <w:lvlText w:val="•"/>
      <w:lvlJc w:val="left"/>
      <w:pPr>
        <w:ind w:left="2989" w:hanging="360"/>
      </w:pPr>
      <w:rPr>
        <w:rFonts w:hint="default"/>
        <w:lang w:val="cs-CZ" w:eastAsia="cs-CZ" w:bidi="cs-CZ"/>
      </w:rPr>
    </w:lvl>
    <w:lvl w:ilvl="6" w:tplc="B238A994">
      <w:numFmt w:val="bullet"/>
      <w:lvlText w:val="•"/>
      <w:lvlJc w:val="left"/>
      <w:pPr>
        <w:ind w:left="3494" w:hanging="360"/>
      </w:pPr>
      <w:rPr>
        <w:rFonts w:hint="default"/>
        <w:lang w:val="cs-CZ" w:eastAsia="cs-CZ" w:bidi="cs-CZ"/>
      </w:rPr>
    </w:lvl>
    <w:lvl w:ilvl="7" w:tplc="24E0F13C">
      <w:numFmt w:val="bullet"/>
      <w:lvlText w:val="•"/>
      <w:lvlJc w:val="left"/>
      <w:pPr>
        <w:ind w:left="4000" w:hanging="360"/>
      </w:pPr>
      <w:rPr>
        <w:rFonts w:hint="default"/>
        <w:lang w:val="cs-CZ" w:eastAsia="cs-CZ" w:bidi="cs-CZ"/>
      </w:rPr>
    </w:lvl>
    <w:lvl w:ilvl="8" w:tplc="304073E4">
      <w:numFmt w:val="bullet"/>
      <w:lvlText w:val="•"/>
      <w:lvlJc w:val="left"/>
      <w:pPr>
        <w:ind w:left="4506" w:hanging="360"/>
      </w:pPr>
      <w:rPr>
        <w:rFonts w:hint="default"/>
        <w:lang w:val="cs-CZ" w:eastAsia="cs-CZ" w:bidi="cs-CZ"/>
      </w:rPr>
    </w:lvl>
  </w:abstractNum>
  <w:abstractNum w:abstractNumId="12" w15:restartNumberingAfterBreak="0">
    <w:nsid w:val="15A749CF"/>
    <w:multiLevelType w:val="hybridMultilevel"/>
    <w:tmpl w:val="AEA6B064"/>
    <w:lvl w:ilvl="0" w:tplc="9B9C307A">
      <w:start w:val="1"/>
      <w:numFmt w:val="decimal"/>
      <w:lvlText w:val="(%1)"/>
      <w:lvlJc w:val="left"/>
      <w:pPr>
        <w:ind w:left="108" w:hanging="271"/>
      </w:pPr>
      <w:rPr>
        <w:rFonts w:ascii="Arial" w:eastAsia="Arial" w:hAnsi="Arial" w:cs="Arial" w:hint="default"/>
        <w:spacing w:val="-4"/>
        <w:w w:val="99"/>
        <w:sz w:val="18"/>
        <w:szCs w:val="18"/>
        <w:lang w:val="cs-CZ" w:eastAsia="cs-CZ" w:bidi="cs-CZ"/>
      </w:rPr>
    </w:lvl>
    <w:lvl w:ilvl="1" w:tplc="163C7506">
      <w:numFmt w:val="bullet"/>
      <w:lvlText w:val="•"/>
      <w:lvlJc w:val="left"/>
      <w:pPr>
        <w:ind w:left="854" w:hanging="271"/>
      </w:pPr>
      <w:rPr>
        <w:rFonts w:hint="default"/>
        <w:lang w:val="cs-CZ" w:eastAsia="cs-CZ" w:bidi="cs-CZ"/>
      </w:rPr>
    </w:lvl>
    <w:lvl w:ilvl="2" w:tplc="D17E7CAA">
      <w:numFmt w:val="bullet"/>
      <w:lvlText w:val="•"/>
      <w:lvlJc w:val="left"/>
      <w:pPr>
        <w:ind w:left="1609" w:hanging="271"/>
      </w:pPr>
      <w:rPr>
        <w:rFonts w:hint="default"/>
        <w:lang w:val="cs-CZ" w:eastAsia="cs-CZ" w:bidi="cs-CZ"/>
      </w:rPr>
    </w:lvl>
    <w:lvl w:ilvl="3" w:tplc="0F9656DA">
      <w:numFmt w:val="bullet"/>
      <w:lvlText w:val="•"/>
      <w:lvlJc w:val="left"/>
      <w:pPr>
        <w:ind w:left="2364" w:hanging="271"/>
      </w:pPr>
      <w:rPr>
        <w:rFonts w:hint="default"/>
        <w:lang w:val="cs-CZ" w:eastAsia="cs-CZ" w:bidi="cs-CZ"/>
      </w:rPr>
    </w:lvl>
    <w:lvl w:ilvl="4" w:tplc="5660FCD6">
      <w:numFmt w:val="bullet"/>
      <w:lvlText w:val="•"/>
      <w:lvlJc w:val="left"/>
      <w:pPr>
        <w:ind w:left="3118" w:hanging="271"/>
      </w:pPr>
      <w:rPr>
        <w:rFonts w:hint="default"/>
        <w:lang w:val="cs-CZ" w:eastAsia="cs-CZ" w:bidi="cs-CZ"/>
      </w:rPr>
    </w:lvl>
    <w:lvl w:ilvl="5" w:tplc="201C4964">
      <w:numFmt w:val="bullet"/>
      <w:lvlText w:val="•"/>
      <w:lvlJc w:val="left"/>
      <w:pPr>
        <w:ind w:left="3873" w:hanging="271"/>
      </w:pPr>
      <w:rPr>
        <w:rFonts w:hint="default"/>
        <w:lang w:val="cs-CZ" w:eastAsia="cs-CZ" w:bidi="cs-CZ"/>
      </w:rPr>
    </w:lvl>
    <w:lvl w:ilvl="6" w:tplc="15F0200E">
      <w:numFmt w:val="bullet"/>
      <w:lvlText w:val="•"/>
      <w:lvlJc w:val="left"/>
      <w:pPr>
        <w:ind w:left="4628" w:hanging="271"/>
      </w:pPr>
      <w:rPr>
        <w:rFonts w:hint="default"/>
        <w:lang w:val="cs-CZ" w:eastAsia="cs-CZ" w:bidi="cs-CZ"/>
      </w:rPr>
    </w:lvl>
    <w:lvl w:ilvl="7" w:tplc="2B442BBA">
      <w:numFmt w:val="bullet"/>
      <w:lvlText w:val="•"/>
      <w:lvlJc w:val="left"/>
      <w:pPr>
        <w:ind w:left="5382" w:hanging="271"/>
      </w:pPr>
      <w:rPr>
        <w:rFonts w:hint="default"/>
        <w:lang w:val="cs-CZ" w:eastAsia="cs-CZ" w:bidi="cs-CZ"/>
      </w:rPr>
    </w:lvl>
    <w:lvl w:ilvl="8" w:tplc="FFE8F89A">
      <w:numFmt w:val="bullet"/>
      <w:lvlText w:val="•"/>
      <w:lvlJc w:val="left"/>
      <w:pPr>
        <w:ind w:left="6137" w:hanging="271"/>
      </w:pPr>
      <w:rPr>
        <w:rFonts w:hint="default"/>
        <w:lang w:val="cs-CZ" w:eastAsia="cs-CZ" w:bidi="cs-CZ"/>
      </w:rPr>
    </w:lvl>
  </w:abstractNum>
  <w:abstractNum w:abstractNumId="13" w15:restartNumberingAfterBreak="0">
    <w:nsid w:val="198E1FEF"/>
    <w:multiLevelType w:val="hybridMultilevel"/>
    <w:tmpl w:val="8A7C55C6"/>
    <w:lvl w:ilvl="0" w:tplc="E652673C">
      <w:numFmt w:val="bullet"/>
      <w:lvlText w:val=""/>
      <w:lvlJc w:val="left"/>
      <w:pPr>
        <w:ind w:left="424" w:hanging="284"/>
      </w:pPr>
      <w:rPr>
        <w:rFonts w:ascii="Wingdings" w:eastAsia="Wingdings" w:hAnsi="Wingdings" w:cs="Wingdings" w:hint="default"/>
        <w:w w:val="100"/>
        <w:sz w:val="18"/>
        <w:szCs w:val="18"/>
        <w:lang w:val="cs-CZ" w:eastAsia="cs-CZ" w:bidi="cs-CZ"/>
      </w:rPr>
    </w:lvl>
    <w:lvl w:ilvl="1" w:tplc="0142A0C2">
      <w:numFmt w:val="bullet"/>
      <w:lvlText w:val="•"/>
      <w:lvlJc w:val="left"/>
      <w:pPr>
        <w:ind w:left="1142" w:hanging="284"/>
      </w:pPr>
      <w:rPr>
        <w:rFonts w:hint="default"/>
        <w:lang w:val="cs-CZ" w:eastAsia="cs-CZ" w:bidi="cs-CZ"/>
      </w:rPr>
    </w:lvl>
    <w:lvl w:ilvl="2" w:tplc="AD2CF48A">
      <w:numFmt w:val="bullet"/>
      <w:lvlText w:val="•"/>
      <w:lvlJc w:val="left"/>
      <w:pPr>
        <w:ind w:left="1865" w:hanging="284"/>
      </w:pPr>
      <w:rPr>
        <w:rFonts w:hint="default"/>
        <w:lang w:val="cs-CZ" w:eastAsia="cs-CZ" w:bidi="cs-CZ"/>
      </w:rPr>
    </w:lvl>
    <w:lvl w:ilvl="3" w:tplc="1C042384">
      <w:numFmt w:val="bullet"/>
      <w:lvlText w:val="•"/>
      <w:lvlJc w:val="left"/>
      <w:pPr>
        <w:ind w:left="2588" w:hanging="284"/>
      </w:pPr>
      <w:rPr>
        <w:rFonts w:hint="default"/>
        <w:lang w:val="cs-CZ" w:eastAsia="cs-CZ" w:bidi="cs-CZ"/>
      </w:rPr>
    </w:lvl>
    <w:lvl w:ilvl="4" w:tplc="C17084C0">
      <w:numFmt w:val="bullet"/>
      <w:lvlText w:val="•"/>
      <w:lvlJc w:val="left"/>
      <w:pPr>
        <w:ind w:left="3310" w:hanging="284"/>
      </w:pPr>
      <w:rPr>
        <w:rFonts w:hint="default"/>
        <w:lang w:val="cs-CZ" w:eastAsia="cs-CZ" w:bidi="cs-CZ"/>
      </w:rPr>
    </w:lvl>
    <w:lvl w:ilvl="5" w:tplc="2390CA7A">
      <w:numFmt w:val="bullet"/>
      <w:lvlText w:val="•"/>
      <w:lvlJc w:val="left"/>
      <w:pPr>
        <w:ind w:left="4033" w:hanging="284"/>
      </w:pPr>
      <w:rPr>
        <w:rFonts w:hint="default"/>
        <w:lang w:val="cs-CZ" w:eastAsia="cs-CZ" w:bidi="cs-CZ"/>
      </w:rPr>
    </w:lvl>
    <w:lvl w:ilvl="6" w:tplc="520E4342">
      <w:numFmt w:val="bullet"/>
      <w:lvlText w:val="•"/>
      <w:lvlJc w:val="left"/>
      <w:pPr>
        <w:ind w:left="4756" w:hanging="284"/>
      </w:pPr>
      <w:rPr>
        <w:rFonts w:hint="default"/>
        <w:lang w:val="cs-CZ" w:eastAsia="cs-CZ" w:bidi="cs-CZ"/>
      </w:rPr>
    </w:lvl>
    <w:lvl w:ilvl="7" w:tplc="A5FAD2B4">
      <w:numFmt w:val="bullet"/>
      <w:lvlText w:val="•"/>
      <w:lvlJc w:val="left"/>
      <w:pPr>
        <w:ind w:left="5478" w:hanging="284"/>
      </w:pPr>
      <w:rPr>
        <w:rFonts w:hint="default"/>
        <w:lang w:val="cs-CZ" w:eastAsia="cs-CZ" w:bidi="cs-CZ"/>
      </w:rPr>
    </w:lvl>
    <w:lvl w:ilvl="8" w:tplc="CCD0EA24">
      <w:numFmt w:val="bullet"/>
      <w:lvlText w:val="•"/>
      <w:lvlJc w:val="left"/>
      <w:pPr>
        <w:ind w:left="6201" w:hanging="284"/>
      </w:pPr>
      <w:rPr>
        <w:rFonts w:hint="default"/>
        <w:lang w:val="cs-CZ" w:eastAsia="cs-CZ" w:bidi="cs-CZ"/>
      </w:rPr>
    </w:lvl>
  </w:abstractNum>
  <w:abstractNum w:abstractNumId="14" w15:restartNumberingAfterBreak="0">
    <w:nsid w:val="1A637514"/>
    <w:multiLevelType w:val="hybridMultilevel"/>
    <w:tmpl w:val="A39AC6CA"/>
    <w:lvl w:ilvl="0" w:tplc="04050001">
      <w:start w:val="1"/>
      <w:numFmt w:val="bullet"/>
      <w:lvlText w:val=""/>
      <w:lvlJc w:val="left"/>
      <w:pPr>
        <w:ind w:left="828" w:hanging="360"/>
      </w:pPr>
      <w:rPr>
        <w:rFonts w:ascii="Symbol" w:hAnsi="Symbol" w:hint="default"/>
      </w:rPr>
    </w:lvl>
    <w:lvl w:ilvl="1" w:tplc="04050003" w:tentative="1">
      <w:start w:val="1"/>
      <w:numFmt w:val="bullet"/>
      <w:lvlText w:val="o"/>
      <w:lvlJc w:val="left"/>
      <w:pPr>
        <w:ind w:left="1548" w:hanging="360"/>
      </w:pPr>
      <w:rPr>
        <w:rFonts w:ascii="Courier New" w:hAnsi="Courier New" w:cs="Courier New" w:hint="default"/>
      </w:rPr>
    </w:lvl>
    <w:lvl w:ilvl="2" w:tplc="04050005" w:tentative="1">
      <w:start w:val="1"/>
      <w:numFmt w:val="bullet"/>
      <w:lvlText w:val=""/>
      <w:lvlJc w:val="left"/>
      <w:pPr>
        <w:ind w:left="2268" w:hanging="360"/>
      </w:pPr>
      <w:rPr>
        <w:rFonts w:ascii="Wingdings" w:hAnsi="Wingdings" w:hint="default"/>
      </w:rPr>
    </w:lvl>
    <w:lvl w:ilvl="3" w:tplc="04050001" w:tentative="1">
      <w:start w:val="1"/>
      <w:numFmt w:val="bullet"/>
      <w:lvlText w:val=""/>
      <w:lvlJc w:val="left"/>
      <w:pPr>
        <w:ind w:left="2988" w:hanging="360"/>
      </w:pPr>
      <w:rPr>
        <w:rFonts w:ascii="Symbol" w:hAnsi="Symbol" w:hint="default"/>
      </w:rPr>
    </w:lvl>
    <w:lvl w:ilvl="4" w:tplc="04050003" w:tentative="1">
      <w:start w:val="1"/>
      <w:numFmt w:val="bullet"/>
      <w:lvlText w:val="o"/>
      <w:lvlJc w:val="left"/>
      <w:pPr>
        <w:ind w:left="3708" w:hanging="360"/>
      </w:pPr>
      <w:rPr>
        <w:rFonts w:ascii="Courier New" w:hAnsi="Courier New" w:cs="Courier New" w:hint="default"/>
      </w:rPr>
    </w:lvl>
    <w:lvl w:ilvl="5" w:tplc="04050005" w:tentative="1">
      <w:start w:val="1"/>
      <w:numFmt w:val="bullet"/>
      <w:lvlText w:val=""/>
      <w:lvlJc w:val="left"/>
      <w:pPr>
        <w:ind w:left="4428" w:hanging="360"/>
      </w:pPr>
      <w:rPr>
        <w:rFonts w:ascii="Wingdings" w:hAnsi="Wingdings" w:hint="default"/>
      </w:rPr>
    </w:lvl>
    <w:lvl w:ilvl="6" w:tplc="04050001" w:tentative="1">
      <w:start w:val="1"/>
      <w:numFmt w:val="bullet"/>
      <w:lvlText w:val=""/>
      <w:lvlJc w:val="left"/>
      <w:pPr>
        <w:ind w:left="5148" w:hanging="360"/>
      </w:pPr>
      <w:rPr>
        <w:rFonts w:ascii="Symbol" w:hAnsi="Symbol" w:hint="default"/>
      </w:rPr>
    </w:lvl>
    <w:lvl w:ilvl="7" w:tplc="04050003" w:tentative="1">
      <w:start w:val="1"/>
      <w:numFmt w:val="bullet"/>
      <w:lvlText w:val="o"/>
      <w:lvlJc w:val="left"/>
      <w:pPr>
        <w:ind w:left="5868" w:hanging="360"/>
      </w:pPr>
      <w:rPr>
        <w:rFonts w:ascii="Courier New" w:hAnsi="Courier New" w:cs="Courier New" w:hint="default"/>
      </w:rPr>
    </w:lvl>
    <w:lvl w:ilvl="8" w:tplc="04050005" w:tentative="1">
      <w:start w:val="1"/>
      <w:numFmt w:val="bullet"/>
      <w:lvlText w:val=""/>
      <w:lvlJc w:val="left"/>
      <w:pPr>
        <w:ind w:left="6588" w:hanging="360"/>
      </w:pPr>
      <w:rPr>
        <w:rFonts w:ascii="Wingdings" w:hAnsi="Wingdings" w:hint="default"/>
      </w:rPr>
    </w:lvl>
  </w:abstractNum>
  <w:abstractNum w:abstractNumId="15" w15:restartNumberingAfterBreak="0">
    <w:nsid w:val="1ABD6ACC"/>
    <w:multiLevelType w:val="hybridMultilevel"/>
    <w:tmpl w:val="CF326D0A"/>
    <w:lvl w:ilvl="0" w:tplc="B720E032">
      <w:start w:val="1"/>
      <w:numFmt w:val="lowerLetter"/>
      <w:lvlText w:val="%1)"/>
      <w:lvlJc w:val="left"/>
      <w:pPr>
        <w:ind w:left="468" w:hanging="360"/>
      </w:pPr>
      <w:rPr>
        <w:rFonts w:ascii="Arial" w:eastAsia="Arial" w:hAnsi="Arial" w:cs="Arial" w:hint="default"/>
        <w:w w:val="99"/>
        <w:sz w:val="18"/>
        <w:szCs w:val="18"/>
        <w:lang w:val="cs-CZ" w:eastAsia="cs-CZ" w:bidi="cs-CZ"/>
      </w:rPr>
    </w:lvl>
    <w:lvl w:ilvl="1" w:tplc="8766BC0E">
      <w:numFmt w:val="bullet"/>
      <w:lvlText w:val="•"/>
      <w:lvlJc w:val="left"/>
      <w:pPr>
        <w:ind w:left="965" w:hanging="360"/>
      </w:pPr>
      <w:rPr>
        <w:rFonts w:hint="default"/>
        <w:lang w:val="cs-CZ" w:eastAsia="cs-CZ" w:bidi="cs-CZ"/>
      </w:rPr>
    </w:lvl>
    <w:lvl w:ilvl="2" w:tplc="F154B8F8">
      <w:numFmt w:val="bullet"/>
      <w:lvlText w:val="•"/>
      <w:lvlJc w:val="left"/>
      <w:pPr>
        <w:ind w:left="1471" w:hanging="360"/>
      </w:pPr>
      <w:rPr>
        <w:rFonts w:hint="default"/>
        <w:lang w:val="cs-CZ" w:eastAsia="cs-CZ" w:bidi="cs-CZ"/>
      </w:rPr>
    </w:lvl>
    <w:lvl w:ilvl="3" w:tplc="7326E984">
      <w:numFmt w:val="bullet"/>
      <w:lvlText w:val="•"/>
      <w:lvlJc w:val="left"/>
      <w:pPr>
        <w:ind w:left="1977" w:hanging="360"/>
      </w:pPr>
      <w:rPr>
        <w:rFonts w:hint="default"/>
        <w:lang w:val="cs-CZ" w:eastAsia="cs-CZ" w:bidi="cs-CZ"/>
      </w:rPr>
    </w:lvl>
    <w:lvl w:ilvl="4" w:tplc="2438E17C">
      <w:numFmt w:val="bullet"/>
      <w:lvlText w:val="•"/>
      <w:lvlJc w:val="left"/>
      <w:pPr>
        <w:ind w:left="2483" w:hanging="360"/>
      </w:pPr>
      <w:rPr>
        <w:rFonts w:hint="default"/>
        <w:lang w:val="cs-CZ" w:eastAsia="cs-CZ" w:bidi="cs-CZ"/>
      </w:rPr>
    </w:lvl>
    <w:lvl w:ilvl="5" w:tplc="DB54E6CA">
      <w:numFmt w:val="bullet"/>
      <w:lvlText w:val="•"/>
      <w:lvlJc w:val="left"/>
      <w:pPr>
        <w:ind w:left="2989" w:hanging="360"/>
      </w:pPr>
      <w:rPr>
        <w:rFonts w:hint="default"/>
        <w:lang w:val="cs-CZ" w:eastAsia="cs-CZ" w:bidi="cs-CZ"/>
      </w:rPr>
    </w:lvl>
    <w:lvl w:ilvl="6" w:tplc="779C0BB6">
      <w:numFmt w:val="bullet"/>
      <w:lvlText w:val="•"/>
      <w:lvlJc w:val="left"/>
      <w:pPr>
        <w:ind w:left="3494" w:hanging="360"/>
      </w:pPr>
      <w:rPr>
        <w:rFonts w:hint="default"/>
        <w:lang w:val="cs-CZ" w:eastAsia="cs-CZ" w:bidi="cs-CZ"/>
      </w:rPr>
    </w:lvl>
    <w:lvl w:ilvl="7" w:tplc="AF5E28C6">
      <w:numFmt w:val="bullet"/>
      <w:lvlText w:val="•"/>
      <w:lvlJc w:val="left"/>
      <w:pPr>
        <w:ind w:left="4000" w:hanging="360"/>
      </w:pPr>
      <w:rPr>
        <w:rFonts w:hint="default"/>
        <w:lang w:val="cs-CZ" w:eastAsia="cs-CZ" w:bidi="cs-CZ"/>
      </w:rPr>
    </w:lvl>
    <w:lvl w:ilvl="8" w:tplc="BBBCD280">
      <w:numFmt w:val="bullet"/>
      <w:lvlText w:val="•"/>
      <w:lvlJc w:val="left"/>
      <w:pPr>
        <w:ind w:left="4506" w:hanging="360"/>
      </w:pPr>
      <w:rPr>
        <w:rFonts w:hint="default"/>
        <w:lang w:val="cs-CZ" w:eastAsia="cs-CZ" w:bidi="cs-CZ"/>
      </w:rPr>
    </w:lvl>
  </w:abstractNum>
  <w:abstractNum w:abstractNumId="16" w15:restartNumberingAfterBreak="0">
    <w:nsid w:val="25DB0F14"/>
    <w:multiLevelType w:val="hybridMultilevel"/>
    <w:tmpl w:val="415238BA"/>
    <w:lvl w:ilvl="0" w:tplc="9C4CA31E">
      <w:numFmt w:val="bullet"/>
      <w:lvlText w:val=""/>
      <w:lvlJc w:val="left"/>
      <w:pPr>
        <w:ind w:left="283" w:hanging="142"/>
      </w:pPr>
      <w:rPr>
        <w:rFonts w:ascii="Symbol" w:eastAsia="Symbol" w:hAnsi="Symbol" w:cs="Symbol" w:hint="default"/>
        <w:w w:val="100"/>
        <w:sz w:val="18"/>
        <w:szCs w:val="18"/>
        <w:lang w:val="cs-CZ" w:eastAsia="cs-CZ" w:bidi="cs-CZ"/>
      </w:rPr>
    </w:lvl>
    <w:lvl w:ilvl="1" w:tplc="4D8C53A6">
      <w:numFmt w:val="bullet"/>
      <w:lvlText w:val="•"/>
      <w:lvlJc w:val="left"/>
      <w:pPr>
        <w:ind w:left="1016" w:hanging="142"/>
      </w:pPr>
      <w:rPr>
        <w:rFonts w:hint="default"/>
        <w:lang w:val="cs-CZ" w:eastAsia="cs-CZ" w:bidi="cs-CZ"/>
      </w:rPr>
    </w:lvl>
    <w:lvl w:ilvl="2" w:tplc="95704D8C">
      <w:numFmt w:val="bullet"/>
      <w:lvlText w:val="•"/>
      <w:lvlJc w:val="left"/>
      <w:pPr>
        <w:ind w:left="1753" w:hanging="142"/>
      </w:pPr>
      <w:rPr>
        <w:rFonts w:hint="default"/>
        <w:lang w:val="cs-CZ" w:eastAsia="cs-CZ" w:bidi="cs-CZ"/>
      </w:rPr>
    </w:lvl>
    <w:lvl w:ilvl="3" w:tplc="7BE80880">
      <w:numFmt w:val="bullet"/>
      <w:lvlText w:val="•"/>
      <w:lvlJc w:val="left"/>
      <w:pPr>
        <w:ind w:left="2490" w:hanging="142"/>
      </w:pPr>
      <w:rPr>
        <w:rFonts w:hint="default"/>
        <w:lang w:val="cs-CZ" w:eastAsia="cs-CZ" w:bidi="cs-CZ"/>
      </w:rPr>
    </w:lvl>
    <w:lvl w:ilvl="4" w:tplc="606A22BC">
      <w:numFmt w:val="bullet"/>
      <w:lvlText w:val="•"/>
      <w:lvlJc w:val="left"/>
      <w:pPr>
        <w:ind w:left="3226" w:hanging="142"/>
      </w:pPr>
      <w:rPr>
        <w:rFonts w:hint="default"/>
        <w:lang w:val="cs-CZ" w:eastAsia="cs-CZ" w:bidi="cs-CZ"/>
      </w:rPr>
    </w:lvl>
    <w:lvl w:ilvl="5" w:tplc="0C44DF86">
      <w:numFmt w:val="bullet"/>
      <w:lvlText w:val="•"/>
      <w:lvlJc w:val="left"/>
      <w:pPr>
        <w:ind w:left="3963" w:hanging="142"/>
      </w:pPr>
      <w:rPr>
        <w:rFonts w:hint="default"/>
        <w:lang w:val="cs-CZ" w:eastAsia="cs-CZ" w:bidi="cs-CZ"/>
      </w:rPr>
    </w:lvl>
    <w:lvl w:ilvl="6" w:tplc="B69E6AA6">
      <w:numFmt w:val="bullet"/>
      <w:lvlText w:val="•"/>
      <w:lvlJc w:val="left"/>
      <w:pPr>
        <w:ind w:left="4700" w:hanging="142"/>
      </w:pPr>
      <w:rPr>
        <w:rFonts w:hint="default"/>
        <w:lang w:val="cs-CZ" w:eastAsia="cs-CZ" w:bidi="cs-CZ"/>
      </w:rPr>
    </w:lvl>
    <w:lvl w:ilvl="7" w:tplc="EE105FC6">
      <w:numFmt w:val="bullet"/>
      <w:lvlText w:val="•"/>
      <w:lvlJc w:val="left"/>
      <w:pPr>
        <w:ind w:left="5436" w:hanging="142"/>
      </w:pPr>
      <w:rPr>
        <w:rFonts w:hint="default"/>
        <w:lang w:val="cs-CZ" w:eastAsia="cs-CZ" w:bidi="cs-CZ"/>
      </w:rPr>
    </w:lvl>
    <w:lvl w:ilvl="8" w:tplc="BF10773C">
      <w:numFmt w:val="bullet"/>
      <w:lvlText w:val="•"/>
      <w:lvlJc w:val="left"/>
      <w:pPr>
        <w:ind w:left="6173" w:hanging="142"/>
      </w:pPr>
      <w:rPr>
        <w:rFonts w:hint="default"/>
        <w:lang w:val="cs-CZ" w:eastAsia="cs-CZ" w:bidi="cs-CZ"/>
      </w:rPr>
    </w:lvl>
  </w:abstractNum>
  <w:abstractNum w:abstractNumId="17" w15:restartNumberingAfterBreak="0">
    <w:nsid w:val="25FA256B"/>
    <w:multiLevelType w:val="hybridMultilevel"/>
    <w:tmpl w:val="618836E6"/>
    <w:lvl w:ilvl="0" w:tplc="5F34EC8E">
      <w:start w:val="1"/>
      <w:numFmt w:val="lowerLetter"/>
      <w:lvlText w:val="%1)"/>
      <w:lvlJc w:val="left"/>
      <w:pPr>
        <w:ind w:left="468" w:hanging="360"/>
      </w:pPr>
      <w:rPr>
        <w:rFonts w:ascii="Arial" w:eastAsia="Arial" w:hAnsi="Arial" w:cs="Arial" w:hint="default"/>
        <w:w w:val="99"/>
        <w:sz w:val="18"/>
        <w:szCs w:val="18"/>
        <w:lang w:val="cs-CZ" w:eastAsia="cs-CZ" w:bidi="cs-CZ"/>
      </w:rPr>
    </w:lvl>
    <w:lvl w:ilvl="1" w:tplc="9EFA4B88">
      <w:numFmt w:val="bullet"/>
      <w:lvlText w:val="•"/>
      <w:lvlJc w:val="left"/>
      <w:pPr>
        <w:ind w:left="965" w:hanging="360"/>
      </w:pPr>
      <w:rPr>
        <w:rFonts w:hint="default"/>
        <w:lang w:val="cs-CZ" w:eastAsia="cs-CZ" w:bidi="cs-CZ"/>
      </w:rPr>
    </w:lvl>
    <w:lvl w:ilvl="2" w:tplc="27DA56C6">
      <w:numFmt w:val="bullet"/>
      <w:lvlText w:val="•"/>
      <w:lvlJc w:val="left"/>
      <w:pPr>
        <w:ind w:left="1471" w:hanging="360"/>
      </w:pPr>
      <w:rPr>
        <w:rFonts w:hint="default"/>
        <w:lang w:val="cs-CZ" w:eastAsia="cs-CZ" w:bidi="cs-CZ"/>
      </w:rPr>
    </w:lvl>
    <w:lvl w:ilvl="3" w:tplc="7FDCA118">
      <w:numFmt w:val="bullet"/>
      <w:lvlText w:val="•"/>
      <w:lvlJc w:val="left"/>
      <w:pPr>
        <w:ind w:left="1977" w:hanging="360"/>
      </w:pPr>
      <w:rPr>
        <w:rFonts w:hint="default"/>
        <w:lang w:val="cs-CZ" w:eastAsia="cs-CZ" w:bidi="cs-CZ"/>
      </w:rPr>
    </w:lvl>
    <w:lvl w:ilvl="4" w:tplc="8F2E3D7E">
      <w:numFmt w:val="bullet"/>
      <w:lvlText w:val="•"/>
      <w:lvlJc w:val="left"/>
      <w:pPr>
        <w:ind w:left="2483" w:hanging="360"/>
      </w:pPr>
      <w:rPr>
        <w:rFonts w:hint="default"/>
        <w:lang w:val="cs-CZ" w:eastAsia="cs-CZ" w:bidi="cs-CZ"/>
      </w:rPr>
    </w:lvl>
    <w:lvl w:ilvl="5" w:tplc="84A8BDD2">
      <w:numFmt w:val="bullet"/>
      <w:lvlText w:val="•"/>
      <w:lvlJc w:val="left"/>
      <w:pPr>
        <w:ind w:left="2989" w:hanging="360"/>
      </w:pPr>
      <w:rPr>
        <w:rFonts w:hint="default"/>
        <w:lang w:val="cs-CZ" w:eastAsia="cs-CZ" w:bidi="cs-CZ"/>
      </w:rPr>
    </w:lvl>
    <w:lvl w:ilvl="6" w:tplc="B2DE63DA">
      <w:numFmt w:val="bullet"/>
      <w:lvlText w:val="•"/>
      <w:lvlJc w:val="left"/>
      <w:pPr>
        <w:ind w:left="3494" w:hanging="360"/>
      </w:pPr>
      <w:rPr>
        <w:rFonts w:hint="default"/>
        <w:lang w:val="cs-CZ" w:eastAsia="cs-CZ" w:bidi="cs-CZ"/>
      </w:rPr>
    </w:lvl>
    <w:lvl w:ilvl="7" w:tplc="1C82141E">
      <w:numFmt w:val="bullet"/>
      <w:lvlText w:val="•"/>
      <w:lvlJc w:val="left"/>
      <w:pPr>
        <w:ind w:left="4000" w:hanging="360"/>
      </w:pPr>
      <w:rPr>
        <w:rFonts w:hint="default"/>
        <w:lang w:val="cs-CZ" w:eastAsia="cs-CZ" w:bidi="cs-CZ"/>
      </w:rPr>
    </w:lvl>
    <w:lvl w:ilvl="8" w:tplc="39749A8C">
      <w:numFmt w:val="bullet"/>
      <w:lvlText w:val="•"/>
      <w:lvlJc w:val="left"/>
      <w:pPr>
        <w:ind w:left="4506" w:hanging="360"/>
      </w:pPr>
      <w:rPr>
        <w:rFonts w:hint="default"/>
        <w:lang w:val="cs-CZ" w:eastAsia="cs-CZ" w:bidi="cs-CZ"/>
      </w:rPr>
    </w:lvl>
  </w:abstractNum>
  <w:abstractNum w:abstractNumId="18" w15:restartNumberingAfterBreak="0">
    <w:nsid w:val="2CED35B2"/>
    <w:multiLevelType w:val="hybridMultilevel"/>
    <w:tmpl w:val="3662AD4E"/>
    <w:lvl w:ilvl="0" w:tplc="04050001">
      <w:start w:val="1"/>
      <w:numFmt w:val="bullet"/>
      <w:lvlText w:val=""/>
      <w:lvlJc w:val="left"/>
      <w:pPr>
        <w:ind w:left="828" w:hanging="360"/>
      </w:pPr>
      <w:rPr>
        <w:rFonts w:ascii="Symbol" w:hAnsi="Symbol" w:hint="default"/>
      </w:rPr>
    </w:lvl>
    <w:lvl w:ilvl="1" w:tplc="04050003" w:tentative="1">
      <w:start w:val="1"/>
      <w:numFmt w:val="bullet"/>
      <w:lvlText w:val="o"/>
      <w:lvlJc w:val="left"/>
      <w:pPr>
        <w:ind w:left="1548" w:hanging="360"/>
      </w:pPr>
      <w:rPr>
        <w:rFonts w:ascii="Courier New" w:hAnsi="Courier New" w:cs="Courier New" w:hint="default"/>
      </w:rPr>
    </w:lvl>
    <w:lvl w:ilvl="2" w:tplc="04050005" w:tentative="1">
      <w:start w:val="1"/>
      <w:numFmt w:val="bullet"/>
      <w:lvlText w:val=""/>
      <w:lvlJc w:val="left"/>
      <w:pPr>
        <w:ind w:left="2268" w:hanging="360"/>
      </w:pPr>
      <w:rPr>
        <w:rFonts w:ascii="Wingdings" w:hAnsi="Wingdings" w:hint="default"/>
      </w:rPr>
    </w:lvl>
    <w:lvl w:ilvl="3" w:tplc="04050001" w:tentative="1">
      <w:start w:val="1"/>
      <w:numFmt w:val="bullet"/>
      <w:lvlText w:val=""/>
      <w:lvlJc w:val="left"/>
      <w:pPr>
        <w:ind w:left="2988" w:hanging="360"/>
      </w:pPr>
      <w:rPr>
        <w:rFonts w:ascii="Symbol" w:hAnsi="Symbol" w:hint="default"/>
      </w:rPr>
    </w:lvl>
    <w:lvl w:ilvl="4" w:tplc="04050003" w:tentative="1">
      <w:start w:val="1"/>
      <w:numFmt w:val="bullet"/>
      <w:lvlText w:val="o"/>
      <w:lvlJc w:val="left"/>
      <w:pPr>
        <w:ind w:left="3708" w:hanging="360"/>
      </w:pPr>
      <w:rPr>
        <w:rFonts w:ascii="Courier New" w:hAnsi="Courier New" w:cs="Courier New" w:hint="default"/>
      </w:rPr>
    </w:lvl>
    <w:lvl w:ilvl="5" w:tplc="04050005" w:tentative="1">
      <w:start w:val="1"/>
      <w:numFmt w:val="bullet"/>
      <w:lvlText w:val=""/>
      <w:lvlJc w:val="left"/>
      <w:pPr>
        <w:ind w:left="4428" w:hanging="360"/>
      </w:pPr>
      <w:rPr>
        <w:rFonts w:ascii="Wingdings" w:hAnsi="Wingdings" w:hint="default"/>
      </w:rPr>
    </w:lvl>
    <w:lvl w:ilvl="6" w:tplc="04050001" w:tentative="1">
      <w:start w:val="1"/>
      <w:numFmt w:val="bullet"/>
      <w:lvlText w:val=""/>
      <w:lvlJc w:val="left"/>
      <w:pPr>
        <w:ind w:left="5148" w:hanging="360"/>
      </w:pPr>
      <w:rPr>
        <w:rFonts w:ascii="Symbol" w:hAnsi="Symbol" w:hint="default"/>
      </w:rPr>
    </w:lvl>
    <w:lvl w:ilvl="7" w:tplc="04050003" w:tentative="1">
      <w:start w:val="1"/>
      <w:numFmt w:val="bullet"/>
      <w:lvlText w:val="o"/>
      <w:lvlJc w:val="left"/>
      <w:pPr>
        <w:ind w:left="5868" w:hanging="360"/>
      </w:pPr>
      <w:rPr>
        <w:rFonts w:ascii="Courier New" w:hAnsi="Courier New" w:cs="Courier New" w:hint="default"/>
      </w:rPr>
    </w:lvl>
    <w:lvl w:ilvl="8" w:tplc="04050005" w:tentative="1">
      <w:start w:val="1"/>
      <w:numFmt w:val="bullet"/>
      <w:lvlText w:val=""/>
      <w:lvlJc w:val="left"/>
      <w:pPr>
        <w:ind w:left="6588" w:hanging="360"/>
      </w:pPr>
      <w:rPr>
        <w:rFonts w:ascii="Wingdings" w:hAnsi="Wingdings" w:hint="default"/>
      </w:rPr>
    </w:lvl>
  </w:abstractNum>
  <w:abstractNum w:abstractNumId="19" w15:restartNumberingAfterBreak="0">
    <w:nsid w:val="338B2279"/>
    <w:multiLevelType w:val="hybridMultilevel"/>
    <w:tmpl w:val="61740FCE"/>
    <w:lvl w:ilvl="0" w:tplc="B55E7908">
      <w:numFmt w:val="bullet"/>
      <w:lvlText w:val=""/>
      <w:lvlJc w:val="left"/>
      <w:pPr>
        <w:ind w:left="424" w:hanging="284"/>
      </w:pPr>
      <w:rPr>
        <w:rFonts w:ascii="Symbol" w:eastAsia="Symbol" w:hAnsi="Symbol" w:cs="Symbol" w:hint="default"/>
        <w:w w:val="100"/>
        <w:sz w:val="18"/>
        <w:szCs w:val="18"/>
        <w:lang w:val="cs-CZ" w:eastAsia="cs-CZ" w:bidi="cs-CZ"/>
      </w:rPr>
    </w:lvl>
    <w:lvl w:ilvl="1" w:tplc="86505438">
      <w:numFmt w:val="bullet"/>
      <w:lvlText w:val="•"/>
      <w:lvlJc w:val="left"/>
      <w:pPr>
        <w:ind w:left="1142" w:hanging="284"/>
      </w:pPr>
      <w:rPr>
        <w:rFonts w:hint="default"/>
        <w:lang w:val="cs-CZ" w:eastAsia="cs-CZ" w:bidi="cs-CZ"/>
      </w:rPr>
    </w:lvl>
    <w:lvl w:ilvl="2" w:tplc="3A6EF406">
      <w:numFmt w:val="bullet"/>
      <w:lvlText w:val="•"/>
      <w:lvlJc w:val="left"/>
      <w:pPr>
        <w:ind w:left="1865" w:hanging="284"/>
      </w:pPr>
      <w:rPr>
        <w:rFonts w:hint="default"/>
        <w:lang w:val="cs-CZ" w:eastAsia="cs-CZ" w:bidi="cs-CZ"/>
      </w:rPr>
    </w:lvl>
    <w:lvl w:ilvl="3" w:tplc="34CA7142">
      <w:numFmt w:val="bullet"/>
      <w:lvlText w:val="•"/>
      <w:lvlJc w:val="left"/>
      <w:pPr>
        <w:ind w:left="2588" w:hanging="284"/>
      </w:pPr>
      <w:rPr>
        <w:rFonts w:hint="default"/>
        <w:lang w:val="cs-CZ" w:eastAsia="cs-CZ" w:bidi="cs-CZ"/>
      </w:rPr>
    </w:lvl>
    <w:lvl w:ilvl="4" w:tplc="5C686012">
      <w:numFmt w:val="bullet"/>
      <w:lvlText w:val="•"/>
      <w:lvlJc w:val="left"/>
      <w:pPr>
        <w:ind w:left="3310" w:hanging="284"/>
      </w:pPr>
      <w:rPr>
        <w:rFonts w:hint="default"/>
        <w:lang w:val="cs-CZ" w:eastAsia="cs-CZ" w:bidi="cs-CZ"/>
      </w:rPr>
    </w:lvl>
    <w:lvl w:ilvl="5" w:tplc="EA5EDAF4">
      <w:numFmt w:val="bullet"/>
      <w:lvlText w:val="•"/>
      <w:lvlJc w:val="left"/>
      <w:pPr>
        <w:ind w:left="4033" w:hanging="284"/>
      </w:pPr>
      <w:rPr>
        <w:rFonts w:hint="default"/>
        <w:lang w:val="cs-CZ" w:eastAsia="cs-CZ" w:bidi="cs-CZ"/>
      </w:rPr>
    </w:lvl>
    <w:lvl w:ilvl="6" w:tplc="680AD88A">
      <w:numFmt w:val="bullet"/>
      <w:lvlText w:val="•"/>
      <w:lvlJc w:val="left"/>
      <w:pPr>
        <w:ind w:left="4756" w:hanging="284"/>
      </w:pPr>
      <w:rPr>
        <w:rFonts w:hint="default"/>
        <w:lang w:val="cs-CZ" w:eastAsia="cs-CZ" w:bidi="cs-CZ"/>
      </w:rPr>
    </w:lvl>
    <w:lvl w:ilvl="7" w:tplc="E5A22334">
      <w:numFmt w:val="bullet"/>
      <w:lvlText w:val="•"/>
      <w:lvlJc w:val="left"/>
      <w:pPr>
        <w:ind w:left="5478" w:hanging="284"/>
      </w:pPr>
      <w:rPr>
        <w:rFonts w:hint="default"/>
        <w:lang w:val="cs-CZ" w:eastAsia="cs-CZ" w:bidi="cs-CZ"/>
      </w:rPr>
    </w:lvl>
    <w:lvl w:ilvl="8" w:tplc="F31AD91E">
      <w:numFmt w:val="bullet"/>
      <w:lvlText w:val="•"/>
      <w:lvlJc w:val="left"/>
      <w:pPr>
        <w:ind w:left="6201" w:hanging="284"/>
      </w:pPr>
      <w:rPr>
        <w:rFonts w:hint="default"/>
        <w:lang w:val="cs-CZ" w:eastAsia="cs-CZ" w:bidi="cs-CZ"/>
      </w:rPr>
    </w:lvl>
  </w:abstractNum>
  <w:abstractNum w:abstractNumId="20" w15:restartNumberingAfterBreak="0">
    <w:nsid w:val="340C6BB7"/>
    <w:multiLevelType w:val="hybridMultilevel"/>
    <w:tmpl w:val="30441BD8"/>
    <w:lvl w:ilvl="0" w:tplc="89AE6560">
      <w:start w:val="1"/>
      <w:numFmt w:val="lowerLetter"/>
      <w:lvlText w:val="%1)"/>
      <w:lvlJc w:val="left"/>
      <w:pPr>
        <w:ind w:left="468" w:hanging="360"/>
      </w:pPr>
      <w:rPr>
        <w:rFonts w:ascii="Arial" w:eastAsia="Arial" w:hAnsi="Arial" w:cs="Arial" w:hint="default"/>
        <w:w w:val="99"/>
        <w:sz w:val="18"/>
        <w:szCs w:val="18"/>
        <w:lang w:val="cs-CZ" w:eastAsia="cs-CZ" w:bidi="cs-CZ"/>
      </w:rPr>
    </w:lvl>
    <w:lvl w:ilvl="1" w:tplc="8D080A8A">
      <w:numFmt w:val="bullet"/>
      <w:lvlText w:val="•"/>
      <w:lvlJc w:val="left"/>
      <w:pPr>
        <w:ind w:left="965" w:hanging="360"/>
      </w:pPr>
      <w:rPr>
        <w:rFonts w:hint="default"/>
        <w:lang w:val="cs-CZ" w:eastAsia="cs-CZ" w:bidi="cs-CZ"/>
      </w:rPr>
    </w:lvl>
    <w:lvl w:ilvl="2" w:tplc="A656E00A">
      <w:numFmt w:val="bullet"/>
      <w:lvlText w:val="•"/>
      <w:lvlJc w:val="left"/>
      <w:pPr>
        <w:ind w:left="1471" w:hanging="360"/>
      </w:pPr>
      <w:rPr>
        <w:rFonts w:hint="default"/>
        <w:lang w:val="cs-CZ" w:eastAsia="cs-CZ" w:bidi="cs-CZ"/>
      </w:rPr>
    </w:lvl>
    <w:lvl w:ilvl="3" w:tplc="5B645FAC">
      <w:numFmt w:val="bullet"/>
      <w:lvlText w:val="•"/>
      <w:lvlJc w:val="left"/>
      <w:pPr>
        <w:ind w:left="1977" w:hanging="360"/>
      </w:pPr>
      <w:rPr>
        <w:rFonts w:hint="default"/>
        <w:lang w:val="cs-CZ" w:eastAsia="cs-CZ" w:bidi="cs-CZ"/>
      </w:rPr>
    </w:lvl>
    <w:lvl w:ilvl="4" w:tplc="BF82554E">
      <w:numFmt w:val="bullet"/>
      <w:lvlText w:val="•"/>
      <w:lvlJc w:val="left"/>
      <w:pPr>
        <w:ind w:left="2483" w:hanging="360"/>
      </w:pPr>
      <w:rPr>
        <w:rFonts w:hint="default"/>
        <w:lang w:val="cs-CZ" w:eastAsia="cs-CZ" w:bidi="cs-CZ"/>
      </w:rPr>
    </w:lvl>
    <w:lvl w:ilvl="5" w:tplc="FBCAFD7E">
      <w:numFmt w:val="bullet"/>
      <w:lvlText w:val="•"/>
      <w:lvlJc w:val="left"/>
      <w:pPr>
        <w:ind w:left="2989" w:hanging="360"/>
      </w:pPr>
      <w:rPr>
        <w:rFonts w:hint="default"/>
        <w:lang w:val="cs-CZ" w:eastAsia="cs-CZ" w:bidi="cs-CZ"/>
      </w:rPr>
    </w:lvl>
    <w:lvl w:ilvl="6" w:tplc="5EEAD0A2">
      <w:numFmt w:val="bullet"/>
      <w:lvlText w:val="•"/>
      <w:lvlJc w:val="left"/>
      <w:pPr>
        <w:ind w:left="3494" w:hanging="360"/>
      </w:pPr>
      <w:rPr>
        <w:rFonts w:hint="default"/>
        <w:lang w:val="cs-CZ" w:eastAsia="cs-CZ" w:bidi="cs-CZ"/>
      </w:rPr>
    </w:lvl>
    <w:lvl w:ilvl="7" w:tplc="854AE6F8">
      <w:numFmt w:val="bullet"/>
      <w:lvlText w:val="•"/>
      <w:lvlJc w:val="left"/>
      <w:pPr>
        <w:ind w:left="4000" w:hanging="360"/>
      </w:pPr>
      <w:rPr>
        <w:rFonts w:hint="default"/>
        <w:lang w:val="cs-CZ" w:eastAsia="cs-CZ" w:bidi="cs-CZ"/>
      </w:rPr>
    </w:lvl>
    <w:lvl w:ilvl="8" w:tplc="682E2598">
      <w:numFmt w:val="bullet"/>
      <w:lvlText w:val="•"/>
      <w:lvlJc w:val="left"/>
      <w:pPr>
        <w:ind w:left="4506" w:hanging="360"/>
      </w:pPr>
      <w:rPr>
        <w:rFonts w:hint="default"/>
        <w:lang w:val="cs-CZ" w:eastAsia="cs-CZ" w:bidi="cs-CZ"/>
      </w:rPr>
    </w:lvl>
  </w:abstractNum>
  <w:abstractNum w:abstractNumId="21" w15:restartNumberingAfterBreak="0">
    <w:nsid w:val="34FB2E5C"/>
    <w:multiLevelType w:val="hybridMultilevel"/>
    <w:tmpl w:val="87B6FAE0"/>
    <w:lvl w:ilvl="0" w:tplc="FE7A50E4">
      <w:start w:val="1"/>
      <w:numFmt w:val="lowerLetter"/>
      <w:lvlText w:val="%1)"/>
      <w:lvlJc w:val="left"/>
      <w:pPr>
        <w:ind w:left="468" w:hanging="360"/>
      </w:pPr>
      <w:rPr>
        <w:rFonts w:ascii="Arial" w:eastAsia="Arial" w:hAnsi="Arial" w:cs="Arial" w:hint="default"/>
        <w:w w:val="99"/>
        <w:sz w:val="18"/>
        <w:szCs w:val="18"/>
        <w:lang w:val="cs-CZ" w:eastAsia="cs-CZ" w:bidi="cs-CZ"/>
      </w:rPr>
    </w:lvl>
    <w:lvl w:ilvl="1" w:tplc="C062003A">
      <w:numFmt w:val="bullet"/>
      <w:lvlText w:val="•"/>
      <w:lvlJc w:val="left"/>
      <w:pPr>
        <w:ind w:left="965" w:hanging="360"/>
      </w:pPr>
      <w:rPr>
        <w:rFonts w:hint="default"/>
        <w:lang w:val="cs-CZ" w:eastAsia="cs-CZ" w:bidi="cs-CZ"/>
      </w:rPr>
    </w:lvl>
    <w:lvl w:ilvl="2" w:tplc="0A025296">
      <w:numFmt w:val="bullet"/>
      <w:lvlText w:val="•"/>
      <w:lvlJc w:val="left"/>
      <w:pPr>
        <w:ind w:left="1471" w:hanging="360"/>
      </w:pPr>
      <w:rPr>
        <w:rFonts w:hint="default"/>
        <w:lang w:val="cs-CZ" w:eastAsia="cs-CZ" w:bidi="cs-CZ"/>
      </w:rPr>
    </w:lvl>
    <w:lvl w:ilvl="3" w:tplc="97008432">
      <w:numFmt w:val="bullet"/>
      <w:lvlText w:val="•"/>
      <w:lvlJc w:val="left"/>
      <w:pPr>
        <w:ind w:left="1977" w:hanging="360"/>
      </w:pPr>
      <w:rPr>
        <w:rFonts w:hint="default"/>
        <w:lang w:val="cs-CZ" w:eastAsia="cs-CZ" w:bidi="cs-CZ"/>
      </w:rPr>
    </w:lvl>
    <w:lvl w:ilvl="4" w:tplc="1C8A45B2">
      <w:numFmt w:val="bullet"/>
      <w:lvlText w:val="•"/>
      <w:lvlJc w:val="left"/>
      <w:pPr>
        <w:ind w:left="2483" w:hanging="360"/>
      </w:pPr>
      <w:rPr>
        <w:rFonts w:hint="default"/>
        <w:lang w:val="cs-CZ" w:eastAsia="cs-CZ" w:bidi="cs-CZ"/>
      </w:rPr>
    </w:lvl>
    <w:lvl w:ilvl="5" w:tplc="0A8CDBBC">
      <w:numFmt w:val="bullet"/>
      <w:lvlText w:val="•"/>
      <w:lvlJc w:val="left"/>
      <w:pPr>
        <w:ind w:left="2989" w:hanging="360"/>
      </w:pPr>
      <w:rPr>
        <w:rFonts w:hint="default"/>
        <w:lang w:val="cs-CZ" w:eastAsia="cs-CZ" w:bidi="cs-CZ"/>
      </w:rPr>
    </w:lvl>
    <w:lvl w:ilvl="6" w:tplc="410A681A">
      <w:numFmt w:val="bullet"/>
      <w:lvlText w:val="•"/>
      <w:lvlJc w:val="left"/>
      <w:pPr>
        <w:ind w:left="3494" w:hanging="360"/>
      </w:pPr>
      <w:rPr>
        <w:rFonts w:hint="default"/>
        <w:lang w:val="cs-CZ" w:eastAsia="cs-CZ" w:bidi="cs-CZ"/>
      </w:rPr>
    </w:lvl>
    <w:lvl w:ilvl="7" w:tplc="1A160A40">
      <w:numFmt w:val="bullet"/>
      <w:lvlText w:val="•"/>
      <w:lvlJc w:val="left"/>
      <w:pPr>
        <w:ind w:left="4000" w:hanging="360"/>
      </w:pPr>
      <w:rPr>
        <w:rFonts w:hint="default"/>
        <w:lang w:val="cs-CZ" w:eastAsia="cs-CZ" w:bidi="cs-CZ"/>
      </w:rPr>
    </w:lvl>
    <w:lvl w:ilvl="8" w:tplc="746CC8B4">
      <w:numFmt w:val="bullet"/>
      <w:lvlText w:val="•"/>
      <w:lvlJc w:val="left"/>
      <w:pPr>
        <w:ind w:left="4506" w:hanging="360"/>
      </w:pPr>
      <w:rPr>
        <w:rFonts w:hint="default"/>
        <w:lang w:val="cs-CZ" w:eastAsia="cs-CZ" w:bidi="cs-CZ"/>
      </w:rPr>
    </w:lvl>
  </w:abstractNum>
  <w:abstractNum w:abstractNumId="22" w15:restartNumberingAfterBreak="0">
    <w:nsid w:val="361E6D57"/>
    <w:multiLevelType w:val="hybridMultilevel"/>
    <w:tmpl w:val="ABFED914"/>
    <w:lvl w:ilvl="0" w:tplc="57DC1918">
      <w:start w:val="1"/>
      <w:numFmt w:val="lowerLetter"/>
      <w:lvlText w:val="%1)"/>
      <w:lvlJc w:val="left"/>
      <w:pPr>
        <w:ind w:left="777" w:hanging="360"/>
      </w:pPr>
      <w:rPr>
        <w:rFonts w:ascii="Arial" w:eastAsia="Arial" w:hAnsi="Arial" w:cs="Arial" w:hint="default"/>
        <w:spacing w:val="-3"/>
        <w:w w:val="99"/>
        <w:sz w:val="18"/>
        <w:szCs w:val="18"/>
        <w:lang w:val="cs-CZ" w:eastAsia="cs-CZ" w:bidi="cs-CZ"/>
      </w:rPr>
    </w:lvl>
    <w:lvl w:ilvl="1" w:tplc="04050019" w:tentative="1">
      <w:start w:val="1"/>
      <w:numFmt w:val="lowerLetter"/>
      <w:lvlText w:val="%2."/>
      <w:lvlJc w:val="left"/>
      <w:pPr>
        <w:ind w:left="1497" w:hanging="360"/>
      </w:pPr>
    </w:lvl>
    <w:lvl w:ilvl="2" w:tplc="0405001B" w:tentative="1">
      <w:start w:val="1"/>
      <w:numFmt w:val="lowerRoman"/>
      <w:lvlText w:val="%3."/>
      <w:lvlJc w:val="right"/>
      <w:pPr>
        <w:ind w:left="2217" w:hanging="180"/>
      </w:pPr>
    </w:lvl>
    <w:lvl w:ilvl="3" w:tplc="0405000F" w:tentative="1">
      <w:start w:val="1"/>
      <w:numFmt w:val="decimal"/>
      <w:lvlText w:val="%4."/>
      <w:lvlJc w:val="left"/>
      <w:pPr>
        <w:ind w:left="2937" w:hanging="360"/>
      </w:pPr>
    </w:lvl>
    <w:lvl w:ilvl="4" w:tplc="04050019" w:tentative="1">
      <w:start w:val="1"/>
      <w:numFmt w:val="lowerLetter"/>
      <w:lvlText w:val="%5."/>
      <w:lvlJc w:val="left"/>
      <w:pPr>
        <w:ind w:left="3657" w:hanging="360"/>
      </w:pPr>
    </w:lvl>
    <w:lvl w:ilvl="5" w:tplc="0405001B" w:tentative="1">
      <w:start w:val="1"/>
      <w:numFmt w:val="lowerRoman"/>
      <w:lvlText w:val="%6."/>
      <w:lvlJc w:val="right"/>
      <w:pPr>
        <w:ind w:left="4377" w:hanging="180"/>
      </w:pPr>
    </w:lvl>
    <w:lvl w:ilvl="6" w:tplc="0405000F" w:tentative="1">
      <w:start w:val="1"/>
      <w:numFmt w:val="decimal"/>
      <w:lvlText w:val="%7."/>
      <w:lvlJc w:val="left"/>
      <w:pPr>
        <w:ind w:left="5097" w:hanging="360"/>
      </w:pPr>
    </w:lvl>
    <w:lvl w:ilvl="7" w:tplc="04050019" w:tentative="1">
      <w:start w:val="1"/>
      <w:numFmt w:val="lowerLetter"/>
      <w:lvlText w:val="%8."/>
      <w:lvlJc w:val="left"/>
      <w:pPr>
        <w:ind w:left="5817" w:hanging="360"/>
      </w:pPr>
    </w:lvl>
    <w:lvl w:ilvl="8" w:tplc="0405001B" w:tentative="1">
      <w:start w:val="1"/>
      <w:numFmt w:val="lowerRoman"/>
      <w:lvlText w:val="%9."/>
      <w:lvlJc w:val="right"/>
      <w:pPr>
        <w:ind w:left="6537" w:hanging="180"/>
      </w:pPr>
    </w:lvl>
  </w:abstractNum>
  <w:abstractNum w:abstractNumId="23" w15:restartNumberingAfterBreak="0">
    <w:nsid w:val="367F632B"/>
    <w:multiLevelType w:val="hybridMultilevel"/>
    <w:tmpl w:val="4D307C08"/>
    <w:lvl w:ilvl="0" w:tplc="BF8293A0">
      <w:start w:val="1"/>
      <w:numFmt w:val="decimal"/>
      <w:lvlText w:val="(%1)"/>
      <w:lvlJc w:val="left"/>
      <w:pPr>
        <w:ind w:left="108" w:hanging="271"/>
      </w:pPr>
      <w:rPr>
        <w:rFonts w:ascii="Arial" w:eastAsia="Arial" w:hAnsi="Arial" w:cs="Arial" w:hint="default"/>
        <w:spacing w:val="-3"/>
        <w:w w:val="100"/>
        <w:sz w:val="18"/>
        <w:szCs w:val="18"/>
        <w:lang w:val="cs-CZ" w:eastAsia="cs-CZ" w:bidi="cs-CZ"/>
      </w:rPr>
    </w:lvl>
    <w:lvl w:ilvl="1" w:tplc="D348FF06">
      <w:numFmt w:val="bullet"/>
      <w:lvlText w:val="•"/>
      <w:lvlJc w:val="left"/>
      <w:pPr>
        <w:ind w:left="854" w:hanging="271"/>
      </w:pPr>
      <w:rPr>
        <w:rFonts w:hint="default"/>
        <w:lang w:val="cs-CZ" w:eastAsia="cs-CZ" w:bidi="cs-CZ"/>
      </w:rPr>
    </w:lvl>
    <w:lvl w:ilvl="2" w:tplc="48682956">
      <w:numFmt w:val="bullet"/>
      <w:lvlText w:val="•"/>
      <w:lvlJc w:val="left"/>
      <w:pPr>
        <w:ind w:left="1609" w:hanging="271"/>
      </w:pPr>
      <w:rPr>
        <w:rFonts w:hint="default"/>
        <w:lang w:val="cs-CZ" w:eastAsia="cs-CZ" w:bidi="cs-CZ"/>
      </w:rPr>
    </w:lvl>
    <w:lvl w:ilvl="3" w:tplc="1A7081BC">
      <w:numFmt w:val="bullet"/>
      <w:lvlText w:val="•"/>
      <w:lvlJc w:val="left"/>
      <w:pPr>
        <w:ind w:left="2364" w:hanging="271"/>
      </w:pPr>
      <w:rPr>
        <w:rFonts w:hint="default"/>
        <w:lang w:val="cs-CZ" w:eastAsia="cs-CZ" w:bidi="cs-CZ"/>
      </w:rPr>
    </w:lvl>
    <w:lvl w:ilvl="4" w:tplc="735E60BA">
      <w:numFmt w:val="bullet"/>
      <w:lvlText w:val="•"/>
      <w:lvlJc w:val="left"/>
      <w:pPr>
        <w:ind w:left="3118" w:hanging="271"/>
      </w:pPr>
      <w:rPr>
        <w:rFonts w:hint="default"/>
        <w:lang w:val="cs-CZ" w:eastAsia="cs-CZ" w:bidi="cs-CZ"/>
      </w:rPr>
    </w:lvl>
    <w:lvl w:ilvl="5" w:tplc="163659EE">
      <w:numFmt w:val="bullet"/>
      <w:lvlText w:val="•"/>
      <w:lvlJc w:val="left"/>
      <w:pPr>
        <w:ind w:left="3873" w:hanging="271"/>
      </w:pPr>
      <w:rPr>
        <w:rFonts w:hint="default"/>
        <w:lang w:val="cs-CZ" w:eastAsia="cs-CZ" w:bidi="cs-CZ"/>
      </w:rPr>
    </w:lvl>
    <w:lvl w:ilvl="6" w:tplc="8D9AC02C">
      <w:numFmt w:val="bullet"/>
      <w:lvlText w:val="•"/>
      <w:lvlJc w:val="left"/>
      <w:pPr>
        <w:ind w:left="4628" w:hanging="271"/>
      </w:pPr>
      <w:rPr>
        <w:rFonts w:hint="default"/>
        <w:lang w:val="cs-CZ" w:eastAsia="cs-CZ" w:bidi="cs-CZ"/>
      </w:rPr>
    </w:lvl>
    <w:lvl w:ilvl="7" w:tplc="F74CCC48">
      <w:numFmt w:val="bullet"/>
      <w:lvlText w:val="•"/>
      <w:lvlJc w:val="left"/>
      <w:pPr>
        <w:ind w:left="5382" w:hanging="271"/>
      </w:pPr>
      <w:rPr>
        <w:rFonts w:hint="default"/>
        <w:lang w:val="cs-CZ" w:eastAsia="cs-CZ" w:bidi="cs-CZ"/>
      </w:rPr>
    </w:lvl>
    <w:lvl w:ilvl="8" w:tplc="6E46DC24">
      <w:numFmt w:val="bullet"/>
      <w:lvlText w:val="•"/>
      <w:lvlJc w:val="left"/>
      <w:pPr>
        <w:ind w:left="6137" w:hanging="271"/>
      </w:pPr>
      <w:rPr>
        <w:rFonts w:hint="default"/>
        <w:lang w:val="cs-CZ" w:eastAsia="cs-CZ" w:bidi="cs-CZ"/>
      </w:rPr>
    </w:lvl>
  </w:abstractNum>
  <w:abstractNum w:abstractNumId="24" w15:restartNumberingAfterBreak="0">
    <w:nsid w:val="36DC5F66"/>
    <w:multiLevelType w:val="hybridMultilevel"/>
    <w:tmpl w:val="190655C2"/>
    <w:lvl w:ilvl="0" w:tplc="8C3C80C6">
      <w:numFmt w:val="bullet"/>
      <w:lvlText w:val="-"/>
      <w:lvlJc w:val="left"/>
      <w:pPr>
        <w:ind w:left="458" w:hanging="284"/>
      </w:pPr>
      <w:rPr>
        <w:rFonts w:ascii="Arial" w:eastAsia="Arial" w:hAnsi="Arial" w:cs="Arial" w:hint="default"/>
        <w:spacing w:val="-4"/>
        <w:w w:val="99"/>
        <w:sz w:val="18"/>
        <w:szCs w:val="18"/>
        <w:lang w:val="cs-CZ" w:eastAsia="cs-CZ" w:bidi="cs-CZ"/>
      </w:rPr>
    </w:lvl>
    <w:lvl w:ilvl="1" w:tplc="8E828ED2">
      <w:numFmt w:val="bullet"/>
      <w:lvlText w:val="•"/>
      <w:lvlJc w:val="left"/>
      <w:pPr>
        <w:ind w:left="1178" w:hanging="284"/>
      </w:pPr>
      <w:rPr>
        <w:rFonts w:hint="default"/>
        <w:lang w:val="cs-CZ" w:eastAsia="cs-CZ" w:bidi="cs-CZ"/>
      </w:rPr>
    </w:lvl>
    <w:lvl w:ilvl="2" w:tplc="94089F2A">
      <w:numFmt w:val="bullet"/>
      <w:lvlText w:val="•"/>
      <w:lvlJc w:val="left"/>
      <w:pPr>
        <w:ind w:left="1897" w:hanging="284"/>
      </w:pPr>
      <w:rPr>
        <w:rFonts w:hint="default"/>
        <w:lang w:val="cs-CZ" w:eastAsia="cs-CZ" w:bidi="cs-CZ"/>
      </w:rPr>
    </w:lvl>
    <w:lvl w:ilvl="3" w:tplc="9A8C90B2">
      <w:numFmt w:val="bullet"/>
      <w:lvlText w:val="•"/>
      <w:lvlJc w:val="left"/>
      <w:pPr>
        <w:ind w:left="2616" w:hanging="284"/>
      </w:pPr>
      <w:rPr>
        <w:rFonts w:hint="default"/>
        <w:lang w:val="cs-CZ" w:eastAsia="cs-CZ" w:bidi="cs-CZ"/>
      </w:rPr>
    </w:lvl>
    <w:lvl w:ilvl="4" w:tplc="5FF24AFA">
      <w:numFmt w:val="bullet"/>
      <w:lvlText w:val="•"/>
      <w:lvlJc w:val="left"/>
      <w:pPr>
        <w:ind w:left="3334" w:hanging="284"/>
      </w:pPr>
      <w:rPr>
        <w:rFonts w:hint="default"/>
        <w:lang w:val="cs-CZ" w:eastAsia="cs-CZ" w:bidi="cs-CZ"/>
      </w:rPr>
    </w:lvl>
    <w:lvl w:ilvl="5" w:tplc="CC8801BA">
      <w:numFmt w:val="bullet"/>
      <w:lvlText w:val="•"/>
      <w:lvlJc w:val="left"/>
      <w:pPr>
        <w:ind w:left="4053" w:hanging="284"/>
      </w:pPr>
      <w:rPr>
        <w:rFonts w:hint="default"/>
        <w:lang w:val="cs-CZ" w:eastAsia="cs-CZ" w:bidi="cs-CZ"/>
      </w:rPr>
    </w:lvl>
    <w:lvl w:ilvl="6" w:tplc="AE72C2F4">
      <w:numFmt w:val="bullet"/>
      <w:lvlText w:val="•"/>
      <w:lvlJc w:val="left"/>
      <w:pPr>
        <w:ind w:left="4772" w:hanging="284"/>
      </w:pPr>
      <w:rPr>
        <w:rFonts w:hint="default"/>
        <w:lang w:val="cs-CZ" w:eastAsia="cs-CZ" w:bidi="cs-CZ"/>
      </w:rPr>
    </w:lvl>
    <w:lvl w:ilvl="7" w:tplc="AE1AB242">
      <w:numFmt w:val="bullet"/>
      <w:lvlText w:val="•"/>
      <w:lvlJc w:val="left"/>
      <w:pPr>
        <w:ind w:left="5490" w:hanging="284"/>
      </w:pPr>
      <w:rPr>
        <w:rFonts w:hint="default"/>
        <w:lang w:val="cs-CZ" w:eastAsia="cs-CZ" w:bidi="cs-CZ"/>
      </w:rPr>
    </w:lvl>
    <w:lvl w:ilvl="8" w:tplc="33AE2718">
      <w:numFmt w:val="bullet"/>
      <w:lvlText w:val="•"/>
      <w:lvlJc w:val="left"/>
      <w:pPr>
        <w:ind w:left="6209" w:hanging="284"/>
      </w:pPr>
      <w:rPr>
        <w:rFonts w:hint="default"/>
        <w:lang w:val="cs-CZ" w:eastAsia="cs-CZ" w:bidi="cs-CZ"/>
      </w:rPr>
    </w:lvl>
  </w:abstractNum>
  <w:abstractNum w:abstractNumId="25" w15:restartNumberingAfterBreak="0">
    <w:nsid w:val="37E20CC6"/>
    <w:multiLevelType w:val="hybridMultilevel"/>
    <w:tmpl w:val="3300098A"/>
    <w:lvl w:ilvl="0" w:tplc="0FE044B4">
      <w:start w:val="1"/>
      <w:numFmt w:val="lowerLetter"/>
      <w:lvlText w:val="%1)"/>
      <w:lvlJc w:val="left"/>
      <w:pPr>
        <w:ind w:left="468" w:hanging="360"/>
      </w:pPr>
      <w:rPr>
        <w:rFonts w:hint="default"/>
      </w:rPr>
    </w:lvl>
    <w:lvl w:ilvl="1" w:tplc="04050019" w:tentative="1">
      <w:start w:val="1"/>
      <w:numFmt w:val="lowerLetter"/>
      <w:lvlText w:val="%2."/>
      <w:lvlJc w:val="left"/>
      <w:pPr>
        <w:ind w:left="1188" w:hanging="360"/>
      </w:pPr>
    </w:lvl>
    <w:lvl w:ilvl="2" w:tplc="0405001B" w:tentative="1">
      <w:start w:val="1"/>
      <w:numFmt w:val="lowerRoman"/>
      <w:lvlText w:val="%3."/>
      <w:lvlJc w:val="right"/>
      <w:pPr>
        <w:ind w:left="1908" w:hanging="180"/>
      </w:pPr>
    </w:lvl>
    <w:lvl w:ilvl="3" w:tplc="0405000F" w:tentative="1">
      <w:start w:val="1"/>
      <w:numFmt w:val="decimal"/>
      <w:lvlText w:val="%4."/>
      <w:lvlJc w:val="left"/>
      <w:pPr>
        <w:ind w:left="2628" w:hanging="360"/>
      </w:pPr>
    </w:lvl>
    <w:lvl w:ilvl="4" w:tplc="04050019" w:tentative="1">
      <w:start w:val="1"/>
      <w:numFmt w:val="lowerLetter"/>
      <w:lvlText w:val="%5."/>
      <w:lvlJc w:val="left"/>
      <w:pPr>
        <w:ind w:left="3348" w:hanging="360"/>
      </w:pPr>
    </w:lvl>
    <w:lvl w:ilvl="5" w:tplc="0405001B" w:tentative="1">
      <w:start w:val="1"/>
      <w:numFmt w:val="lowerRoman"/>
      <w:lvlText w:val="%6."/>
      <w:lvlJc w:val="right"/>
      <w:pPr>
        <w:ind w:left="4068" w:hanging="180"/>
      </w:pPr>
    </w:lvl>
    <w:lvl w:ilvl="6" w:tplc="0405000F" w:tentative="1">
      <w:start w:val="1"/>
      <w:numFmt w:val="decimal"/>
      <w:lvlText w:val="%7."/>
      <w:lvlJc w:val="left"/>
      <w:pPr>
        <w:ind w:left="4788" w:hanging="360"/>
      </w:pPr>
    </w:lvl>
    <w:lvl w:ilvl="7" w:tplc="04050019" w:tentative="1">
      <w:start w:val="1"/>
      <w:numFmt w:val="lowerLetter"/>
      <w:lvlText w:val="%8."/>
      <w:lvlJc w:val="left"/>
      <w:pPr>
        <w:ind w:left="5508" w:hanging="360"/>
      </w:pPr>
    </w:lvl>
    <w:lvl w:ilvl="8" w:tplc="0405001B" w:tentative="1">
      <w:start w:val="1"/>
      <w:numFmt w:val="lowerRoman"/>
      <w:lvlText w:val="%9."/>
      <w:lvlJc w:val="right"/>
      <w:pPr>
        <w:ind w:left="6228" w:hanging="180"/>
      </w:pPr>
    </w:lvl>
  </w:abstractNum>
  <w:abstractNum w:abstractNumId="26" w15:restartNumberingAfterBreak="0">
    <w:nsid w:val="381C508A"/>
    <w:multiLevelType w:val="hybridMultilevel"/>
    <w:tmpl w:val="258E11F2"/>
    <w:lvl w:ilvl="0" w:tplc="C360D450">
      <w:start w:val="1"/>
      <w:numFmt w:val="lowerLetter"/>
      <w:lvlText w:val="%1)"/>
      <w:lvlJc w:val="left"/>
      <w:pPr>
        <w:ind w:left="468" w:hanging="360"/>
      </w:pPr>
      <w:rPr>
        <w:rFonts w:ascii="Arial" w:eastAsia="Arial" w:hAnsi="Arial" w:cs="Arial" w:hint="default"/>
        <w:w w:val="99"/>
        <w:sz w:val="18"/>
        <w:szCs w:val="18"/>
        <w:lang w:val="cs-CZ" w:eastAsia="cs-CZ" w:bidi="cs-CZ"/>
      </w:rPr>
    </w:lvl>
    <w:lvl w:ilvl="1" w:tplc="A016DF0E">
      <w:numFmt w:val="bullet"/>
      <w:lvlText w:val="•"/>
      <w:lvlJc w:val="left"/>
      <w:pPr>
        <w:ind w:left="965" w:hanging="360"/>
      </w:pPr>
      <w:rPr>
        <w:rFonts w:hint="default"/>
        <w:lang w:val="cs-CZ" w:eastAsia="cs-CZ" w:bidi="cs-CZ"/>
      </w:rPr>
    </w:lvl>
    <w:lvl w:ilvl="2" w:tplc="B2084DB8">
      <w:numFmt w:val="bullet"/>
      <w:lvlText w:val="•"/>
      <w:lvlJc w:val="left"/>
      <w:pPr>
        <w:ind w:left="1471" w:hanging="360"/>
      </w:pPr>
      <w:rPr>
        <w:rFonts w:hint="default"/>
        <w:lang w:val="cs-CZ" w:eastAsia="cs-CZ" w:bidi="cs-CZ"/>
      </w:rPr>
    </w:lvl>
    <w:lvl w:ilvl="3" w:tplc="F44E071C">
      <w:numFmt w:val="bullet"/>
      <w:lvlText w:val="•"/>
      <w:lvlJc w:val="left"/>
      <w:pPr>
        <w:ind w:left="1977" w:hanging="360"/>
      </w:pPr>
      <w:rPr>
        <w:rFonts w:hint="default"/>
        <w:lang w:val="cs-CZ" w:eastAsia="cs-CZ" w:bidi="cs-CZ"/>
      </w:rPr>
    </w:lvl>
    <w:lvl w:ilvl="4" w:tplc="267A881A">
      <w:numFmt w:val="bullet"/>
      <w:lvlText w:val="•"/>
      <w:lvlJc w:val="left"/>
      <w:pPr>
        <w:ind w:left="2483" w:hanging="360"/>
      </w:pPr>
      <w:rPr>
        <w:rFonts w:hint="default"/>
        <w:lang w:val="cs-CZ" w:eastAsia="cs-CZ" w:bidi="cs-CZ"/>
      </w:rPr>
    </w:lvl>
    <w:lvl w:ilvl="5" w:tplc="EAE02C12">
      <w:numFmt w:val="bullet"/>
      <w:lvlText w:val="•"/>
      <w:lvlJc w:val="left"/>
      <w:pPr>
        <w:ind w:left="2989" w:hanging="360"/>
      </w:pPr>
      <w:rPr>
        <w:rFonts w:hint="default"/>
        <w:lang w:val="cs-CZ" w:eastAsia="cs-CZ" w:bidi="cs-CZ"/>
      </w:rPr>
    </w:lvl>
    <w:lvl w:ilvl="6" w:tplc="01DCB2EE">
      <w:numFmt w:val="bullet"/>
      <w:lvlText w:val="•"/>
      <w:lvlJc w:val="left"/>
      <w:pPr>
        <w:ind w:left="3494" w:hanging="360"/>
      </w:pPr>
      <w:rPr>
        <w:rFonts w:hint="default"/>
        <w:lang w:val="cs-CZ" w:eastAsia="cs-CZ" w:bidi="cs-CZ"/>
      </w:rPr>
    </w:lvl>
    <w:lvl w:ilvl="7" w:tplc="D6B46B60">
      <w:numFmt w:val="bullet"/>
      <w:lvlText w:val="•"/>
      <w:lvlJc w:val="left"/>
      <w:pPr>
        <w:ind w:left="4000" w:hanging="360"/>
      </w:pPr>
      <w:rPr>
        <w:rFonts w:hint="default"/>
        <w:lang w:val="cs-CZ" w:eastAsia="cs-CZ" w:bidi="cs-CZ"/>
      </w:rPr>
    </w:lvl>
    <w:lvl w:ilvl="8" w:tplc="A04892DC">
      <w:numFmt w:val="bullet"/>
      <w:lvlText w:val="•"/>
      <w:lvlJc w:val="left"/>
      <w:pPr>
        <w:ind w:left="4506" w:hanging="360"/>
      </w:pPr>
      <w:rPr>
        <w:rFonts w:hint="default"/>
        <w:lang w:val="cs-CZ" w:eastAsia="cs-CZ" w:bidi="cs-CZ"/>
      </w:rPr>
    </w:lvl>
  </w:abstractNum>
  <w:abstractNum w:abstractNumId="27" w15:restartNumberingAfterBreak="0">
    <w:nsid w:val="39BE6EB4"/>
    <w:multiLevelType w:val="hybridMultilevel"/>
    <w:tmpl w:val="711E10A4"/>
    <w:lvl w:ilvl="0" w:tplc="B5F40318">
      <w:start w:val="1"/>
      <w:numFmt w:val="lowerLetter"/>
      <w:lvlText w:val="%1)"/>
      <w:lvlJc w:val="left"/>
      <w:pPr>
        <w:ind w:left="468" w:hanging="360"/>
      </w:pPr>
      <w:rPr>
        <w:rFonts w:ascii="Arial" w:eastAsia="Arial" w:hAnsi="Arial" w:cs="Arial" w:hint="default"/>
        <w:w w:val="99"/>
        <w:sz w:val="18"/>
        <w:szCs w:val="18"/>
        <w:lang w:val="cs-CZ" w:eastAsia="cs-CZ" w:bidi="cs-CZ"/>
      </w:rPr>
    </w:lvl>
    <w:lvl w:ilvl="1" w:tplc="12C67496">
      <w:numFmt w:val="bullet"/>
      <w:lvlText w:val="•"/>
      <w:lvlJc w:val="left"/>
      <w:pPr>
        <w:ind w:left="965" w:hanging="360"/>
      </w:pPr>
      <w:rPr>
        <w:rFonts w:hint="default"/>
        <w:lang w:val="cs-CZ" w:eastAsia="cs-CZ" w:bidi="cs-CZ"/>
      </w:rPr>
    </w:lvl>
    <w:lvl w:ilvl="2" w:tplc="1B0CD9BE">
      <w:numFmt w:val="bullet"/>
      <w:lvlText w:val="•"/>
      <w:lvlJc w:val="left"/>
      <w:pPr>
        <w:ind w:left="1471" w:hanging="360"/>
      </w:pPr>
      <w:rPr>
        <w:rFonts w:hint="default"/>
        <w:lang w:val="cs-CZ" w:eastAsia="cs-CZ" w:bidi="cs-CZ"/>
      </w:rPr>
    </w:lvl>
    <w:lvl w:ilvl="3" w:tplc="EAC63A3C">
      <w:numFmt w:val="bullet"/>
      <w:lvlText w:val="•"/>
      <w:lvlJc w:val="left"/>
      <w:pPr>
        <w:ind w:left="1977" w:hanging="360"/>
      </w:pPr>
      <w:rPr>
        <w:rFonts w:hint="default"/>
        <w:lang w:val="cs-CZ" w:eastAsia="cs-CZ" w:bidi="cs-CZ"/>
      </w:rPr>
    </w:lvl>
    <w:lvl w:ilvl="4" w:tplc="5E901118">
      <w:numFmt w:val="bullet"/>
      <w:lvlText w:val="•"/>
      <w:lvlJc w:val="left"/>
      <w:pPr>
        <w:ind w:left="2483" w:hanging="360"/>
      </w:pPr>
      <w:rPr>
        <w:rFonts w:hint="default"/>
        <w:lang w:val="cs-CZ" w:eastAsia="cs-CZ" w:bidi="cs-CZ"/>
      </w:rPr>
    </w:lvl>
    <w:lvl w:ilvl="5" w:tplc="1B5010D0">
      <w:numFmt w:val="bullet"/>
      <w:lvlText w:val="•"/>
      <w:lvlJc w:val="left"/>
      <w:pPr>
        <w:ind w:left="2989" w:hanging="360"/>
      </w:pPr>
      <w:rPr>
        <w:rFonts w:hint="default"/>
        <w:lang w:val="cs-CZ" w:eastAsia="cs-CZ" w:bidi="cs-CZ"/>
      </w:rPr>
    </w:lvl>
    <w:lvl w:ilvl="6" w:tplc="81EA92AE">
      <w:numFmt w:val="bullet"/>
      <w:lvlText w:val="•"/>
      <w:lvlJc w:val="left"/>
      <w:pPr>
        <w:ind w:left="3494" w:hanging="360"/>
      </w:pPr>
      <w:rPr>
        <w:rFonts w:hint="default"/>
        <w:lang w:val="cs-CZ" w:eastAsia="cs-CZ" w:bidi="cs-CZ"/>
      </w:rPr>
    </w:lvl>
    <w:lvl w:ilvl="7" w:tplc="89226158">
      <w:numFmt w:val="bullet"/>
      <w:lvlText w:val="•"/>
      <w:lvlJc w:val="left"/>
      <w:pPr>
        <w:ind w:left="4000" w:hanging="360"/>
      </w:pPr>
      <w:rPr>
        <w:rFonts w:hint="default"/>
        <w:lang w:val="cs-CZ" w:eastAsia="cs-CZ" w:bidi="cs-CZ"/>
      </w:rPr>
    </w:lvl>
    <w:lvl w:ilvl="8" w:tplc="0158F84A">
      <w:numFmt w:val="bullet"/>
      <w:lvlText w:val="•"/>
      <w:lvlJc w:val="left"/>
      <w:pPr>
        <w:ind w:left="4506" w:hanging="360"/>
      </w:pPr>
      <w:rPr>
        <w:rFonts w:hint="default"/>
        <w:lang w:val="cs-CZ" w:eastAsia="cs-CZ" w:bidi="cs-CZ"/>
      </w:rPr>
    </w:lvl>
  </w:abstractNum>
  <w:abstractNum w:abstractNumId="28" w15:restartNumberingAfterBreak="0">
    <w:nsid w:val="3AD9586E"/>
    <w:multiLevelType w:val="hybridMultilevel"/>
    <w:tmpl w:val="7750CCB4"/>
    <w:lvl w:ilvl="0" w:tplc="BB8A38BA">
      <w:start w:val="1"/>
      <w:numFmt w:val="lowerLetter"/>
      <w:lvlText w:val="%1)"/>
      <w:lvlJc w:val="left"/>
      <w:pPr>
        <w:ind w:left="468" w:hanging="360"/>
      </w:pPr>
      <w:rPr>
        <w:rFonts w:ascii="Arial" w:eastAsia="Arial" w:hAnsi="Arial" w:cs="Arial" w:hint="default"/>
        <w:w w:val="99"/>
        <w:sz w:val="18"/>
        <w:szCs w:val="18"/>
        <w:lang w:val="cs-CZ" w:eastAsia="cs-CZ" w:bidi="cs-CZ"/>
      </w:rPr>
    </w:lvl>
    <w:lvl w:ilvl="1" w:tplc="7F4E5AD4">
      <w:numFmt w:val="bullet"/>
      <w:lvlText w:val="•"/>
      <w:lvlJc w:val="left"/>
      <w:pPr>
        <w:ind w:left="965" w:hanging="360"/>
      </w:pPr>
      <w:rPr>
        <w:rFonts w:hint="default"/>
        <w:lang w:val="cs-CZ" w:eastAsia="cs-CZ" w:bidi="cs-CZ"/>
      </w:rPr>
    </w:lvl>
    <w:lvl w:ilvl="2" w:tplc="00644B02">
      <w:numFmt w:val="bullet"/>
      <w:lvlText w:val="•"/>
      <w:lvlJc w:val="left"/>
      <w:pPr>
        <w:ind w:left="1471" w:hanging="360"/>
      </w:pPr>
      <w:rPr>
        <w:rFonts w:hint="default"/>
        <w:lang w:val="cs-CZ" w:eastAsia="cs-CZ" w:bidi="cs-CZ"/>
      </w:rPr>
    </w:lvl>
    <w:lvl w:ilvl="3" w:tplc="D8E8B48A">
      <w:numFmt w:val="bullet"/>
      <w:lvlText w:val="•"/>
      <w:lvlJc w:val="left"/>
      <w:pPr>
        <w:ind w:left="1977" w:hanging="360"/>
      </w:pPr>
      <w:rPr>
        <w:rFonts w:hint="default"/>
        <w:lang w:val="cs-CZ" w:eastAsia="cs-CZ" w:bidi="cs-CZ"/>
      </w:rPr>
    </w:lvl>
    <w:lvl w:ilvl="4" w:tplc="92507446">
      <w:numFmt w:val="bullet"/>
      <w:lvlText w:val="•"/>
      <w:lvlJc w:val="left"/>
      <w:pPr>
        <w:ind w:left="2483" w:hanging="360"/>
      </w:pPr>
      <w:rPr>
        <w:rFonts w:hint="default"/>
        <w:lang w:val="cs-CZ" w:eastAsia="cs-CZ" w:bidi="cs-CZ"/>
      </w:rPr>
    </w:lvl>
    <w:lvl w:ilvl="5" w:tplc="FCC6CC50">
      <w:numFmt w:val="bullet"/>
      <w:lvlText w:val="•"/>
      <w:lvlJc w:val="left"/>
      <w:pPr>
        <w:ind w:left="2989" w:hanging="360"/>
      </w:pPr>
      <w:rPr>
        <w:rFonts w:hint="default"/>
        <w:lang w:val="cs-CZ" w:eastAsia="cs-CZ" w:bidi="cs-CZ"/>
      </w:rPr>
    </w:lvl>
    <w:lvl w:ilvl="6" w:tplc="BC44108E">
      <w:numFmt w:val="bullet"/>
      <w:lvlText w:val="•"/>
      <w:lvlJc w:val="left"/>
      <w:pPr>
        <w:ind w:left="3494" w:hanging="360"/>
      </w:pPr>
      <w:rPr>
        <w:rFonts w:hint="default"/>
        <w:lang w:val="cs-CZ" w:eastAsia="cs-CZ" w:bidi="cs-CZ"/>
      </w:rPr>
    </w:lvl>
    <w:lvl w:ilvl="7" w:tplc="72744C6C">
      <w:numFmt w:val="bullet"/>
      <w:lvlText w:val="•"/>
      <w:lvlJc w:val="left"/>
      <w:pPr>
        <w:ind w:left="4000" w:hanging="360"/>
      </w:pPr>
      <w:rPr>
        <w:rFonts w:hint="default"/>
        <w:lang w:val="cs-CZ" w:eastAsia="cs-CZ" w:bidi="cs-CZ"/>
      </w:rPr>
    </w:lvl>
    <w:lvl w:ilvl="8" w:tplc="33FA8268">
      <w:numFmt w:val="bullet"/>
      <w:lvlText w:val="•"/>
      <w:lvlJc w:val="left"/>
      <w:pPr>
        <w:ind w:left="4506" w:hanging="360"/>
      </w:pPr>
      <w:rPr>
        <w:rFonts w:hint="default"/>
        <w:lang w:val="cs-CZ" w:eastAsia="cs-CZ" w:bidi="cs-CZ"/>
      </w:rPr>
    </w:lvl>
  </w:abstractNum>
  <w:abstractNum w:abstractNumId="29" w15:restartNumberingAfterBreak="0">
    <w:nsid w:val="3DC2063E"/>
    <w:multiLevelType w:val="hybridMultilevel"/>
    <w:tmpl w:val="711A6ED8"/>
    <w:lvl w:ilvl="0" w:tplc="F4CCDCC6">
      <w:numFmt w:val="bullet"/>
      <w:lvlText w:val="-"/>
      <w:lvlJc w:val="left"/>
      <w:pPr>
        <w:ind w:left="283" w:hanging="176"/>
      </w:pPr>
      <w:rPr>
        <w:rFonts w:ascii="Verdana" w:eastAsia="Verdana" w:hAnsi="Verdana" w:cs="Verdana" w:hint="default"/>
        <w:w w:val="100"/>
        <w:sz w:val="18"/>
        <w:szCs w:val="18"/>
        <w:lang w:val="cs-CZ" w:eastAsia="cs-CZ" w:bidi="cs-CZ"/>
      </w:rPr>
    </w:lvl>
    <w:lvl w:ilvl="1" w:tplc="2236FA7C">
      <w:numFmt w:val="bullet"/>
      <w:lvlText w:val="•"/>
      <w:lvlJc w:val="left"/>
      <w:pPr>
        <w:ind w:left="1016" w:hanging="176"/>
      </w:pPr>
      <w:rPr>
        <w:rFonts w:hint="default"/>
        <w:lang w:val="cs-CZ" w:eastAsia="cs-CZ" w:bidi="cs-CZ"/>
      </w:rPr>
    </w:lvl>
    <w:lvl w:ilvl="2" w:tplc="F57EAD04">
      <w:numFmt w:val="bullet"/>
      <w:lvlText w:val="•"/>
      <w:lvlJc w:val="left"/>
      <w:pPr>
        <w:ind w:left="1753" w:hanging="176"/>
      </w:pPr>
      <w:rPr>
        <w:rFonts w:hint="default"/>
        <w:lang w:val="cs-CZ" w:eastAsia="cs-CZ" w:bidi="cs-CZ"/>
      </w:rPr>
    </w:lvl>
    <w:lvl w:ilvl="3" w:tplc="E9D2DF24">
      <w:numFmt w:val="bullet"/>
      <w:lvlText w:val="•"/>
      <w:lvlJc w:val="left"/>
      <w:pPr>
        <w:ind w:left="2490" w:hanging="176"/>
      </w:pPr>
      <w:rPr>
        <w:rFonts w:hint="default"/>
        <w:lang w:val="cs-CZ" w:eastAsia="cs-CZ" w:bidi="cs-CZ"/>
      </w:rPr>
    </w:lvl>
    <w:lvl w:ilvl="4" w:tplc="EB361838">
      <w:numFmt w:val="bullet"/>
      <w:lvlText w:val="•"/>
      <w:lvlJc w:val="left"/>
      <w:pPr>
        <w:ind w:left="3226" w:hanging="176"/>
      </w:pPr>
      <w:rPr>
        <w:rFonts w:hint="default"/>
        <w:lang w:val="cs-CZ" w:eastAsia="cs-CZ" w:bidi="cs-CZ"/>
      </w:rPr>
    </w:lvl>
    <w:lvl w:ilvl="5" w:tplc="96082BD6">
      <w:numFmt w:val="bullet"/>
      <w:lvlText w:val="•"/>
      <w:lvlJc w:val="left"/>
      <w:pPr>
        <w:ind w:left="3963" w:hanging="176"/>
      </w:pPr>
      <w:rPr>
        <w:rFonts w:hint="default"/>
        <w:lang w:val="cs-CZ" w:eastAsia="cs-CZ" w:bidi="cs-CZ"/>
      </w:rPr>
    </w:lvl>
    <w:lvl w:ilvl="6" w:tplc="0B981A6C">
      <w:numFmt w:val="bullet"/>
      <w:lvlText w:val="•"/>
      <w:lvlJc w:val="left"/>
      <w:pPr>
        <w:ind w:left="4700" w:hanging="176"/>
      </w:pPr>
      <w:rPr>
        <w:rFonts w:hint="default"/>
        <w:lang w:val="cs-CZ" w:eastAsia="cs-CZ" w:bidi="cs-CZ"/>
      </w:rPr>
    </w:lvl>
    <w:lvl w:ilvl="7" w:tplc="05A61C0A">
      <w:numFmt w:val="bullet"/>
      <w:lvlText w:val="•"/>
      <w:lvlJc w:val="left"/>
      <w:pPr>
        <w:ind w:left="5436" w:hanging="176"/>
      </w:pPr>
      <w:rPr>
        <w:rFonts w:hint="default"/>
        <w:lang w:val="cs-CZ" w:eastAsia="cs-CZ" w:bidi="cs-CZ"/>
      </w:rPr>
    </w:lvl>
    <w:lvl w:ilvl="8" w:tplc="F3441288">
      <w:numFmt w:val="bullet"/>
      <w:lvlText w:val="•"/>
      <w:lvlJc w:val="left"/>
      <w:pPr>
        <w:ind w:left="6173" w:hanging="176"/>
      </w:pPr>
      <w:rPr>
        <w:rFonts w:hint="default"/>
        <w:lang w:val="cs-CZ" w:eastAsia="cs-CZ" w:bidi="cs-CZ"/>
      </w:rPr>
    </w:lvl>
  </w:abstractNum>
  <w:abstractNum w:abstractNumId="30" w15:restartNumberingAfterBreak="0">
    <w:nsid w:val="3F375E4D"/>
    <w:multiLevelType w:val="hybridMultilevel"/>
    <w:tmpl w:val="07D4AE1C"/>
    <w:lvl w:ilvl="0" w:tplc="F026A024">
      <w:start w:val="1"/>
      <w:numFmt w:val="decimal"/>
      <w:lvlText w:val="(%1)"/>
      <w:lvlJc w:val="left"/>
      <w:pPr>
        <w:ind w:left="141" w:hanging="271"/>
      </w:pPr>
      <w:rPr>
        <w:rFonts w:ascii="Arial" w:eastAsia="Arial" w:hAnsi="Arial" w:cs="Arial" w:hint="default"/>
        <w:spacing w:val="-4"/>
        <w:w w:val="100"/>
        <w:sz w:val="18"/>
        <w:szCs w:val="18"/>
        <w:lang w:val="cs-CZ" w:eastAsia="cs-CZ" w:bidi="cs-CZ"/>
      </w:rPr>
    </w:lvl>
    <w:lvl w:ilvl="1" w:tplc="373ECB80">
      <w:numFmt w:val="bullet"/>
      <w:lvlText w:val="•"/>
      <w:lvlJc w:val="left"/>
      <w:pPr>
        <w:ind w:left="890" w:hanging="271"/>
      </w:pPr>
      <w:rPr>
        <w:rFonts w:hint="default"/>
        <w:lang w:val="cs-CZ" w:eastAsia="cs-CZ" w:bidi="cs-CZ"/>
      </w:rPr>
    </w:lvl>
    <w:lvl w:ilvl="2" w:tplc="711CBBB4">
      <w:numFmt w:val="bullet"/>
      <w:lvlText w:val="•"/>
      <w:lvlJc w:val="left"/>
      <w:pPr>
        <w:ind w:left="1641" w:hanging="271"/>
      </w:pPr>
      <w:rPr>
        <w:rFonts w:hint="default"/>
        <w:lang w:val="cs-CZ" w:eastAsia="cs-CZ" w:bidi="cs-CZ"/>
      </w:rPr>
    </w:lvl>
    <w:lvl w:ilvl="3" w:tplc="78EECD60">
      <w:numFmt w:val="bullet"/>
      <w:lvlText w:val="•"/>
      <w:lvlJc w:val="left"/>
      <w:pPr>
        <w:ind w:left="2392" w:hanging="271"/>
      </w:pPr>
      <w:rPr>
        <w:rFonts w:hint="default"/>
        <w:lang w:val="cs-CZ" w:eastAsia="cs-CZ" w:bidi="cs-CZ"/>
      </w:rPr>
    </w:lvl>
    <w:lvl w:ilvl="4" w:tplc="6512BD30">
      <w:numFmt w:val="bullet"/>
      <w:lvlText w:val="•"/>
      <w:lvlJc w:val="left"/>
      <w:pPr>
        <w:ind w:left="3142" w:hanging="271"/>
      </w:pPr>
      <w:rPr>
        <w:rFonts w:hint="default"/>
        <w:lang w:val="cs-CZ" w:eastAsia="cs-CZ" w:bidi="cs-CZ"/>
      </w:rPr>
    </w:lvl>
    <w:lvl w:ilvl="5" w:tplc="7A2C5FFA">
      <w:numFmt w:val="bullet"/>
      <w:lvlText w:val="•"/>
      <w:lvlJc w:val="left"/>
      <w:pPr>
        <w:ind w:left="3893" w:hanging="271"/>
      </w:pPr>
      <w:rPr>
        <w:rFonts w:hint="default"/>
        <w:lang w:val="cs-CZ" w:eastAsia="cs-CZ" w:bidi="cs-CZ"/>
      </w:rPr>
    </w:lvl>
    <w:lvl w:ilvl="6" w:tplc="7C16F47C">
      <w:numFmt w:val="bullet"/>
      <w:lvlText w:val="•"/>
      <w:lvlJc w:val="left"/>
      <w:pPr>
        <w:ind w:left="4644" w:hanging="271"/>
      </w:pPr>
      <w:rPr>
        <w:rFonts w:hint="default"/>
        <w:lang w:val="cs-CZ" w:eastAsia="cs-CZ" w:bidi="cs-CZ"/>
      </w:rPr>
    </w:lvl>
    <w:lvl w:ilvl="7" w:tplc="D54204E0">
      <w:numFmt w:val="bullet"/>
      <w:lvlText w:val="•"/>
      <w:lvlJc w:val="left"/>
      <w:pPr>
        <w:ind w:left="5394" w:hanging="271"/>
      </w:pPr>
      <w:rPr>
        <w:rFonts w:hint="default"/>
        <w:lang w:val="cs-CZ" w:eastAsia="cs-CZ" w:bidi="cs-CZ"/>
      </w:rPr>
    </w:lvl>
    <w:lvl w:ilvl="8" w:tplc="4F003B0C">
      <w:numFmt w:val="bullet"/>
      <w:lvlText w:val="•"/>
      <w:lvlJc w:val="left"/>
      <w:pPr>
        <w:ind w:left="6145" w:hanging="271"/>
      </w:pPr>
      <w:rPr>
        <w:rFonts w:hint="default"/>
        <w:lang w:val="cs-CZ" w:eastAsia="cs-CZ" w:bidi="cs-CZ"/>
      </w:rPr>
    </w:lvl>
  </w:abstractNum>
  <w:abstractNum w:abstractNumId="31" w15:restartNumberingAfterBreak="0">
    <w:nsid w:val="42DD4CEF"/>
    <w:multiLevelType w:val="hybridMultilevel"/>
    <w:tmpl w:val="608EB1E6"/>
    <w:lvl w:ilvl="0" w:tplc="50E00ADC">
      <w:start w:val="1"/>
      <w:numFmt w:val="lowerLetter"/>
      <w:lvlText w:val="%1)"/>
      <w:lvlJc w:val="left"/>
      <w:pPr>
        <w:ind w:left="468" w:hanging="360"/>
      </w:pPr>
      <w:rPr>
        <w:rFonts w:ascii="Arial" w:eastAsia="Arial" w:hAnsi="Arial" w:cs="Arial" w:hint="default"/>
        <w:w w:val="99"/>
        <w:sz w:val="18"/>
        <w:szCs w:val="18"/>
        <w:lang w:val="cs-CZ" w:eastAsia="cs-CZ" w:bidi="cs-CZ"/>
      </w:rPr>
    </w:lvl>
    <w:lvl w:ilvl="1" w:tplc="F632692C">
      <w:numFmt w:val="bullet"/>
      <w:lvlText w:val="•"/>
      <w:lvlJc w:val="left"/>
      <w:pPr>
        <w:ind w:left="965" w:hanging="360"/>
      </w:pPr>
      <w:rPr>
        <w:rFonts w:hint="default"/>
        <w:lang w:val="cs-CZ" w:eastAsia="cs-CZ" w:bidi="cs-CZ"/>
      </w:rPr>
    </w:lvl>
    <w:lvl w:ilvl="2" w:tplc="5854E084">
      <w:numFmt w:val="bullet"/>
      <w:lvlText w:val="•"/>
      <w:lvlJc w:val="left"/>
      <w:pPr>
        <w:ind w:left="1471" w:hanging="360"/>
      </w:pPr>
      <w:rPr>
        <w:rFonts w:hint="default"/>
        <w:lang w:val="cs-CZ" w:eastAsia="cs-CZ" w:bidi="cs-CZ"/>
      </w:rPr>
    </w:lvl>
    <w:lvl w:ilvl="3" w:tplc="C2B2A53A">
      <w:numFmt w:val="bullet"/>
      <w:lvlText w:val="•"/>
      <w:lvlJc w:val="left"/>
      <w:pPr>
        <w:ind w:left="1977" w:hanging="360"/>
      </w:pPr>
      <w:rPr>
        <w:rFonts w:hint="default"/>
        <w:lang w:val="cs-CZ" w:eastAsia="cs-CZ" w:bidi="cs-CZ"/>
      </w:rPr>
    </w:lvl>
    <w:lvl w:ilvl="4" w:tplc="21ECE500">
      <w:numFmt w:val="bullet"/>
      <w:lvlText w:val="•"/>
      <w:lvlJc w:val="left"/>
      <w:pPr>
        <w:ind w:left="2483" w:hanging="360"/>
      </w:pPr>
      <w:rPr>
        <w:rFonts w:hint="default"/>
        <w:lang w:val="cs-CZ" w:eastAsia="cs-CZ" w:bidi="cs-CZ"/>
      </w:rPr>
    </w:lvl>
    <w:lvl w:ilvl="5" w:tplc="E96A0CEC">
      <w:numFmt w:val="bullet"/>
      <w:lvlText w:val="•"/>
      <w:lvlJc w:val="left"/>
      <w:pPr>
        <w:ind w:left="2989" w:hanging="360"/>
      </w:pPr>
      <w:rPr>
        <w:rFonts w:hint="default"/>
        <w:lang w:val="cs-CZ" w:eastAsia="cs-CZ" w:bidi="cs-CZ"/>
      </w:rPr>
    </w:lvl>
    <w:lvl w:ilvl="6" w:tplc="0ADE527E">
      <w:numFmt w:val="bullet"/>
      <w:lvlText w:val="•"/>
      <w:lvlJc w:val="left"/>
      <w:pPr>
        <w:ind w:left="3494" w:hanging="360"/>
      </w:pPr>
      <w:rPr>
        <w:rFonts w:hint="default"/>
        <w:lang w:val="cs-CZ" w:eastAsia="cs-CZ" w:bidi="cs-CZ"/>
      </w:rPr>
    </w:lvl>
    <w:lvl w:ilvl="7" w:tplc="2B863360">
      <w:numFmt w:val="bullet"/>
      <w:lvlText w:val="•"/>
      <w:lvlJc w:val="left"/>
      <w:pPr>
        <w:ind w:left="4000" w:hanging="360"/>
      </w:pPr>
      <w:rPr>
        <w:rFonts w:hint="default"/>
        <w:lang w:val="cs-CZ" w:eastAsia="cs-CZ" w:bidi="cs-CZ"/>
      </w:rPr>
    </w:lvl>
    <w:lvl w:ilvl="8" w:tplc="331C49EA">
      <w:numFmt w:val="bullet"/>
      <w:lvlText w:val="•"/>
      <w:lvlJc w:val="left"/>
      <w:pPr>
        <w:ind w:left="4506" w:hanging="360"/>
      </w:pPr>
      <w:rPr>
        <w:rFonts w:hint="default"/>
        <w:lang w:val="cs-CZ" w:eastAsia="cs-CZ" w:bidi="cs-CZ"/>
      </w:rPr>
    </w:lvl>
  </w:abstractNum>
  <w:abstractNum w:abstractNumId="32" w15:restartNumberingAfterBreak="0">
    <w:nsid w:val="4C5D46B8"/>
    <w:multiLevelType w:val="hybridMultilevel"/>
    <w:tmpl w:val="8FB6DD64"/>
    <w:lvl w:ilvl="0" w:tplc="DDDCECFA">
      <w:numFmt w:val="bullet"/>
      <w:lvlText w:val=""/>
      <w:lvlJc w:val="left"/>
      <w:pPr>
        <w:ind w:left="283" w:hanging="176"/>
      </w:pPr>
      <w:rPr>
        <w:rFonts w:ascii="Symbol" w:eastAsia="Symbol" w:hAnsi="Symbol" w:cs="Symbol" w:hint="default"/>
        <w:w w:val="100"/>
        <w:sz w:val="18"/>
        <w:szCs w:val="18"/>
        <w:lang w:val="cs-CZ" w:eastAsia="cs-CZ" w:bidi="cs-CZ"/>
      </w:rPr>
    </w:lvl>
    <w:lvl w:ilvl="1" w:tplc="D3EA318A">
      <w:numFmt w:val="bullet"/>
      <w:lvlText w:val="•"/>
      <w:lvlJc w:val="left"/>
      <w:pPr>
        <w:ind w:left="1016" w:hanging="176"/>
      </w:pPr>
      <w:rPr>
        <w:rFonts w:hint="default"/>
        <w:lang w:val="cs-CZ" w:eastAsia="cs-CZ" w:bidi="cs-CZ"/>
      </w:rPr>
    </w:lvl>
    <w:lvl w:ilvl="2" w:tplc="F1B2FD76">
      <w:numFmt w:val="bullet"/>
      <w:lvlText w:val="•"/>
      <w:lvlJc w:val="left"/>
      <w:pPr>
        <w:ind w:left="1753" w:hanging="176"/>
      </w:pPr>
      <w:rPr>
        <w:rFonts w:hint="default"/>
        <w:lang w:val="cs-CZ" w:eastAsia="cs-CZ" w:bidi="cs-CZ"/>
      </w:rPr>
    </w:lvl>
    <w:lvl w:ilvl="3" w:tplc="49B4FD90">
      <w:numFmt w:val="bullet"/>
      <w:lvlText w:val="•"/>
      <w:lvlJc w:val="left"/>
      <w:pPr>
        <w:ind w:left="2490" w:hanging="176"/>
      </w:pPr>
      <w:rPr>
        <w:rFonts w:hint="default"/>
        <w:lang w:val="cs-CZ" w:eastAsia="cs-CZ" w:bidi="cs-CZ"/>
      </w:rPr>
    </w:lvl>
    <w:lvl w:ilvl="4" w:tplc="326A90FC">
      <w:numFmt w:val="bullet"/>
      <w:lvlText w:val="•"/>
      <w:lvlJc w:val="left"/>
      <w:pPr>
        <w:ind w:left="3226" w:hanging="176"/>
      </w:pPr>
      <w:rPr>
        <w:rFonts w:hint="default"/>
        <w:lang w:val="cs-CZ" w:eastAsia="cs-CZ" w:bidi="cs-CZ"/>
      </w:rPr>
    </w:lvl>
    <w:lvl w:ilvl="5" w:tplc="A55A0C82">
      <w:numFmt w:val="bullet"/>
      <w:lvlText w:val="•"/>
      <w:lvlJc w:val="left"/>
      <w:pPr>
        <w:ind w:left="3963" w:hanging="176"/>
      </w:pPr>
      <w:rPr>
        <w:rFonts w:hint="default"/>
        <w:lang w:val="cs-CZ" w:eastAsia="cs-CZ" w:bidi="cs-CZ"/>
      </w:rPr>
    </w:lvl>
    <w:lvl w:ilvl="6" w:tplc="18C81404">
      <w:numFmt w:val="bullet"/>
      <w:lvlText w:val="•"/>
      <w:lvlJc w:val="left"/>
      <w:pPr>
        <w:ind w:left="4700" w:hanging="176"/>
      </w:pPr>
      <w:rPr>
        <w:rFonts w:hint="default"/>
        <w:lang w:val="cs-CZ" w:eastAsia="cs-CZ" w:bidi="cs-CZ"/>
      </w:rPr>
    </w:lvl>
    <w:lvl w:ilvl="7" w:tplc="463CB786">
      <w:numFmt w:val="bullet"/>
      <w:lvlText w:val="•"/>
      <w:lvlJc w:val="left"/>
      <w:pPr>
        <w:ind w:left="5436" w:hanging="176"/>
      </w:pPr>
      <w:rPr>
        <w:rFonts w:hint="default"/>
        <w:lang w:val="cs-CZ" w:eastAsia="cs-CZ" w:bidi="cs-CZ"/>
      </w:rPr>
    </w:lvl>
    <w:lvl w:ilvl="8" w:tplc="FCFE2422">
      <w:numFmt w:val="bullet"/>
      <w:lvlText w:val="•"/>
      <w:lvlJc w:val="left"/>
      <w:pPr>
        <w:ind w:left="6173" w:hanging="176"/>
      </w:pPr>
      <w:rPr>
        <w:rFonts w:hint="default"/>
        <w:lang w:val="cs-CZ" w:eastAsia="cs-CZ" w:bidi="cs-CZ"/>
      </w:rPr>
    </w:lvl>
  </w:abstractNum>
  <w:abstractNum w:abstractNumId="33" w15:restartNumberingAfterBreak="0">
    <w:nsid w:val="4D7123C6"/>
    <w:multiLevelType w:val="hybridMultilevel"/>
    <w:tmpl w:val="32507370"/>
    <w:lvl w:ilvl="0" w:tplc="04050017">
      <w:start w:val="1"/>
      <w:numFmt w:val="lowerLetter"/>
      <w:lvlText w:val="%1)"/>
      <w:lvlJc w:val="left"/>
      <w:pPr>
        <w:ind w:left="468" w:hanging="360"/>
      </w:pPr>
    </w:lvl>
    <w:lvl w:ilvl="1" w:tplc="04050019" w:tentative="1">
      <w:start w:val="1"/>
      <w:numFmt w:val="lowerLetter"/>
      <w:lvlText w:val="%2."/>
      <w:lvlJc w:val="left"/>
      <w:pPr>
        <w:ind w:left="1188" w:hanging="360"/>
      </w:pPr>
    </w:lvl>
    <w:lvl w:ilvl="2" w:tplc="0405001B" w:tentative="1">
      <w:start w:val="1"/>
      <w:numFmt w:val="lowerRoman"/>
      <w:lvlText w:val="%3."/>
      <w:lvlJc w:val="right"/>
      <w:pPr>
        <w:ind w:left="1908" w:hanging="180"/>
      </w:pPr>
    </w:lvl>
    <w:lvl w:ilvl="3" w:tplc="0405000F" w:tentative="1">
      <w:start w:val="1"/>
      <w:numFmt w:val="decimal"/>
      <w:lvlText w:val="%4."/>
      <w:lvlJc w:val="left"/>
      <w:pPr>
        <w:ind w:left="2628" w:hanging="360"/>
      </w:pPr>
    </w:lvl>
    <w:lvl w:ilvl="4" w:tplc="04050019" w:tentative="1">
      <w:start w:val="1"/>
      <w:numFmt w:val="lowerLetter"/>
      <w:lvlText w:val="%5."/>
      <w:lvlJc w:val="left"/>
      <w:pPr>
        <w:ind w:left="3348" w:hanging="360"/>
      </w:pPr>
    </w:lvl>
    <w:lvl w:ilvl="5" w:tplc="0405001B" w:tentative="1">
      <w:start w:val="1"/>
      <w:numFmt w:val="lowerRoman"/>
      <w:lvlText w:val="%6."/>
      <w:lvlJc w:val="right"/>
      <w:pPr>
        <w:ind w:left="4068" w:hanging="180"/>
      </w:pPr>
    </w:lvl>
    <w:lvl w:ilvl="6" w:tplc="0405000F" w:tentative="1">
      <w:start w:val="1"/>
      <w:numFmt w:val="decimal"/>
      <w:lvlText w:val="%7."/>
      <w:lvlJc w:val="left"/>
      <w:pPr>
        <w:ind w:left="4788" w:hanging="360"/>
      </w:pPr>
    </w:lvl>
    <w:lvl w:ilvl="7" w:tplc="04050019" w:tentative="1">
      <w:start w:val="1"/>
      <w:numFmt w:val="lowerLetter"/>
      <w:lvlText w:val="%8."/>
      <w:lvlJc w:val="left"/>
      <w:pPr>
        <w:ind w:left="5508" w:hanging="360"/>
      </w:pPr>
    </w:lvl>
    <w:lvl w:ilvl="8" w:tplc="0405001B" w:tentative="1">
      <w:start w:val="1"/>
      <w:numFmt w:val="lowerRoman"/>
      <w:lvlText w:val="%9."/>
      <w:lvlJc w:val="right"/>
      <w:pPr>
        <w:ind w:left="6228" w:hanging="180"/>
      </w:pPr>
    </w:lvl>
  </w:abstractNum>
  <w:abstractNum w:abstractNumId="34" w15:restartNumberingAfterBreak="0">
    <w:nsid w:val="4DB55E9A"/>
    <w:multiLevelType w:val="hybridMultilevel"/>
    <w:tmpl w:val="F612BB60"/>
    <w:lvl w:ilvl="0" w:tplc="D4428D4C">
      <w:numFmt w:val="bullet"/>
      <w:lvlText w:val="-"/>
      <w:lvlJc w:val="left"/>
      <w:pPr>
        <w:ind w:left="108" w:hanging="111"/>
      </w:pPr>
      <w:rPr>
        <w:rFonts w:ascii="Arial" w:eastAsia="Arial" w:hAnsi="Arial" w:cs="Arial" w:hint="default"/>
        <w:spacing w:val="-2"/>
        <w:w w:val="99"/>
        <w:sz w:val="18"/>
        <w:szCs w:val="18"/>
        <w:lang w:val="cs-CZ" w:eastAsia="cs-CZ" w:bidi="cs-CZ"/>
      </w:rPr>
    </w:lvl>
    <w:lvl w:ilvl="1" w:tplc="1EDC4DFA">
      <w:numFmt w:val="bullet"/>
      <w:lvlText w:val="•"/>
      <w:lvlJc w:val="left"/>
      <w:pPr>
        <w:ind w:left="854" w:hanging="111"/>
      </w:pPr>
      <w:rPr>
        <w:rFonts w:hint="default"/>
        <w:lang w:val="cs-CZ" w:eastAsia="cs-CZ" w:bidi="cs-CZ"/>
      </w:rPr>
    </w:lvl>
    <w:lvl w:ilvl="2" w:tplc="0854F51E">
      <w:numFmt w:val="bullet"/>
      <w:lvlText w:val="•"/>
      <w:lvlJc w:val="left"/>
      <w:pPr>
        <w:ind w:left="1609" w:hanging="111"/>
      </w:pPr>
      <w:rPr>
        <w:rFonts w:hint="default"/>
        <w:lang w:val="cs-CZ" w:eastAsia="cs-CZ" w:bidi="cs-CZ"/>
      </w:rPr>
    </w:lvl>
    <w:lvl w:ilvl="3" w:tplc="2AFA2B74">
      <w:numFmt w:val="bullet"/>
      <w:lvlText w:val="•"/>
      <w:lvlJc w:val="left"/>
      <w:pPr>
        <w:ind w:left="2364" w:hanging="111"/>
      </w:pPr>
      <w:rPr>
        <w:rFonts w:hint="default"/>
        <w:lang w:val="cs-CZ" w:eastAsia="cs-CZ" w:bidi="cs-CZ"/>
      </w:rPr>
    </w:lvl>
    <w:lvl w:ilvl="4" w:tplc="6AEAFDF0">
      <w:numFmt w:val="bullet"/>
      <w:lvlText w:val="•"/>
      <w:lvlJc w:val="left"/>
      <w:pPr>
        <w:ind w:left="3118" w:hanging="111"/>
      </w:pPr>
      <w:rPr>
        <w:rFonts w:hint="default"/>
        <w:lang w:val="cs-CZ" w:eastAsia="cs-CZ" w:bidi="cs-CZ"/>
      </w:rPr>
    </w:lvl>
    <w:lvl w:ilvl="5" w:tplc="8E746632">
      <w:numFmt w:val="bullet"/>
      <w:lvlText w:val="•"/>
      <w:lvlJc w:val="left"/>
      <w:pPr>
        <w:ind w:left="3873" w:hanging="111"/>
      </w:pPr>
      <w:rPr>
        <w:rFonts w:hint="default"/>
        <w:lang w:val="cs-CZ" w:eastAsia="cs-CZ" w:bidi="cs-CZ"/>
      </w:rPr>
    </w:lvl>
    <w:lvl w:ilvl="6" w:tplc="E474F3A8">
      <w:numFmt w:val="bullet"/>
      <w:lvlText w:val="•"/>
      <w:lvlJc w:val="left"/>
      <w:pPr>
        <w:ind w:left="4628" w:hanging="111"/>
      </w:pPr>
      <w:rPr>
        <w:rFonts w:hint="default"/>
        <w:lang w:val="cs-CZ" w:eastAsia="cs-CZ" w:bidi="cs-CZ"/>
      </w:rPr>
    </w:lvl>
    <w:lvl w:ilvl="7" w:tplc="2F52A17A">
      <w:numFmt w:val="bullet"/>
      <w:lvlText w:val="•"/>
      <w:lvlJc w:val="left"/>
      <w:pPr>
        <w:ind w:left="5382" w:hanging="111"/>
      </w:pPr>
      <w:rPr>
        <w:rFonts w:hint="default"/>
        <w:lang w:val="cs-CZ" w:eastAsia="cs-CZ" w:bidi="cs-CZ"/>
      </w:rPr>
    </w:lvl>
    <w:lvl w:ilvl="8" w:tplc="5C9A1570">
      <w:numFmt w:val="bullet"/>
      <w:lvlText w:val="•"/>
      <w:lvlJc w:val="left"/>
      <w:pPr>
        <w:ind w:left="6137" w:hanging="111"/>
      </w:pPr>
      <w:rPr>
        <w:rFonts w:hint="default"/>
        <w:lang w:val="cs-CZ" w:eastAsia="cs-CZ" w:bidi="cs-CZ"/>
      </w:rPr>
    </w:lvl>
  </w:abstractNum>
  <w:abstractNum w:abstractNumId="35" w15:restartNumberingAfterBreak="0">
    <w:nsid w:val="4DC12B10"/>
    <w:multiLevelType w:val="hybridMultilevel"/>
    <w:tmpl w:val="5E7AF43C"/>
    <w:lvl w:ilvl="0" w:tplc="04050017">
      <w:start w:val="1"/>
      <w:numFmt w:val="lowerLetter"/>
      <w:lvlText w:val="%1)"/>
      <w:lvlJc w:val="left"/>
      <w:pPr>
        <w:ind w:left="468" w:hanging="360"/>
      </w:pPr>
    </w:lvl>
    <w:lvl w:ilvl="1" w:tplc="04050019" w:tentative="1">
      <w:start w:val="1"/>
      <w:numFmt w:val="lowerLetter"/>
      <w:lvlText w:val="%2."/>
      <w:lvlJc w:val="left"/>
      <w:pPr>
        <w:ind w:left="1188" w:hanging="360"/>
      </w:pPr>
    </w:lvl>
    <w:lvl w:ilvl="2" w:tplc="0405001B" w:tentative="1">
      <w:start w:val="1"/>
      <w:numFmt w:val="lowerRoman"/>
      <w:lvlText w:val="%3."/>
      <w:lvlJc w:val="right"/>
      <w:pPr>
        <w:ind w:left="1908" w:hanging="180"/>
      </w:pPr>
    </w:lvl>
    <w:lvl w:ilvl="3" w:tplc="0405000F" w:tentative="1">
      <w:start w:val="1"/>
      <w:numFmt w:val="decimal"/>
      <w:lvlText w:val="%4."/>
      <w:lvlJc w:val="left"/>
      <w:pPr>
        <w:ind w:left="2628" w:hanging="360"/>
      </w:pPr>
    </w:lvl>
    <w:lvl w:ilvl="4" w:tplc="04050019" w:tentative="1">
      <w:start w:val="1"/>
      <w:numFmt w:val="lowerLetter"/>
      <w:lvlText w:val="%5."/>
      <w:lvlJc w:val="left"/>
      <w:pPr>
        <w:ind w:left="3348" w:hanging="360"/>
      </w:pPr>
    </w:lvl>
    <w:lvl w:ilvl="5" w:tplc="0405001B" w:tentative="1">
      <w:start w:val="1"/>
      <w:numFmt w:val="lowerRoman"/>
      <w:lvlText w:val="%6."/>
      <w:lvlJc w:val="right"/>
      <w:pPr>
        <w:ind w:left="4068" w:hanging="180"/>
      </w:pPr>
    </w:lvl>
    <w:lvl w:ilvl="6" w:tplc="0405000F" w:tentative="1">
      <w:start w:val="1"/>
      <w:numFmt w:val="decimal"/>
      <w:lvlText w:val="%7."/>
      <w:lvlJc w:val="left"/>
      <w:pPr>
        <w:ind w:left="4788" w:hanging="360"/>
      </w:pPr>
    </w:lvl>
    <w:lvl w:ilvl="7" w:tplc="04050019" w:tentative="1">
      <w:start w:val="1"/>
      <w:numFmt w:val="lowerLetter"/>
      <w:lvlText w:val="%8."/>
      <w:lvlJc w:val="left"/>
      <w:pPr>
        <w:ind w:left="5508" w:hanging="360"/>
      </w:pPr>
    </w:lvl>
    <w:lvl w:ilvl="8" w:tplc="0405001B" w:tentative="1">
      <w:start w:val="1"/>
      <w:numFmt w:val="lowerRoman"/>
      <w:lvlText w:val="%9."/>
      <w:lvlJc w:val="right"/>
      <w:pPr>
        <w:ind w:left="6228" w:hanging="180"/>
      </w:pPr>
    </w:lvl>
  </w:abstractNum>
  <w:abstractNum w:abstractNumId="36" w15:restartNumberingAfterBreak="0">
    <w:nsid w:val="53454747"/>
    <w:multiLevelType w:val="hybridMultilevel"/>
    <w:tmpl w:val="6F3A5DFE"/>
    <w:lvl w:ilvl="0" w:tplc="57DC1918">
      <w:start w:val="1"/>
      <w:numFmt w:val="lowerLetter"/>
      <w:lvlText w:val="%1)"/>
      <w:lvlJc w:val="left"/>
      <w:pPr>
        <w:ind w:left="318" w:hanging="211"/>
      </w:pPr>
      <w:rPr>
        <w:rFonts w:ascii="Arial" w:eastAsia="Arial" w:hAnsi="Arial" w:cs="Arial" w:hint="default"/>
        <w:spacing w:val="-3"/>
        <w:w w:val="99"/>
        <w:sz w:val="18"/>
        <w:szCs w:val="18"/>
        <w:lang w:val="cs-CZ" w:eastAsia="cs-CZ" w:bidi="cs-CZ"/>
      </w:rPr>
    </w:lvl>
    <w:lvl w:ilvl="1" w:tplc="02AA9F04">
      <w:numFmt w:val="bullet"/>
      <w:lvlText w:val="•"/>
      <w:lvlJc w:val="left"/>
      <w:pPr>
        <w:ind w:left="839" w:hanging="211"/>
      </w:pPr>
      <w:rPr>
        <w:rFonts w:hint="default"/>
        <w:lang w:val="cs-CZ" w:eastAsia="cs-CZ" w:bidi="cs-CZ"/>
      </w:rPr>
    </w:lvl>
    <w:lvl w:ilvl="2" w:tplc="F73C82A2">
      <w:numFmt w:val="bullet"/>
      <w:lvlText w:val="•"/>
      <w:lvlJc w:val="left"/>
      <w:pPr>
        <w:ind w:left="1359" w:hanging="211"/>
      </w:pPr>
      <w:rPr>
        <w:rFonts w:hint="default"/>
        <w:lang w:val="cs-CZ" w:eastAsia="cs-CZ" w:bidi="cs-CZ"/>
      </w:rPr>
    </w:lvl>
    <w:lvl w:ilvl="3" w:tplc="1B44686C">
      <w:numFmt w:val="bullet"/>
      <w:lvlText w:val="•"/>
      <w:lvlJc w:val="left"/>
      <w:pPr>
        <w:ind w:left="1879" w:hanging="211"/>
      </w:pPr>
      <w:rPr>
        <w:rFonts w:hint="default"/>
        <w:lang w:val="cs-CZ" w:eastAsia="cs-CZ" w:bidi="cs-CZ"/>
      </w:rPr>
    </w:lvl>
    <w:lvl w:ilvl="4" w:tplc="6298FC46">
      <w:numFmt w:val="bullet"/>
      <w:lvlText w:val="•"/>
      <w:lvlJc w:val="left"/>
      <w:pPr>
        <w:ind w:left="2399" w:hanging="211"/>
      </w:pPr>
      <w:rPr>
        <w:rFonts w:hint="default"/>
        <w:lang w:val="cs-CZ" w:eastAsia="cs-CZ" w:bidi="cs-CZ"/>
      </w:rPr>
    </w:lvl>
    <w:lvl w:ilvl="5" w:tplc="D78EF912">
      <w:numFmt w:val="bullet"/>
      <w:lvlText w:val="•"/>
      <w:lvlJc w:val="left"/>
      <w:pPr>
        <w:ind w:left="2919" w:hanging="211"/>
      </w:pPr>
      <w:rPr>
        <w:rFonts w:hint="default"/>
        <w:lang w:val="cs-CZ" w:eastAsia="cs-CZ" w:bidi="cs-CZ"/>
      </w:rPr>
    </w:lvl>
    <w:lvl w:ilvl="6" w:tplc="E7E0442C">
      <w:numFmt w:val="bullet"/>
      <w:lvlText w:val="•"/>
      <w:lvlJc w:val="left"/>
      <w:pPr>
        <w:ind w:left="3438" w:hanging="211"/>
      </w:pPr>
      <w:rPr>
        <w:rFonts w:hint="default"/>
        <w:lang w:val="cs-CZ" w:eastAsia="cs-CZ" w:bidi="cs-CZ"/>
      </w:rPr>
    </w:lvl>
    <w:lvl w:ilvl="7" w:tplc="D482359E">
      <w:numFmt w:val="bullet"/>
      <w:lvlText w:val="•"/>
      <w:lvlJc w:val="left"/>
      <w:pPr>
        <w:ind w:left="3958" w:hanging="211"/>
      </w:pPr>
      <w:rPr>
        <w:rFonts w:hint="default"/>
        <w:lang w:val="cs-CZ" w:eastAsia="cs-CZ" w:bidi="cs-CZ"/>
      </w:rPr>
    </w:lvl>
    <w:lvl w:ilvl="8" w:tplc="6F66F744">
      <w:numFmt w:val="bullet"/>
      <w:lvlText w:val="•"/>
      <w:lvlJc w:val="left"/>
      <w:pPr>
        <w:ind w:left="4478" w:hanging="211"/>
      </w:pPr>
      <w:rPr>
        <w:rFonts w:hint="default"/>
        <w:lang w:val="cs-CZ" w:eastAsia="cs-CZ" w:bidi="cs-CZ"/>
      </w:rPr>
    </w:lvl>
  </w:abstractNum>
  <w:abstractNum w:abstractNumId="37" w15:restartNumberingAfterBreak="0">
    <w:nsid w:val="55363C20"/>
    <w:multiLevelType w:val="hybridMultilevel"/>
    <w:tmpl w:val="949CC76A"/>
    <w:lvl w:ilvl="0" w:tplc="C35C4AFA">
      <w:numFmt w:val="bullet"/>
      <w:lvlText w:val=""/>
      <w:lvlJc w:val="left"/>
      <w:pPr>
        <w:ind w:left="424" w:hanging="284"/>
      </w:pPr>
      <w:rPr>
        <w:rFonts w:ascii="Wingdings" w:eastAsia="Wingdings" w:hAnsi="Wingdings" w:cs="Wingdings" w:hint="default"/>
        <w:w w:val="100"/>
        <w:sz w:val="18"/>
        <w:szCs w:val="18"/>
        <w:lang w:val="cs-CZ" w:eastAsia="cs-CZ" w:bidi="cs-CZ"/>
      </w:rPr>
    </w:lvl>
    <w:lvl w:ilvl="1" w:tplc="BA9C9788">
      <w:numFmt w:val="bullet"/>
      <w:lvlText w:val="•"/>
      <w:lvlJc w:val="left"/>
      <w:pPr>
        <w:ind w:left="580" w:hanging="284"/>
      </w:pPr>
      <w:rPr>
        <w:rFonts w:hint="default"/>
        <w:lang w:val="cs-CZ" w:eastAsia="cs-CZ" w:bidi="cs-CZ"/>
      </w:rPr>
    </w:lvl>
    <w:lvl w:ilvl="2" w:tplc="E4124C4A">
      <w:numFmt w:val="bullet"/>
      <w:lvlText w:val="•"/>
      <w:lvlJc w:val="left"/>
      <w:pPr>
        <w:ind w:left="1365" w:hanging="284"/>
      </w:pPr>
      <w:rPr>
        <w:rFonts w:hint="default"/>
        <w:lang w:val="cs-CZ" w:eastAsia="cs-CZ" w:bidi="cs-CZ"/>
      </w:rPr>
    </w:lvl>
    <w:lvl w:ilvl="3" w:tplc="44281D48">
      <w:numFmt w:val="bullet"/>
      <w:lvlText w:val="•"/>
      <w:lvlJc w:val="left"/>
      <w:pPr>
        <w:ind w:left="2150" w:hanging="284"/>
      </w:pPr>
      <w:rPr>
        <w:rFonts w:hint="default"/>
        <w:lang w:val="cs-CZ" w:eastAsia="cs-CZ" w:bidi="cs-CZ"/>
      </w:rPr>
    </w:lvl>
    <w:lvl w:ilvl="4" w:tplc="B4745EB8">
      <w:numFmt w:val="bullet"/>
      <w:lvlText w:val="•"/>
      <w:lvlJc w:val="left"/>
      <w:pPr>
        <w:ind w:left="2935" w:hanging="284"/>
      </w:pPr>
      <w:rPr>
        <w:rFonts w:hint="default"/>
        <w:lang w:val="cs-CZ" w:eastAsia="cs-CZ" w:bidi="cs-CZ"/>
      </w:rPr>
    </w:lvl>
    <w:lvl w:ilvl="5" w:tplc="1E782AB4">
      <w:numFmt w:val="bullet"/>
      <w:lvlText w:val="•"/>
      <w:lvlJc w:val="left"/>
      <w:pPr>
        <w:ind w:left="3720" w:hanging="284"/>
      </w:pPr>
      <w:rPr>
        <w:rFonts w:hint="default"/>
        <w:lang w:val="cs-CZ" w:eastAsia="cs-CZ" w:bidi="cs-CZ"/>
      </w:rPr>
    </w:lvl>
    <w:lvl w:ilvl="6" w:tplc="BACE0638">
      <w:numFmt w:val="bullet"/>
      <w:lvlText w:val="•"/>
      <w:lvlJc w:val="left"/>
      <w:pPr>
        <w:ind w:left="4506" w:hanging="284"/>
      </w:pPr>
      <w:rPr>
        <w:rFonts w:hint="default"/>
        <w:lang w:val="cs-CZ" w:eastAsia="cs-CZ" w:bidi="cs-CZ"/>
      </w:rPr>
    </w:lvl>
    <w:lvl w:ilvl="7" w:tplc="ED36FA26">
      <w:numFmt w:val="bullet"/>
      <w:lvlText w:val="•"/>
      <w:lvlJc w:val="left"/>
      <w:pPr>
        <w:ind w:left="5291" w:hanging="284"/>
      </w:pPr>
      <w:rPr>
        <w:rFonts w:hint="default"/>
        <w:lang w:val="cs-CZ" w:eastAsia="cs-CZ" w:bidi="cs-CZ"/>
      </w:rPr>
    </w:lvl>
    <w:lvl w:ilvl="8" w:tplc="1AC08BE8">
      <w:numFmt w:val="bullet"/>
      <w:lvlText w:val="•"/>
      <w:lvlJc w:val="left"/>
      <w:pPr>
        <w:ind w:left="6076" w:hanging="284"/>
      </w:pPr>
      <w:rPr>
        <w:rFonts w:hint="default"/>
        <w:lang w:val="cs-CZ" w:eastAsia="cs-CZ" w:bidi="cs-CZ"/>
      </w:rPr>
    </w:lvl>
  </w:abstractNum>
  <w:abstractNum w:abstractNumId="38" w15:restartNumberingAfterBreak="0">
    <w:nsid w:val="56B81096"/>
    <w:multiLevelType w:val="hybridMultilevel"/>
    <w:tmpl w:val="E3BADC08"/>
    <w:lvl w:ilvl="0" w:tplc="9B12A13E">
      <w:start w:val="1"/>
      <w:numFmt w:val="lowerLetter"/>
      <w:lvlText w:val="%1)"/>
      <w:lvlJc w:val="left"/>
      <w:pPr>
        <w:ind w:left="468" w:hanging="360"/>
      </w:pPr>
      <w:rPr>
        <w:rFonts w:ascii="Arial" w:eastAsia="Arial" w:hAnsi="Arial" w:cs="Arial" w:hint="default"/>
        <w:w w:val="99"/>
        <w:sz w:val="18"/>
        <w:szCs w:val="18"/>
        <w:lang w:val="cs-CZ" w:eastAsia="cs-CZ" w:bidi="cs-CZ"/>
      </w:rPr>
    </w:lvl>
    <w:lvl w:ilvl="1" w:tplc="4B3A5350">
      <w:numFmt w:val="bullet"/>
      <w:lvlText w:val="•"/>
      <w:lvlJc w:val="left"/>
      <w:pPr>
        <w:ind w:left="965" w:hanging="360"/>
      </w:pPr>
      <w:rPr>
        <w:rFonts w:hint="default"/>
        <w:lang w:val="cs-CZ" w:eastAsia="cs-CZ" w:bidi="cs-CZ"/>
      </w:rPr>
    </w:lvl>
    <w:lvl w:ilvl="2" w:tplc="A00A21AE">
      <w:numFmt w:val="bullet"/>
      <w:lvlText w:val="•"/>
      <w:lvlJc w:val="left"/>
      <w:pPr>
        <w:ind w:left="1471" w:hanging="360"/>
      </w:pPr>
      <w:rPr>
        <w:rFonts w:hint="default"/>
        <w:lang w:val="cs-CZ" w:eastAsia="cs-CZ" w:bidi="cs-CZ"/>
      </w:rPr>
    </w:lvl>
    <w:lvl w:ilvl="3" w:tplc="9148FBF4">
      <w:numFmt w:val="bullet"/>
      <w:lvlText w:val="•"/>
      <w:lvlJc w:val="left"/>
      <w:pPr>
        <w:ind w:left="1977" w:hanging="360"/>
      </w:pPr>
      <w:rPr>
        <w:rFonts w:hint="default"/>
        <w:lang w:val="cs-CZ" w:eastAsia="cs-CZ" w:bidi="cs-CZ"/>
      </w:rPr>
    </w:lvl>
    <w:lvl w:ilvl="4" w:tplc="5ABC4582">
      <w:numFmt w:val="bullet"/>
      <w:lvlText w:val="•"/>
      <w:lvlJc w:val="left"/>
      <w:pPr>
        <w:ind w:left="2483" w:hanging="360"/>
      </w:pPr>
      <w:rPr>
        <w:rFonts w:hint="default"/>
        <w:lang w:val="cs-CZ" w:eastAsia="cs-CZ" w:bidi="cs-CZ"/>
      </w:rPr>
    </w:lvl>
    <w:lvl w:ilvl="5" w:tplc="E4343470">
      <w:numFmt w:val="bullet"/>
      <w:lvlText w:val="•"/>
      <w:lvlJc w:val="left"/>
      <w:pPr>
        <w:ind w:left="2989" w:hanging="360"/>
      </w:pPr>
      <w:rPr>
        <w:rFonts w:hint="default"/>
        <w:lang w:val="cs-CZ" w:eastAsia="cs-CZ" w:bidi="cs-CZ"/>
      </w:rPr>
    </w:lvl>
    <w:lvl w:ilvl="6" w:tplc="3CEEEDCE">
      <w:numFmt w:val="bullet"/>
      <w:lvlText w:val="•"/>
      <w:lvlJc w:val="left"/>
      <w:pPr>
        <w:ind w:left="3494" w:hanging="360"/>
      </w:pPr>
      <w:rPr>
        <w:rFonts w:hint="default"/>
        <w:lang w:val="cs-CZ" w:eastAsia="cs-CZ" w:bidi="cs-CZ"/>
      </w:rPr>
    </w:lvl>
    <w:lvl w:ilvl="7" w:tplc="BCB63A76">
      <w:numFmt w:val="bullet"/>
      <w:lvlText w:val="•"/>
      <w:lvlJc w:val="left"/>
      <w:pPr>
        <w:ind w:left="4000" w:hanging="360"/>
      </w:pPr>
      <w:rPr>
        <w:rFonts w:hint="default"/>
        <w:lang w:val="cs-CZ" w:eastAsia="cs-CZ" w:bidi="cs-CZ"/>
      </w:rPr>
    </w:lvl>
    <w:lvl w:ilvl="8" w:tplc="1BB202DC">
      <w:numFmt w:val="bullet"/>
      <w:lvlText w:val="•"/>
      <w:lvlJc w:val="left"/>
      <w:pPr>
        <w:ind w:left="4506" w:hanging="360"/>
      </w:pPr>
      <w:rPr>
        <w:rFonts w:hint="default"/>
        <w:lang w:val="cs-CZ" w:eastAsia="cs-CZ" w:bidi="cs-CZ"/>
      </w:rPr>
    </w:lvl>
  </w:abstractNum>
  <w:abstractNum w:abstractNumId="39" w15:restartNumberingAfterBreak="0">
    <w:nsid w:val="591B2CE0"/>
    <w:multiLevelType w:val="hybridMultilevel"/>
    <w:tmpl w:val="AE8CA776"/>
    <w:lvl w:ilvl="0" w:tplc="06E041DA">
      <w:start w:val="1"/>
      <w:numFmt w:val="lowerLetter"/>
      <w:lvlText w:val="%1)"/>
      <w:lvlJc w:val="left"/>
      <w:pPr>
        <w:ind w:left="468" w:hanging="360"/>
      </w:pPr>
      <w:rPr>
        <w:rFonts w:ascii="Arial" w:eastAsia="Arial" w:hAnsi="Arial" w:cs="Arial" w:hint="default"/>
        <w:w w:val="99"/>
        <w:sz w:val="18"/>
        <w:szCs w:val="18"/>
        <w:lang w:val="cs-CZ" w:eastAsia="cs-CZ" w:bidi="cs-CZ"/>
      </w:rPr>
    </w:lvl>
    <w:lvl w:ilvl="1" w:tplc="DDE0974C">
      <w:numFmt w:val="bullet"/>
      <w:lvlText w:val="•"/>
      <w:lvlJc w:val="left"/>
      <w:pPr>
        <w:ind w:left="965" w:hanging="360"/>
      </w:pPr>
      <w:rPr>
        <w:rFonts w:hint="default"/>
        <w:lang w:val="cs-CZ" w:eastAsia="cs-CZ" w:bidi="cs-CZ"/>
      </w:rPr>
    </w:lvl>
    <w:lvl w:ilvl="2" w:tplc="E806F578">
      <w:numFmt w:val="bullet"/>
      <w:lvlText w:val="•"/>
      <w:lvlJc w:val="left"/>
      <w:pPr>
        <w:ind w:left="1471" w:hanging="360"/>
      </w:pPr>
      <w:rPr>
        <w:rFonts w:hint="default"/>
        <w:lang w:val="cs-CZ" w:eastAsia="cs-CZ" w:bidi="cs-CZ"/>
      </w:rPr>
    </w:lvl>
    <w:lvl w:ilvl="3" w:tplc="8B5E0C36">
      <w:numFmt w:val="bullet"/>
      <w:lvlText w:val="•"/>
      <w:lvlJc w:val="left"/>
      <w:pPr>
        <w:ind w:left="1977" w:hanging="360"/>
      </w:pPr>
      <w:rPr>
        <w:rFonts w:hint="default"/>
        <w:lang w:val="cs-CZ" w:eastAsia="cs-CZ" w:bidi="cs-CZ"/>
      </w:rPr>
    </w:lvl>
    <w:lvl w:ilvl="4" w:tplc="B1C4448E">
      <w:numFmt w:val="bullet"/>
      <w:lvlText w:val="•"/>
      <w:lvlJc w:val="left"/>
      <w:pPr>
        <w:ind w:left="2483" w:hanging="360"/>
      </w:pPr>
      <w:rPr>
        <w:rFonts w:hint="default"/>
        <w:lang w:val="cs-CZ" w:eastAsia="cs-CZ" w:bidi="cs-CZ"/>
      </w:rPr>
    </w:lvl>
    <w:lvl w:ilvl="5" w:tplc="6B6A19EA">
      <w:numFmt w:val="bullet"/>
      <w:lvlText w:val="•"/>
      <w:lvlJc w:val="left"/>
      <w:pPr>
        <w:ind w:left="2989" w:hanging="360"/>
      </w:pPr>
      <w:rPr>
        <w:rFonts w:hint="default"/>
        <w:lang w:val="cs-CZ" w:eastAsia="cs-CZ" w:bidi="cs-CZ"/>
      </w:rPr>
    </w:lvl>
    <w:lvl w:ilvl="6" w:tplc="75F0094E">
      <w:numFmt w:val="bullet"/>
      <w:lvlText w:val="•"/>
      <w:lvlJc w:val="left"/>
      <w:pPr>
        <w:ind w:left="3494" w:hanging="360"/>
      </w:pPr>
      <w:rPr>
        <w:rFonts w:hint="default"/>
        <w:lang w:val="cs-CZ" w:eastAsia="cs-CZ" w:bidi="cs-CZ"/>
      </w:rPr>
    </w:lvl>
    <w:lvl w:ilvl="7" w:tplc="2F449AE2">
      <w:numFmt w:val="bullet"/>
      <w:lvlText w:val="•"/>
      <w:lvlJc w:val="left"/>
      <w:pPr>
        <w:ind w:left="4000" w:hanging="360"/>
      </w:pPr>
      <w:rPr>
        <w:rFonts w:hint="default"/>
        <w:lang w:val="cs-CZ" w:eastAsia="cs-CZ" w:bidi="cs-CZ"/>
      </w:rPr>
    </w:lvl>
    <w:lvl w:ilvl="8" w:tplc="79BC893E">
      <w:numFmt w:val="bullet"/>
      <w:lvlText w:val="•"/>
      <w:lvlJc w:val="left"/>
      <w:pPr>
        <w:ind w:left="4506" w:hanging="360"/>
      </w:pPr>
      <w:rPr>
        <w:rFonts w:hint="default"/>
        <w:lang w:val="cs-CZ" w:eastAsia="cs-CZ" w:bidi="cs-CZ"/>
      </w:rPr>
    </w:lvl>
  </w:abstractNum>
  <w:abstractNum w:abstractNumId="40" w15:restartNumberingAfterBreak="0">
    <w:nsid w:val="5B406759"/>
    <w:multiLevelType w:val="hybridMultilevel"/>
    <w:tmpl w:val="238C35EE"/>
    <w:lvl w:ilvl="0" w:tplc="4E0C9FB6">
      <w:start w:val="1"/>
      <w:numFmt w:val="decimal"/>
      <w:lvlText w:val="(%1)"/>
      <w:lvlJc w:val="left"/>
      <w:pPr>
        <w:ind w:left="153" w:hanging="271"/>
      </w:pPr>
      <w:rPr>
        <w:rFonts w:ascii="Arial" w:eastAsia="Arial" w:hAnsi="Arial" w:cs="Arial" w:hint="default"/>
        <w:spacing w:val="-4"/>
        <w:w w:val="99"/>
        <w:sz w:val="18"/>
        <w:szCs w:val="18"/>
        <w:lang w:val="cs-CZ" w:eastAsia="cs-CZ" w:bidi="cs-CZ"/>
      </w:rPr>
    </w:lvl>
    <w:lvl w:ilvl="1" w:tplc="B77A5F78">
      <w:numFmt w:val="bullet"/>
      <w:lvlText w:val="•"/>
      <w:lvlJc w:val="left"/>
      <w:pPr>
        <w:ind w:left="908" w:hanging="271"/>
      </w:pPr>
      <w:rPr>
        <w:rFonts w:hint="default"/>
        <w:lang w:val="cs-CZ" w:eastAsia="cs-CZ" w:bidi="cs-CZ"/>
      </w:rPr>
    </w:lvl>
    <w:lvl w:ilvl="2" w:tplc="107842B6">
      <w:numFmt w:val="bullet"/>
      <w:lvlText w:val="•"/>
      <w:lvlJc w:val="left"/>
      <w:pPr>
        <w:ind w:left="1657" w:hanging="271"/>
      </w:pPr>
      <w:rPr>
        <w:rFonts w:hint="default"/>
        <w:lang w:val="cs-CZ" w:eastAsia="cs-CZ" w:bidi="cs-CZ"/>
      </w:rPr>
    </w:lvl>
    <w:lvl w:ilvl="3" w:tplc="B0624E40">
      <w:numFmt w:val="bullet"/>
      <w:lvlText w:val="•"/>
      <w:lvlJc w:val="left"/>
      <w:pPr>
        <w:ind w:left="2406" w:hanging="271"/>
      </w:pPr>
      <w:rPr>
        <w:rFonts w:hint="default"/>
        <w:lang w:val="cs-CZ" w:eastAsia="cs-CZ" w:bidi="cs-CZ"/>
      </w:rPr>
    </w:lvl>
    <w:lvl w:ilvl="4" w:tplc="490473D6">
      <w:numFmt w:val="bullet"/>
      <w:lvlText w:val="•"/>
      <w:lvlJc w:val="left"/>
      <w:pPr>
        <w:ind w:left="3154" w:hanging="271"/>
      </w:pPr>
      <w:rPr>
        <w:rFonts w:hint="default"/>
        <w:lang w:val="cs-CZ" w:eastAsia="cs-CZ" w:bidi="cs-CZ"/>
      </w:rPr>
    </w:lvl>
    <w:lvl w:ilvl="5" w:tplc="6F8E2164">
      <w:numFmt w:val="bullet"/>
      <w:lvlText w:val="•"/>
      <w:lvlJc w:val="left"/>
      <w:pPr>
        <w:ind w:left="3903" w:hanging="271"/>
      </w:pPr>
      <w:rPr>
        <w:rFonts w:hint="default"/>
        <w:lang w:val="cs-CZ" w:eastAsia="cs-CZ" w:bidi="cs-CZ"/>
      </w:rPr>
    </w:lvl>
    <w:lvl w:ilvl="6" w:tplc="6ED2E9D4">
      <w:numFmt w:val="bullet"/>
      <w:lvlText w:val="•"/>
      <w:lvlJc w:val="left"/>
      <w:pPr>
        <w:ind w:left="4652" w:hanging="271"/>
      </w:pPr>
      <w:rPr>
        <w:rFonts w:hint="default"/>
        <w:lang w:val="cs-CZ" w:eastAsia="cs-CZ" w:bidi="cs-CZ"/>
      </w:rPr>
    </w:lvl>
    <w:lvl w:ilvl="7" w:tplc="FC26055E">
      <w:numFmt w:val="bullet"/>
      <w:lvlText w:val="•"/>
      <w:lvlJc w:val="left"/>
      <w:pPr>
        <w:ind w:left="5400" w:hanging="271"/>
      </w:pPr>
      <w:rPr>
        <w:rFonts w:hint="default"/>
        <w:lang w:val="cs-CZ" w:eastAsia="cs-CZ" w:bidi="cs-CZ"/>
      </w:rPr>
    </w:lvl>
    <w:lvl w:ilvl="8" w:tplc="56206826">
      <w:numFmt w:val="bullet"/>
      <w:lvlText w:val="•"/>
      <w:lvlJc w:val="left"/>
      <w:pPr>
        <w:ind w:left="6149" w:hanging="271"/>
      </w:pPr>
      <w:rPr>
        <w:rFonts w:hint="default"/>
        <w:lang w:val="cs-CZ" w:eastAsia="cs-CZ" w:bidi="cs-CZ"/>
      </w:rPr>
    </w:lvl>
  </w:abstractNum>
  <w:abstractNum w:abstractNumId="41" w15:restartNumberingAfterBreak="0">
    <w:nsid w:val="5C2E1B07"/>
    <w:multiLevelType w:val="hybridMultilevel"/>
    <w:tmpl w:val="36FCDD68"/>
    <w:lvl w:ilvl="0" w:tplc="04050017">
      <w:start w:val="1"/>
      <w:numFmt w:val="lowerLetter"/>
      <w:lvlText w:val="%1)"/>
      <w:lvlJc w:val="left"/>
      <w:pPr>
        <w:ind w:left="468" w:hanging="360"/>
      </w:pPr>
    </w:lvl>
    <w:lvl w:ilvl="1" w:tplc="04050019" w:tentative="1">
      <w:start w:val="1"/>
      <w:numFmt w:val="lowerLetter"/>
      <w:lvlText w:val="%2."/>
      <w:lvlJc w:val="left"/>
      <w:pPr>
        <w:ind w:left="1188" w:hanging="360"/>
      </w:pPr>
    </w:lvl>
    <w:lvl w:ilvl="2" w:tplc="0405001B" w:tentative="1">
      <w:start w:val="1"/>
      <w:numFmt w:val="lowerRoman"/>
      <w:lvlText w:val="%3."/>
      <w:lvlJc w:val="right"/>
      <w:pPr>
        <w:ind w:left="1908" w:hanging="180"/>
      </w:pPr>
    </w:lvl>
    <w:lvl w:ilvl="3" w:tplc="0405000F" w:tentative="1">
      <w:start w:val="1"/>
      <w:numFmt w:val="decimal"/>
      <w:lvlText w:val="%4."/>
      <w:lvlJc w:val="left"/>
      <w:pPr>
        <w:ind w:left="2628" w:hanging="360"/>
      </w:pPr>
    </w:lvl>
    <w:lvl w:ilvl="4" w:tplc="04050019" w:tentative="1">
      <w:start w:val="1"/>
      <w:numFmt w:val="lowerLetter"/>
      <w:lvlText w:val="%5."/>
      <w:lvlJc w:val="left"/>
      <w:pPr>
        <w:ind w:left="3348" w:hanging="360"/>
      </w:pPr>
    </w:lvl>
    <w:lvl w:ilvl="5" w:tplc="0405001B" w:tentative="1">
      <w:start w:val="1"/>
      <w:numFmt w:val="lowerRoman"/>
      <w:lvlText w:val="%6."/>
      <w:lvlJc w:val="right"/>
      <w:pPr>
        <w:ind w:left="4068" w:hanging="180"/>
      </w:pPr>
    </w:lvl>
    <w:lvl w:ilvl="6" w:tplc="0405000F" w:tentative="1">
      <w:start w:val="1"/>
      <w:numFmt w:val="decimal"/>
      <w:lvlText w:val="%7."/>
      <w:lvlJc w:val="left"/>
      <w:pPr>
        <w:ind w:left="4788" w:hanging="360"/>
      </w:pPr>
    </w:lvl>
    <w:lvl w:ilvl="7" w:tplc="04050019" w:tentative="1">
      <w:start w:val="1"/>
      <w:numFmt w:val="lowerLetter"/>
      <w:lvlText w:val="%8."/>
      <w:lvlJc w:val="left"/>
      <w:pPr>
        <w:ind w:left="5508" w:hanging="360"/>
      </w:pPr>
    </w:lvl>
    <w:lvl w:ilvl="8" w:tplc="0405001B" w:tentative="1">
      <w:start w:val="1"/>
      <w:numFmt w:val="lowerRoman"/>
      <w:lvlText w:val="%9."/>
      <w:lvlJc w:val="right"/>
      <w:pPr>
        <w:ind w:left="6228" w:hanging="180"/>
      </w:pPr>
    </w:lvl>
  </w:abstractNum>
  <w:abstractNum w:abstractNumId="42" w15:restartNumberingAfterBreak="0">
    <w:nsid w:val="5F2C6EC8"/>
    <w:multiLevelType w:val="hybridMultilevel"/>
    <w:tmpl w:val="5CE08BCE"/>
    <w:lvl w:ilvl="0" w:tplc="CE8418B6">
      <w:start w:val="1"/>
      <w:numFmt w:val="lowerLetter"/>
      <w:lvlText w:val="%1)"/>
      <w:lvlJc w:val="left"/>
      <w:pPr>
        <w:ind w:left="468" w:hanging="360"/>
      </w:pPr>
      <w:rPr>
        <w:rFonts w:hint="default"/>
      </w:rPr>
    </w:lvl>
    <w:lvl w:ilvl="1" w:tplc="04050019" w:tentative="1">
      <w:start w:val="1"/>
      <w:numFmt w:val="lowerLetter"/>
      <w:lvlText w:val="%2."/>
      <w:lvlJc w:val="left"/>
      <w:pPr>
        <w:ind w:left="1188" w:hanging="360"/>
      </w:pPr>
    </w:lvl>
    <w:lvl w:ilvl="2" w:tplc="0405001B" w:tentative="1">
      <w:start w:val="1"/>
      <w:numFmt w:val="lowerRoman"/>
      <w:lvlText w:val="%3."/>
      <w:lvlJc w:val="right"/>
      <w:pPr>
        <w:ind w:left="1908" w:hanging="180"/>
      </w:pPr>
    </w:lvl>
    <w:lvl w:ilvl="3" w:tplc="0405000F" w:tentative="1">
      <w:start w:val="1"/>
      <w:numFmt w:val="decimal"/>
      <w:lvlText w:val="%4."/>
      <w:lvlJc w:val="left"/>
      <w:pPr>
        <w:ind w:left="2628" w:hanging="360"/>
      </w:pPr>
    </w:lvl>
    <w:lvl w:ilvl="4" w:tplc="04050019" w:tentative="1">
      <w:start w:val="1"/>
      <w:numFmt w:val="lowerLetter"/>
      <w:lvlText w:val="%5."/>
      <w:lvlJc w:val="left"/>
      <w:pPr>
        <w:ind w:left="3348" w:hanging="360"/>
      </w:pPr>
    </w:lvl>
    <w:lvl w:ilvl="5" w:tplc="0405001B" w:tentative="1">
      <w:start w:val="1"/>
      <w:numFmt w:val="lowerRoman"/>
      <w:lvlText w:val="%6."/>
      <w:lvlJc w:val="right"/>
      <w:pPr>
        <w:ind w:left="4068" w:hanging="180"/>
      </w:pPr>
    </w:lvl>
    <w:lvl w:ilvl="6" w:tplc="0405000F" w:tentative="1">
      <w:start w:val="1"/>
      <w:numFmt w:val="decimal"/>
      <w:lvlText w:val="%7."/>
      <w:lvlJc w:val="left"/>
      <w:pPr>
        <w:ind w:left="4788" w:hanging="360"/>
      </w:pPr>
    </w:lvl>
    <w:lvl w:ilvl="7" w:tplc="04050019" w:tentative="1">
      <w:start w:val="1"/>
      <w:numFmt w:val="lowerLetter"/>
      <w:lvlText w:val="%8."/>
      <w:lvlJc w:val="left"/>
      <w:pPr>
        <w:ind w:left="5508" w:hanging="360"/>
      </w:pPr>
    </w:lvl>
    <w:lvl w:ilvl="8" w:tplc="0405001B" w:tentative="1">
      <w:start w:val="1"/>
      <w:numFmt w:val="lowerRoman"/>
      <w:lvlText w:val="%9."/>
      <w:lvlJc w:val="right"/>
      <w:pPr>
        <w:ind w:left="6228" w:hanging="180"/>
      </w:pPr>
    </w:lvl>
  </w:abstractNum>
  <w:abstractNum w:abstractNumId="43" w15:restartNumberingAfterBreak="0">
    <w:nsid w:val="61971BC7"/>
    <w:multiLevelType w:val="hybridMultilevel"/>
    <w:tmpl w:val="D102DC70"/>
    <w:lvl w:ilvl="0" w:tplc="445CCB60">
      <w:start w:val="1"/>
      <w:numFmt w:val="lowerLetter"/>
      <w:lvlText w:val="%1)"/>
      <w:lvlJc w:val="left"/>
      <w:pPr>
        <w:ind w:left="468" w:hanging="360"/>
      </w:pPr>
      <w:rPr>
        <w:rFonts w:ascii="Arial" w:eastAsia="Arial" w:hAnsi="Arial" w:cs="Arial" w:hint="default"/>
        <w:w w:val="99"/>
        <w:sz w:val="18"/>
        <w:szCs w:val="18"/>
        <w:lang w:val="cs-CZ" w:eastAsia="cs-CZ" w:bidi="cs-CZ"/>
      </w:rPr>
    </w:lvl>
    <w:lvl w:ilvl="1" w:tplc="D7BE2BEE">
      <w:numFmt w:val="bullet"/>
      <w:lvlText w:val="•"/>
      <w:lvlJc w:val="left"/>
      <w:pPr>
        <w:ind w:left="965" w:hanging="360"/>
      </w:pPr>
      <w:rPr>
        <w:rFonts w:hint="default"/>
        <w:lang w:val="cs-CZ" w:eastAsia="cs-CZ" w:bidi="cs-CZ"/>
      </w:rPr>
    </w:lvl>
    <w:lvl w:ilvl="2" w:tplc="D4BA9D00">
      <w:numFmt w:val="bullet"/>
      <w:lvlText w:val="•"/>
      <w:lvlJc w:val="left"/>
      <w:pPr>
        <w:ind w:left="1471" w:hanging="360"/>
      </w:pPr>
      <w:rPr>
        <w:rFonts w:hint="default"/>
        <w:lang w:val="cs-CZ" w:eastAsia="cs-CZ" w:bidi="cs-CZ"/>
      </w:rPr>
    </w:lvl>
    <w:lvl w:ilvl="3" w:tplc="7F0C7766">
      <w:numFmt w:val="bullet"/>
      <w:lvlText w:val="•"/>
      <w:lvlJc w:val="left"/>
      <w:pPr>
        <w:ind w:left="1977" w:hanging="360"/>
      </w:pPr>
      <w:rPr>
        <w:rFonts w:hint="default"/>
        <w:lang w:val="cs-CZ" w:eastAsia="cs-CZ" w:bidi="cs-CZ"/>
      </w:rPr>
    </w:lvl>
    <w:lvl w:ilvl="4" w:tplc="E05A6A3A">
      <w:numFmt w:val="bullet"/>
      <w:lvlText w:val="•"/>
      <w:lvlJc w:val="left"/>
      <w:pPr>
        <w:ind w:left="2483" w:hanging="360"/>
      </w:pPr>
      <w:rPr>
        <w:rFonts w:hint="default"/>
        <w:lang w:val="cs-CZ" w:eastAsia="cs-CZ" w:bidi="cs-CZ"/>
      </w:rPr>
    </w:lvl>
    <w:lvl w:ilvl="5" w:tplc="B642B5E6">
      <w:numFmt w:val="bullet"/>
      <w:lvlText w:val="•"/>
      <w:lvlJc w:val="left"/>
      <w:pPr>
        <w:ind w:left="2989" w:hanging="360"/>
      </w:pPr>
      <w:rPr>
        <w:rFonts w:hint="default"/>
        <w:lang w:val="cs-CZ" w:eastAsia="cs-CZ" w:bidi="cs-CZ"/>
      </w:rPr>
    </w:lvl>
    <w:lvl w:ilvl="6" w:tplc="B2ACF760">
      <w:numFmt w:val="bullet"/>
      <w:lvlText w:val="•"/>
      <w:lvlJc w:val="left"/>
      <w:pPr>
        <w:ind w:left="3494" w:hanging="360"/>
      </w:pPr>
      <w:rPr>
        <w:rFonts w:hint="default"/>
        <w:lang w:val="cs-CZ" w:eastAsia="cs-CZ" w:bidi="cs-CZ"/>
      </w:rPr>
    </w:lvl>
    <w:lvl w:ilvl="7" w:tplc="C95C6A86">
      <w:numFmt w:val="bullet"/>
      <w:lvlText w:val="•"/>
      <w:lvlJc w:val="left"/>
      <w:pPr>
        <w:ind w:left="4000" w:hanging="360"/>
      </w:pPr>
      <w:rPr>
        <w:rFonts w:hint="default"/>
        <w:lang w:val="cs-CZ" w:eastAsia="cs-CZ" w:bidi="cs-CZ"/>
      </w:rPr>
    </w:lvl>
    <w:lvl w:ilvl="8" w:tplc="2BD4B740">
      <w:numFmt w:val="bullet"/>
      <w:lvlText w:val="•"/>
      <w:lvlJc w:val="left"/>
      <w:pPr>
        <w:ind w:left="4506" w:hanging="360"/>
      </w:pPr>
      <w:rPr>
        <w:rFonts w:hint="default"/>
        <w:lang w:val="cs-CZ" w:eastAsia="cs-CZ" w:bidi="cs-CZ"/>
      </w:rPr>
    </w:lvl>
  </w:abstractNum>
  <w:abstractNum w:abstractNumId="44" w15:restartNumberingAfterBreak="0">
    <w:nsid w:val="61B477F5"/>
    <w:multiLevelType w:val="hybridMultilevel"/>
    <w:tmpl w:val="62328BD2"/>
    <w:lvl w:ilvl="0" w:tplc="64989E54">
      <w:start w:val="1"/>
      <w:numFmt w:val="decimal"/>
      <w:lvlText w:val="(%1)"/>
      <w:lvlJc w:val="left"/>
      <w:pPr>
        <w:ind w:left="424" w:hanging="271"/>
      </w:pPr>
      <w:rPr>
        <w:rFonts w:ascii="Arial" w:eastAsia="Arial" w:hAnsi="Arial" w:cs="Arial" w:hint="default"/>
        <w:spacing w:val="-4"/>
        <w:w w:val="99"/>
        <w:sz w:val="18"/>
        <w:szCs w:val="18"/>
        <w:lang w:val="cs-CZ" w:eastAsia="cs-CZ" w:bidi="cs-CZ"/>
      </w:rPr>
    </w:lvl>
    <w:lvl w:ilvl="1" w:tplc="9BE8C4C4">
      <w:numFmt w:val="bullet"/>
      <w:lvlText w:val="•"/>
      <w:lvlJc w:val="left"/>
      <w:pPr>
        <w:ind w:left="1142" w:hanging="271"/>
      </w:pPr>
      <w:rPr>
        <w:rFonts w:hint="default"/>
        <w:lang w:val="cs-CZ" w:eastAsia="cs-CZ" w:bidi="cs-CZ"/>
      </w:rPr>
    </w:lvl>
    <w:lvl w:ilvl="2" w:tplc="4D8209D4">
      <w:numFmt w:val="bullet"/>
      <w:lvlText w:val="•"/>
      <w:lvlJc w:val="left"/>
      <w:pPr>
        <w:ind w:left="1865" w:hanging="271"/>
      </w:pPr>
      <w:rPr>
        <w:rFonts w:hint="default"/>
        <w:lang w:val="cs-CZ" w:eastAsia="cs-CZ" w:bidi="cs-CZ"/>
      </w:rPr>
    </w:lvl>
    <w:lvl w:ilvl="3" w:tplc="43B4D08C">
      <w:numFmt w:val="bullet"/>
      <w:lvlText w:val="•"/>
      <w:lvlJc w:val="left"/>
      <w:pPr>
        <w:ind w:left="2588" w:hanging="271"/>
      </w:pPr>
      <w:rPr>
        <w:rFonts w:hint="default"/>
        <w:lang w:val="cs-CZ" w:eastAsia="cs-CZ" w:bidi="cs-CZ"/>
      </w:rPr>
    </w:lvl>
    <w:lvl w:ilvl="4" w:tplc="27C4DA6E">
      <w:numFmt w:val="bullet"/>
      <w:lvlText w:val="•"/>
      <w:lvlJc w:val="left"/>
      <w:pPr>
        <w:ind w:left="3310" w:hanging="271"/>
      </w:pPr>
      <w:rPr>
        <w:rFonts w:hint="default"/>
        <w:lang w:val="cs-CZ" w:eastAsia="cs-CZ" w:bidi="cs-CZ"/>
      </w:rPr>
    </w:lvl>
    <w:lvl w:ilvl="5" w:tplc="32E8533E">
      <w:numFmt w:val="bullet"/>
      <w:lvlText w:val="•"/>
      <w:lvlJc w:val="left"/>
      <w:pPr>
        <w:ind w:left="4033" w:hanging="271"/>
      </w:pPr>
      <w:rPr>
        <w:rFonts w:hint="default"/>
        <w:lang w:val="cs-CZ" w:eastAsia="cs-CZ" w:bidi="cs-CZ"/>
      </w:rPr>
    </w:lvl>
    <w:lvl w:ilvl="6" w:tplc="EFB226AA">
      <w:numFmt w:val="bullet"/>
      <w:lvlText w:val="•"/>
      <w:lvlJc w:val="left"/>
      <w:pPr>
        <w:ind w:left="4756" w:hanging="271"/>
      </w:pPr>
      <w:rPr>
        <w:rFonts w:hint="default"/>
        <w:lang w:val="cs-CZ" w:eastAsia="cs-CZ" w:bidi="cs-CZ"/>
      </w:rPr>
    </w:lvl>
    <w:lvl w:ilvl="7" w:tplc="9BE07C78">
      <w:numFmt w:val="bullet"/>
      <w:lvlText w:val="•"/>
      <w:lvlJc w:val="left"/>
      <w:pPr>
        <w:ind w:left="5478" w:hanging="271"/>
      </w:pPr>
      <w:rPr>
        <w:rFonts w:hint="default"/>
        <w:lang w:val="cs-CZ" w:eastAsia="cs-CZ" w:bidi="cs-CZ"/>
      </w:rPr>
    </w:lvl>
    <w:lvl w:ilvl="8" w:tplc="A0FED0A4">
      <w:numFmt w:val="bullet"/>
      <w:lvlText w:val="•"/>
      <w:lvlJc w:val="left"/>
      <w:pPr>
        <w:ind w:left="6201" w:hanging="271"/>
      </w:pPr>
      <w:rPr>
        <w:rFonts w:hint="default"/>
        <w:lang w:val="cs-CZ" w:eastAsia="cs-CZ" w:bidi="cs-CZ"/>
      </w:rPr>
    </w:lvl>
  </w:abstractNum>
  <w:abstractNum w:abstractNumId="45" w15:restartNumberingAfterBreak="0">
    <w:nsid w:val="62726A19"/>
    <w:multiLevelType w:val="hybridMultilevel"/>
    <w:tmpl w:val="02EED9B4"/>
    <w:lvl w:ilvl="0" w:tplc="760AF890">
      <w:start w:val="11"/>
      <w:numFmt w:val="decimal"/>
      <w:lvlText w:val="(%1)"/>
      <w:lvlJc w:val="left"/>
      <w:pPr>
        <w:ind w:left="141" w:hanging="372"/>
      </w:pPr>
      <w:rPr>
        <w:rFonts w:hint="default"/>
        <w:spacing w:val="-4"/>
        <w:w w:val="100"/>
        <w:lang w:val="cs-CZ" w:eastAsia="cs-CZ" w:bidi="cs-CZ"/>
      </w:rPr>
    </w:lvl>
    <w:lvl w:ilvl="1" w:tplc="3A8A5120">
      <w:numFmt w:val="bullet"/>
      <w:lvlText w:val="•"/>
      <w:lvlJc w:val="left"/>
      <w:pPr>
        <w:ind w:left="890" w:hanging="372"/>
      </w:pPr>
      <w:rPr>
        <w:rFonts w:hint="default"/>
        <w:lang w:val="cs-CZ" w:eastAsia="cs-CZ" w:bidi="cs-CZ"/>
      </w:rPr>
    </w:lvl>
    <w:lvl w:ilvl="2" w:tplc="CC020166">
      <w:numFmt w:val="bullet"/>
      <w:lvlText w:val="•"/>
      <w:lvlJc w:val="left"/>
      <w:pPr>
        <w:ind w:left="1641" w:hanging="372"/>
      </w:pPr>
      <w:rPr>
        <w:rFonts w:hint="default"/>
        <w:lang w:val="cs-CZ" w:eastAsia="cs-CZ" w:bidi="cs-CZ"/>
      </w:rPr>
    </w:lvl>
    <w:lvl w:ilvl="3" w:tplc="0CFA2634">
      <w:numFmt w:val="bullet"/>
      <w:lvlText w:val="•"/>
      <w:lvlJc w:val="left"/>
      <w:pPr>
        <w:ind w:left="2392" w:hanging="372"/>
      </w:pPr>
      <w:rPr>
        <w:rFonts w:hint="default"/>
        <w:lang w:val="cs-CZ" w:eastAsia="cs-CZ" w:bidi="cs-CZ"/>
      </w:rPr>
    </w:lvl>
    <w:lvl w:ilvl="4" w:tplc="FBD23338">
      <w:numFmt w:val="bullet"/>
      <w:lvlText w:val="•"/>
      <w:lvlJc w:val="left"/>
      <w:pPr>
        <w:ind w:left="3142" w:hanging="372"/>
      </w:pPr>
      <w:rPr>
        <w:rFonts w:hint="default"/>
        <w:lang w:val="cs-CZ" w:eastAsia="cs-CZ" w:bidi="cs-CZ"/>
      </w:rPr>
    </w:lvl>
    <w:lvl w:ilvl="5" w:tplc="7BE0A29C">
      <w:numFmt w:val="bullet"/>
      <w:lvlText w:val="•"/>
      <w:lvlJc w:val="left"/>
      <w:pPr>
        <w:ind w:left="3893" w:hanging="372"/>
      </w:pPr>
      <w:rPr>
        <w:rFonts w:hint="default"/>
        <w:lang w:val="cs-CZ" w:eastAsia="cs-CZ" w:bidi="cs-CZ"/>
      </w:rPr>
    </w:lvl>
    <w:lvl w:ilvl="6" w:tplc="CEB0B708">
      <w:numFmt w:val="bullet"/>
      <w:lvlText w:val="•"/>
      <w:lvlJc w:val="left"/>
      <w:pPr>
        <w:ind w:left="4644" w:hanging="372"/>
      </w:pPr>
      <w:rPr>
        <w:rFonts w:hint="default"/>
        <w:lang w:val="cs-CZ" w:eastAsia="cs-CZ" w:bidi="cs-CZ"/>
      </w:rPr>
    </w:lvl>
    <w:lvl w:ilvl="7" w:tplc="56043B22">
      <w:numFmt w:val="bullet"/>
      <w:lvlText w:val="•"/>
      <w:lvlJc w:val="left"/>
      <w:pPr>
        <w:ind w:left="5394" w:hanging="372"/>
      </w:pPr>
      <w:rPr>
        <w:rFonts w:hint="default"/>
        <w:lang w:val="cs-CZ" w:eastAsia="cs-CZ" w:bidi="cs-CZ"/>
      </w:rPr>
    </w:lvl>
    <w:lvl w:ilvl="8" w:tplc="EE62B642">
      <w:numFmt w:val="bullet"/>
      <w:lvlText w:val="•"/>
      <w:lvlJc w:val="left"/>
      <w:pPr>
        <w:ind w:left="6145" w:hanging="372"/>
      </w:pPr>
      <w:rPr>
        <w:rFonts w:hint="default"/>
        <w:lang w:val="cs-CZ" w:eastAsia="cs-CZ" w:bidi="cs-CZ"/>
      </w:rPr>
    </w:lvl>
  </w:abstractNum>
  <w:abstractNum w:abstractNumId="46" w15:restartNumberingAfterBreak="0">
    <w:nsid w:val="64270211"/>
    <w:multiLevelType w:val="hybridMultilevel"/>
    <w:tmpl w:val="FFEA6F44"/>
    <w:lvl w:ilvl="0" w:tplc="03A071AA">
      <w:start w:val="1"/>
      <w:numFmt w:val="lowerLetter"/>
      <w:lvlText w:val="%1)"/>
      <w:lvlJc w:val="left"/>
      <w:pPr>
        <w:ind w:left="468" w:hanging="360"/>
      </w:pPr>
      <w:rPr>
        <w:rFonts w:ascii="Arial" w:eastAsia="Arial" w:hAnsi="Arial" w:cs="Arial" w:hint="default"/>
        <w:w w:val="99"/>
        <w:sz w:val="18"/>
        <w:szCs w:val="18"/>
        <w:lang w:val="cs-CZ" w:eastAsia="cs-CZ" w:bidi="cs-CZ"/>
      </w:rPr>
    </w:lvl>
    <w:lvl w:ilvl="1" w:tplc="F4BC6FD4">
      <w:numFmt w:val="bullet"/>
      <w:lvlText w:val="•"/>
      <w:lvlJc w:val="left"/>
      <w:pPr>
        <w:ind w:left="965" w:hanging="360"/>
      </w:pPr>
      <w:rPr>
        <w:rFonts w:hint="default"/>
        <w:lang w:val="cs-CZ" w:eastAsia="cs-CZ" w:bidi="cs-CZ"/>
      </w:rPr>
    </w:lvl>
    <w:lvl w:ilvl="2" w:tplc="889C4AC2">
      <w:numFmt w:val="bullet"/>
      <w:lvlText w:val="•"/>
      <w:lvlJc w:val="left"/>
      <w:pPr>
        <w:ind w:left="1471" w:hanging="360"/>
      </w:pPr>
      <w:rPr>
        <w:rFonts w:hint="default"/>
        <w:lang w:val="cs-CZ" w:eastAsia="cs-CZ" w:bidi="cs-CZ"/>
      </w:rPr>
    </w:lvl>
    <w:lvl w:ilvl="3" w:tplc="6DD2A30A">
      <w:numFmt w:val="bullet"/>
      <w:lvlText w:val="•"/>
      <w:lvlJc w:val="left"/>
      <w:pPr>
        <w:ind w:left="1977" w:hanging="360"/>
      </w:pPr>
      <w:rPr>
        <w:rFonts w:hint="default"/>
        <w:lang w:val="cs-CZ" w:eastAsia="cs-CZ" w:bidi="cs-CZ"/>
      </w:rPr>
    </w:lvl>
    <w:lvl w:ilvl="4" w:tplc="45AE9A70">
      <w:numFmt w:val="bullet"/>
      <w:lvlText w:val="•"/>
      <w:lvlJc w:val="left"/>
      <w:pPr>
        <w:ind w:left="2483" w:hanging="360"/>
      </w:pPr>
      <w:rPr>
        <w:rFonts w:hint="default"/>
        <w:lang w:val="cs-CZ" w:eastAsia="cs-CZ" w:bidi="cs-CZ"/>
      </w:rPr>
    </w:lvl>
    <w:lvl w:ilvl="5" w:tplc="2788120C">
      <w:numFmt w:val="bullet"/>
      <w:lvlText w:val="•"/>
      <w:lvlJc w:val="left"/>
      <w:pPr>
        <w:ind w:left="2989" w:hanging="360"/>
      </w:pPr>
      <w:rPr>
        <w:rFonts w:hint="default"/>
        <w:lang w:val="cs-CZ" w:eastAsia="cs-CZ" w:bidi="cs-CZ"/>
      </w:rPr>
    </w:lvl>
    <w:lvl w:ilvl="6" w:tplc="B4B031A0">
      <w:numFmt w:val="bullet"/>
      <w:lvlText w:val="•"/>
      <w:lvlJc w:val="left"/>
      <w:pPr>
        <w:ind w:left="3494" w:hanging="360"/>
      </w:pPr>
      <w:rPr>
        <w:rFonts w:hint="default"/>
        <w:lang w:val="cs-CZ" w:eastAsia="cs-CZ" w:bidi="cs-CZ"/>
      </w:rPr>
    </w:lvl>
    <w:lvl w:ilvl="7" w:tplc="33E2EBE0">
      <w:numFmt w:val="bullet"/>
      <w:lvlText w:val="•"/>
      <w:lvlJc w:val="left"/>
      <w:pPr>
        <w:ind w:left="4000" w:hanging="360"/>
      </w:pPr>
      <w:rPr>
        <w:rFonts w:hint="default"/>
        <w:lang w:val="cs-CZ" w:eastAsia="cs-CZ" w:bidi="cs-CZ"/>
      </w:rPr>
    </w:lvl>
    <w:lvl w:ilvl="8" w:tplc="7206DF52">
      <w:numFmt w:val="bullet"/>
      <w:lvlText w:val="•"/>
      <w:lvlJc w:val="left"/>
      <w:pPr>
        <w:ind w:left="4506" w:hanging="360"/>
      </w:pPr>
      <w:rPr>
        <w:rFonts w:hint="default"/>
        <w:lang w:val="cs-CZ" w:eastAsia="cs-CZ" w:bidi="cs-CZ"/>
      </w:rPr>
    </w:lvl>
  </w:abstractNum>
  <w:abstractNum w:abstractNumId="47" w15:restartNumberingAfterBreak="0">
    <w:nsid w:val="6518262C"/>
    <w:multiLevelType w:val="hybridMultilevel"/>
    <w:tmpl w:val="28B65CBE"/>
    <w:lvl w:ilvl="0" w:tplc="78FE17C8">
      <w:numFmt w:val="bullet"/>
      <w:lvlText w:val=""/>
      <w:lvlJc w:val="left"/>
      <w:pPr>
        <w:ind w:left="424" w:hanging="284"/>
      </w:pPr>
      <w:rPr>
        <w:rFonts w:ascii="Wingdings" w:eastAsia="Wingdings" w:hAnsi="Wingdings" w:cs="Wingdings" w:hint="default"/>
        <w:w w:val="100"/>
        <w:sz w:val="18"/>
        <w:szCs w:val="18"/>
        <w:lang w:val="cs-CZ" w:eastAsia="cs-CZ" w:bidi="cs-CZ"/>
      </w:rPr>
    </w:lvl>
    <w:lvl w:ilvl="1" w:tplc="B8C27C04">
      <w:numFmt w:val="bullet"/>
      <w:lvlText w:val="•"/>
      <w:lvlJc w:val="left"/>
      <w:pPr>
        <w:ind w:left="1142" w:hanging="284"/>
      </w:pPr>
      <w:rPr>
        <w:rFonts w:hint="default"/>
        <w:lang w:val="cs-CZ" w:eastAsia="cs-CZ" w:bidi="cs-CZ"/>
      </w:rPr>
    </w:lvl>
    <w:lvl w:ilvl="2" w:tplc="1C3A683C">
      <w:numFmt w:val="bullet"/>
      <w:lvlText w:val="•"/>
      <w:lvlJc w:val="left"/>
      <w:pPr>
        <w:ind w:left="1865" w:hanging="284"/>
      </w:pPr>
      <w:rPr>
        <w:rFonts w:hint="default"/>
        <w:lang w:val="cs-CZ" w:eastAsia="cs-CZ" w:bidi="cs-CZ"/>
      </w:rPr>
    </w:lvl>
    <w:lvl w:ilvl="3" w:tplc="24F2CB92">
      <w:numFmt w:val="bullet"/>
      <w:lvlText w:val="•"/>
      <w:lvlJc w:val="left"/>
      <w:pPr>
        <w:ind w:left="2588" w:hanging="284"/>
      </w:pPr>
      <w:rPr>
        <w:rFonts w:hint="default"/>
        <w:lang w:val="cs-CZ" w:eastAsia="cs-CZ" w:bidi="cs-CZ"/>
      </w:rPr>
    </w:lvl>
    <w:lvl w:ilvl="4" w:tplc="3404F75C">
      <w:numFmt w:val="bullet"/>
      <w:lvlText w:val="•"/>
      <w:lvlJc w:val="left"/>
      <w:pPr>
        <w:ind w:left="3310" w:hanging="284"/>
      </w:pPr>
      <w:rPr>
        <w:rFonts w:hint="default"/>
        <w:lang w:val="cs-CZ" w:eastAsia="cs-CZ" w:bidi="cs-CZ"/>
      </w:rPr>
    </w:lvl>
    <w:lvl w:ilvl="5" w:tplc="39503C58">
      <w:numFmt w:val="bullet"/>
      <w:lvlText w:val="•"/>
      <w:lvlJc w:val="left"/>
      <w:pPr>
        <w:ind w:left="4033" w:hanging="284"/>
      </w:pPr>
      <w:rPr>
        <w:rFonts w:hint="default"/>
        <w:lang w:val="cs-CZ" w:eastAsia="cs-CZ" w:bidi="cs-CZ"/>
      </w:rPr>
    </w:lvl>
    <w:lvl w:ilvl="6" w:tplc="51FE16BC">
      <w:numFmt w:val="bullet"/>
      <w:lvlText w:val="•"/>
      <w:lvlJc w:val="left"/>
      <w:pPr>
        <w:ind w:left="4756" w:hanging="284"/>
      </w:pPr>
      <w:rPr>
        <w:rFonts w:hint="default"/>
        <w:lang w:val="cs-CZ" w:eastAsia="cs-CZ" w:bidi="cs-CZ"/>
      </w:rPr>
    </w:lvl>
    <w:lvl w:ilvl="7" w:tplc="8D56AA10">
      <w:numFmt w:val="bullet"/>
      <w:lvlText w:val="•"/>
      <w:lvlJc w:val="left"/>
      <w:pPr>
        <w:ind w:left="5478" w:hanging="284"/>
      </w:pPr>
      <w:rPr>
        <w:rFonts w:hint="default"/>
        <w:lang w:val="cs-CZ" w:eastAsia="cs-CZ" w:bidi="cs-CZ"/>
      </w:rPr>
    </w:lvl>
    <w:lvl w:ilvl="8" w:tplc="B17E9EF8">
      <w:numFmt w:val="bullet"/>
      <w:lvlText w:val="•"/>
      <w:lvlJc w:val="left"/>
      <w:pPr>
        <w:ind w:left="6201" w:hanging="284"/>
      </w:pPr>
      <w:rPr>
        <w:rFonts w:hint="default"/>
        <w:lang w:val="cs-CZ" w:eastAsia="cs-CZ" w:bidi="cs-CZ"/>
      </w:rPr>
    </w:lvl>
  </w:abstractNum>
  <w:abstractNum w:abstractNumId="48" w15:restartNumberingAfterBreak="0">
    <w:nsid w:val="6583128D"/>
    <w:multiLevelType w:val="hybridMultilevel"/>
    <w:tmpl w:val="DB0031E6"/>
    <w:lvl w:ilvl="0" w:tplc="BB82FBE0">
      <w:start w:val="1"/>
      <w:numFmt w:val="lowerLetter"/>
      <w:lvlText w:val="%1)"/>
      <w:lvlJc w:val="left"/>
      <w:pPr>
        <w:ind w:left="468" w:hanging="360"/>
      </w:pPr>
      <w:rPr>
        <w:rFonts w:ascii="Arial" w:eastAsia="Arial" w:hAnsi="Arial" w:cs="Arial" w:hint="default"/>
        <w:w w:val="99"/>
        <w:sz w:val="18"/>
        <w:szCs w:val="18"/>
        <w:lang w:val="cs-CZ" w:eastAsia="cs-CZ" w:bidi="cs-CZ"/>
      </w:rPr>
    </w:lvl>
    <w:lvl w:ilvl="1" w:tplc="81D06FC8">
      <w:numFmt w:val="bullet"/>
      <w:lvlText w:val="•"/>
      <w:lvlJc w:val="left"/>
      <w:pPr>
        <w:ind w:left="965" w:hanging="360"/>
      </w:pPr>
      <w:rPr>
        <w:rFonts w:hint="default"/>
        <w:lang w:val="cs-CZ" w:eastAsia="cs-CZ" w:bidi="cs-CZ"/>
      </w:rPr>
    </w:lvl>
    <w:lvl w:ilvl="2" w:tplc="C5644A5A">
      <w:numFmt w:val="bullet"/>
      <w:lvlText w:val="•"/>
      <w:lvlJc w:val="left"/>
      <w:pPr>
        <w:ind w:left="1471" w:hanging="360"/>
      </w:pPr>
      <w:rPr>
        <w:rFonts w:hint="default"/>
        <w:lang w:val="cs-CZ" w:eastAsia="cs-CZ" w:bidi="cs-CZ"/>
      </w:rPr>
    </w:lvl>
    <w:lvl w:ilvl="3" w:tplc="F58C91A4">
      <w:numFmt w:val="bullet"/>
      <w:lvlText w:val="•"/>
      <w:lvlJc w:val="left"/>
      <w:pPr>
        <w:ind w:left="1977" w:hanging="360"/>
      </w:pPr>
      <w:rPr>
        <w:rFonts w:hint="default"/>
        <w:lang w:val="cs-CZ" w:eastAsia="cs-CZ" w:bidi="cs-CZ"/>
      </w:rPr>
    </w:lvl>
    <w:lvl w:ilvl="4" w:tplc="CBCA8220">
      <w:numFmt w:val="bullet"/>
      <w:lvlText w:val="•"/>
      <w:lvlJc w:val="left"/>
      <w:pPr>
        <w:ind w:left="2483" w:hanging="360"/>
      </w:pPr>
      <w:rPr>
        <w:rFonts w:hint="default"/>
        <w:lang w:val="cs-CZ" w:eastAsia="cs-CZ" w:bidi="cs-CZ"/>
      </w:rPr>
    </w:lvl>
    <w:lvl w:ilvl="5" w:tplc="891203A2">
      <w:numFmt w:val="bullet"/>
      <w:lvlText w:val="•"/>
      <w:lvlJc w:val="left"/>
      <w:pPr>
        <w:ind w:left="2989" w:hanging="360"/>
      </w:pPr>
      <w:rPr>
        <w:rFonts w:hint="default"/>
        <w:lang w:val="cs-CZ" w:eastAsia="cs-CZ" w:bidi="cs-CZ"/>
      </w:rPr>
    </w:lvl>
    <w:lvl w:ilvl="6" w:tplc="99B06A96">
      <w:numFmt w:val="bullet"/>
      <w:lvlText w:val="•"/>
      <w:lvlJc w:val="left"/>
      <w:pPr>
        <w:ind w:left="3494" w:hanging="360"/>
      </w:pPr>
      <w:rPr>
        <w:rFonts w:hint="default"/>
        <w:lang w:val="cs-CZ" w:eastAsia="cs-CZ" w:bidi="cs-CZ"/>
      </w:rPr>
    </w:lvl>
    <w:lvl w:ilvl="7" w:tplc="702CD9E0">
      <w:numFmt w:val="bullet"/>
      <w:lvlText w:val="•"/>
      <w:lvlJc w:val="left"/>
      <w:pPr>
        <w:ind w:left="4000" w:hanging="360"/>
      </w:pPr>
      <w:rPr>
        <w:rFonts w:hint="default"/>
        <w:lang w:val="cs-CZ" w:eastAsia="cs-CZ" w:bidi="cs-CZ"/>
      </w:rPr>
    </w:lvl>
    <w:lvl w:ilvl="8" w:tplc="F2FEC5C8">
      <w:numFmt w:val="bullet"/>
      <w:lvlText w:val="•"/>
      <w:lvlJc w:val="left"/>
      <w:pPr>
        <w:ind w:left="4506" w:hanging="360"/>
      </w:pPr>
      <w:rPr>
        <w:rFonts w:hint="default"/>
        <w:lang w:val="cs-CZ" w:eastAsia="cs-CZ" w:bidi="cs-CZ"/>
      </w:rPr>
    </w:lvl>
  </w:abstractNum>
  <w:abstractNum w:abstractNumId="49" w15:restartNumberingAfterBreak="0">
    <w:nsid w:val="67767150"/>
    <w:multiLevelType w:val="hybridMultilevel"/>
    <w:tmpl w:val="D5D49E00"/>
    <w:lvl w:ilvl="0" w:tplc="E4AC29BC">
      <w:numFmt w:val="bullet"/>
      <w:lvlText w:val="-"/>
      <w:lvlJc w:val="left"/>
      <w:pPr>
        <w:ind w:left="456" w:hanging="284"/>
      </w:pPr>
      <w:rPr>
        <w:rFonts w:ascii="Arial" w:eastAsia="Arial" w:hAnsi="Arial" w:cs="Arial" w:hint="default"/>
        <w:spacing w:val="-4"/>
        <w:w w:val="99"/>
        <w:sz w:val="18"/>
        <w:szCs w:val="18"/>
        <w:lang w:val="cs-CZ" w:eastAsia="cs-CZ" w:bidi="cs-CZ"/>
      </w:rPr>
    </w:lvl>
    <w:lvl w:ilvl="1" w:tplc="87987874">
      <w:numFmt w:val="bullet"/>
      <w:lvlText w:val="•"/>
      <w:lvlJc w:val="left"/>
      <w:pPr>
        <w:ind w:left="460" w:hanging="284"/>
      </w:pPr>
      <w:rPr>
        <w:rFonts w:hint="default"/>
        <w:lang w:val="cs-CZ" w:eastAsia="cs-CZ" w:bidi="cs-CZ"/>
      </w:rPr>
    </w:lvl>
    <w:lvl w:ilvl="2" w:tplc="839EAC7A">
      <w:numFmt w:val="bullet"/>
      <w:lvlText w:val="•"/>
      <w:lvlJc w:val="left"/>
      <w:pPr>
        <w:ind w:left="1258" w:hanging="284"/>
      </w:pPr>
      <w:rPr>
        <w:rFonts w:hint="default"/>
        <w:lang w:val="cs-CZ" w:eastAsia="cs-CZ" w:bidi="cs-CZ"/>
      </w:rPr>
    </w:lvl>
    <w:lvl w:ilvl="3" w:tplc="40BCD92C">
      <w:numFmt w:val="bullet"/>
      <w:lvlText w:val="•"/>
      <w:lvlJc w:val="left"/>
      <w:pPr>
        <w:ind w:left="2057" w:hanging="284"/>
      </w:pPr>
      <w:rPr>
        <w:rFonts w:hint="default"/>
        <w:lang w:val="cs-CZ" w:eastAsia="cs-CZ" w:bidi="cs-CZ"/>
      </w:rPr>
    </w:lvl>
    <w:lvl w:ilvl="4" w:tplc="103C4384">
      <w:numFmt w:val="bullet"/>
      <w:lvlText w:val="•"/>
      <w:lvlJc w:val="left"/>
      <w:pPr>
        <w:ind w:left="2855" w:hanging="284"/>
      </w:pPr>
      <w:rPr>
        <w:rFonts w:hint="default"/>
        <w:lang w:val="cs-CZ" w:eastAsia="cs-CZ" w:bidi="cs-CZ"/>
      </w:rPr>
    </w:lvl>
    <w:lvl w:ilvl="5" w:tplc="A5B6CE88">
      <w:numFmt w:val="bullet"/>
      <w:lvlText w:val="•"/>
      <w:lvlJc w:val="left"/>
      <w:pPr>
        <w:ind w:left="3654" w:hanging="284"/>
      </w:pPr>
      <w:rPr>
        <w:rFonts w:hint="default"/>
        <w:lang w:val="cs-CZ" w:eastAsia="cs-CZ" w:bidi="cs-CZ"/>
      </w:rPr>
    </w:lvl>
    <w:lvl w:ilvl="6" w:tplc="C3A8BACC">
      <w:numFmt w:val="bullet"/>
      <w:lvlText w:val="•"/>
      <w:lvlJc w:val="left"/>
      <w:pPr>
        <w:ind w:left="4452" w:hanging="284"/>
      </w:pPr>
      <w:rPr>
        <w:rFonts w:hint="default"/>
        <w:lang w:val="cs-CZ" w:eastAsia="cs-CZ" w:bidi="cs-CZ"/>
      </w:rPr>
    </w:lvl>
    <w:lvl w:ilvl="7" w:tplc="970C5678">
      <w:numFmt w:val="bullet"/>
      <w:lvlText w:val="•"/>
      <w:lvlJc w:val="left"/>
      <w:pPr>
        <w:ind w:left="5251" w:hanging="284"/>
      </w:pPr>
      <w:rPr>
        <w:rFonts w:hint="default"/>
        <w:lang w:val="cs-CZ" w:eastAsia="cs-CZ" w:bidi="cs-CZ"/>
      </w:rPr>
    </w:lvl>
    <w:lvl w:ilvl="8" w:tplc="B7D05380">
      <w:numFmt w:val="bullet"/>
      <w:lvlText w:val="•"/>
      <w:lvlJc w:val="left"/>
      <w:pPr>
        <w:ind w:left="6049" w:hanging="284"/>
      </w:pPr>
      <w:rPr>
        <w:rFonts w:hint="default"/>
        <w:lang w:val="cs-CZ" w:eastAsia="cs-CZ" w:bidi="cs-CZ"/>
      </w:rPr>
    </w:lvl>
  </w:abstractNum>
  <w:abstractNum w:abstractNumId="50" w15:restartNumberingAfterBreak="0">
    <w:nsid w:val="68054CF1"/>
    <w:multiLevelType w:val="hybridMultilevel"/>
    <w:tmpl w:val="A23A02E4"/>
    <w:lvl w:ilvl="0" w:tplc="4BEAB402">
      <w:start w:val="1"/>
      <w:numFmt w:val="lowerLetter"/>
      <w:lvlText w:val="%1)"/>
      <w:lvlJc w:val="left"/>
      <w:pPr>
        <w:ind w:left="468" w:hanging="360"/>
      </w:pPr>
      <w:rPr>
        <w:rFonts w:ascii="Arial" w:eastAsia="Arial" w:hAnsi="Arial" w:cs="Arial" w:hint="default"/>
        <w:w w:val="99"/>
        <w:sz w:val="18"/>
        <w:szCs w:val="18"/>
        <w:lang w:val="cs-CZ" w:eastAsia="cs-CZ" w:bidi="cs-CZ"/>
      </w:rPr>
    </w:lvl>
    <w:lvl w:ilvl="1" w:tplc="36DAAC92">
      <w:numFmt w:val="bullet"/>
      <w:lvlText w:val="•"/>
      <w:lvlJc w:val="left"/>
      <w:pPr>
        <w:ind w:left="965" w:hanging="360"/>
      </w:pPr>
      <w:rPr>
        <w:rFonts w:hint="default"/>
        <w:lang w:val="cs-CZ" w:eastAsia="cs-CZ" w:bidi="cs-CZ"/>
      </w:rPr>
    </w:lvl>
    <w:lvl w:ilvl="2" w:tplc="D44AD792">
      <w:numFmt w:val="bullet"/>
      <w:lvlText w:val="•"/>
      <w:lvlJc w:val="left"/>
      <w:pPr>
        <w:ind w:left="1471" w:hanging="360"/>
      </w:pPr>
      <w:rPr>
        <w:rFonts w:hint="default"/>
        <w:lang w:val="cs-CZ" w:eastAsia="cs-CZ" w:bidi="cs-CZ"/>
      </w:rPr>
    </w:lvl>
    <w:lvl w:ilvl="3" w:tplc="760E6F72">
      <w:numFmt w:val="bullet"/>
      <w:lvlText w:val="•"/>
      <w:lvlJc w:val="left"/>
      <w:pPr>
        <w:ind w:left="1977" w:hanging="360"/>
      </w:pPr>
      <w:rPr>
        <w:rFonts w:hint="default"/>
        <w:lang w:val="cs-CZ" w:eastAsia="cs-CZ" w:bidi="cs-CZ"/>
      </w:rPr>
    </w:lvl>
    <w:lvl w:ilvl="4" w:tplc="F850B898">
      <w:numFmt w:val="bullet"/>
      <w:lvlText w:val="•"/>
      <w:lvlJc w:val="left"/>
      <w:pPr>
        <w:ind w:left="2483" w:hanging="360"/>
      </w:pPr>
      <w:rPr>
        <w:rFonts w:hint="default"/>
        <w:lang w:val="cs-CZ" w:eastAsia="cs-CZ" w:bidi="cs-CZ"/>
      </w:rPr>
    </w:lvl>
    <w:lvl w:ilvl="5" w:tplc="304E6D72">
      <w:numFmt w:val="bullet"/>
      <w:lvlText w:val="•"/>
      <w:lvlJc w:val="left"/>
      <w:pPr>
        <w:ind w:left="2989" w:hanging="360"/>
      </w:pPr>
      <w:rPr>
        <w:rFonts w:hint="default"/>
        <w:lang w:val="cs-CZ" w:eastAsia="cs-CZ" w:bidi="cs-CZ"/>
      </w:rPr>
    </w:lvl>
    <w:lvl w:ilvl="6" w:tplc="50345E68">
      <w:numFmt w:val="bullet"/>
      <w:lvlText w:val="•"/>
      <w:lvlJc w:val="left"/>
      <w:pPr>
        <w:ind w:left="3494" w:hanging="360"/>
      </w:pPr>
      <w:rPr>
        <w:rFonts w:hint="default"/>
        <w:lang w:val="cs-CZ" w:eastAsia="cs-CZ" w:bidi="cs-CZ"/>
      </w:rPr>
    </w:lvl>
    <w:lvl w:ilvl="7" w:tplc="2B90BA2A">
      <w:numFmt w:val="bullet"/>
      <w:lvlText w:val="•"/>
      <w:lvlJc w:val="left"/>
      <w:pPr>
        <w:ind w:left="4000" w:hanging="360"/>
      </w:pPr>
      <w:rPr>
        <w:rFonts w:hint="default"/>
        <w:lang w:val="cs-CZ" w:eastAsia="cs-CZ" w:bidi="cs-CZ"/>
      </w:rPr>
    </w:lvl>
    <w:lvl w:ilvl="8" w:tplc="882EF3C0">
      <w:numFmt w:val="bullet"/>
      <w:lvlText w:val="•"/>
      <w:lvlJc w:val="left"/>
      <w:pPr>
        <w:ind w:left="4506" w:hanging="360"/>
      </w:pPr>
      <w:rPr>
        <w:rFonts w:hint="default"/>
        <w:lang w:val="cs-CZ" w:eastAsia="cs-CZ" w:bidi="cs-CZ"/>
      </w:rPr>
    </w:lvl>
  </w:abstractNum>
  <w:abstractNum w:abstractNumId="51" w15:restartNumberingAfterBreak="0">
    <w:nsid w:val="68C7771C"/>
    <w:multiLevelType w:val="hybridMultilevel"/>
    <w:tmpl w:val="730862DC"/>
    <w:lvl w:ilvl="0" w:tplc="3238E886">
      <w:start w:val="1"/>
      <w:numFmt w:val="decimal"/>
      <w:lvlText w:val="(%1)"/>
      <w:lvlJc w:val="left"/>
      <w:pPr>
        <w:ind w:left="424" w:hanging="271"/>
      </w:pPr>
      <w:rPr>
        <w:rFonts w:ascii="Arial" w:eastAsia="Arial" w:hAnsi="Arial" w:cs="Arial" w:hint="default"/>
        <w:spacing w:val="-4"/>
        <w:w w:val="99"/>
        <w:sz w:val="18"/>
        <w:szCs w:val="18"/>
        <w:lang w:val="cs-CZ" w:eastAsia="cs-CZ" w:bidi="cs-CZ"/>
      </w:rPr>
    </w:lvl>
    <w:lvl w:ilvl="1" w:tplc="16E0EB70">
      <w:numFmt w:val="bullet"/>
      <w:lvlText w:val="•"/>
      <w:lvlJc w:val="left"/>
      <w:pPr>
        <w:ind w:left="1142" w:hanging="271"/>
      </w:pPr>
      <w:rPr>
        <w:rFonts w:hint="default"/>
        <w:lang w:val="cs-CZ" w:eastAsia="cs-CZ" w:bidi="cs-CZ"/>
      </w:rPr>
    </w:lvl>
    <w:lvl w:ilvl="2" w:tplc="E4785040">
      <w:numFmt w:val="bullet"/>
      <w:lvlText w:val="•"/>
      <w:lvlJc w:val="left"/>
      <w:pPr>
        <w:ind w:left="1865" w:hanging="271"/>
      </w:pPr>
      <w:rPr>
        <w:rFonts w:hint="default"/>
        <w:lang w:val="cs-CZ" w:eastAsia="cs-CZ" w:bidi="cs-CZ"/>
      </w:rPr>
    </w:lvl>
    <w:lvl w:ilvl="3" w:tplc="33E2E764">
      <w:numFmt w:val="bullet"/>
      <w:lvlText w:val="•"/>
      <w:lvlJc w:val="left"/>
      <w:pPr>
        <w:ind w:left="2588" w:hanging="271"/>
      </w:pPr>
      <w:rPr>
        <w:rFonts w:hint="default"/>
        <w:lang w:val="cs-CZ" w:eastAsia="cs-CZ" w:bidi="cs-CZ"/>
      </w:rPr>
    </w:lvl>
    <w:lvl w:ilvl="4" w:tplc="A594B632">
      <w:numFmt w:val="bullet"/>
      <w:lvlText w:val="•"/>
      <w:lvlJc w:val="left"/>
      <w:pPr>
        <w:ind w:left="3310" w:hanging="271"/>
      </w:pPr>
      <w:rPr>
        <w:rFonts w:hint="default"/>
        <w:lang w:val="cs-CZ" w:eastAsia="cs-CZ" w:bidi="cs-CZ"/>
      </w:rPr>
    </w:lvl>
    <w:lvl w:ilvl="5" w:tplc="326A55CE">
      <w:numFmt w:val="bullet"/>
      <w:lvlText w:val="•"/>
      <w:lvlJc w:val="left"/>
      <w:pPr>
        <w:ind w:left="4033" w:hanging="271"/>
      </w:pPr>
      <w:rPr>
        <w:rFonts w:hint="default"/>
        <w:lang w:val="cs-CZ" w:eastAsia="cs-CZ" w:bidi="cs-CZ"/>
      </w:rPr>
    </w:lvl>
    <w:lvl w:ilvl="6" w:tplc="546C2054">
      <w:numFmt w:val="bullet"/>
      <w:lvlText w:val="•"/>
      <w:lvlJc w:val="left"/>
      <w:pPr>
        <w:ind w:left="4756" w:hanging="271"/>
      </w:pPr>
      <w:rPr>
        <w:rFonts w:hint="default"/>
        <w:lang w:val="cs-CZ" w:eastAsia="cs-CZ" w:bidi="cs-CZ"/>
      </w:rPr>
    </w:lvl>
    <w:lvl w:ilvl="7" w:tplc="AB042294">
      <w:numFmt w:val="bullet"/>
      <w:lvlText w:val="•"/>
      <w:lvlJc w:val="left"/>
      <w:pPr>
        <w:ind w:left="5478" w:hanging="271"/>
      </w:pPr>
      <w:rPr>
        <w:rFonts w:hint="default"/>
        <w:lang w:val="cs-CZ" w:eastAsia="cs-CZ" w:bidi="cs-CZ"/>
      </w:rPr>
    </w:lvl>
    <w:lvl w:ilvl="8" w:tplc="D45679C0">
      <w:numFmt w:val="bullet"/>
      <w:lvlText w:val="•"/>
      <w:lvlJc w:val="left"/>
      <w:pPr>
        <w:ind w:left="6201" w:hanging="271"/>
      </w:pPr>
      <w:rPr>
        <w:rFonts w:hint="default"/>
        <w:lang w:val="cs-CZ" w:eastAsia="cs-CZ" w:bidi="cs-CZ"/>
      </w:rPr>
    </w:lvl>
  </w:abstractNum>
  <w:abstractNum w:abstractNumId="52" w15:restartNumberingAfterBreak="0">
    <w:nsid w:val="68E15623"/>
    <w:multiLevelType w:val="hybridMultilevel"/>
    <w:tmpl w:val="ADF8816A"/>
    <w:lvl w:ilvl="0" w:tplc="275EC552">
      <w:start w:val="1"/>
      <w:numFmt w:val="lowerLetter"/>
      <w:lvlText w:val="%1)"/>
      <w:lvlJc w:val="left"/>
      <w:pPr>
        <w:ind w:left="468" w:hanging="360"/>
      </w:pPr>
      <w:rPr>
        <w:b w:val="0"/>
        <w:bCs/>
      </w:rPr>
    </w:lvl>
    <w:lvl w:ilvl="1" w:tplc="04050019" w:tentative="1">
      <w:start w:val="1"/>
      <w:numFmt w:val="lowerLetter"/>
      <w:lvlText w:val="%2."/>
      <w:lvlJc w:val="left"/>
      <w:pPr>
        <w:ind w:left="1188" w:hanging="360"/>
      </w:pPr>
    </w:lvl>
    <w:lvl w:ilvl="2" w:tplc="0405001B" w:tentative="1">
      <w:start w:val="1"/>
      <w:numFmt w:val="lowerRoman"/>
      <w:lvlText w:val="%3."/>
      <w:lvlJc w:val="right"/>
      <w:pPr>
        <w:ind w:left="1908" w:hanging="180"/>
      </w:pPr>
    </w:lvl>
    <w:lvl w:ilvl="3" w:tplc="0405000F" w:tentative="1">
      <w:start w:val="1"/>
      <w:numFmt w:val="decimal"/>
      <w:lvlText w:val="%4."/>
      <w:lvlJc w:val="left"/>
      <w:pPr>
        <w:ind w:left="2628" w:hanging="360"/>
      </w:pPr>
    </w:lvl>
    <w:lvl w:ilvl="4" w:tplc="04050019" w:tentative="1">
      <w:start w:val="1"/>
      <w:numFmt w:val="lowerLetter"/>
      <w:lvlText w:val="%5."/>
      <w:lvlJc w:val="left"/>
      <w:pPr>
        <w:ind w:left="3348" w:hanging="360"/>
      </w:pPr>
    </w:lvl>
    <w:lvl w:ilvl="5" w:tplc="0405001B" w:tentative="1">
      <w:start w:val="1"/>
      <w:numFmt w:val="lowerRoman"/>
      <w:lvlText w:val="%6."/>
      <w:lvlJc w:val="right"/>
      <w:pPr>
        <w:ind w:left="4068" w:hanging="180"/>
      </w:pPr>
    </w:lvl>
    <w:lvl w:ilvl="6" w:tplc="0405000F" w:tentative="1">
      <w:start w:val="1"/>
      <w:numFmt w:val="decimal"/>
      <w:lvlText w:val="%7."/>
      <w:lvlJc w:val="left"/>
      <w:pPr>
        <w:ind w:left="4788" w:hanging="360"/>
      </w:pPr>
    </w:lvl>
    <w:lvl w:ilvl="7" w:tplc="04050019" w:tentative="1">
      <w:start w:val="1"/>
      <w:numFmt w:val="lowerLetter"/>
      <w:lvlText w:val="%8."/>
      <w:lvlJc w:val="left"/>
      <w:pPr>
        <w:ind w:left="5508" w:hanging="360"/>
      </w:pPr>
    </w:lvl>
    <w:lvl w:ilvl="8" w:tplc="0405001B" w:tentative="1">
      <w:start w:val="1"/>
      <w:numFmt w:val="lowerRoman"/>
      <w:lvlText w:val="%9."/>
      <w:lvlJc w:val="right"/>
      <w:pPr>
        <w:ind w:left="6228" w:hanging="180"/>
      </w:pPr>
    </w:lvl>
  </w:abstractNum>
  <w:abstractNum w:abstractNumId="53" w15:restartNumberingAfterBreak="0">
    <w:nsid w:val="695525A9"/>
    <w:multiLevelType w:val="hybridMultilevel"/>
    <w:tmpl w:val="F516FB2E"/>
    <w:lvl w:ilvl="0" w:tplc="DE04B90E">
      <w:start w:val="1"/>
      <w:numFmt w:val="lowerLetter"/>
      <w:lvlText w:val="%1)"/>
      <w:lvlJc w:val="left"/>
      <w:pPr>
        <w:ind w:left="468" w:hanging="360"/>
      </w:pPr>
      <w:rPr>
        <w:rFonts w:ascii="Arial" w:eastAsia="Arial" w:hAnsi="Arial" w:cs="Arial" w:hint="default"/>
        <w:w w:val="99"/>
        <w:sz w:val="18"/>
        <w:szCs w:val="18"/>
        <w:lang w:val="cs-CZ" w:eastAsia="cs-CZ" w:bidi="cs-CZ"/>
      </w:rPr>
    </w:lvl>
    <w:lvl w:ilvl="1" w:tplc="CE1A32D2">
      <w:numFmt w:val="bullet"/>
      <w:lvlText w:val="•"/>
      <w:lvlJc w:val="left"/>
      <w:pPr>
        <w:ind w:left="965" w:hanging="360"/>
      </w:pPr>
      <w:rPr>
        <w:rFonts w:hint="default"/>
        <w:lang w:val="cs-CZ" w:eastAsia="cs-CZ" w:bidi="cs-CZ"/>
      </w:rPr>
    </w:lvl>
    <w:lvl w:ilvl="2" w:tplc="FEF48D94">
      <w:numFmt w:val="bullet"/>
      <w:lvlText w:val="•"/>
      <w:lvlJc w:val="left"/>
      <w:pPr>
        <w:ind w:left="1471" w:hanging="360"/>
      </w:pPr>
      <w:rPr>
        <w:rFonts w:hint="default"/>
        <w:lang w:val="cs-CZ" w:eastAsia="cs-CZ" w:bidi="cs-CZ"/>
      </w:rPr>
    </w:lvl>
    <w:lvl w:ilvl="3" w:tplc="E5E041DE">
      <w:numFmt w:val="bullet"/>
      <w:lvlText w:val="•"/>
      <w:lvlJc w:val="left"/>
      <w:pPr>
        <w:ind w:left="1977" w:hanging="360"/>
      </w:pPr>
      <w:rPr>
        <w:rFonts w:hint="default"/>
        <w:lang w:val="cs-CZ" w:eastAsia="cs-CZ" w:bidi="cs-CZ"/>
      </w:rPr>
    </w:lvl>
    <w:lvl w:ilvl="4" w:tplc="6732683C">
      <w:numFmt w:val="bullet"/>
      <w:lvlText w:val="•"/>
      <w:lvlJc w:val="left"/>
      <w:pPr>
        <w:ind w:left="2483" w:hanging="360"/>
      </w:pPr>
      <w:rPr>
        <w:rFonts w:hint="default"/>
        <w:lang w:val="cs-CZ" w:eastAsia="cs-CZ" w:bidi="cs-CZ"/>
      </w:rPr>
    </w:lvl>
    <w:lvl w:ilvl="5" w:tplc="618A79D8">
      <w:numFmt w:val="bullet"/>
      <w:lvlText w:val="•"/>
      <w:lvlJc w:val="left"/>
      <w:pPr>
        <w:ind w:left="2989" w:hanging="360"/>
      </w:pPr>
      <w:rPr>
        <w:rFonts w:hint="default"/>
        <w:lang w:val="cs-CZ" w:eastAsia="cs-CZ" w:bidi="cs-CZ"/>
      </w:rPr>
    </w:lvl>
    <w:lvl w:ilvl="6" w:tplc="E35AAE74">
      <w:numFmt w:val="bullet"/>
      <w:lvlText w:val="•"/>
      <w:lvlJc w:val="left"/>
      <w:pPr>
        <w:ind w:left="3494" w:hanging="360"/>
      </w:pPr>
      <w:rPr>
        <w:rFonts w:hint="default"/>
        <w:lang w:val="cs-CZ" w:eastAsia="cs-CZ" w:bidi="cs-CZ"/>
      </w:rPr>
    </w:lvl>
    <w:lvl w:ilvl="7" w:tplc="1A3A8964">
      <w:numFmt w:val="bullet"/>
      <w:lvlText w:val="•"/>
      <w:lvlJc w:val="left"/>
      <w:pPr>
        <w:ind w:left="4000" w:hanging="360"/>
      </w:pPr>
      <w:rPr>
        <w:rFonts w:hint="default"/>
        <w:lang w:val="cs-CZ" w:eastAsia="cs-CZ" w:bidi="cs-CZ"/>
      </w:rPr>
    </w:lvl>
    <w:lvl w:ilvl="8" w:tplc="6A52400C">
      <w:numFmt w:val="bullet"/>
      <w:lvlText w:val="•"/>
      <w:lvlJc w:val="left"/>
      <w:pPr>
        <w:ind w:left="4506" w:hanging="360"/>
      </w:pPr>
      <w:rPr>
        <w:rFonts w:hint="default"/>
        <w:lang w:val="cs-CZ" w:eastAsia="cs-CZ" w:bidi="cs-CZ"/>
      </w:rPr>
    </w:lvl>
  </w:abstractNum>
  <w:abstractNum w:abstractNumId="54" w15:restartNumberingAfterBreak="0">
    <w:nsid w:val="69814469"/>
    <w:multiLevelType w:val="hybridMultilevel"/>
    <w:tmpl w:val="5F92EDB8"/>
    <w:lvl w:ilvl="0" w:tplc="51EAE5AC">
      <w:numFmt w:val="bullet"/>
      <w:lvlText w:val="-"/>
      <w:lvlJc w:val="left"/>
      <w:pPr>
        <w:ind w:left="458" w:hanging="284"/>
      </w:pPr>
      <w:rPr>
        <w:rFonts w:ascii="Arial" w:eastAsia="Arial" w:hAnsi="Arial" w:cs="Arial" w:hint="default"/>
        <w:spacing w:val="-4"/>
        <w:w w:val="99"/>
        <w:sz w:val="18"/>
        <w:szCs w:val="18"/>
        <w:lang w:val="cs-CZ" w:eastAsia="cs-CZ" w:bidi="cs-CZ"/>
      </w:rPr>
    </w:lvl>
    <w:lvl w:ilvl="1" w:tplc="99980300">
      <w:numFmt w:val="bullet"/>
      <w:lvlText w:val="•"/>
      <w:lvlJc w:val="left"/>
      <w:pPr>
        <w:ind w:left="1178" w:hanging="284"/>
      </w:pPr>
      <w:rPr>
        <w:rFonts w:hint="default"/>
        <w:lang w:val="cs-CZ" w:eastAsia="cs-CZ" w:bidi="cs-CZ"/>
      </w:rPr>
    </w:lvl>
    <w:lvl w:ilvl="2" w:tplc="8BE2C69A">
      <w:numFmt w:val="bullet"/>
      <w:lvlText w:val="•"/>
      <w:lvlJc w:val="left"/>
      <w:pPr>
        <w:ind w:left="1897" w:hanging="284"/>
      </w:pPr>
      <w:rPr>
        <w:rFonts w:hint="default"/>
        <w:lang w:val="cs-CZ" w:eastAsia="cs-CZ" w:bidi="cs-CZ"/>
      </w:rPr>
    </w:lvl>
    <w:lvl w:ilvl="3" w:tplc="A9D4AEBC">
      <w:numFmt w:val="bullet"/>
      <w:lvlText w:val="•"/>
      <w:lvlJc w:val="left"/>
      <w:pPr>
        <w:ind w:left="2616" w:hanging="284"/>
      </w:pPr>
      <w:rPr>
        <w:rFonts w:hint="default"/>
        <w:lang w:val="cs-CZ" w:eastAsia="cs-CZ" w:bidi="cs-CZ"/>
      </w:rPr>
    </w:lvl>
    <w:lvl w:ilvl="4" w:tplc="F4561B9C">
      <w:numFmt w:val="bullet"/>
      <w:lvlText w:val="•"/>
      <w:lvlJc w:val="left"/>
      <w:pPr>
        <w:ind w:left="3334" w:hanging="284"/>
      </w:pPr>
      <w:rPr>
        <w:rFonts w:hint="default"/>
        <w:lang w:val="cs-CZ" w:eastAsia="cs-CZ" w:bidi="cs-CZ"/>
      </w:rPr>
    </w:lvl>
    <w:lvl w:ilvl="5" w:tplc="8A8CA3A2">
      <w:numFmt w:val="bullet"/>
      <w:lvlText w:val="•"/>
      <w:lvlJc w:val="left"/>
      <w:pPr>
        <w:ind w:left="4053" w:hanging="284"/>
      </w:pPr>
      <w:rPr>
        <w:rFonts w:hint="default"/>
        <w:lang w:val="cs-CZ" w:eastAsia="cs-CZ" w:bidi="cs-CZ"/>
      </w:rPr>
    </w:lvl>
    <w:lvl w:ilvl="6" w:tplc="29F2A858">
      <w:numFmt w:val="bullet"/>
      <w:lvlText w:val="•"/>
      <w:lvlJc w:val="left"/>
      <w:pPr>
        <w:ind w:left="4772" w:hanging="284"/>
      </w:pPr>
      <w:rPr>
        <w:rFonts w:hint="default"/>
        <w:lang w:val="cs-CZ" w:eastAsia="cs-CZ" w:bidi="cs-CZ"/>
      </w:rPr>
    </w:lvl>
    <w:lvl w:ilvl="7" w:tplc="BB3EC0EC">
      <w:numFmt w:val="bullet"/>
      <w:lvlText w:val="•"/>
      <w:lvlJc w:val="left"/>
      <w:pPr>
        <w:ind w:left="5490" w:hanging="284"/>
      </w:pPr>
      <w:rPr>
        <w:rFonts w:hint="default"/>
        <w:lang w:val="cs-CZ" w:eastAsia="cs-CZ" w:bidi="cs-CZ"/>
      </w:rPr>
    </w:lvl>
    <w:lvl w:ilvl="8" w:tplc="990C0882">
      <w:numFmt w:val="bullet"/>
      <w:lvlText w:val="•"/>
      <w:lvlJc w:val="left"/>
      <w:pPr>
        <w:ind w:left="6209" w:hanging="284"/>
      </w:pPr>
      <w:rPr>
        <w:rFonts w:hint="default"/>
        <w:lang w:val="cs-CZ" w:eastAsia="cs-CZ" w:bidi="cs-CZ"/>
      </w:rPr>
    </w:lvl>
  </w:abstractNum>
  <w:abstractNum w:abstractNumId="55" w15:restartNumberingAfterBreak="0">
    <w:nsid w:val="6A370261"/>
    <w:multiLevelType w:val="hybridMultilevel"/>
    <w:tmpl w:val="F320A3A0"/>
    <w:lvl w:ilvl="0" w:tplc="B74A36EC">
      <w:start w:val="2"/>
      <w:numFmt w:val="lowerLetter"/>
      <w:lvlText w:val="%1)"/>
      <w:lvlJc w:val="left"/>
      <w:pPr>
        <w:ind w:left="108" w:hanging="211"/>
      </w:pPr>
      <w:rPr>
        <w:rFonts w:ascii="Arial" w:eastAsia="Arial" w:hAnsi="Arial" w:cs="Arial" w:hint="default"/>
        <w:spacing w:val="-3"/>
        <w:w w:val="100"/>
        <w:sz w:val="18"/>
        <w:szCs w:val="18"/>
        <w:lang w:val="cs-CZ" w:eastAsia="cs-CZ" w:bidi="cs-CZ"/>
      </w:rPr>
    </w:lvl>
    <w:lvl w:ilvl="1" w:tplc="745C8BB0">
      <w:numFmt w:val="bullet"/>
      <w:lvlText w:val="•"/>
      <w:lvlJc w:val="left"/>
      <w:pPr>
        <w:ind w:left="854" w:hanging="211"/>
      </w:pPr>
      <w:rPr>
        <w:rFonts w:hint="default"/>
        <w:lang w:val="cs-CZ" w:eastAsia="cs-CZ" w:bidi="cs-CZ"/>
      </w:rPr>
    </w:lvl>
    <w:lvl w:ilvl="2" w:tplc="5B9495CE">
      <w:numFmt w:val="bullet"/>
      <w:lvlText w:val="•"/>
      <w:lvlJc w:val="left"/>
      <w:pPr>
        <w:ind w:left="1609" w:hanging="211"/>
      </w:pPr>
      <w:rPr>
        <w:rFonts w:hint="default"/>
        <w:lang w:val="cs-CZ" w:eastAsia="cs-CZ" w:bidi="cs-CZ"/>
      </w:rPr>
    </w:lvl>
    <w:lvl w:ilvl="3" w:tplc="87A66E04">
      <w:numFmt w:val="bullet"/>
      <w:lvlText w:val="•"/>
      <w:lvlJc w:val="left"/>
      <w:pPr>
        <w:ind w:left="2364" w:hanging="211"/>
      </w:pPr>
      <w:rPr>
        <w:rFonts w:hint="default"/>
        <w:lang w:val="cs-CZ" w:eastAsia="cs-CZ" w:bidi="cs-CZ"/>
      </w:rPr>
    </w:lvl>
    <w:lvl w:ilvl="4" w:tplc="FB96724A">
      <w:numFmt w:val="bullet"/>
      <w:lvlText w:val="•"/>
      <w:lvlJc w:val="left"/>
      <w:pPr>
        <w:ind w:left="3118" w:hanging="211"/>
      </w:pPr>
      <w:rPr>
        <w:rFonts w:hint="default"/>
        <w:lang w:val="cs-CZ" w:eastAsia="cs-CZ" w:bidi="cs-CZ"/>
      </w:rPr>
    </w:lvl>
    <w:lvl w:ilvl="5" w:tplc="09C87C4A">
      <w:numFmt w:val="bullet"/>
      <w:lvlText w:val="•"/>
      <w:lvlJc w:val="left"/>
      <w:pPr>
        <w:ind w:left="3873" w:hanging="211"/>
      </w:pPr>
      <w:rPr>
        <w:rFonts w:hint="default"/>
        <w:lang w:val="cs-CZ" w:eastAsia="cs-CZ" w:bidi="cs-CZ"/>
      </w:rPr>
    </w:lvl>
    <w:lvl w:ilvl="6" w:tplc="9814E2DC">
      <w:numFmt w:val="bullet"/>
      <w:lvlText w:val="•"/>
      <w:lvlJc w:val="left"/>
      <w:pPr>
        <w:ind w:left="4628" w:hanging="211"/>
      </w:pPr>
      <w:rPr>
        <w:rFonts w:hint="default"/>
        <w:lang w:val="cs-CZ" w:eastAsia="cs-CZ" w:bidi="cs-CZ"/>
      </w:rPr>
    </w:lvl>
    <w:lvl w:ilvl="7" w:tplc="9AFEA212">
      <w:numFmt w:val="bullet"/>
      <w:lvlText w:val="•"/>
      <w:lvlJc w:val="left"/>
      <w:pPr>
        <w:ind w:left="5382" w:hanging="211"/>
      </w:pPr>
      <w:rPr>
        <w:rFonts w:hint="default"/>
        <w:lang w:val="cs-CZ" w:eastAsia="cs-CZ" w:bidi="cs-CZ"/>
      </w:rPr>
    </w:lvl>
    <w:lvl w:ilvl="8" w:tplc="1C089D8C">
      <w:numFmt w:val="bullet"/>
      <w:lvlText w:val="•"/>
      <w:lvlJc w:val="left"/>
      <w:pPr>
        <w:ind w:left="6137" w:hanging="211"/>
      </w:pPr>
      <w:rPr>
        <w:rFonts w:hint="default"/>
        <w:lang w:val="cs-CZ" w:eastAsia="cs-CZ" w:bidi="cs-CZ"/>
      </w:rPr>
    </w:lvl>
  </w:abstractNum>
  <w:abstractNum w:abstractNumId="56" w15:restartNumberingAfterBreak="0">
    <w:nsid w:val="6F6B347A"/>
    <w:multiLevelType w:val="hybridMultilevel"/>
    <w:tmpl w:val="F5D47BF8"/>
    <w:lvl w:ilvl="0" w:tplc="174E5D52">
      <w:start w:val="1"/>
      <w:numFmt w:val="lowerLetter"/>
      <w:lvlText w:val="%1)"/>
      <w:lvlJc w:val="left"/>
      <w:pPr>
        <w:ind w:left="468" w:hanging="360"/>
      </w:pPr>
      <w:rPr>
        <w:rFonts w:ascii="Arial" w:eastAsia="Arial" w:hAnsi="Arial" w:cs="Arial" w:hint="default"/>
        <w:w w:val="99"/>
        <w:sz w:val="18"/>
        <w:szCs w:val="18"/>
        <w:lang w:val="cs-CZ" w:eastAsia="cs-CZ" w:bidi="cs-CZ"/>
      </w:rPr>
    </w:lvl>
    <w:lvl w:ilvl="1" w:tplc="65B2E170">
      <w:numFmt w:val="bullet"/>
      <w:lvlText w:val="•"/>
      <w:lvlJc w:val="left"/>
      <w:pPr>
        <w:ind w:left="965" w:hanging="360"/>
      </w:pPr>
      <w:rPr>
        <w:rFonts w:hint="default"/>
        <w:lang w:val="cs-CZ" w:eastAsia="cs-CZ" w:bidi="cs-CZ"/>
      </w:rPr>
    </w:lvl>
    <w:lvl w:ilvl="2" w:tplc="24F4EFF6">
      <w:numFmt w:val="bullet"/>
      <w:lvlText w:val="•"/>
      <w:lvlJc w:val="left"/>
      <w:pPr>
        <w:ind w:left="1471" w:hanging="360"/>
      </w:pPr>
      <w:rPr>
        <w:rFonts w:hint="default"/>
        <w:lang w:val="cs-CZ" w:eastAsia="cs-CZ" w:bidi="cs-CZ"/>
      </w:rPr>
    </w:lvl>
    <w:lvl w:ilvl="3" w:tplc="5A863264">
      <w:numFmt w:val="bullet"/>
      <w:lvlText w:val="•"/>
      <w:lvlJc w:val="left"/>
      <w:pPr>
        <w:ind w:left="1977" w:hanging="360"/>
      </w:pPr>
      <w:rPr>
        <w:rFonts w:hint="default"/>
        <w:lang w:val="cs-CZ" w:eastAsia="cs-CZ" w:bidi="cs-CZ"/>
      </w:rPr>
    </w:lvl>
    <w:lvl w:ilvl="4" w:tplc="9F52A8C8">
      <w:numFmt w:val="bullet"/>
      <w:lvlText w:val="•"/>
      <w:lvlJc w:val="left"/>
      <w:pPr>
        <w:ind w:left="2483" w:hanging="360"/>
      </w:pPr>
      <w:rPr>
        <w:rFonts w:hint="default"/>
        <w:lang w:val="cs-CZ" w:eastAsia="cs-CZ" w:bidi="cs-CZ"/>
      </w:rPr>
    </w:lvl>
    <w:lvl w:ilvl="5" w:tplc="817621F8">
      <w:numFmt w:val="bullet"/>
      <w:lvlText w:val="•"/>
      <w:lvlJc w:val="left"/>
      <w:pPr>
        <w:ind w:left="2989" w:hanging="360"/>
      </w:pPr>
      <w:rPr>
        <w:rFonts w:hint="default"/>
        <w:lang w:val="cs-CZ" w:eastAsia="cs-CZ" w:bidi="cs-CZ"/>
      </w:rPr>
    </w:lvl>
    <w:lvl w:ilvl="6" w:tplc="9F3EBE1A">
      <w:numFmt w:val="bullet"/>
      <w:lvlText w:val="•"/>
      <w:lvlJc w:val="left"/>
      <w:pPr>
        <w:ind w:left="3494" w:hanging="360"/>
      </w:pPr>
      <w:rPr>
        <w:rFonts w:hint="default"/>
        <w:lang w:val="cs-CZ" w:eastAsia="cs-CZ" w:bidi="cs-CZ"/>
      </w:rPr>
    </w:lvl>
    <w:lvl w:ilvl="7" w:tplc="8E5847C6">
      <w:numFmt w:val="bullet"/>
      <w:lvlText w:val="•"/>
      <w:lvlJc w:val="left"/>
      <w:pPr>
        <w:ind w:left="4000" w:hanging="360"/>
      </w:pPr>
      <w:rPr>
        <w:rFonts w:hint="default"/>
        <w:lang w:val="cs-CZ" w:eastAsia="cs-CZ" w:bidi="cs-CZ"/>
      </w:rPr>
    </w:lvl>
    <w:lvl w:ilvl="8" w:tplc="D910F572">
      <w:numFmt w:val="bullet"/>
      <w:lvlText w:val="•"/>
      <w:lvlJc w:val="left"/>
      <w:pPr>
        <w:ind w:left="4506" w:hanging="360"/>
      </w:pPr>
      <w:rPr>
        <w:rFonts w:hint="default"/>
        <w:lang w:val="cs-CZ" w:eastAsia="cs-CZ" w:bidi="cs-CZ"/>
      </w:rPr>
    </w:lvl>
  </w:abstractNum>
  <w:abstractNum w:abstractNumId="57" w15:restartNumberingAfterBreak="0">
    <w:nsid w:val="70D45595"/>
    <w:multiLevelType w:val="hybridMultilevel"/>
    <w:tmpl w:val="0324DE8A"/>
    <w:lvl w:ilvl="0" w:tplc="074A0F78">
      <w:start w:val="7"/>
      <w:numFmt w:val="decimal"/>
      <w:lvlText w:val="(%1)"/>
      <w:lvlJc w:val="left"/>
      <w:pPr>
        <w:ind w:left="141" w:hanging="271"/>
      </w:pPr>
      <w:rPr>
        <w:rFonts w:ascii="Arial" w:eastAsia="Arial" w:hAnsi="Arial" w:cs="Arial" w:hint="default"/>
        <w:spacing w:val="-4"/>
        <w:w w:val="99"/>
        <w:sz w:val="18"/>
        <w:szCs w:val="18"/>
        <w:lang w:val="cs-CZ" w:eastAsia="cs-CZ" w:bidi="cs-CZ"/>
      </w:rPr>
    </w:lvl>
    <w:lvl w:ilvl="1" w:tplc="D6CA83AE">
      <w:numFmt w:val="bullet"/>
      <w:lvlText w:val="•"/>
      <w:lvlJc w:val="left"/>
      <w:pPr>
        <w:ind w:left="890" w:hanging="271"/>
      </w:pPr>
      <w:rPr>
        <w:rFonts w:hint="default"/>
        <w:lang w:val="cs-CZ" w:eastAsia="cs-CZ" w:bidi="cs-CZ"/>
      </w:rPr>
    </w:lvl>
    <w:lvl w:ilvl="2" w:tplc="2C04E8E6">
      <w:numFmt w:val="bullet"/>
      <w:lvlText w:val="•"/>
      <w:lvlJc w:val="left"/>
      <w:pPr>
        <w:ind w:left="1641" w:hanging="271"/>
      </w:pPr>
      <w:rPr>
        <w:rFonts w:hint="default"/>
        <w:lang w:val="cs-CZ" w:eastAsia="cs-CZ" w:bidi="cs-CZ"/>
      </w:rPr>
    </w:lvl>
    <w:lvl w:ilvl="3" w:tplc="805CCE7A">
      <w:numFmt w:val="bullet"/>
      <w:lvlText w:val="•"/>
      <w:lvlJc w:val="left"/>
      <w:pPr>
        <w:ind w:left="2392" w:hanging="271"/>
      </w:pPr>
      <w:rPr>
        <w:rFonts w:hint="default"/>
        <w:lang w:val="cs-CZ" w:eastAsia="cs-CZ" w:bidi="cs-CZ"/>
      </w:rPr>
    </w:lvl>
    <w:lvl w:ilvl="4" w:tplc="A260BBE4">
      <w:numFmt w:val="bullet"/>
      <w:lvlText w:val="•"/>
      <w:lvlJc w:val="left"/>
      <w:pPr>
        <w:ind w:left="3142" w:hanging="271"/>
      </w:pPr>
      <w:rPr>
        <w:rFonts w:hint="default"/>
        <w:lang w:val="cs-CZ" w:eastAsia="cs-CZ" w:bidi="cs-CZ"/>
      </w:rPr>
    </w:lvl>
    <w:lvl w:ilvl="5" w:tplc="CBEC94C0">
      <w:numFmt w:val="bullet"/>
      <w:lvlText w:val="•"/>
      <w:lvlJc w:val="left"/>
      <w:pPr>
        <w:ind w:left="3893" w:hanging="271"/>
      </w:pPr>
      <w:rPr>
        <w:rFonts w:hint="default"/>
        <w:lang w:val="cs-CZ" w:eastAsia="cs-CZ" w:bidi="cs-CZ"/>
      </w:rPr>
    </w:lvl>
    <w:lvl w:ilvl="6" w:tplc="1E785224">
      <w:numFmt w:val="bullet"/>
      <w:lvlText w:val="•"/>
      <w:lvlJc w:val="left"/>
      <w:pPr>
        <w:ind w:left="4644" w:hanging="271"/>
      </w:pPr>
      <w:rPr>
        <w:rFonts w:hint="default"/>
        <w:lang w:val="cs-CZ" w:eastAsia="cs-CZ" w:bidi="cs-CZ"/>
      </w:rPr>
    </w:lvl>
    <w:lvl w:ilvl="7" w:tplc="A9BE6C4E">
      <w:numFmt w:val="bullet"/>
      <w:lvlText w:val="•"/>
      <w:lvlJc w:val="left"/>
      <w:pPr>
        <w:ind w:left="5394" w:hanging="271"/>
      </w:pPr>
      <w:rPr>
        <w:rFonts w:hint="default"/>
        <w:lang w:val="cs-CZ" w:eastAsia="cs-CZ" w:bidi="cs-CZ"/>
      </w:rPr>
    </w:lvl>
    <w:lvl w:ilvl="8" w:tplc="7C22BD1A">
      <w:numFmt w:val="bullet"/>
      <w:lvlText w:val="•"/>
      <w:lvlJc w:val="left"/>
      <w:pPr>
        <w:ind w:left="6145" w:hanging="271"/>
      </w:pPr>
      <w:rPr>
        <w:rFonts w:hint="default"/>
        <w:lang w:val="cs-CZ" w:eastAsia="cs-CZ" w:bidi="cs-CZ"/>
      </w:rPr>
    </w:lvl>
  </w:abstractNum>
  <w:abstractNum w:abstractNumId="58" w15:restartNumberingAfterBreak="0">
    <w:nsid w:val="711F1019"/>
    <w:multiLevelType w:val="hybridMultilevel"/>
    <w:tmpl w:val="8B50F7C8"/>
    <w:lvl w:ilvl="0" w:tplc="6AEC61A0">
      <w:start w:val="1"/>
      <w:numFmt w:val="lowerLetter"/>
      <w:lvlText w:val="%1)"/>
      <w:lvlJc w:val="left"/>
      <w:pPr>
        <w:ind w:left="468" w:hanging="360"/>
      </w:pPr>
      <w:rPr>
        <w:rFonts w:ascii="Arial" w:eastAsia="Arial" w:hAnsi="Arial" w:cs="Arial" w:hint="default"/>
        <w:w w:val="99"/>
        <w:sz w:val="18"/>
        <w:szCs w:val="18"/>
        <w:lang w:val="cs-CZ" w:eastAsia="cs-CZ" w:bidi="cs-CZ"/>
      </w:rPr>
    </w:lvl>
    <w:lvl w:ilvl="1" w:tplc="A8E04D52">
      <w:numFmt w:val="bullet"/>
      <w:lvlText w:val="•"/>
      <w:lvlJc w:val="left"/>
      <w:pPr>
        <w:ind w:left="965" w:hanging="360"/>
      </w:pPr>
      <w:rPr>
        <w:rFonts w:hint="default"/>
        <w:lang w:val="cs-CZ" w:eastAsia="cs-CZ" w:bidi="cs-CZ"/>
      </w:rPr>
    </w:lvl>
    <w:lvl w:ilvl="2" w:tplc="AD4247A2">
      <w:numFmt w:val="bullet"/>
      <w:lvlText w:val="•"/>
      <w:lvlJc w:val="left"/>
      <w:pPr>
        <w:ind w:left="1471" w:hanging="360"/>
      </w:pPr>
      <w:rPr>
        <w:rFonts w:hint="default"/>
        <w:lang w:val="cs-CZ" w:eastAsia="cs-CZ" w:bidi="cs-CZ"/>
      </w:rPr>
    </w:lvl>
    <w:lvl w:ilvl="3" w:tplc="93D4BED6">
      <w:numFmt w:val="bullet"/>
      <w:lvlText w:val="•"/>
      <w:lvlJc w:val="left"/>
      <w:pPr>
        <w:ind w:left="1977" w:hanging="360"/>
      </w:pPr>
      <w:rPr>
        <w:rFonts w:hint="default"/>
        <w:lang w:val="cs-CZ" w:eastAsia="cs-CZ" w:bidi="cs-CZ"/>
      </w:rPr>
    </w:lvl>
    <w:lvl w:ilvl="4" w:tplc="9D486658">
      <w:numFmt w:val="bullet"/>
      <w:lvlText w:val="•"/>
      <w:lvlJc w:val="left"/>
      <w:pPr>
        <w:ind w:left="2483" w:hanging="360"/>
      </w:pPr>
      <w:rPr>
        <w:rFonts w:hint="default"/>
        <w:lang w:val="cs-CZ" w:eastAsia="cs-CZ" w:bidi="cs-CZ"/>
      </w:rPr>
    </w:lvl>
    <w:lvl w:ilvl="5" w:tplc="AB90534E">
      <w:numFmt w:val="bullet"/>
      <w:lvlText w:val="•"/>
      <w:lvlJc w:val="left"/>
      <w:pPr>
        <w:ind w:left="2989" w:hanging="360"/>
      </w:pPr>
      <w:rPr>
        <w:rFonts w:hint="default"/>
        <w:lang w:val="cs-CZ" w:eastAsia="cs-CZ" w:bidi="cs-CZ"/>
      </w:rPr>
    </w:lvl>
    <w:lvl w:ilvl="6" w:tplc="2922749A">
      <w:numFmt w:val="bullet"/>
      <w:lvlText w:val="•"/>
      <w:lvlJc w:val="left"/>
      <w:pPr>
        <w:ind w:left="3494" w:hanging="360"/>
      </w:pPr>
      <w:rPr>
        <w:rFonts w:hint="default"/>
        <w:lang w:val="cs-CZ" w:eastAsia="cs-CZ" w:bidi="cs-CZ"/>
      </w:rPr>
    </w:lvl>
    <w:lvl w:ilvl="7" w:tplc="C3E00696">
      <w:numFmt w:val="bullet"/>
      <w:lvlText w:val="•"/>
      <w:lvlJc w:val="left"/>
      <w:pPr>
        <w:ind w:left="4000" w:hanging="360"/>
      </w:pPr>
      <w:rPr>
        <w:rFonts w:hint="default"/>
        <w:lang w:val="cs-CZ" w:eastAsia="cs-CZ" w:bidi="cs-CZ"/>
      </w:rPr>
    </w:lvl>
    <w:lvl w:ilvl="8" w:tplc="20AA9D90">
      <w:numFmt w:val="bullet"/>
      <w:lvlText w:val="•"/>
      <w:lvlJc w:val="left"/>
      <w:pPr>
        <w:ind w:left="4506" w:hanging="360"/>
      </w:pPr>
      <w:rPr>
        <w:rFonts w:hint="default"/>
        <w:lang w:val="cs-CZ" w:eastAsia="cs-CZ" w:bidi="cs-CZ"/>
      </w:rPr>
    </w:lvl>
  </w:abstractNum>
  <w:abstractNum w:abstractNumId="59" w15:restartNumberingAfterBreak="0">
    <w:nsid w:val="74F23FA0"/>
    <w:multiLevelType w:val="hybridMultilevel"/>
    <w:tmpl w:val="394224C6"/>
    <w:lvl w:ilvl="0" w:tplc="2B7C979E">
      <w:start w:val="1"/>
      <w:numFmt w:val="lowerLetter"/>
      <w:lvlText w:val="%1)"/>
      <w:lvlJc w:val="left"/>
      <w:pPr>
        <w:ind w:left="499" w:hanging="358"/>
      </w:pPr>
      <w:rPr>
        <w:rFonts w:ascii="Arial" w:eastAsia="Arial" w:hAnsi="Arial" w:cs="Arial" w:hint="default"/>
        <w:w w:val="99"/>
        <w:sz w:val="18"/>
        <w:szCs w:val="18"/>
        <w:lang w:val="cs-CZ" w:eastAsia="cs-CZ" w:bidi="cs-CZ"/>
      </w:rPr>
    </w:lvl>
    <w:lvl w:ilvl="1" w:tplc="115A1F92">
      <w:numFmt w:val="bullet"/>
      <w:lvlText w:val="•"/>
      <w:lvlJc w:val="left"/>
      <w:pPr>
        <w:ind w:left="1001" w:hanging="358"/>
      </w:pPr>
      <w:rPr>
        <w:rFonts w:hint="default"/>
        <w:lang w:val="cs-CZ" w:eastAsia="cs-CZ" w:bidi="cs-CZ"/>
      </w:rPr>
    </w:lvl>
    <w:lvl w:ilvl="2" w:tplc="8056C5BE">
      <w:numFmt w:val="bullet"/>
      <w:lvlText w:val="•"/>
      <w:lvlJc w:val="left"/>
      <w:pPr>
        <w:ind w:left="1503" w:hanging="358"/>
      </w:pPr>
      <w:rPr>
        <w:rFonts w:hint="default"/>
        <w:lang w:val="cs-CZ" w:eastAsia="cs-CZ" w:bidi="cs-CZ"/>
      </w:rPr>
    </w:lvl>
    <w:lvl w:ilvl="3" w:tplc="B11E5782">
      <w:numFmt w:val="bullet"/>
      <w:lvlText w:val="•"/>
      <w:lvlJc w:val="left"/>
      <w:pPr>
        <w:ind w:left="2005" w:hanging="358"/>
      </w:pPr>
      <w:rPr>
        <w:rFonts w:hint="default"/>
        <w:lang w:val="cs-CZ" w:eastAsia="cs-CZ" w:bidi="cs-CZ"/>
      </w:rPr>
    </w:lvl>
    <w:lvl w:ilvl="4" w:tplc="7BD068F4">
      <w:numFmt w:val="bullet"/>
      <w:lvlText w:val="•"/>
      <w:lvlJc w:val="left"/>
      <w:pPr>
        <w:ind w:left="2507" w:hanging="358"/>
      </w:pPr>
      <w:rPr>
        <w:rFonts w:hint="default"/>
        <w:lang w:val="cs-CZ" w:eastAsia="cs-CZ" w:bidi="cs-CZ"/>
      </w:rPr>
    </w:lvl>
    <w:lvl w:ilvl="5" w:tplc="CA5CBB8E">
      <w:numFmt w:val="bullet"/>
      <w:lvlText w:val="•"/>
      <w:lvlJc w:val="left"/>
      <w:pPr>
        <w:ind w:left="3009" w:hanging="358"/>
      </w:pPr>
      <w:rPr>
        <w:rFonts w:hint="default"/>
        <w:lang w:val="cs-CZ" w:eastAsia="cs-CZ" w:bidi="cs-CZ"/>
      </w:rPr>
    </w:lvl>
    <w:lvl w:ilvl="6" w:tplc="BAB8D6A4">
      <w:numFmt w:val="bullet"/>
      <w:lvlText w:val="•"/>
      <w:lvlJc w:val="left"/>
      <w:pPr>
        <w:ind w:left="3510" w:hanging="358"/>
      </w:pPr>
      <w:rPr>
        <w:rFonts w:hint="default"/>
        <w:lang w:val="cs-CZ" w:eastAsia="cs-CZ" w:bidi="cs-CZ"/>
      </w:rPr>
    </w:lvl>
    <w:lvl w:ilvl="7" w:tplc="C80AC5C4">
      <w:numFmt w:val="bullet"/>
      <w:lvlText w:val="•"/>
      <w:lvlJc w:val="left"/>
      <w:pPr>
        <w:ind w:left="4012" w:hanging="358"/>
      </w:pPr>
      <w:rPr>
        <w:rFonts w:hint="default"/>
        <w:lang w:val="cs-CZ" w:eastAsia="cs-CZ" w:bidi="cs-CZ"/>
      </w:rPr>
    </w:lvl>
    <w:lvl w:ilvl="8" w:tplc="9B2C73CA">
      <w:numFmt w:val="bullet"/>
      <w:lvlText w:val="•"/>
      <w:lvlJc w:val="left"/>
      <w:pPr>
        <w:ind w:left="4514" w:hanging="358"/>
      </w:pPr>
      <w:rPr>
        <w:rFonts w:hint="default"/>
        <w:lang w:val="cs-CZ" w:eastAsia="cs-CZ" w:bidi="cs-CZ"/>
      </w:rPr>
    </w:lvl>
  </w:abstractNum>
  <w:abstractNum w:abstractNumId="60" w15:restartNumberingAfterBreak="0">
    <w:nsid w:val="776E0391"/>
    <w:multiLevelType w:val="hybridMultilevel"/>
    <w:tmpl w:val="E7343EA2"/>
    <w:lvl w:ilvl="0" w:tplc="04050017">
      <w:start w:val="1"/>
      <w:numFmt w:val="lowerLetter"/>
      <w:lvlText w:val="%1)"/>
      <w:lvlJc w:val="left"/>
      <w:pPr>
        <w:ind w:left="468" w:hanging="360"/>
      </w:pPr>
    </w:lvl>
    <w:lvl w:ilvl="1" w:tplc="04050019" w:tentative="1">
      <w:start w:val="1"/>
      <w:numFmt w:val="lowerLetter"/>
      <w:lvlText w:val="%2."/>
      <w:lvlJc w:val="left"/>
      <w:pPr>
        <w:ind w:left="1188" w:hanging="360"/>
      </w:pPr>
    </w:lvl>
    <w:lvl w:ilvl="2" w:tplc="0405001B" w:tentative="1">
      <w:start w:val="1"/>
      <w:numFmt w:val="lowerRoman"/>
      <w:lvlText w:val="%3."/>
      <w:lvlJc w:val="right"/>
      <w:pPr>
        <w:ind w:left="1908" w:hanging="180"/>
      </w:pPr>
    </w:lvl>
    <w:lvl w:ilvl="3" w:tplc="0405000F" w:tentative="1">
      <w:start w:val="1"/>
      <w:numFmt w:val="decimal"/>
      <w:lvlText w:val="%4."/>
      <w:lvlJc w:val="left"/>
      <w:pPr>
        <w:ind w:left="2628" w:hanging="360"/>
      </w:pPr>
    </w:lvl>
    <w:lvl w:ilvl="4" w:tplc="04050019" w:tentative="1">
      <w:start w:val="1"/>
      <w:numFmt w:val="lowerLetter"/>
      <w:lvlText w:val="%5."/>
      <w:lvlJc w:val="left"/>
      <w:pPr>
        <w:ind w:left="3348" w:hanging="360"/>
      </w:pPr>
    </w:lvl>
    <w:lvl w:ilvl="5" w:tplc="0405001B" w:tentative="1">
      <w:start w:val="1"/>
      <w:numFmt w:val="lowerRoman"/>
      <w:lvlText w:val="%6."/>
      <w:lvlJc w:val="right"/>
      <w:pPr>
        <w:ind w:left="4068" w:hanging="180"/>
      </w:pPr>
    </w:lvl>
    <w:lvl w:ilvl="6" w:tplc="0405000F" w:tentative="1">
      <w:start w:val="1"/>
      <w:numFmt w:val="decimal"/>
      <w:lvlText w:val="%7."/>
      <w:lvlJc w:val="left"/>
      <w:pPr>
        <w:ind w:left="4788" w:hanging="360"/>
      </w:pPr>
    </w:lvl>
    <w:lvl w:ilvl="7" w:tplc="04050019" w:tentative="1">
      <w:start w:val="1"/>
      <w:numFmt w:val="lowerLetter"/>
      <w:lvlText w:val="%8."/>
      <w:lvlJc w:val="left"/>
      <w:pPr>
        <w:ind w:left="5508" w:hanging="360"/>
      </w:pPr>
    </w:lvl>
    <w:lvl w:ilvl="8" w:tplc="0405001B" w:tentative="1">
      <w:start w:val="1"/>
      <w:numFmt w:val="lowerRoman"/>
      <w:lvlText w:val="%9."/>
      <w:lvlJc w:val="right"/>
      <w:pPr>
        <w:ind w:left="6228" w:hanging="180"/>
      </w:pPr>
    </w:lvl>
  </w:abstractNum>
  <w:abstractNum w:abstractNumId="61" w15:restartNumberingAfterBreak="0">
    <w:nsid w:val="7D806004"/>
    <w:multiLevelType w:val="hybridMultilevel"/>
    <w:tmpl w:val="6D8CF6F2"/>
    <w:lvl w:ilvl="0" w:tplc="6D2488BA">
      <w:start w:val="1"/>
      <w:numFmt w:val="lowerLetter"/>
      <w:lvlText w:val="%1)"/>
      <w:lvlJc w:val="left"/>
      <w:pPr>
        <w:ind w:left="468" w:hanging="360"/>
      </w:pPr>
      <w:rPr>
        <w:rFonts w:ascii="Arial" w:eastAsia="Arial" w:hAnsi="Arial" w:cs="Arial" w:hint="default"/>
        <w:w w:val="99"/>
        <w:sz w:val="18"/>
        <w:szCs w:val="18"/>
        <w:lang w:val="cs-CZ" w:eastAsia="cs-CZ" w:bidi="cs-CZ"/>
      </w:rPr>
    </w:lvl>
    <w:lvl w:ilvl="1" w:tplc="D6DA1CC0">
      <w:numFmt w:val="bullet"/>
      <w:lvlText w:val="•"/>
      <w:lvlJc w:val="left"/>
      <w:pPr>
        <w:ind w:left="965" w:hanging="360"/>
      </w:pPr>
      <w:rPr>
        <w:rFonts w:hint="default"/>
        <w:lang w:val="cs-CZ" w:eastAsia="cs-CZ" w:bidi="cs-CZ"/>
      </w:rPr>
    </w:lvl>
    <w:lvl w:ilvl="2" w:tplc="6F22C608">
      <w:numFmt w:val="bullet"/>
      <w:lvlText w:val="•"/>
      <w:lvlJc w:val="left"/>
      <w:pPr>
        <w:ind w:left="1471" w:hanging="360"/>
      </w:pPr>
      <w:rPr>
        <w:rFonts w:hint="default"/>
        <w:lang w:val="cs-CZ" w:eastAsia="cs-CZ" w:bidi="cs-CZ"/>
      </w:rPr>
    </w:lvl>
    <w:lvl w:ilvl="3" w:tplc="950C5BA0">
      <w:numFmt w:val="bullet"/>
      <w:lvlText w:val="•"/>
      <w:lvlJc w:val="left"/>
      <w:pPr>
        <w:ind w:left="1977" w:hanging="360"/>
      </w:pPr>
      <w:rPr>
        <w:rFonts w:hint="default"/>
        <w:lang w:val="cs-CZ" w:eastAsia="cs-CZ" w:bidi="cs-CZ"/>
      </w:rPr>
    </w:lvl>
    <w:lvl w:ilvl="4" w:tplc="89AE6534">
      <w:numFmt w:val="bullet"/>
      <w:lvlText w:val="•"/>
      <w:lvlJc w:val="left"/>
      <w:pPr>
        <w:ind w:left="2483" w:hanging="360"/>
      </w:pPr>
      <w:rPr>
        <w:rFonts w:hint="default"/>
        <w:lang w:val="cs-CZ" w:eastAsia="cs-CZ" w:bidi="cs-CZ"/>
      </w:rPr>
    </w:lvl>
    <w:lvl w:ilvl="5" w:tplc="D26C2184">
      <w:numFmt w:val="bullet"/>
      <w:lvlText w:val="•"/>
      <w:lvlJc w:val="left"/>
      <w:pPr>
        <w:ind w:left="2989" w:hanging="360"/>
      </w:pPr>
      <w:rPr>
        <w:rFonts w:hint="default"/>
        <w:lang w:val="cs-CZ" w:eastAsia="cs-CZ" w:bidi="cs-CZ"/>
      </w:rPr>
    </w:lvl>
    <w:lvl w:ilvl="6" w:tplc="2FD0B820">
      <w:numFmt w:val="bullet"/>
      <w:lvlText w:val="•"/>
      <w:lvlJc w:val="left"/>
      <w:pPr>
        <w:ind w:left="3494" w:hanging="360"/>
      </w:pPr>
      <w:rPr>
        <w:rFonts w:hint="default"/>
        <w:lang w:val="cs-CZ" w:eastAsia="cs-CZ" w:bidi="cs-CZ"/>
      </w:rPr>
    </w:lvl>
    <w:lvl w:ilvl="7" w:tplc="48E02A64">
      <w:numFmt w:val="bullet"/>
      <w:lvlText w:val="•"/>
      <w:lvlJc w:val="left"/>
      <w:pPr>
        <w:ind w:left="4000" w:hanging="360"/>
      </w:pPr>
      <w:rPr>
        <w:rFonts w:hint="default"/>
        <w:lang w:val="cs-CZ" w:eastAsia="cs-CZ" w:bidi="cs-CZ"/>
      </w:rPr>
    </w:lvl>
    <w:lvl w:ilvl="8" w:tplc="8B9C4E36">
      <w:numFmt w:val="bullet"/>
      <w:lvlText w:val="•"/>
      <w:lvlJc w:val="left"/>
      <w:pPr>
        <w:ind w:left="4506" w:hanging="360"/>
      </w:pPr>
      <w:rPr>
        <w:rFonts w:hint="default"/>
        <w:lang w:val="cs-CZ" w:eastAsia="cs-CZ" w:bidi="cs-CZ"/>
      </w:rPr>
    </w:lvl>
  </w:abstractNum>
  <w:abstractNum w:abstractNumId="62" w15:restartNumberingAfterBreak="0">
    <w:nsid w:val="7F8564F0"/>
    <w:multiLevelType w:val="hybridMultilevel"/>
    <w:tmpl w:val="4D22A5C4"/>
    <w:lvl w:ilvl="0" w:tplc="EA0EB342">
      <w:start w:val="1"/>
      <w:numFmt w:val="lowerLetter"/>
      <w:lvlText w:val="%1)"/>
      <w:lvlJc w:val="left"/>
      <w:pPr>
        <w:ind w:left="468" w:hanging="360"/>
      </w:pPr>
      <w:rPr>
        <w:rFonts w:ascii="Arial" w:eastAsia="Arial" w:hAnsi="Arial" w:cs="Arial" w:hint="default"/>
        <w:w w:val="99"/>
        <w:sz w:val="18"/>
        <w:szCs w:val="18"/>
        <w:lang w:val="cs-CZ" w:eastAsia="cs-CZ" w:bidi="cs-CZ"/>
      </w:rPr>
    </w:lvl>
    <w:lvl w:ilvl="1" w:tplc="792E632E">
      <w:numFmt w:val="bullet"/>
      <w:lvlText w:val="•"/>
      <w:lvlJc w:val="left"/>
      <w:pPr>
        <w:ind w:left="965" w:hanging="360"/>
      </w:pPr>
      <w:rPr>
        <w:rFonts w:hint="default"/>
        <w:lang w:val="cs-CZ" w:eastAsia="cs-CZ" w:bidi="cs-CZ"/>
      </w:rPr>
    </w:lvl>
    <w:lvl w:ilvl="2" w:tplc="469C4DF8">
      <w:numFmt w:val="bullet"/>
      <w:lvlText w:val="•"/>
      <w:lvlJc w:val="left"/>
      <w:pPr>
        <w:ind w:left="1471" w:hanging="360"/>
      </w:pPr>
      <w:rPr>
        <w:rFonts w:hint="default"/>
        <w:lang w:val="cs-CZ" w:eastAsia="cs-CZ" w:bidi="cs-CZ"/>
      </w:rPr>
    </w:lvl>
    <w:lvl w:ilvl="3" w:tplc="7AF0E90C">
      <w:numFmt w:val="bullet"/>
      <w:lvlText w:val="•"/>
      <w:lvlJc w:val="left"/>
      <w:pPr>
        <w:ind w:left="1977" w:hanging="360"/>
      </w:pPr>
      <w:rPr>
        <w:rFonts w:hint="default"/>
        <w:lang w:val="cs-CZ" w:eastAsia="cs-CZ" w:bidi="cs-CZ"/>
      </w:rPr>
    </w:lvl>
    <w:lvl w:ilvl="4" w:tplc="0072936E">
      <w:numFmt w:val="bullet"/>
      <w:lvlText w:val="•"/>
      <w:lvlJc w:val="left"/>
      <w:pPr>
        <w:ind w:left="2483" w:hanging="360"/>
      </w:pPr>
      <w:rPr>
        <w:rFonts w:hint="default"/>
        <w:lang w:val="cs-CZ" w:eastAsia="cs-CZ" w:bidi="cs-CZ"/>
      </w:rPr>
    </w:lvl>
    <w:lvl w:ilvl="5" w:tplc="71F4FFF2">
      <w:numFmt w:val="bullet"/>
      <w:lvlText w:val="•"/>
      <w:lvlJc w:val="left"/>
      <w:pPr>
        <w:ind w:left="2989" w:hanging="360"/>
      </w:pPr>
      <w:rPr>
        <w:rFonts w:hint="default"/>
        <w:lang w:val="cs-CZ" w:eastAsia="cs-CZ" w:bidi="cs-CZ"/>
      </w:rPr>
    </w:lvl>
    <w:lvl w:ilvl="6" w:tplc="9D80E3D0">
      <w:numFmt w:val="bullet"/>
      <w:lvlText w:val="•"/>
      <w:lvlJc w:val="left"/>
      <w:pPr>
        <w:ind w:left="3494" w:hanging="360"/>
      </w:pPr>
      <w:rPr>
        <w:rFonts w:hint="default"/>
        <w:lang w:val="cs-CZ" w:eastAsia="cs-CZ" w:bidi="cs-CZ"/>
      </w:rPr>
    </w:lvl>
    <w:lvl w:ilvl="7" w:tplc="41027E38">
      <w:numFmt w:val="bullet"/>
      <w:lvlText w:val="•"/>
      <w:lvlJc w:val="left"/>
      <w:pPr>
        <w:ind w:left="4000" w:hanging="360"/>
      </w:pPr>
      <w:rPr>
        <w:rFonts w:hint="default"/>
        <w:lang w:val="cs-CZ" w:eastAsia="cs-CZ" w:bidi="cs-CZ"/>
      </w:rPr>
    </w:lvl>
    <w:lvl w:ilvl="8" w:tplc="97CC0E04">
      <w:numFmt w:val="bullet"/>
      <w:lvlText w:val="•"/>
      <w:lvlJc w:val="left"/>
      <w:pPr>
        <w:ind w:left="4506" w:hanging="360"/>
      </w:pPr>
      <w:rPr>
        <w:rFonts w:hint="default"/>
        <w:lang w:val="cs-CZ" w:eastAsia="cs-CZ" w:bidi="cs-CZ"/>
      </w:rPr>
    </w:lvl>
  </w:abstractNum>
  <w:num w:numId="1" w16cid:durableId="275186205">
    <w:abstractNumId w:val="0"/>
  </w:num>
  <w:num w:numId="2" w16cid:durableId="221136706">
    <w:abstractNumId w:val="36"/>
  </w:num>
  <w:num w:numId="3" w16cid:durableId="989871295">
    <w:abstractNumId w:val="23"/>
  </w:num>
  <w:num w:numId="4" w16cid:durableId="1818837713">
    <w:abstractNumId w:val="5"/>
  </w:num>
  <w:num w:numId="5" w16cid:durableId="1044064856">
    <w:abstractNumId w:val="12"/>
  </w:num>
  <w:num w:numId="6" w16cid:durableId="1228608068">
    <w:abstractNumId w:val="40"/>
  </w:num>
  <w:num w:numId="7" w16cid:durableId="1274048707">
    <w:abstractNumId w:val="54"/>
  </w:num>
  <w:num w:numId="8" w16cid:durableId="2029210040">
    <w:abstractNumId w:val="24"/>
  </w:num>
  <w:num w:numId="9" w16cid:durableId="183520865">
    <w:abstractNumId w:val="16"/>
  </w:num>
  <w:num w:numId="10" w16cid:durableId="2071726628">
    <w:abstractNumId w:val="51"/>
  </w:num>
  <w:num w:numId="11" w16cid:durableId="191310662">
    <w:abstractNumId w:val="10"/>
  </w:num>
  <w:num w:numId="12" w16cid:durableId="1560629265">
    <w:abstractNumId w:val="44"/>
  </w:num>
  <w:num w:numId="13" w16cid:durableId="1319111950">
    <w:abstractNumId w:val="32"/>
  </w:num>
  <w:num w:numId="14" w16cid:durableId="1110705540">
    <w:abstractNumId w:val="39"/>
  </w:num>
  <w:num w:numId="15" w16cid:durableId="1918248114">
    <w:abstractNumId w:val="27"/>
  </w:num>
  <w:num w:numId="16" w16cid:durableId="800155410">
    <w:abstractNumId w:val="48"/>
  </w:num>
  <w:num w:numId="17" w16cid:durableId="1591813555">
    <w:abstractNumId w:val="9"/>
  </w:num>
  <w:num w:numId="18" w16cid:durableId="952635334">
    <w:abstractNumId w:val="49"/>
  </w:num>
  <w:num w:numId="19" w16cid:durableId="52513461">
    <w:abstractNumId w:val="37"/>
  </w:num>
  <w:num w:numId="20" w16cid:durableId="554777687">
    <w:abstractNumId w:val="29"/>
  </w:num>
  <w:num w:numId="21" w16cid:durableId="1761750561">
    <w:abstractNumId w:val="17"/>
  </w:num>
  <w:num w:numId="22" w16cid:durableId="1114515532">
    <w:abstractNumId w:val="31"/>
  </w:num>
  <w:num w:numId="23" w16cid:durableId="386488683">
    <w:abstractNumId w:val="61"/>
  </w:num>
  <w:num w:numId="24" w16cid:durableId="1953052175">
    <w:abstractNumId w:val="58"/>
  </w:num>
  <w:num w:numId="25" w16cid:durableId="747700452">
    <w:abstractNumId w:val="13"/>
  </w:num>
  <w:num w:numId="26" w16cid:durableId="1628663738">
    <w:abstractNumId w:val="6"/>
  </w:num>
  <w:num w:numId="27" w16cid:durableId="1781952096">
    <w:abstractNumId w:val="34"/>
  </w:num>
  <w:num w:numId="28" w16cid:durableId="2024891491">
    <w:abstractNumId w:val="55"/>
  </w:num>
  <w:num w:numId="29" w16cid:durableId="74673076">
    <w:abstractNumId w:val="26"/>
  </w:num>
  <w:num w:numId="30" w16cid:durableId="1949728617">
    <w:abstractNumId w:val="4"/>
  </w:num>
  <w:num w:numId="31" w16cid:durableId="162935240">
    <w:abstractNumId w:val="56"/>
  </w:num>
  <w:num w:numId="32" w16cid:durableId="322705145">
    <w:abstractNumId w:val="43"/>
  </w:num>
  <w:num w:numId="33" w16cid:durableId="2004972345">
    <w:abstractNumId w:val="45"/>
  </w:num>
  <w:num w:numId="34" w16cid:durableId="76752164">
    <w:abstractNumId w:val="30"/>
  </w:num>
  <w:num w:numId="35" w16cid:durableId="884830833">
    <w:abstractNumId w:val="46"/>
  </w:num>
  <w:num w:numId="36" w16cid:durableId="1544898632">
    <w:abstractNumId w:val="57"/>
  </w:num>
  <w:num w:numId="37" w16cid:durableId="1095634168">
    <w:abstractNumId w:val="3"/>
  </w:num>
  <w:num w:numId="38" w16cid:durableId="1268588028">
    <w:abstractNumId w:val="28"/>
  </w:num>
  <w:num w:numId="39" w16cid:durableId="2074501210">
    <w:abstractNumId w:val="62"/>
  </w:num>
  <w:num w:numId="40" w16cid:durableId="1354920105">
    <w:abstractNumId w:val="7"/>
  </w:num>
  <w:num w:numId="41" w16cid:durableId="1822042767">
    <w:abstractNumId w:val="21"/>
  </w:num>
  <w:num w:numId="42" w16cid:durableId="1697585063">
    <w:abstractNumId w:val="8"/>
  </w:num>
  <w:num w:numId="43" w16cid:durableId="266547169">
    <w:abstractNumId w:val="38"/>
  </w:num>
  <w:num w:numId="44" w16cid:durableId="1309288484">
    <w:abstractNumId w:val="15"/>
  </w:num>
  <w:num w:numId="45" w16cid:durableId="9456992">
    <w:abstractNumId w:val="2"/>
  </w:num>
  <w:num w:numId="46" w16cid:durableId="181867765">
    <w:abstractNumId w:val="50"/>
  </w:num>
  <w:num w:numId="47" w16cid:durableId="185213590">
    <w:abstractNumId w:val="47"/>
  </w:num>
  <w:num w:numId="48" w16cid:durableId="777720036">
    <w:abstractNumId w:val="20"/>
  </w:num>
  <w:num w:numId="49" w16cid:durableId="1719470323">
    <w:abstractNumId w:val="53"/>
  </w:num>
  <w:num w:numId="50" w16cid:durableId="489442713">
    <w:abstractNumId w:val="19"/>
  </w:num>
  <w:num w:numId="51" w16cid:durableId="1308781040">
    <w:abstractNumId w:val="59"/>
  </w:num>
  <w:num w:numId="52" w16cid:durableId="104271389">
    <w:abstractNumId w:val="1"/>
  </w:num>
  <w:num w:numId="53" w16cid:durableId="1583954800">
    <w:abstractNumId w:val="11"/>
  </w:num>
  <w:num w:numId="54" w16cid:durableId="1158108440">
    <w:abstractNumId w:val="60"/>
  </w:num>
  <w:num w:numId="55" w16cid:durableId="968512310">
    <w:abstractNumId w:val="33"/>
  </w:num>
  <w:num w:numId="56" w16cid:durableId="359358947">
    <w:abstractNumId w:val="41"/>
  </w:num>
  <w:num w:numId="57" w16cid:durableId="1943950268">
    <w:abstractNumId w:val="52"/>
  </w:num>
  <w:num w:numId="58" w16cid:durableId="1041327433">
    <w:abstractNumId w:val="25"/>
  </w:num>
  <w:num w:numId="59" w16cid:durableId="1374039600">
    <w:abstractNumId w:val="35"/>
  </w:num>
  <w:num w:numId="60" w16cid:durableId="241524609">
    <w:abstractNumId w:val="42"/>
  </w:num>
  <w:num w:numId="61" w16cid:durableId="993098593">
    <w:abstractNumId w:val="18"/>
  </w:num>
  <w:num w:numId="62" w16cid:durableId="154343931">
    <w:abstractNumId w:val="14"/>
  </w:num>
  <w:num w:numId="63" w16cid:durableId="1124885134">
    <w:abstractNumId w:val="2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NrcwMzUxtjQzNbNQ0lEKTi0uzszPAykwrQUALjkk1CwAAAA="/>
  </w:docVars>
  <w:rsids>
    <w:rsidRoot w:val="00FD25B2"/>
    <w:rsid w:val="00000331"/>
    <w:rsid w:val="00000704"/>
    <w:rsid w:val="00001124"/>
    <w:rsid w:val="00002567"/>
    <w:rsid w:val="000102CB"/>
    <w:rsid w:val="000109A6"/>
    <w:rsid w:val="00012806"/>
    <w:rsid w:val="000129D4"/>
    <w:rsid w:val="00014769"/>
    <w:rsid w:val="00014A74"/>
    <w:rsid w:val="00027929"/>
    <w:rsid w:val="00030CED"/>
    <w:rsid w:val="00033B3F"/>
    <w:rsid w:val="00033CB1"/>
    <w:rsid w:val="0004058D"/>
    <w:rsid w:val="00043948"/>
    <w:rsid w:val="00043ED5"/>
    <w:rsid w:val="000461E8"/>
    <w:rsid w:val="00046D7F"/>
    <w:rsid w:val="00047335"/>
    <w:rsid w:val="00053A4B"/>
    <w:rsid w:val="00057EFC"/>
    <w:rsid w:val="00060AAB"/>
    <w:rsid w:val="000612FF"/>
    <w:rsid w:val="00063484"/>
    <w:rsid w:val="0006406F"/>
    <w:rsid w:val="00066195"/>
    <w:rsid w:val="0006694E"/>
    <w:rsid w:val="00073727"/>
    <w:rsid w:val="000758F8"/>
    <w:rsid w:val="000764F7"/>
    <w:rsid w:val="00082C8D"/>
    <w:rsid w:val="000830C9"/>
    <w:rsid w:val="00084BDF"/>
    <w:rsid w:val="00090801"/>
    <w:rsid w:val="00090F5E"/>
    <w:rsid w:val="000941A9"/>
    <w:rsid w:val="00094D02"/>
    <w:rsid w:val="00094D9B"/>
    <w:rsid w:val="000953EA"/>
    <w:rsid w:val="000A3A7E"/>
    <w:rsid w:val="000A5B01"/>
    <w:rsid w:val="000B1CC2"/>
    <w:rsid w:val="000B3275"/>
    <w:rsid w:val="000C12B2"/>
    <w:rsid w:val="000C4521"/>
    <w:rsid w:val="000C60A9"/>
    <w:rsid w:val="000D0D18"/>
    <w:rsid w:val="000D49A3"/>
    <w:rsid w:val="000D5C08"/>
    <w:rsid w:val="000E0424"/>
    <w:rsid w:val="000E08F6"/>
    <w:rsid w:val="000E2ED3"/>
    <w:rsid w:val="000E42CC"/>
    <w:rsid w:val="000E5426"/>
    <w:rsid w:val="000E6826"/>
    <w:rsid w:val="000F4504"/>
    <w:rsid w:val="000F5D64"/>
    <w:rsid w:val="0010056E"/>
    <w:rsid w:val="00100D43"/>
    <w:rsid w:val="00106183"/>
    <w:rsid w:val="001125EE"/>
    <w:rsid w:val="00112769"/>
    <w:rsid w:val="001138CC"/>
    <w:rsid w:val="001145E2"/>
    <w:rsid w:val="0011774D"/>
    <w:rsid w:val="0012609D"/>
    <w:rsid w:val="00127AE5"/>
    <w:rsid w:val="0013250A"/>
    <w:rsid w:val="00133323"/>
    <w:rsid w:val="0013368B"/>
    <w:rsid w:val="00134057"/>
    <w:rsid w:val="001340C7"/>
    <w:rsid w:val="00136097"/>
    <w:rsid w:val="001370DE"/>
    <w:rsid w:val="00140EAA"/>
    <w:rsid w:val="00145612"/>
    <w:rsid w:val="001469AF"/>
    <w:rsid w:val="001509E4"/>
    <w:rsid w:val="00152227"/>
    <w:rsid w:val="001525EB"/>
    <w:rsid w:val="00154945"/>
    <w:rsid w:val="00162D4D"/>
    <w:rsid w:val="001645B7"/>
    <w:rsid w:val="00167288"/>
    <w:rsid w:val="00173FF3"/>
    <w:rsid w:val="001754BD"/>
    <w:rsid w:val="0017667C"/>
    <w:rsid w:val="0018070A"/>
    <w:rsid w:val="00180E8E"/>
    <w:rsid w:val="001828E6"/>
    <w:rsid w:val="0018365F"/>
    <w:rsid w:val="0018513F"/>
    <w:rsid w:val="001857D7"/>
    <w:rsid w:val="00186AAB"/>
    <w:rsid w:val="00186AD2"/>
    <w:rsid w:val="001917FD"/>
    <w:rsid w:val="001A372C"/>
    <w:rsid w:val="001A572D"/>
    <w:rsid w:val="001A5FBC"/>
    <w:rsid w:val="001B06B0"/>
    <w:rsid w:val="001B0F54"/>
    <w:rsid w:val="001B613B"/>
    <w:rsid w:val="001C3FE5"/>
    <w:rsid w:val="001C4A52"/>
    <w:rsid w:val="001D22AB"/>
    <w:rsid w:val="001D2A0A"/>
    <w:rsid w:val="001D5D3D"/>
    <w:rsid w:val="001D7CAA"/>
    <w:rsid w:val="001E2BF4"/>
    <w:rsid w:val="001F1DA5"/>
    <w:rsid w:val="001F2424"/>
    <w:rsid w:val="002003DC"/>
    <w:rsid w:val="00200CE9"/>
    <w:rsid w:val="0020654E"/>
    <w:rsid w:val="00220389"/>
    <w:rsid w:val="00220781"/>
    <w:rsid w:val="00220F04"/>
    <w:rsid w:val="00221A67"/>
    <w:rsid w:val="00222FAA"/>
    <w:rsid w:val="00224BEF"/>
    <w:rsid w:val="0022586C"/>
    <w:rsid w:val="00232778"/>
    <w:rsid w:val="00232BD6"/>
    <w:rsid w:val="0023647C"/>
    <w:rsid w:val="00236D02"/>
    <w:rsid w:val="00237C79"/>
    <w:rsid w:val="002402EF"/>
    <w:rsid w:val="00240666"/>
    <w:rsid w:val="00241B8A"/>
    <w:rsid w:val="00243663"/>
    <w:rsid w:val="00246E49"/>
    <w:rsid w:val="00251D97"/>
    <w:rsid w:val="00252C18"/>
    <w:rsid w:val="0025333C"/>
    <w:rsid w:val="002537EB"/>
    <w:rsid w:val="0025520B"/>
    <w:rsid w:val="0026423F"/>
    <w:rsid w:val="00265613"/>
    <w:rsid w:val="00272A5D"/>
    <w:rsid w:val="00273C1A"/>
    <w:rsid w:val="00275A0A"/>
    <w:rsid w:val="0027701B"/>
    <w:rsid w:val="0028149D"/>
    <w:rsid w:val="0028323D"/>
    <w:rsid w:val="00287DBA"/>
    <w:rsid w:val="002949B6"/>
    <w:rsid w:val="002A0EC5"/>
    <w:rsid w:val="002A3517"/>
    <w:rsid w:val="002A385D"/>
    <w:rsid w:val="002B738E"/>
    <w:rsid w:val="002B7395"/>
    <w:rsid w:val="002C2EFE"/>
    <w:rsid w:val="002C335B"/>
    <w:rsid w:val="002C3984"/>
    <w:rsid w:val="002C3C6F"/>
    <w:rsid w:val="002D0517"/>
    <w:rsid w:val="002D1426"/>
    <w:rsid w:val="002D3308"/>
    <w:rsid w:val="002D367F"/>
    <w:rsid w:val="002D4C5D"/>
    <w:rsid w:val="002D57E4"/>
    <w:rsid w:val="002D798A"/>
    <w:rsid w:val="002E11DF"/>
    <w:rsid w:val="002E149C"/>
    <w:rsid w:val="002E28AA"/>
    <w:rsid w:val="002E2C74"/>
    <w:rsid w:val="002E5003"/>
    <w:rsid w:val="002E60DE"/>
    <w:rsid w:val="002F246C"/>
    <w:rsid w:val="002F2715"/>
    <w:rsid w:val="002F4BA4"/>
    <w:rsid w:val="002F4DDE"/>
    <w:rsid w:val="002F5159"/>
    <w:rsid w:val="002F6743"/>
    <w:rsid w:val="002F7E3B"/>
    <w:rsid w:val="0030155E"/>
    <w:rsid w:val="00302628"/>
    <w:rsid w:val="00302DD3"/>
    <w:rsid w:val="003145A3"/>
    <w:rsid w:val="003156DB"/>
    <w:rsid w:val="00316D0B"/>
    <w:rsid w:val="003202A3"/>
    <w:rsid w:val="00320862"/>
    <w:rsid w:val="0032163E"/>
    <w:rsid w:val="00321B00"/>
    <w:rsid w:val="00323316"/>
    <w:rsid w:val="00323EEF"/>
    <w:rsid w:val="00324A71"/>
    <w:rsid w:val="00330046"/>
    <w:rsid w:val="0033152E"/>
    <w:rsid w:val="003318E7"/>
    <w:rsid w:val="00332955"/>
    <w:rsid w:val="00345A75"/>
    <w:rsid w:val="00345BC5"/>
    <w:rsid w:val="003539AE"/>
    <w:rsid w:val="00360CDD"/>
    <w:rsid w:val="00361A5A"/>
    <w:rsid w:val="00365281"/>
    <w:rsid w:val="003668C5"/>
    <w:rsid w:val="00367E42"/>
    <w:rsid w:val="0037424B"/>
    <w:rsid w:val="00374A90"/>
    <w:rsid w:val="0037645D"/>
    <w:rsid w:val="003767BA"/>
    <w:rsid w:val="00376831"/>
    <w:rsid w:val="00387085"/>
    <w:rsid w:val="00395C3B"/>
    <w:rsid w:val="003A05FB"/>
    <w:rsid w:val="003A152C"/>
    <w:rsid w:val="003A5BB5"/>
    <w:rsid w:val="003B39F8"/>
    <w:rsid w:val="003B3EAF"/>
    <w:rsid w:val="003B511F"/>
    <w:rsid w:val="003C6100"/>
    <w:rsid w:val="003C76B5"/>
    <w:rsid w:val="003D2A71"/>
    <w:rsid w:val="003D69D3"/>
    <w:rsid w:val="003E490A"/>
    <w:rsid w:val="003E6C03"/>
    <w:rsid w:val="003E751B"/>
    <w:rsid w:val="003F08F3"/>
    <w:rsid w:val="003F37AF"/>
    <w:rsid w:val="003F51A2"/>
    <w:rsid w:val="003F51DD"/>
    <w:rsid w:val="003F6BE0"/>
    <w:rsid w:val="004009F8"/>
    <w:rsid w:val="004051DE"/>
    <w:rsid w:val="0040744D"/>
    <w:rsid w:val="00412982"/>
    <w:rsid w:val="0041588E"/>
    <w:rsid w:val="004158FB"/>
    <w:rsid w:val="00420D66"/>
    <w:rsid w:val="0043079E"/>
    <w:rsid w:val="004326E4"/>
    <w:rsid w:val="004344F2"/>
    <w:rsid w:val="00434B36"/>
    <w:rsid w:val="00434C40"/>
    <w:rsid w:val="004350EC"/>
    <w:rsid w:val="00440396"/>
    <w:rsid w:val="00441F46"/>
    <w:rsid w:val="0044367D"/>
    <w:rsid w:val="00443F12"/>
    <w:rsid w:val="00445846"/>
    <w:rsid w:val="00452414"/>
    <w:rsid w:val="0045437D"/>
    <w:rsid w:val="004546BB"/>
    <w:rsid w:val="00456C98"/>
    <w:rsid w:val="00457387"/>
    <w:rsid w:val="00457E6B"/>
    <w:rsid w:val="004635C1"/>
    <w:rsid w:val="00464766"/>
    <w:rsid w:val="00471AC3"/>
    <w:rsid w:val="004729D9"/>
    <w:rsid w:val="004767DF"/>
    <w:rsid w:val="00484191"/>
    <w:rsid w:val="004842C3"/>
    <w:rsid w:val="00485C70"/>
    <w:rsid w:val="004870FA"/>
    <w:rsid w:val="00487937"/>
    <w:rsid w:val="004879B8"/>
    <w:rsid w:val="00490612"/>
    <w:rsid w:val="00492C24"/>
    <w:rsid w:val="00492FEC"/>
    <w:rsid w:val="00495EFA"/>
    <w:rsid w:val="0049641C"/>
    <w:rsid w:val="00497623"/>
    <w:rsid w:val="004A1EDE"/>
    <w:rsid w:val="004B4179"/>
    <w:rsid w:val="004B4692"/>
    <w:rsid w:val="004B5E07"/>
    <w:rsid w:val="004C2000"/>
    <w:rsid w:val="004C2EB6"/>
    <w:rsid w:val="004D1D63"/>
    <w:rsid w:val="004D1EBF"/>
    <w:rsid w:val="004D41D9"/>
    <w:rsid w:val="004D5AB4"/>
    <w:rsid w:val="004E388D"/>
    <w:rsid w:val="004F176B"/>
    <w:rsid w:val="004F17E6"/>
    <w:rsid w:val="004F211D"/>
    <w:rsid w:val="004F234B"/>
    <w:rsid w:val="004F5175"/>
    <w:rsid w:val="00500423"/>
    <w:rsid w:val="00501E16"/>
    <w:rsid w:val="00502311"/>
    <w:rsid w:val="00505A41"/>
    <w:rsid w:val="00507398"/>
    <w:rsid w:val="00507611"/>
    <w:rsid w:val="005101A6"/>
    <w:rsid w:val="00510F91"/>
    <w:rsid w:val="00512E99"/>
    <w:rsid w:val="00515011"/>
    <w:rsid w:val="00523FB7"/>
    <w:rsid w:val="005305EE"/>
    <w:rsid w:val="00531221"/>
    <w:rsid w:val="005313D8"/>
    <w:rsid w:val="00533213"/>
    <w:rsid w:val="00535BA4"/>
    <w:rsid w:val="0053751D"/>
    <w:rsid w:val="00543D4A"/>
    <w:rsid w:val="00545F76"/>
    <w:rsid w:val="00547F19"/>
    <w:rsid w:val="0055348B"/>
    <w:rsid w:val="00553F3B"/>
    <w:rsid w:val="00554B71"/>
    <w:rsid w:val="00555200"/>
    <w:rsid w:val="005555E1"/>
    <w:rsid w:val="00557051"/>
    <w:rsid w:val="0056037A"/>
    <w:rsid w:val="00577DBC"/>
    <w:rsid w:val="005833E9"/>
    <w:rsid w:val="00583516"/>
    <w:rsid w:val="005837C3"/>
    <w:rsid w:val="005860E8"/>
    <w:rsid w:val="00590827"/>
    <w:rsid w:val="00593432"/>
    <w:rsid w:val="00596B95"/>
    <w:rsid w:val="00597F84"/>
    <w:rsid w:val="005B0757"/>
    <w:rsid w:val="005B1120"/>
    <w:rsid w:val="005B23EC"/>
    <w:rsid w:val="005B34E1"/>
    <w:rsid w:val="005B71A0"/>
    <w:rsid w:val="005C0DAB"/>
    <w:rsid w:val="005C13ED"/>
    <w:rsid w:val="005C3D65"/>
    <w:rsid w:val="005C6788"/>
    <w:rsid w:val="005C6884"/>
    <w:rsid w:val="005C6EA4"/>
    <w:rsid w:val="005C6FF4"/>
    <w:rsid w:val="005D0F1A"/>
    <w:rsid w:val="005D4E12"/>
    <w:rsid w:val="005D6669"/>
    <w:rsid w:val="005E205F"/>
    <w:rsid w:val="005E4E38"/>
    <w:rsid w:val="005E5373"/>
    <w:rsid w:val="005F00A2"/>
    <w:rsid w:val="005F5676"/>
    <w:rsid w:val="00601349"/>
    <w:rsid w:val="00604E33"/>
    <w:rsid w:val="00606F5E"/>
    <w:rsid w:val="00607AA8"/>
    <w:rsid w:val="00611A5C"/>
    <w:rsid w:val="00616330"/>
    <w:rsid w:val="006168B5"/>
    <w:rsid w:val="006170DC"/>
    <w:rsid w:val="006226A6"/>
    <w:rsid w:val="0062311A"/>
    <w:rsid w:val="006252B3"/>
    <w:rsid w:val="00626C38"/>
    <w:rsid w:val="0063490F"/>
    <w:rsid w:val="00640FCD"/>
    <w:rsid w:val="00643B6A"/>
    <w:rsid w:val="0064438C"/>
    <w:rsid w:val="00644966"/>
    <w:rsid w:val="00645885"/>
    <w:rsid w:val="00654CFE"/>
    <w:rsid w:val="00656063"/>
    <w:rsid w:val="006635E9"/>
    <w:rsid w:val="00666788"/>
    <w:rsid w:val="006673D6"/>
    <w:rsid w:val="00671AA7"/>
    <w:rsid w:val="00676FFB"/>
    <w:rsid w:val="00683861"/>
    <w:rsid w:val="006858FF"/>
    <w:rsid w:val="00686A30"/>
    <w:rsid w:val="006941F8"/>
    <w:rsid w:val="00696C67"/>
    <w:rsid w:val="00697E21"/>
    <w:rsid w:val="006A4F1E"/>
    <w:rsid w:val="006A535E"/>
    <w:rsid w:val="006A7DB5"/>
    <w:rsid w:val="006B07C5"/>
    <w:rsid w:val="006B0FFB"/>
    <w:rsid w:val="006B16D2"/>
    <w:rsid w:val="006B6841"/>
    <w:rsid w:val="006C1FE5"/>
    <w:rsid w:val="006D1C23"/>
    <w:rsid w:val="006D51BD"/>
    <w:rsid w:val="006E1251"/>
    <w:rsid w:val="006E371D"/>
    <w:rsid w:val="006F10F5"/>
    <w:rsid w:val="006F1D13"/>
    <w:rsid w:val="006F2CE6"/>
    <w:rsid w:val="006F5F62"/>
    <w:rsid w:val="006F7FC9"/>
    <w:rsid w:val="007032C2"/>
    <w:rsid w:val="007041B5"/>
    <w:rsid w:val="00705BA7"/>
    <w:rsid w:val="0072060E"/>
    <w:rsid w:val="00720F8C"/>
    <w:rsid w:val="0072201E"/>
    <w:rsid w:val="00725A96"/>
    <w:rsid w:val="0072653E"/>
    <w:rsid w:val="0072792D"/>
    <w:rsid w:val="00727970"/>
    <w:rsid w:val="00730649"/>
    <w:rsid w:val="00743B12"/>
    <w:rsid w:val="007442E7"/>
    <w:rsid w:val="007518AA"/>
    <w:rsid w:val="00760E1B"/>
    <w:rsid w:val="00761890"/>
    <w:rsid w:val="007642DB"/>
    <w:rsid w:val="007662E8"/>
    <w:rsid w:val="00772DD6"/>
    <w:rsid w:val="007759E7"/>
    <w:rsid w:val="00776D5E"/>
    <w:rsid w:val="00781C74"/>
    <w:rsid w:val="007856F8"/>
    <w:rsid w:val="00785D82"/>
    <w:rsid w:val="00790C27"/>
    <w:rsid w:val="0079163A"/>
    <w:rsid w:val="007935FD"/>
    <w:rsid w:val="00795962"/>
    <w:rsid w:val="0079685F"/>
    <w:rsid w:val="007A07E1"/>
    <w:rsid w:val="007A2626"/>
    <w:rsid w:val="007A44BF"/>
    <w:rsid w:val="007A52C0"/>
    <w:rsid w:val="007B0F27"/>
    <w:rsid w:val="007B6870"/>
    <w:rsid w:val="007C0A26"/>
    <w:rsid w:val="007C1A58"/>
    <w:rsid w:val="007C6375"/>
    <w:rsid w:val="007D04B8"/>
    <w:rsid w:val="007D5620"/>
    <w:rsid w:val="007D6110"/>
    <w:rsid w:val="007E27F5"/>
    <w:rsid w:val="007E6122"/>
    <w:rsid w:val="007F0309"/>
    <w:rsid w:val="007F1F94"/>
    <w:rsid w:val="007F29E2"/>
    <w:rsid w:val="007F43BC"/>
    <w:rsid w:val="00800F6E"/>
    <w:rsid w:val="0080106C"/>
    <w:rsid w:val="00804F7E"/>
    <w:rsid w:val="00807982"/>
    <w:rsid w:val="008101C4"/>
    <w:rsid w:val="00811613"/>
    <w:rsid w:val="00813D72"/>
    <w:rsid w:val="00813EC3"/>
    <w:rsid w:val="00816469"/>
    <w:rsid w:val="0081665D"/>
    <w:rsid w:val="00817E44"/>
    <w:rsid w:val="00824967"/>
    <w:rsid w:val="008268E9"/>
    <w:rsid w:val="00827420"/>
    <w:rsid w:val="00834B9F"/>
    <w:rsid w:val="00835DB8"/>
    <w:rsid w:val="0084026F"/>
    <w:rsid w:val="00841D23"/>
    <w:rsid w:val="00842236"/>
    <w:rsid w:val="00850B3E"/>
    <w:rsid w:val="00851ACD"/>
    <w:rsid w:val="00854A03"/>
    <w:rsid w:val="008608FA"/>
    <w:rsid w:val="008660A2"/>
    <w:rsid w:val="0087255E"/>
    <w:rsid w:val="008726A8"/>
    <w:rsid w:val="00875F0B"/>
    <w:rsid w:val="008806D8"/>
    <w:rsid w:val="00884367"/>
    <w:rsid w:val="008848E2"/>
    <w:rsid w:val="0088681F"/>
    <w:rsid w:val="00886EC6"/>
    <w:rsid w:val="008870D8"/>
    <w:rsid w:val="00887783"/>
    <w:rsid w:val="00890492"/>
    <w:rsid w:val="00890605"/>
    <w:rsid w:val="00891A9C"/>
    <w:rsid w:val="00892549"/>
    <w:rsid w:val="0089505A"/>
    <w:rsid w:val="00895CF0"/>
    <w:rsid w:val="008A239B"/>
    <w:rsid w:val="008A671C"/>
    <w:rsid w:val="008A78D7"/>
    <w:rsid w:val="008B0A1D"/>
    <w:rsid w:val="008B1273"/>
    <w:rsid w:val="008B42B1"/>
    <w:rsid w:val="008B4652"/>
    <w:rsid w:val="008B47CB"/>
    <w:rsid w:val="008B5B1B"/>
    <w:rsid w:val="008B6C7E"/>
    <w:rsid w:val="008B72B6"/>
    <w:rsid w:val="008C3518"/>
    <w:rsid w:val="008C6FEA"/>
    <w:rsid w:val="008D6422"/>
    <w:rsid w:val="008E726F"/>
    <w:rsid w:val="008E7E6B"/>
    <w:rsid w:val="008F269E"/>
    <w:rsid w:val="008F4774"/>
    <w:rsid w:val="008F65BB"/>
    <w:rsid w:val="00902932"/>
    <w:rsid w:val="00912C70"/>
    <w:rsid w:val="00915B96"/>
    <w:rsid w:val="00917232"/>
    <w:rsid w:val="00921FE5"/>
    <w:rsid w:val="00926614"/>
    <w:rsid w:val="00926B7A"/>
    <w:rsid w:val="00932C54"/>
    <w:rsid w:val="009339FC"/>
    <w:rsid w:val="00933EB8"/>
    <w:rsid w:val="00936FE1"/>
    <w:rsid w:val="00937E13"/>
    <w:rsid w:val="00942487"/>
    <w:rsid w:val="009427E2"/>
    <w:rsid w:val="00947AAD"/>
    <w:rsid w:val="009601CB"/>
    <w:rsid w:val="0096210C"/>
    <w:rsid w:val="009623C3"/>
    <w:rsid w:val="00965F52"/>
    <w:rsid w:val="009666C9"/>
    <w:rsid w:val="00971097"/>
    <w:rsid w:val="00971E73"/>
    <w:rsid w:val="00972D65"/>
    <w:rsid w:val="0097520D"/>
    <w:rsid w:val="009759E5"/>
    <w:rsid w:val="009854C8"/>
    <w:rsid w:val="009900B8"/>
    <w:rsid w:val="009966AC"/>
    <w:rsid w:val="00996DD8"/>
    <w:rsid w:val="009A072B"/>
    <w:rsid w:val="009A6614"/>
    <w:rsid w:val="009A6E24"/>
    <w:rsid w:val="009B0115"/>
    <w:rsid w:val="009B30F4"/>
    <w:rsid w:val="009C2013"/>
    <w:rsid w:val="009C431B"/>
    <w:rsid w:val="009C4948"/>
    <w:rsid w:val="009C754B"/>
    <w:rsid w:val="009D03E1"/>
    <w:rsid w:val="009D1FEF"/>
    <w:rsid w:val="009D32FD"/>
    <w:rsid w:val="009D515F"/>
    <w:rsid w:val="009D6731"/>
    <w:rsid w:val="009E006B"/>
    <w:rsid w:val="009E1D18"/>
    <w:rsid w:val="009E788B"/>
    <w:rsid w:val="009E7D00"/>
    <w:rsid w:val="009F49F8"/>
    <w:rsid w:val="009F5BCF"/>
    <w:rsid w:val="009F7CFD"/>
    <w:rsid w:val="00A0042E"/>
    <w:rsid w:val="00A00E54"/>
    <w:rsid w:val="00A023AE"/>
    <w:rsid w:val="00A03510"/>
    <w:rsid w:val="00A0582A"/>
    <w:rsid w:val="00A07D9C"/>
    <w:rsid w:val="00A12B8D"/>
    <w:rsid w:val="00A133AE"/>
    <w:rsid w:val="00A135C9"/>
    <w:rsid w:val="00A148DE"/>
    <w:rsid w:val="00A16BB6"/>
    <w:rsid w:val="00A17A20"/>
    <w:rsid w:val="00A203A9"/>
    <w:rsid w:val="00A2208D"/>
    <w:rsid w:val="00A227EE"/>
    <w:rsid w:val="00A23679"/>
    <w:rsid w:val="00A259FD"/>
    <w:rsid w:val="00A312B5"/>
    <w:rsid w:val="00A33825"/>
    <w:rsid w:val="00A4059C"/>
    <w:rsid w:val="00A4353F"/>
    <w:rsid w:val="00A531A2"/>
    <w:rsid w:val="00A548F3"/>
    <w:rsid w:val="00A54C65"/>
    <w:rsid w:val="00A56369"/>
    <w:rsid w:val="00A57C94"/>
    <w:rsid w:val="00A60FF7"/>
    <w:rsid w:val="00A6122F"/>
    <w:rsid w:val="00A62BA7"/>
    <w:rsid w:val="00A6772F"/>
    <w:rsid w:val="00A715D7"/>
    <w:rsid w:val="00A724B7"/>
    <w:rsid w:val="00A72E03"/>
    <w:rsid w:val="00A76712"/>
    <w:rsid w:val="00A81B1A"/>
    <w:rsid w:val="00A82853"/>
    <w:rsid w:val="00A929D5"/>
    <w:rsid w:val="00A938FE"/>
    <w:rsid w:val="00A93C83"/>
    <w:rsid w:val="00A97203"/>
    <w:rsid w:val="00AA03B2"/>
    <w:rsid w:val="00AA07B7"/>
    <w:rsid w:val="00AA6B85"/>
    <w:rsid w:val="00AA70B2"/>
    <w:rsid w:val="00AB1421"/>
    <w:rsid w:val="00AC03F4"/>
    <w:rsid w:val="00AC2B9F"/>
    <w:rsid w:val="00AC3298"/>
    <w:rsid w:val="00AC4BE7"/>
    <w:rsid w:val="00AC4ED3"/>
    <w:rsid w:val="00AC5094"/>
    <w:rsid w:val="00AD0161"/>
    <w:rsid w:val="00AD30A7"/>
    <w:rsid w:val="00AD4DDB"/>
    <w:rsid w:val="00AD51B1"/>
    <w:rsid w:val="00AD642E"/>
    <w:rsid w:val="00AE1515"/>
    <w:rsid w:val="00AF0CCB"/>
    <w:rsid w:val="00AF0F77"/>
    <w:rsid w:val="00AF37AC"/>
    <w:rsid w:val="00AF4A17"/>
    <w:rsid w:val="00AF63B8"/>
    <w:rsid w:val="00B000F1"/>
    <w:rsid w:val="00B00AB2"/>
    <w:rsid w:val="00B025E5"/>
    <w:rsid w:val="00B0375E"/>
    <w:rsid w:val="00B04C76"/>
    <w:rsid w:val="00B0659C"/>
    <w:rsid w:val="00B14990"/>
    <w:rsid w:val="00B1577A"/>
    <w:rsid w:val="00B26C45"/>
    <w:rsid w:val="00B26EB8"/>
    <w:rsid w:val="00B27D36"/>
    <w:rsid w:val="00B34763"/>
    <w:rsid w:val="00B42D82"/>
    <w:rsid w:val="00B4641B"/>
    <w:rsid w:val="00B46B77"/>
    <w:rsid w:val="00B507ED"/>
    <w:rsid w:val="00B54204"/>
    <w:rsid w:val="00B54FD9"/>
    <w:rsid w:val="00B556FF"/>
    <w:rsid w:val="00B56531"/>
    <w:rsid w:val="00B57230"/>
    <w:rsid w:val="00B60579"/>
    <w:rsid w:val="00B6490D"/>
    <w:rsid w:val="00B66200"/>
    <w:rsid w:val="00B67DEF"/>
    <w:rsid w:val="00B67E25"/>
    <w:rsid w:val="00B74627"/>
    <w:rsid w:val="00B856FF"/>
    <w:rsid w:val="00B90F81"/>
    <w:rsid w:val="00B913D4"/>
    <w:rsid w:val="00B920DB"/>
    <w:rsid w:val="00B94F18"/>
    <w:rsid w:val="00B95686"/>
    <w:rsid w:val="00B97332"/>
    <w:rsid w:val="00BA05ED"/>
    <w:rsid w:val="00BA0BD5"/>
    <w:rsid w:val="00BA198E"/>
    <w:rsid w:val="00BA22E1"/>
    <w:rsid w:val="00BA79F3"/>
    <w:rsid w:val="00BB0334"/>
    <w:rsid w:val="00BB24C5"/>
    <w:rsid w:val="00BB5477"/>
    <w:rsid w:val="00BD3F62"/>
    <w:rsid w:val="00BD5A42"/>
    <w:rsid w:val="00BD6A92"/>
    <w:rsid w:val="00BD7A18"/>
    <w:rsid w:val="00BD7C3D"/>
    <w:rsid w:val="00BE58C5"/>
    <w:rsid w:val="00BE6F00"/>
    <w:rsid w:val="00BE75A8"/>
    <w:rsid w:val="00BF0C02"/>
    <w:rsid w:val="00BF17BC"/>
    <w:rsid w:val="00BF19DE"/>
    <w:rsid w:val="00BF2267"/>
    <w:rsid w:val="00BF28DF"/>
    <w:rsid w:val="00BF3435"/>
    <w:rsid w:val="00C14921"/>
    <w:rsid w:val="00C17B9E"/>
    <w:rsid w:val="00C21EA1"/>
    <w:rsid w:val="00C22215"/>
    <w:rsid w:val="00C2268E"/>
    <w:rsid w:val="00C22AF3"/>
    <w:rsid w:val="00C2367D"/>
    <w:rsid w:val="00C23C84"/>
    <w:rsid w:val="00C30997"/>
    <w:rsid w:val="00C405C8"/>
    <w:rsid w:val="00C408E6"/>
    <w:rsid w:val="00C41ABF"/>
    <w:rsid w:val="00C41C20"/>
    <w:rsid w:val="00C43E39"/>
    <w:rsid w:val="00C501C3"/>
    <w:rsid w:val="00C50414"/>
    <w:rsid w:val="00C5383A"/>
    <w:rsid w:val="00C55783"/>
    <w:rsid w:val="00C57F6A"/>
    <w:rsid w:val="00C65310"/>
    <w:rsid w:val="00C66039"/>
    <w:rsid w:val="00C6690D"/>
    <w:rsid w:val="00C733EE"/>
    <w:rsid w:val="00C73ED3"/>
    <w:rsid w:val="00C754F4"/>
    <w:rsid w:val="00C7564C"/>
    <w:rsid w:val="00C75CEA"/>
    <w:rsid w:val="00C76541"/>
    <w:rsid w:val="00C76683"/>
    <w:rsid w:val="00C766E4"/>
    <w:rsid w:val="00C7682A"/>
    <w:rsid w:val="00C80AA6"/>
    <w:rsid w:val="00C8207C"/>
    <w:rsid w:val="00C83274"/>
    <w:rsid w:val="00C862C8"/>
    <w:rsid w:val="00C950C1"/>
    <w:rsid w:val="00CA4ABF"/>
    <w:rsid w:val="00CA5B96"/>
    <w:rsid w:val="00CA6A7A"/>
    <w:rsid w:val="00CB6ACF"/>
    <w:rsid w:val="00CB7ACB"/>
    <w:rsid w:val="00CC14A3"/>
    <w:rsid w:val="00CC50CA"/>
    <w:rsid w:val="00CD0075"/>
    <w:rsid w:val="00CD359B"/>
    <w:rsid w:val="00CD398A"/>
    <w:rsid w:val="00CE3D9E"/>
    <w:rsid w:val="00CE7D97"/>
    <w:rsid w:val="00CF0B4E"/>
    <w:rsid w:val="00CF1B40"/>
    <w:rsid w:val="00CF1BD6"/>
    <w:rsid w:val="00CF239D"/>
    <w:rsid w:val="00CF2F32"/>
    <w:rsid w:val="00CF5707"/>
    <w:rsid w:val="00D00A8E"/>
    <w:rsid w:val="00D02D69"/>
    <w:rsid w:val="00D046F9"/>
    <w:rsid w:val="00D066DF"/>
    <w:rsid w:val="00D0706E"/>
    <w:rsid w:val="00D110FE"/>
    <w:rsid w:val="00D111C3"/>
    <w:rsid w:val="00D13EBC"/>
    <w:rsid w:val="00D140D0"/>
    <w:rsid w:val="00D14162"/>
    <w:rsid w:val="00D17A46"/>
    <w:rsid w:val="00D20D35"/>
    <w:rsid w:val="00D22F65"/>
    <w:rsid w:val="00D2362E"/>
    <w:rsid w:val="00D23E44"/>
    <w:rsid w:val="00D244FC"/>
    <w:rsid w:val="00D271B2"/>
    <w:rsid w:val="00D30407"/>
    <w:rsid w:val="00D317C0"/>
    <w:rsid w:val="00D34107"/>
    <w:rsid w:val="00D36E0B"/>
    <w:rsid w:val="00D51DC1"/>
    <w:rsid w:val="00D563F3"/>
    <w:rsid w:val="00D569CD"/>
    <w:rsid w:val="00D604AB"/>
    <w:rsid w:val="00D61774"/>
    <w:rsid w:val="00D61ABE"/>
    <w:rsid w:val="00D6601E"/>
    <w:rsid w:val="00D678D6"/>
    <w:rsid w:val="00D70FB7"/>
    <w:rsid w:val="00D72C63"/>
    <w:rsid w:val="00D737F2"/>
    <w:rsid w:val="00D77C19"/>
    <w:rsid w:val="00D804A9"/>
    <w:rsid w:val="00D84AE7"/>
    <w:rsid w:val="00D85F66"/>
    <w:rsid w:val="00D91F5F"/>
    <w:rsid w:val="00D94719"/>
    <w:rsid w:val="00D95BE0"/>
    <w:rsid w:val="00D96356"/>
    <w:rsid w:val="00D97658"/>
    <w:rsid w:val="00DA38D8"/>
    <w:rsid w:val="00DA474E"/>
    <w:rsid w:val="00DA5FA9"/>
    <w:rsid w:val="00DA648D"/>
    <w:rsid w:val="00DA70FE"/>
    <w:rsid w:val="00DA7374"/>
    <w:rsid w:val="00DB1B37"/>
    <w:rsid w:val="00DC0DC0"/>
    <w:rsid w:val="00DC1157"/>
    <w:rsid w:val="00DC4738"/>
    <w:rsid w:val="00DD07DC"/>
    <w:rsid w:val="00DD086C"/>
    <w:rsid w:val="00DD32BA"/>
    <w:rsid w:val="00DD5149"/>
    <w:rsid w:val="00DD6848"/>
    <w:rsid w:val="00DE33D3"/>
    <w:rsid w:val="00DE4EE1"/>
    <w:rsid w:val="00DE67FD"/>
    <w:rsid w:val="00DF1BAE"/>
    <w:rsid w:val="00DF4A35"/>
    <w:rsid w:val="00E00CE7"/>
    <w:rsid w:val="00E01A6B"/>
    <w:rsid w:val="00E06762"/>
    <w:rsid w:val="00E14284"/>
    <w:rsid w:val="00E24AE6"/>
    <w:rsid w:val="00E30D6F"/>
    <w:rsid w:val="00E35C49"/>
    <w:rsid w:val="00E362A8"/>
    <w:rsid w:val="00E40211"/>
    <w:rsid w:val="00E41EE5"/>
    <w:rsid w:val="00E431D1"/>
    <w:rsid w:val="00E433AD"/>
    <w:rsid w:val="00E56A31"/>
    <w:rsid w:val="00E57155"/>
    <w:rsid w:val="00E60121"/>
    <w:rsid w:val="00E61F5B"/>
    <w:rsid w:val="00E73766"/>
    <w:rsid w:val="00E754FD"/>
    <w:rsid w:val="00E768CD"/>
    <w:rsid w:val="00E80F87"/>
    <w:rsid w:val="00E81C5B"/>
    <w:rsid w:val="00E84A91"/>
    <w:rsid w:val="00E85ABA"/>
    <w:rsid w:val="00E9094D"/>
    <w:rsid w:val="00E965EF"/>
    <w:rsid w:val="00EA189B"/>
    <w:rsid w:val="00EA2A50"/>
    <w:rsid w:val="00EA7501"/>
    <w:rsid w:val="00EB20FD"/>
    <w:rsid w:val="00EB2C4D"/>
    <w:rsid w:val="00EC0881"/>
    <w:rsid w:val="00EC2C52"/>
    <w:rsid w:val="00EC3358"/>
    <w:rsid w:val="00EC3B0C"/>
    <w:rsid w:val="00EC5D01"/>
    <w:rsid w:val="00ED0BDB"/>
    <w:rsid w:val="00ED6392"/>
    <w:rsid w:val="00ED707F"/>
    <w:rsid w:val="00ED7EE5"/>
    <w:rsid w:val="00EE3DAB"/>
    <w:rsid w:val="00EE5235"/>
    <w:rsid w:val="00EF2F23"/>
    <w:rsid w:val="00EF3E9D"/>
    <w:rsid w:val="00EF6AB1"/>
    <w:rsid w:val="00F018D0"/>
    <w:rsid w:val="00F03121"/>
    <w:rsid w:val="00F07030"/>
    <w:rsid w:val="00F130F7"/>
    <w:rsid w:val="00F201F1"/>
    <w:rsid w:val="00F20EF6"/>
    <w:rsid w:val="00F25388"/>
    <w:rsid w:val="00F32B3C"/>
    <w:rsid w:val="00F32D5A"/>
    <w:rsid w:val="00F341F8"/>
    <w:rsid w:val="00F352EB"/>
    <w:rsid w:val="00F4091E"/>
    <w:rsid w:val="00F50491"/>
    <w:rsid w:val="00F504B2"/>
    <w:rsid w:val="00F50850"/>
    <w:rsid w:val="00F515E4"/>
    <w:rsid w:val="00F522B9"/>
    <w:rsid w:val="00F53B37"/>
    <w:rsid w:val="00F551FE"/>
    <w:rsid w:val="00F60C20"/>
    <w:rsid w:val="00F64B7E"/>
    <w:rsid w:val="00F7152D"/>
    <w:rsid w:val="00F727F7"/>
    <w:rsid w:val="00F73262"/>
    <w:rsid w:val="00F83464"/>
    <w:rsid w:val="00F84929"/>
    <w:rsid w:val="00F86646"/>
    <w:rsid w:val="00F91AE3"/>
    <w:rsid w:val="00FA09CF"/>
    <w:rsid w:val="00FA20D4"/>
    <w:rsid w:val="00FA311E"/>
    <w:rsid w:val="00FA3EA3"/>
    <w:rsid w:val="00FA7842"/>
    <w:rsid w:val="00FB108E"/>
    <w:rsid w:val="00FB46E9"/>
    <w:rsid w:val="00FB53AE"/>
    <w:rsid w:val="00FC00DD"/>
    <w:rsid w:val="00FC0B9D"/>
    <w:rsid w:val="00FC4700"/>
    <w:rsid w:val="00FC716D"/>
    <w:rsid w:val="00FC719B"/>
    <w:rsid w:val="00FC7520"/>
    <w:rsid w:val="00FD12AC"/>
    <w:rsid w:val="00FD1CC6"/>
    <w:rsid w:val="00FD25B2"/>
    <w:rsid w:val="00FD2630"/>
    <w:rsid w:val="00FD6747"/>
    <w:rsid w:val="00FE166D"/>
    <w:rsid w:val="00FE4717"/>
    <w:rsid w:val="00FE59D0"/>
    <w:rsid w:val="00FE63C4"/>
    <w:rsid w:val="00FF18EE"/>
    <w:rsid w:val="00FF6630"/>
    <w:rsid w:val="00FF6DB4"/>
    <w:rsid w:val="00FF777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24F94"/>
  <w15:docId w15:val="{DE34F58E-D532-4A6B-9A51-7E4B19A3A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iPriority w:val="1"/>
    <w:qFormat/>
    <w:rPr>
      <w:rFonts w:ascii="Arial" w:eastAsia="Arial" w:hAnsi="Arial" w:cs="Arial"/>
      <w:lang w:val="cs-CZ" w:eastAsia="cs-CZ" w:bidi="cs-CZ"/>
    </w:rPr>
  </w:style>
  <w:style w:type="paragraph" w:styleId="Nadpis1">
    <w:name w:val="heading 1"/>
    <w:basedOn w:val="Normln"/>
    <w:uiPriority w:val="1"/>
    <w:qFormat/>
    <w:pPr>
      <w:spacing w:before="84"/>
      <w:ind w:left="1277" w:right="1176"/>
      <w:jc w:val="center"/>
      <w:outlineLvl w:val="0"/>
    </w:pPr>
    <w:rPr>
      <w:b/>
      <w:bCs/>
      <w:sz w:val="52"/>
      <w:szCs w:val="52"/>
    </w:rPr>
  </w:style>
  <w:style w:type="paragraph" w:styleId="Nadpis2">
    <w:name w:val="heading 2"/>
    <w:basedOn w:val="Normln"/>
    <w:uiPriority w:val="1"/>
    <w:qFormat/>
    <w:pPr>
      <w:ind w:left="1277"/>
      <w:jc w:val="center"/>
      <w:outlineLvl w:val="1"/>
    </w:pPr>
    <w:rPr>
      <w:b/>
      <w:bCs/>
      <w:sz w:val="40"/>
      <w:szCs w:val="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nhideWhenUsed/>
    <w:qFormat/>
    <w:tblPr>
      <w:tblInd w:w="0" w:type="dxa"/>
      <w:tblCellMar>
        <w:top w:w="0" w:type="dxa"/>
        <w:left w:w="0" w:type="dxa"/>
        <w:bottom w:w="0" w:type="dxa"/>
        <w:right w:w="0" w:type="dxa"/>
      </w:tblCellMar>
    </w:tblPr>
  </w:style>
  <w:style w:type="paragraph" w:styleId="Zkladntext">
    <w:name w:val="Body Text"/>
    <w:basedOn w:val="Normln"/>
    <w:uiPriority w:val="1"/>
    <w:qFormat/>
    <w:pPr>
      <w:spacing w:before="1"/>
    </w:pPr>
    <w:rPr>
      <w:b/>
      <w:bCs/>
      <w:sz w:val="24"/>
      <w:szCs w:val="24"/>
    </w:rPr>
  </w:style>
  <w:style w:type="paragraph" w:styleId="Odstavecseseznamem">
    <w:name w:val="List Paragraph"/>
    <w:basedOn w:val="Normln"/>
    <w:uiPriority w:val="34"/>
    <w:qFormat/>
  </w:style>
  <w:style w:type="paragraph" w:customStyle="1" w:styleId="TableParagraph">
    <w:name w:val="Table Paragraph"/>
    <w:basedOn w:val="Normln"/>
    <w:uiPriority w:val="1"/>
    <w:qFormat/>
    <w:pPr>
      <w:ind w:left="108"/>
    </w:pPr>
  </w:style>
  <w:style w:type="paragraph" w:styleId="Zhlav">
    <w:name w:val="header"/>
    <w:basedOn w:val="Normln"/>
    <w:link w:val="ZhlavChar"/>
    <w:uiPriority w:val="99"/>
    <w:unhideWhenUsed/>
    <w:rsid w:val="00D97658"/>
    <w:pPr>
      <w:tabs>
        <w:tab w:val="center" w:pos="4536"/>
        <w:tab w:val="right" w:pos="9072"/>
      </w:tabs>
    </w:pPr>
  </w:style>
  <w:style w:type="character" w:customStyle="1" w:styleId="ZhlavChar">
    <w:name w:val="Záhlaví Char"/>
    <w:basedOn w:val="Standardnpsmoodstavce"/>
    <w:link w:val="Zhlav"/>
    <w:uiPriority w:val="99"/>
    <w:rsid w:val="00D97658"/>
    <w:rPr>
      <w:rFonts w:ascii="Arial" w:eastAsia="Arial" w:hAnsi="Arial" w:cs="Arial"/>
      <w:lang w:val="cs-CZ" w:eastAsia="cs-CZ" w:bidi="cs-CZ"/>
    </w:rPr>
  </w:style>
  <w:style w:type="paragraph" w:styleId="Zpat">
    <w:name w:val="footer"/>
    <w:basedOn w:val="Normln"/>
    <w:link w:val="ZpatChar"/>
    <w:uiPriority w:val="99"/>
    <w:unhideWhenUsed/>
    <w:rsid w:val="00D97658"/>
    <w:pPr>
      <w:tabs>
        <w:tab w:val="center" w:pos="4536"/>
        <w:tab w:val="right" w:pos="9072"/>
      </w:tabs>
    </w:pPr>
  </w:style>
  <w:style w:type="character" w:customStyle="1" w:styleId="ZpatChar">
    <w:name w:val="Zápatí Char"/>
    <w:basedOn w:val="Standardnpsmoodstavce"/>
    <w:link w:val="Zpat"/>
    <w:uiPriority w:val="99"/>
    <w:rsid w:val="00D97658"/>
    <w:rPr>
      <w:rFonts w:ascii="Arial" w:eastAsia="Arial" w:hAnsi="Arial" w:cs="Arial"/>
      <w:lang w:val="cs-CZ" w:eastAsia="cs-CZ" w:bidi="cs-CZ"/>
    </w:rPr>
  </w:style>
  <w:style w:type="paragraph" w:styleId="Textbubliny">
    <w:name w:val="Balloon Text"/>
    <w:basedOn w:val="Normln"/>
    <w:link w:val="TextbublinyChar"/>
    <w:uiPriority w:val="99"/>
    <w:semiHidden/>
    <w:unhideWhenUsed/>
    <w:rsid w:val="000C60A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C60A9"/>
    <w:rPr>
      <w:rFonts w:ascii="Segoe UI" w:eastAsia="Arial" w:hAnsi="Segoe UI" w:cs="Segoe UI"/>
      <w:sz w:val="18"/>
      <w:szCs w:val="18"/>
      <w:lang w:val="cs-CZ" w:eastAsia="cs-CZ" w:bidi="cs-CZ"/>
    </w:rPr>
  </w:style>
  <w:style w:type="paragraph" w:customStyle="1" w:styleId="Default">
    <w:name w:val="Default"/>
    <w:rsid w:val="00D72C63"/>
    <w:pPr>
      <w:widowControl/>
      <w:adjustRightInd w:val="0"/>
    </w:pPr>
    <w:rPr>
      <w:rFonts w:ascii="Arial" w:hAnsi="Arial" w:cs="Arial"/>
      <w:color w:val="000000"/>
      <w:sz w:val="24"/>
      <w:szCs w:val="24"/>
      <w:lang w:val="cs-CZ"/>
    </w:rPr>
  </w:style>
  <w:style w:type="character" w:customStyle="1" w:styleId="CharStyle5">
    <w:name w:val="Char Style 5"/>
    <w:basedOn w:val="Standardnpsmoodstavce"/>
    <w:link w:val="Style4"/>
    <w:rsid w:val="00DD5149"/>
    <w:rPr>
      <w:shd w:val="clear" w:color="auto" w:fill="FFFFFF"/>
    </w:rPr>
  </w:style>
  <w:style w:type="paragraph" w:customStyle="1" w:styleId="Style4">
    <w:name w:val="Style 4"/>
    <w:basedOn w:val="Normln"/>
    <w:link w:val="CharStyle5"/>
    <w:rsid w:val="00DD5149"/>
    <w:pPr>
      <w:shd w:val="clear" w:color="auto" w:fill="FFFFFF"/>
      <w:autoSpaceDE/>
      <w:autoSpaceDN/>
      <w:spacing w:line="272" w:lineRule="exact"/>
      <w:ind w:hanging="620"/>
      <w:jc w:val="both"/>
    </w:pPr>
    <w:rPr>
      <w:rFonts w:asciiTheme="minorHAnsi" w:eastAsiaTheme="minorHAnsi" w:hAnsiTheme="minorHAnsi" w:cstheme="minorBidi"/>
      <w:lang w:val="en-US" w:eastAsia="en-US" w:bidi="ar-SA"/>
    </w:rPr>
  </w:style>
  <w:style w:type="character" w:styleId="Odkaznakoment">
    <w:name w:val="annotation reference"/>
    <w:basedOn w:val="Standardnpsmoodstavce"/>
    <w:uiPriority w:val="99"/>
    <w:semiHidden/>
    <w:unhideWhenUsed/>
    <w:rsid w:val="00626C38"/>
    <w:rPr>
      <w:sz w:val="16"/>
      <w:szCs w:val="16"/>
    </w:rPr>
  </w:style>
  <w:style w:type="paragraph" w:styleId="Textkomente">
    <w:name w:val="annotation text"/>
    <w:basedOn w:val="Normln"/>
    <w:link w:val="TextkomenteChar"/>
    <w:uiPriority w:val="99"/>
    <w:unhideWhenUsed/>
    <w:rsid w:val="00626C38"/>
    <w:rPr>
      <w:sz w:val="20"/>
      <w:szCs w:val="20"/>
    </w:rPr>
  </w:style>
  <w:style w:type="character" w:customStyle="1" w:styleId="TextkomenteChar">
    <w:name w:val="Text komentáře Char"/>
    <w:basedOn w:val="Standardnpsmoodstavce"/>
    <w:link w:val="Textkomente"/>
    <w:uiPriority w:val="99"/>
    <w:rsid w:val="00626C38"/>
    <w:rPr>
      <w:rFonts w:ascii="Arial" w:eastAsia="Arial" w:hAnsi="Arial" w:cs="Arial"/>
      <w:sz w:val="20"/>
      <w:szCs w:val="20"/>
      <w:lang w:val="cs-CZ" w:eastAsia="cs-CZ" w:bidi="cs-CZ"/>
    </w:rPr>
  </w:style>
  <w:style w:type="paragraph" w:styleId="Pedmtkomente">
    <w:name w:val="annotation subject"/>
    <w:basedOn w:val="Textkomente"/>
    <w:next w:val="Textkomente"/>
    <w:link w:val="PedmtkomenteChar"/>
    <w:uiPriority w:val="99"/>
    <w:semiHidden/>
    <w:unhideWhenUsed/>
    <w:rsid w:val="00626C38"/>
    <w:rPr>
      <w:b/>
      <w:bCs/>
    </w:rPr>
  </w:style>
  <w:style w:type="character" w:customStyle="1" w:styleId="PedmtkomenteChar">
    <w:name w:val="Předmět komentáře Char"/>
    <w:basedOn w:val="TextkomenteChar"/>
    <w:link w:val="Pedmtkomente"/>
    <w:uiPriority w:val="99"/>
    <w:semiHidden/>
    <w:rsid w:val="00626C38"/>
    <w:rPr>
      <w:rFonts w:ascii="Arial" w:eastAsia="Arial" w:hAnsi="Arial" w:cs="Arial"/>
      <w:b/>
      <w:bCs/>
      <w:sz w:val="20"/>
      <w:szCs w:val="20"/>
      <w:lang w:val="cs-CZ" w:eastAsia="cs-CZ" w:bidi="cs-CZ"/>
    </w:rPr>
  </w:style>
  <w:style w:type="character" w:styleId="Hypertextovodkaz">
    <w:name w:val="Hyperlink"/>
    <w:basedOn w:val="Standardnpsmoodstavce"/>
    <w:uiPriority w:val="99"/>
    <w:semiHidden/>
    <w:unhideWhenUsed/>
    <w:rsid w:val="0088778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961975">
      <w:bodyDiv w:val="1"/>
      <w:marLeft w:val="0"/>
      <w:marRight w:val="0"/>
      <w:marTop w:val="0"/>
      <w:marBottom w:val="0"/>
      <w:divBdr>
        <w:top w:val="none" w:sz="0" w:space="0" w:color="auto"/>
        <w:left w:val="none" w:sz="0" w:space="0" w:color="auto"/>
        <w:bottom w:val="none" w:sz="0" w:space="0" w:color="auto"/>
        <w:right w:val="none" w:sz="0" w:space="0" w:color="auto"/>
      </w:divBdr>
    </w:div>
    <w:div w:id="423959381">
      <w:bodyDiv w:val="1"/>
      <w:marLeft w:val="0"/>
      <w:marRight w:val="0"/>
      <w:marTop w:val="0"/>
      <w:marBottom w:val="0"/>
      <w:divBdr>
        <w:top w:val="none" w:sz="0" w:space="0" w:color="auto"/>
        <w:left w:val="none" w:sz="0" w:space="0" w:color="auto"/>
        <w:bottom w:val="none" w:sz="0" w:space="0" w:color="auto"/>
        <w:right w:val="none" w:sz="0" w:space="0" w:color="auto"/>
      </w:divBdr>
    </w:div>
    <w:div w:id="739057386">
      <w:bodyDiv w:val="1"/>
      <w:marLeft w:val="0"/>
      <w:marRight w:val="0"/>
      <w:marTop w:val="0"/>
      <w:marBottom w:val="0"/>
      <w:divBdr>
        <w:top w:val="none" w:sz="0" w:space="0" w:color="auto"/>
        <w:left w:val="none" w:sz="0" w:space="0" w:color="auto"/>
        <w:bottom w:val="none" w:sz="0" w:space="0" w:color="auto"/>
        <w:right w:val="none" w:sz="0" w:space="0" w:color="auto"/>
      </w:divBdr>
    </w:div>
    <w:div w:id="989990415">
      <w:bodyDiv w:val="1"/>
      <w:marLeft w:val="0"/>
      <w:marRight w:val="0"/>
      <w:marTop w:val="0"/>
      <w:marBottom w:val="0"/>
      <w:divBdr>
        <w:top w:val="none" w:sz="0" w:space="0" w:color="auto"/>
        <w:left w:val="none" w:sz="0" w:space="0" w:color="auto"/>
        <w:bottom w:val="none" w:sz="0" w:space="0" w:color="auto"/>
        <w:right w:val="none" w:sz="0" w:space="0" w:color="auto"/>
      </w:divBdr>
    </w:div>
    <w:div w:id="1441757803">
      <w:bodyDiv w:val="1"/>
      <w:marLeft w:val="0"/>
      <w:marRight w:val="0"/>
      <w:marTop w:val="0"/>
      <w:marBottom w:val="0"/>
      <w:divBdr>
        <w:top w:val="none" w:sz="0" w:space="0" w:color="auto"/>
        <w:left w:val="none" w:sz="0" w:space="0" w:color="auto"/>
        <w:bottom w:val="none" w:sz="0" w:space="0" w:color="auto"/>
        <w:right w:val="none" w:sz="0" w:space="0" w:color="auto"/>
      </w:divBdr>
    </w:div>
    <w:div w:id="1448237896">
      <w:bodyDiv w:val="1"/>
      <w:marLeft w:val="0"/>
      <w:marRight w:val="0"/>
      <w:marTop w:val="0"/>
      <w:marBottom w:val="0"/>
      <w:divBdr>
        <w:top w:val="none" w:sz="0" w:space="0" w:color="auto"/>
        <w:left w:val="none" w:sz="0" w:space="0" w:color="auto"/>
        <w:bottom w:val="none" w:sz="0" w:space="0" w:color="auto"/>
        <w:right w:val="none" w:sz="0" w:space="0" w:color="auto"/>
      </w:divBdr>
    </w:div>
    <w:div w:id="1558390998">
      <w:bodyDiv w:val="1"/>
      <w:marLeft w:val="0"/>
      <w:marRight w:val="0"/>
      <w:marTop w:val="0"/>
      <w:marBottom w:val="0"/>
      <w:divBdr>
        <w:top w:val="none" w:sz="0" w:space="0" w:color="auto"/>
        <w:left w:val="none" w:sz="0" w:space="0" w:color="auto"/>
        <w:bottom w:val="none" w:sz="0" w:space="0" w:color="auto"/>
        <w:right w:val="none" w:sz="0" w:space="0" w:color="auto"/>
      </w:divBdr>
    </w:div>
    <w:div w:id="1594585034">
      <w:bodyDiv w:val="1"/>
      <w:marLeft w:val="0"/>
      <w:marRight w:val="0"/>
      <w:marTop w:val="0"/>
      <w:marBottom w:val="0"/>
      <w:divBdr>
        <w:top w:val="none" w:sz="0" w:space="0" w:color="auto"/>
        <w:left w:val="none" w:sz="0" w:space="0" w:color="auto"/>
        <w:bottom w:val="none" w:sz="0" w:space="0" w:color="auto"/>
        <w:right w:val="none" w:sz="0" w:space="0" w:color="auto"/>
      </w:divBdr>
    </w:div>
    <w:div w:id="1697270951">
      <w:bodyDiv w:val="1"/>
      <w:marLeft w:val="0"/>
      <w:marRight w:val="0"/>
      <w:marTop w:val="0"/>
      <w:marBottom w:val="0"/>
      <w:divBdr>
        <w:top w:val="none" w:sz="0" w:space="0" w:color="auto"/>
        <w:left w:val="none" w:sz="0" w:space="0" w:color="auto"/>
        <w:bottom w:val="none" w:sz="0" w:space="0" w:color="auto"/>
        <w:right w:val="none" w:sz="0" w:space="0" w:color="auto"/>
      </w:divBdr>
    </w:div>
    <w:div w:id="1796364535">
      <w:bodyDiv w:val="1"/>
      <w:marLeft w:val="0"/>
      <w:marRight w:val="0"/>
      <w:marTop w:val="0"/>
      <w:marBottom w:val="0"/>
      <w:divBdr>
        <w:top w:val="none" w:sz="0" w:space="0" w:color="auto"/>
        <w:left w:val="none" w:sz="0" w:space="0" w:color="auto"/>
        <w:bottom w:val="none" w:sz="0" w:space="0" w:color="auto"/>
        <w:right w:val="none" w:sz="0" w:space="0" w:color="auto"/>
      </w:divBdr>
    </w:div>
    <w:div w:id="19202113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linskykraj.cz/uzemni-studie-provereni-elektrickeho-vedeni-zvn-400kv-otrokovice-vizovice-strelna-hranice-cr-sr-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zlinskykraj.cz/uzemni-studie-jihovychodni-obchvat-luhacovi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84D22-6779-4495-BFAA-082727A31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78</Pages>
  <Words>29200</Words>
  <Characters>172286</Characters>
  <Application>Microsoft Office Word</Application>
  <DocSecurity>0</DocSecurity>
  <Lines>1435</Lines>
  <Paragraphs>402</Paragraphs>
  <ScaleCrop>false</ScaleCrop>
  <HeadingPairs>
    <vt:vector size="2" baseType="variant">
      <vt:variant>
        <vt:lpstr>Název</vt:lpstr>
      </vt:variant>
      <vt:variant>
        <vt:i4>1</vt:i4>
      </vt:variant>
    </vt:vector>
  </HeadingPairs>
  <TitlesOfParts>
    <vt:vector size="1" baseType="lpstr">
      <vt:lpstr>Instituce</vt:lpstr>
    </vt:vector>
  </TitlesOfParts>
  <Company>Ministerstvo pro místní rozvoj</Company>
  <LinksUpToDate>false</LinksUpToDate>
  <CharactersWithSpaces>20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ce</dc:title>
  <dc:creator>Voldřich Vladimír</dc:creator>
  <cp:lastModifiedBy>Jakub Kotrla</cp:lastModifiedBy>
  <cp:revision>44</cp:revision>
  <cp:lastPrinted>2019-11-18T12:28:00Z</cp:lastPrinted>
  <dcterms:created xsi:type="dcterms:W3CDTF">2023-05-09T05:32:00Z</dcterms:created>
  <dcterms:modified xsi:type="dcterms:W3CDTF">2023-06-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Microsoft® Word 2016</vt:lpwstr>
  </property>
  <property fmtid="{D5CDD505-2E9C-101B-9397-08002B2CF9AE}" pid="4" name="LastSaved">
    <vt:filetime>2019-06-03T00:00:00Z</vt:filetime>
  </property>
</Properties>
</file>